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C04FA" w14:textId="7905DE92" w:rsidR="00D73480" w:rsidRPr="00B1134F" w:rsidRDefault="00D73480" w:rsidP="00D73480">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w:t>
      </w:r>
      <w:r w:rsidR="00355FF7">
        <w:rPr>
          <w:rFonts w:ascii="Times New Roman" w:hAnsi="Times New Roman" w:cs="Times New Roman"/>
          <w:b/>
          <w:bCs/>
          <w:sz w:val="24"/>
          <w:szCs w:val="24"/>
        </w:rPr>
        <w:t>5</w:t>
      </w:r>
      <w:r>
        <w:rPr>
          <w:rFonts w:ascii="Times New Roman" w:hAnsi="Times New Roman" w:cs="Times New Roman"/>
          <w:b/>
          <w:bCs/>
          <w:sz w:val="24"/>
          <w:szCs w:val="24"/>
        </w:rPr>
        <w:t xml:space="preserve"> – </w:t>
      </w:r>
      <w:r w:rsidR="004B691C">
        <w:rPr>
          <w:rFonts w:ascii="Times New Roman" w:hAnsi="Times New Roman" w:cs="Times New Roman"/>
          <w:b/>
          <w:bCs/>
          <w:sz w:val="24"/>
          <w:szCs w:val="24"/>
        </w:rPr>
        <w:t>The Garden</w:t>
      </w:r>
    </w:p>
    <w:p w14:paraId="2647B321" w14:textId="6DB10882"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532DF">
        <w:rPr>
          <w:rFonts w:ascii="Times New Roman" w:hAnsi="Times New Roman" w:cs="Times New Roman"/>
          <w:sz w:val="24"/>
          <w:szCs w:val="24"/>
        </w:rPr>
        <w:t>Surprise is a strange emotion. It often feels like a sharp turn that abruptly changes from one emotion to another like how a person would feel fear when something scares them or how a person would become happy when someone surprises them with something they like. Other times, the emotion prolongs in some situations to process the information that surprised them.</w:t>
      </w:r>
    </w:p>
    <w:p w14:paraId="120510DE" w14:textId="1EC34F2D" w:rsidR="00A532DF" w:rsidRDefault="00A532D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higoooo</w:t>
      </w:r>
      <w:proofErr w:type="spellEnd"/>
      <w:r>
        <w:rPr>
          <w:rFonts w:ascii="Times New Roman" w:hAnsi="Times New Roman" w:cs="Times New Roman"/>
          <w:sz w:val="24"/>
          <w:szCs w:val="24"/>
        </w:rPr>
        <w:t xml:space="preserve">, I’m not in </w:t>
      </w:r>
      <w:proofErr w:type="gramStart"/>
      <w:r>
        <w:rPr>
          <w:rFonts w:ascii="Times New Roman" w:hAnsi="Times New Roman" w:cs="Times New Roman"/>
          <w:sz w:val="24"/>
          <w:szCs w:val="24"/>
        </w:rPr>
        <w:t>trouble</w:t>
      </w:r>
      <w:proofErr w:type="gramEnd"/>
      <w:r>
        <w:rPr>
          <w:rFonts w:ascii="Times New Roman" w:hAnsi="Times New Roman" w:cs="Times New Roman"/>
          <w:sz w:val="24"/>
          <w:szCs w:val="24"/>
        </w:rPr>
        <w:t xml:space="preserve"> am I?”</w:t>
      </w:r>
    </w:p>
    <w:p w14:paraId="200A292B" w14:textId="05E127E7" w:rsidR="00A532DF" w:rsidRDefault="00A532D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knows</w:t>
      </w:r>
      <w:r w:rsidR="008F6523">
        <w:rPr>
          <w:rFonts w:ascii="Times New Roman" w:hAnsi="Times New Roman" w:cs="Times New Roman"/>
          <w:sz w:val="24"/>
          <w:szCs w:val="24"/>
        </w:rPr>
        <w:t>~</w:t>
      </w:r>
      <w:r>
        <w:rPr>
          <w:rFonts w:ascii="Times New Roman" w:hAnsi="Times New Roman" w:cs="Times New Roman"/>
          <w:sz w:val="24"/>
          <w:szCs w:val="24"/>
        </w:rPr>
        <w:t>? It’s not my place to decide</w:t>
      </w:r>
      <w:r w:rsidR="008F6523">
        <w:rPr>
          <w:rFonts w:ascii="Times New Roman" w:hAnsi="Times New Roman" w:cs="Times New Roman"/>
          <w:sz w:val="24"/>
          <w:szCs w:val="24"/>
        </w:rPr>
        <w:t>, Young Lady</w:t>
      </w:r>
      <w:r>
        <w:rPr>
          <w:rFonts w:ascii="Times New Roman" w:hAnsi="Times New Roman" w:cs="Times New Roman"/>
          <w:sz w:val="24"/>
          <w:szCs w:val="24"/>
        </w:rPr>
        <w:t>.”</w:t>
      </w:r>
    </w:p>
    <w:p w14:paraId="6FFE65A3" w14:textId="0453299F" w:rsidR="00A532DF" w:rsidRDefault="00A532D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are situations where it’s hard to tell if a person is still surprised or just plain confused, conflicted perhaps.</w:t>
      </w:r>
    </w:p>
    <w:p w14:paraId="45A1AA13" w14:textId="7080BB4F" w:rsidR="00A532DF" w:rsidRDefault="00A532D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h</w:t>
      </w:r>
      <w:proofErr w:type="spellEnd"/>
      <w:r>
        <w:rPr>
          <w:rFonts w:ascii="Times New Roman" w:hAnsi="Times New Roman" w:cs="Times New Roman"/>
          <w:sz w:val="24"/>
          <w:szCs w:val="24"/>
        </w:rPr>
        <w:t xml:space="preserve">?? Come </w:t>
      </w:r>
      <w:proofErr w:type="spellStart"/>
      <w:r>
        <w:rPr>
          <w:rFonts w:ascii="Times New Roman" w:hAnsi="Times New Roman" w:cs="Times New Roman"/>
          <w:sz w:val="24"/>
          <w:szCs w:val="24"/>
        </w:rPr>
        <w:t>oooon</w:t>
      </w:r>
      <w:proofErr w:type="spellEnd"/>
      <w:r>
        <w:rPr>
          <w:rFonts w:ascii="Times New Roman" w:hAnsi="Times New Roman" w:cs="Times New Roman"/>
          <w:sz w:val="24"/>
          <w:szCs w:val="24"/>
        </w:rPr>
        <w:t>!! There’s no way you came to pick me up without Mommy’s orders! Was she mad?”</w:t>
      </w:r>
    </w:p>
    <w:p w14:paraId="179309FF" w14:textId="4FD55234" w:rsidR="00A532DF" w:rsidRDefault="00A532D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F6523">
        <w:rPr>
          <w:rFonts w:ascii="Times New Roman" w:hAnsi="Times New Roman" w:cs="Times New Roman"/>
          <w:sz w:val="24"/>
          <w:szCs w:val="24"/>
        </w:rPr>
        <w:t>Hmm, but the fun lies in finding out, is it not?</w:t>
      </w:r>
      <w:r>
        <w:rPr>
          <w:rFonts w:ascii="Times New Roman" w:hAnsi="Times New Roman" w:cs="Times New Roman"/>
          <w:sz w:val="24"/>
          <w:szCs w:val="24"/>
        </w:rPr>
        <w:t>”</w:t>
      </w:r>
    </w:p>
    <w:p w14:paraId="4AFE45CE" w14:textId="188C0559" w:rsidR="00EF5F97" w:rsidRDefault="00EF5F9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lways so </w:t>
      </w:r>
      <w:proofErr w:type="spellStart"/>
      <w:r>
        <w:rPr>
          <w:rFonts w:ascii="Times New Roman" w:hAnsi="Times New Roman" w:cs="Times New Roman"/>
          <w:sz w:val="24"/>
          <w:szCs w:val="24"/>
        </w:rPr>
        <w:t>meeeeeaaan</w:t>
      </w:r>
      <w:proofErr w:type="spellEnd"/>
      <w:r>
        <w:rPr>
          <w:rFonts w:ascii="Times New Roman" w:hAnsi="Times New Roman" w:cs="Times New Roman"/>
          <w:sz w:val="24"/>
          <w:szCs w:val="24"/>
        </w:rPr>
        <w:t>!!”</w:t>
      </w:r>
    </w:p>
    <w:p w14:paraId="3394D1FB" w14:textId="520AD9E8" w:rsidR="00EF5F97" w:rsidRDefault="00EF5F9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one such situation that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was currently faced with. A situation so bizarre that he could only have a single thought in mind…</w:t>
      </w:r>
    </w:p>
    <w:p w14:paraId="6356FDBB" w14:textId="3ACD0595" w:rsidR="00EF5F97" w:rsidRPr="00EF5F97" w:rsidRDefault="00EF5F97" w:rsidP="00D73480">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F5F97">
        <w:rPr>
          <w:rFonts w:ascii="Times New Roman" w:hAnsi="Times New Roman" w:cs="Times New Roman"/>
          <w:i/>
          <w:iCs/>
          <w:sz w:val="24"/>
          <w:szCs w:val="24"/>
        </w:rPr>
        <w:t>*</w:t>
      </w:r>
      <w:proofErr w:type="gramStart"/>
      <w:r w:rsidRPr="00EF5F97">
        <w:rPr>
          <w:rFonts w:ascii="Times New Roman" w:hAnsi="Times New Roman" w:cs="Times New Roman"/>
          <w:i/>
          <w:iCs/>
          <w:sz w:val="24"/>
          <w:szCs w:val="24"/>
        </w:rPr>
        <w:t>What.*</w:t>
      </w:r>
      <w:proofErr w:type="gramEnd"/>
    </w:p>
    <w:p w14:paraId="7AA211D0" w14:textId="0044F0E7" w:rsidR="00EF5F97" w:rsidRDefault="00EF5F9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he hands of time a few minutes back, </w:t>
      </w:r>
      <w:r w:rsidR="003769CA">
        <w:rPr>
          <w:rFonts w:ascii="Times New Roman" w:hAnsi="Times New Roman" w:cs="Times New Roman"/>
          <w:sz w:val="24"/>
          <w:szCs w:val="24"/>
        </w:rPr>
        <w:t xml:space="preserve">Ryosei just parted from everyone in the </w:t>
      </w:r>
      <w:proofErr w:type="spellStart"/>
      <w:r w:rsidR="003769CA">
        <w:rPr>
          <w:rFonts w:ascii="Times New Roman" w:hAnsi="Times New Roman" w:cs="Times New Roman"/>
          <w:sz w:val="24"/>
          <w:szCs w:val="24"/>
        </w:rPr>
        <w:t>Konjou</w:t>
      </w:r>
      <w:proofErr w:type="spellEnd"/>
      <w:r w:rsidR="003769CA">
        <w:rPr>
          <w:rFonts w:ascii="Times New Roman" w:hAnsi="Times New Roman" w:cs="Times New Roman"/>
          <w:sz w:val="24"/>
          <w:szCs w:val="24"/>
        </w:rPr>
        <w:t xml:space="preserve"> Clan after he explained the current situation </w:t>
      </w:r>
      <w:r w:rsidR="00EA7C34">
        <w:rPr>
          <w:rFonts w:ascii="Times New Roman" w:hAnsi="Times New Roman" w:cs="Times New Roman"/>
          <w:sz w:val="24"/>
          <w:szCs w:val="24"/>
        </w:rPr>
        <w:t>with</w:t>
      </w:r>
      <w:r w:rsidR="003769CA">
        <w:rPr>
          <w:rFonts w:ascii="Times New Roman" w:hAnsi="Times New Roman" w:cs="Times New Roman"/>
          <w:sz w:val="24"/>
          <w:szCs w:val="24"/>
        </w:rPr>
        <w:t xml:space="preserve"> </w:t>
      </w:r>
      <w:proofErr w:type="spellStart"/>
      <w:r w:rsidR="003769CA">
        <w:rPr>
          <w:rFonts w:ascii="Times New Roman" w:hAnsi="Times New Roman" w:cs="Times New Roman"/>
          <w:sz w:val="24"/>
          <w:szCs w:val="24"/>
        </w:rPr>
        <w:t>Senkyo</w:t>
      </w:r>
      <w:proofErr w:type="spellEnd"/>
      <w:r w:rsidR="003769CA">
        <w:rPr>
          <w:rFonts w:ascii="Times New Roman" w:hAnsi="Times New Roman" w:cs="Times New Roman"/>
          <w:sz w:val="24"/>
          <w:szCs w:val="24"/>
        </w:rPr>
        <w:t xml:space="preserve">. The event ended with Freda, the mysterious elf who assisted the </w:t>
      </w:r>
      <w:proofErr w:type="spellStart"/>
      <w:r w:rsidR="003769CA">
        <w:rPr>
          <w:rFonts w:ascii="Times New Roman" w:hAnsi="Times New Roman" w:cs="Times New Roman"/>
          <w:sz w:val="24"/>
          <w:szCs w:val="24"/>
        </w:rPr>
        <w:t>Konjou</w:t>
      </w:r>
      <w:proofErr w:type="spellEnd"/>
      <w:r w:rsidR="003769CA">
        <w:rPr>
          <w:rFonts w:ascii="Times New Roman" w:hAnsi="Times New Roman" w:cs="Times New Roman"/>
          <w:sz w:val="24"/>
          <w:szCs w:val="24"/>
        </w:rPr>
        <w:t xml:space="preserve"> clan for the past seven years, revealing to them the truth about the incident that happened between the three worlds</w:t>
      </w:r>
      <w:r w:rsidR="001A7F46">
        <w:rPr>
          <w:rFonts w:ascii="Times New Roman" w:hAnsi="Times New Roman" w:cs="Times New Roman"/>
          <w:sz w:val="24"/>
          <w:szCs w:val="24"/>
        </w:rPr>
        <w:t xml:space="preserve"> along with the identities of some of the current ambassadors</w:t>
      </w:r>
      <w:r w:rsidR="003769CA">
        <w:rPr>
          <w:rFonts w:ascii="Times New Roman" w:hAnsi="Times New Roman" w:cs="Times New Roman"/>
          <w:sz w:val="24"/>
          <w:szCs w:val="24"/>
        </w:rPr>
        <w:t>.</w:t>
      </w:r>
      <w:r w:rsidR="001A7F46">
        <w:rPr>
          <w:rFonts w:ascii="Times New Roman" w:hAnsi="Times New Roman" w:cs="Times New Roman"/>
          <w:sz w:val="24"/>
          <w:szCs w:val="24"/>
        </w:rPr>
        <w:t xml:space="preserve"> The event had a certain bystander present, </w:t>
      </w:r>
      <w:proofErr w:type="spellStart"/>
      <w:r w:rsidR="001A7F46">
        <w:rPr>
          <w:rFonts w:ascii="Times New Roman" w:hAnsi="Times New Roman" w:cs="Times New Roman"/>
          <w:sz w:val="24"/>
          <w:szCs w:val="24"/>
        </w:rPr>
        <w:t>Yutei</w:t>
      </w:r>
      <w:proofErr w:type="spellEnd"/>
      <w:r w:rsidR="001A7F46">
        <w:rPr>
          <w:rFonts w:ascii="Times New Roman" w:hAnsi="Times New Roman" w:cs="Times New Roman"/>
          <w:sz w:val="24"/>
          <w:szCs w:val="24"/>
        </w:rPr>
        <w:t xml:space="preserve"> </w:t>
      </w:r>
      <w:proofErr w:type="spellStart"/>
      <w:r w:rsidR="001A7F46">
        <w:rPr>
          <w:rFonts w:ascii="Times New Roman" w:hAnsi="Times New Roman" w:cs="Times New Roman"/>
          <w:sz w:val="24"/>
          <w:szCs w:val="24"/>
        </w:rPr>
        <w:t>Yukai</w:t>
      </w:r>
      <w:proofErr w:type="spellEnd"/>
      <w:r w:rsidR="001A7F46">
        <w:rPr>
          <w:rFonts w:ascii="Times New Roman" w:hAnsi="Times New Roman" w:cs="Times New Roman"/>
          <w:sz w:val="24"/>
          <w:szCs w:val="24"/>
        </w:rPr>
        <w:t xml:space="preserve">, the daughter of one of the previous Heroes. She also happened to be the one person Ryosei saved before dying in a traffic accident seven years ago, and the only person he had a </w:t>
      </w:r>
      <w:r w:rsidR="00F5738D">
        <w:rPr>
          <w:rFonts w:ascii="Times New Roman" w:hAnsi="Times New Roman" w:cs="Times New Roman"/>
          <w:sz w:val="24"/>
          <w:szCs w:val="24"/>
        </w:rPr>
        <w:t>mysterious</w:t>
      </w:r>
      <w:r w:rsidR="001A7F46">
        <w:rPr>
          <w:rFonts w:ascii="Times New Roman" w:hAnsi="Times New Roman" w:cs="Times New Roman"/>
          <w:sz w:val="24"/>
          <w:szCs w:val="24"/>
        </w:rPr>
        <w:t xml:space="preserve"> connection with. Freda had declared that she had her present just so that she knew the truth about her father. The big news shook her to her core but even Ryosei thought it was something that needed to happen eventually.</w:t>
      </w:r>
    </w:p>
    <w:p w14:paraId="1963890E" w14:textId="0B32D805" w:rsidR="001A7F46" w:rsidRDefault="001A7F46"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comforting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of her troubles, he left her in the care of the clan to escort her home while he set off to br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he spirit girl he rescued in the spirit world, back to her home, The Garden. </w:t>
      </w:r>
      <w:r w:rsidR="00943660">
        <w:rPr>
          <w:rFonts w:ascii="Times New Roman" w:hAnsi="Times New Roman" w:cs="Times New Roman"/>
          <w:sz w:val="24"/>
          <w:szCs w:val="24"/>
        </w:rPr>
        <w:t>She was a girl with an emerald bob</w:t>
      </w:r>
      <w:r w:rsidR="006F7B9D">
        <w:rPr>
          <w:rFonts w:ascii="Times New Roman" w:hAnsi="Times New Roman" w:cs="Times New Roman"/>
          <w:sz w:val="24"/>
          <w:szCs w:val="24"/>
        </w:rPr>
        <w:t xml:space="preserve"> </w:t>
      </w:r>
      <w:r w:rsidR="00943660">
        <w:rPr>
          <w:rFonts w:ascii="Times New Roman" w:hAnsi="Times New Roman" w:cs="Times New Roman"/>
          <w:sz w:val="24"/>
          <w:szCs w:val="24"/>
        </w:rPr>
        <w:t xml:space="preserve">cut and wore a white dress over her body. </w:t>
      </w:r>
      <w:r>
        <w:rPr>
          <w:rFonts w:ascii="Times New Roman" w:hAnsi="Times New Roman" w:cs="Times New Roman"/>
          <w:sz w:val="24"/>
          <w:szCs w:val="24"/>
        </w:rPr>
        <w:t xml:space="preserve">Their meeting was unusual, to say the least. Afte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Shiro, and Ryosei got trapped in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Ryosei took it upon himself to find a way back to Earth. In his search, he came across a lone girl who was a target of three assassins, which he made quick work of after weighing his options of saving the girl or using her as a bargaining chip to get information from the three crooks. He kept telling </w:t>
      </w:r>
      <w:r>
        <w:rPr>
          <w:rFonts w:ascii="Times New Roman" w:hAnsi="Times New Roman" w:cs="Times New Roman"/>
          <w:sz w:val="24"/>
          <w:szCs w:val="24"/>
        </w:rPr>
        <w:lastRenderedPageBreak/>
        <w:t>himself that it was a viable option for someone in his situation, but in the end, he couldn’t let injustice pass and followed his heart. That was how he met the spirit girl standing by his side at the moment.</w:t>
      </w:r>
      <w:r w:rsidR="008F6523">
        <w:rPr>
          <w:rFonts w:ascii="Times New Roman" w:hAnsi="Times New Roman" w:cs="Times New Roman"/>
          <w:sz w:val="24"/>
          <w:szCs w:val="24"/>
        </w:rPr>
        <w:t xml:space="preserve"> Meanwhile, even further to that side was… a god of death.</w:t>
      </w:r>
    </w:p>
    <w:p w14:paraId="6DD406B9" w14:textId="5949069E" w:rsidR="008F6523" w:rsidRDefault="008F6523"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parting ways with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re intercepted</w:t>
      </w:r>
      <w:r w:rsidR="004A7B0E">
        <w:rPr>
          <w:rFonts w:ascii="Times New Roman" w:hAnsi="Times New Roman" w:cs="Times New Roman"/>
          <w:sz w:val="24"/>
          <w:szCs w:val="24"/>
        </w:rPr>
        <w:t xml:space="preserve"> by a handsome man with curly hair that reached his shoulders, a jet-black jacket with matching boots decorated with skulls, chains that hung from his waistband, and a large scythe hanging on his back. He was the exact same person that </w:t>
      </w:r>
      <w:proofErr w:type="spellStart"/>
      <w:r w:rsidR="004A7B0E">
        <w:rPr>
          <w:rFonts w:ascii="Times New Roman" w:hAnsi="Times New Roman" w:cs="Times New Roman"/>
          <w:sz w:val="24"/>
          <w:szCs w:val="24"/>
        </w:rPr>
        <w:t>Senkyo</w:t>
      </w:r>
      <w:proofErr w:type="spellEnd"/>
      <w:r w:rsidR="004A7B0E">
        <w:rPr>
          <w:rFonts w:ascii="Times New Roman" w:hAnsi="Times New Roman" w:cs="Times New Roman"/>
          <w:sz w:val="24"/>
          <w:szCs w:val="24"/>
        </w:rPr>
        <w:t xml:space="preserve">, no, the Divine Soul of Spirits summoned when they were faced against </w:t>
      </w:r>
      <w:proofErr w:type="spellStart"/>
      <w:r w:rsidR="004A7B0E">
        <w:rPr>
          <w:rFonts w:ascii="Times New Roman" w:hAnsi="Times New Roman" w:cs="Times New Roman"/>
          <w:sz w:val="24"/>
          <w:szCs w:val="24"/>
        </w:rPr>
        <w:t>Fulgur</w:t>
      </w:r>
      <w:proofErr w:type="spellEnd"/>
      <w:r w:rsidR="004A7B0E">
        <w:rPr>
          <w:rFonts w:ascii="Times New Roman" w:hAnsi="Times New Roman" w:cs="Times New Roman"/>
          <w:sz w:val="24"/>
          <w:szCs w:val="24"/>
        </w:rPr>
        <w:t>, the Lightning Leader of END. The Grim Reaper.</w:t>
      </w:r>
    </w:p>
    <w:p w14:paraId="6150F505" w14:textId="69AC561F" w:rsidR="004A7B0E" w:rsidRDefault="004A7B0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Prince, what do you think of The Garden so far?”</w:t>
      </w:r>
    </w:p>
    <w:p w14:paraId="68B70D3C" w14:textId="3E103F07" w:rsidR="004A7B0E" w:rsidRDefault="004A7B0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th, himself, asked Ryosei.</w:t>
      </w:r>
    </w:p>
    <w:p w14:paraId="3B1D346D" w14:textId="252B3551" w:rsidR="004A7B0E" w:rsidRDefault="004A7B0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It’s… definitely amazing…”</w:t>
      </w:r>
    </w:p>
    <w:p w14:paraId="6182E484" w14:textId="1AFD375B" w:rsidR="008C65CE" w:rsidRDefault="004A7B0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A5939">
        <w:rPr>
          <w:rFonts w:ascii="Times New Roman" w:hAnsi="Times New Roman" w:cs="Times New Roman"/>
          <w:sz w:val="24"/>
          <w:szCs w:val="24"/>
        </w:rPr>
        <w:t xml:space="preserve">Currently, Ryosei, </w:t>
      </w:r>
      <w:proofErr w:type="spellStart"/>
      <w:r w:rsidR="008A5939">
        <w:rPr>
          <w:rFonts w:ascii="Times New Roman" w:hAnsi="Times New Roman" w:cs="Times New Roman"/>
          <w:sz w:val="24"/>
          <w:szCs w:val="24"/>
        </w:rPr>
        <w:t>Chouka</w:t>
      </w:r>
      <w:proofErr w:type="spellEnd"/>
      <w:r w:rsidR="008A5939">
        <w:rPr>
          <w:rFonts w:ascii="Times New Roman" w:hAnsi="Times New Roman" w:cs="Times New Roman"/>
          <w:sz w:val="24"/>
          <w:szCs w:val="24"/>
        </w:rPr>
        <w:t>, and the God of Death were walking down a long hallway with rays of gentle sunlight piercing through</w:t>
      </w:r>
      <w:r w:rsidR="008A5939" w:rsidRPr="008A5939">
        <w:rPr>
          <w:rFonts w:ascii="Times New Roman" w:hAnsi="Times New Roman" w:cs="Times New Roman"/>
          <w:sz w:val="24"/>
          <w:szCs w:val="24"/>
        </w:rPr>
        <w:t xml:space="preserve"> </w:t>
      </w:r>
      <w:r w:rsidR="008A5939">
        <w:rPr>
          <w:rFonts w:ascii="Times New Roman" w:hAnsi="Times New Roman" w:cs="Times New Roman"/>
          <w:sz w:val="24"/>
          <w:szCs w:val="24"/>
        </w:rPr>
        <w:t xml:space="preserve">the large, ornate windows and reflecting off the ivory walls and porcelain decorations, making the air glimmer along with the </w:t>
      </w:r>
      <w:r w:rsidR="003624FD">
        <w:rPr>
          <w:rFonts w:ascii="Times New Roman" w:hAnsi="Times New Roman" w:cs="Times New Roman"/>
          <w:sz w:val="24"/>
          <w:szCs w:val="24"/>
        </w:rPr>
        <w:t>small particles of spirit power. Outside of the panes of those very windows was a world unlike any other. The trees and the grass were all creamy white with a touch of orange and gold hue, as if the bright, morning dawn had just risen from the horizon and gently car</w:t>
      </w:r>
      <w:r w:rsidR="007E002E">
        <w:rPr>
          <w:rFonts w:ascii="Times New Roman" w:hAnsi="Times New Roman" w:cs="Times New Roman"/>
          <w:sz w:val="24"/>
          <w:szCs w:val="24"/>
        </w:rPr>
        <w:t>e</w:t>
      </w:r>
      <w:r w:rsidR="003624FD">
        <w:rPr>
          <w:rFonts w:ascii="Times New Roman" w:hAnsi="Times New Roman" w:cs="Times New Roman"/>
          <w:sz w:val="24"/>
          <w:szCs w:val="24"/>
        </w:rPr>
        <w:t>ssed a world of white snow.</w:t>
      </w:r>
      <w:r w:rsidR="00F241AE">
        <w:rPr>
          <w:rFonts w:ascii="Times New Roman" w:hAnsi="Times New Roman" w:cs="Times New Roman"/>
          <w:sz w:val="24"/>
          <w:szCs w:val="24"/>
        </w:rPr>
        <w:t xml:space="preserve"> Not only that, but there were also countless butterflies of varying colors fluttering inside that beautiful white world, giving it life with their playful flaps that left behind particles of the same color they were.</w:t>
      </w:r>
      <w:r w:rsidR="008C65CE">
        <w:rPr>
          <w:rFonts w:ascii="Times New Roman" w:hAnsi="Times New Roman" w:cs="Times New Roman"/>
          <w:sz w:val="24"/>
          <w:szCs w:val="24"/>
        </w:rPr>
        <w:t xml:space="preserve"> It was truly a place that went above and beyond the title of “The Garden.”</w:t>
      </w:r>
    </w:p>
    <w:p w14:paraId="47B85488" w14:textId="26C7E9D6" w:rsidR="004A7B0E" w:rsidRDefault="008C65C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ditionally, f</w:t>
      </w:r>
      <w:r w:rsidR="003624FD">
        <w:rPr>
          <w:rFonts w:ascii="Times New Roman" w:hAnsi="Times New Roman" w:cs="Times New Roman"/>
          <w:sz w:val="24"/>
          <w:szCs w:val="24"/>
        </w:rPr>
        <w:t>rom beyond the trees, he could also spot the tops of other buildings styled in Gothic architecture, just like the interior of the hallway he was walking through at the very moment.</w:t>
      </w:r>
      <w:r w:rsidR="00F241AE">
        <w:rPr>
          <w:rFonts w:ascii="Times New Roman" w:hAnsi="Times New Roman" w:cs="Times New Roman"/>
          <w:sz w:val="24"/>
          <w:szCs w:val="24"/>
        </w:rPr>
        <w:t xml:space="preserve"> It was a scene straight out of a fantasy.</w:t>
      </w:r>
    </w:p>
    <w:p w14:paraId="07746088" w14:textId="4EC4E75C" w:rsidR="00F241AE" w:rsidRDefault="00F241A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good to know that you enjoy it. I’m sure</w:t>
      </w:r>
      <w:r w:rsidR="009F3FCE">
        <w:rPr>
          <w:rFonts w:ascii="Times New Roman" w:hAnsi="Times New Roman" w:cs="Times New Roman"/>
          <w:sz w:val="24"/>
          <w:szCs w:val="24"/>
        </w:rPr>
        <w:t xml:space="preserve"> that Lady</w:t>
      </w:r>
      <w:r>
        <w:rPr>
          <w:rFonts w:ascii="Times New Roman" w:hAnsi="Times New Roman" w:cs="Times New Roman"/>
          <w:sz w:val="24"/>
          <w:szCs w:val="24"/>
        </w:rPr>
        <w:t xml:space="preserve"> Mei would be delighted to hear that.”</w:t>
      </w:r>
    </w:p>
    <w:p w14:paraId="384EFCE6" w14:textId="01C135A5" w:rsidR="001A7F46" w:rsidRDefault="00792493"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great and all but, why exactly are you calling me that?”</w:t>
      </w:r>
    </w:p>
    <w:p w14:paraId="12B1D356" w14:textId="5F8647D7" w:rsidR="00792493" w:rsidRDefault="00792493"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55A9E">
        <w:rPr>
          <w:rFonts w:ascii="Times New Roman" w:hAnsi="Times New Roman" w:cs="Times New Roman"/>
          <w:sz w:val="24"/>
          <w:szCs w:val="24"/>
        </w:rPr>
        <w:t xml:space="preserve">Ever since </w:t>
      </w:r>
      <w:r w:rsidR="002F3DCF">
        <w:rPr>
          <w:rFonts w:ascii="Times New Roman" w:hAnsi="Times New Roman" w:cs="Times New Roman"/>
          <w:sz w:val="24"/>
          <w:szCs w:val="24"/>
        </w:rPr>
        <w:t>the God of Death first found them, he never failed to address him by the strange title of “Young Prince.”</w:t>
      </w:r>
    </w:p>
    <w:p w14:paraId="08DC0071" w14:textId="17ED94E3"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n’t mind me. I am simply calling you as my whims dictate it. In turn, you can call me by my name. It’s Shigo.”</w:t>
      </w:r>
    </w:p>
    <w:p w14:paraId="3D217E64" w14:textId="4722F5F9"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609F0E46" w14:textId="10ABDF5F"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mehow, Ryosei found it hard to believe but it wasn’t like he had another explanation for it. Putting that aside, he didn’t expect to have such a normal-sounding name. Then again, he didn’t know what counted as a god-like name.</w:t>
      </w:r>
    </w:p>
    <w:p w14:paraId="4DF3D220" w14:textId="584CBF02"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R-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come with me! I’ll show you around the—”</w:t>
      </w:r>
    </w:p>
    <w:p w14:paraId="60B2B2C5" w14:textId="20E894C0"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pe~!”</w:t>
      </w:r>
    </w:p>
    <w:p w14:paraId="58E9794C" w14:textId="0564CA3E" w:rsidR="00C225CE" w:rsidRDefault="00C225C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O!! </w:t>
      </w:r>
      <w:proofErr w:type="spellStart"/>
      <w:r>
        <w:rPr>
          <w:rFonts w:ascii="Times New Roman" w:hAnsi="Times New Roman" w:cs="Times New Roman"/>
          <w:sz w:val="24"/>
          <w:szCs w:val="24"/>
        </w:rPr>
        <w:t>Shigoooo</w:t>
      </w:r>
      <w:proofErr w:type="spellEnd"/>
      <w:r>
        <w:rPr>
          <w:rFonts w:ascii="Times New Roman" w:hAnsi="Times New Roman" w:cs="Times New Roman"/>
          <w:sz w:val="24"/>
          <w:szCs w:val="24"/>
        </w:rPr>
        <w:t xml:space="preserve">, </w:t>
      </w:r>
      <w:r w:rsidR="008B5530">
        <w:rPr>
          <w:rFonts w:ascii="Times New Roman" w:hAnsi="Times New Roman" w:cs="Times New Roman"/>
          <w:sz w:val="24"/>
          <w:szCs w:val="24"/>
        </w:rPr>
        <w:t>l</w:t>
      </w:r>
      <w:r>
        <w:rPr>
          <w:rFonts w:ascii="Times New Roman" w:hAnsi="Times New Roman" w:cs="Times New Roman"/>
          <w:sz w:val="24"/>
          <w:szCs w:val="24"/>
        </w:rPr>
        <w:t xml:space="preserve">et me </w:t>
      </w:r>
      <w:proofErr w:type="spellStart"/>
      <w:r>
        <w:rPr>
          <w:rFonts w:ascii="Times New Roman" w:hAnsi="Times New Roman" w:cs="Times New Roman"/>
          <w:sz w:val="24"/>
          <w:szCs w:val="24"/>
        </w:rPr>
        <w:t>goooo</w:t>
      </w:r>
      <w:proofErr w:type="spellEnd"/>
      <w:r>
        <w:rPr>
          <w:rFonts w:ascii="Times New Roman" w:hAnsi="Times New Roman" w:cs="Times New Roman"/>
          <w:sz w:val="24"/>
          <w:szCs w:val="24"/>
        </w:rPr>
        <w:t>!!”</w:t>
      </w:r>
    </w:p>
    <w:p w14:paraId="1A69BB52" w14:textId="088EBBF0" w:rsidR="001007AD" w:rsidRDefault="001007A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C626A">
        <w:rPr>
          <w:rFonts w:ascii="Times New Roman" w:hAnsi="Times New Roman" w:cs="Times New Roman"/>
          <w:sz w:val="24"/>
          <w:szCs w:val="24"/>
        </w:rPr>
        <w:t xml:space="preserve">Shigo took </w:t>
      </w:r>
      <w:proofErr w:type="spellStart"/>
      <w:r w:rsidR="003C626A">
        <w:rPr>
          <w:rFonts w:ascii="Times New Roman" w:hAnsi="Times New Roman" w:cs="Times New Roman"/>
          <w:sz w:val="24"/>
          <w:szCs w:val="24"/>
        </w:rPr>
        <w:t>Chouka</w:t>
      </w:r>
      <w:proofErr w:type="spellEnd"/>
      <w:r w:rsidR="003C626A">
        <w:rPr>
          <w:rFonts w:ascii="Times New Roman" w:hAnsi="Times New Roman" w:cs="Times New Roman"/>
          <w:sz w:val="24"/>
          <w:szCs w:val="24"/>
        </w:rPr>
        <w:t xml:space="preserve"> by the scruff of her neck before she could drag Ryosei away. It seemed like she really didn’t want to see her mother right now. She did break out of her home only to get caught in some trouble so it was natural to expect a worried mother to be livid, especially since this didn’t seem to be the first time this happened. Ryosei could only send his condolences her way while ignoring her wails of protest.</w:t>
      </w:r>
    </w:p>
    <w:p w14:paraId="43059D4C" w14:textId="5892F64A" w:rsidR="00B93AE3" w:rsidRDefault="00B93AE3"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eventually arrived in front of a pair of massive double doors painted in ivory and with a purple accent. Seeing thi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mmediately stifled and Shigo casually opened the door without a care in the world.</w:t>
      </w:r>
    </w:p>
    <w:p w14:paraId="27AFB755" w14:textId="5EF0EA8E" w:rsidR="00D73480" w:rsidRDefault="002F3DCF"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93AE3">
        <w:rPr>
          <w:rFonts w:ascii="Times New Roman" w:hAnsi="Times New Roman" w:cs="Times New Roman"/>
          <w:sz w:val="24"/>
          <w:szCs w:val="24"/>
        </w:rPr>
        <w:t>“We’re here</w:t>
      </w:r>
      <w:r w:rsidR="00F66127">
        <w:rPr>
          <w:rFonts w:ascii="Times New Roman" w:hAnsi="Times New Roman" w:cs="Times New Roman"/>
          <w:sz w:val="24"/>
          <w:szCs w:val="24"/>
        </w:rPr>
        <w:t>~!</w:t>
      </w:r>
      <w:r w:rsidR="00B93AE3">
        <w:rPr>
          <w:rFonts w:ascii="Times New Roman" w:hAnsi="Times New Roman" w:cs="Times New Roman"/>
          <w:sz w:val="24"/>
          <w:szCs w:val="24"/>
        </w:rPr>
        <w:t>”</w:t>
      </w:r>
    </w:p>
    <w:p w14:paraId="098E8D84" w14:textId="438BF5D8" w:rsidR="00F66127" w:rsidRDefault="00F6612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nounced his arrival cheerily into the room. Beyond the doors, Ryosei found a massive greenhouse, a separate building that towered with walls of glass, supported by elaborate metal frames shaped in varying floral styles and a dome roof of glass that allowed the gentle rays of light to reflect from the lush greenery of leaves and flowers. Similar to the scene he saw earlier, there were also a few colored butterflies flapping around the greenhouse.</w:t>
      </w:r>
    </w:p>
    <w:p w14:paraId="0F392691" w14:textId="7B39023A" w:rsidR="00F66127" w:rsidRDefault="00F6612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continued on a stone walkway that stretched out to a brick platform that settled in the center of the wonderous garden. There, they found a lone girl sipping tea on one of the sets of outdoor tables and chairs</w:t>
      </w:r>
      <w:r w:rsidR="00F5738D">
        <w:rPr>
          <w:rFonts w:ascii="Times New Roman" w:hAnsi="Times New Roman" w:cs="Times New Roman"/>
          <w:sz w:val="24"/>
          <w:szCs w:val="24"/>
        </w:rPr>
        <w:t xml:space="preserve"> placed on the platform</w:t>
      </w:r>
      <w:r>
        <w:rPr>
          <w:rFonts w:ascii="Times New Roman" w:hAnsi="Times New Roman" w:cs="Times New Roman"/>
          <w:sz w:val="24"/>
          <w:szCs w:val="24"/>
        </w:rPr>
        <w:t xml:space="preserve">. </w:t>
      </w:r>
      <w:bookmarkStart w:id="0" w:name="_Hlk149665095"/>
      <w:r>
        <w:rPr>
          <w:rFonts w:ascii="Times New Roman" w:hAnsi="Times New Roman" w:cs="Times New Roman"/>
          <w:sz w:val="24"/>
          <w:szCs w:val="24"/>
        </w:rPr>
        <w:t xml:space="preserve">She had long platinum hair adorned with a black headdress, fair porcelain skin, </w:t>
      </w:r>
      <w:r w:rsidR="00F5738D">
        <w:rPr>
          <w:rFonts w:ascii="Times New Roman" w:hAnsi="Times New Roman" w:cs="Times New Roman"/>
          <w:sz w:val="24"/>
          <w:szCs w:val="24"/>
        </w:rPr>
        <w:t xml:space="preserve">and </w:t>
      </w:r>
      <w:r>
        <w:rPr>
          <w:rFonts w:ascii="Times New Roman" w:hAnsi="Times New Roman" w:cs="Times New Roman"/>
          <w:sz w:val="24"/>
          <w:szCs w:val="24"/>
        </w:rPr>
        <w:t>turquoise eyes</w:t>
      </w:r>
      <w:r w:rsidR="00F5738D">
        <w:rPr>
          <w:rFonts w:ascii="Times New Roman" w:hAnsi="Times New Roman" w:cs="Times New Roman"/>
          <w:sz w:val="24"/>
          <w:szCs w:val="24"/>
        </w:rPr>
        <w:t>.</w:t>
      </w:r>
      <w:r>
        <w:rPr>
          <w:rFonts w:ascii="Times New Roman" w:hAnsi="Times New Roman" w:cs="Times New Roman"/>
          <w:sz w:val="24"/>
          <w:szCs w:val="24"/>
        </w:rPr>
        <w:t xml:space="preserve"> </w:t>
      </w:r>
      <w:r w:rsidR="00F5738D">
        <w:rPr>
          <w:rFonts w:ascii="Times New Roman" w:hAnsi="Times New Roman" w:cs="Times New Roman"/>
          <w:sz w:val="24"/>
          <w:szCs w:val="24"/>
        </w:rPr>
        <w:t>A pendant of</w:t>
      </w:r>
      <w:r w:rsidR="001765EF">
        <w:rPr>
          <w:rFonts w:ascii="Times New Roman" w:hAnsi="Times New Roman" w:cs="Times New Roman"/>
          <w:sz w:val="24"/>
          <w:szCs w:val="24"/>
        </w:rPr>
        <w:t xml:space="preserve"> </w:t>
      </w:r>
      <w:r>
        <w:rPr>
          <w:rFonts w:ascii="Times New Roman" w:hAnsi="Times New Roman" w:cs="Times New Roman"/>
          <w:sz w:val="24"/>
          <w:szCs w:val="24"/>
        </w:rPr>
        <w:t xml:space="preserve">white flowers </w:t>
      </w:r>
      <w:r w:rsidR="00F5738D">
        <w:rPr>
          <w:rFonts w:ascii="Times New Roman" w:hAnsi="Times New Roman" w:cs="Times New Roman"/>
          <w:sz w:val="24"/>
          <w:szCs w:val="24"/>
        </w:rPr>
        <w:t>adorned</w:t>
      </w:r>
      <w:r>
        <w:rPr>
          <w:rFonts w:ascii="Times New Roman" w:hAnsi="Times New Roman" w:cs="Times New Roman"/>
          <w:sz w:val="24"/>
          <w:szCs w:val="24"/>
        </w:rPr>
        <w:t xml:space="preserve"> her neck and</w:t>
      </w:r>
      <w:r w:rsidR="00F5738D">
        <w:rPr>
          <w:rFonts w:ascii="Times New Roman" w:hAnsi="Times New Roman" w:cs="Times New Roman"/>
          <w:sz w:val="24"/>
          <w:szCs w:val="24"/>
        </w:rPr>
        <w:t xml:space="preserve"> she</w:t>
      </w:r>
      <w:r>
        <w:rPr>
          <w:rFonts w:ascii="Times New Roman" w:hAnsi="Times New Roman" w:cs="Times New Roman"/>
          <w:sz w:val="24"/>
          <w:szCs w:val="24"/>
        </w:rPr>
        <w:t xml:space="preserve"> </w:t>
      </w:r>
      <w:r w:rsidR="00F5738D">
        <w:rPr>
          <w:rFonts w:ascii="Times New Roman" w:hAnsi="Times New Roman" w:cs="Times New Roman"/>
          <w:sz w:val="24"/>
          <w:szCs w:val="24"/>
        </w:rPr>
        <w:t>wore</w:t>
      </w:r>
      <w:r>
        <w:rPr>
          <w:rFonts w:ascii="Times New Roman" w:hAnsi="Times New Roman" w:cs="Times New Roman"/>
          <w:sz w:val="24"/>
          <w:szCs w:val="24"/>
        </w:rPr>
        <w:t xml:space="preserve"> a black and white gothic dress. She gave the three a sidelong glance after taking a sip of her tea. Her sharp eyes and expressionless face made her look just like a doll.</w:t>
      </w:r>
    </w:p>
    <w:bookmarkEnd w:id="0"/>
    <w:p w14:paraId="5E541851" w14:textId="3289DEF3" w:rsidR="00F66127" w:rsidRDefault="00F6612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t.”</w:t>
      </w:r>
    </w:p>
    <w:p w14:paraId="4F05A8E5" w14:textId="77777777" w:rsidR="00517664" w:rsidRDefault="00F66127"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uttered only one word before taking her eyes off the group and directing them to the snow-white world outside of the confines of the greenhouse.</w:t>
      </w:r>
      <w:r w:rsidR="00BD43F6">
        <w:rPr>
          <w:rFonts w:ascii="Times New Roman" w:hAnsi="Times New Roman" w:cs="Times New Roman"/>
          <w:sz w:val="24"/>
          <w:szCs w:val="24"/>
        </w:rPr>
        <w:t xml:space="preserve"> While Ryosei was stunned by her figure, Shigo had long since made himself home while </w:t>
      </w:r>
      <w:proofErr w:type="spellStart"/>
      <w:r w:rsidR="00BD43F6">
        <w:rPr>
          <w:rFonts w:ascii="Times New Roman" w:hAnsi="Times New Roman" w:cs="Times New Roman"/>
          <w:sz w:val="24"/>
          <w:szCs w:val="24"/>
        </w:rPr>
        <w:t>Chouka</w:t>
      </w:r>
      <w:proofErr w:type="spellEnd"/>
      <w:r w:rsidR="00BD43F6">
        <w:rPr>
          <w:rFonts w:ascii="Times New Roman" w:hAnsi="Times New Roman" w:cs="Times New Roman"/>
          <w:sz w:val="24"/>
          <w:szCs w:val="24"/>
        </w:rPr>
        <w:t xml:space="preserve"> pulled on his sleeve to catch his attention.</w:t>
      </w:r>
      <w:r w:rsidR="00517664">
        <w:rPr>
          <w:rFonts w:ascii="Times New Roman" w:hAnsi="Times New Roman" w:cs="Times New Roman"/>
          <w:sz w:val="24"/>
          <w:szCs w:val="24"/>
        </w:rPr>
        <w:t xml:space="preserve"> Finally noticing her, he lowered his head closer to her and she talked to him in a meek voice.</w:t>
      </w:r>
    </w:p>
    <w:p w14:paraId="3EA07A6F" w14:textId="5BC229F7" w:rsidR="00517664" w:rsidRDefault="0051766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with me.</w:t>
      </w:r>
      <w:r w:rsidR="0015337D">
        <w:rPr>
          <w:rFonts w:ascii="Times New Roman" w:hAnsi="Times New Roman" w:cs="Times New Roman"/>
          <w:sz w:val="24"/>
          <w:szCs w:val="24"/>
        </w:rPr>
        <w:t xml:space="preserve"> Please…</w:t>
      </w:r>
      <w:r>
        <w:rPr>
          <w:rFonts w:ascii="Times New Roman" w:hAnsi="Times New Roman" w:cs="Times New Roman"/>
          <w:sz w:val="24"/>
          <w:szCs w:val="24"/>
        </w:rPr>
        <w:t>”</w:t>
      </w:r>
    </w:p>
    <w:p w14:paraId="643FFD90" w14:textId="13CEBA6A" w:rsidR="00F66127" w:rsidRDefault="0051766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asked, pleading with her upturned puppy eyes. It was a stark difference from</w:t>
      </w:r>
      <w:r w:rsidR="0075273A">
        <w:rPr>
          <w:rFonts w:ascii="Times New Roman" w:hAnsi="Times New Roman" w:cs="Times New Roman"/>
          <w:sz w:val="24"/>
          <w:szCs w:val="24"/>
        </w:rPr>
        <w:t xml:space="preserve"> how she usually handled herself. Often, she was cheery, and prideful, and would even take a condescending attitude depending on the situation. None of her actions actually had any malice in them but that didn’t take away the fact that seeing her confide to him made his mind and heart melt with wholesomeness. So much, in fact, that he didn’t even realize that his body involuntarily followed her and ended up sitting beside her at the same table as the doll-like woman.</w:t>
      </w:r>
    </w:p>
    <w:p w14:paraId="28C73884" w14:textId="471799F3" w:rsidR="0075273A" w:rsidRDefault="0075273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think it’s beautiful?”</w:t>
      </w:r>
    </w:p>
    <w:p w14:paraId="78B9F537" w14:textId="03E91348" w:rsidR="00B93AE3" w:rsidRDefault="00B93AE3"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5273A">
        <w:rPr>
          <w:rFonts w:ascii="Times New Roman" w:hAnsi="Times New Roman" w:cs="Times New Roman"/>
          <w:sz w:val="24"/>
          <w:szCs w:val="24"/>
        </w:rPr>
        <w:t>The woman suddenly asked. Ryosei looked at her and saw that she was still staring outside the glass walls</w:t>
      </w:r>
      <w:r w:rsidR="00B625B2">
        <w:rPr>
          <w:rFonts w:ascii="Times New Roman" w:hAnsi="Times New Roman" w:cs="Times New Roman"/>
          <w:sz w:val="24"/>
          <w:szCs w:val="24"/>
        </w:rPr>
        <w:t xml:space="preserve">, </w:t>
      </w:r>
      <w:r w:rsidR="00FE50F4">
        <w:rPr>
          <w:rFonts w:ascii="Times New Roman" w:hAnsi="Times New Roman" w:cs="Times New Roman"/>
          <w:sz w:val="24"/>
          <w:szCs w:val="24"/>
        </w:rPr>
        <w:t xml:space="preserve">seemingly </w:t>
      </w:r>
      <w:r w:rsidR="00B625B2">
        <w:rPr>
          <w:rFonts w:ascii="Times New Roman" w:hAnsi="Times New Roman" w:cs="Times New Roman"/>
          <w:sz w:val="24"/>
          <w:szCs w:val="24"/>
        </w:rPr>
        <w:t>directing the question to no one in particular</w:t>
      </w:r>
      <w:r w:rsidR="0075273A">
        <w:rPr>
          <w:rFonts w:ascii="Times New Roman" w:hAnsi="Times New Roman" w:cs="Times New Roman"/>
          <w:sz w:val="24"/>
          <w:szCs w:val="24"/>
        </w:rPr>
        <w:t xml:space="preserve">. Looking around, he saw that Shigo was at another table minding his own business sipping a cup of coffee that appeared out of nowhere. Meanwhile, </w:t>
      </w:r>
      <w:proofErr w:type="spellStart"/>
      <w:r w:rsidR="0075273A">
        <w:rPr>
          <w:rFonts w:ascii="Times New Roman" w:hAnsi="Times New Roman" w:cs="Times New Roman"/>
          <w:sz w:val="24"/>
          <w:szCs w:val="24"/>
        </w:rPr>
        <w:t>Chouka</w:t>
      </w:r>
      <w:proofErr w:type="spellEnd"/>
      <w:r w:rsidR="0075273A">
        <w:rPr>
          <w:rFonts w:ascii="Times New Roman" w:hAnsi="Times New Roman" w:cs="Times New Roman"/>
          <w:sz w:val="24"/>
          <w:szCs w:val="24"/>
        </w:rPr>
        <w:t xml:space="preserve">, the person beside him was as stiff as a stick with her eyes on the ground, her legs glued together, and her hands </w:t>
      </w:r>
      <w:r w:rsidR="0056385D">
        <w:rPr>
          <w:rFonts w:ascii="Times New Roman" w:hAnsi="Times New Roman" w:cs="Times New Roman"/>
          <w:sz w:val="24"/>
          <w:szCs w:val="24"/>
        </w:rPr>
        <w:t>holding</w:t>
      </w:r>
      <w:r w:rsidR="0075273A">
        <w:rPr>
          <w:rFonts w:ascii="Times New Roman" w:hAnsi="Times New Roman" w:cs="Times New Roman"/>
          <w:sz w:val="24"/>
          <w:szCs w:val="24"/>
        </w:rPr>
        <w:t xml:space="preserve"> his left hand on her lap, hanging for dear life. She was clearly afraid of what was going to happen to her which only made Ryosei all the more nervous</w:t>
      </w:r>
      <w:r w:rsidR="009D3B75">
        <w:rPr>
          <w:rFonts w:ascii="Times New Roman" w:hAnsi="Times New Roman" w:cs="Times New Roman"/>
          <w:sz w:val="24"/>
          <w:szCs w:val="24"/>
        </w:rPr>
        <w:t>, but now wasn’t the time</w:t>
      </w:r>
      <w:r w:rsidR="0075273A">
        <w:rPr>
          <w:rFonts w:ascii="Times New Roman" w:hAnsi="Times New Roman" w:cs="Times New Roman"/>
          <w:sz w:val="24"/>
          <w:szCs w:val="24"/>
        </w:rPr>
        <w:t>. It was all too obvious that no one else was planning on answering the woman’s question. Not wanting to be rude and keep her in silence, he gathered the courage to speak his mind.</w:t>
      </w:r>
    </w:p>
    <w:p w14:paraId="124FAF1A" w14:textId="17872537" w:rsidR="0075273A" w:rsidRDefault="0075273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t really is, um, a heavenly sight.”</w:t>
      </w:r>
    </w:p>
    <w:p w14:paraId="6AAA549E" w14:textId="0B3FDB0B" w:rsidR="0075273A" w:rsidRDefault="0075273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For that reason, I find it very confusing as to why anyone would want to break out of my sanctuary. Could you enlighten u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714BA562" w14:textId="16D33FEE" w:rsidR="0075273A" w:rsidRDefault="0075273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D3B75">
        <w:rPr>
          <w:rFonts w:ascii="Times New Roman" w:hAnsi="Times New Roman" w:cs="Times New Roman"/>
          <w:sz w:val="24"/>
          <w:szCs w:val="24"/>
        </w:rPr>
        <w:t xml:space="preserve"> U-</w:t>
      </w:r>
      <w:proofErr w:type="spellStart"/>
      <w:r w:rsidR="009D3B75">
        <w:rPr>
          <w:rFonts w:ascii="Times New Roman" w:hAnsi="Times New Roman" w:cs="Times New Roman"/>
          <w:sz w:val="24"/>
          <w:szCs w:val="24"/>
        </w:rPr>
        <w:t>Uhmm</w:t>
      </w:r>
      <w:proofErr w:type="spellEnd"/>
      <w:r w:rsidR="009D3B75">
        <w:rPr>
          <w:rFonts w:ascii="Times New Roman" w:hAnsi="Times New Roman" w:cs="Times New Roman"/>
          <w:sz w:val="24"/>
          <w:szCs w:val="24"/>
        </w:rPr>
        <w:t>!!</w:t>
      </w:r>
      <w:r>
        <w:rPr>
          <w:rFonts w:ascii="Times New Roman" w:hAnsi="Times New Roman" w:cs="Times New Roman"/>
          <w:sz w:val="24"/>
          <w:szCs w:val="24"/>
        </w:rPr>
        <w:t>”</w:t>
      </w:r>
    </w:p>
    <w:p w14:paraId="0F5FA14A" w14:textId="5A59104A" w:rsidR="009D3B75" w:rsidRDefault="009D3B75"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grip tightened like a vice and she even took his entire arm this time instead of being satisfied with only his hand. She tried to come out with some sort of excuse but silenced herself before she could say anything. Hearing </w:t>
      </w:r>
      <w:r w:rsidR="0061368C">
        <w:rPr>
          <w:rFonts w:ascii="Times New Roman" w:hAnsi="Times New Roman" w:cs="Times New Roman"/>
          <w:sz w:val="24"/>
          <w:szCs w:val="24"/>
        </w:rPr>
        <w:t>her internal struggle</w:t>
      </w:r>
      <w:r>
        <w:rPr>
          <w:rFonts w:ascii="Times New Roman" w:hAnsi="Times New Roman" w:cs="Times New Roman"/>
          <w:sz w:val="24"/>
          <w:szCs w:val="24"/>
        </w:rPr>
        <w:t>, she finally faced them properly and placed her cup of tea down on the table.</w:t>
      </w:r>
    </w:p>
    <w:p w14:paraId="679C2C93" w14:textId="5CE2F0EC" w:rsidR="009D3B75" w:rsidRDefault="009D3B75"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That was a bit mean of me, but understand that we will have a proper talk about this later. Am I clea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312036AF" w14:textId="15D693F5" w:rsidR="009D3B75" w:rsidRDefault="009D3B75"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114790E8" w14:textId="3B3ED67A" w:rsidR="009D3B75" w:rsidRDefault="009D3B75"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furiously in response, not wanting to catch any more of her mother’s </w:t>
      </w:r>
      <w:r w:rsidR="0061368C">
        <w:rPr>
          <w:rFonts w:ascii="Times New Roman" w:hAnsi="Times New Roman" w:cs="Times New Roman"/>
          <w:sz w:val="24"/>
          <w:szCs w:val="24"/>
        </w:rPr>
        <w:t xml:space="preserve">impassive </w:t>
      </w:r>
      <w:r>
        <w:rPr>
          <w:rFonts w:ascii="Times New Roman" w:hAnsi="Times New Roman" w:cs="Times New Roman"/>
          <w:sz w:val="24"/>
          <w:szCs w:val="24"/>
        </w:rPr>
        <w:t xml:space="preserve">ire. </w:t>
      </w:r>
      <w:r w:rsidR="007D6C46">
        <w:rPr>
          <w:rFonts w:ascii="Times New Roman" w:hAnsi="Times New Roman" w:cs="Times New Roman"/>
          <w:sz w:val="24"/>
          <w:szCs w:val="24"/>
        </w:rPr>
        <w:t>Having that settled, the woman focused her turquoise eyes on Ryosei.</w:t>
      </w:r>
    </w:p>
    <w:p w14:paraId="76AF5E36" w14:textId="732BD3BE" w:rsidR="007D6C46" w:rsidRDefault="007D6C46"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my daughter has been in your care. You have my gratitud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I am Mei,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daughter, a God of Life, and one of the Di Manes of the previous generation of ambassadors</w:t>
      </w:r>
      <w:r w:rsidR="00943660">
        <w:rPr>
          <w:rFonts w:ascii="Times New Roman" w:hAnsi="Times New Roman" w:cs="Times New Roman"/>
          <w:sz w:val="24"/>
          <w:szCs w:val="24"/>
        </w:rPr>
        <w:t>. I am delighted to</w:t>
      </w:r>
      <w:r>
        <w:rPr>
          <w:rFonts w:ascii="Times New Roman" w:hAnsi="Times New Roman" w:cs="Times New Roman"/>
          <w:sz w:val="24"/>
          <w:szCs w:val="24"/>
        </w:rPr>
        <w:t xml:space="preserve"> </w:t>
      </w:r>
      <w:r w:rsidR="00943660">
        <w:rPr>
          <w:rFonts w:ascii="Times New Roman" w:hAnsi="Times New Roman" w:cs="Times New Roman"/>
          <w:sz w:val="24"/>
          <w:szCs w:val="24"/>
        </w:rPr>
        <w:t>make</w:t>
      </w:r>
      <w:r>
        <w:rPr>
          <w:rFonts w:ascii="Times New Roman" w:hAnsi="Times New Roman" w:cs="Times New Roman"/>
          <w:sz w:val="24"/>
          <w:szCs w:val="24"/>
        </w:rPr>
        <w:t xml:space="preserve"> your acquaintance.”</w:t>
      </w:r>
    </w:p>
    <w:p w14:paraId="0383707D" w14:textId="2C97C44F" w:rsidR="004A7B0E" w:rsidRPr="0017393C" w:rsidRDefault="0017393C" w:rsidP="0017393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416 – </w:t>
      </w:r>
      <w:r w:rsidR="00DD50CA">
        <w:rPr>
          <w:rFonts w:ascii="Times New Roman" w:hAnsi="Times New Roman" w:cs="Times New Roman"/>
          <w:b/>
          <w:bCs/>
          <w:sz w:val="24"/>
          <w:szCs w:val="24"/>
        </w:rPr>
        <w:t>Spirited Wisps</w:t>
      </w:r>
    </w:p>
    <w:p w14:paraId="6AFC14B3" w14:textId="26367B3A" w:rsidR="00943660" w:rsidRDefault="0017393C"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865E41">
        <w:rPr>
          <w:rFonts w:ascii="Times New Roman" w:hAnsi="Times New Roman" w:cs="Times New Roman"/>
          <w:sz w:val="24"/>
          <w:szCs w:val="24"/>
        </w:rPr>
        <w:t>Konjou</w:t>
      </w:r>
      <w:proofErr w:type="spellEnd"/>
      <w:r w:rsidR="00865E41">
        <w:rPr>
          <w:rFonts w:ascii="Times New Roman" w:hAnsi="Times New Roman" w:cs="Times New Roman"/>
          <w:sz w:val="24"/>
          <w:szCs w:val="24"/>
        </w:rPr>
        <w:t xml:space="preserve"> Ryosei experienced many events in his life, especially since he was born into a clan of supernatural hunters and hailed</w:t>
      </w:r>
      <w:r w:rsidR="00D50C98">
        <w:rPr>
          <w:rFonts w:ascii="Times New Roman" w:hAnsi="Times New Roman" w:cs="Times New Roman"/>
          <w:sz w:val="24"/>
          <w:szCs w:val="24"/>
        </w:rPr>
        <w:t xml:space="preserve"> among them</w:t>
      </w:r>
      <w:r w:rsidR="00865E41">
        <w:rPr>
          <w:rFonts w:ascii="Times New Roman" w:hAnsi="Times New Roman" w:cs="Times New Roman"/>
          <w:sz w:val="24"/>
          <w:szCs w:val="24"/>
        </w:rPr>
        <w:t xml:space="preserve"> as a prodigy. Never could he claim that he lived the life of an average person, not with the brutal training and life-and-death struggles that became normal for him in life. Even after the tragic deaths of his parents</w:t>
      </w:r>
      <w:r w:rsidR="00F05B0E">
        <w:rPr>
          <w:rFonts w:ascii="Times New Roman" w:hAnsi="Times New Roman" w:cs="Times New Roman"/>
          <w:sz w:val="24"/>
          <w:szCs w:val="24"/>
        </w:rPr>
        <w:t xml:space="preserve"> when he fell from grace and was reduced to nothing but a degenerate otaku, something inside him couldn’t accept that lifestyle as a “normal” one. </w:t>
      </w:r>
      <w:r w:rsidR="007D1627">
        <w:rPr>
          <w:rFonts w:ascii="Times New Roman" w:hAnsi="Times New Roman" w:cs="Times New Roman"/>
          <w:sz w:val="24"/>
          <w:szCs w:val="24"/>
        </w:rPr>
        <w:t>He could never truly break from his origin; i</w:t>
      </w:r>
      <w:r w:rsidR="00B24B90">
        <w:rPr>
          <w:rFonts w:ascii="Times New Roman" w:hAnsi="Times New Roman" w:cs="Times New Roman"/>
          <w:sz w:val="24"/>
          <w:szCs w:val="24"/>
        </w:rPr>
        <w:t>t was just a way of escapism.</w:t>
      </w:r>
    </w:p>
    <w:p w14:paraId="0D15914A" w14:textId="362D6DE5" w:rsidR="00DB5974" w:rsidRDefault="00B24B9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for that reason that he didn’t even hesitate to jump into the path of that runaway truck to save an innocent child. That being said, he never had any intention of dying at that time. To the masses who lived completely normal li</w:t>
      </w:r>
      <w:r w:rsidR="007117C0">
        <w:rPr>
          <w:rFonts w:ascii="Times New Roman" w:hAnsi="Times New Roman" w:cs="Times New Roman"/>
          <w:sz w:val="24"/>
          <w:szCs w:val="24"/>
        </w:rPr>
        <w:t>ves</w:t>
      </w:r>
      <w:r>
        <w:rPr>
          <w:rFonts w:ascii="Times New Roman" w:hAnsi="Times New Roman" w:cs="Times New Roman"/>
          <w:sz w:val="24"/>
          <w:szCs w:val="24"/>
        </w:rPr>
        <w:t>, getting run over by a body of solid steel weighing thousands of pounds would be the end of them. However, to Ryosei, who fought countless spirits that had abilities beyond the limits of science and the physical world, a heavy mass of steel was the least of his problems.</w:t>
      </w:r>
    </w:p>
    <w:p w14:paraId="10C4B1D0" w14:textId="604F6678" w:rsidR="00B24B90" w:rsidRDefault="00DB597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24B90">
        <w:rPr>
          <w:rFonts w:ascii="Times New Roman" w:hAnsi="Times New Roman" w:cs="Times New Roman"/>
          <w:sz w:val="24"/>
          <w:szCs w:val="24"/>
        </w:rPr>
        <w:t xml:space="preserve">When he </w:t>
      </w:r>
      <w:r>
        <w:rPr>
          <w:rFonts w:ascii="Times New Roman" w:hAnsi="Times New Roman" w:cs="Times New Roman"/>
          <w:sz w:val="24"/>
          <w:szCs w:val="24"/>
        </w:rPr>
        <w:t xml:space="preserve">pushed the girl to safety, his leg suddenly gave up on him and rooted him in place. </w:t>
      </w:r>
      <w:r w:rsidR="001E61C4">
        <w:rPr>
          <w:rFonts w:ascii="Times New Roman" w:hAnsi="Times New Roman" w:cs="Times New Roman"/>
          <w:sz w:val="24"/>
          <w:szCs w:val="24"/>
        </w:rPr>
        <w:t>Indeed, h</w:t>
      </w:r>
      <w:r>
        <w:rPr>
          <w:rFonts w:ascii="Times New Roman" w:hAnsi="Times New Roman" w:cs="Times New Roman"/>
          <w:sz w:val="24"/>
          <w:szCs w:val="24"/>
        </w:rPr>
        <w:t xml:space="preserve">e was injured </w:t>
      </w:r>
      <w:r w:rsidR="00374B3B">
        <w:rPr>
          <w:rFonts w:ascii="Times New Roman" w:hAnsi="Times New Roman" w:cs="Times New Roman"/>
          <w:sz w:val="24"/>
          <w:szCs w:val="24"/>
        </w:rPr>
        <w:t>yesterday o</w:t>
      </w:r>
      <w:r>
        <w:rPr>
          <w:rFonts w:ascii="Times New Roman" w:hAnsi="Times New Roman" w:cs="Times New Roman"/>
          <w:sz w:val="24"/>
          <w:szCs w:val="24"/>
        </w:rPr>
        <w:t>n that leg after fighting a few demons to save one of his classmates, but it should have healed completely. He couldn’t move out of the way, but he had other ways to safely stop the truck using magic or spirit power, and yet, none of them activated. Unfortunately, without any protection, interference from magic, or spirit power, Ryosei was reduced to nothing more than a normal human being, leading to his unforeseen death.</w:t>
      </w:r>
    </w:p>
    <w:p w14:paraId="4181D8B4" w14:textId="50B489C3" w:rsidR="006E193B" w:rsidRDefault="006E193B"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his story would have ended in that moment, but his soul miraculously remained in that location, refusing to leave the living world. It was seven years later when someone named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faced with the same situation he did</w:t>
      </w:r>
      <w:r w:rsidR="00B66775">
        <w:rPr>
          <w:rFonts w:ascii="Times New Roman" w:hAnsi="Times New Roman" w:cs="Times New Roman"/>
          <w:sz w:val="24"/>
          <w:szCs w:val="24"/>
        </w:rPr>
        <w:t xml:space="preserve"> on the very same street</w:t>
      </w:r>
      <w:r>
        <w:rPr>
          <w:rFonts w:ascii="Times New Roman" w:hAnsi="Times New Roman" w:cs="Times New Roman"/>
          <w:sz w:val="24"/>
          <w:szCs w:val="24"/>
        </w:rPr>
        <w:t>. In his attempt to help him, his lingering soul was suddenly sucked into his body, heralding the start of the extension of his bodiless life</w:t>
      </w:r>
      <w:r w:rsidR="008C18DA">
        <w:rPr>
          <w:rFonts w:ascii="Times New Roman" w:hAnsi="Times New Roman" w:cs="Times New Roman"/>
          <w:sz w:val="24"/>
          <w:szCs w:val="24"/>
        </w:rPr>
        <w:t xml:space="preserve"> along with his trials and tribulations that forced him to face something even bigger than anything the </w:t>
      </w:r>
      <w:proofErr w:type="spellStart"/>
      <w:r w:rsidR="008C18DA">
        <w:rPr>
          <w:rFonts w:ascii="Times New Roman" w:hAnsi="Times New Roman" w:cs="Times New Roman"/>
          <w:sz w:val="24"/>
          <w:szCs w:val="24"/>
        </w:rPr>
        <w:t>Konjou</w:t>
      </w:r>
      <w:proofErr w:type="spellEnd"/>
      <w:r w:rsidR="008C18DA">
        <w:rPr>
          <w:rFonts w:ascii="Times New Roman" w:hAnsi="Times New Roman" w:cs="Times New Roman"/>
          <w:sz w:val="24"/>
          <w:szCs w:val="24"/>
        </w:rPr>
        <w:t xml:space="preserve"> clan had ever dealt with</w:t>
      </w:r>
      <w:r>
        <w:rPr>
          <w:rFonts w:ascii="Times New Roman" w:hAnsi="Times New Roman" w:cs="Times New Roman"/>
          <w:sz w:val="24"/>
          <w:szCs w:val="24"/>
        </w:rPr>
        <w:t>.</w:t>
      </w:r>
    </w:p>
    <w:p w14:paraId="1275BC6C" w14:textId="235BCCDA" w:rsidR="006E193B" w:rsidRDefault="006E193B"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time, he never would have expected to be in the presence of both a God of Death and a God of Life</w:t>
      </w:r>
      <w:r w:rsidR="008C18DA">
        <w:rPr>
          <w:rFonts w:ascii="Times New Roman" w:hAnsi="Times New Roman" w:cs="Times New Roman"/>
          <w:sz w:val="24"/>
          <w:szCs w:val="24"/>
        </w:rPr>
        <w:t>, a divine pair of polar opposites calmly sipping refreshments in the presence of the other</w:t>
      </w:r>
      <w:r>
        <w:rPr>
          <w:rFonts w:ascii="Times New Roman" w:hAnsi="Times New Roman" w:cs="Times New Roman"/>
          <w:sz w:val="24"/>
          <w:szCs w:val="24"/>
        </w:rPr>
        <w:t xml:space="preserve">. Contrary to what </w:t>
      </w:r>
      <w:r w:rsidR="00841C70">
        <w:rPr>
          <w:rFonts w:ascii="Times New Roman" w:hAnsi="Times New Roman" w:cs="Times New Roman"/>
          <w:sz w:val="24"/>
          <w:szCs w:val="24"/>
        </w:rPr>
        <w:t>people</w:t>
      </w:r>
      <w:r>
        <w:rPr>
          <w:rFonts w:ascii="Times New Roman" w:hAnsi="Times New Roman" w:cs="Times New Roman"/>
          <w:sz w:val="24"/>
          <w:szCs w:val="24"/>
        </w:rPr>
        <w:t xml:space="preserve"> </w:t>
      </w:r>
      <w:r w:rsidR="00841C70">
        <w:rPr>
          <w:rFonts w:ascii="Times New Roman" w:hAnsi="Times New Roman" w:cs="Times New Roman"/>
          <w:sz w:val="24"/>
          <w:szCs w:val="24"/>
        </w:rPr>
        <w:t>may</w:t>
      </w:r>
      <w:r>
        <w:rPr>
          <w:rFonts w:ascii="Times New Roman" w:hAnsi="Times New Roman" w:cs="Times New Roman"/>
          <w:sz w:val="24"/>
          <w:szCs w:val="24"/>
        </w:rPr>
        <w:t xml:space="preserve"> </w:t>
      </w:r>
      <w:r w:rsidR="00841C70">
        <w:rPr>
          <w:rFonts w:ascii="Times New Roman" w:hAnsi="Times New Roman" w:cs="Times New Roman"/>
          <w:sz w:val="24"/>
          <w:szCs w:val="24"/>
        </w:rPr>
        <w:t>think</w:t>
      </w:r>
      <w:r>
        <w:rPr>
          <w:rFonts w:ascii="Times New Roman" w:hAnsi="Times New Roman" w:cs="Times New Roman"/>
          <w:sz w:val="24"/>
          <w:szCs w:val="24"/>
        </w:rPr>
        <w:t>, the God of Death had a more carefree atmosphere around him while the God of Life had menacing silence radiating from her body. No</w:t>
      </w:r>
      <w:r w:rsidR="00841C70">
        <w:rPr>
          <w:rFonts w:ascii="Times New Roman" w:hAnsi="Times New Roman" w:cs="Times New Roman"/>
          <w:sz w:val="24"/>
          <w:szCs w:val="24"/>
        </w:rPr>
        <w:t>…</w:t>
      </w:r>
      <w:r>
        <w:rPr>
          <w:rFonts w:ascii="Times New Roman" w:hAnsi="Times New Roman" w:cs="Times New Roman"/>
          <w:sz w:val="24"/>
          <w:szCs w:val="24"/>
        </w:rPr>
        <w:t xml:space="preserve"> that was probably just an inevitability as a mother when she discovered that her child escaped their home yet again only to be faced with the threat of three assassins</w:t>
      </w:r>
      <w:r w:rsidR="0047745B">
        <w:rPr>
          <w:rFonts w:ascii="Times New Roman" w:hAnsi="Times New Roman" w:cs="Times New Roman"/>
          <w:sz w:val="24"/>
          <w:szCs w:val="24"/>
        </w:rPr>
        <w:t xml:space="preserve"> who were after her life</w:t>
      </w:r>
      <w:r>
        <w:rPr>
          <w:rFonts w:ascii="Times New Roman" w:hAnsi="Times New Roman" w:cs="Times New Roman"/>
          <w:sz w:val="24"/>
          <w:szCs w:val="24"/>
        </w:rPr>
        <w:t>.</w:t>
      </w:r>
      <w:r w:rsidR="00841C70">
        <w:rPr>
          <w:rFonts w:ascii="Times New Roman" w:hAnsi="Times New Roman" w:cs="Times New Roman"/>
          <w:sz w:val="24"/>
          <w:szCs w:val="24"/>
        </w:rPr>
        <w:t xml:space="preserve"> Well, she didn’t look anything like a mother with how young </w:t>
      </w:r>
      <w:r w:rsidR="00EA3EFA">
        <w:rPr>
          <w:rFonts w:ascii="Times New Roman" w:hAnsi="Times New Roman" w:cs="Times New Roman"/>
          <w:sz w:val="24"/>
          <w:szCs w:val="24"/>
        </w:rPr>
        <w:t xml:space="preserve">her figure was </w:t>
      </w:r>
      <w:r w:rsidR="00841C70">
        <w:rPr>
          <w:rFonts w:ascii="Times New Roman" w:hAnsi="Times New Roman" w:cs="Times New Roman"/>
          <w:sz w:val="24"/>
          <w:szCs w:val="24"/>
        </w:rPr>
        <w:t>but</w:t>
      </w:r>
      <w:r>
        <w:rPr>
          <w:rFonts w:ascii="Times New Roman" w:hAnsi="Times New Roman" w:cs="Times New Roman"/>
          <w:sz w:val="24"/>
          <w:szCs w:val="24"/>
        </w:rPr>
        <w:t xml:space="preserve"> Ryosei </w:t>
      </w:r>
      <w:r w:rsidR="00841C70">
        <w:rPr>
          <w:rFonts w:ascii="Times New Roman" w:hAnsi="Times New Roman" w:cs="Times New Roman"/>
          <w:sz w:val="24"/>
          <w:szCs w:val="24"/>
        </w:rPr>
        <w:t>kept that thought to himself just in case she took it the wrong way.</w:t>
      </w:r>
    </w:p>
    <w:p w14:paraId="44FFF393" w14:textId="618CF13C" w:rsidR="006E193B" w:rsidRDefault="006E193B"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3EFA">
        <w:rPr>
          <w:rFonts w:ascii="Times New Roman" w:hAnsi="Times New Roman" w:cs="Times New Roman"/>
          <w:sz w:val="24"/>
          <w:szCs w:val="24"/>
        </w:rPr>
        <w:t>“It’s nice to meet you too… Um, Mei-</w:t>
      </w:r>
      <w:proofErr w:type="spellStart"/>
      <w:r w:rsidR="00EA3EFA">
        <w:rPr>
          <w:rFonts w:ascii="Times New Roman" w:hAnsi="Times New Roman" w:cs="Times New Roman"/>
          <w:sz w:val="24"/>
          <w:szCs w:val="24"/>
        </w:rPr>
        <w:t>sama</w:t>
      </w:r>
      <w:proofErr w:type="spellEnd"/>
      <w:r w:rsidR="004B5904">
        <w:rPr>
          <w:rFonts w:ascii="Times New Roman" w:hAnsi="Times New Roman" w:cs="Times New Roman"/>
          <w:sz w:val="24"/>
          <w:szCs w:val="24"/>
        </w:rPr>
        <w:t>, if you prefer being called like that.</w:t>
      </w:r>
      <w:r w:rsidR="00EA3EFA">
        <w:rPr>
          <w:rFonts w:ascii="Times New Roman" w:hAnsi="Times New Roman" w:cs="Times New Roman"/>
          <w:sz w:val="24"/>
          <w:szCs w:val="24"/>
        </w:rPr>
        <w:t>”</w:t>
      </w:r>
    </w:p>
    <w:p w14:paraId="27864218" w14:textId="4EF4A674" w:rsidR="004B5904" w:rsidRDefault="004B590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en he sensed that the air around her loosened after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obedient response, he took this chance to switch his gears and properly face her.</w:t>
      </w:r>
    </w:p>
    <w:p w14:paraId="22B8528A" w14:textId="33612A04" w:rsidR="00865E41" w:rsidRDefault="004B590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can call me </w:t>
      </w:r>
      <w:r w:rsidR="002541DE">
        <w:rPr>
          <w:rFonts w:ascii="Times New Roman" w:hAnsi="Times New Roman" w:cs="Times New Roman"/>
          <w:sz w:val="24"/>
          <w:szCs w:val="24"/>
        </w:rPr>
        <w:t>however</w:t>
      </w:r>
      <w:r>
        <w:rPr>
          <w:rFonts w:ascii="Times New Roman" w:hAnsi="Times New Roman" w:cs="Times New Roman"/>
          <w:sz w:val="24"/>
          <w:szCs w:val="24"/>
        </w:rPr>
        <w:t xml:space="preserve"> you wish. No one here minds. Preferably, I would have liked to meet in better circumstances</w:t>
      </w:r>
      <w:r w:rsidR="002541DE">
        <w:rPr>
          <w:rFonts w:ascii="Times New Roman" w:hAnsi="Times New Roman" w:cs="Times New Roman"/>
          <w:sz w:val="24"/>
          <w:szCs w:val="24"/>
        </w:rPr>
        <w:t>,</w:t>
      </w:r>
      <w:r>
        <w:rPr>
          <w:rFonts w:ascii="Times New Roman" w:hAnsi="Times New Roman" w:cs="Times New Roman"/>
          <w:sz w:val="24"/>
          <w:szCs w:val="24"/>
        </w:rPr>
        <w:t xml:space="preserve"> but unfortunately, fate wouldn’t have that.”</w:t>
      </w:r>
    </w:p>
    <w:p w14:paraId="28E17613" w14:textId="51349508" w:rsidR="004B5904" w:rsidRDefault="004B590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541DE">
        <w:rPr>
          <w:rFonts w:ascii="Times New Roman" w:hAnsi="Times New Roman" w:cs="Times New Roman"/>
          <w:sz w:val="24"/>
          <w:szCs w:val="24"/>
        </w:rPr>
        <w:t>“I see… Mei-</w:t>
      </w:r>
      <w:proofErr w:type="spellStart"/>
      <w:r w:rsidR="002541DE">
        <w:rPr>
          <w:rFonts w:ascii="Times New Roman" w:hAnsi="Times New Roman" w:cs="Times New Roman"/>
          <w:sz w:val="24"/>
          <w:szCs w:val="24"/>
        </w:rPr>
        <w:t>sama</w:t>
      </w:r>
      <w:proofErr w:type="spellEnd"/>
      <w:r w:rsidR="002541DE">
        <w:rPr>
          <w:rFonts w:ascii="Times New Roman" w:hAnsi="Times New Roman" w:cs="Times New Roman"/>
          <w:sz w:val="24"/>
          <w:szCs w:val="24"/>
        </w:rPr>
        <w:t>, I couldn’t help but notice that you already seem to know about me.”</w:t>
      </w:r>
    </w:p>
    <w:p w14:paraId="476F265D" w14:textId="7A3F5329" w:rsidR="002541DE" w:rsidRDefault="002541D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after having met her, </w:t>
      </w:r>
      <w:r w:rsidR="002F0D2E">
        <w:rPr>
          <w:rFonts w:ascii="Times New Roman" w:hAnsi="Times New Roman" w:cs="Times New Roman"/>
          <w:sz w:val="24"/>
          <w:szCs w:val="24"/>
        </w:rPr>
        <w:t>Mei’s stoic disposition cracked slightly when her neutral lips suddenly curled upward, making a soft smile.</w:t>
      </w:r>
    </w:p>
    <w:p w14:paraId="6D9F9993" w14:textId="09C4BBE0" w:rsidR="002F0D2E" w:rsidRDefault="002F0D2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onestly speaking, it’s a bit difficult to forget you after the many times Masao boasted about you back in the day.”</w:t>
      </w:r>
    </w:p>
    <w:p w14:paraId="01DDCB9B" w14:textId="1C57F0BB" w:rsidR="001D5E6A" w:rsidRDefault="001D5E6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talking about my grandfather?”</w:t>
      </w:r>
    </w:p>
    <w:p w14:paraId="73E2B777" w14:textId="05948E0D" w:rsidR="0070385A" w:rsidRDefault="0070385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sked, half with shame and half with concern.</w:t>
      </w:r>
    </w:p>
    <w:p w14:paraId="45F480A3" w14:textId="3C2FBCB8" w:rsidR="001D5E6A" w:rsidRDefault="001D5E6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We were once fellow ambassadors. He was always an eccentric </w:t>
      </w:r>
      <w:r w:rsidR="00695684">
        <w:rPr>
          <w:rFonts w:ascii="Times New Roman" w:hAnsi="Times New Roman" w:cs="Times New Roman"/>
          <w:sz w:val="24"/>
          <w:szCs w:val="24"/>
        </w:rPr>
        <w:t>who either</w:t>
      </w:r>
      <w:r>
        <w:rPr>
          <w:rFonts w:ascii="Times New Roman" w:hAnsi="Times New Roman" w:cs="Times New Roman"/>
          <w:sz w:val="24"/>
          <w:szCs w:val="24"/>
        </w:rPr>
        <w:t xml:space="preserve"> made </w:t>
      </w:r>
      <w:r w:rsidR="00695684">
        <w:rPr>
          <w:rFonts w:ascii="Times New Roman" w:hAnsi="Times New Roman" w:cs="Times New Roman"/>
          <w:sz w:val="24"/>
          <w:szCs w:val="24"/>
        </w:rPr>
        <w:t xml:space="preserve">people </w:t>
      </w:r>
      <w:r>
        <w:rPr>
          <w:rFonts w:ascii="Times New Roman" w:hAnsi="Times New Roman" w:cs="Times New Roman"/>
          <w:sz w:val="24"/>
          <w:szCs w:val="24"/>
        </w:rPr>
        <w:t>laugh</w:t>
      </w:r>
      <w:r w:rsidR="00695684">
        <w:rPr>
          <w:rFonts w:ascii="Times New Roman" w:hAnsi="Times New Roman" w:cs="Times New Roman"/>
          <w:sz w:val="24"/>
          <w:szCs w:val="24"/>
        </w:rPr>
        <w:t xml:space="preserve"> or roll their eyes in annoyance with his shenanigans, regardless of who they were or which world they came from. Personally, I enjoyed his presence.</w:t>
      </w:r>
      <w:r>
        <w:rPr>
          <w:rFonts w:ascii="Times New Roman" w:hAnsi="Times New Roman" w:cs="Times New Roman"/>
          <w:sz w:val="24"/>
          <w:szCs w:val="24"/>
        </w:rPr>
        <w:t>”</w:t>
      </w:r>
    </w:p>
    <w:p w14:paraId="748FFBEE" w14:textId="7045DABC" w:rsidR="00865E41" w:rsidRDefault="0069568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w:t>
      </w:r>
      <w:r w:rsidR="005D261D">
        <w:rPr>
          <w:rFonts w:ascii="Times New Roman" w:hAnsi="Times New Roman" w:cs="Times New Roman"/>
          <w:sz w:val="24"/>
          <w:szCs w:val="24"/>
        </w:rPr>
        <w:t>~?</w:t>
      </w:r>
      <w:r>
        <w:rPr>
          <w:rFonts w:ascii="Times New Roman" w:hAnsi="Times New Roman" w:cs="Times New Roman"/>
          <w:sz w:val="24"/>
          <w:szCs w:val="24"/>
        </w:rPr>
        <w:t xml:space="preserve"> </w:t>
      </w:r>
      <w:r w:rsidR="005D261D">
        <w:rPr>
          <w:rFonts w:ascii="Times New Roman" w:hAnsi="Times New Roman" w:cs="Times New Roman"/>
          <w:sz w:val="24"/>
          <w:szCs w:val="24"/>
        </w:rPr>
        <w:t>W</w:t>
      </w:r>
      <w:r>
        <w:rPr>
          <w:rFonts w:ascii="Times New Roman" w:hAnsi="Times New Roman" w:cs="Times New Roman"/>
          <w:sz w:val="24"/>
          <w:szCs w:val="24"/>
        </w:rPr>
        <w:t>ell</w:t>
      </w:r>
      <w:r w:rsidR="005D261D">
        <w:rPr>
          <w:rFonts w:ascii="Times New Roman" w:hAnsi="Times New Roman" w:cs="Times New Roman"/>
          <w:sz w:val="24"/>
          <w:szCs w:val="24"/>
        </w:rPr>
        <w:t>,</w:t>
      </w:r>
      <w:r>
        <w:rPr>
          <w:rFonts w:ascii="Times New Roman" w:hAnsi="Times New Roman" w:cs="Times New Roman"/>
          <w:sz w:val="24"/>
          <w:szCs w:val="24"/>
        </w:rPr>
        <w:t xml:space="preserve"> I hated </w:t>
      </w:r>
      <w:r w:rsidR="00776A68">
        <w:rPr>
          <w:rFonts w:ascii="Times New Roman" w:hAnsi="Times New Roman" w:cs="Times New Roman"/>
          <w:sz w:val="24"/>
          <w:szCs w:val="24"/>
        </w:rPr>
        <w:t>him</w:t>
      </w:r>
      <w:r>
        <w:rPr>
          <w:rFonts w:ascii="Times New Roman" w:hAnsi="Times New Roman" w:cs="Times New Roman"/>
          <w:sz w:val="24"/>
          <w:szCs w:val="24"/>
        </w:rPr>
        <w:t>!”</w:t>
      </w:r>
    </w:p>
    <w:p w14:paraId="68532C55" w14:textId="705A21D5" w:rsidR="0044512B" w:rsidRDefault="0044512B"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from another table, Shigo, a God of Death threw in his rebuttal</w:t>
      </w:r>
      <w:r w:rsidR="005D261D">
        <w:rPr>
          <w:rFonts w:ascii="Times New Roman" w:hAnsi="Times New Roman" w:cs="Times New Roman"/>
          <w:sz w:val="24"/>
          <w:szCs w:val="24"/>
        </w:rPr>
        <w:t xml:space="preserve"> with a voice rougher than the playful tone he talked to him and </w:t>
      </w:r>
      <w:proofErr w:type="spellStart"/>
      <w:r w:rsidR="005D261D">
        <w:rPr>
          <w:rFonts w:ascii="Times New Roman" w:hAnsi="Times New Roman" w:cs="Times New Roman"/>
          <w:sz w:val="24"/>
          <w:szCs w:val="24"/>
        </w:rPr>
        <w:t>Chouka</w:t>
      </w:r>
      <w:proofErr w:type="spellEnd"/>
      <w:r w:rsidR="005D261D">
        <w:rPr>
          <w:rFonts w:ascii="Times New Roman" w:hAnsi="Times New Roman" w:cs="Times New Roman"/>
          <w:sz w:val="24"/>
          <w:szCs w:val="24"/>
        </w:rPr>
        <w:t xml:space="preserve"> with</w:t>
      </w:r>
      <w:r>
        <w:rPr>
          <w:rFonts w:ascii="Times New Roman" w:hAnsi="Times New Roman" w:cs="Times New Roman"/>
          <w:sz w:val="24"/>
          <w:szCs w:val="24"/>
        </w:rPr>
        <w:t>.</w:t>
      </w:r>
      <w:r w:rsidR="00F51EE2">
        <w:rPr>
          <w:rFonts w:ascii="Times New Roman" w:hAnsi="Times New Roman" w:cs="Times New Roman"/>
          <w:sz w:val="24"/>
          <w:szCs w:val="24"/>
        </w:rPr>
        <w:t xml:space="preserve"> His reaction drew a light giggle out of Mei’s mouth.</w:t>
      </w:r>
    </w:p>
    <w:p w14:paraId="5011E36C" w14:textId="246E1A67" w:rsidR="00F51EE2" w:rsidRDefault="00F51EE2"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mind him. Those two always butted heads. They claim they’re like oil and water but at the end of the day they respected each other all the same.”</w:t>
      </w:r>
    </w:p>
    <w:p w14:paraId="6BEF7D29" w14:textId="7694386B" w:rsidR="00F51EE2" w:rsidRDefault="00F51EE2"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117B4">
        <w:rPr>
          <w:rFonts w:ascii="Times New Roman" w:hAnsi="Times New Roman" w:cs="Times New Roman"/>
          <w:sz w:val="24"/>
          <w:szCs w:val="24"/>
        </w:rPr>
        <w:t>M</w:t>
      </w:r>
      <w:r w:rsidR="00F54418">
        <w:rPr>
          <w:rFonts w:ascii="Times New Roman" w:hAnsi="Times New Roman" w:cs="Times New Roman"/>
          <w:sz w:val="24"/>
          <w:szCs w:val="24"/>
        </w:rPr>
        <w:t>gh</w:t>
      </w:r>
      <w:r w:rsidR="003117B4">
        <w:rPr>
          <w:rFonts w:ascii="Times New Roman" w:hAnsi="Times New Roman" w:cs="Times New Roman"/>
          <w:sz w:val="24"/>
          <w:szCs w:val="24"/>
        </w:rPr>
        <w:t>nn</w:t>
      </w:r>
      <w:proofErr w:type="spellEnd"/>
      <w:r w:rsidR="003117B4">
        <w:rPr>
          <w:rFonts w:ascii="Times New Roman" w:hAnsi="Times New Roman" w:cs="Times New Roman"/>
          <w:sz w:val="24"/>
          <w:szCs w:val="24"/>
        </w:rPr>
        <w:t>…</w:t>
      </w:r>
      <w:r>
        <w:rPr>
          <w:rFonts w:ascii="Times New Roman" w:hAnsi="Times New Roman" w:cs="Times New Roman"/>
          <w:sz w:val="24"/>
          <w:szCs w:val="24"/>
        </w:rPr>
        <w:t xml:space="preserve"> I</w:t>
      </w:r>
      <w:r w:rsidR="003117B4">
        <w:rPr>
          <w:rFonts w:ascii="Times New Roman" w:hAnsi="Times New Roman" w:cs="Times New Roman"/>
          <w:sz w:val="24"/>
          <w:szCs w:val="24"/>
        </w:rPr>
        <w:t xml:space="preserve"> ha</w:t>
      </w:r>
      <w:r>
        <w:rPr>
          <w:rFonts w:ascii="Times New Roman" w:hAnsi="Times New Roman" w:cs="Times New Roman"/>
          <w:sz w:val="24"/>
          <w:szCs w:val="24"/>
        </w:rPr>
        <w:t>ve better things to do tha</w:t>
      </w:r>
      <w:r w:rsidR="003117B4">
        <w:rPr>
          <w:rFonts w:ascii="Times New Roman" w:hAnsi="Times New Roman" w:cs="Times New Roman"/>
          <w:sz w:val="24"/>
          <w:szCs w:val="24"/>
        </w:rPr>
        <w:t>n</w:t>
      </w:r>
      <w:r>
        <w:rPr>
          <w:rFonts w:ascii="Times New Roman" w:hAnsi="Times New Roman" w:cs="Times New Roman"/>
          <w:sz w:val="24"/>
          <w:szCs w:val="24"/>
        </w:rPr>
        <w:t xml:space="preserve"> listen</w:t>
      </w:r>
      <w:r w:rsidR="003117B4">
        <w:rPr>
          <w:rFonts w:ascii="Times New Roman" w:hAnsi="Times New Roman" w:cs="Times New Roman"/>
          <w:sz w:val="24"/>
          <w:szCs w:val="24"/>
        </w:rPr>
        <w:t xml:space="preserve"> to this. Mei~, </w:t>
      </w:r>
      <w:r w:rsidR="00BB1BEC">
        <w:rPr>
          <w:rFonts w:ascii="Times New Roman" w:hAnsi="Times New Roman" w:cs="Times New Roman"/>
          <w:sz w:val="24"/>
          <w:szCs w:val="24"/>
        </w:rPr>
        <w:t>you take care of those kids</w:t>
      </w:r>
      <w:r w:rsidR="003117B4">
        <w:rPr>
          <w:rFonts w:ascii="Times New Roman" w:hAnsi="Times New Roman" w:cs="Times New Roman"/>
          <w:sz w:val="24"/>
          <w:szCs w:val="24"/>
        </w:rPr>
        <w:t>.</w:t>
      </w:r>
      <w:r>
        <w:rPr>
          <w:rFonts w:ascii="Times New Roman" w:hAnsi="Times New Roman" w:cs="Times New Roman"/>
          <w:sz w:val="24"/>
          <w:szCs w:val="24"/>
        </w:rPr>
        <w:t>”</w:t>
      </w:r>
    </w:p>
    <w:p w14:paraId="2AD81B67" w14:textId="035025F3" w:rsidR="00BB1BEC" w:rsidRDefault="00BB1BEC"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 stood up from his seat and headed back to the stone walkway they came from</w:t>
      </w:r>
      <w:r w:rsidR="00F54418">
        <w:rPr>
          <w:rFonts w:ascii="Times New Roman" w:hAnsi="Times New Roman" w:cs="Times New Roman"/>
          <w:sz w:val="24"/>
          <w:szCs w:val="24"/>
        </w:rPr>
        <w:t>. B</w:t>
      </w:r>
      <w:r>
        <w:rPr>
          <w:rFonts w:ascii="Times New Roman" w:hAnsi="Times New Roman" w:cs="Times New Roman"/>
          <w:sz w:val="24"/>
          <w:szCs w:val="24"/>
        </w:rPr>
        <w:t>efore he even got f</w:t>
      </w:r>
      <w:r w:rsidR="001B5DCD">
        <w:rPr>
          <w:rFonts w:ascii="Times New Roman" w:hAnsi="Times New Roman" w:cs="Times New Roman"/>
          <w:sz w:val="24"/>
          <w:szCs w:val="24"/>
        </w:rPr>
        <w:t>a</w:t>
      </w:r>
      <w:r>
        <w:rPr>
          <w:rFonts w:ascii="Times New Roman" w:hAnsi="Times New Roman" w:cs="Times New Roman"/>
          <w:sz w:val="24"/>
          <w:szCs w:val="24"/>
        </w:rPr>
        <w:t>r, his figure turned pitch black and disappeared into the darkness.</w:t>
      </w:r>
    </w:p>
    <w:p w14:paraId="27255DFB" w14:textId="07BCD01E" w:rsidR="00BB1BEC" w:rsidRDefault="00BB1BEC"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s like he ran away.</w:t>
      </w:r>
      <w:r w:rsidR="001B5DCD">
        <w:rPr>
          <w:rFonts w:ascii="Times New Roman" w:hAnsi="Times New Roman" w:cs="Times New Roman"/>
          <w:sz w:val="24"/>
          <w:szCs w:val="24"/>
        </w:rPr>
        <w:t xml:space="preserve"> He was never the one to handle sensitive topics.</w:t>
      </w:r>
      <w:r>
        <w:rPr>
          <w:rFonts w:ascii="Times New Roman" w:hAnsi="Times New Roman" w:cs="Times New Roman"/>
          <w:sz w:val="24"/>
          <w:szCs w:val="24"/>
        </w:rPr>
        <w:t>”</w:t>
      </w:r>
    </w:p>
    <w:p w14:paraId="5D1B9F9A" w14:textId="091F8C6F" w:rsidR="0070385A" w:rsidRDefault="0070385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knowing how to react, Ryosei could only stare at the space Shigo disappeared from before shifting his attention back to Mei</w:t>
      </w:r>
      <w:r w:rsidR="008C49AA">
        <w:rPr>
          <w:rFonts w:ascii="Times New Roman" w:hAnsi="Times New Roman" w:cs="Times New Roman"/>
          <w:sz w:val="24"/>
          <w:szCs w:val="24"/>
        </w:rPr>
        <w:t xml:space="preserve"> with a question loaded in his mouth</w:t>
      </w:r>
      <w:r>
        <w:rPr>
          <w:rFonts w:ascii="Times New Roman" w:hAnsi="Times New Roman" w:cs="Times New Roman"/>
          <w:sz w:val="24"/>
          <w:szCs w:val="24"/>
        </w:rPr>
        <w:t>.</w:t>
      </w:r>
    </w:p>
    <w:p w14:paraId="2E208DFC" w14:textId="2FC4FAAE" w:rsidR="0070385A" w:rsidRDefault="0070385A"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49AA">
        <w:rPr>
          <w:rFonts w:ascii="Times New Roman" w:hAnsi="Times New Roman" w:cs="Times New Roman"/>
          <w:sz w:val="24"/>
          <w:szCs w:val="24"/>
        </w:rPr>
        <w:t>Mei-</w:t>
      </w:r>
      <w:proofErr w:type="spellStart"/>
      <w:r w:rsidR="008C49AA">
        <w:rPr>
          <w:rFonts w:ascii="Times New Roman" w:hAnsi="Times New Roman" w:cs="Times New Roman"/>
          <w:sz w:val="24"/>
          <w:szCs w:val="24"/>
        </w:rPr>
        <w:t>sama</w:t>
      </w:r>
      <w:proofErr w:type="spellEnd"/>
      <w:r w:rsidR="008C49AA">
        <w:rPr>
          <w:rFonts w:ascii="Times New Roman" w:hAnsi="Times New Roman" w:cs="Times New Roman"/>
          <w:sz w:val="24"/>
          <w:szCs w:val="24"/>
        </w:rPr>
        <w:t>, I was told that my</w:t>
      </w:r>
      <w:r w:rsidR="00C377FA">
        <w:rPr>
          <w:rFonts w:ascii="Times New Roman" w:hAnsi="Times New Roman" w:cs="Times New Roman"/>
          <w:sz w:val="24"/>
          <w:szCs w:val="24"/>
        </w:rPr>
        <w:t xml:space="preserve"> grandfather likely died in the field after being missing for so long… Considering the timeframes, his business had to have been related to his work as a Hero. Do you have any idea where he could have gone? Even if he already did pass away, I just want a chance to talk to him one more time.</w:t>
      </w:r>
      <w:r>
        <w:rPr>
          <w:rFonts w:ascii="Times New Roman" w:hAnsi="Times New Roman" w:cs="Times New Roman"/>
          <w:sz w:val="24"/>
          <w:szCs w:val="24"/>
        </w:rPr>
        <w:t>”</w:t>
      </w:r>
    </w:p>
    <w:p w14:paraId="0ACBBBA9" w14:textId="7FDABF34" w:rsidR="00E16A6E" w:rsidRDefault="00E16A6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lence hung in the air for a moment. Mei stared directly into Ryosei’s eyes and he faced her with his strong conviction. It didn’t take long for her to answer his pure spirit. Slowly, she shook her head from side to side with a solemn expression on her face.</w:t>
      </w:r>
    </w:p>
    <w:p w14:paraId="44FDF25C" w14:textId="69AB6AA7" w:rsidR="00E16A6E" w:rsidRDefault="00E16A6E"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none of the </w:t>
      </w:r>
      <w:r w:rsidR="00320608">
        <w:rPr>
          <w:rFonts w:ascii="Times New Roman" w:hAnsi="Times New Roman" w:cs="Times New Roman"/>
          <w:sz w:val="24"/>
          <w:szCs w:val="24"/>
        </w:rPr>
        <w:t xml:space="preserve">Di Manes </w:t>
      </w:r>
      <w:r>
        <w:rPr>
          <w:rFonts w:ascii="Times New Roman" w:hAnsi="Times New Roman" w:cs="Times New Roman"/>
          <w:sz w:val="24"/>
          <w:szCs w:val="24"/>
        </w:rPr>
        <w:t>at the time were there to witness what</w:t>
      </w:r>
      <w:r w:rsidR="0007331B">
        <w:rPr>
          <w:rFonts w:ascii="Times New Roman" w:hAnsi="Times New Roman" w:cs="Times New Roman"/>
          <w:sz w:val="24"/>
          <w:szCs w:val="24"/>
        </w:rPr>
        <w:t xml:space="preserve"> had</w:t>
      </w:r>
      <w:r>
        <w:rPr>
          <w:rFonts w:ascii="Times New Roman" w:hAnsi="Times New Roman" w:cs="Times New Roman"/>
          <w:sz w:val="24"/>
          <w:szCs w:val="24"/>
        </w:rPr>
        <w:t xml:space="preserve"> happened</w:t>
      </w:r>
      <w:r w:rsidR="00A011FA">
        <w:rPr>
          <w:rFonts w:ascii="Times New Roman" w:hAnsi="Times New Roman" w:cs="Times New Roman"/>
          <w:sz w:val="24"/>
          <w:szCs w:val="24"/>
        </w:rPr>
        <w:t xml:space="preserve"> to the other </w:t>
      </w:r>
      <w:r w:rsidR="00264016">
        <w:rPr>
          <w:rFonts w:ascii="Times New Roman" w:hAnsi="Times New Roman" w:cs="Times New Roman"/>
          <w:sz w:val="24"/>
          <w:szCs w:val="24"/>
        </w:rPr>
        <w:t>a</w:t>
      </w:r>
      <w:r w:rsidR="00A011FA">
        <w:rPr>
          <w:rFonts w:ascii="Times New Roman" w:hAnsi="Times New Roman" w:cs="Times New Roman"/>
          <w:sz w:val="24"/>
          <w:szCs w:val="24"/>
        </w:rPr>
        <w:t>mbassadors</w:t>
      </w:r>
      <w:r>
        <w:rPr>
          <w:rFonts w:ascii="Times New Roman" w:hAnsi="Times New Roman" w:cs="Times New Roman"/>
          <w:sz w:val="24"/>
          <w:szCs w:val="24"/>
        </w:rPr>
        <w:t xml:space="preserve">. In fact, most of us didn’t even know something wrong was happening until the voice of Hades echoed in our heads. Little did we know that those words were the last breath he drew before dying </w:t>
      </w:r>
      <w:r w:rsidR="0007331B">
        <w:rPr>
          <w:rFonts w:ascii="Times New Roman" w:hAnsi="Times New Roman" w:cs="Times New Roman"/>
          <w:sz w:val="24"/>
          <w:szCs w:val="24"/>
        </w:rPr>
        <w:t>at</w:t>
      </w:r>
      <w:r>
        <w:rPr>
          <w:rFonts w:ascii="Times New Roman" w:hAnsi="Times New Roman" w:cs="Times New Roman"/>
          <w:sz w:val="24"/>
          <w:szCs w:val="24"/>
        </w:rPr>
        <w:t xml:space="preserve"> the hands of the traitor. ‘You will never take our world,’ he said</w:t>
      </w:r>
      <w:r w:rsidR="004E62B7">
        <w:rPr>
          <w:rFonts w:ascii="Times New Roman" w:hAnsi="Times New Roman" w:cs="Times New Roman"/>
          <w:sz w:val="24"/>
          <w:szCs w:val="24"/>
        </w:rPr>
        <w:t>.</w:t>
      </w:r>
      <w:r>
        <w:rPr>
          <w:rFonts w:ascii="Times New Roman" w:hAnsi="Times New Roman" w:cs="Times New Roman"/>
          <w:sz w:val="24"/>
          <w:szCs w:val="24"/>
        </w:rPr>
        <w:t>”</w:t>
      </w:r>
    </w:p>
    <w:p w14:paraId="5D95672C" w14:textId="780744FB" w:rsidR="00F51EE2" w:rsidRDefault="00F51EE2"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7331B">
        <w:rPr>
          <w:rFonts w:ascii="Times New Roman" w:hAnsi="Times New Roman" w:cs="Times New Roman"/>
          <w:sz w:val="24"/>
          <w:szCs w:val="24"/>
        </w:rPr>
        <w:t xml:space="preserve">“Are you talking about… the </w:t>
      </w:r>
      <w:r w:rsidR="007133ED">
        <w:rPr>
          <w:rFonts w:ascii="Times New Roman" w:hAnsi="Times New Roman" w:cs="Times New Roman"/>
          <w:sz w:val="24"/>
          <w:szCs w:val="24"/>
        </w:rPr>
        <w:t>S</w:t>
      </w:r>
      <w:r w:rsidR="0007331B">
        <w:rPr>
          <w:rFonts w:ascii="Times New Roman" w:hAnsi="Times New Roman" w:cs="Times New Roman"/>
          <w:sz w:val="24"/>
          <w:szCs w:val="24"/>
        </w:rPr>
        <w:t>ixth Hero?”</w:t>
      </w:r>
    </w:p>
    <w:p w14:paraId="6D99EFD1" w14:textId="0F521E27" w:rsidR="005A2EA4" w:rsidRDefault="005A2EA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7133ED">
        <w:rPr>
          <w:rFonts w:ascii="Times New Roman" w:hAnsi="Times New Roman" w:cs="Times New Roman"/>
          <w:sz w:val="24"/>
          <w:szCs w:val="24"/>
        </w:rPr>
        <w:t>S</w:t>
      </w:r>
      <w:r>
        <w:rPr>
          <w:rFonts w:ascii="Times New Roman" w:hAnsi="Times New Roman" w:cs="Times New Roman"/>
          <w:sz w:val="24"/>
          <w:szCs w:val="24"/>
        </w:rPr>
        <w:t xml:space="preserve">ixth Hero. </w:t>
      </w:r>
      <w:r w:rsidR="00193F17">
        <w:rPr>
          <w:rFonts w:ascii="Times New Roman" w:hAnsi="Times New Roman" w:cs="Times New Roman"/>
          <w:sz w:val="24"/>
          <w:szCs w:val="24"/>
        </w:rPr>
        <w:t>Earlier</w:t>
      </w:r>
      <w:r>
        <w:rPr>
          <w:rFonts w:ascii="Times New Roman" w:hAnsi="Times New Roman" w:cs="Times New Roman"/>
          <w:sz w:val="24"/>
          <w:szCs w:val="24"/>
        </w:rPr>
        <w:t xml:space="preserve"> when Freda explained to the few select people present in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about the past ambassadors, she went over how another god appeared and planted his very own minion among the Heroes of the last generation. By kidnapping one of the true Heroes using a rift, he erased his existence and smoothly replaced him without anyone </w:t>
      </w:r>
      <w:r w:rsidR="00320608">
        <w:rPr>
          <w:rFonts w:ascii="Times New Roman" w:hAnsi="Times New Roman" w:cs="Times New Roman"/>
          <w:sz w:val="24"/>
          <w:szCs w:val="24"/>
        </w:rPr>
        <w:t>being the wiser</w:t>
      </w:r>
      <w:r>
        <w:rPr>
          <w:rFonts w:ascii="Times New Roman" w:hAnsi="Times New Roman" w:cs="Times New Roman"/>
          <w:sz w:val="24"/>
          <w:szCs w:val="24"/>
        </w:rPr>
        <w:t>.</w:t>
      </w:r>
    </w:p>
    <w:p w14:paraId="30DB02A7" w14:textId="59459B14" w:rsidR="00320608" w:rsidRDefault="00320608"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t the time, me, Shigo, and another Di Manes named Hiroto were all away in our separate missions. Soon after we heard the god of our </w:t>
      </w:r>
      <w:proofErr w:type="spellStart"/>
      <w:r>
        <w:rPr>
          <w:rFonts w:ascii="Times New Roman" w:hAnsi="Times New Roman" w:cs="Times New Roman"/>
          <w:sz w:val="24"/>
          <w:szCs w:val="24"/>
        </w:rPr>
        <w:t>homeworld</w:t>
      </w:r>
      <w:proofErr w:type="spellEnd"/>
      <w:r>
        <w:rPr>
          <w:rFonts w:ascii="Times New Roman" w:hAnsi="Times New Roman" w:cs="Times New Roman"/>
          <w:sz w:val="24"/>
          <w:szCs w:val="24"/>
        </w:rPr>
        <w:t xml:space="preserve"> speak, the other gods called shortly after to have us back in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Even though we were all scattered across the world, we were still able to use our powers to keep the </w:t>
      </w:r>
      <w:r w:rsidR="00264016">
        <w:rPr>
          <w:rFonts w:ascii="Times New Roman" w:hAnsi="Times New Roman" w:cs="Times New Roman"/>
          <w:sz w:val="24"/>
          <w:szCs w:val="24"/>
        </w:rPr>
        <w:t>evil</w:t>
      </w:r>
      <w:r>
        <w:rPr>
          <w:rFonts w:ascii="Times New Roman" w:hAnsi="Times New Roman" w:cs="Times New Roman"/>
          <w:sz w:val="24"/>
          <w:szCs w:val="24"/>
        </w:rPr>
        <w:t xml:space="preserve"> god from influencing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with their power.</w:t>
      </w:r>
      <w:r w:rsidR="009F2FE1">
        <w:rPr>
          <w:rFonts w:ascii="Times New Roman" w:hAnsi="Times New Roman" w:cs="Times New Roman"/>
          <w:sz w:val="24"/>
          <w:szCs w:val="24"/>
        </w:rPr>
        <w:t xml:space="preserve"> None of us knew what became of Masao and the other ambassadors but…</w:t>
      </w:r>
      <w:r>
        <w:rPr>
          <w:rFonts w:ascii="Times New Roman" w:hAnsi="Times New Roman" w:cs="Times New Roman"/>
          <w:sz w:val="24"/>
          <w:szCs w:val="24"/>
        </w:rPr>
        <w:t>”</w:t>
      </w:r>
    </w:p>
    <w:p w14:paraId="528CBF4A" w14:textId="0056CAF1" w:rsidR="001155BD" w:rsidRDefault="001155B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s gaze slowly shifted from Ryosei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t some point, she lost her tense body and stared at the ground for a completely different reason than earlier. She was crestfallen, but once she realized that the spotlight was upon her, she began explaining as if she was prepared for this.</w:t>
      </w:r>
    </w:p>
    <w:p w14:paraId="457E6317" w14:textId="60242F88" w:rsidR="001155BD" w:rsidRDefault="001155BD"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o, we were there when the tragedy happened</w:t>
      </w:r>
      <w:r w:rsidR="00CF6D25">
        <w:rPr>
          <w:rFonts w:ascii="Times New Roman" w:hAnsi="Times New Roman" w:cs="Times New Roman"/>
          <w:sz w:val="24"/>
          <w:szCs w:val="24"/>
        </w:rPr>
        <w:t>…</w:t>
      </w:r>
      <w:r>
        <w:rPr>
          <w:rFonts w:ascii="Times New Roman" w:hAnsi="Times New Roman" w:cs="Times New Roman"/>
          <w:sz w:val="24"/>
          <w:szCs w:val="24"/>
        </w:rPr>
        <w:t>”</w:t>
      </w:r>
    </w:p>
    <w:p w14:paraId="411C9C39" w14:textId="1CC21679" w:rsidR="0075273A" w:rsidRDefault="00CF6D25"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began recalling her perspective of the incident. Aside from Mei and the others, there were two other Di Manes left in the </w:t>
      </w:r>
      <w:proofErr w:type="spellStart"/>
      <w:r w:rsidR="00264016">
        <w:rPr>
          <w:rFonts w:ascii="Times New Roman" w:hAnsi="Times New Roman" w:cs="Times New Roman"/>
          <w:sz w:val="24"/>
          <w:szCs w:val="24"/>
        </w:rPr>
        <w:t>Ze</w:t>
      </w:r>
      <w:r w:rsidR="00C90316">
        <w:rPr>
          <w:rFonts w:ascii="Times New Roman" w:hAnsi="Times New Roman" w:cs="Times New Roman"/>
          <w:sz w:val="24"/>
          <w:szCs w:val="24"/>
        </w:rPr>
        <w:t>rid</w:t>
      </w:r>
      <w:proofErr w:type="spellEnd"/>
      <w:r w:rsidR="00264016">
        <w:rPr>
          <w:rFonts w:ascii="Times New Roman" w:hAnsi="Times New Roman" w:cs="Times New Roman"/>
          <w:sz w:val="24"/>
          <w:szCs w:val="24"/>
        </w:rPr>
        <w:t xml:space="preserve"> </w:t>
      </w:r>
      <w:r>
        <w:rPr>
          <w:rFonts w:ascii="Times New Roman" w:hAnsi="Times New Roman" w:cs="Times New Roman"/>
          <w:sz w:val="24"/>
          <w:szCs w:val="24"/>
        </w:rPr>
        <w:t>headquarters</w:t>
      </w:r>
      <w:r w:rsidR="004E1E65">
        <w:rPr>
          <w:rFonts w:ascii="Times New Roman" w:hAnsi="Times New Roman" w:cs="Times New Roman"/>
          <w:sz w:val="24"/>
          <w:szCs w:val="24"/>
        </w:rPr>
        <w:t xml:space="preserve"> </w:t>
      </w:r>
      <w:r>
        <w:rPr>
          <w:rFonts w:ascii="Times New Roman" w:hAnsi="Times New Roman" w:cs="Times New Roman"/>
          <w:sz w:val="24"/>
          <w:szCs w:val="24"/>
        </w:rPr>
        <w:t xml:space="preserve">of the ambassadors located at the heart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Back then, there was no inland sea on the map </w:t>
      </w:r>
      <w:r w:rsidR="000D375B">
        <w:rPr>
          <w:rFonts w:ascii="Times New Roman" w:hAnsi="Times New Roman" w:cs="Times New Roman"/>
          <w:sz w:val="24"/>
          <w:szCs w:val="24"/>
        </w:rPr>
        <w:t xml:space="preserve">of </w:t>
      </w:r>
      <w:proofErr w:type="spellStart"/>
      <w:r>
        <w:rPr>
          <w:rFonts w:ascii="Times New Roman" w:hAnsi="Times New Roman" w:cs="Times New Roman"/>
          <w:sz w:val="24"/>
          <w:szCs w:val="24"/>
        </w:rPr>
        <w:t>Yuworkn</w:t>
      </w:r>
      <w:proofErr w:type="spellEnd"/>
      <w:r>
        <w:rPr>
          <w:rFonts w:ascii="Times New Roman" w:hAnsi="Times New Roman" w:cs="Times New Roman"/>
          <w:sz w:val="24"/>
          <w:szCs w:val="24"/>
        </w:rPr>
        <w:t xml:space="preserve">. It was once the location of a neutral country called </w:t>
      </w:r>
      <w:proofErr w:type="spellStart"/>
      <w:r>
        <w:rPr>
          <w:rFonts w:ascii="Times New Roman" w:hAnsi="Times New Roman" w:cs="Times New Roman"/>
          <w:sz w:val="24"/>
          <w:szCs w:val="24"/>
        </w:rPr>
        <w:t>Xevinge</w:t>
      </w:r>
      <w:proofErr w:type="spellEnd"/>
      <w:r>
        <w:rPr>
          <w:rFonts w:ascii="Times New Roman" w:hAnsi="Times New Roman" w:cs="Times New Roman"/>
          <w:sz w:val="24"/>
          <w:szCs w:val="24"/>
        </w:rPr>
        <w:t xml:space="preserve">, and it happened to be the most powerful </w:t>
      </w:r>
      <w:r w:rsidR="00213B92">
        <w:rPr>
          <w:rFonts w:ascii="Times New Roman" w:hAnsi="Times New Roman" w:cs="Times New Roman"/>
          <w:sz w:val="24"/>
          <w:szCs w:val="24"/>
        </w:rPr>
        <w:t>sovereign nation</w:t>
      </w:r>
      <w:r>
        <w:rPr>
          <w:rFonts w:ascii="Times New Roman" w:hAnsi="Times New Roman" w:cs="Times New Roman"/>
          <w:sz w:val="24"/>
          <w:szCs w:val="24"/>
        </w:rPr>
        <w:t xml:space="preserve"> in the entire continent.</w:t>
      </w:r>
      <w:r w:rsidR="00213B92">
        <w:rPr>
          <w:rFonts w:ascii="Times New Roman" w:hAnsi="Times New Roman" w:cs="Times New Roman"/>
          <w:sz w:val="24"/>
          <w:szCs w:val="24"/>
        </w:rPr>
        <w:t xml:space="preserve"> There, </w:t>
      </w:r>
      <w:proofErr w:type="spellStart"/>
      <w:r w:rsidR="00213B92">
        <w:rPr>
          <w:rFonts w:ascii="Times New Roman" w:hAnsi="Times New Roman" w:cs="Times New Roman"/>
          <w:sz w:val="24"/>
          <w:szCs w:val="24"/>
        </w:rPr>
        <w:t>Chouka</w:t>
      </w:r>
      <w:proofErr w:type="spellEnd"/>
      <w:r w:rsidR="00213B92">
        <w:rPr>
          <w:rFonts w:ascii="Times New Roman" w:hAnsi="Times New Roman" w:cs="Times New Roman"/>
          <w:sz w:val="24"/>
          <w:szCs w:val="24"/>
        </w:rPr>
        <w:t xml:space="preserve"> was still a little wisp. Wisps were an extension of a spirit’s body, somewhat similar to what </w:t>
      </w:r>
      <w:proofErr w:type="spellStart"/>
      <w:r w:rsidR="00213B92">
        <w:rPr>
          <w:rFonts w:ascii="Times New Roman" w:hAnsi="Times New Roman" w:cs="Times New Roman"/>
          <w:sz w:val="24"/>
          <w:szCs w:val="24"/>
        </w:rPr>
        <w:t>Zeldians</w:t>
      </w:r>
      <w:proofErr w:type="spellEnd"/>
      <w:r w:rsidR="00213B92">
        <w:rPr>
          <w:rFonts w:ascii="Times New Roman" w:hAnsi="Times New Roman" w:cs="Times New Roman"/>
          <w:sz w:val="24"/>
          <w:szCs w:val="24"/>
        </w:rPr>
        <w:t xml:space="preserve"> would refer to as familiars. They were mechanical beings that would follow any order that the person who summoned them would give</w:t>
      </w:r>
      <w:r w:rsidR="00EE68F2">
        <w:rPr>
          <w:rFonts w:ascii="Times New Roman" w:hAnsi="Times New Roman" w:cs="Times New Roman"/>
          <w:sz w:val="24"/>
          <w:szCs w:val="24"/>
        </w:rPr>
        <w:t>, and as the summoner, Mei preferred to have them take the form of butterflies.</w:t>
      </w:r>
    </w:p>
    <w:p w14:paraId="02759C12" w14:textId="561FF97E" w:rsidR="00213B92" w:rsidRDefault="00213B92"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ith Mei’s transcendence from a normal spirited soul to a Di Manes, her wisps also evolved, gaining </w:t>
      </w:r>
      <w:r w:rsidR="00D60134">
        <w:rPr>
          <w:rFonts w:ascii="Times New Roman" w:hAnsi="Times New Roman" w:cs="Times New Roman"/>
          <w:sz w:val="24"/>
          <w:szCs w:val="24"/>
        </w:rPr>
        <w:t>their very own consciousness</w:t>
      </w:r>
      <w:r>
        <w:rPr>
          <w:rFonts w:ascii="Times New Roman" w:hAnsi="Times New Roman" w:cs="Times New Roman"/>
          <w:sz w:val="24"/>
          <w:szCs w:val="24"/>
        </w:rPr>
        <w:t xml:space="preserve">. She often cultivated their personalities by giving them something to be interested in the world. In her little wisp for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an interest in another Di Manes named Yuuki. She often</w:t>
      </w:r>
      <w:r w:rsidR="0089781A">
        <w:rPr>
          <w:rFonts w:ascii="Times New Roman" w:hAnsi="Times New Roman" w:cs="Times New Roman"/>
          <w:sz w:val="24"/>
          <w:szCs w:val="24"/>
        </w:rPr>
        <w:t xml:space="preserve"> spent her time with him and watching his adventures, </w:t>
      </w:r>
      <w:r w:rsidR="0089781A">
        <w:rPr>
          <w:rFonts w:ascii="Times New Roman" w:hAnsi="Times New Roman" w:cs="Times New Roman"/>
          <w:sz w:val="24"/>
          <w:szCs w:val="24"/>
        </w:rPr>
        <w:lastRenderedPageBreak/>
        <w:t>idolizing him.</w:t>
      </w:r>
      <w:r w:rsidR="00572BE1">
        <w:rPr>
          <w:rFonts w:ascii="Times New Roman" w:hAnsi="Times New Roman" w:cs="Times New Roman"/>
          <w:sz w:val="24"/>
          <w:szCs w:val="24"/>
        </w:rPr>
        <w:t xml:space="preserve"> Along with her was another wisp named Masayoshi. He liked following </w:t>
      </w:r>
      <w:proofErr w:type="spellStart"/>
      <w:r w:rsidR="00572BE1">
        <w:rPr>
          <w:rFonts w:ascii="Times New Roman" w:hAnsi="Times New Roman" w:cs="Times New Roman"/>
          <w:sz w:val="24"/>
          <w:szCs w:val="24"/>
        </w:rPr>
        <w:t>Chouka</w:t>
      </w:r>
      <w:proofErr w:type="spellEnd"/>
      <w:r w:rsidR="00572BE1">
        <w:rPr>
          <w:rFonts w:ascii="Times New Roman" w:hAnsi="Times New Roman" w:cs="Times New Roman"/>
          <w:sz w:val="24"/>
          <w:szCs w:val="24"/>
        </w:rPr>
        <w:t xml:space="preserve"> around and going along with her ideas.</w:t>
      </w:r>
    </w:p>
    <w:p w14:paraId="2E3FB2FB" w14:textId="6A0FC1AD" w:rsidR="00572BE1" w:rsidRDefault="00572BE1"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day, Yuuki noticed that a few days had passed since the last time he saw Hana, the other Di Manes </w:t>
      </w:r>
      <w:r w:rsidR="005F47B9">
        <w:rPr>
          <w:rFonts w:ascii="Times New Roman" w:hAnsi="Times New Roman" w:cs="Times New Roman"/>
          <w:sz w:val="24"/>
          <w:szCs w:val="24"/>
        </w:rPr>
        <w:t>who</w:t>
      </w:r>
      <w:r>
        <w:rPr>
          <w:rFonts w:ascii="Times New Roman" w:hAnsi="Times New Roman" w:cs="Times New Roman"/>
          <w:sz w:val="24"/>
          <w:szCs w:val="24"/>
        </w:rPr>
        <w:t xml:space="preserve"> was </w:t>
      </w:r>
      <w:r w:rsidR="007E0F96">
        <w:rPr>
          <w:rFonts w:ascii="Times New Roman" w:hAnsi="Times New Roman" w:cs="Times New Roman"/>
          <w:sz w:val="24"/>
          <w:szCs w:val="24"/>
        </w:rPr>
        <w:t xml:space="preserve">supposed to be </w:t>
      </w:r>
      <w:r>
        <w:rPr>
          <w:rFonts w:ascii="Times New Roman" w:hAnsi="Times New Roman" w:cs="Times New Roman"/>
          <w:sz w:val="24"/>
          <w:szCs w:val="24"/>
        </w:rPr>
        <w:t>on stand-by with him</w:t>
      </w:r>
      <w:r w:rsidR="007E0F96">
        <w:rPr>
          <w:rFonts w:ascii="Times New Roman" w:hAnsi="Times New Roman" w:cs="Times New Roman"/>
          <w:sz w:val="24"/>
          <w:szCs w:val="24"/>
        </w:rPr>
        <w:t xml:space="preserve"> in </w:t>
      </w:r>
      <w:proofErr w:type="spellStart"/>
      <w:r w:rsidR="007E0F96">
        <w:rPr>
          <w:rFonts w:ascii="Times New Roman" w:hAnsi="Times New Roman" w:cs="Times New Roman"/>
          <w:sz w:val="24"/>
          <w:szCs w:val="24"/>
        </w:rPr>
        <w:t>Zerid’s</w:t>
      </w:r>
      <w:proofErr w:type="spellEnd"/>
      <w:r w:rsidR="007E0F96">
        <w:rPr>
          <w:rFonts w:ascii="Times New Roman" w:hAnsi="Times New Roman" w:cs="Times New Roman"/>
          <w:sz w:val="24"/>
          <w:szCs w:val="24"/>
        </w:rPr>
        <w:t xml:space="preserve"> Headquarters</w:t>
      </w:r>
      <w:r>
        <w:rPr>
          <w:rFonts w:ascii="Times New Roman" w:hAnsi="Times New Roman" w:cs="Times New Roman"/>
          <w:sz w:val="24"/>
          <w:szCs w:val="24"/>
        </w:rPr>
        <w:t xml:space="preserve">. He searched for her with the help of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 scouring every corner of their base. They came up empty-handed and expanded their search to nearby buildings and establishments. Their efforts continued for a few more days.</w:t>
      </w:r>
    </w:p>
    <w:p w14:paraId="3BF6317E" w14:textId="261646E2" w:rsidR="00572BE1" w:rsidRDefault="00572BE1"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on the night of one of their searches whe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 gathered in his room to share anything they found, there wasn’t a single sign of Yuuki. Worried, they stuck by each other and searched the headquarters once more. When they arrived near the underground section of the headquarters, Masayoshi noticed Yuuki’s spirit power on a wall abruptly cut off. It was so faint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ailed to sense it. There must have been a passage that opened up a path, but as the wisps that they were, solid objects didn’t hinder them at all so they fazed through the wall and found themselves in a hidden pathway.</w:t>
      </w:r>
    </w:p>
    <w:p w14:paraId="7B6D7804" w14:textId="43F33AB7" w:rsidR="00572BE1" w:rsidRDefault="00572BE1"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entered the vents and made their presence scarce, indirectly tracing the faint trail of spirit power that they assumed Yuuki to have left. At the end of the said trail, the two found the </w:t>
      </w:r>
      <w:r w:rsidR="00E543C1">
        <w:rPr>
          <w:rFonts w:ascii="Times New Roman" w:hAnsi="Times New Roman" w:cs="Times New Roman"/>
          <w:sz w:val="24"/>
          <w:szCs w:val="24"/>
        </w:rPr>
        <w:t>S</w:t>
      </w:r>
      <w:r>
        <w:rPr>
          <w:rFonts w:ascii="Times New Roman" w:hAnsi="Times New Roman" w:cs="Times New Roman"/>
          <w:sz w:val="24"/>
          <w:szCs w:val="24"/>
        </w:rPr>
        <w:t xml:space="preserve">ixth Hero and Yuuki standing in a single room. The Hero had a twisted dagger, his Divine Weapon, in hand and they witnessed as he drove it directly into Yuuki’s hear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just before he could fully drive it into his core, Yuuki notic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s arrival.</w:t>
      </w:r>
    </w:p>
    <w:p w14:paraId="0873A492" w14:textId="093C91D8" w:rsidR="00572BE1" w:rsidRDefault="00572BE1"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t>
      </w:r>
      <w:r w:rsidR="00E543C1">
        <w:rPr>
          <w:rFonts w:ascii="Times New Roman" w:hAnsi="Times New Roman" w:cs="Times New Roman"/>
          <w:sz w:val="24"/>
          <w:szCs w:val="24"/>
        </w:rPr>
        <w:t>that</w:t>
      </w:r>
      <w:r>
        <w:rPr>
          <w:rFonts w:ascii="Times New Roman" w:hAnsi="Times New Roman" w:cs="Times New Roman"/>
          <w:sz w:val="24"/>
          <w:szCs w:val="24"/>
        </w:rPr>
        <w:t xml:space="preserve"> point on, </w:t>
      </w:r>
      <w:r w:rsidR="00F24C5E">
        <w:rPr>
          <w:rFonts w:ascii="Times New Roman" w:hAnsi="Times New Roman" w:cs="Times New Roman"/>
          <w:sz w:val="24"/>
          <w:szCs w:val="24"/>
        </w:rPr>
        <w:t>the following events were</w:t>
      </w:r>
      <w:r>
        <w:rPr>
          <w:rFonts w:ascii="Times New Roman" w:hAnsi="Times New Roman" w:cs="Times New Roman"/>
          <w:sz w:val="24"/>
          <w:szCs w:val="24"/>
        </w:rPr>
        <w:t xml:space="preserve"> only the speculation of the other Di Manes after the two explained the story to them. Yuuki broke his own core and spread his spirit power across the room. It wasn’t enough to avoid the inevitable connection that the Hero made with Hades using him as a catalyst, but he successfully passed over fragments of his soul to bo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 No one could imagine what happened after that like how they escaped the room or how the </w:t>
      </w:r>
      <w:r w:rsidR="005A4AE1">
        <w:rPr>
          <w:rFonts w:ascii="Times New Roman" w:hAnsi="Times New Roman" w:cs="Times New Roman"/>
          <w:sz w:val="24"/>
          <w:szCs w:val="24"/>
        </w:rPr>
        <w:t>S</w:t>
      </w:r>
      <w:r>
        <w:rPr>
          <w:rFonts w:ascii="Times New Roman" w:hAnsi="Times New Roman" w:cs="Times New Roman"/>
          <w:sz w:val="24"/>
          <w:szCs w:val="24"/>
        </w:rPr>
        <w:t xml:space="preserve">ixth Hero didn’t notice them, but when they awoke, bo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Masayoshi found themselves with their very own bodies</w:t>
      </w:r>
      <w:r w:rsidR="00DD50CA">
        <w:rPr>
          <w:rFonts w:ascii="Times New Roman" w:hAnsi="Times New Roman" w:cs="Times New Roman"/>
          <w:sz w:val="24"/>
          <w:szCs w:val="24"/>
        </w:rPr>
        <w:t xml:space="preserve">, </w:t>
      </w:r>
      <w:r>
        <w:rPr>
          <w:rFonts w:ascii="Times New Roman" w:hAnsi="Times New Roman" w:cs="Times New Roman"/>
          <w:sz w:val="24"/>
          <w:szCs w:val="24"/>
        </w:rPr>
        <w:t>a stronger sense of personality</w:t>
      </w:r>
      <w:r w:rsidR="00DD50CA">
        <w:rPr>
          <w:rFonts w:ascii="Times New Roman" w:hAnsi="Times New Roman" w:cs="Times New Roman"/>
          <w:sz w:val="24"/>
          <w:szCs w:val="24"/>
        </w:rPr>
        <w:t>,</w:t>
      </w:r>
      <w:r>
        <w:rPr>
          <w:rFonts w:ascii="Times New Roman" w:hAnsi="Times New Roman" w:cs="Times New Roman"/>
          <w:sz w:val="24"/>
          <w:szCs w:val="24"/>
        </w:rPr>
        <w:t xml:space="preserve"> and had their own individual existence</w:t>
      </w:r>
      <w:r w:rsidR="00DD50CA">
        <w:rPr>
          <w:rFonts w:ascii="Times New Roman" w:hAnsi="Times New Roman" w:cs="Times New Roman"/>
          <w:sz w:val="24"/>
          <w:szCs w:val="24"/>
        </w:rPr>
        <w:t>s</w:t>
      </w:r>
      <w:r>
        <w:rPr>
          <w:rFonts w:ascii="Times New Roman" w:hAnsi="Times New Roman" w:cs="Times New Roman"/>
          <w:sz w:val="24"/>
          <w:szCs w:val="24"/>
        </w:rPr>
        <w:t>. From butterfly wisps, they turned into spirits that had a similar look to their mother and the other Di Manes.</w:t>
      </w:r>
      <w:r w:rsidR="00DD50CA">
        <w:rPr>
          <w:rFonts w:ascii="Times New Roman" w:hAnsi="Times New Roman" w:cs="Times New Roman"/>
          <w:sz w:val="24"/>
          <w:szCs w:val="24"/>
        </w:rPr>
        <w:t xml:space="preserve"> They became the first existences that Mei referred to as Spirited Wisps.</w:t>
      </w:r>
    </w:p>
    <w:p w14:paraId="414EE92F" w14:textId="77777777" w:rsidR="00C10827" w:rsidRDefault="00C10827" w:rsidP="00C10827">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7 – Lingering Influence</w:t>
      </w:r>
    </w:p>
    <w:p w14:paraId="0B547BAE"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s how I ended up being me. I used to always have Maccha by my side but he volunteered to become a Divine Weapon. I don’t know where he could be… I wonder if he’s doing well.”</w:t>
      </w:r>
    </w:p>
    <w:p w14:paraId="43198040"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couldn’t help but cock his head in confusion whe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that strange nickname reminiscent of tea, but with the context clues he managed to come to the conclusion that she was referring to Masayoshi. When the thought came, he immediately held his breath and kept the question from leaving his mouth, wearing a strained smile all the while before he managed to change the question to something more productive.</w:t>
      </w:r>
    </w:p>
    <w:p w14:paraId="445A0060"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okay, he became a Divine Weapon? What do you mean?”</w:t>
      </w:r>
    </w:p>
    <w:p w14:paraId="4BCD36A5" w14:textId="77777777" w:rsidR="00C10827" w:rsidRPr="00DD50CA"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iffened up once more, realizing that she said one word too many after she heard Ryosei’s question. She cast her gaze on Mei, looking for help.</w:t>
      </w:r>
    </w:p>
    <w:p w14:paraId="1AB634A1"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vine Weapons aren’t powerful for no reason. Before existences such as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Lightning Leader,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were born, the closest thing to someone of their power was a Divine Weapon. More often than not, these </w:t>
      </w:r>
      <w:proofErr w:type="spellStart"/>
      <w:r>
        <w:rPr>
          <w:rFonts w:ascii="Times New Roman" w:hAnsi="Times New Roman" w:cs="Times New Roman"/>
          <w:sz w:val="24"/>
          <w:szCs w:val="24"/>
        </w:rPr>
        <w:t>god-given</w:t>
      </w:r>
      <w:proofErr w:type="spellEnd"/>
      <w:r>
        <w:rPr>
          <w:rFonts w:ascii="Times New Roman" w:hAnsi="Times New Roman" w:cs="Times New Roman"/>
          <w:sz w:val="24"/>
          <w:szCs w:val="24"/>
        </w:rPr>
        <w:t xml:space="preserve"> weapons are made from </w:t>
      </w:r>
      <w:proofErr w:type="spellStart"/>
      <w:r>
        <w:rPr>
          <w:rFonts w:ascii="Times New Roman" w:hAnsi="Times New Roman" w:cs="Times New Roman"/>
          <w:sz w:val="24"/>
          <w:szCs w:val="24"/>
        </w:rPr>
        <w:t>Iordr</w:t>
      </w:r>
      <w:proofErr w:type="spellEnd"/>
      <w:r>
        <w:rPr>
          <w:rFonts w:ascii="Times New Roman" w:hAnsi="Times New Roman" w:cs="Times New Roman"/>
          <w:sz w:val="24"/>
          <w:szCs w:val="24"/>
        </w:rPr>
        <w:t xml:space="preserve"> Metal, a mineral that can be found in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Their raw composition is so delicate that it is comparable to glass, but they have the ability to house spirits and spirit power. This, alone, makes them a hidden gem as their strength varies depending on the power of the spirit inside the metal. Following that line of thought, a Divine Weapon requires a spirit to become what they are. When the opportunity to house a Divine Weapon presented itself to us, Masayoshi immediately took it.”</w:t>
      </w:r>
    </w:p>
    <w:p w14:paraId="5B0DD26A"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ndered in silence for a short while. If that was all it took to become a Divine Weapon, then couldn’t anyone make one? Even if it’s hard to shape raw </w:t>
      </w:r>
      <w:proofErr w:type="spellStart"/>
      <w:r>
        <w:rPr>
          <w:rFonts w:ascii="Times New Roman" w:hAnsi="Times New Roman" w:cs="Times New Roman"/>
          <w:sz w:val="24"/>
          <w:szCs w:val="24"/>
        </w:rPr>
        <w:t>Iordr</w:t>
      </w:r>
      <w:proofErr w:type="spellEnd"/>
      <w:r>
        <w:rPr>
          <w:rFonts w:ascii="Times New Roman" w:hAnsi="Times New Roman" w:cs="Times New Roman"/>
          <w:sz w:val="24"/>
          <w:szCs w:val="24"/>
        </w:rPr>
        <w:t xml:space="preserve"> Metal, a spirit can enter a raw chunk of it and it would technically become a “Divine Weapon.” He thought of presenting his doubts to Mei, bu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the first to do so.</w:t>
      </w:r>
    </w:p>
    <w:p w14:paraId="3C4E02C0"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mmy, is it okay to say all of that?”</w:t>
      </w:r>
    </w:p>
    <w:p w14:paraId="17CC5C37"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early, she wasn’t certain about the decision to give this information to him. He didn’t know what parts Mei said were common knowledge but there was surely one or more tidbits that the average person wasn’t privy to, not to mention the fact that she just revealed that her son, quite literally, became a Divine Weapon.</w:t>
      </w:r>
    </w:p>
    <w:p w14:paraId="15FA6301"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say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Can’t you recognize the presence of your own brother?”</w:t>
      </w:r>
    </w:p>
    <w:p w14:paraId="41B4D99B"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oment of silence.</w:t>
      </w:r>
    </w:p>
    <w:p w14:paraId="520CEAA5"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492A5E4"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18F2EF87"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Ryosei an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breaths staggered in unison. Meanwhile, Mei kept a straight face as she pointed at Ryosei’s hip. Specifically, at the blade that was attached to it.</w:t>
      </w:r>
    </w:p>
    <w:p w14:paraId="3ADBBD66"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rit who was used to reforge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is none other than Masayoshi.”</w:t>
      </w:r>
    </w:p>
    <w:p w14:paraId="1AFDC41B"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that statemen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Ryosei craned their heads to direct their widened eyes at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or at least, the spirit form of it as its physical body was left with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Shiro in the physical world. The one to break the stagnant air w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1458EF51"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accha!? No way! T-Then, why isn’t he showing!? He can hear </w:t>
      </w:r>
      <w:proofErr w:type="gramStart"/>
      <w:r>
        <w:rPr>
          <w:rFonts w:ascii="Times New Roman" w:hAnsi="Times New Roman" w:cs="Times New Roman"/>
          <w:sz w:val="24"/>
          <w:szCs w:val="24"/>
        </w:rPr>
        <w:t>us</w:t>
      </w:r>
      <w:proofErr w:type="gramEnd"/>
      <w:r>
        <w:rPr>
          <w:rFonts w:ascii="Times New Roman" w:hAnsi="Times New Roman" w:cs="Times New Roman"/>
          <w:sz w:val="24"/>
          <w:szCs w:val="24"/>
        </w:rPr>
        <w:t xml:space="preserve"> right?”</w:t>
      </w:r>
    </w:p>
    <w:p w14:paraId="32E1B00C"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Right now, Masayoshi is in a dormant state. His power is locked away inside the sword. If it wasn’t, then it would run rampant and likely cause an eruption of calamitous energy. The only way for Masayoshi to regain his consciousness safely is to properly activate the sword’s release factor, but you must know that option isn’t something that should be chosen lightly.”</w:t>
      </w:r>
    </w:p>
    <w:p w14:paraId="172B89FD"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a short pause, holding her breath upon hearing this, allowing Ryosei to cut in.</w:t>
      </w:r>
    </w:p>
    <w:p w14:paraId="7C596947"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calamitous energy? What does having Masayoshi as my Divine Weapon mean for me?”</w:t>
      </w:r>
    </w:p>
    <w:p w14:paraId="0D28B5BE"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ecting the questions, Mei answered quickly.</w:t>
      </w:r>
    </w:p>
    <w:p w14:paraId="6DD0F1B1"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that someone other than me is a better target for those questions. For now, I want our talk to focus on a quick overview of the current situation.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do you have any idea who Enny is?”</w:t>
      </w:r>
    </w:p>
    <w:p w14:paraId="03D511EF"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I recall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alking about how she manages the Spirit Realm and has the ability to send anyone to any place in the three worlds but nothing more than that.”</w:t>
      </w:r>
    </w:p>
    <w:p w14:paraId="201DB067" w14:textId="7B57AFD4"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ill suffice. You see, the reason Enny has these abilities is </w:t>
      </w:r>
      <w:r w:rsidR="00965033">
        <w:rPr>
          <w:rFonts w:ascii="Times New Roman" w:hAnsi="Times New Roman" w:cs="Times New Roman"/>
          <w:sz w:val="24"/>
          <w:szCs w:val="24"/>
        </w:rPr>
        <w:t>that</w:t>
      </w:r>
      <w:r>
        <w:rPr>
          <w:rFonts w:ascii="Times New Roman" w:hAnsi="Times New Roman" w:cs="Times New Roman"/>
          <w:sz w:val="24"/>
          <w:szCs w:val="24"/>
        </w:rPr>
        <w:t xml:space="preserve"> she is a Divine Beast created by the God of the Spirit Realm, Hades. The Entity is what others call her, and she has complete control over the Spirit Realm. She is the only reason why this world hasn’t been taken over by the Invading God after having taken Hades’ life. Other titles that preceded her greatness are ‘The Watcher’ and ‘Living Relater.’ This is because she has complete knowledge of anything and everything that occurs in the Spirit Realm, no matter how </w:t>
      </w:r>
      <w:proofErr w:type="gramStart"/>
      <w:r>
        <w:rPr>
          <w:rFonts w:ascii="Times New Roman" w:hAnsi="Times New Roman" w:cs="Times New Roman"/>
          <w:sz w:val="24"/>
          <w:szCs w:val="24"/>
        </w:rPr>
        <w:t>desolate</w:t>
      </w:r>
      <w:proofErr w:type="gramEnd"/>
      <w:r>
        <w:rPr>
          <w:rFonts w:ascii="Times New Roman" w:hAnsi="Times New Roman" w:cs="Times New Roman"/>
          <w:sz w:val="24"/>
          <w:szCs w:val="24"/>
        </w:rPr>
        <w:t xml:space="preserve"> the place is, she has eyes and ears to it. It wouldn’t be an exaggeration if someone said that she is basically the Spirit Realm Incarnate. I’m sure she’ll enjoy boasting about herself to you later, so be prepared.”</w:t>
      </w:r>
    </w:p>
    <w:p w14:paraId="2E052A33"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w:t>
      </w:r>
    </w:p>
    <w:p w14:paraId="1730A4A5"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help but feel like she said something incredibly ominous just now, but Mei didn’t have any plans to stop and continued.</w:t>
      </w:r>
    </w:p>
    <w:p w14:paraId="402917AC"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she was the one who informed us abou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whereabouts and the fact that she made contact with you.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hat truly concerns me is the fact that she said that she made contact with the Control Leader of END.”</w:t>
      </w:r>
    </w:p>
    <w:p w14:paraId="037DF123"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that final claim, all of the desire for Ryosei to pursue the previous subject all but disappeared and his eyes sharpened. He knew that this topic was something that needed his undivided attention.</w:t>
      </w:r>
    </w:p>
    <w:p w14:paraId="1198826A"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 Entity sent you both away, the Control Leader showed herself to the Entity. I wasn’t informed of the details of their conversation, but in short, she challenged the Entity to a struggle for power.”</w:t>
      </w:r>
    </w:p>
    <w:p w14:paraId="22CFE6EA"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kept his silence, awaiting Mei’s elaboration.</w:t>
      </w:r>
    </w:p>
    <w:p w14:paraId="1CDA60A6"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The person holding that name is the centerpiece of what is happening around us. His fate might be sealed by the prophecy, but the way in which he reaches that point in time is a very important detail that we must observe.</w:t>
      </w:r>
      <w:r w:rsidRPr="00B7665E">
        <w:rPr>
          <w:rFonts w:ascii="Times New Roman" w:hAnsi="Times New Roman" w:cs="Times New Roman"/>
          <w:sz w:val="24"/>
          <w:szCs w:val="24"/>
        </w:rPr>
        <w:t xml:space="preserve"> </w:t>
      </w:r>
      <w:r>
        <w:rPr>
          <w:rFonts w:ascii="Times New Roman" w:hAnsi="Times New Roman" w:cs="Times New Roman"/>
          <w:sz w:val="24"/>
          <w:szCs w:val="24"/>
        </w:rPr>
        <w:t>Just earlier, Freda, the Lost Maiden, revealed to you the core of the incident that happened 17 years ago.”</w:t>
      </w:r>
    </w:p>
    <w:p w14:paraId="00BA7848"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referring to how the Sixth Hero, under the Invading God’s orders, killed Hades, the God of the Spirit Realm, which resulted in having the memory and history of the Earth and the Spirit Realm disappear from existence, creating a new history where no one ever made contact with other worlds. Freda explained how the Spirit Realm recovered quickly because of how part of that world is always connected to the two other worlds. Now that he knew about the Divine Beast’s presence, she was probably more than just a boon in the efforts to rebuild the world’s previously lost knowledge.</w:t>
      </w:r>
    </w:p>
    <w:p w14:paraId="0CA50992"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in that event, although he wasn’t the centerpiece,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an important factor, or at least, that is what the Entity claims. I do not know much about him apart from him being associated with the Hero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Yuuto, but the Entity believes that the side that secures his power, whether it will be END or any other opposing faction, will have the key to whatever future they desire. Right now, END has something that guarantees that they will seize his power once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manifests it. What the Entity wants from us is to cut off whatever ties they have behind the scenes before they decide to use the said power. And,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the Entity has chosen you to become one of the people to resolve this problem. Would you be willing to accept her offer?”</w:t>
      </w:r>
    </w:p>
    <w:p w14:paraId="326CEE59"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stilled in silence. Ryosei kept to himself and gathered his thoughts about the new information that became apparent to him. Mei stayed silent, waiting for him to give a reaction to her words. And to the sid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uld sense the tense atmosphere that she dared not break.</w:t>
      </w:r>
    </w:p>
    <w:p w14:paraId="1800962D"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many minutes had passed? One? Two? Or maybe none at all? Perhaps only mere seconds which felt longer than they should, passed before Ryosei finally found the response that felt right for him.</w:t>
      </w:r>
    </w:p>
    <w:p w14:paraId="698E0344"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Please answer this one question: is the Entity an ally?”</w:t>
      </w:r>
    </w:p>
    <w:p w14:paraId="082031C5"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doubtedly. No one other than she holds a greater grudge against the Invading God that led to the death of her parent. Her ways might seem absurd to us, but bear with me when I say that she wants nothing more than peace to be returned to the three worlds, and for the god that dared trample our lands to be eradicated from existence.”</w:t>
      </w:r>
    </w:p>
    <w:p w14:paraId="5621F721"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ave an understanding nod before heaving an exasperated breath that carried his response.</w:t>
      </w:r>
    </w:p>
    <w:p w14:paraId="70129F67"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For the sake of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and all of those important to me, I will make the most out of my relationship with the Entity. And for someone who was told about what had happened to us, Mei-</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am I correct to assume that you are aware of the contents of my spirit bond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157A1A46"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when they were sent to Black Ros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eeded to solidify his partnership with Ryosei. To that end, she used the power of her mother, a God of Life, as a bargaining chip to elicit his services and secured it through a ritual similar to that of a familiar pact. His mission was to escort her safely to The Garden, in which they were already inside now. This meant that what was left was for him to state his desires.</w:t>
      </w:r>
    </w:p>
    <w:p w14:paraId="084E999E"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am fully aware of the pact she made with you. I have all intention of seeing to it that whatever request you have is fulfilled so long as it is within the realm of my capabilities.”</w:t>
      </w:r>
    </w:p>
    <w:p w14:paraId="4A67FFFD"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lready decided on what he wanted the moment he learned abou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lationship with the God of Life.</w:t>
      </w:r>
    </w:p>
    <w:p w14:paraId="12D47297" w14:textId="77777777" w:rsidR="00C10827" w:rsidRDefault="00C10827" w:rsidP="00C1082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 you to save someone’s life.”</w:t>
      </w:r>
    </w:p>
    <w:p w14:paraId="0BD638A1" w14:textId="77777777" w:rsidR="003F6F66" w:rsidRPr="006556B4" w:rsidRDefault="003F6F66" w:rsidP="003F6F66">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18 – A Step </w:t>
      </w:r>
      <w:proofErr w:type="gramStart"/>
      <w:r>
        <w:rPr>
          <w:rFonts w:ascii="Times New Roman" w:hAnsi="Times New Roman" w:cs="Times New Roman"/>
          <w:b/>
          <w:bCs/>
          <w:sz w:val="24"/>
          <w:szCs w:val="24"/>
        </w:rPr>
        <w:t>Into</w:t>
      </w:r>
      <w:proofErr w:type="gramEnd"/>
      <w:r>
        <w:rPr>
          <w:rFonts w:ascii="Times New Roman" w:hAnsi="Times New Roman" w:cs="Times New Roman"/>
          <w:b/>
          <w:bCs/>
          <w:sz w:val="24"/>
          <w:szCs w:val="24"/>
        </w:rPr>
        <w:t xml:space="preserve"> The Entity’s Ambition</w:t>
      </w:r>
    </w:p>
    <w:p w14:paraId="34473D20"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xplaining to </w:t>
      </w:r>
      <w:proofErr w:type="gramStart"/>
      <w:r>
        <w:rPr>
          <w:rFonts w:ascii="Times New Roman" w:hAnsi="Times New Roman" w:cs="Times New Roman"/>
          <w:sz w:val="24"/>
          <w:szCs w:val="24"/>
        </w:rPr>
        <w:t>Mei</w:t>
      </w:r>
      <w:proofErr w:type="gramEnd"/>
      <w:r>
        <w:rPr>
          <w:rFonts w:ascii="Times New Roman" w:hAnsi="Times New Roman" w:cs="Times New Roman"/>
          <w:sz w:val="24"/>
          <w:szCs w:val="24"/>
        </w:rPr>
        <w:t xml:space="preserve"> the details of his request, she directed him to a certain part of The Garden. He recalle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ale expression when she realized that Mei was telling Ryosei to leave the two alone. Her complexion recovered when they began talking about Masayoshi and other serious topics, but once those came to pass, everything she recovered took a nosedive and left her with one thing: terror. At the end of the day, Ryosei knew that Mei was just doing what she thought she had to do as a mother, but he knew better than to curry the wrath of a god.</w:t>
      </w:r>
    </w:p>
    <w:p w14:paraId="2C00B6CA"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rath of a god, huh? Is there a difference between Mei-</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and gods like Hades?”</w:t>
      </w:r>
    </w:p>
    <w:p w14:paraId="327125C5"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he thought about it, he’d end up angering a god either way since he was against the actions of this “invading god.” The idea segued to him wondering about the difference between someone who became a god, like Mei and Shigo, and someone who was already a god, like the three rulers Zeus, Poseidon, and Hades, if there were any.</w:t>
      </w:r>
    </w:p>
    <w:p w14:paraId="39C2CDDC"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on cue, a strange haughty laugh reminiscent of a crow came from above him.</w:t>
      </w:r>
    </w:p>
    <w:p w14:paraId="01603BDB" w14:textId="26B3ADDC"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Ka</w:t>
      </w:r>
      <w:r w:rsidR="00A846FA">
        <w:rPr>
          <w:rFonts w:ascii="Times New Roman" w:hAnsi="Times New Roman" w:cs="Times New Roman"/>
          <w:sz w:val="24"/>
          <w:szCs w:val="24"/>
        </w:rPr>
        <w:t>kaka</w:t>
      </w:r>
      <w:r>
        <w:rPr>
          <w:rFonts w:ascii="Times New Roman" w:hAnsi="Times New Roman" w:cs="Times New Roman"/>
          <w:sz w:val="24"/>
          <w:szCs w:val="24"/>
        </w:rPr>
        <w:t>! Don’t you think that question is a little late, Newborn?”</w:t>
      </w:r>
    </w:p>
    <w:p w14:paraId="63E4E63F"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gling his head to the voice, he found a spread of black wings behind a humanoid figure donning traditional Japanese clothing, a katana by its hips, and the head of a crow instead of a human.</w:t>
      </w:r>
    </w:p>
    <w:p w14:paraId="5F61E6BD"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you’re… Shin, right?”</w:t>
      </w:r>
    </w:p>
    <w:p w14:paraId="49DDBC86" w14:textId="0A32B708"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a distant memory, but he still remembered getting attacked by him when he first entered the Earth-Spirit World around a month ago. His excuse for doing so was suspect at best, saying that he wanted to “subdue” him because he exited </w:t>
      </w:r>
      <w:r w:rsidR="00A846FA">
        <w:rPr>
          <w:rFonts w:ascii="Times New Roman" w:hAnsi="Times New Roman" w:cs="Times New Roman"/>
          <w:sz w:val="24"/>
          <w:szCs w:val="24"/>
        </w:rPr>
        <w:t>the</w:t>
      </w:r>
      <w:r>
        <w:rPr>
          <w:rFonts w:ascii="Times New Roman" w:hAnsi="Times New Roman" w:cs="Times New Roman"/>
          <w:sz w:val="24"/>
          <w:szCs w:val="24"/>
        </w:rPr>
        <w:t xml:space="preserve"> dome of light. The said structure was a protective barrier his mother created for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to keep all hostiles away, both from the physical and spiritual world. Of course, none of the local spirits knew this and just like Shin, treated it like a forbidden ground before he found </w:t>
      </w:r>
      <w:r w:rsidR="00A846FA">
        <w:rPr>
          <w:rFonts w:ascii="Times New Roman" w:hAnsi="Times New Roman" w:cs="Times New Roman"/>
          <w:sz w:val="24"/>
          <w:szCs w:val="24"/>
        </w:rPr>
        <w:t>Ryosei</w:t>
      </w:r>
      <w:r>
        <w:rPr>
          <w:rFonts w:ascii="Times New Roman" w:hAnsi="Times New Roman" w:cs="Times New Roman"/>
          <w:sz w:val="24"/>
          <w:szCs w:val="24"/>
        </w:rPr>
        <w:t xml:space="preserve"> leisurely walking out of it. Its boundaries were undiscernible on Earth </w:t>
      </w:r>
      <w:r w:rsidR="00A846FA">
        <w:rPr>
          <w:rFonts w:ascii="Times New Roman" w:hAnsi="Times New Roman" w:cs="Times New Roman"/>
          <w:sz w:val="24"/>
          <w:szCs w:val="24"/>
        </w:rPr>
        <w:t>through</w:t>
      </w:r>
      <w:r>
        <w:rPr>
          <w:rFonts w:ascii="Times New Roman" w:hAnsi="Times New Roman" w:cs="Times New Roman"/>
          <w:sz w:val="24"/>
          <w:szCs w:val="24"/>
        </w:rPr>
        <w:t xml:space="preserve"> the naked eye but it stuck out like a sore thumb in the Spirit Realm</w:t>
      </w:r>
      <w:r w:rsidR="00A846FA">
        <w:rPr>
          <w:rFonts w:ascii="Times New Roman" w:hAnsi="Times New Roman" w:cs="Times New Roman"/>
          <w:sz w:val="24"/>
          <w:szCs w:val="24"/>
        </w:rPr>
        <w:t>.</w:t>
      </w:r>
      <w:r>
        <w:rPr>
          <w:rFonts w:ascii="Times New Roman" w:hAnsi="Times New Roman" w:cs="Times New Roman"/>
          <w:sz w:val="24"/>
          <w:szCs w:val="24"/>
        </w:rPr>
        <w:t xml:space="preserve"> </w:t>
      </w:r>
      <w:r w:rsidR="00A846FA">
        <w:rPr>
          <w:rFonts w:ascii="Times New Roman" w:hAnsi="Times New Roman" w:cs="Times New Roman"/>
          <w:sz w:val="24"/>
          <w:szCs w:val="24"/>
        </w:rPr>
        <w:t>It was basically a giant attraction</w:t>
      </w:r>
      <w:r>
        <w:rPr>
          <w:rFonts w:ascii="Times New Roman" w:hAnsi="Times New Roman" w:cs="Times New Roman"/>
          <w:sz w:val="24"/>
          <w:szCs w:val="24"/>
        </w:rPr>
        <w:t>, so Shin’s reasoning wasn’t unfounded but it also couldn’t be said it was sound. Their last meeting ended with Ryosei parting with his bisected body, a result of their fight, and headed off to kill a spirit to ally with him since he had no connections with anyone from the Spirit Realm at the time.</w:t>
      </w:r>
    </w:p>
    <w:p w14:paraId="5A962EAE"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kaka! I didn’t think you would remember my name! Well done!”</w:t>
      </w:r>
    </w:p>
    <w:p w14:paraId="4E89A66C"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think so either. Anyway, why are you here?”</w:t>
      </w:r>
    </w:p>
    <w:p w14:paraId="11C25594" w14:textId="2A82740C"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ooked around to confirm that he was still in the Garden. It was apparently a sacred domain that could only be entered and exited using special means. </w:t>
      </w:r>
      <w:r w:rsidR="00A846FA">
        <w:rPr>
          <w:rFonts w:ascii="Times New Roman" w:hAnsi="Times New Roman" w:cs="Times New Roman"/>
          <w:sz w:val="24"/>
          <w:szCs w:val="24"/>
        </w:rPr>
        <w:t xml:space="preserve">Ryosei and </w:t>
      </w:r>
      <w:proofErr w:type="spellStart"/>
      <w:r w:rsidR="00A846FA">
        <w:rPr>
          <w:rFonts w:ascii="Times New Roman" w:hAnsi="Times New Roman" w:cs="Times New Roman"/>
          <w:sz w:val="24"/>
          <w:szCs w:val="24"/>
        </w:rPr>
        <w:t>Chouka</w:t>
      </w:r>
      <w:proofErr w:type="spellEnd"/>
      <w:r>
        <w:rPr>
          <w:rFonts w:ascii="Times New Roman" w:hAnsi="Times New Roman" w:cs="Times New Roman"/>
          <w:sz w:val="24"/>
          <w:szCs w:val="24"/>
        </w:rPr>
        <w:t xml:space="preserve"> got there by following dark portals that Shigo created. He assumed Mei could do the same, but how did Shin, a normal spirit, get inside what was quite literally a garden of a god.</w:t>
      </w:r>
    </w:p>
    <w:p w14:paraId="6759C829"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d be my handiwork, Ryosei.”</w:t>
      </w:r>
    </w:p>
    <w:p w14:paraId="7A60ABFA"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rd voice vibrated the air. Turning to the source, he found that a familiar and no-less-creepy mouth had appeared on one of the nearby trees.</w:t>
      </w:r>
    </w:p>
    <w:p w14:paraId="69B282EA"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The Entity!”</w:t>
      </w:r>
    </w:p>
    <w:p w14:paraId="005536D5"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that would be me. Oh~, but you can call me by my nickname just lik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oes.”</w:t>
      </w:r>
    </w:p>
    <w:p w14:paraId="60254B77" w14:textId="1732931A"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rent most powerful being suddenly appeared out of nowhere. A flood of questions flowed through his mind. There were many he wanted answered along with the doubts that accompanied those questions. He </w:t>
      </w:r>
      <w:r w:rsidR="00F0194F">
        <w:rPr>
          <w:rFonts w:ascii="Times New Roman" w:hAnsi="Times New Roman" w:cs="Times New Roman"/>
          <w:sz w:val="24"/>
          <w:szCs w:val="24"/>
        </w:rPr>
        <w:t>was</w:t>
      </w:r>
      <w:r>
        <w:rPr>
          <w:rFonts w:ascii="Times New Roman" w:hAnsi="Times New Roman" w:cs="Times New Roman"/>
          <w:sz w:val="24"/>
          <w:szCs w:val="24"/>
        </w:rPr>
        <w:t xml:space="preserve">n’t even </w:t>
      </w:r>
      <w:r w:rsidR="00A846FA">
        <w:rPr>
          <w:rFonts w:ascii="Times New Roman" w:hAnsi="Times New Roman" w:cs="Times New Roman"/>
          <w:sz w:val="24"/>
          <w:szCs w:val="24"/>
        </w:rPr>
        <w:t>sure</w:t>
      </w:r>
      <w:r>
        <w:rPr>
          <w:rFonts w:ascii="Times New Roman" w:hAnsi="Times New Roman" w:cs="Times New Roman"/>
          <w:sz w:val="24"/>
          <w:szCs w:val="24"/>
        </w:rPr>
        <w:t xml:space="preserve"> if his knowledge of the past was truth or misinformation, not after discovering the divine intervention of the Invading God and the talk he </w:t>
      </w:r>
      <w:r>
        <w:rPr>
          <w:rFonts w:ascii="Times New Roman" w:hAnsi="Times New Roman" w:cs="Times New Roman"/>
          <w:sz w:val="24"/>
          <w:szCs w:val="24"/>
        </w:rPr>
        <w:lastRenderedPageBreak/>
        <w:t>just had with Mei. But, before he could get any questions out of his mouth, Enny continued without reserve.</w:t>
      </w:r>
    </w:p>
    <w:p w14:paraId="11CCF604"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ought that Shin would be the perfect partner for you to have since you two are already acquainted with each other.”</w:t>
      </w:r>
    </w:p>
    <w:p w14:paraId="7F06BAE3"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artner? For what?”</w:t>
      </w:r>
    </w:p>
    <w:p w14:paraId="403C8296"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hat else? To experience the Spirit Realm for what it is, of course!”</w:t>
      </w:r>
    </w:p>
    <w:p w14:paraId="6C6A9286"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ool of pitch-black darkness with ripples of purple began to expand from beneath Ryosei’s feet. Then, countless arms of similar structures formed around to seize him, pulling him down into the mire of murky shades.</w:t>
      </w:r>
    </w:p>
    <w:p w14:paraId="4F841D4F"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gain!? I knew it! You were the one who first pulled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the others into the Spirit Realm!”</w:t>
      </w:r>
    </w:p>
    <w:p w14:paraId="1A6538A4"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mory resurfaced in Ryosei’s mind. It happened only a few days after his soul was taken into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body and fully regained his consciousness. When an incident happened in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school that led to a mass of missing students, just when they were about to leave the gates, a scene identical to the one he was experiencing at the very moment happened to Itsuki, one of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classmates, and ended up swallowing Itsuki along with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Yuu.</w:t>
      </w:r>
    </w:p>
    <w:p w14:paraId="383AB65B" w14:textId="0A08B602"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Ryosei thought that it was the work of their enemy at the time: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the Lightning Leader of END. If he was capable of such feats, then it wouldn’t be strange for unsuspecting victims in their homes would be spirited away. But what confused him at the time was that there was barely anyone waiting for their arrival in the Spirit Realm.</w:t>
      </w:r>
      <w:r w:rsidR="00A846FA">
        <w:rPr>
          <w:rFonts w:ascii="Times New Roman" w:hAnsi="Times New Roman" w:cs="Times New Roman"/>
          <w:sz w:val="24"/>
          <w:szCs w:val="24"/>
        </w:rPr>
        <w:t xml:space="preserve"> Sure, there were enemies, but nothing their group couldn’t handle.</w:t>
      </w:r>
      <w:r>
        <w:rPr>
          <w:rFonts w:ascii="Times New Roman" w:hAnsi="Times New Roman" w:cs="Times New Roman"/>
          <w:sz w:val="24"/>
          <w:szCs w:val="24"/>
        </w:rPr>
        <w:t xml:space="preserve"> One would assume that if they had the power to kidnap </w:t>
      </w:r>
      <w:proofErr w:type="gramStart"/>
      <w:r>
        <w:rPr>
          <w:rFonts w:ascii="Times New Roman" w:hAnsi="Times New Roman" w:cs="Times New Roman"/>
          <w:sz w:val="24"/>
          <w:szCs w:val="24"/>
        </w:rPr>
        <w:t>someone</w:t>
      </w:r>
      <w:proofErr w:type="gramEnd"/>
      <w:r>
        <w:rPr>
          <w:rFonts w:ascii="Times New Roman" w:hAnsi="Times New Roman" w:cs="Times New Roman"/>
          <w:sz w:val="24"/>
          <w:szCs w:val="24"/>
        </w:rPr>
        <w:t xml:space="preserve"> they would bring them to a place that was convenient for them. But when it happened to them, they only ended up in front of the school gates, not in the place that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was at.</w:t>
      </w:r>
    </w:p>
    <w:p w14:paraId="3F72A58A" w14:textId="77777777"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small, minor detail, but now it was clear to him. The person who transported the trio into the Spirit Realm wasn’t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it was the Entity. But… for what reason?</w:t>
      </w:r>
    </w:p>
    <w:p w14:paraId="2C4568DD" w14:textId="77777777" w:rsidR="003F6F66" w:rsidRPr="00041B1E" w:rsidRDefault="003F6F66" w:rsidP="003F6F66">
      <w:pPr>
        <w:tabs>
          <w:tab w:val="left" w:pos="3195"/>
        </w:tabs>
        <w:spacing w:line="340" w:lineRule="atLeast"/>
        <w:jc w:val="both"/>
        <w:rPr>
          <w:rFonts w:ascii="Times New Roman" w:hAnsi="Times New Roman" w:cs="Times New Roman"/>
          <w:i/>
          <w:iCs/>
          <w:sz w:val="24"/>
          <w:szCs w:val="24"/>
        </w:rPr>
      </w:pPr>
      <w:r w:rsidRPr="00041B1E">
        <w:rPr>
          <w:rFonts w:ascii="Times New Roman" w:hAnsi="Times New Roman" w:cs="Times New Roman"/>
          <w:i/>
          <w:iCs/>
          <w:sz w:val="24"/>
          <w:szCs w:val="24"/>
        </w:rPr>
        <w:t xml:space="preserve">          “</w:t>
      </w:r>
      <w:r>
        <w:rPr>
          <w:rFonts w:ascii="Times New Roman" w:hAnsi="Times New Roman" w:cs="Times New Roman"/>
          <w:i/>
          <w:iCs/>
          <w:sz w:val="24"/>
          <w:szCs w:val="24"/>
        </w:rPr>
        <w:t>*</w:t>
      </w:r>
      <w:r w:rsidRPr="00041B1E">
        <w:rPr>
          <w:rFonts w:ascii="Times New Roman" w:hAnsi="Times New Roman" w:cs="Times New Roman"/>
          <w:i/>
          <w:iCs/>
          <w:sz w:val="24"/>
          <w:szCs w:val="24"/>
        </w:rPr>
        <w:t>Mei-</w:t>
      </w:r>
      <w:proofErr w:type="spellStart"/>
      <w:r w:rsidRPr="00041B1E">
        <w:rPr>
          <w:rFonts w:ascii="Times New Roman" w:hAnsi="Times New Roman" w:cs="Times New Roman"/>
          <w:i/>
          <w:iCs/>
          <w:sz w:val="24"/>
          <w:szCs w:val="24"/>
        </w:rPr>
        <w:t>sama</w:t>
      </w:r>
      <w:proofErr w:type="spellEnd"/>
      <w:r w:rsidRPr="00041B1E">
        <w:rPr>
          <w:rFonts w:ascii="Times New Roman" w:hAnsi="Times New Roman" w:cs="Times New Roman"/>
          <w:i/>
          <w:iCs/>
          <w:sz w:val="24"/>
          <w:szCs w:val="24"/>
        </w:rPr>
        <w:t xml:space="preserve">. Please answer this one question: is the Entity an </w:t>
      </w:r>
      <w:proofErr w:type="gramStart"/>
      <w:r w:rsidRPr="00041B1E">
        <w:rPr>
          <w:rFonts w:ascii="Times New Roman" w:hAnsi="Times New Roman" w:cs="Times New Roman"/>
          <w:i/>
          <w:iCs/>
          <w:sz w:val="24"/>
          <w:szCs w:val="24"/>
        </w:rPr>
        <w:t>ally?</w:t>
      </w:r>
      <w:r>
        <w:rPr>
          <w:rFonts w:ascii="Times New Roman" w:hAnsi="Times New Roman" w:cs="Times New Roman"/>
          <w:i/>
          <w:iCs/>
          <w:sz w:val="24"/>
          <w:szCs w:val="24"/>
        </w:rPr>
        <w:t>*</w:t>
      </w:r>
      <w:proofErr w:type="gramEnd"/>
      <w:r w:rsidRPr="00041B1E">
        <w:rPr>
          <w:rFonts w:ascii="Times New Roman" w:hAnsi="Times New Roman" w:cs="Times New Roman"/>
          <w:i/>
          <w:iCs/>
          <w:sz w:val="24"/>
          <w:szCs w:val="24"/>
        </w:rPr>
        <w:t>”</w:t>
      </w:r>
    </w:p>
    <w:p w14:paraId="7DD4B5EE" w14:textId="77777777" w:rsidR="003F6F66" w:rsidRPr="00041B1E" w:rsidRDefault="003F6F66" w:rsidP="003F6F66">
      <w:pPr>
        <w:tabs>
          <w:tab w:val="left" w:pos="3195"/>
        </w:tabs>
        <w:spacing w:line="340" w:lineRule="atLeast"/>
        <w:jc w:val="both"/>
        <w:rPr>
          <w:rFonts w:ascii="Times New Roman" w:hAnsi="Times New Roman" w:cs="Times New Roman"/>
          <w:i/>
          <w:iCs/>
          <w:sz w:val="24"/>
          <w:szCs w:val="24"/>
        </w:rPr>
      </w:pPr>
      <w:r w:rsidRPr="00041B1E">
        <w:rPr>
          <w:rFonts w:ascii="Times New Roman" w:hAnsi="Times New Roman" w:cs="Times New Roman"/>
          <w:i/>
          <w:iCs/>
          <w:sz w:val="24"/>
          <w:szCs w:val="24"/>
        </w:rPr>
        <w:t xml:space="preserve">     “</w:t>
      </w:r>
      <w:r>
        <w:rPr>
          <w:rFonts w:ascii="Times New Roman" w:hAnsi="Times New Roman" w:cs="Times New Roman"/>
          <w:i/>
          <w:iCs/>
          <w:sz w:val="24"/>
          <w:szCs w:val="24"/>
        </w:rPr>
        <w:t>*</w:t>
      </w:r>
      <w:r w:rsidRPr="00041B1E">
        <w:rPr>
          <w:rFonts w:ascii="Times New Roman" w:hAnsi="Times New Roman" w:cs="Times New Roman"/>
          <w:i/>
          <w:iCs/>
          <w:sz w:val="24"/>
          <w:szCs w:val="24"/>
        </w:rPr>
        <w:t xml:space="preserve">Undoubtedly. No one other than she holds a greater grudge against the Invading God that led to the death of her parent. Her ways might seem absurd to us, but bear with me when I say that she wants nothing more than peace to be returned to the three worlds, and for the god that dared trample our lands to be eradicated from </w:t>
      </w:r>
      <w:proofErr w:type="gramStart"/>
      <w:r w:rsidRPr="00041B1E">
        <w:rPr>
          <w:rFonts w:ascii="Times New Roman" w:hAnsi="Times New Roman" w:cs="Times New Roman"/>
          <w:i/>
          <w:iCs/>
          <w:sz w:val="24"/>
          <w:szCs w:val="24"/>
        </w:rPr>
        <w:t>existence.</w:t>
      </w:r>
      <w:r>
        <w:rPr>
          <w:rFonts w:ascii="Times New Roman" w:hAnsi="Times New Roman" w:cs="Times New Roman"/>
          <w:i/>
          <w:iCs/>
          <w:sz w:val="24"/>
          <w:szCs w:val="24"/>
        </w:rPr>
        <w:t>*</w:t>
      </w:r>
      <w:proofErr w:type="gramEnd"/>
      <w:r w:rsidRPr="00041B1E">
        <w:rPr>
          <w:rFonts w:ascii="Times New Roman" w:hAnsi="Times New Roman" w:cs="Times New Roman"/>
          <w:i/>
          <w:iCs/>
          <w:sz w:val="24"/>
          <w:szCs w:val="24"/>
        </w:rPr>
        <w:t>”</w:t>
      </w:r>
    </w:p>
    <w:p w14:paraId="64546EE2" w14:textId="77777777" w:rsidR="003F6F66" w:rsidRPr="00041B1E"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cent memory flashed through his mind. It was likely his subconscious telling himself to calm down before jumping to any conclusions. Still, the wide, eerie smile akin to a taunting sneer </w:t>
      </w:r>
      <w:r>
        <w:rPr>
          <w:rFonts w:ascii="Times New Roman" w:hAnsi="Times New Roman" w:cs="Times New Roman"/>
          <w:sz w:val="24"/>
          <w:szCs w:val="24"/>
        </w:rPr>
        <w:lastRenderedPageBreak/>
        <w:t>from the eldritch mouth made it hard to believe those words. True to her warning, Enny’s method of forcing others to her whims was nothing but absurd. As much as he wanted to disregard them as nonsense, the fact that they came from Mei, a Di Manes of the previous generation, gave them weight, one that allowed him to grit his teeth and wait to see where these events would take him.</w:t>
      </w:r>
    </w:p>
    <w:p w14:paraId="162EC505" w14:textId="25AB9657" w:rsidR="003F6F66" w:rsidRPr="00041B1E" w:rsidRDefault="003F6F66" w:rsidP="003F6F66">
      <w:pPr>
        <w:tabs>
          <w:tab w:val="left" w:pos="3195"/>
        </w:tabs>
        <w:spacing w:line="340" w:lineRule="atLeast"/>
        <w:jc w:val="center"/>
        <w:rPr>
          <w:rFonts w:ascii="Times New Roman" w:hAnsi="Times New Roman" w:cs="Times New Roman"/>
          <w:b/>
          <w:bCs/>
          <w:sz w:val="24"/>
          <w:szCs w:val="24"/>
        </w:rPr>
      </w:pPr>
      <w:r w:rsidRPr="00041B1E">
        <w:rPr>
          <w:rFonts w:ascii="Times New Roman" w:hAnsi="Times New Roman" w:cs="Times New Roman"/>
          <w:b/>
          <w:bCs/>
          <w:sz w:val="24"/>
          <w:szCs w:val="24"/>
        </w:rPr>
        <w:t xml:space="preserve">419 – </w:t>
      </w:r>
      <w:r w:rsidR="002A7F70">
        <w:rPr>
          <w:rFonts w:ascii="Times New Roman" w:hAnsi="Times New Roman" w:cs="Times New Roman"/>
          <w:b/>
          <w:bCs/>
          <w:sz w:val="24"/>
          <w:szCs w:val="24"/>
        </w:rPr>
        <w:t>Enny and Shin’s Welcome</w:t>
      </w:r>
    </w:p>
    <w:p w14:paraId="1B492065" w14:textId="0A08F6F2" w:rsidR="003F6F66" w:rsidRDefault="003F6F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55088">
        <w:rPr>
          <w:rFonts w:ascii="Times New Roman" w:hAnsi="Times New Roman" w:cs="Times New Roman"/>
          <w:sz w:val="24"/>
          <w:szCs w:val="24"/>
        </w:rPr>
        <w:t xml:space="preserve">An endless void that showed nothing but darkness. No one could tell if there was anything hidden in the shadows. There could be someone watching them, maybe even planning on ending their lives, but the measure of darkness went beyond sealing away the reach of light. Ryosei had the ability to perceive the environment around him through his senses </w:t>
      </w:r>
      <w:r w:rsidR="0056546F">
        <w:rPr>
          <w:rFonts w:ascii="Times New Roman" w:hAnsi="Times New Roman" w:cs="Times New Roman"/>
          <w:sz w:val="24"/>
          <w:szCs w:val="24"/>
        </w:rPr>
        <w:t>unique even to</w:t>
      </w:r>
      <w:r w:rsidR="00455088">
        <w:rPr>
          <w:rFonts w:ascii="Times New Roman" w:hAnsi="Times New Roman" w:cs="Times New Roman"/>
          <w:sz w:val="24"/>
          <w:szCs w:val="24"/>
        </w:rPr>
        <w:t xml:space="preserve"> spirit</w:t>
      </w:r>
      <w:r w:rsidR="0056546F">
        <w:rPr>
          <w:rFonts w:ascii="Times New Roman" w:hAnsi="Times New Roman" w:cs="Times New Roman"/>
          <w:sz w:val="24"/>
          <w:szCs w:val="24"/>
        </w:rPr>
        <w:t>s</w:t>
      </w:r>
      <w:r w:rsidR="00455088">
        <w:rPr>
          <w:rFonts w:ascii="Times New Roman" w:hAnsi="Times New Roman" w:cs="Times New Roman"/>
          <w:sz w:val="24"/>
          <w:szCs w:val="24"/>
        </w:rPr>
        <w:t>,</w:t>
      </w:r>
      <w:r w:rsidR="0056546F">
        <w:rPr>
          <w:rFonts w:ascii="Times New Roman" w:hAnsi="Times New Roman" w:cs="Times New Roman"/>
          <w:sz w:val="24"/>
          <w:szCs w:val="24"/>
        </w:rPr>
        <w:t xml:space="preserve"> not relying on sight,</w:t>
      </w:r>
      <w:r w:rsidR="00455088">
        <w:rPr>
          <w:rFonts w:ascii="Times New Roman" w:hAnsi="Times New Roman" w:cs="Times New Roman"/>
          <w:sz w:val="24"/>
          <w:szCs w:val="24"/>
        </w:rPr>
        <w:t xml:space="preserve"> outlining the world as if straight out of a comic. That being said, a profound emptiness flashed through his mind. He didn’t know if this meant that there truly was nothing around him or that </w:t>
      </w:r>
      <w:r w:rsidR="004E14AA">
        <w:rPr>
          <w:rFonts w:ascii="Times New Roman" w:hAnsi="Times New Roman" w:cs="Times New Roman"/>
          <w:sz w:val="24"/>
          <w:szCs w:val="24"/>
        </w:rPr>
        <w:t>t</w:t>
      </w:r>
      <w:r w:rsidR="00455088">
        <w:rPr>
          <w:rFonts w:ascii="Times New Roman" w:hAnsi="Times New Roman" w:cs="Times New Roman"/>
          <w:sz w:val="24"/>
          <w:szCs w:val="24"/>
        </w:rPr>
        <w:t>he Entity’s influence completely silenced his own powers.</w:t>
      </w:r>
    </w:p>
    <w:p w14:paraId="0EC9F541" w14:textId="2EE72134" w:rsidR="00455088" w:rsidRDefault="004550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when he first met the Entity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y his side, the divine </w:t>
      </w:r>
      <w:r w:rsidR="004E14AA">
        <w:rPr>
          <w:rFonts w:ascii="Times New Roman" w:hAnsi="Times New Roman" w:cs="Times New Roman"/>
          <w:sz w:val="24"/>
          <w:szCs w:val="24"/>
        </w:rPr>
        <w:t>beast</w:t>
      </w:r>
      <w:r>
        <w:rPr>
          <w:rFonts w:ascii="Times New Roman" w:hAnsi="Times New Roman" w:cs="Times New Roman"/>
          <w:sz w:val="24"/>
          <w:szCs w:val="24"/>
        </w:rPr>
        <w:t xml:space="preserve"> said something about not being confident about their ability to bring them to the right destination. But, compared to that, she showed unwavering confidence this time around when she bound his legs with her shadowy hands. He thought, “Was it really a coincidence that they were brought to that specific location?”</w:t>
      </w:r>
    </w:p>
    <w:p w14:paraId="2311EEBB" w14:textId="03E3E526" w:rsidR="00455088" w:rsidRDefault="00455088" w:rsidP="0045508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irst experience being transported across the Spirit Realm by Enny ended with them being left to fend themselves inside the confines of an organization called “Black Rose,” founded by one of the previous generation’s Di Manes named Hiroto. At the time, the thought of revealing their identities and leaving peacefully crossed his mind, but he entertained the idea for only a second. The structure of the room they were sent to had a clear you-are-not-welcome atmosphere combined with the massive mechanism at the center that screamed “This is a </w:t>
      </w:r>
      <w:proofErr w:type="gramStart"/>
      <w:r>
        <w:rPr>
          <w:rFonts w:ascii="Times New Roman" w:hAnsi="Times New Roman" w:cs="Times New Roman"/>
          <w:sz w:val="24"/>
          <w:szCs w:val="24"/>
        </w:rPr>
        <w:t>secret!,</w:t>
      </w:r>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anxious reaction all but told him that resolving their situation through peaceful means was impossible.</w:t>
      </w:r>
    </w:p>
    <w:p w14:paraId="54A75B1F" w14:textId="495388C3" w:rsidR="00455088" w:rsidRDefault="00455088" w:rsidP="0045508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suming that Enny’s words were true that she had unstable control of where they would end up, out of the entirety of the Spirit Realm which spanned over three different worlds, </w:t>
      </w:r>
      <w:r w:rsidR="00E04846">
        <w:rPr>
          <w:rFonts w:ascii="Times New Roman" w:hAnsi="Times New Roman" w:cs="Times New Roman"/>
          <w:sz w:val="24"/>
          <w:szCs w:val="24"/>
        </w:rPr>
        <w:t xml:space="preserve">the Earth-Spirit World, </w:t>
      </w:r>
      <w:proofErr w:type="spellStart"/>
      <w:r w:rsidR="00E04846">
        <w:rPr>
          <w:rFonts w:ascii="Times New Roman" w:hAnsi="Times New Roman" w:cs="Times New Roman"/>
          <w:sz w:val="24"/>
          <w:szCs w:val="24"/>
        </w:rPr>
        <w:t>Zerid</w:t>
      </w:r>
      <w:proofErr w:type="spellEnd"/>
      <w:r w:rsidR="00E04846">
        <w:rPr>
          <w:rFonts w:ascii="Times New Roman" w:hAnsi="Times New Roman" w:cs="Times New Roman"/>
          <w:sz w:val="24"/>
          <w:szCs w:val="24"/>
        </w:rPr>
        <w:t>-Spirit World, and the Spirit World proper</w:t>
      </w:r>
      <w:r w:rsidR="002728ED">
        <w:rPr>
          <w:rFonts w:ascii="Times New Roman" w:hAnsi="Times New Roman" w:cs="Times New Roman"/>
          <w:sz w:val="24"/>
          <w:szCs w:val="24"/>
        </w:rPr>
        <w:t>,</w:t>
      </w:r>
      <w:r w:rsidR="00E04846">
        <w:rPr>
          <w:rFonts w:ascii="Times New Roman" w:hAnsi="Times New Roman" w:cs="Times New Roman"/>
          <w:sz w:val="24"/>
          <w:szCs w:val="24"/>
        </w:rPr>
        <w:t xml:space="preserve"> </w:t>
      </w:r>
      <w:r w:rsidR="002728ED">
        <w:rPr>
          <w:rFonts w:ascii="Times New Roman" w:hAnsi="Times New Roman" w:cs="Times New Roman"/>
          <w:sz w:val="24"/>
          <w:szCs w:val="24"/>
        </w:rPr>
        <w:t>w</w:t>
      </w:r>
      <w:r>
        <w:rPr>
          <w:rFonts w:ascii="Times New Roman" w:hAnsi="Times New Roman" w:cs="Times New Roman"/>
          <w:sz w:val="24"/>
          <w:szCs w:val="24"/>
        </w:rPr>
        <w:t>hat were the chances that they would end up in that single, most dangerous place possible? Ryosei had a hard time convincing himself of the Entity’s innocence. However, the very thought of that baffled him as well.</w:t>
      </w:r>
    </w:p>
    <w:p w14:paraId="1A86F096" w14:textId="02592EFC" w:rsidR="00455088" w:rsidRDefault="00455088" w:rsidP="0045508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Because someone had successfully lied to him.</w:t>
      </w:r>
    </w:p>
    <w:p w14:paraId="07F288BD" w14:textId="77777777" w:rsidR="002728ED" w:rsidRDefault="004550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ven after death, had the ability to differentiate truths from falsehoods. For the longest time, he didn’t know how or why he had such a strange ability. In his time alive, people around him summed it up to Ryosei being extraordinarily perceptive. But, after hearing from Mei that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the sword he wielded, had the spirit of her child housing it cleared the fog of </w:t>
      </w:r>
      <w:r>
        <w:rPr>
          <w:rFonts w:ascii="Times New Roman" w:hAnsi="Times New Roman" w:cs="Times New Roman"/>
          <w:sz w:val="24"/>
          <w:szCs w:val="24"/>
        </w:rPr>
        <w:lastRenderedPageBreak/>
        <w:t xml:space="preserve">speculation. Masayoshi, the supposed spirit that was used to reforge the broken Divine Weapon,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was a spirited wisp that gained the majority of Yuuki’s power.</w:t>
      </w:r>
    </w:p>
    <w:p w14:paraId="5F6C726B" w14:textId="56AFD18E" w:rsidR="003F6F66" w:rsidRDefault="00272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55088">
        <w:rPr>
          <w:rFonts w:ascii="Times New Roman" w:hAnsi="Times New Roman" w:cs="Times New Roman"/>
          <w:sz w:val="24"/>
          <w:szCs w:val="24"/>
        </w:rPr>
        <w:t xml:space="preserve">Before leaving the mother and daughter by themselves, </w:t>
      </w:r>
      <w:r>
        <w:rPr>
          <w:rFonts w:ascii="Times New Roman" w:hAnsi="Times New Roman" w:cs="Times New Roman"/>
          <w:sz w:val="24"/>
          <w:szCs w:val="24"/>
        </w:rPr>
        <w:t>Ryosei</w:t>
      </w:r>
      <w:r w:rsidR="00455088">
        <w:rPr>
          <w:rFonts w:ascii="Times New Roman" w:hAnsi="Times New Roman" w:cs="Times New Roman"/>
          <w:sz w:val="24"/>
          <w:szCs w:val="24"/>
        </w:rPr>
        <w:t xml:space="preserve"> asked more about the spirit inside his blade. Between </w:t>
      </w:r>
      <w:proofErr w:type="spellStart"/>
      <w:r w:rsidR="00455088">
        <w:rPr>
          <w:rFonts w:ascii="Times New Roman" w:hAnsi="Times New Roman" w:cs="Times New Roman"/>
          <w:sz w:val="24"/>
          <w:szCs w:val="24"/>
        </w:rPr>
        <w:t>Chouka</w:t>
      </w:r>
      <w:proofErr w:type="spellEnd"/>
      <w:r w:rsidR="00455088">
        <w:rPr>
          <w:rFonts w:ascii="Times New Roman" w:hAnsi="Times New Roman" w:cs="Times New Roman"/>
          <w:sz w:val="24"/>
          <w:szCs w:val="24"/>
        </w:rPr>
        <w:t xml:space="preserve"> and Masayoshi, the latter consumed more of the previous Di Manes’ power when he shielded </w:t>
      </w:r>
      <w:proofErr w:type="spellStart"/>
      <w:r w:rsidR="00455088">
        <w:rPr>
          <w:rFonts w:ascii="Times New Roman" w:hAnsi="Times New Roman" w:cs="Times New Roman"/>
          <w:sz w:val="24"/>
          <w:szCs w:val="24"/>
        </w:rPr>
        <w:t>Chouka</w:t>
      </w:r>
      <w:proofErr w:type="spellEnd"/>
      <w:r w:rsidR="00455088">
        <w:rPr>
          <w:rFonts w:ascii="Times New Roman" w:hAnsi="Times New Roman" w:cs="Times New Roman"/>
          <w:sz w:val="24"/>
          <w:szCs w:val="24"/>
        </w:rPr>
        <w:t xml:space="preserve"> from what, at the time, seemed like an explosive blast of destructive energy. In other words, Masayoshi inherited most of Yuuki’s power, which excelled the most in Mental Arts, the same field of power that </w:t>
      </w:r>
      <w:proofErr w:type="spellStart"/>
      <w:r w:rsidR="00455088">
        <w:rPr>
          <w:rFonts w:ascii="Times New Roman" w:hAnsi="Times New Roman" w:cs="Times New Roman"/>
          <w:sz w:val="24"/>
          <w:szCs w:val="24"/>
        </w:rPr>
        <w:t>Chouka</w:t>
      </w:r>
      <w:proofErr w:type="spellEnd"/>
      <w:r w:rsidR="00455088">
        <w:rPr>
          <w:rFonts w:ascii="Times New Roman" w:hAnsi="Times New Roman" w:cs="Times New Roman"/>
          <w:sz w:val="24"/>
          <w:szCs w:val="24"/>
        </w:rPr>
        <w:t xml:space="preserve"> demonstrated when they escaped Black Rose. By having such a spirit embody his weapon, the conclusion he arrived at was that it influenced his body enough to allow him the ability to recognize lies</w:t>
      </w:r>
      <w:r w:rsidR="00FE44E9">
        <w:rPr>
          <w:rFonts w:ascii="Times New Roman" w:hAnsi="Times New Roman" w:cs="Times New Roman"/>
          <w:sz w:val="24"/>
          <w:szCs w:val="24"/>
        </w:rPr>
        <w:t xml:space="preserve">, the same power </w:t>
      </w:r>
      <w:proofErr w:type="spellStart"/>
      <w:r w:rsidR="00FE44E9">
        <w:rPr>
          <w:rFonts w:ascii="Times New Roman" w:hAnsi="Times New Roman" w:cs="Times New Roman"/>
          <w:sz w:val="24"/>
          <w:szCs w:val="24"/>
        </w:rPr>
        <w:t>Chouka</w:t>
      </w:r>
      <w:proofErr w:type="spellEnd"/>
      <w:r w:rsidR="00FE44E9">
        <w:rPr>
          <w:rFonts w:ascii="Times New Roman" w:hAnsi="Times New Roman" w:cs="Times New Roman"/>
          <w:sz w:val="24"/>
          <w:szCs w:val="24"/>
        </w:rPr>
        <w:t xml:space="preserve"> used on him when they </w:t>
      </w:r>
      <w:r w:rsidR="00DE4250">
        <w:rPr>
          <w:rFonts w:ascii="Times New Roman" w:hAnsi="Times New Roman" w:cs="Times New Roman"/>
          <w:sz w:val="24"/>
          <w:szCs w:val="24"/>
        </w:rPr>
        <w:t>initially</w:t>
      </w:r>
      <w:r w:rsidR="00FE44E9">
        <w:rPr>
          <w:rFonts w:ascii="Times New Roman" w:hAnsi="Times New Roman" w:cs="Times New Roman"/>
          <w:sz w:val="24"/>
          <w:szCs w:val="24"/>
        </w:rPr>
        <w:t xml:space="preserve"> met</w:t>
      </w:r>
      <w:r w:rsidR="00455088">
        <w:rPr>
          <w:rFonts w:ascii="Times New Roman" w:hAnsi="Times New Roman" w:cs="Times New Roman"/>
          <w:sz w:val="24"/>
          <w:szCs w:val="24"/>
        </w:rPr>
        <w:t>.</w:t>
      </w:r>
    </w:p>
    <w:p w14:paraId="00D9700F" w14:textId="5E68E81E"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for the first time, a lie breached this formally unbreakable defense. Before, he misunderstood the answers that Yuu gave him. That oversight allowed her to get close to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ensnared his heart, and brought them to this particular situation.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Entity’s blatant lie was a different story. There was no misunderstanding, miscommunication, or anything of the sort. This showed him proof of just what he was dealing with. No lies could get past him. Nothing, so long as they didn’t belong to The Entity.</w:t>
      </w:r>
    </w:p>
    <w:p w14:paraId="2F5A4244" w14:textId="1F04E414"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then, a streak of purple horizontal light pierced through the darkness and bounced off his squinting eyes as they tried to adjust to the sudden brightness. The light became larger and larger until it outlined the shape of teeth and opened wide to reveal the scene on the other side of the darkness.</w:t>
      </w:r>
    </w:p>
    <w:p w14:paraId="3A630D6D" w14:textId="22986CB7" w:rsidR="00455088"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A!! Look alive, Newborn! There’s no time to sleep! Of course, if you want to die, I don’t care!”</w:t>
      </w:r>
    </w:p>
    <w:p w14:paraId="38425891" w14:textId="4408A696"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is eyes finally adapted and his vision cleared, he found himself soaring through the sky as Shin carried him by the wrist. His wings kept the both of them from plummeting into the spread of amaranthine land.</w:t>
      </w:r>
    </w:p>
    <w:p w14:paraId="5A6C6352" w14:textId="6DD83F92"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is?”</w:t>
      </w:r>
    </w:p>
    <w:p w14:paraId="5B8489E1" w14:textId="1B2E5BC9"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one of astonishment flowed with his question.</w:t>
      </w:r>
    </w:p>
    <w:p w14:paraId="4E9BE6B3" w14:textId="19170B20"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e are currently in Warped Territories. Corrupted lands that are infested with anomalies called </w:t>
      </w:r>
      <w:r w:rsidR="00C4036D">
        <w:rPr>
          <w:rFonts w:ascii="Times New Roman" w:hAnsi="Times New Roman" w:cs="Times New Roman"/>
          <w:sz w:val="24"/>
          <w:szCs w:val="24"/>
        </w:rPr>
        <w:t>Predators</w:t>
      </w:r>
      <w:r>
        <w:rPr>
          <w:rFonts w:ascii="Times New Roman" w:hAnsi="Times New Roman" w:cs="Times New Roman"/>
          <w:sz w:val="24"/>
          <w:szCs w:val="24"/>
        </w:rPr>
        <w:t>!”</w:t>
      </w:r>
    </w:p>
    <w:p w14:paraId="505DB6B6" w14:textId="54D7DE2E"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low them, the moonlit beauty of the usual Spirit Realm that he knew of was gone. It was also different from the ephemeral shapes and colors that the Spirit World looked like when they first entered a settlement in an attempt to escape Black Rose. What laid before his eyes were fissured </w:t>
      </w:r>
      <w:r>
        <w:rPr>
          <w:rFonts w:ascii="Times New Roman" w:hAnsi="Times New Roman" w:cs="Times New Roman"/>
          <w:sz w:val="24"/>
          <w:szCs w:val="24"/>
        </w:rPr>
        <w:lastRenderedPageBreak/>
        <w:t xml:space="preserve">lands, withered nature, a dark </w:t>
      </w:r>
      <w:proofErr w:type="gramStart"/>
      <w:r>
        <w:rPr>
          <w:rFonts w:ascii="Times New Roman" w:hAnsi="Times New Roman" w:cs="Times New Roman"/>
          <w:sz w:val="24"/>
          <w:szCs w:val="24"/>
        </w:rPr>
        <w:t>reddish purple</w:t>
      </w:r>
      <w:proofErr w:type="gramEnd"/>
      <w:r>
        <w:rPr>
          <w:rFonts w:ascii="Times New Roman" w:hAnsi="Times New Roman" w:cs="Times New Roman"/>
          <w:sz w:val="24"/>
          <w:szCs w:val="24"/>
        </w:rPr>
        <w:t xml:space="preserve"> miasma spread as far as the eye can see, and the many squirming and screeching monsters that populated the land.</w:t>
      </w:r>
    </w:p>
    <w:p w14:paraId="0207174F" w14:textId="74E5F3E0"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just say ‘anomalies?’”</w:t>
      </w:r>
    </w:p>
    <w:p w14:paraId="5B1B147B" w14:textId="5DF92E87"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even after being faced with such a sight, Ryosei’s senses hooked onto something else. The mention of a strange description that a certain lightning-wielding spirit of END once ga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w:t>
      </w:r>
    </w:p>
    <w:p w14:paraId="70D19141" w14:textId="36116186"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Indeed! They are the term that we use for beings that do not belong in any of the three worlds, or at least, should not have existed under normal circumstances! After Lord Hades, the god of the spirit realm,</w:t>
      </w:r>
      <w:r w:rsidR="0064791E">
        <w:rPr>
          <w:rFonts w:ascii="Times New Roman" w:hAnsi="Times New Roman" w:cs="Times New Roman"/>
          <w:sz w:val="24"/>
          <w:szCs w:val="24"/>
        </w:rPr>
        <w:t xml:space="preserve"> died,</w:t>
      </w:r>
      <w:r>
        <w:rPr>
          <w:rFonts w:ascii="Times New Roman" w:hAnsi="Times New Roman" w:cs="Times New Roman"/>
          <w:sz w:val="24"/>
          <w:szCs w:val="24"/>
        </w:rPr>
        <w:t xml:space="preserve"> the authority fell upon </w:t>
      </w:r>
      <w:r w:rsidR="0064791E">
        <w:rPr>
          <w:rFonts w:ascii="Times New Roman" w:hAnsi="Times New Roman" w:cs="Times New Roman"/>
          <w:sz w:val="24"/>
          <w:szCs w:val="24"/>
        </w:rPr>
        <w:t>t</w:t>
      </w:r>
      <w:r>
        <w:rPr>
          <w:rFonts w:ascii="Times New Roman" w:hAnsi="Times New Roman" w:cs="Times New Roman"/>
          <w:sz w:val="24"/>
          <w:szCs w:val="24"/>
        </w:rPr>
        <w:t>he Entity, the next most powerful being in existence</w:t>
      </w:r>
      <w:r w:rsidR="0064791E">
        <w:rPr>
          <w:rFonts w:ascii="Times New Roman" w:hAnsi="Times New Roman" w:cs="Times New Roman"/>
          <w:sz w:val="24"/>
          <w:szCs w:val="24"/>
        </w:rPr>
        <w:t xml:space="preserve"> and a loyal servant of our fallen god</w:t>
      </w:r>
      <w:r>
        <w:rPr>
          <w:rFonts w:ascii="Times New Roman" w:hAnsi="Times New Roman" w:cs="Times New Roman"/>
          <w:sz w:val="24"/>
          <w:szCs w:val="24"/>
        </w:rPr>
        <w:t xml:space="preserve">. The </w:t>
      </w:r>
      <w:r w:rsidR="00D462B4">
        <w:rPr>
          <w:rFonts w:ascii="Times New Roman" w:hAnsi="Times New Roman" w:cs="Times New Roman"/>
          <w:sz w:val="24"/>
          <w:szCs w:val="24"/>
        </w:rPr>
        <w:t>D</w:t>
      </w:r>
      <w:r>
        <w:rPr>
          <w:rFonts w:ascii="Times New Roman" w:hAnsi="Times New Roman" w:cs="Times New Roman"/>
          <w:sz w:val="24"/>
          <w:szCs w:val="24"/>
        </w:rPr>
        <w:t xml:space="preserve">ivine </w:t>
      </w:r>
      <w:r w:rsidR="00D462B4">
        <w:rPr>
          <w:rFonts w:ascii="Times New Roman" w:hAnsi="Times New Roman" w:cs="Times New Roman"/>
          <w:sz w:val="24"/>
          <w:szCs w:val="24"/>
        </w:rPr>
        <w:t>B</w:t>
      </w:r>
      <w:r>
        <w:rPr>
          <w:rFonts w:ascii="Times New Roman" w:hAnsi="Times New Roman" w:cs="Times New Roman"/>
          <w:sz w:val="24"/>
          <w:szCs w:val="24"/>
        </w:rPr>
        <w:t xml:space="preserve">east is often referred to as the Spirit Realm Incarnate, like the personification of this very realm. She has the ability to see and witness everything that happens in the Spirit Realm regardless of location. That means that there should be nothing about the Spirit Realm that she doesn’t know. Yet, for some reason, these </w:t>
      </w:r>
      <w:r w:rsidR="00C4036D">
        <w:rPr>
          <w:rFonts w:ascii="Times New Roman" w:hAnsi="Times New Roman" w:cs="Times New Roman"/>
          <w:sz w:val="24"/>
          <w:szCs w:val="24"/>
        </w:rPr>
        <w:t>Predators</w:t>
      </w:r>
      <w:r>
        <w:rPr>
          <w:rFonts w:ascii="Times New Roman" w:hAnsi="Times New Roman" w:cs="Times New Roman"/>
          <w:sz w:val="24"/>
          <w:szCs w:val="24"/>
        </w:rPr>
        <w:t xml:space="preserve"> are the only things that she admits that she has no knowledge about. It could be a lie for all we know, but with the amount of caution she gives everyone about them, I highly doubt it. This is only secondhand knowledge I got from the Entity, so you know who to bother if you have anything to ask. But, for now…”</w:t>
      </w:r>
    </w:p>
    <w:p w14:paraId="521D946E" w14:textId="327AAAEE"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threw the blade by his hip with his open hand.</w:t>
      </w:r>
    </w:p>
    <w:p w14:paraId="33C37071" w14:textId="301AEAA7"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joy this warm welcome we prepared!</w:t>
      </w:r>
      <w:r w:rsidR="00236340">
        <w:rPr>
          <w:rFonts w:ascii="Times New Roman" w:hAnsi="Times New Roman" w:cs="Times New Roman"/>
          <w:sz w:val="24"/>
          <w:szCs w:val="24"/>
        </w:rPr>
        <w:t xml:space="preserve"> </w:t>
      </w:r>
      <w:proofErr w:type="spellStart"/>
      <w:r w:rsidR="00236340">
        <w:rPr>
          <w:rFonts w:ascii="Times New Roman" w:hAnsi="Times New Roman" w:cs="Times New Roman"/>
          <w:sz w:val="24"/>
          <w:szCs w:val="24"/>
        </w:rPr>
        <w:t>Kakakaka</w:t>
      </w:r>
      <w:proofErr w:type="spellEnd"/>
      <w:r w:rsidR="00236340">
        <w:rPr>
          <w:rFonts w:ascii="Times New Roman" w:hAnsi="Times New Roman" w:cs="Times New Roman"/>
          <w:sz w:val="24"/>
          <w:szCs w:val="24"/>
        </w:rPr>
        <w:t>!</w:t>
      </w:r>
      <w:r>
        <w:rPr>
          <w:rFonts w:ascii="Times New Roman" w:hAnsi="Times New Roman" w:cs="Times New Roman"/>
          <w:sz w:val="24"/>
          <w:szCs w:val="24"/>
        </w:rPr>
        <w:t>”</w:t>
      </w:r>
    </w:p>
    <w:p w14:paraId="5DE47490" w14:textId="54806C7C"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HEY! SHIN!? SHIIIIIIINN!!!”</w:t>
      </w:r>
    </w:p>
    <w:p w14:paraId="27F80D3D" w14:textId="67AC2564"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essure binding his wrist suddenly disappeared and so did the calm leisurely air he traveled through until now. The wind pressure was suddenly against him as his body succumbed to gravity and dove into a particularly large clump of purple beings. Looking up, he saw the sneer Shin directed at him before speeding into a different clump of </w:t>
      </w:r>
      <w:r w:rsidR="00C4036D">
        <w:rPr>
          <w:rFonts w:ascii="Times New Roman" w:hAnsi="Times New Roman" w:cs="Times New Roman"/>
          <w:sz w:val="24"/>
          <w:szCs w:val="24"/>
        </w:rPr>
        <w:t>Predators</w:t>
      </w:r>
      <w:r>
        <w:rPr>
          <w:rFonts w:ascii="Times New Roman" w:hAnsi="Times New Roman" w:cs="Times New Roman"/>
          <w:sz w:val="24"/>
          <w:szCs w:val="24"/>
        </w:rPr>
        <w:t xml:space="preserve"> not far from where he was landing.</w:t>
      </w:r>
    </w:p>
    <w:p w14:paraId="3CF3DA4B" w14:textId="44D4AF80"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w:t>
      </w:r>
    </w:p>
    <w:p w14:paraId="59733AE3" w14:textId="079402D8" w:rsidR="00A54FB1" w:rsidRDefault="00A54FB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e futility of complaints, he focused on clearing the enemies below him. Allowing himself to land in a clump of unknown enemies was pure suicide, so he slowly broke his fall by using wind magic</w:t>
      </w:r>
      <w:r w:rsidR="002A7F70">
        <w:rPr>
          <w:rFonts w:ascii="Times New Roman" w:hAnsi="Times New Roman" w:cs="Times New Roman"/>
          <w:sz w:val="24"/>
          <w:szCs w:val="24"/>
        </w:rPr>
        <w:t>,</w:t>
      </w:r>
      <w:r>
        <w:rPr>
          <w:rFonts w:ascii="Times New Roman" w:hAnsi="Times New Roman" w:cs="Times New Roman"/>
          <w:sz w:val="24"/>
          <w:szCs w:val="24"/>
        </w:rPr>
        <w:t xml:space="preserve"> and </w:t>
      </w:r>
      <w:r w:rsidR="00EF7737">
        <w:rPr>
          <w:rFonts w:ascii="Times New Roman" w:hAnsi="Times New Roman" w:cs="Times New Roman"/>
          <w:sz w:val="24"/>
          <w:szCs w:val="24"/>
        </w:rPr>
        <w:t>spirit power to harden the air</w:t>
      </w:r>
      <w:r>
        <w:rPr>
          <w:rFonts w:ascii="Times New Roman" w:hAnsi="Times New Roman" w:cs="Times New Roman"/>
          <w:sz w:val="24"/>
          <w:szCs w:val="24"/>
        </w:rPr>
        <w:t xml:space="preserve"> </w:t>
      </w:r>
      <w:r w:rsidR="00EF7737">
        <w:rPr>
          <w:rFonts w:ascii="Times New Roman" w:hAnsi="Times New Roman" w:cs="Times New Roman"/>
          <w:sz w:val="24"/>
          <w:szCs w:val="24"/>
        </w:rPr>
        <w:t>and create</w:t>
      </w:r>
      <w:r>
        <w:rPr>
          <w:rFonts w:ascii="Times New Roman" w:hAnsi="Times New Roman" w:cs="Times New Roman"/>
          <w:sz w:val="24"/>
          <w:szCs w:val="24"/>
        </w:rPr>
        <w:t xml:space="preserve"> foothold</w:t>
      </w:r>
      <w:r w:rsidR="00EF7737">
        <w:rPr>
          <w:rFonts w:ascii="Times New Roman" w:hAnsi="Times New Roman" w:cs="Times New Roman"/>
          <w:sz w:val="24"/>
          <w:szCs w:val="24"/>
        </w:rPr>
        <w:t>s</w:t>
      </w:r>
      <w:r>
        <w:rPr>
          <w:rFonts w:ascii="Times New Roman" w:hAnsi="Times New Roman" w:cs="Times New Roman"/>
          <w:sz w:val="24"/>
          <w:szCs w:val="24"/>
        </w:rPr>
        <w:t xml:space="preserve"> to travel on.</w:t>
      </w:r>
    </w:p>
    <w:p w14:paraId="636C6193" w14:textId="09F46ACD" w:rsidR="002A7F70" w:rsidRDefault="002A7F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oing to remember this!!”</w:t>
      </w:r>
    </w:p>
    <w:p w14:paraId="10338E98" w14:textId="77777777" w:rsidR="002A7F70" w:rsidRDefault="002A7F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sed him before drawing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and entering the fray.</w:t>
      </w:r>
    </w:p>
    <w:p w14:paraId="60A0CC16" w14:textId="0BD4AD33" w:rsidR="002A7F70" w:rsidRPr="002A7F70" w:rsidRDefault="002A7F70" w:rsidP="002A7F70">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0 – </w:t>
      </w:r>
      <w:r w:rsidR="0059569C">
        <w:rPr>
          <w:rFonts w:ascii="Times New Roman" w:hAnsi="Times New Roman" w:cs="Times New Roman"/>
          <w:b/>
          <w:bCs/>
          <w:sz w:val="24"/>
          <w:szCs w:val="24"/>
        </w:rPr>
        <w:t>The Spirit Realm’s Anomaly</w:t>
      </w:r>
    </w:p>
    <w:p w14:paraId="0465E944" w14:textId="647376FC" w:rsidR="00A54FB1" w:rsidRPr="004F3479" w:rsidRDefault="002A7F70" w:rsidP="003F6F66">
      <w:pPr>
        <w:tabs>
          <w:tab w:val="left" w:pos="3195"/>
        </w:tabs>
        <w:spacing w:line="340" w:lineRule="atLeast"/>
        <w:jc w:val="both"/>
        <w:rPr>
          <w:rFonts w:ascii="Times New Roman" w:hAnsi="Times New Roman" w:cs="Times New Roman"/>
          <w:i/>
          <w:iCs/>
          <w:sz w:val="24"/>
          <w:szCs w:val="24"/>
        </w:rPr>
      </w:pPr>
      <w:r w:rsidRPr="004F3479">
        <w:rPr>
          <w:rFonts w:ascii="Times New Roman" w:hAnsi="Times New Roman" w:cs="Times New Roman"/>
          <w:i/>
          <w:iCs/>
          <w:sz w:val="24"/>
          <w:szCs w:val="24"/>
        </w:rPr>
        <w:t xml:space="preserve">     </w:t>
      </w:r>
      <w:r w:rsidR="004F3479" w:rsidRPr="004F3479">
        <w:rPr>
          <w:rFonts w:ascii="Times New Roman" w:hAnsi="Times New Roman" w:cs="Times New Roman"/>
          <w:i/>
          <w:iCs/>
          <w:sz w:val="24"/>
          <w:szCs w:val="24"/>
        </w:rPr>
        <w:t>*</w:t>
      </w:r>
      <w:proofErr w:type="spellStart"/>
      <w:proofErr w:type="gramStart"/>
      <w:r w:rsidR="004F3479" w:rsidRPr="004F3479">
        <w:rPr>
          <w:rFonts w:ascii="Times New Roman" w:hAnsi="Times New Roman" w:cs="Times New Roman"/>
          <w:i/>
          <w:iCs/>
          <w:sz w:val="24"/>
          <w:szCs w:val="24"/>
        </w:rPr>
        <w:t>Shiiing</w:t>
      </w:r>
      <w:proofErr w:type="spellEnd"/>
      <w:r w:rsidR="004F3479" w:rsidRPr="004F3479">
        <w:rPr>
          <w:rFonts w:ascii="Times New Roman" w:hAnsi="Times New Roman" w:cs="Times New Roman"/>
          <w:i/>
          <w:iCs/>
          <w:sz w:val="24"/>
          <w:szCs w:val="24"/>
        </w:rPr>
        <w:t>!*</w:t>
      </w:r>
      <w:proofErr w:type="gramEnd"/>
    </w:p>
    <w:p w14:paraId="02A0D70A" w14:textId="445FB26A" w:rsidR="00A54FB1" w:rsidRDefault="004F347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was a heavy silence in the air as Ryosei bisected four purple figures with his single, crescent slash.</w:t>
      </w:r>
    </w:p>
    <w:p w14:paraId="5C4CD283" w14:textId="01B988BD" w:rsidR="004F3479" w:rsidRDefault="004F347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You’re already getting the hang of it!</w:t>
      </w:r>
      <w:r w:rsidR="004C7E89">
        <w:rPr>
          <w:rFonts w:ascii="Times New Roman" w:hAnsi="Times New Roman" w:cs="Times New Roman"/>
          <w:sz w:val="24"/>
          <w:szCs w:val="24"/>
        </w:rPr>
        <w:t xml:space="preserve"> But you can do better, can’t you? You could have killed them from a distance! There was no need to get close!</w:t>
      </w:r>
      <w:r w:rsidR="0023612F">
        <w:rPr>
          <w:rFonts w:ascii="Times New Roman" w:hAnsi="Times New Roman" w:cs="Times New Roman"/>
          <w:sz w:val="24"/>
          <w:szCs w:val="24"/>
        </w:rPr>
        <w:t xml:space="preserve"> You aren’t just a sword freak anymore</w:t>
      </w:r>
      <w:r w:rsidR="007A6A12">
        <w:rPr>
          <w:rFonts w:ascii="Times New Roman" w:hAnsi="Times New Roman" w:cs="Times New Roman"/>
          <w:sz w:val="24"/>
          <w:szCs w:val="24"/>
        </w:rPr>
        <w:t>;</w:t>
      </w:r>
      <w:r w:rsidR="0023612F">
        <w:rPr>
          <w:rFonts w:ascii="Times New Roman" w:hAnsi="Times New Roman" w:cs="Times New Roman"/>
          <w:sz w:val="24"/>
          <w:szCs w:val="24"/>
        </w:rPr>
        <w:t xml:space="preserve"> you’re a spirit now!</w:t>
      </w:r>
      <w:r>
        <w:rPr>
          <w:rFonts w:ascii="Times New Roman" w:hAnsi="Times New Roman" w:cs="Times New Roman"/>
          <w:sz w:val="24"/>
          <w:szCs w:val="24"/>
        </w:rPr>
        <w:t>”</w:t>
      </w:r>
    </w:p>
    <w:p w14:paraId="61DED445" w14:textId="66F2DBC0" w:rsidR="004C7E89" w:rsidRDefault="004C7E8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e focus he had was short-lived as a voice kept narrating and judging his moves. For a while, it was like an annoying echo that criticized every little detail like a pompous connoisseur.</w:t>
      </w:r>
    </w:p>
    <w:p w14:paraId="2C6C56D3" w14:textId="2DCE3459" w:rsidR="004C7E89" w:rsidRDefault="004C7E8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w:t>
      </w:r>
    </w:p>
    <w:p w14:paraId="54977DF3" w14:textId="2E2EEBE8" w:rsidR="004C7E89" w:rsidRDefault="004C7E8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rritation was clear in his twisted expression. The source of his misery was the most powerful being in the Spirit Realm, the Entity. Every now and again, its eldritch mouth would form on a random surface near him and give incessant admonishment, so often that his </w:t>
      </w:r>
      <w:r w:rsidR="007A6A12">
        <w:rPr>
          <w:rFonts w:ascii="Times New Roman" w:hAnsi="Times New Roman" w:cs="Times New Roman"/>
          <w:sz w:val="24"/>
          <w:szCs w:val="24"/>
        </w:rPr>
        <w:t>ears</w:t>
      </w:r>
      <w:r>
        <w:rPr>
          <w:rFonts w:ascii="Times New Roman" w:hAnsi="Times New Roman" w:cs="Times New Roman"/>
          <w:sz w:val="24"/>
          <w:szCs w:val="24"/>
        </w:rPr>
        <w:t xml:space="preserve"> </w:t>
      </w:r>
      <w:r w:rsidR="007A6A12">
        <w:rPr>
          <w:rFonts w:ascii="Times New Roman" w:hAnsi="Times New Roman" w:cs="Times New Roman"/>
          <w:sz w:val="24"/>
          <w:szCs w:val="24"/>
        </w:rPr>
        <w:t>were</w:t>
      </w:r>
      <w:r>
        <w:rPr>
          <w:rFonts w:ascii="Times New Roman" w:hAnsi="Times New Roman" w:cs="Times New Roman"/>
          <w:sz w:val="24"/>
          <w:szCs w:val="24"/>
        </w:rPr>
        <w:t xml:space="preserve"> </w:t>
      </w:r>
      <w:r w:rsidR="0037330E">
        <w:rPr>
          <w:rFonts w:ascii="Times New Roman" w:hAnsi="Times New Roman" w:cs="Times New Roman"/>
          <w:sz w:val="24"/>
          <w:szCs w:val="24"/>
        </w:rPr>
        <w:t xml:space="preserve">more than ready to </w:t>
      </w:r>
      <w:r>
        <w:rPr>
          <w:rFonts w:ascii="Times New Roman" w:hAnsi="Times New Roman" w:cs="Times New Roman"/>
          <w:sz w:val="24"/>
          <w:szCs w:val="24"/>
        </w:rPr>
        <w:t xml:space="preserve">purposefully </w:t>
      </w:r>
      <w:r w:rsidR="0037330E">
        <w:rPr>
          <w:rFonts w:ascii="Times New Roman" w:hAnsi="Times New Roman" w:cs="Times New Roman"/>
          <w:sz w:val="24"/>
          <w:szCs w:val="24"/>
        </w:rPr>
        <w:t>turn</w:t>
      </w:r>
      <w:r>
        <w:rPr>
          <w:rFonts w:ascii="Times New Roman" w:hAnsi="Times New Roman" w:cs="Times New Roman"/>
          <w:sz w:val="24"/>
          <w:szCs w:val="24"/>
        </w:rPr>
        <w:t xml:space="preserve"> </w:t>
      </w:r>
      <w:r w:rsidR="007A6A12">
        <w:rPr>
          <w:rFonts w:ascii="Times New Roman" w:hAnsi="Times New Roman" w:cs="Times New Roman"/>
          <w:sz w:val="24"/>
          <w:szCs w:val="24"/>
        </w:rPr>
        <w:t>deaf</w:t>
      </w:r>
      <w:r>
        <w:rPr>
          <w:rFonts w:ascii="Times New Roman" w:hAnsi="Times New Roman" w:cs="Times New Roman"/>
          <w:sz w:val="24"/>
          <w:szCs w:val="24"/>
        </w:rPr>
        <w:t xml:space="preserve"> from the valid criticism behind each word. He would have passed off every word Enny spoke if it weren’t for his rational side holding his sanity by a tether.</w:t>
      </w:r>
    </w:p>
    <w:p w14:paraId="66599125" w14:textId="232B09FD" w:rsidR="004C7E89" w:rsidRDefault="004C7E8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FC6D5D">
        <w:rPr>
          <w:rFonts w:ascii="Times New Roman" w:hAnsi="Times New Roman" w:cs="Times New Roman"/>
          <w:sz w:val="24"/>
          <w:szCs w:val="24"/>
        </w:rPr>
        <w:t>half-hour</w:t>
      </w:r>
      <w:r>
        <w:rPr>
          <w:rFonts w:ascii="Times New Roman" w:hAnsi="Times New Roman" w:cs="Times New Roman"/>
          <w:sz w:val="24"/>
          <w:szCs w:val="24"/>
        </w:rPr>
        <w:t xml:space="preserve"> that Ryosei spent fighting the </w:t>
      </w:r>
      <w:r w:rsidR="00C4036D">
        <w:rPr>
          <w:rFonts w:ascii="Times New Roman" w:hAnsi="Times New Roman" w:cs="Times New Roman"/>
          <w:sz w:val="24"/>
          <w:szCs w:val="24"/>
        </w:rPr>
        <w:t>Predators</w:t>
      </w:r>
      <w:r>
        <w:rPr>
          <w:rFonts w:ascii="Times New Roman" w:hAnsi="Times New Roman" w:cs="Times New Roman"/>
          <w:sz w:val="24"/>
          <w:szCs w:val="24"/>
        </w:rPr>
        <w:t xml:space="preserve"> </w:t>
      </w:r>
      <w:r w:rsidR="0023612F">
        <w:rPr>
          <w:rFonts w:ascii="Times New Roman" w:hAnsi="Times New Roman" w:cs="Times New Roman"/>
          <w:sz w:val="24"/>
          <w:szCs w:val="24"/>
        </w:rPr>
        <w:t xml:space="preserve">felt </w:t>
      </w:r>
      <w:r w:rsidR="00FC6D5D">
        <w:rPr>
          <w:rFonts w:ascii="Times New Roman" w:hAnsi="Times New Roman" w:cs="Times New Roman"/>
          <w:sz w:val="24"/>
          <w:szCs w:val="24"/>
        </w:rPr>
        <w:t xml:space="preserve">like they dragged on </w:t>
      </w:r>
      <w:r w:rsidR="0023612F">
        <w:rPr>
          <w:rFonts w:ascii="Times New Roman" w:hAnsi="Times New Roman" w:cs="Times New Roman"/>
          <w:sz w:val="24"/>
          <w:szCs w:val="24"/>
        </w:rPr>
        <w:t>with Enny’s presence. Though it irked him to no end, he could not deny that she gave him legitimate advice. She even finally began answering some of his questions while he was fighting.</w:t>
      </w:r>
    </w:p>
    <w:p w14:paraId="5DCF304C" w14:textId="3624C7FE" w:rsidR="0023612F" w:rsidRDefault="0023612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4036D">
        <w:rPr>
          <w:rFonts w:ascii="Times New Roman" w:hAnsi="Times New Roman" w:cs="Times New Roman"/>
          <w:sz w:val="24"/>
          <w:szCs w:val="24"/>
        </w:rPr>
        <w:t>Predators</w:t>
      </w:r>
      <w:r>
        <w:rPr>
          <w:rFonts w:ascii="Times New Roman" w:hAnsi="Times New Roman" w:cs="Times New Roman"/>
          <w:sz w:val="24"/>
          <w:szCs w:val="24"/>
        </w:rPr>
        <w:t xml:space="preserve"> came in all shapes and sizes but the majority of them could be classified under a few names. They are commonly characterized by their combination of black and </w:t>
      </w:r>
      <w:r w:rsidRPr="0023612F">
        <w:rPr>
          <w:rFonts w:ascii="Times New Roman" w:hAnsi="Times New Roman" w:cs="Times New Roman"/>
          <w:sz w:val="24"/>
          <w:szCs w:val="24"/>
        </w:rPr>
        <w:t>amaranthine</w:t>
      </w:r>
      <w:r>
        <w:rPr>
          <w:rFonts w:ascii="Times New Roman" w:hAnsi="Times New Roman" w:cs="Times New Roman"/>
          <w:sz w:val="24"/>
          <w:szCs w:val="24"/>
        </w:rPr>
        <w:t xml:space="preserve"> color. They have the ability to control the world around them just like spirits can and the key to defeating them is the same as spirits: find and break their cores.</w:t>
      </w:r>
    </w:p>
    <w:p w14:paraId="6CE5DF24" w14:textId="77777777" w:rsidR="007360C1" w:rsidRDefault="0023612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st enemies that Ryosei was faced with were a category of </w:t>
      </w:r>
      <w:r w:rsidR="00C4036D">
        <w:rPr>
          <w:rFonts w:ascii="Times New Roman" w:hAnsi="Times New Roman" w:cs="Times New Roman"/>
          <w:sz w:val="24"/>
          <w:szCs w:val="24"/>
        </w:rPr>
        <w:t>Predators</w:t>
      </w:r>
      <w:r>
        <w:rPr>
          <w:rFonts w:ascii="Times New Roman" w:hAnsi="Times New Roman" w:cs="Times New Roman"/>
          <w:sz w:val="24"/>
          <w:szCs w:val="24"/>
        </w:rPr>
        <w:t xml:space="preserve"> called Devil Parasites. They </w:t>
      </w:r>
      <w:r w:rsidR="007360C1">
        <w:rPr>
          <w:rFonts w:ascii="Times New Roman" w:hAnsi="Times New Roman" w:cs="Times New Roman"/>
          <w:sz w:val="24"/>
          <w:szCs w:val="24"/>
        </w:rPr>
        <w:t>were</w:t>
      </w:r>
      <w:r>
        <w:rPr>
          <w:rFonts w:ascii="Times New Roman" w:hAnsi="Times New Roman" w:cs="Times New Roman"/>
          <w:sz w:val="24"/>
          <w:szCs w:val="24"/>
        </w:rPr>
        <w:t xml:space="preserve"> small, nimble creatures that move</w:t>
      </w:r>
      <w:r w:rsidR="007360C1">
        <w:rPr>
          <w:rFonts w:ascii="Times New Roman" w:hAnsi="Times New Roman" w:cs="Times New Roman"/>
          <w:sz w:val="24"/>
          <w:szCs w:val="24"/>
        </w:rPr>
        <w:t>d</w:t>
      </w:r>
      <w:r>
        <w:rPr>
          <w:rFonts w:ascii="Times New Roman" w:hAnsi="Times New Roman" w:cs="Times New Roman"/>
          <w:sz w:val="24"/>
          <w:szCs w:val="24"/>
        </w:rPr>
        <w:t xml:space="preserve"> at high speeds through land and air. Their bodies </w:t>
      </w:r>
      <w:r w:rsidR="007360C1">
        <w:rPr>
          <w:rFonts w:ascii="Times New Roman" w:hAnsi="Times New Roman" w:cs="Times New Roman"/>
          <w:sz w:val="24"/>
          <w:szCs w:val="24"/>
        </w:rPr>
        <w:t>were</w:t>
      </w:r>
      <w:r>
        <w:rPr>
          <w:rFonts w:ascii="Times New Roman" w:hAnsi="Times New Roman" w:cs="Times New Roman"/>
          <w:sz w:val="24"/>
          <w:szCs w:val="24"/>
        </w:rPr>
        <w:t xml:space="preserve"> like small blobs with countless tendrils wriggling chaotically with two small horns on their heads. Enny explained that they would use their tendrils to latch onto a spirit and suck every single drop of spirit power they had. They were small but no less deadly than other </w:t>
      </w:r>
      <w:r w:rsidR="00C4036D">
        <w:rPr>
          <w:rFonts w:ascii="Times New Roman" w:hAnsi="Times New Roman" w:cs="Times New Roman"/>
          <w:sz w:val="24"/>
          <w:szCs w:val="24"/>
        </w:rPr>
        <w:t>Predators</w:t>
      </w:r>
      <w:r>
        <w:rPr>
          <w:rFonts w:ascii="Times New Roman" w:hAnsi="Times New Roman" w:cs="Times New Roman"/>
          <w:sz w:val="24"/>
          <w:szCs w:val="24"/>
        </w:rPr>
        <w:t>. Getting swarmed by them would mean the end to any spirit, which is why it was important to keep them at bay.</w:t>
      </w:r>
    </w:p>
    <w:p w14:paraId="3F24907A" w14:textId="3A08778A" w:rsidR="00A54FB1" w:rsidRDefault="007360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3612F">
        <w:rPr>
          <w:rFonts w:ascii="Times New Roman" w:hAnsi="Times New Roman" w:cs="Times New Roman"/>
          <w:sz w:val="24"/>
          <w:szCs w:val="24"/>
        </w:rPr>
        <w:t xml:space="preserve">Ryosei did so by using the protective sheet of spirit power incorporated in </w:t>
      </w:r>
      <w:r w:rsidR="000862FA">
        <w:rPr>
          <w:rFonts w:ascii="Times New Roman" w:hAnsi="Times New Roman" w:cs="Times New Roman"/>
          <w:sz w:val="24"/>
          <w:szCs w:val="24"/>
        </w:rPr>
        <w:t>f</w:t>
      </w:r>
      <w:r w:rsidR="0023612F">
        <w:rPr>
          <w:rFonts w:ascii="Times New Roman" w:hAnsi="Times New Roman" w:cs="Times New Roman"/>
          <w:sz w:val="24"/>
          <w:szCs w:val="24"/>
        </w:rPr>
        <w:t xml:space="preserve">lash </w:t>
      </w:r>
      <w:r w:rsidR="000862FA">
        <w:rPr>
          <w:rFonts w:ascii="Times New Roman" w:hAnsi="Times New Roman" w:cs="Times New Roman"/>
          <w:sz w:val="24"/>
          <w:szCs w:val="24"/>
        </w:rPr>
        <w:t>st</w:t>
      </w:r>
      <w:r w:rsidR="0023612F">
        <w:rPr>
          <w:rFonts w:ascii="Times New Roman" w:hAnsi="Times New Roman" w:cs="Times New Roman"/>
          <w:sz w:val="24"/>
          <w:szCs w:val="24"/>
        </w:rPr>
        <w:t xml:space="preserve">rike. The barrier that was once used to protect the user from the wind pressure was now used to keep him safe from the parasites. Though, being the spirit-suckers that they were, it didn’t do much but act like a meat shield. But, so long as Ryosei cut them down the moment they made contact, it was </w:t>
      </w:r>
      <w:r w:rsidR="0023612F">
        <w:rPr>
          <w:rFonts w:ascii="Times New Roman" w:hAnsi="Times New Roman" w:cs="Times New Roman"/>
          <w:sz w:val="24"/>
          <w:szCs w:val="24"/>
        </w:rPr>
        <w:lastRenderedPageBreak/>
        <w:t>barely excusable. This was also one of the angles that Enny admonished him for</w:t>
      </w:r>
      <w:r w:rsidR="00C1175F">
        <w:rPr>
          <w:rFonts w:ascii="Times New Roman" w:hAnsi="Times New Roman" w:cs="Times New Roman"/>
          <w:sz w:val="24"/>
          <w:szCs w:val="24"/>
        </w:rPr>
        <w:t>, saying that he was basically feeding them with that tactic</w:t>
      </w:r>
      <w:r w:rsidR="0023612F">
        <w:rPr>
          <w:rFonts w:ascii="Times New Roman" w:hAnsi="Times New Roman" w:cs="Times New Roman"/>
          <w:sz w:val="24"/>
          <w:szCs w:val="24"/>
        </w:rPr>
        <w:t>.</w:t>
      </w:r>
    </w:p>
    <w:p w14:paraId="1680700C" w14:textId="2F6455C9" w:rsidR="0023612F" w:rsidRDefault="0023612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vil Beasts, Ryosei! Get them like how I taught you!”</w:t>
      </w:r>
    </w:p>
    <w:p w14:paraId="0BF9B76E" w14:textId="7CCEF63F" w:rsidR="0023612F" w:rsidRDefault="0023612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w group that came barreling down at him was</w:t>
      </w:r>
      <w:r w:rsidR="00687134">
        <w:rPr>
          <w:rFonts w:ascii="Times New Roman" w:hAnsi="Times New Roman" w:cs="Times New Roman"/>
          <w:sz w:val="24"/>
          <w:szCs w:val="24"/>
        </w:rPr>
        <w:t xml:space="preserve"> the</w:t>
      </w:r>
      <w:r>
        <w:rPr>
          <w:rFonts w:ascii="Times New Roman" w:hAnsi="Times New Roman" w:cs="Times New Roman"/>
          <w:sz w:val="24"/>
          <w:szCs w:val="24"/>
        </w:rPr>
        <w:t xml:space="preserve"> Devil Beasts. A faceless </w:t>
      </w:r>
      <w:r w:rsidR="00D93528">
        <w:rPr>
          <w:rFonts w:ascii="Times New Roman" w:hAnsi="Times New Roman" w:cs="Times New Roman"/>
          <w:sz w:val="24"/>
          <w:szCs w:val="24"/>
        </w:rPr>
        <w:t>Predator</w:t>
      </w:r>
      <w:r>
        <w:rPr>
          <w:rFonts w:ascii="Times New Roman" w:hAnsi="Times New Roman" w:cs="Times New Roman"/>
          <w:sz w:val="24"/>
          <w:szCs w:val="24"/>
        </w:rPr>
        <w:t xml:space="preserve"> with arms so long and claws so deadly that they stretched past their </w:t>
      </w:r>
      <w:proofErr w:type="spellStart"/>
      <w:r>
        <w:rPr>
          <w:rFonts w:ascii="Times New Roman" w:hAnsi="Times New Roman" w:cs="Times New Roman"/>
          <w:sz w:val="24"/>
          <w:szCs w:val="24"/>
        </w:rPr>
        <w:t>feetless</w:t>
      </w:r>
      <w:proofErr w:type="spellEnd"/>
      <w:r>
        <w:rPr>
          <w:rFonts w:ascii="Times New Roman" w:hAnsi="Times New Roman" w:cs="Times New Roman"/>
          <w:sz w:val="24"/>
          <w:szCs w:val="24"/>
        </w:rPr>
        <w:t xml:space="preserve"> legs. They had no heads but their large torso that resembled one basically functioned the same way since it contained their cores. Piercing it at the right location would guarantee victory. The problem was getting </w:t>
      </w:r>
      <w:r w:rsidR="007368B7">
        <w:rPr>
          <w:rFonts w:ascii="Times New Roman" w:hAnsi="Times New Roman" w:cs="Times New Roman"/>
          <w:sz w:val="24"/>
          <w:szCs w:val="24"/>
        </w:rPr>
        <w:t>something to pierce deep enough before they moved away.</w:t>
      </w:r>
    </w:p>
    <w:p w14:paraId="2A9F06C5" w14:textId="0499C022" w:rsidR="007368B7" w:rsidRDefault="007368B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4036D">
        <w:rPr>
          <w:rFonts w:ascii="Times New Roman" w:hAnsi="Times New Roman" w:cs="Times New Roman"/>
          <w:sz w:val="24"/>
          <w:szCs w:val="24"/>
        </w:rPr>
        <w:t>Predators</w:t>
      </w:r>
      <w:r>
        <w:rPr>
          <w:rFonts w:ascii="Times New Roman" w:hAnsi="Times New Roman" w:cs="Times New Roman"/>
          <w:sz w:val="24"/>
          <w:szCs w:val="24"/>
        </w:rPr>
        <w:t xml:space="preserve">—no, spirits in general felt no pain. Unlike the </w:t>
      </w:r>
      <w:r w:rsidR="00F35CAC">
        <w:rPr>
          <w:rFonts w:ascii="Times New Roman" w:hAnsi="Times New Roman" w:cs="Times New Roman"/>
          <w:sz w:val="24"/>
          <w:szCs w:val="24"/>
        </w:rPr>
        <w:t xml:space="preserve">inhabitants of </w:t>
      </w:r>
      <w:proofErr w:type="spellStart"/>
      <w:r w:rsidR="00F35CAC">
        <w:rPr>
          <w:rFonts w:ascii="Times New Roman" w:hAnsi="Times New Roman" w:cs="Times New Roman"/>
          <w:sz w:val="24"/>
          <w:szCs w:val="24"/>
        </w:rPr>
        <w:t>Zerid</w:t>
      </w:r>
      <w:proofErr w:type="spellEnd"/>
      <w:r w:rsidR="00F35CAC">
        <w:rPr>
          <w:rFonts w:ascii="Times New Roman" w:hAnsi="Times New Roman" w:cs="Times New Roman"/>
          <w:sz w:val="24"/>
          <w:szCs w:val="24"/>
        </w:rPr>
        <w:t xml:space="preserve"> and Earth</w:t>
      </w:r>
      <w:r>
        <w:rPr>
          <w:rFonts w:ascii="Times New Roman" w:hAnsi="Times New Roman" w:cs="Times New Roman"/>
          <w:sz w:val="24"/>
          <w:szCs w:val="24"/>
        </w:rPr>
        <w:t>, they had no need for pain receptors which made them hard to deal with</w:t>
      </w:r>
      <w:r w:rsidR="00A909F7">
        <w:rPr>
          <w:rFonts w:ascii="Times New Roman" w:hAnsi="Times New Roman" w:cs="Times New Roman"/>
          <w:sz w:val="24"/>
          <w:szCs w:val="24"/>
        </w:rPr>
        <w:t>,</w:t>
      </w:r>
      <w:r>
        <w:rPr>
          <w:rFonts w:ascii="Times New Roman" w:hAnsi="Times New Roman" w:cs="Times New Roman"/>
          <w:sz w:val="24"/>
          <w:szCs w:val="24"/>
        </w:rPr>
        <w:t xml:space="preserve"> and the Devil Beasts even harder. Despite their lack of feet, they ran on all fours like hounds and moved even faster than the small, nimble Devil Parasites. With their hit-and-run tactics, getting his blade to pierce their skin was no problem, but piercing deep enough to hit the core was a crucial part that escaped him. Ryosei’s first encounter with them ended with him hacking and slashing nothing but empty air.</w:t>
      </w:r>
    </w:p>
    <w:p w14:paraId="29171904" w14:textId="75C19C25" w:rsidR="007368B7" w:rsidRDefault="007368B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is time.”</w:t>
      </w:r>
    </w:p>
    <w:p w14:paraId="7918791B" w14:textId="45CBAD62" w:rsidR="007368B7" w:rsidRDefault="007368B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4036D">
        <w:rPr>
          <w:rFonts w:ascii="Times New Roman" w:hAnsi="Times New Roman" w:cs="Times New Roman"/>
          <w:sz w:val="24"/>
          <w:szCs w:val="24"/>
        </w:rPr>
        <w:t>With renewed focus, he waited for the beasts to get closer. When they did, he deftly evaded their deadly strikes with no wasted energy. Then, when he found himself at the center of the horde of Devil Beasts, he drew the energy inside him and created a sphere of spirit power, blocking out the Devil Parasites beyond it and locking in the Devil Beasts in the confined space. Now that he had them trapped, he had no trouble letting loose and taking out two or more Devil Beasts with each slash.</w:t>
      </w:r>
    </w:p>
    <w:p w14:paraId="4ABC07D7" w14:textId="70AFED6B" w:rsidR="00C4036D" w:rsidRDefault="00C403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vil Parasites swarmed the barrier of spirit power, coating it with their bodies of ominous purple, red, and black. But, before they could breach it, Ryosei’s job was all but done. Well, half done, seeing that he still had a swarm of Devil Parasites to deal with. Now that they were in a clump, killing them was easy, but that wasn’t what he was after.</w:t>
      </w:r>
    </w:p>
    <w:p w14:paraId="734E21BF" w14:textId="6C0E557B" w:rsidR="00C4036D" w:rsidRDefault="00C403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ree money right there, Ryosei! Take them while you can!”</w:t>
      </w:r>
    </w:p>
    <w:p w14:paraId="73495351" w14:textId="413C97C7" w:rsidR="00C4036D" w:rsidRDefault="00C403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llowing Enny’s words, he tapped into his spirit power once more. He poured more energy into the barrier all at once in a matter of milliseconds before the Devil Parasites could </w:t>
      </w:r>
      <w:r w:rsidR="00A909F7">
        <w:rPr>
          <w:rFonts w:ascii="Times New Roman" w:hAnsi="Times New Roman" w:cs="Times New Roman"/>
          <w:sz w:val="24"/>
          <w:szCs w:val="24"/>
        </w:rPr>
        <w:t>absorb them</w:t>
      </w:r>
      <w:r>
        <w:rPr>
          <w:rFonts w:ascii="Times New Roman" w:hAnsi="Times New Roman" w:cs="Times New Roman"/>
          <w:sz w:val="24"/>
          <w:szCs w:val="24"/>
        </w:rPr>
        <w:t xml:space="preserve">. Once he gathered enough, he ignited the spirit power using the same concept as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s Brute class skill: “Burst.” Igniting his own clump of concentrated spirit power resulted in a massive explosion around him</w:t>
      </w:r>
      <w:r w:rsidR="00E5249E">
        <w:rPr>
          <w:rFonts w:ascii="Times New Roman" w:hAnsi="Times New Roman" w:cs="Times New Roman"/>
          <w:sz w:val="24"/>
          <w:szCs w:val="24"/>
        </w:rPr>
        <w:t>, wrapping his surroundings with black smoke</w:t>
      </w:r>
      <w:r>
        <w:rPr>
          <w:rFonts w:ascii="Times New Roman" w:hAnsi="Times New Roman" w:cs="Times New Roman"/>
          <w:sz w:val="24"/>
          <w:szCs w:val="24"/>
        </w:rPr>
        <w:t>. Immediately after, he erected a new spirit barrier that expanded from his body and into the cloud of smoke. Soon enough, he heard a sound reminiscent of coins dropping on the ground. The source of these sounds rolled up to his feet.</w:t>
      </w:r>
    </w:p>
    <w:p w14:paraId="7158302C" w14:textId="3B889AB2" w:rsidR="00C4036D" w:rsidRDefault="00C403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se are Dark Cores…”</w:t>
      </w:r>
    </w:p>
    <w:p w14:paraId="3E685F98" w14:textId="582A72FA" w:rsidR="00573195" w:rsidRDefault="00C403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63C61">
        <w:rPr>
          <w:rFonts w:ascii="Times New Roman" w:hAnsi="Times New Roman" w:cs="Times New Roman"/>
          <w:sz w:val="24"/>
          <w:szCs w:val="24"/>
        </w:rPr>
        <w:t xml:space="preserve">Ryosei picked up the spherical item below him. He eyed it as the amaranthine core fluctuated its ephemeral glow from black, red, and purple. He remembered the time when he questioned the boy with orange hair and blue eyes from the Earth-Spirit World establishment called Savor Soul. He told him how they used these very cores as currency in the Spirit Realm. </w:t>
      </w:r>
      <w:r w:rsidR="00226AF9">
        <w:rPr>
          <w:rFonts w:ascii="Times New Roman" w:hAnsi="Times New Roman" w:cs="Times New Roman"/>
          <w:sz w:val="24"/>
          <w:szCs w:val="24"/>
        </w:rPr>
        <w:t>Ryosei collected them by expanding a barrier of spirit power and coating all of the cores it made contact with.</w:t>
      </w:r>
    </w:p>
    <w:p w14:paraId="511F8364" w14:textId="17E39B47" w:rsidR="00C4036D" w:rsidRDefault="0057319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63C61">
        <w:rPr>
          <w:rFonts w:ascii="Times New Roman" w:hAnsi="Times New Roman" w:cs="Times New Roman"/>
          <w:sz w:val="24"/>
          <w:szCs w:val="24"/>
        </w:rPr>
        <w:t>Dark cores were either gathered from fully rampaging spirits or these Predators.</w:t>
      </w:r>
      <w:r>
        <w:rPr>
          <w:rFonts w:ascii="Times New Roman" w:hAnsi="Times New Roman" w:cs="Times New Roman"/>
          <w:sz w:val="24"/>
          <w:szCs w:val="24"/>
        </w:rPr>
        <w:t xml:space="preserve"> Usually, Devil Parasites would just suck up any type of spirit barrier that would come its way. However, this only applied when its tendrils could make contact. Right now, the Devil Parasite’s entire body was gone except for its core. The core itself was only an object of concentrated spirit power. It didn’t have the power to suck up other spirit power without the Devil Parasite’s body. So, just like the orange-haired boy said back when he first discovered Savor Soul,</w:t>
      </w:r>
      <w:r w:rsidR="00163C61">
        <w:rPr>
          <w:rFonts w:ascii="Times New Roman" w:hAnsi="Times New Roman" w:cs="Times New Roman"/>
          <w:sz w:val="24"/>
          <w:szCs w:val="24"/>
        </w:rPr>
        <w:t xml:space="preserve"> </w:t>
      </w:r>
      <w:r>
        <w:rPr>
          <w:rFonts w:ascii="Times New Roman" w:hAnsi="Times New Roman" w:cs="Times New Roman"/>
          <w:sz w:val="24"/>
          <w:szCs w:val="24"/>
        </w:rPr>
        <w:t xml:space="preserve">since Predators acted completely by instinct, the moment they realized they had no chance of escape, the struggling core quieted down and remained bound in Ryosei’s sheet spirit power. </w:t>
      </w:r>
      <w:r w:rsidR="00163C61">
        <w:rPr>
          <w:rFonts w:ascii="Times New Roman" w:hAnsi="Times New Roman" w:cs="Times New Roman"/>
          <w:sz w:val="24"/>
          <w:szCs w:val="24"/>
        </w:rPr>
        <w:t>Curiously enough, when Enny explained this to him, she revealed how she was the one who came up with the idea</w:t>
      </w:r>
      <w:r w:rsidR="00884660">
        <w:rPr>
          <w:rFonts w:ascii="Times New Roman" w:hAnsi="Times New Roman" w:cs="Times New Roman"/>
          <w:sz w:val="24"/>
          <w:szCs w:val="24"/>
        </w:rPr>
        <w:t xml:space="preserve"> of making a currency out of the Predators</w:t>
      </w:r>
      <w:r w:rsidR="00163C61">
        <w:rPr>
          <w:rFonts w:ascii="Times New Roman" w:hAnsi="Times New Roman" w:cs="Times New Roman"/>
          <w:sz w:val="24"/>
          <w:szCs w:val="24"/>
        </w:rPr>
        <w:t xml:space="preserve"> and spread it across the entire Spirit Realm. When he went to ask why, the eldritch mouth that was talking disappeared and avoided the question.</w:t>
      </w:r>
    </w:p>
    <w:p w14:paraId="06133992" w14:textId="0E133032" w:rsidR="007368B7" w:rsidRPr="00FC6D5D" w:rsidRDefault="00FC6D5D" w:rsidP="00FC6D5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1 – </w:t>
      </w:r>
      <w:r w:rsidR="005F7024">
        <w:rPr>
          <w:rFonts w:ascii="Times New Roman" w:hAnsi="Times New Roman" w:cs="Times New Roman"/>
          <w:b/>
          <w:bCs/>
          <w:sz w:val="24"/>
          <w:szCs w:val="24"/>
        </w:rPr>
        <w:t>Refining Accumulated Experience</w:t>
      </w:r>
    </w:p>
    <w:p w14:paraId="6DAE8C8C" w14:textId="4BF45F98" w:rsidR="00FC6D5D" w:rsidRDefault="00FC6D5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ower in fortune is great and all, but you’re not done yet, Ryosei! Don’t make the same mistake as last time!”</w:t>
      </w:r>
    </w:p>
    <w:p w14:paraId="2FF938D6" w14:textId="7BF6B1C8" w:rsidR="00FC6D5D" w:rsidRDefault="00FC6D5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said as a figure in the distance appeared. Its body floated above the ground with purple energy that resembled electricity. It had a coal-black upper body with cracks of purple and red. Its head had only a wide mouth, otherwise faceless. It had two arms. One of them was coal-black like the body but it was severed, leaving only a stump, while the other one was a larger arm built with a muscly texture of purple and red. This was a ranged Predator called a Devil Shaman.</w:t>
      </w:r>
    </w:p>
    <w:p w14:paraId="48FBFA1E" w14:textId="5AC72AE3" w:rsidR="00FC6D5D" w:rsidRDefault="00FC6D5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use magic</w:t>
      </w:r>
      <w:r w:rsidR="00735A24">
        <w:rPr>
          <w:rFonts w:ascii="Times New Roman" w:hAnsi="Times New Roman" w:cs="Times New Roman"/>
          <w:sz w:val="24"/>
          <w:szCs w:val="24"/>
        </w:rPr>
        <w:t>; I know</w:t>
      </w:r>
      <w:r>
        <w:rPr>
          <w:rFonts w:ascii="Times New Roman" w:hAnsi="Times New Roman" w:cs="Times New Roman"/>
          <w:sz w:val="24"/>
          <w:szCs w:val="24"/>
        </w:rPr>
        <w:t>!”</w:t>
      </w:r>
    </w:p>
    <w:p w14:paraId="14E0C99F" w14:textId="72BD5EB6" w:rsidR="007368B7" w:rsidRDefault="00735A2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e very important concept that Ryosei was not informed of before now: the existence of calamitous energy. When faced with this ranged monolith of an enemy, the Devil Shaman used the environment to entrap Ryosei and hit him with its devastating attacks. This caused him to use no small amount of magic. The look on his dumbfounded face was so priceless that Enny couldn’t help but let out a hearty laugh when the chuck of ground that Ryosei tried to break through with magic suddenly burst into ebony flames. Luckily for him, it was a stationary wall erected by the Devil Shaman and wasn’t something that was hurling at him at high speeds. Otherwise, he would have likely been consumed in those very flames of absolute destruction.</w:t>
      </w:r>
    </w:p>
    <w:p w14:paraId="1176688C" w14:textId="6F3180A1" w:rsidR="00735A24" w:rsidRDefault="00735A2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having her fun and calming down a bit, Enny told him all about calamitous energy as he fought the first Devil Shaman he encountered. A wrong mix of magic and spirit power will give birth to a calamity. One that could not be put out except by the sands of time. Though, generally, a spirit consumed in these flames was probably already doomed. When he heard of this, he promptly gave numerous examples of magic being used in the spirit realm and with this phenomenon not occurring.</w:t>
      </w:r>
    </w:p>
    <w:p w14:paraId="52FE00D7" w14:textId="4D5A7E3E" w:rsidR="00735A24" w:rsidRDefault="00735A2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countered all of them with her confident words. The biggest discrepancy was their fight against the Lightning Leader of END,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In the Spirit Realm, the childlike leader created an entirely new world made of magic</w:t>
      </w:r>
      <w:r w:rsidR="00E20EEF">
        <w:rPr>
          <w:rFonts w:ascii="Times New Roman" w:hAnsi="Times New Roman" w:cs="Times New Roman"/>
          <w:sz w:val="24"/>
          <w:szCs w:val="24"/>
        </w:rPr>
        <w:t xml:space="preserve">. They also fought each other with grand spells that should have elicited this phenomenon of calamitous energy. But then, Enny reminded him of a word that the Lightning Leader referred to both himself and </w:t>
      </w:r>
      <w:proofErr w:type="spellStart"/>
      <w:r w:rsidR="00E20EEF">
        <w:rPr>
          <w:rFonts w:ascii="Times New Roman" w:hAnsi="Times New Roman" w:cs="Times New Roman"/>
          <w:sz w:val="24"/>
          <w:szCs w:val="24"/>
        </w:rPr>
        <w:t>Senkyo</w:t>
      </w:r>
      <w:proofErr w:type="spellEnd"/>
      <w:r w:rsidR="00E20EEF">
        <w:rPr>
          <w:rFonts w:ascii="Times New Roman" w:hAnsi="Times New Roman" w:cs="Times New Roman"/>
          <w:sz w:val="24"/>
          <w:szCs w:val="24"/>
        </w:rPr>
        <w:t>.</w:t>
      </w:r>
    </w:p>
    <w:p w14:paraId="47A22E31" w14:textId="53B6D594" w:rsidR="00E20EEF" w:rsidRDefault="00E20E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nomaly.</w:t>
      </w:r>
    </w:p>
    <w:p w14:paraId="4B00909E" w14:textId="3905BE73" w:rsidR="00E20EEF" w:rsidRDefault="00E20E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in said earlier, they were either beings that did not belong in any of the three worlds</w:t>
      </w:r>
      <w:r w:rsidR="0013122A">
        <w:rPr>
          <w:rFonts w:ascii="Times New Roman" w:hAnsi="Times New Roman" w:cs="Times New Roman"/>
          <w:sz w:val="24"/>
          <w:szCs w:val="24"/>
        </w:rPr>
        <w:t>,</w:t>
      </w:r>
      <w:r>
        <w:rPr>
          <w:rFonts w:ascii="Times New Roman" w:hAnsi="Times New Roman" w:cs="Times New Roman"/>
          <w:sz w:val="24"/>
          <w:szCs w:val="24"/>
        </w:rPr>
        <w:t xml:space="preserve"> or</w:t>
      </w:r>
      <w:r w:rsidR="0013122A">
        <w:rPr>
          <w:rFonts w:ascii="Times New Roman" w:hAnsi="Times New Roman" w:cs="Times New Roman"/>
          <w:sz w:val="24"/>
          <w:szCs w:val="24"/>
        </w:rPr>
        <w:t xml:space="preserve"> alternatively,</w:t>
      </w:r>
      <w:r>
        <w:rPr>
          <w:rFonts w:ascii="Times New Roman" w:hAnsi="Times New Roman" w:cs="Times New Roman"/>
          <w:sz w:val="24"/>
          <w:szCs w:val="24"/>
        </w:rPr>
        <w:t xml:space="preserve"> should not have existed under normal circumstances. Ryosei didn’t know wha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but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clearly called himself as “an evil spirit with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ource.” Just lik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he suggested that both mana and spirit power existed inside his body. At this point, Enny went on about how the two were, in fact, anomalies that could cohabitate mana and spirit power inside their </w:t>
      </w:r>
      <w:r w:rsidR="009A7D6E">
        <w:rPr>
          <w:rFonts w:ascii="Times New Roman" w:hAnsi="Times New Roman" w:cs="Times New Roman"/>
          <w:sz w:val="24"/>
          <w:szCs w:val="24"/>
        </w:rPr>
        <w:t>vessels</w:t>
      </w:r>
      <w:r>
        <w:rPr>
          <w:rFonts w:ascii="Times New Roman" w:hAnsi="Times New Roman" w:cs="Times New Roman"/>
          <w:sz w:val="24"/>
          <w:szCs w:val="24"/>
        </w:rPr>
        <w:t xml:space="preserve"> and apply them to the outer world, but they were not the same. Specifically, she said that </w:t>
      </w:r>
      <w:proofErr w:type="spellStart"/>
      <w:r w:rsidR="009A0CAD">
        <w:rPr>
          <w:rFonts w:ascii="Times New Roman" w:hAnsi="Times New Roman" w:cs="Times New Roman"/>
          <w:sz w:val="24"/>
          <w:szCs w:val="24"/>
        </w:rPr>
        <w:t>Fulgur</w:t>
      </w:r>
      <w:proofErr w:type="spellEnd"/>
      <w:r>
        <w:rPr>
          <w:rFonts w:ascii="Times New Roman" w:hAnsi="Times New Roman" w:cs="Times New Roman"/>
          <w:sz w:val="24"/>
          <w:szCs w:val="24"/>
        </w:rPr>
        <w:t xml:space="preserve"> was an inferior version of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She apparently observed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when he first arrived in the Spirit Realm and let him roam free. There, she discovered that he did not have the same potential as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had: the ability to create a refined version of calamitous energy, otherwise known as the creation element, the hidden 12th element of magic.</w:t>
      </w:r>
    </w:p>
    <w:p w14:paraId="33F729F2" w14:textId="099CC5A4" w:rsidR="007368B7" w:rsidRDefault="000412E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ting off that tangent, Enny went to compare the Divine Weapons with the two anomalies,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As Mei suggested earlier in their talk, Divine Weapons function in the same field as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and are second only to them… or perhaps third if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truly more powerful than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In any case, </w:t>
      </w:r>
      <w:proofErr w:type="gramStart"/>
      <w:r>
        <w:rPr>
          <w:rFonts w:ascii="Times New Roman" w:hAnsi="Times New Roman" w:cs="Times New Roman"/>
          <w:sz w:val="24"/>
          <w:szCs w:val="24"/>
        </w:rPr>
        <w:t>They</w:t>
      </w:r>
      <w:proofErr w:type="gramEnd"/>
      <w:r>
        <w:rPr>
          <w:rFonts w:ascii="Times New Roman" w:hAnsi="Times New Roman" w:cs="Times New Roman"/>
          <w:sz w:val="24"/>
          <w:szCs w:val="24"/>
        </w:rPr>
        <w:t xml:space="preserve"> function in the field of harmonizing mana and spirit powe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could do it perfectly, </w:t>
      </w:r>
      <w:proofErr w:type="spellStart"/>
      <w:r>
        <w:rPr>
          <w:rFonts w:ascii="Times New Roman" w:hAnsi="Times New Roman" w:cs="Times New Roman"/>
          <w:sz w:val="24"/>
          <w:szCs w:val="24"/>
        </w:rPr>
        <w:t>Fulgur</w:t>
      </w:r>
      <w:proofErr w:type="spellEnd"/>
      <w:r>
        <w:rPr>
          <w:rFonts w:ascii="Times New Roman" w:hAnsi="Times New Roman" w:cs="Times New Roman"/>
          <w:sz w:val="24"/>
          <w:szCs w:val="24"/>
        </w:rPr>
        <w:t xml:space="preserve"> could do it to the point where he could avoid creating calamitous energy, whereas Divine Weapons </w:t>
      </w:r>
      <w:r w:rsidR="00FA7DAF">
        <w:rPr>
          <w:rFonts w:ascii="Times New Roman" w:hAnsi="Times New Roman" w:cs="Times New Roman"/>
          <w:sz w:val="24"/>
          <w:szCs w:val="24"/>
        </w:rPr>
        <w:t>could</w:t>
      </w:r>
      <w:r>
        <w:rPr>
          <w:rFonts w:ascii="Times New Roman" w:hAnsi="Times New Roman" w:cs="Times New Roman"/>
          <w:sz w:val="24"/>
          <w:szCs w:val="24"/>
        </w:rPr>
        <w:t xml:space="preserve"> only reduce the chances of triggering this phenomenon.</w:t>
      </w:r>
    </w:p>
    <w:p w14:paraId="39A1B72B" w14:textId="026EF9DB" w:rsidR="000412EE" w:rsidRDefault="000412E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the other examples Ryosei cited, in their battle against hollowed knights when they tried to kidnap Kaede, Ryosei’s cousin, and the current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Chief’s siste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Ryosei used many destructive spells to defeat their enemies. Yuu was also there using magic against them, but not once did the phenomenon of calamitous energy present itself. But, Enny begged to differ.</w:t>
      </w:r>
    </w:p>
    <w:p w14:paraId="594C33F3" w14:textId="166B0F4C" w:rsidR="000412EE" w:rsidRDefault="000412E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F3BB7">
        <w:rPr>
          <w:rFonts w:ascii="Times New Roman" w:hAnsi="Times New Roman" w:cs="Times New Roman"/>
          <w:sz w:val="24"/>
          <w:szCs w:val="24"/>
        </w:rPr>
        <w:t xml:space="preserve">She was there to witness the entire scene since it happened in the Spirit Realm. There were, in fact, many instances where calamitous energy was produced. Not by </w:t>
      </w:r>
      <w:proofErr w:type="spellStart"/>
      <w:r w:rsidR="000F3BB7">
        <w:rPr>
          <w:rFonts w:ascii="Times New Roman" w:hAnsi="Times New Roman" w:cs="Times New Roman"/>
          <w:sz w:val="24"/>
          <w:szCs w:val="24"/>
        </w:rPr>
        <w:t>Senkyo</w:t>
      </w:r>
      <w:proofErr w:type="spellEnd"/>
      <w:r w:rsidR="000F3BB7">
        <w:rPr>
          <w:rFonts w:ascii="Times New Roman" w:hAnsi="Times New Roman" w:cs="Times New Roman"/>
          <w:sz w:val="24"/>
          <w:szCs w:val="24"/>
        </w:rPr>
        <w:t xml:space="preserve"> and Ryosei, but by </w:t>
      </w:r>
      <w:r w:rsidR="000F3BB7">
        <w:rPr>
          <w:rFonts w:ascii="Times New Roman" w:hAnsi="Times New Roman" w:cs="Times New Roman"/>
          <w:sz w:val="24"/>
          <w:szCs w:val="24"/>
        </w:rPr>
        <w:lastRenderedPageBreak/>
        <w:t xml:space="preserve">Yuu. Her magic attacks sparked the ebony flames of calamity, but </w:t>
      </w:r>
      <w:r w:rsidR="00B57018">
        <w:rPr>
          <w:rFonts w:ascii="Times New Roman" w:hAnsi="Times New Roman" w:cs="Times New Roman"/>
          <w:sz w:val="24"/>
          <w:szCs w:val="24"/>
        </w:rPr>
        <w:t>they</w:t>
      </w:r>
      <w:r w:rsidR="000F3BB7">
        <w:rPr>
          <w:rFonts w:ascii="Times New Roman" w:hAnsi="Times New Roman" w:cs="Times New Roman"/>
          <w:sz w:val="24"/>
          <w:szCs w:val="24"/>
        </w:rPr>
        <w:t xml:space="preserve"> only </w:t>
      </w:r>
      <w:r w:rsidR="002018C4">
        <w:rPr>
          <w:rFonts w:ascii="Times New Roman" w:hAnsi="Times New Roman" w:cs="Times New Roman"/>
          <w:sz w:val="24"/>
          <w:szCs w:val="24"/>
        </w:rPr>
        <w:t>appeared</w:t>
      </w:r>
      <w:r w:rsidR="000F3BB7">
        <w:rPr>
          <w:rFonts w:ascii="Times New Roman" w:hAnsi="Times New Roman" w:cs="Times New Roman"/>
          <w:sz w:val="24"/>
          <w:szCs w:val="24"/>
        </w:rPr>
        <w:t xml:space="preserve"> out of sight because of her precise strikes at the cores of their revenant enemies. This was actually the most optimal way to fight off spirits since it was potent, and </w:t>
      </w:r>
      <w:r w:rsidR="00B57018">
        <w:rPr>
          <w:rFonts w:ascii="Times New Roman" w:hAnsi="Times New Roman" w:cs="Times New Roman"/>
          <w:sz w:val="24"/>
          <w:szCs w:val="24"/>
        </w:rPr>
        <w:t xml:space="preserve">almost </w:t>
      </w:r>
      <w:r w:rsidR="000F3BB7">
        <w:rPr>
          <w:rFonts w:ascii="Times New Roman" w:hAnsi="Times New Roman" w:cs="Times New Roman"/>
          <w:sz w:val="24"/>
          <w:szCs w:val="24"/>
        </w:rPr>
        <w:t>every spirit</w:t>
      </w:r>
      <w:r w:rsidR="00B57018">
        <w:rPr>
          <w:rFonts w:ascii="Times New Roman" w:hAnsi="Times New Roman" w:cs="Times New Roman"/>
          <w:sz w:val="24"/>
          <w:szCs w:val="24"/>
        </w:rPr>
        <w:t xml:space="preserve"> that</w:t>
      </w:r>
      <w:r w:rsidR="000F3BB7">
        <w:rPr>
          <w:rFonts w:ascii="Times New Roman" w:hAnsi="Times New Roman" w:cs="Times New Roman"/>
          <w:sz w:val="24"/>
          <w:szCs w:val="24"/>
        </w:rPr>
        <w:t xml:space="preserve"> knew it</w:t>
      </w:r>
      <w:r w:rsidR="00B57018">
        <w:rPr>
          <w:rFonts w:ascii="Times New Roman" w:hAnsi="Times New Roman" w:cs="Times New Roman"/>
          <w:sz w:val="24"/>
          <w:szCs w:val="24"/>
        </w:rPr>
        <w:t xml:space="preserve"> feared magic like the plague</w:t>
      </w:r>
      <w:r w:rsidR="000F3BB7">
        <w:rPr>
          <w:rFonts w:ascii="Times New Roman" w:hAnsi="Times New Roman" w:cs="Times New Roman"/>
          <w:sz w:val="24"/>
          <w:szCs w:val="24"/>
        </w:rPr>
        <w:t xml:space="preserve">. If they were hit by magic and it produced black flames, it was their first instinct to sever that body part before </w:t>
      </w:r>
      <w:r w:rsidR="002F70AD">
        <w:rPr>
          <w:rFonts w:ascii="Times New Roman" w:hAnsi="Times New Roman" w:cs="Times New Roman"/>
          <w:sz w:val="24"/>
          <w:szCs w:val="24"/>
        </w:rPr>
        <w:t>it</w:t>
      </w:r>
      <w:r w:rsidR="000F3BB7">
        <w:rPr>
          <w:rFonts w:ascii="Times New Roman" w:hAnsi="Times New Roman" w:cs="Times New Roman"/>
          <w:sz w:val="24"/>
          <w:szCs w:val="24"/>
        </w:rPr>
        <w:t xml:space="preserve"> spread to the rest</w:t>
      </w:r>
      <w:r w:rsidR="002036D5">
        <w:rPr>
          <w:rFonts w:ascii="Times New Roman" w:hAnsi="Times New Roman" w:cs="Times New Roman"/>
          <w:sz w:val="24"/>
          <w:szCs w:val="24"/>
        </w:rPr>
        <w:t xml:space="preserve"> of their body</w:t>
      </w:r>
      <w:r w:rsidR="000F3BB7">
        <w:rPr>
          <w:rFonts w:ascii="Times New Roman" w:hAnsi="Times New Roman" w:cs="Times New Roman"/>
          <w:sz w:val="24"/>
          <w:szCs w:val="24"/>
        </w:rPr>
        <w:t xml:space="preserve"> and reach</w:t>
      </w:r>
      <w:r w:rsidR="002F70AD">
        <w:rPr>
          <w:rFonts w:ascii="Times New Roman" w:hAnsi="Times New Roman" w:cs="Times New Roman"/>
          <w:sz w:val="24"/>
          <w:szCs w:val="24"/>
        </w:rPr>
        <w:t>ed</w:t>
      </w:r>
      <w:r w:rsidR="000F3BB7">
        <w:rPr>
          <w:rFonts w:ascii="Times New Roman" w:hAnsi="Times New Roman" w:cs="Times New Roman"/>
          <w:sz w:val="24"/>
          <w:szCs w:val="24"/>
        </w:rPr>
        <w:t xml:space="preserve"> their core. But, </w:t>
      </w:r>
      <w:r w:rsidR="00E54AB8">
        <w:rPr>
          <w:rFonts w:ascii="Times New Roman" w:hAnsi="Times New Roman" w:cs="Times New Roman"/>
          <w:sz w:val="24"/>
          <w:szCs w:val="24"/>
        </w:rPr>
        <w:t>if</w:t>
      </w:r>
      <w:r w:rsidR="000F3BB7">
        <w:rPr>
          <w:rFonts w:ascii="Times New Roman" w:hAnsi="Times New Roman" w:cs="Times New Roman"/>
          <w:sz w:val="24"/>
          <w:szCs w:val="24"/>
        </w:rPr>
        <w:t xml:space="preserve"> the flames sparked directly at their core, then their fate was already sealed.</w:t>
      </w:r>
      <w:r w:rsidR="00E54AB8">
        <w:rPr>
          <w:rFonts w:ascii="Times New Roman" w:hAnsi="Times New Roman" w:cs="Times New Roman"/>
          <w:sz w:val="24"/>
          <w:szCs w:val="24"/>
        </w:rPr>
        <w:t xml:space="preserve"> With years of experience running away from END under her belt, Yuu knew of this and utilized this knowledge to make quick work of her enemies.</w:t>
      </w:r>
    </w:p>
    <w:p w14:paraId="186C5B30" w14:textId="7480AF78" w:rsidR="00E54AB8" w:rsidRDefault="00E54AB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other hand,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Ryosei were using magic left and right with no sight of dark flames ever appearing. This was because Ryosei was using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body as a medium to cast magic, the current most powerful being in the field of harmonizing mana and spirit power. There was no chance for them to ignite the phenomenon to begin with. </w:t>
      </w:r>
      <w:r w:rsidR="000D286B">
        <w:rPr>
          <w:rFonts w:ascii="Times New Roman" w:hAnsi="Times New Roman" w:cs="Times New Roman"/>
          <w:sz w:val="24"/>
          <w:szCs w:val="24"/>
        </w:rPr>
        <w:t>Unbeknownst to them</w:t>
      </w:r>
      <w:r>
        <w:rPr>
          <w:rFonts w:ascii="Times New Roman" w:hAnsi="Times New Roman" w:cs="Times New Roman"/>
          <w:sz w:val="24"/>
          <w:szCs w:val="24"/>
        </w:rPr>
        <w:t xml:space="preserve">, this highly contributed to Yuu being convinced tha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the person </w:t>
      </w:r>
      <w:r w:rsidR="000D286B">
        <w:rPr>
          <w:rFonts w:ascii="Times New Roman" w:hAnsi="Times New Roman" w:cs="Times New Roman"/>
          <w:sz w:val="24"/>
          <w:szCs w:val="24"/>
        </w:rPr>
        <w:t>s</w:t>
      </w:r>
      <w:r>
        <w:rPr>
          <w:rFonts w:ascii="Times New Roman" w:hAnsi="Times New Roman" w:cs="Times New Roman"/>
          <w:sz w:val="24"/>
          <w:szCs w:val="24"/>
        </w:rPr>
        <w:t>he was looking for, seeing as no hint of calamitous energy ignited</w:t>
      </w:r>
      <w:r w:rsidR="009F2C11">
        <w:rPr>
          <w:rFonts w:ascii="Times New Roman" w:hAnsi="Times New Roman" w:cs="Times New Roman"/>
          <w:sz w:val="24"/>
          <w:szCs w:val="24"/>
        </w:rPr>
        <w:t xml:space="preserve"> in the entire fierce fight</w:t>
      </w:r>
      <w:r>
        <w:rPr>
          <w:rFonts w:ascii="Times New Roman" w:hAnsi="Times New Roman" w:cs="Times New Roman"/>
          <w:sz w:val="24"/>
          <w:szCs w:val="24"/>
        </w:rPr>
        <w:t xml:space="preserve">. Now that </w:t>
      </w:r>
      <w:r w:rsidR="00B5442E">
        <w:rPr>
          <w:rFonts w:ascii="Times New Roman" w:hAnsi="Times New Roman" w:cs="Times New Roman"/>
          <w:sz w:val="24"/>
          <w:szCs w:val="24"/>
        </w:rPr>
        <w:t>Ryosei</w:t>
      </w:r>
      <w:r>
        <w:rPr>
          <w:rFonts w:ascii="Times New Roman" w:hAnsi="Times New Roman" w:cs="Times New Roman"/>
          <w:sz w:val="24"/>
          <w:szCs w:val="24"/>
        </w:rPr>
        <w:t xml:space="preserve"> realized this, Yuu’s betrayal was probably only a matter of time. Armed with knowledge that neither he no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had, there was probably little to no chance of this issue with Yuu resolving peacefully.</w:t>
      </w:r>
    </w:p>
    <w:p w14:paraId="7BF10E66" w14:textId="4A515AA4" w:rsidR="00E04624" w:rsidRDefault="00E0462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many times Ryosei used magic on his own, Enny only congratulated him on being so lucky that he didn’t cause any devastating damage, eliciting Ryosei’s wry smile. The silver lining to this was that he discovered what and where to use magic on, that being the cores of his enemies and avoiding the environment for everyone’s safety.</w:t>
      </w:r>
    </w:p>
    <w:p w14:paraId="4626E551" w14:textId="3C38C95C" w:rsidR="00E04624" w:rsidRDefault="00E0462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to the task at hand, the new Devil Shaman that appeared used the environment against Ryosei. This being one of the top </w:t>
      </w:r>
      <w:r w:rsidR="0063029B">
        <w:rPr>
          <w:rFonts w:ascii="Times New Roman" w:hAnsi="Times New Roman" w:cs="Times New Roman"/>
          <w:sz w:val="24"/>
          <w:szCs w:val="24"/>
        </w:rPr>
        <w:t xml:space="preserve">items of the “Don’t Use Magic </w:t>
      </w:r>
      <w:proofErr w:type="gramStart"/>
      <w:r w:rsidR="0063029B">
        <w:rPr>
          <w:rFonts w:ascii="Times New Roman" w:hAnsi="Times New Roman" w:cs="Times New Roman"/>
          <w:sz w:val="24"/>
          <w:szCs w:val="24"/>
        </w:rPr>
        <w:t>On</w:t>
      </w:r>
      <w:proofErr w:type="gramEnd"/>
      <w:r w:rsidR="0063029B">
        <w:rPr>
          <w:rFonts w:ascii="Times New Roman" w:hAnsi="Times New Roman" w:cs="Times New Roman"/>
          <w:sz w:val="24"/>
          <w:szCs w:val="24"/>
        </w:rPr>
        <w:t xml:space="preserve"> This in the Spirit Realm” list</w:t>
      </w:r>
      <w:r>
        <w:rPr>
          <w:rFonts w:ascii="Times New Roman" w:hAnsi="Times New Roman" w:cs="Times New Roman"/>
          <w:sz w:val="24"/>
          <w:szCs w:val="24"/>
        </w:rPr>
        <w:t>, he had to hold back his</w:t>
      </w:r>
      <w:r w:rsidR="00F1287D">
        <w:rPr>
          <w:rFonts w:ascii="Times New Roman" w:hAnsi="Times New Roman" w:cs="Times New Roman"/>
          <w:sz w:val="24"/>
          <w:szCs w:val="24"/>
        </w:rPr>
        <w:t xml:space="preserve"> use of</w:t>
      </w:r>
      <w:r>
        <w:rPr>
          <w:rFonts w:ascii="Times New Roman" w:hAnsi="Times New Roman" w:cs="Times New Roman"/>
          <w:sz w:val="24"/>
          <w:szCs w:val="24"/>
        </w:rPr>
        <w:t xml:space="preserve"> magic and rely solely on his spirit power</w:t>
      </w:r>
      <w:r w:rsidR="001E59BF">
        <w:rPr>
          <w:rFonts w:ascii="Times New Roman" w:hAnsi="Times New Roman" w:cs="Times New Roman"/>
          <w:sz w:val="24"/>
          <w:szCs w:val="24"/>
        </w:rPr>
        <w:t>,</w:t>
      </w:r>
      <w:r>
        <w:rPr>
          <w:rFonts w:ascii="Times New Roman" w:hAnsi="Times New Roman" w:cs="Times New Roman"/>
          <w:sz w:val="24"/>
          <w:szCs w:val="24"/>
        </w:rPr>
        <w:t xml:space="preserve"> unless he was absolutely certain that his magic attack would land solely on his enemies.</w:t>
      </w:r>
      <w:r w:rsidR="002771F6">
        <w:rPr>
          <w:rFonts w:ascii="Times New Roman" w:hAnsi="Times New Roman" w:cs="Times New Roman"/>
          <w:sz w:val="24"/>
          <w:szCs w:val="24"/>
        </w:rPr>
        <w:t xml:space="preserve"> Thankfully, Enny presented a fine alternative for him.</w:t>
      </w:r>
    </w:p>
    <w:p w14:paraId="353E3C49" w14:textId="754B5147" w:rsidR="002771F6" w:rsidRDefault="002771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ading every wall, chunks of earth that were thrown at him, claws that sprouted from the ground and threatened to seize him, and the deadly blasts of spirit power that came from the Devil Shaman’s empowered arm, he finally got </w:t>
      </w:r>
      <w:r w:rsidR="001E59BF">
        <w:rPr>
          <w:rFonts w:ascii="Times New Roman" w:hAnsi="Times New Roman" w:cs="Times New Roman"/>
          <w:sz w:val="24"/>
          <w:szCs w:val="24"/>
        </w:rPr>
        <w:t>it</w:t>
      </w:r>
      <w:r>
        <w:rPr>
          <w:rFonts w:ascii="Times New Roman" w:hAnsi="Times New Roman" w:cs="Times New Roman"/>
          <w:sz w:val="24"/>
          <w:szCs w:val="24"/>
        </w:rPr>
        <w:t xml:space="preserve"> inside his strike range. He used flash strike to confuse his enemy and every now and again made clones of dark magic to confuse it. Since he wasn’t using it offensively, there wasn’t a problem with that, except if his clone was hit by a chunk of rock and turned it into a ball of flaming destruction. Enny normally wouldn’t allow such a thing, but since they were inside Warped Territories, </w:t>
      </w:r>
      <w:r w:rsidR="00B41AD4">
        <w:rPr>
          <w:rFonts w:ascii="Times New Roman" w:hAnsi="Times New Roman" w:cs="Times New Roman"/>
          <w:sz w:val="24"/>
          <w:szCs w:val="24"/>
        </w:rPr>
        <w:t>s</w:t>
      </w:r>
      <w:r>
        <w:rPr>
          <w:rFonts w:ascii="Times New Roman" w:hAnsi="Times New Roman" w:cs="Times New Roman"/>
          <w:sz w:val="24"/>
          <w:szCs w:val="24"/>
        </w:rPr>
        <w:t>he turned a blind eye to it. This basically translated to, “Since they’re my enemies, it’s not my problem.” Ryosei got a glimpse of Enny’s cruelty through this implication, but he had the same mindset, thinking “If her cruelty isn’t directed at me, it’s not my problem.”</w:t>
      </w:r>
    </w:p>
    <w:p w14:paraId="44107460" w14:textId="7154EF2D" w:rsidR="002771F6" w:rsidRDefault="002771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8724B">
        <w:rPr>
          <w:rFonts w:ascii="Times New Roman" w:hAnsi="Times New Roman" w:cs="Times New Roman"/>
          <w:sz w:val="24"/>
          <w:szCs w:val="24"/>
        </w:rPr>
        <w:t xml:space="preserve">Ryosei had better things to do and that was to successfully execute his attack. He recalled the time when he and </w:t>
      </w:r>
      <w:proofErr w:type="spellStart"/>
      <w:r w:rsidR="0018724B">
        <w:rPr>
          <w:rFonts w:ascii="Times New Roman" w:hAnsi="Times New Roman" w:cs="Times New Roman"/>
          <w:sz w:val="24"/>
          <w:szCs w:val="24"/>
        </w:rPr>
        <w:t>Chouka</w:t>
      </w:r>
      <w:proofErr w:type="spellEnd"/>
      <w:r w:rsidR="0018724B">
        <w:rPr>
          <w:rFonts w:ascii="Times New Roman" w:hAnsi="Times New Roman" w:cs="Times New Roman"/>
          <w:sz w:val="24"/>
          <w:szCs w:val="24"/>
        </w:rPr>
        <w:t xml:space="preserve"> were running from Black Rose. There was a time when a fox spirit trapped them in an alleyway with five layers of reinforced spirit barriers. At that moment, his mind forged a new technique that he didn’t even know was possible. This was his attempt to reenact that feat.</w:t>
      </w:r>
    </w:p>
    <w:p w14:paraId="0696A0F0" w14:textId="53D32922" w:rsidR="00413DE9" w:rsidRDefault="0018724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e alarming distance between the Devil Shaman and Ryosei, the Predator threw in a flurry of obstacles for Ryosei to deal with while it retreated. Unfortunately for it, the very skill that Ryosei was trying to use was one that connected thoughts</w:t>
      </w:r>
      <w:r w:rsidR="00B41AD4">
        <w:rPr>
          <w:rFonts w:ascii="Times New Roman" w:hAnsi="Times New Roman" w:cs="Times New Roman"/>
          <w:sz w:val="24"/>
          <w:szCs w:val="24"/>
        </w:rPr>
        <w:t xml:space="preserve">, a </w:t>
      </w:r>
      <w:r w:rsidR="00891857">
        <w:rPr>
          <w:rFonts w:ascii="Times New Roman" w:hAnsi="Times New Roman" w:cs="Times New Roman"/>
          <w:sz w:val="24"/>
          <w:szCs w:val="24"/>
        </w:rPr>
        <w:t>technique</w:t>
      </w:r>
      <w:r w:rsidR="00B41AD4">
        <w:rPr>
          <w:rFonts w:ascii="Times New Roman" w:hAnsi="Times New Roman" w:cs="Times New Roman"/>
          <w:sz w:val="24"/>
          <w:szCs w:val="24"/>
        </w:rPr>
        <w:t xml:space="preserve"> that became stronger with connected targets</w:t>
      </w:r>
      <w:r>
        <w:rPr>
          <w:rFonts w:ascii="Times New Roman" w:hAnsi="Times New Roman" w:cs="Times New Roman"/>
          <w:sz w:val="24"/>
          <w:szCs w:val="24"/>
        </w:rPr>
        <w:t xml:space="preserve">. Having obstacles dot </w:t>
      </w:r>
      <w:r w:rsidR="008048DD">
        <w:rPr>
          <w:rFonts w:ascii="Times New Roman" w:hAnsi="Times New Roman" w:cs="Times New Roman"/>
          <w:sz w:val="24"/>
          <w:szCs w:val="24"/>
        </w:rPr>
        <w:t>its</w:t>
      </w:r>
      <w:r>
        <w:rPr>
          <w:rFonts w:ascii="Times New Roman" w:hAnsi="Times New Roman" w:cs="Times New Roman"/>
          <w:sz w:val="24"/>
          <w:szCs w:val="24"/>
        </w:rPr>
        <w:t xml:space="preserve"> trail proved counter-productive as Ryosei’s mind strengthened at the line of hardships. </w:t>
      </w:r>
    </w:p>
    <w:p w14:paraId="45D4E098" w14:textId="220C3B5F" w:rsidR="00413DE9" w:rsidRPr="00413DE9" w:rsidRDefault="00413DE9"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pirit Style, Flowing </w:t>
      </w:r>
      <w:proofErr w:type="gramStart"/>
      <w:r>
        <w:rPr>
          <w:rFonts w:ascii="Times New Roman" w:hAnsi="Times New Roman" w:cs="Times New Roman"/>
          <w:i/>
          <w:iCs/>
          <w:sz w:val="24"/>
          <w:szCs w:val="24"/>
        </w:rPr>
        <w:t>Thoughts.*</w:t>
      </w:r>
      <w:proofErr w:type="gramEnd"/>
      <w:r>
        <w:rPr>
          <w:rFonts w:ascii="Times New Roman" w:hAnsi="Times New Roman" w:cs="Times New Roman"/>
          <w:i/>
          <w:iCs/>
          <w:sz w:val="24"/>
          <w:szCs w:val="24"/>
        </w:rPr>
        <w:t>”</w:t>
      </w:r>
    </w:p>
    <w:p w14:paraId="1340256D" w14:textId="7169BB50" w:rsidR="00A54FB1" w:rsidRDefault="00413DE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8724B">
        <w:rPr>
          <w:rFonts w:ascii="Times New Roman" w:hAnsi="Times New Roman" w:cs="Times New Roman"/>
          <w:sz w:val="24"/>
          <w:szCs w:val="24"/>
        </w:rPr>
        <w:t>His eyes mapped out every milestone, avoiding every goal that served as a red herring to hinder his achievement. The dots appeared, the lines connected, and his slash struck true as it cut the Devil Shaman’s body to pieces, leaving only its core which he trapped in his own spirit power and turned it into a dark core. His execution spanned over half a second. Behind him was the path he took, each obstacle that led him to the Devil Shaman w</w:t>
      </w:r>
      <w:r>
        <w:rPr>
          <w:rFonts w:ascii="Times New Roman" w:hAnsi="Times New Roman" w:cs="Times New Roman"/>
          <w:sz w:val="24"/>
          <w:szCs w:val="24"/>
        </w:rPr>
        <w:t>as</w:t>
      </w:r>
      <w:r w:rsidR="0018724B">
        <w:rPr>
          <w:rFonts w:ascii="Times New Roman" w:hAnsi="Times New Roman" w:cs="Times New Roman"/>
          <w:sz w:val="24"/>
          <w:szCs w:val="24"/>
        </w:rPr>
        <w:t xml:space="preserve"> cut in two.</w:t>
      </w:r>
    </w:p>
    <w:p w14:paraId="1D92C763" w14:textId="250465EA" w:rsidR="00413DE9" w:rsidRDefault="00413DE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mental resources to defeat enemies, huh? Not bad.”</w:t>
      </w:r>
    </w:p>
    <w:p w14:paraId="3EDD6D77" w14:textId="2E3B5A51" w:rsidR="00413DE9" w:rsidRDefault="00413DE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o himself before turning to his next enemy.</w:t>
      </w:r>
    </w:p>
    <w:p w14:paraId="49973462" w14:textId="28BC0D41" w:rsidR="00E54AB8" w:rsidRPr="00413DE9" w:rsidRDefault="00413DE9" w:rsidP="00413DE9">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2 – </w:t>
      </w:r>
      <w:r w:rsidR="00DC42A9">
        <w:rPr>
          <w:rFonts w:ascii="Times New Roman" w:hAnsi="Times New Roman" w:cs="Times New Roman"/>
          <w:b/>
          <w:bCs/>
          <w:sz w:val="24"/>
          <w:szCs w:val="24"/>
        </w:rPr>
        <w:t>The Divine Beast’s Task</w:t>
      </w:r>
    </w:p>
    <w:p w14:paraId="3D12366F" w14:textId="387272E4" w:rsidR="00E54AB8" w:rsidRDefault="00413DE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E3769">
        <w:rPr>
          <w:rFonts w:ascii="Times New Roman" w:hAnsi="Times New Roman" w:cs="Times New Roman"/>
          <w:sz w:val="24"/>
          <w:szCs w:val="24"/>
        </w:rPr>
        <w:t>“Ka! That was a good show, Newborn! But it looks like you had to learn the hard way, ka!”</w:t>
      </w:r>
    </w:p>
    <w:p w14:paraId="21D2F653" w14:textId="44B68A23" w:rsidR="00413DE9"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ame Shin who </w:t>
      </w:r>
      <w:r w:rsidR="009F52AA">
        <w:rPr>
          <w:rFonts w:ascii="Times New Roman" w:hAnsi="Times New Roman" w:cs="Times New Roman"/>
          <w:sz w:val="24"/>
          <w:szCs w:val="24"/>
        </w:rPr>
        <w:t>dealt with</w:t>
      </w:r>
      <w:r>
        <w:rPr>
          <w:rFonts w:ascii="Times New Roman" w:hAnsi="Times New Roman" w:cs="Times New Roman"/>
          <w:sz w:val="24"/>
          <w:szCs w:val="24"/>
        </w:rPr>
        <w:t xml:space="preserve"> his own share of Predators. At first, Ryosei was only trying to clear enough to get a proper conversation with the tengu, but at some </w:t>
      </w:r>
      <w:proofErr w:type="gramStart"/>
      <w:r>
        <w:rPr>
          <w:rFonts w:ascii="Times New Roman" w:hAnsi="Times New Roman" w:cs="Times New Roman"/>
          <w:sz w:val="24"/>
          <w:szCs w:val="24"/>
        </w:rPr>
        <w:t>point</w:t>
      </w:r>
      <w:proofErr w:type="gramEnd"/>
      <w:r>
        <w:rPr>
          <w:rFonts w:ascii="Times New Roman" w:hAnsi="Times New Roman" w:cs="Times New Roman"/>
          <w:sz w:val="24"/>
          <w:szCs w:val="24"/>
        </w:rPr>
        <w:t xml:space="preserve"> realized that he had more to gain by fighting the unknown creatures. If he were to be honest, Enny was a great help… but he wouldn’t be caught dead voicing that opinion.</w:t>
      </w:r>
    </w:p>
    <w:p w14:paraId="31929EA2" w14:textId="0A7B4C9A"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ve been better if the both of you just taught me like normal people!”</w:t>
      </w:r>
    </w:p>
    <w:p w14:paraId="3C88584B" w14:textId="3100FF9F"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ka! Says the one who almost killed me with magic! Take it as payback; we are spirits, and spirits aren’t normal!”</w:t>
      </w:r>
    </w:p>
    <w:p w14:paraId="5FE818D9" w14:textId="41572BC9"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slashed his sword at an incoming Devil Parasite. The attack released two thin but deadly waves of spirit power </w:t>
      </w:r>
      <w:r w:rsidR="00BE3E5C">
        <w:rPr>
          <w:rFonts w:ascii="Times New Roman" w:hAnsi="Times New Roman" w:cs="Times New Roman"/>
          <w:sz w:val="24"/>
          <w:szCs w:val="24"/>
        </w:rPr>
        <w:t>that each</w:t>
      </w:r>
      <w:r>
        <w:rPr>
          <w:rFonts w:ascii="Times New Roman" w:hAnsi="Times New Roman" w:cs="Times New Roman"/>
          <w:sz w:val="24"/>
          <w:szCs w:val="24"/>
        </w:rPr>
        <w:t xml:space="preserve"> made a beeline for the</w:t>
      </w:r>
      <w:r w:rsidR="00BE3E5C">
        <w:rPr>
          <w:rFonts w:ascii="Times New Roman" w:hAnsi="Times New Roman" w:cs="Times New Roman"/>
          <w:sz w:val="24"/>
          <w:szCs w:val="24"/>
        </w:rPr>
        <w:t xml:space="preserve"> two</w:t>
      </w:r>
      <w:r>
        <w:rPr>
          <w:rFonts w:ascii="Times New Roman" w:hAnsi="Times New Roman" w:cs="Times New Roman"/>
          <w:sz w:val="24"/>
          <w:szCs w:val="24"/>
        </w:rPr>
        <w:t xml:space="preserve"> nearest Devil Parasite</w:t>
      </w:r>
      <w:r w:rsidR="00F725CC">
        <w:rPr>
          <w:rFonts w:ascii="Times New Roman" w:hAnsi="Times New Roman" w:cs="Times New Roman"/>
          <w:sz w:val="24"/>
          <w:szCs w:val="24"/>
        </w:rPr>
        <w:t>s</w:t>
      </w:r>
      <w:r>
        <w:rPr>
          <w:rFonts w:ascii="Times New Roman" w:hAnsi="Times New Roman" w:cs="Times New Roman"/>
          <w:sz w:val="24"/>
          <w:szCs w:val="24"/>
        </w:rPr>
        <w:t xml:space="preserve">. The waves split into two for every Devil Parasite it killed, stopping only when either it hit a non-Devil Parasite or </w:t>
      </w:r>
      <w:r w:rsidR="001A143C">
        <w:rPr>
          <w:rFonts w:ascii="Times New Roman" w:hAnsi="Times New Roman" w:cs="Times New Roman"/>
          <w:sz w:val="24"/>
          <w:szCs w:val="24"/>
        </w:rPr>
        <w:t xml:space="preserve">sensed </w:t>
      </w:r>
      <w:r>
        <w:rPr>
          <w:rFonts w:ascii="Times New Roman" w:hAnsi="Times New Roman" w:cs="Times New Roman"/>
          <w:sz w:val="24"/>
          <w:szCs w:val="24"/>
        </w:rPr>
        <w:t>no enemies nearby. It was clearly a technique designed specifically to kill the small spirit-eating creatures.</w:t>
      </w:r>
    </w:p>
    <w:p w14:paraId="40E23A19" w14:textId="1A783B03"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you want their dark cores?”</w:t>
      </w:r>
    </w:p>
    <w:p w14:paraId="75881611" w14:textId="14819CF4"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ked Ryosei while he continued dealing with his own foes.</w:t>
      </w:r>
    </w:p>
    <w:p w14:paraId="7B828F1C" w14:textId="5981BA5D" w:rsidR="00B22164" w:rsidRDefault="00B2216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ey are irrelevant! Anyone can get dark cores from Devil Parasites. I’m here at the request of the </w:t>
      </w:r>
      <w:r w:rsidR="00D462B4">
        <w:rPr>
          <w:rFonts w:ascii="Times New Roman" w:hAnsi="Times New Roman" w:cs="Times New Roman"/>
          <w:sz w:val="24"/>
          <w:szCs w:val="24"/>
        </w:rPr>
        <w:t>D</w:t>
      </w:r>
      <w:r>
        <w:rPr>
          <w:rFonts w:ascii="Times New Roman" w:hAnsi="Times New Roman" w:cs="Times New Roman"/>
          <w:sz w:val="24"/>
          <w:szCs w:val="24"/>
        </w:rPr>
        <w:t xml:space="preserve">ivine </w:t>
      </w:r>
      <w:r w:rsidR="00D462B4">
        <w:rPr>
          <w:rFonts w:ascii="Times New Roman" w:hAnsi="Times New Roman" w:cs="Times New Roman"/>
          <w:sz w:val="24"/>
          <w:szCs w:val="24"/>
        </w:rPr>
        <w:t>B</w:t>
      </w:r>
      <w:r>
        <w:rPr>
          <w:rFonts w:ascii="Times New Roman" w:hAnsi="Times New Roman" w:cs="Times New Roman"/>
          <w:sz w:val="24"/>
          <w:szCs w:val="24"/>
        </w:rPr>
        <w:t xml:space="preserve">east. If you want to gather dark cores, I suggest you hunt for a bigger quarry or at least a thicker wave of Devil Parasites </w:t>
      </w:r>
      <w:r w:rsidR="00734E45">
        <w:rPr>
          <w:rFonts w:ascii="Times New Roman" w:hAnsi="Times New Roman" w:cs="Times New Roman"/>
          <w:sz w:val="24"/>
          <w:szCs w:val="24"/>
        </w:rPr>
        <w:t>unless</w:t>
      </w:r>
      <w:r>
        <w:rPr>
          <w:rFonts w:ascii="Times New Roman" w:hAnsi="Times New Roman" w:cs="Times New Roman"/>
          <w:sz w:val="24"/>
          <w:szCs w:val="24"/>
        </w:rPr>
        <w:t xml:space="preserve"> you want to waste your time and energy.”</w:t>
      </w:r>
    </w:p>
    <w:p w14:paraId="090714A7" w14:textId="1841AA96" w:rsidR="00413DE9"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w:t>
      </w:r>
    </w:p>
    <w:p w14:paraId="0B19B5E2" w14:textId="5DBEB30C"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eplied with a grunt as he cleaved the bodies of four Devil Beasts, gathering their cores.</w:t>
      </w:r>
    </w:p>
    <w:p w14:paraId="3F5795CA" w14:textId="12ABA668"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Not bad, for a newborn that is!”</w:t>
      </w:r>
    </w:p>
    <w:p w14:paraId="65C6E6B7" w14:textId="13DBE691"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st of battle, the two noticed that a change happened to the Devil Parasites attacking them. Their behavior changed from being relentless to one of caution, spiraling around them instead of immediately approaching.</w:t>
      </w:r>
    </w:p>
    <w:p w14:paraId="1FDF3901" w14:textId="09DBF945"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Here comes a big one!”</w:t>
      </w:r>
    </w:p>
    <w:p w14:paraId="47C19D9A" w14:textId="6F7F2BCC"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horizon, Ryosei spotted a gathering of Devil Parasites stacking on each other until they created a humongous form that towered over everything else in the vicinity. Its form was akin to a black, purple, and red blob, but slowly, it solidified into making a rock-like creature with legs that resembled a crab’s, one gigantic right arm, and flailing rock tendrils in place of its left arm. Its spherical body expanded as its gaping mouth screeched, revealing an abyss of black, red, and purple.</w:t>
      </w:r>
    </w:p>
    <w:p w14:paraId="6FA7500E" w14:textId="62B83CFB"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we call a Devil Giant.”</w:t>
      </w:r>
    </w:p>
    <w:p w14:paraId="46C63A6B" w14:textId="1ED6EF95"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id Enny, who took a short pause for dramatic effect before continuing.</w:t>
      </w:r>
    </w:p>
    <w:p w14:paraId="6152B003" w14:textId="26D211F4"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the others, this isn’t much of a new creature as it is an amalgamation of existing creatures. This is the result of a Devil Shaman using its life as a core to expand its capabilities. Before, their control was limited to the environment. But now, they can control nearby Devil Parasites and make gigantic creations such as these. A Devil Giant has no definite form as they take a different one depending on the situation and what the Devil Shaman desires. And, the most infuriating part about them is that they don’t die unless you kill them all at once. This is a being that gathered the lives of others. Kill one, others replace. Kill the core, and a new one takes over. When faced with this creature your options are to kill them all at once, retreat, or die. Fun, isn’t it?”</w:t>
      </w:r>
    </w:p>
    <w:p w14:paraId="1017B4B5" w14:textId="482FF9F5"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n? What part!?”</w:t>
      </w:r>
    </w:p>
    <w:p w14:paraId="386131E2" w14:textId="77665100"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y Ryosei saw this, he had no other option than to use magic. His sword techniques were swift, precise, and effective, but none of them were designed to deal with a giant monster that </w:t>
      </w:r>
      <w:r>
        <w:rPr>
          <w:rFonts w:ascii="Times New Roman" w:hAnsi="Times New Roman" w:cs="Times New Roman"/>
          <w:sz w:val="24"/>
          <w:szCs w:val="24"/>
        </w:rPr>
        <w:lastRenderedPageBreak/>
        <w:t>needed to be slayed in a single strike. If there was, it needed magic, a resource that he now realized needed to be used with caution. He had no doubt in his mind that casting a magic spell that would kill the Devil Giant in a single strike would bathe the land in ebony flames. Since they were in what Enny and Shin called Warped Territories, then that option might be excusable. The problem now was how to go about it.</w:t>
      </w:r>
    </w:p>
    <w:p w14:paraId="15DBEB09" w14:textId="7E685DBC"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he ruminated on his options, Shin took a step forward.</w:t>
      </w:r>
    </w:p>
    <w:p w14:paraId="465F1400" w14:textId="6D09F164"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wborn, when we met in the mountains </w:t>
      </w:r>
      <w:r w:rsidR="00086924">
        <w:rPr>
          <w:rFonts w:ascii="Times New Roman" w:hAnsi="Times New Roman" w:cs="Times New Roman"/>
          <w:sz w:val="24"/>
          <w:szCs w:val="24"/>
        </w:rPr>
        <w:t xml:space="preserve">around </w:t>
      </w:r>
      <w:r>
        <w:rPr>
          <w:rFonts w:ascii="Times New Roman" w:hAnsi="Times New Roman" w:cs="Times New Roman"/>
          <w:sz w:val="24"/>
          <w:szCs w:val="24"/>
        </w:rPr>
        <w:t>a month ago, I was nothing but a curious child who acted on impulse. That, I admit.”</w:t>
      </w:r>
    </w:p>
    <w:p w14:paraId="475A9B5D" w14:textId="6FC65293"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atana he held began to glow with blue light.</w:t>
      </w:r>
    </w:p>
    <w:p w14:paraId="02CC5438" w14:textId="1AD191AE"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ch is why I couldn’t believe my eyes when the </w:t>
      </w:r>
      <w:r w:rsidR="00D462B4">
        <w:rPr>
          <w:rFonts w:ascii="Times New Roman" w:hAnsi="Times New Roman" w:cs="Times New Roman"/>
          <w:sz w:val="24"/>
          <w:szCs w:val="24"/>
        </w:rPr>
        <w:t>D</w:t>
      </w:r>
      <w:r>
        <w:rPr>
          <w:rFonts w:ascii="Times New Roman" w:hAnsi="Times New Roman" w:cs="Times New Roman"/>
          <w:sz w:val="24"/>
          <w:szCs w:val="24"/>
        </w:rPr>
        <w:t xml:space="preserve">ivine </w:t>
      </w:r>
      <w:r w:rsidR="00D462B4">
        <w:rPr>
          <w:rFonts w:ascii="Times New Roman" w:hAnsi="Times New Roman" w:cs="Times New Roman"/>
          <w:sz w:val="24"/>
          <w:szCs w:val="24"/>
        </w:rPr>
        <w:t>B</w:t>
      </w:r>
      <w:r>
        <w:rPr>
          <w:rFonts w:ascii="Times New Roman" w:hAnsi="Times New Roman" w:cs="Times New Roman"/>
          <w:sz w:val="24"/>
          <w:szCs w:val="24"/>
        </w:rPr>
        <w:t>east approached me soon after and bestowed upon me a heartless goal.”</w:t>
      </w:r>
    </w:p>
    <w:p w14:paraId="7210C558" w14:textId="3C4F7982"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began to lose shape, only to take the form of a hand fan. The Devil Giant began to rush at them.</w:t>
      </w:r>
    </w:p>
    <w:p w14:paraId="532F1AF1" w14:textId="6B13717D"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ome a visitant,’ she said</w:t>
      </w:r>
      <w:proofErr w:type="gramStart"/>
      <w:r>
        <w:rPr>
          <w:rFonts w:ascii="Times New Roman" w:hAnsi="Times New Roman" w:cs="Times New Roman"/>
          <w:sz w:val="24"/>
          <w:szCs w:val="24"/>
        </w:rPr>
        <w:t>. ”</w:t>
      </w:r>
      <w:proofErr w:type="gramEnd"/>
    </w:p>
    <w:p w14:paraId="0F58492A" w14:textId="480137A4"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owering colossus lifted off the ground and took flight, speeding faster than it was on the ground. Shin’s wings spread wide at the same time he extended his fan outward. With a single, powerful stroke, he swung it across his chest in tandem with the flap of both of his wings. It released a powerful gale that spread black feathers in the air. The feathers quickly morphed into crows that left </w:t>
      </w:r>
      <w:r w:rsidR="00847B23">
        <w:rPr>
          <w:rFonts w:ascii="Times New Roman" w:hAnsi="Times New Roman" w:cs="Times New Roman"/>
          <w:sz w:val="24"/>
          <w:szCs w:val="24"/>
        </w:rPr>
        <w:t xml:space="preserve">more </w:t>
      </w:r>
      <w:r>
        <w:rPr>
          <w:rFonts w:ascii="Times New Roman" w:hAnsi="Times New Roman" w:cs="Times New Roman"/>
          <w:sz w:val="24"/>
          <w:szCs w:val="24"/>
        </w:rPr>
        <w:t xml:space="preserve">black feathers in their trail with every flap. Then, every black feather that adorned the sky turned into more crows. The process repeated until a wall of black crows </w:t>
      </w:r>
      <w:r w:rsidR="007A6397">
        <w:rPr>
          <w:rFonts w:ascii="Times New Roman" w:hAnsi="Times New Roman" w:cs="Times New Roman"/>
          <w:sz w:val="24"/>
          <w:szCs w:val="24"/>
        </w:rPr>
        <w:t xml:space="preserve">consumed the barrier of Devil Parasites that tried to lock them in a single place and </w:t>
      </w:r>
      <w:r>
        <w:rPr>
          <w:rFonts w:ascii="Times New Roman" w:hAnsi="Times New Roman" w:cs="Times New Roman"/>
          <w:sz w:val="24"/>
          <w:szCs w:val="24"/>
        </w:rPr>
        <w:t>overshadowed the incoming colossus. The murder of crows collided with the Devil Giant.</w:t>
      </w:r>
    </w:p>
    <w:p w14:paraId="3754F6AA" w14:textId="231F0849"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Ryosei even realized it, the large gigantic figure disappeared as if it never existed. The murder of crows didn’t even falter as they clashed. No, it wasn’t much of a clash than it was a powerful current washing away a grain of sand. The final moment Ryosei caught the giant’s figure was when the crows overshadowed it. By then, its fate was already sealed. Not a single trace of battle was left as the crows spread out and disappeared into thin air.</w:t>
      </w:r>
    </w:p>
    <w:p w14:paraId="7EA45425" w14:textId="622BBEEB"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w:t>
      </w:r>
    </w:p>
    <w:p w14:paraId="428C4350" w14:textId="1E7F2896"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at a loss for words, and all he could do to try and recover was chew at the last few words that left Shin’s mouth.</w:t>
      </w:r>
    </w:p>
    <w:p w14:paraId="7EA0D841" w14:textId="61B0A8B8" w:rsidR="00734E45" w:rsidRPr="00734E45" w:rsidRDefault="00734E45" w:rsidP="00734E45">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34E45">
        <w:rPr>
          <w:rFonts w:ascii="Times New Roman" w:hAnsi="Times New Roman" w:cs="Times New Roman"/>
          <w:i/>
          <w:iCs/>
          <w:sz w:val="24"/>
          <w:szCs w:val="24"/>
        </w:rPr>
        <w:t xml:space="preserve">“*‘Become a visitant,’ she said. </w:t>
      </w:r>
      <w:r>
        <w:rPr>
          <w:rFonts w:ascii="Times New Roman" w:hAnsi="Times New Roman" w:cs="Times New Roman"/>
          <w:i/>
          <w:iCs/>
          <w:sz w:val="24"/>
          <w:szCs w:val="24"/>
        </w:rPr>
        <w:t>*</w:t>
      </w:r>
      <w:r w:rsidRPr="00734E45">
        <w:rPr>
          <w:rFonts w:ascii="Times New Roman" w:hAnsi="Times New Roman" w:cs="Times New Roman"/>
          <w:i/>
          <w:iCs/>
          <w:sz w:val="24"/>
          <w:szCs w:val="24"/>
        </w:rPr>
        <w:t>”</w:t>
      </w:r>
    </w:p>
    <w:p w14:paraId="4A24BE2E" w14:textId="5B587E0D"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om his memory, he recalled his previous encounter with Shin. Compared to the last time he saw </w:t>
      </w:r>
      <w:proofErr w:type="gramStart"/>
      <w:r>
        <w:rPr>
          <w:rFonts w:ascii="Times New Roman" w:hAnsi="Times New Roman" w:cs="Times New Roman"/>
          <w:sz w:val="24"/>
          <w:szCs w:val="24"/>
        </w:rPr>
        <w:t>him,</w:t>
      </w:r>
      <w:proofErr w:type="gramEnd"/>
      <w:r>
        <w:rPr>
          <w:rFonts w:ascii="Times New Roman" w:hAnsi="Times New Roman" w:cs="Times New Roman"/>
          <w:sz w:val="24"/>
          <w:szCs w:val="24"/>
        </w:rPr>
        <w:t xml:space="preserve"> his power was on a completely different level. </w:t>
      </w:r>
      <w:r w:rsidR="0068045B">
        <w:rPr>
          <w:rFonts w:ascii="Times New Roman" w:hAnsi="Times New Roman" w:cs="Times New Roman"/>
          <w:sz w:val="24"/>
          <w:szCs w:val="24"/>
        </w:rPr>
        <w:t>Ryosei</w:t>
      </w:r>
      <w:r>
        <w:rPr>
          <w:rFonts w:ascii="Times New Roman" w:hAnsi="Times New Roman" w:cs="Times New Roman"/>
          <w:sz w:val="24"/>
          <w:szCs w:val="24"/>
        </w:rPr>
        <w:t xml:space="preserve"> wiped the floor with him last time to the point where he even bisected </w:t>
      </w:r>
      <w:r w:rsidR="00CC7467">
        <w:rPr>
          <w:rFonts w:ascii="Times New Roman" w:hAnsi="Times New Roman" w:cs="Times New Roman"/>
          <w:sz w:val="24"/>
          <w:szCs w:val="24"/>
        </w:rPr>
        <w:t>Shin’s</w:t>
      </w:r>
      <w:r>
        <w:rPr>
          <w:rFonts w:ascii="Times New Roman" w:hAnsi="Times New Roman" w:cs="Times New Roman"/>
          <w:sz w:val="24"/>
          <w:szCs w:val="24"/>
        </w:rPr>
        <w:t xml:space="preserve"> body and interrogated him for information. But, if he faced him in a serious battle now, he wasn’t sure if he could even make it out of the battle alive. He noticed nothing different when he encountered him earlier, but perhaps that was a sign that he was powerful enough to mask his true strength.</w:t>
      </w:r>
    </w:p>
    <w:p w14:paraId="55FF8123" w14:textId="1FC833A2"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at aside, what truly had him wracking his brain was when he recalled the spirit statuses that Shin explained to him in his interrogation. A Spirit Status. A sign of a spirit’s strength and the amount of power</w:t>
      </w:r>
      <w:r w:rsidR="003B7EC8">
        <w:rPr>
          <w:rFonts w:ascii="Times New Roman" w:hAnsi="Times New Roman" w:cs="Times New Roman"/>
          <w:sz w:val="24"/>
          <w:szCs w:val="24"/>
        </w:rPr>
        <w:t xml:space="preserve"> that</w:t>
      </w:r>
      <w:r>
        <w:rPr>
          <w:rFonts w:ascii="Times New Roman" w:hAnsi="Times New Roman" w:cs="Times New Roman"/>
          <w:sz w:val="24"/>
          <w:szCs w:val="24"/>
        </w:rPr>
        <w:t xml:space="preserve"> they possess.</w:t>
      </w:r>
    </w:p>
    <w:p w14:paraId="74E5DD76" w14:textId="1124CBDA"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begin on the status of Ghost for spirited souls, the souls of living beings who died on Earth or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and, although they lose their memories, become spirits due to their lingering attachments. From there, they increase to Eidolon, then Revenant, Ryosei’s current spirit status, and then they arrive at Spirit. Spirit is a major milestone for spirited souls but to true spirits, those who are born naturally in the Spirit Realm, it is their starting point. The statuses continue to Seer, Visitant, Guardian, Sentinel, Demigod, and finally, God. If what Shin was saying was true, then that could only mean that he climbed up to the 5th highest spirit status in existence.</w:t>
      </w:r>
    </w:p>
    <w:p w14:paraId="56350BDA" w14:textId="77777777"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sitant… how?”</w:t>
      </w:r>
    </w:p>
    <w:p w14:paraId="3E72B063" w14:textId="2065781C"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help but ask the question</w:t>
      </w:r>
      <w:r w:rsidR="003B7EC8">
        <w:rPr>
          <w:rFonts w:ascii="Times New Roman" w:hAnsi="Times New Roman" w:cs="Times New Roman"/>
          <w:sz w:val="24"/>
          <w:szCs w:val="24"/>
        </w:rPr>
        <w:t>, failing to hide his perplexity</w:t>
      </w:r>
      <w:r>
        <w:rPr>
          <w:rFonts w:ascii="Times New Roman" w:hAnsi="Times New Roman" w:cs="Times New Roman"/>
          <w:sz w:val="24"/>
          <w:szCs w:val="24"/>
        </w:rPr>
        <w:t xml:space="preserve">. Ryosei knew exactly how difficult it was to raise his spirit status, not to mention the fact that most fights he encountered only lowered his status because the amount of spirit power he needed to use exceeded the amount he gained from his enemies. He realized this only when he tried to reach the visitant status to ge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back to Earth. That plan quickly fell apart when he couldn’t even manage to reach the </w:t>
      </w:r>
      <w:r w:rsidR="003B7EC8">
        <w:rPr>
          <w:rFonts w:ascii="Times New Roman" w:hAnsi="Times New Roman" w:cs="Times New Roman"/>
          <w:sz w:val="24"/>
          <w:szCs w:val="24"/>
        </w:rPr>
        <w:t>S</w:t>
      </w:r>
      <w:r>
        <w:rPr>
          <w:rFonts w:ascii="Times New Roman" w:hAnsi="Times New Roman" w:cs="Times New Roman"/>
          <w:sz w:val="24"/>
          <w:szCs w:val="24"/>
        </w:rPr>
        <w:t>pirit status.</w:t>
      </w:r>
    </w:p>
    <w:p w14:paraId="01D303F7" w14:textId="46290E60"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at just goes to show how much value the </w:t>
      </w:r>
      <w:r w:rsidR="00D462B4">
        <w:rPr>
          <w:rFonts w:ascii="Times New Roman" w:hAnsi="Times New Roman" w:cs="Times New Roman"/>
          <w:sz w:val="24"/>
          <w:szCs w:val="24"/>
        </w:rPr>
        <w:t>D</w:t>
      </w:r>
      <w:r>
        <w:rPr>
          <w:rFonts w:ascii="Times New Roman" w:hAnsi="Times New Roman" w:cs="Times New Roman"/>
          <w:sz w:val="24"/>
          <w:szCs w:val="24"/>
        </w:rPr>
        <w:t xml:space="preserve">ivine </w:t>
      </w:r>
      <w:r w:rsidR="00D462B4">
        <w:rPr>
          <w:rFonts w:ascii="Times New Roman" w:hAnsi="Times New Roman" w:cs="Times New Roman"/>
          <w:sz w:val="24"/>
          <w:szCs w:val="24"/>
        </w:rPr>
        <w:t>B</w:t>
      </w:r>
      <w:r>
        <w:rPr>
          <w:rFonts w:ascii="Times New Roman" w:hAnsi="Times New Roman" w:cs="Times New Roman"/>
          <w:sz w:val="24"/>
          <w:szCs w:val="24"/>
        </w:rPr>
        <w:t xml:space="preserve">east sees in you, Newborn. I struggled to get to this status through my own efforts, but not without the help of the </w:t>
      </w:r>
      <w:r w:rsidR="00D462B4">
        <w:rPr>
          <w:rFonts w:ascii="Times New Roman" w:hAnsi="Times New Roman" w:cs="Times New Roman"/>
          <w:sz w:val="24"/>
          <w:szCs w:val="24"/>
        </w:rPr>
        <w:t>D</w:t>
      </w:r>
      <w:r>
        <w:rPr>
          <w:rFonts w:ascii="Times New Roman" w:hAnsi="Times New Roman" w:cs="Times New Roman"/>
          <w:sz w:val="24"/>
          <w:szCs w:val="24"/>
        </w:rPr>
        <w:t xml:space="preserve">ivine </w:t>
      </w:r>
      <w:r w:rsidR="00D462B4">
        <w:rPr>
          <w:rFonts w:ascii="Times New Roman" w:hAnsi="Times New Roman" w:cs="Times New Roman"/>
          <w:sz w:val="24"/>
          <w:szCs w:val="24"/>
        </w:rPr>
        <w:t>B</w:t>
      </w:r>
      <w:r>
        <w:rPr>
          <w:rFonts w:ascii="Times New Roman" w:hAnsi="Times New Roman" w:cs="Times New Roman"/>
          <w:sz w:val="24"/>
          <w:szCs w:val="24"/>
        </w:rPr>
        <w:t>east who pointed me to the most efficient path to reach this point. I was a mere Spirit when we met; look at me now, a Visitant that can take down a Devil Giant with a single stroke! You cannot find a more reliable partner in the entire Sprit Realm!”</w:t>
      </w:r>
    </w:p>
    <w:p w14:paraId="1E827F35" w14:textId="49ABA8D9"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declared proudly with his chest out and his arms akimbo.</w:t>
      </w:r>
    </w:p>
    <w:p w14:paraId="4D84C550" w14:textId="6C8B21C3" w:rsidR="00413DE9" w:rsidRPr="00734E45" w:rsidRDefault="00734E45"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34E45">
        <w:rPr>
          <w:rFonts w:ascii="Times New Roman" w:hAnsi="Times New Roman" w:cs="Times New Roman"/>
          <w:i/>
          <w:iCs/>
          <w:sz w:val="24"/>
          <w:szCs w:val="24"/>
        </w:rPr>
        <w:t xml:space="preserve">*Rumble! Rumble! </w:t>
      </w:r>
      <w:proofErr w:type="gramStart"/>
      <w:r w:rsidRPr="00734E45">
        <w:rPr>
          <w:rFonts w:ascii="Times New Roman" w:hAnsi="Times New Roman" w:cs="Times New Roman"/>
          <w:i/>
          <w:iCs/>
          <w:sz w:val="24"/>
          <w:szCs w:val="24"/>
        </w:rPr>
        <w:t>Rumble!*</w:t>
      </w:r>
      <w:proofErr w:type="gramEnd"/>
    </w:p>
    <w:p w14:paraId="53108ACB" w14:textId="1BDC3726" w:rsidR="00734E45" w:rsidRDefault="00734E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a sudden, before the two could finish their conversation, a violent rumbling shook the land. The nearby cracks and fissures</w:t>
      </w:r>
      <w:r w:rsidR="00216804">
        <w:rPr>
          <w:rFonts w:ascii="Times New Roman" w:hAnsi="Times New Roman" w:cs="Times New Roman"/>
          <w:sz w:val="24"/>
          <w:szCs w:val="24"/>
        </w:rPr>
        <w:t xml:space="preserve"> expanded.</w:t>
      </w:r>
    </w:p>
    <w:p w14:paraId="2C8AF632" w14:textId="1631B634" w:rsidR="00216804" w:rsidRDefault="0021680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 oh! Alright, enough drama! We’re getting out of here!”</w:t>
      </w:r>
    </w:p>
    <w:p w14:paraId="6ABFC49D" w14:textId="1A3E4AD2" w:rsidR="00216804" w:rsidRDefault="0021680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nny said with an unusual hint of panic in her voice. The usual pit of murky black shadows with its countless hands appeared below Shin and Ryosei. This time, Ryosei was slowly getting used to this sensation but that didn’t take away the fact that this clearly wasn’t a normal situation.</w:t>
      </w:r>
    </w:p>
    <w:p w14:paraId="56E56114" w14:textId="137C7678" w:rsidR="00216804" w:rsidRDefault="0021680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at’s happening?”</w:t>
      </w:r>
    </w:p>
    <w:p w14:paraId="3BB56C58" w14:textId="1D853BF2" w:rsidR="00216804" w:rsidRDefault="0021680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is rumbling is a sign, Newborn. A sign to turn tail and run. Remember it well. Even I, with my newfound powers, a</w:t>
      </w:r>
      <w:r w:rsidR="00A74AF9">
        <w:rPr>
          <w:rFonts w:ascii="Times New Roman" w:hAnsi="Times New Roman" w:cs="Times New Roman"/>
          <w:sz w:val="24"/>
          <w:szCs w:val="24"/>
        </w:rPr>
        <w:t>m</w:t>
      </w:r>
      <w:r>
        <w:rPr>
          <w:rFonts w:ascii="Times New Roman" w:hAnsi="Times New Roman" w:cs="Times New Roman"/>
          <w:sz w:val="24"/>
          <w:szCs w:val="24"/>
        </w:rPr>
        <w:t xml:space="preserve"> nothing against the threat that looms beyond this rumbling.</w:t>
      </w:r>
      <w:r w:rsidR="00A74AF9">
        <w:rPr>
          <w:rFonts w:ascii="Times New Roman" w:hAnsi="Times New Roman" w:cs="Times New Roman"/>
          <w:sz w:val="24"/>
          <w:szCs w:val="24"/>
        </w:rPr>
        <w:t xml:space="preserve"> The threat that we call Chaos, along with their snake-like familiars that we call Devils. The overlord of the Warped Territories and its loyal guard dogs.</w:t>
      </w:r>
      <w:r w:rsidR="006F4148">
        <w:rPr>
          <w:rFonts w:ascii="Times New Roman" w:hAnsi="Times New Roman" w:cs="Times New Roman"/>
          <w:sz w:val="24"/>
          <w:szCs w:val="24"/>
        </w:rPr>
        <w:t xml:space="preserve"> Do not cross them. This is my warning to you.</w:t>
      </w:r>
      <w:r>
        <w:rPr>
          <w:rFonts w:ascii="Times New Roman" w:hAnsi="Times New Roman" w:cs="Times New Roman"/>
          <w:sz w:val="24"/>
          <w:szCs w:val="24"/>
        </w:rPr>
        <w:t>”</w:t>
      </w:r>
    </w:p>
    <w:p w14:paraId="1EA9AE84" w14:textId="76091CFD" w:rsidR="00A74AF9" w:rsidRDefault="00A74AF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explained slowly, placing every bit of fear and terror that he felt in every word. Ryosei turned his head upward. The light was slowly disappearing as the pool of murky shadows began to shrink and disappear. Beyond it, just before the shadows closed, a pillar of morbid purple </w:t>
      </w:r>
      <w:r w:rsidR="004F1E57">
        <w:rPr>
          <w:rFonts w:ascii="Times New Roman" w:hAnsi="Times New Roman" w:cs="Times New Roman"/>
          <w:sz w:val="24"/>
          <w:szCs w:val="24"/>
        </w:rPr>
        <w:t>blotted</w:t>
      </w:r>
      <w:r>
        <w:rPr>
          <w:rFonts w:ascii="Times New Roman" w:hAnsi="Times New Roman" w:cs="Times New Roman"/>
          <w:sz w:val="24"/>
          <w:szCs w:val="24"/>
        </w:rPr>
        <w:t xml:space="preserve"> the sky. That was the last thing he saw before the darkness consumed them.</w:t>
      </w:r>
    </w:p>
    <w:p w14:paraId="572D5C20" w14:textId="027E439D" w:rsidR="004F1E57" w:rsidRPr="004F1E57" w:rsidRDefault="004F1E57" w:rsidP="004F1E57">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23 –</w:t>
      </w:r>
      <w:r w:rsidR="006E61E0">
        <w:rPr>
          <w:rFonts w:ascii="Times New Roman" w:hAnsi="Times New Roman" w:cs="Times New Roman"/>
          <w:b/>
          <w:bCs/>
          <w:sz w:val="24"/>
          <w:szCs w:val="24"/>
        </w:rPr>
        <w:t xml:space="preserve"> </w:t>
      </w:r>
      <w:r w:rsidR="001C3C9A">
        <w:rPr>
          <w:rFonts w:ascii="Times New Roman" w:hAnsi="Times New Roman" w:cs="Times New Roman"/>
          <w:b/>
          <w:bCs/>
          <w:sz w:val="24"/>
          <w:szCs w:val="24"/>
        </w:rPr>
        <w:t>Delinquent</w:t>
      </w:r>
      <w:r w:rsidR="00F179F3">
        <w:rPr>
          <w:rFonts w:ascii="Times New Roman" w:hAnsi="Times New Roman" w:cs="Times New Roman"/>
          <w:b/>
          <w:bCs/>
          <w:sz w:val="24"/>
          <w:szCs w:val="24"/>
        </w:rPr>
        <w:t>’s Pride</w:t>
      </w:r>
    </w:p>
    <w:p w14:paraId="22F92F1F" w14:textId="1A0EE056" w:rsidR="004F1E57" w:rsidRDefault="004F1E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D39DA">
        <w:rPr>
          <w:rFonts w:ascii="Times New Roman" w:hAnsi="Times New Roman" w:cs="Times New Roman"/>
          <w:sz w:val="24"/>
          <w:szCs w:val="24"/>
        </w:rPr>
        <w:t>“That was a productive day, don’t you think?”</w:t>
      </w:r>
    </w:p>
    <w:p w14:paraId="52AB8CA9" w14:textId="6F20E8EE"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s voice greeted them as the light returned to their eyes. The natural snow-like particles of the Spirit Realm returned with the turquoise environment that reflected brightly like moonlight. A quick scan let Ryosei know that he was back where the God of Death, Shigo, picked up both him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Over the tall forest trees, he could spot a massive sphere of white, the protective barrier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The heavy, constricting presence of the Predators and the Warped Territories was all but gone, allowing him to take a deep breath of fresh air despite its pointlessness with his </w:t>
      </w:r>
      <w:proofErr w:type="spellStart"/>
      <w:r>
        <w:rPr>
          <w:rFonts w:ascii="Times New Roman" w:hAnsi="Times New Roman" w:cs="Times New Roman"/>
          <w:sz w:val="24"/>
          <w:szCs w:val="24"/>
        </w:rPr>
        <w:t>organless</w:t>
      </w:r>
      <w:proofErr w:type="spellEnd"/>
      <w:r>
        <w:rPr>
          <w:rFonts w:ascii="Times New Roman" w:hAnsi="Times New Roman" w:cs="Times New Roman"/>
          <w:sz w:val="24"/>
          <w:szCs w:val="24"/>
        </w:rPr>
        <w:t xml:space="preserve"> spirit body.</w:t>
      </w:r>
    </w:p>
    <w:p w14:paraId="5842801C" w14:textId="517EB9B5"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m I supposed to think?”</w:t>
      </w:r>
    </w:p>
    <w:p w14:paraId="7C9BCD64" w14:textId="51E4B84E"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t a sharp retort before continuing.</w:t>
      </w:r>
    </w:p>
    <w:p w14:paraId="06EEF525" w14:textId="5F04DCE4"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obviously want my cooperation. Enough to help Shin become a visitant, that I understand. But you need to be more specific! You can’t just expect me to read your mind and be over and done with! You need to explain the situation more to me! What is happening here!?”</w:t>
      </w:r>
    </w:p>
    <w:p w14:paraId="4FDB0A92" w14:textId="21A7F899"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without the hands of peril looming around them, Ryosei poured out the questions that were stuck to his throat. Shin stood by a tree and silently watched the exchange.</w:t>
      </w:r>
    </w:p>
    <w:p w14:paraId="3CF0ABCC" w14:textId="3A925230"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xplanation… yes, I do owe you that much at leas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m sure you have no intentions of leaving it at that now would you, Ryosei?”</w:t>
      </w:r>
    </w:p>
    <w:p w14:paraId="1AD888B4" w14:textId="35A20328"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at supposed to mean?”</w:t>
      </w:r>
    </w:p>
    <w:p w14:paraId="30B9F4D8" w14:textId="6C867C88" w:rsidR="00BD39DA" w:rsidRDefault="00BD39D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mean, it’s what everyone wants: information. Just like everyone I’ve encountered, I’m sure you have no shortage of information you want to extract from me. And I can’t blame you, really. I’m a being that watches the entire Spirit Realm all at once. My vision even overflows to other worlds. Not as omniscient but enough to keep an eye on important figures.</w:t>
      </w:r>
      <w:r w:rsidR="00284B43">
        <w:rPr>
          <w:rFonts w:ascii="Times New Roman" w:hAnsi="Times New Roman" w:cs="Times New Roman"/>
          <w:sz w:val="24"/>
          <w:szCs w:val="24"/>
        </w:rPr>
        <w:t xml:space="preserve"> I know your enemies, your allies, your flaws, your gifts, the key to your victory, the pitfalls that can drop you to the spikes of defeat. How </w:t>
      </w:r>
      <w:r w:rsidR="008546B4">
        <w:rPr>
          <w:rFonts w:ascii="Times New Roman" w:hAnsi="Times New Roman" w:cs="Times New Roman"/>
          <w:sz w:val="24"/>
          <w:szCs w:val="24"/>
        </w:rPr>
        <w:t>could</w:t>
      </w:r>
      <w:r w:rsidR="00284B43">
        <w:rPr>
          <w:rFonts w:ascii="Times New Roman" w:hAnsi="Times New Roman" w:cs="Times New Roman"/>
          <w:sz w:val="24"/>
          <w:szCs w:val="24"/>
        </w:rPr>
        <w:t xml:space="preserve"> you not want to know about them too?</w:t>
      </w:r>
      <w:r>
        <w:rPr>
          <w:rFonts w:ascii="Times New Roman" w:hAnsi="Times New Roman" w:cs="Times New Roman"/>
          <w:sz w:val="24"/>
          <w:szCs w:val="24"/>
        </w:rPr>
        <w:t>”</w:t>
      </w:r>
    </w:p>
    <w:p w14:paraId="7D4C7BAE" w14:textId="7F03FCD4" w:rsidR="00284B43" w:rsidRDefault="00284B4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only kept silent, reading deeper into the essence of the Entity’s speech.</w:t>
      </w:r>
    </w:p>
    <w:p w14:paraId="7E68F030" w14:textId="7AA965EA" w:rsidR="00284B43" w:rsidRDefault="00284B4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546B4">
        <w:rPr>
          <w:rFonts w:ascii="Times New Roman" w:hAnsi="Times New Roman" w:cs="Times New Roman"/>
          <w:sz w:val="24"/>
          <w:szCs w:val="24"/>
        </w:rPr>
        <w:t xml:space="preserve">But… do you know, Scion of the </w:t>
      </w:r>
      <w:proofErr w:type="spellStart"/>
      <w:r w:rsidR="008546B4">
        <w:rPr>
          <w:rFonts w:ascii="Times New Roman" w:hAnsi="Times New Roman" w:cs="Times New Roman"/>
          <w:sz w:val="24"/>
          <w:szCs w:val="24"/>
        </w:rPr>
        <w:t>Konjou</w:t>
      </w:r>
      <w:proofErr w:type="spellEnd"/>
      <w:r w:rsidR="008546B4">
        <w:rPr>
          <w:rFonts w:ascii="Times New Roman" w:hAnsi="Times New Roman" w:cs="Times New Roman"/>
          <w:sz w:val="24"/>
          <w:szCs w:val="24"/>
        </w:rPr>
        <w:t>, that information is a double-edged sword? If you keep asking people which path to take, then what are you supposed to do when no one knows the answer to your questions? If you reach the point where your knowledge matches all of the others around you, will you simply stand around and wait for someone to solve it for you? And, if you choose to make a move, would you even know where to begin and what to aim for? When all of your past experience is filled with using the knowledge of others, would you be able to dig for it on your own? I, for one, cannot see a fate other than a helpless man’s pitiful scramble.</w:t>
      </w:r>
      <w:r>
        <w:rPr>
          <w:rFonts w:ascii="Times New Roman" w:hAnsi="Times New Roman" w:cs="Times New Roman"/>
          <w:sz w:val="24"/>
          <w:szCs w:val="24"/>
        </w:rPr>
        <w:t>”</w:t>
      </w:r>
    </w:p>
    <w:p w14:paraId="5588DB79" w14:textId="3B6253D7" w:rsidR="008546B4" w:rsidRDefault="008546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590A55">
        <w:rPr>
          <w:rFonts w:ascii="Times New Roman" w:hAnsi="Times New Roman" w:cs="Times New Roman"/>
          <w:sz w:val="24"/>
          <w:szCs w:val="24"/>
        </w:rPr>
        <w:t xml:space="preserve"> stagnant filled the air—only for a second before Ryosei’s quick response. His voice echoed his smoldering heart. There was no flame; a controlled emotion, yet an emotion that reacted to the careless remarks that belittled his worth.</w:t>
      </w:r>
    </w:p>
    <w:p w14:paraId="2641A0BD" w14:textId="715EC85C" w:rsidR="008546B4" w:rsidRDefault="008546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you mean. Don’t treat me like a child, Divine Beast.”</w:t>
      </w:r>
    </w:p>
    <w:p w14:paraId="4D3951A9" w14:textId="3A6DC8C6" w:rsidR="00734E45" w:rsidRDefault="00590A5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regal stand struck the hearts of the other two spirits around him, eliciting a small grin from the eldritch mouth and a sharpened gaze from the black-feathered visitant. The way he parried the Entity’s diatribe exuded his lurking lion’s spirit, revealing not a boy lost for directions but a man demanding information to carve his own path forward.</w:t>
      </w:r>
    </w:p>
    <w:p w14:paraId="6B26D36A" w14:textId="6FE17808" w:rsidR="00590A55" w:rsidRDefault="00590A5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legacy may have fallen to the title of ‘Delinquent Prodigy,’ but never have I forgotten the lessons of my loved ones. Especially, not after finding out the true name that my grandfather championed.”</w:t>
      </w:r>
    </w:p>
    <w:p w14:paraId="5E6DF9E2" w14:textId="13C0DCBB" w:rsidR="00590A55" w:rsidRDefault="00590A5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o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Masao. An ambassador of Earth. The eccentric who hid his own title so that Ryosei wouldn’t be burdened by the weight of his legacy. The teachings of his grandfather had always been to learn from him but never become him. He was acutely aware of how others regarded him as an oddity but nevertheless prided himself on his work and achievements. No harsh criticism or blatant slander would prevent him from reaching heights greater than before.</w:t>
      </w:r>
    </w:p>
    <w:p w14:paraId="0C7E8719" w14:textId="0B1B7990" w:rsidR="00590A55" w:rsidRDefault="00590A5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aught his children to become the best version of themselves, allowing them to grow with their own strength and reach their true potential. One of them became the clan’s chief and Masao’s influence affected even his son’s wife, bringing about two major figures as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Clan’s top</w:t>
      </w:r>
      <w:r w:rsidR="002740A3">
        <w:rPr>
          <w:rFonts w:ascii="Times New Roman" w:hAnsi="Times New Roman" w:cs="Times New Roman"/>
          <w:sz w:val="24"/>
          <w:szCs w:val="24"/>
        </w:rPr>
        <w:t>, The Human Spirit,</w:t>
      </w:r>
      <w:r w:rsidR="002740A3" w:rsidRPr="002740A3">
        <w:rPr>
          <w:rFonts w:ascii="Times New Roman" w:hAnsi="Times New Roman" w:cs="Times New Roman"/>
          <w:sz w:val="24"/>
          <w:szCs w:val="24"/>
        </w:rPr>
        <w:t xml:space="preserve"> </w:t>
      </w:r>
      <w:proofErr w:type="spellStart"/>
      <w:r w:rsidR="002740A3">
        <w:rPr>
          <w:rFonts w:ascii="Times New Roman" w:hAnsi="Times New Roman" w:cs="Times New Roman"/>
          <w:sz w:val="24"/>
          <w:szCs w:val="24"/>
        </w:rPr>
        <w:t>Konjou</w:t>
      </w:r>
      <w:proofErr w:type="spellEnd"/>
      <w:r w:rsidR="002740A3">
        <w:rPr>
          <w:rFonts w:ascii="Times New Roman" w:hAnsi="Times New Roman" w:cs="Times New Roman"/>
          <w:sz w:val="24"/>
          <w:szCs w:val="24"/>
        </w:rPr>
        <w:t xml:space="preserve"> Hanzo,</w:t>
      </w:r>
      <w:r>
        <w:rPr>
          <w:rFonts w:ascii="Times New Roman" w:hAnsi="Times New Roman" w:cs="Times New Roman"/>
          <w:sz w:val="24"/>
          <w:szCs w:val="24"/>
        </w:rPr>
        <w:t xml:space="preserve"> and </w:t>
      </w:r>
      <w:r w:rsidR="002740A3">
        <w:rPr>
          <w:rFonts w:ascii="Times New Roman" w:hAnsi="Times New Roman" w:cs="Times New Roman"/>
          <w:sz w:val="24"/>
          <w:szCs w:val="24"/>
        </w:rPr>
        <w:t xml:space="preserve">God’s Enchantress, </w:t>
      </w:r>
      <w:proofErr w:type="spellStart"/>
      <w:r w:rsidR="002740A3">
        <w:rPr>
          <w:rFonts w:ascii="Times New Roman" w:hAnsi="Times New Roman" w:cs="Times New Roman"/>
          <w:sz w:val="24"/>
          <w:szCs w:val="24"/>
        </w:rPr>
        <w:t>Konjou</w:t>
      </w:r>
      <w:proofErr w:type="spellEnd"/>
      <w:r w:rsidR="002740A3">
        <w:rPr>
          <w:rFonts w:ascii="Times New Roman" w:hAnsi="Times New Roman" w:cs="Times New Roman"/>
          <w:sz w:val="24"/>
          <w:szCs w:val="24"/>
        </w:rPr>
        <w:t xml:space="preserve"> Reiko</w:t>
      </w:r>
      <w:r w:rsidR="00BA267B">
        <w:rPr>
          <w:rFonts w:ascii="Times New Roman" w:hAnsi="Times New Roman" w:cs="Times New Roman"/>
          <w:sz w:val="24"/>
          <w:szCs w:val="24"/>
        </w:rPr>
        <w:t>.</w:t>
      </w:r>
      <w:r w:rsidR="002740A3">
        <w:rPr>
          <w:rFonts w:ascii="Times New Roman" w:hAnsi="Times New Roman" w:cs="Times New Roman"/>
          <w:sz w:val="24"/>
          <w:szCs w:val="24"/>
        </w:rPr>
        <w:t xml:space="preserve"> </w:t>
      </w:r>
      <w:r>
        <w:rPr>
          <w:rFonts w:ascii="Times New Roman" w:hAnsi="Times New Roman" w:cs="Times New Roman"/>
          <w:sz w:val="24"/>
          <w:szCs w:val="24"/>
        </w:rPr>
        <w:t>Ryosei’s father and mother.</w:t>
      </w:r>
    </w:p>
    <w:p w14:paraId="00A021F8" w14:textId="108E2865" w:rsidR="00C525AA" w:rsidRDefault="00C525A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achings of his family never left his soul even once. It may have wavered, </w:t>
      </w:r>
      <w:r w:rsidR="00A865B9">
        <w:rPr>
          <w:rFonts w:ascii="Times New Roman" w:hAnsi="Times New Roman" w:cs="Times New Roman"/>
          <w:sz w:val="24"/>
          <w:szCs w:val="24"/>
        </w:rPr>
        <w:t>like</w:t>
      </w:r>
      <w:r>
        <w:rPr>
          <w:rFonts w:ascii="Times New Roman" w:hAnsi="Times New Roman" w:cs="Times New Roman"/>
          <w:sz w:val="24"/>
          <w:szCs w:val="24"/>
        </w:rPr>
        <w:t xml:space="preserve"> when he asked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the spirit smith </w:t>
      </w:r>
      <w:r w:rsidR="00A865B9">
        <w:rPr>
          <w:rFonts w:ascii="Times New Roman" w:hAnsi="Times New Roman" w:cs="Times New Roman"/>
          <w:sz w:val="24"/>
          <w:szCs w:val="24"/>
        </w:rPr>
        <w:t>who</w:t>
      </w:r>
      <w:r>
        <w:rPr>
          <w:rFonts w:ascii="Times New Roman" w:hAnsi="Times New Roman" w:cs="Times New Roman"/>
          <w:sz w:val="24"/>
          <w:szCs w:val="24"/>
        </w:rPr>
        <w:t xml:space="preserve"> revived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to teach him how to use his own weapon, but his family’s influence never truly disappeared. That was why he was quick to accept the reason why </w:t>
      </w:r>
      <w:proofErr w:type="spellStart"/>
      <w:r w:rsidR="00F94C60">
        <w:rPr>
          <w:rFonts w:ascii="Times New Roman" w:hAnsi="Times New Roman" w:cs="Times New Roman"/>
          <w:sz w:val="24"/>
          <w:szCs w:val="24"/>
        </w:rPr>
        <w:t>Raqeav</w:t>
      </w:r>
      <w:proofErr w:type="spellEnd"/>
      <w:r>
        <w:rPr>
          <w:rFonts w:ascii="Times New Roman" w:hAnsi="Times New Roman" w:cs="Times New Roman"/>
          <w:sz w:val="24"/>
          <w:szCs w:val="24"/>
        </w:rPr>
        <w:t xml:space="preserve"> turned away his plea, and at the same time, reflect</w:t>
      </w:r>
      <w:r w:rsidR="00F93758">
        <w:rPr>
          <w:rFonts w:ascii="Times New Roman" w:hAnsi="Times New Roman" w:cs="Times New Roman"/>
          <w:sz w:val="24"/>
          <w:szCs w:val="24"/>
        </w:rPr>
        <w:t>ed</w:t>
      </w:r>
      <w:r>
        <w:rPr>
          <w:rFonts w:ascii="Times New Roman" w:hAnsi="Times New Roman" w:cs="Times New Roman"/>
          <w:sz w:val="24"/>
          <w:szCs w:val="24"/>
        </w:rPr>
        <w:t xml:space="preserve"> on his actions. However, this time Enny talked down to him like he was making the same grave error despite not having done anything yet. She expected him to besmirch his family name yet a</w:t>
      </w:r>
      <w:r w:rsidR="00F06539">
        <w:rPr>
          <w:rFonts w:ascii="Times New Roman" w:hAnsi="Times New Roman" w:cs="Times New Roman"/>
          <w:sz w:val="24"/>
          <w:szCs w:val="24"/>
        </w:rPr>
        <w:t xml:space="preserve">nother </w:t>
      </w:r>
      <w:r>
        <w:rPr>
          <w:rFonts w:ascii="Times New Roman" w:hAnsi="Times New Roman" w:cs="Times New Roman"/>
          <w:sz w:val="24"/>
          <w:szCs w:val="24"/>
        </w:rPr>
        <w:t>time. It made no small amount of blood boil but held his composure and regarded her with the same castigating tone.</w:t>
      </w:r>
    </w:p>
    <w:p w14:paraId="58657AA8" w14:textId="74A7B45A" w:rsidR="00C525AA" w:rsidRDefault="00C525A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B0BC0">
        <w:rPr>
          <w:rFonts w:ascii="Times New Roman" w:hAnsi="Times New Roman" w:cs="Times New Roman"/>
          <w:sz w:val="24"/>
          <w:szCs w:val="24"/>
        </w:rPr>
        <w:t xml:space="preserve">Just like how you think I should learn to respect your presence, I advise you to do the same with me. It is only right to do that especially since you are the one asking me for favors, am I wrong? If you do not want me to pry any more than I need, then just state </w:t>
      </w:r>
      <w:r w:rsidR="006F474F">
        <w:rPr>
          <w:rFonts w:ascii="Times New Roman" w:hAnsi="Times New Roman" w:cs="Times New Roman"/>
          <w:sz w:val="24"/>
          <w:szCs w:val="24"/>
        </w:rPr>
        <w:t xml:space="preserve">it </w:t>
      </w:r>
      <w:r w:rsidR="00DB0BC0">
        <w:rPr>
          <w:rFonts w:ascii="Times New Roman" w:hAnsi="Times New Roman" w:cs="Times New Roman"/>
          <w:sz w:val="24"/>
          <w:szCs w:val="24"/>
        </w:rPr>
        <w:t>so. I don’t need you wasting my time with ridicule. If you want my cooperation, then strike this deal with me properly, Entity.</w:t>
      </w:r>
      <w:r>
        <w:rPr>
          <w:rFonts w:ascii="Times New Roman" w:hAnsi="Times New Roman" w:cs="Times New Roman"/>
          <w:sz w:val="24"/>
          <w:szCs w:val="24"/>
        </w:rPr>
        <w:t>”</w:t>
      </w:r>
    </w:p>
    <w:p w14:paraId="4C5C7EC4" w14:textId="3FC120DB" w:rsidR="00284B43" w:rsidRDefault="00DB0BC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then closed her wide lips and collected herself, facing Ryosei with the respect he was due.</w:t>
      </w:r>
    </w:p>
    <w:p w14:paraId="037E4C56" w14:textId="46CD8458" w:rsidR="00734E45" w:rsidRDefault="00DB0BC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36789">
        <w:rPr>
          <w:rFonts w:ascii="Times New Roman" w:hAnsi="Times New Roman" w:cs="Times New Roman"/>
          <w:sz w:val="24"/>
          <w:szCs w:val="24"/>
        </w:rPr>
        <w:t xml:space="preserve">“Yes… yes, I apologize. It seems that I got ahead of myself. I take full responsibility and I plan to repay you by giving a generous amount of information that I deem you may need. With that being said, </w:t>
      </w:r>
      <w:proofErr w:type="spellStart"/>
      <w:r w:rsidR="00F36789">
        <w:rPr>
          <w:rFonts w:ascii="Times New Roman" w:hAnsi="Times New Roman" w:cs="Times New Roman"/>
          <w:sz w:val="24"/>
          <w:szCs w:val="24"/>
        </w:rPr>
        <w:t>Konjou</w:t>
      </w:r>
      <w:proofErr w:type="spellEnd"/>
      <w:r w:rsidR="00F36789">
        <w:rPr>
          <w:rFonts w:ascii="Times New Roman" w:hAnsi="Times New Roman" w:cs="Times New Roman"/>
          <w:sz w:val="24"/>
          <w:szCs w:val="24"/>
        </w:rPr>
        <w:t xml:space="preserve"> Ryosei, Scion of the </w:t>
      </w:r>
      <w:proofErr w:type="spellStart"/>
      <w:r w:rsidR="00F36789">
        <w:rPr>
          <w:rFonts w:ascii="Times New Roman" w:hAnsi="Times New Roman" w:cs="Times New Roman"/>
          <w:sz w:val="24"/>
          <w:szCs w:val="24"/>
        </w:rPr>
        <w:t>Konjou</w:t>
      </w:r>
      <w:proofErr w:type="spellEnd"/>
      <w:r w:rsidR="00F36789">
        <w:rPr>
          <w:rFonts w:ascii="Times New Roman" w:hAnsi="Times New Roman" w:cs="Times New Roman"/>
          <w:sz w:val="24"/>
          <w:szCs w:val="24"/>
        </w:rPr>
        <w:t>, Grandson of the Hero, will you join hands with me in bringing back peace to the three worlds?”</w:t>
      </w:r>
    </w:p>
    <w:p w14:paraId="3D0284A4" w14:textId="5AB7960C"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all pool of murky black appeared on the ground. A shadowy hand stretched out of it and opened for him to accept. Ryosei regarded it with sharp </w:t>
      </w:r>
      <w:r w:rsidR="00D40DC1" w:rsidRPr="00D40DC1">
        <w:rPr>
          <w:rFonts w:ascii="Times New Roman" w:hAnsi="Times New Roman" w:cs="Times New Roman"/>
          <w:sz w:val="24"/>
          <w:szCs w:val="24"/>
        </w:rPr>
        <w:t xml:space="preserve">scrutiny </w:t>
      </w:r>
      <w:r>
        <w:rPr>
          <w:rFonts w:ascii="Times New Roman" w:hAnsi="Times New Roman" w:cs="Times New Roman"/>
          <w:sz w:val="24"/>
          <w:szCs w:val="24"/>
        </w:rPr>
        <w:t>before speaking.</w:t>
      </w:r>
    </w:p>
    <w:p w14:paraId="1D8E6DF8" w14:textId="336DA627" w:rsidR="00F36789" w:rsidRDefault="00F3678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462B4">
        <w:rPr>
          <w:rFonts w:ascii="Times New Roman" w:hAnsi="Times New Roman" w:cs="Times New Roman"/>
          <w:sz w:val="24"/>
          <w:szCs w:val="24"/>
        </w:rPr>
        <w:t xml:space="preserve">I do not know about taking on a heavy task like that. But for now, we seem to have the same objectives. Help me rescue </w:t>
      </w:r>
      <w:proofErr w:type="spellStart"/>
      <w:r w:rsidR="00D462B4">
        <w:rPr>
          <w:rFonts w:ascii="Times New Roman" w:hAnsi="Times New Roman" w:cs="Times New Roman"/>
          <w:sz w:val="24"/>
          <w:szCs w:val="24"/>
        </w:rPr>
        <w:t>Senkyo</w:t>
      </w:r>
      <w:proofErr w:type="spellEnd"/>
      <w:r w:rsidR="00D462B4">
        <w:rPr>
          <w:rFonts w:ascii="Times New Roman" w:hAnsi="Times New Roman" w:cs="Times New Roman"/>
          <w:sz w:val="24"/>
          <w:szCs w:val="24"/>
        </w:rPr>
        <w:t xml:space="preserve"> and resolve the current situation. The outcome will dictate my decision.</w:t>
      </w:r>
      <w:r>
        <w:rPr>
          <w:rFonts w:ascii="Times New Roman" w:hAnsi="Times New Roman" w:cs="Times New Roman"/>
          <w:sz w:val="24"/>
          <w:szCs w:val="24"/>
        </w:rPr>
        <w:t>”</w:t>
      </w:r>
    </w:p>
    <w:p w14:paraId="0AAC959A" w14:textId="30AD228F"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tity let out a hearty laugh.</w:t>
      </w:r>
    </w:p>
    <w:p w14:paraId="6173F1BD" w14:textId="35C4B5B1"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Very well! I seem to have my work cut out for me! Do not doubt my words, Ryosei. My cause is just, and you will soon realize that the only key to a peaceful life is through seeing it be realized! Both for you and the anomaly you call a friend!”</w:t>
      </w:r>
    </w:p>
    <w:p w14:paraId="4D14EF5A" w14:textId="197F0832"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y hand disappeared, as did the eldritch mouth that called herself the Entity. </w:t>
      </w:r>
      <w:r w:rsidR="00DC56A6">
        <w:rPr>
          <w:rFonts w:ascii="Times New Roman" w:hAnsi="Times New Roman" w:cs="Times New Roman"/>
          <w:sz w:val="24"/>
          <w:szCs w:val="24"/>
        </w:rPr>
        <w:t xml:space="preserve">The last words he heard from her were a promise to return with more information before exiting. </w:t>
      </w:r>
      <w:r>
        <w:rPr>
          <w:rFonts w:ascii="Times New Roman" w:hAnsi="Times New Roman" w:cs="Times New Roman"/>
          <w:sz w:val="24"/>
          <w:szCs w:val="24"/>
        </w:rPr>
        <w:t>Silence spread through the air once more, allowing the slow clapping beside him to catch his attention.</w:t>
      </w:r>
    </w:p>
    <w:p w14:paraId="44DA0FCE" w14:textId="5C0CA588"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kaka! Picking a fight with the Divine Beast. Truly, I did not expect this development to happen! Kakaka!”</w:t>
      </w:r>
    </w:p>
    <w:p w14:paraId="1DD6E579" w14:textId="75EBEE21"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 want to do the same, Shin?”</w:t>
      </w:r>
    </w:p>
    <w:p w14:paraId="72C6628B" w14:textId="4329DD5C"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perish the thought. I just couldn’t be amused… and intrigued. I can see why she was so obsessed with having you on her side. Right!”</w:t>
      </w:r>
    </w:p>
    <w:p w14:paraId="6F9BB0E5" w14:textId="4FAC10C9"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walked up to Ryosei and took out his hand.</w:t>
      </w:r>
    </w:p>
    <w:p w14:paraId="63AFECFE" w14:textId="60507C38"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as grand as the Divine Beast, just a handshake to signal our official partnership. Newborn that you are, there are many things you need to know about the Spirit Realm. I will be the one to show you the ropes!</w:t>
      </w:r>
      <w:r w:rsidR="006F474F">
        <w:rPr>
          <w:rFonts w:ascii="Times New Roman" w:hAnsi="Times New Roman" w:cs="Times New Roman"/>
          <w:sz w:val="24"/>
          <w:szCs w:val="24"/>
        </w:rPr>
        <w:t xml:space="preserve"> What I seek in return is only that you amuse me. I am easily bored, you see. And I feel like you are exactly what I need!</w:t>
      </w:r>
      <w:r>
        <w:rPr>
          <w:rFonts w:ascii="Times New Roman" w:hAnsi="Times New Roman" w:cs="Times New Roman"/>
          <w:sz w:val="24"/>
          <w:szCs w:val="24"/>
        </w:rPr>
        <w:t>”</w:t>
      </w:r>
    </w:p>
    <w:p w14:paraId="1464BBAA" w14:textId="2495B1F8"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yed Shin’s hand with the same </w:t>
      </w:r>
      <w:r w:rsidR="005D7C0D" w:rsidRPr="005D7C0D">
        <w:rPr>
          <w:rFonts w:ascii="Times New Roman" w:hAnsi="Times New Roman" w:cs="Times New Roman"/>
          <w:sz w:val="24"/>
          <w:szCs w:val="24"/>
        </w:rPr>
        <w:t xml:space="preserve">scrutiny </w:t>
      </w:r>
      <w:r>
        <w:rPr>
          <w:rFonts w:ascii="Times New Roman" w:hAnsi="Times New Roman" w:cs="Times New Roman"/>
          <w:sz w:val="24"/>
          <w:szCs w:val="24"/>
        </w:rPr>
        <w:t>he did with Enny.</w:t>
      </w:r>
      <w:r w:rsidR="0015010D">
        <w:rPr>
          <w:rFonts w:ascii="Times New Roman" w:hAnsi="Times New Roman" w:cs="Times New Roman"/>
          <w:sz w:val="24"/>
          <w:szCs w:val="24"/>
        </w:rPr>
        <w:t xml:space="preserve"> He didn’t seem to be disingenuous, and unlike Enny, Ryosei could confirm the sincerity in his words. He really didn’t have any other reason than to kill some time.</w:t>
      </w:r>
      <w:r w:rsidR="008E7C20">
        <w:rPr>
          <w:rFonts w:ascii="Times New Roman" w:hAnsi="Times New Roman" w:cs="Times New Roman"/>
          <w:sz w:val="24"/>
          <w:szCs w:val="24"/>
        </w:rPr>
        <w:t xml:space="preserve"> He thought about rejecting him but decided otherwise. His reason was simple, but that was what made him easy to trust and understand. However, since this act was purely on a whim, Ryosei didn’t plan on putting his entire faith in him but having him help him now was undoubtedly a good thing.</w:t>
      </w:r>
    </w:p>
    <w:p w14:paraId="04FE17B7" w14:textId="7DC418B4"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that would be great and all, but could you stop calling me a newborn? I’ve been ignoring it until now because there was so much </w:t>
      </w:r>
      <w:r w:rsidR="00497463">
        <w:rPr>
          <w:rFonts w:ascii="Times New Roman" w:hAnsi="Times New Roman" w:cs="Times New Roman"/>
          <w:sz w:val="24"/>
          <w:szCs w:val="24"/>
        </w:rPr>
        <w:t>o</w:t>
      </w:r>
      <w:r>
        <w:rPr>
          <w:rFonts w:ascii="Times New Roman" w:hAnsi="Times New Roman" w:cs="Times New Roman"/>
          <w:sz w:val="24"/>
          <w:szCs w:val="24"/>
        </w:rPr>
        <w:t>n my mind but I just can’t let it stand.”</w:t>
      </w:r>
    </w:p>
    <w:p w14:paraId="01F9366D" w14:textId="7B5206EC"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ell, who was it that left me all by myself without giving me his name? I seem to recall giving mine but receiv</w:t>
      </w:r>
      <w:r w:rsidR="008C66CC">
        <w:rPr>
          <w:rFonts w:ascii="Times New Roman" w:hAnsi="Times New Roman" w:cs="Times New Roman"/>
          <w:sz w:val="24"/>
          <w:szCs w:val="24"/>
        </w:rPr>
        <w:t>ed</w:t>
      </w:r>
      <w:r>
        <w:rPr>
          <w:rFonts w:ascii="Times New Roman" w:hAnsi="Times New Roman" w:cs="Times New Roman"/>
          <w:sz w:val="24"/>
          <w:szCs w:val="24"/>
        </w:rPr>
        <w:t xml:space="preserve"> a curt dismissal. I think I deserve my due respects as well, don’t you think, Newborn?”</w:t>
      </w:r>
    </w:p>
    <w:p w14:paraId="736D3E9A" w14:textId="6084CDAA"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ugh</w:t>
      </w:r>
      <w:proofErr w:type="spellEnd"/>
      <w:r>
        <w:rPr>
          <w:rFonts w:ascii="Times New Roman" w:hAnsi="Times New Roman" w:cs="Times New Roman"/>
          <w:sz w:val="24"/>
          <w:szCs w:val="24"/>
        </w:rPr>
        <w:t>…”</w:t>
      </w:r>
    </w:p>
    <w:p w14:paraId="73D9A362" w14:textId="1DCD0C92"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reminded how he ended their last interaction. Since he was interrogating the first local of the Spirit Realm he encountered, he kept his name secret and never gave it to him. That being said, </w:t>
      </w:r>
      <w:r w:rsidR="006337E3">
        <w:rPr>
          <w:rFonts w:ascii="Times New Roman" w:hAnsi="Times New Roman" w:cs="Times New Roman"/>
          <w:sz w:val="24"/>
          <w:szCs w:val="24"/>
        </w:rPr>
        <w:t>Shin</w:t>
      </w:r>
      <w:r>
        <w:rPr>
          <w:rFonts w:ascii="Times New Roman" w:hAnsi="Times New Roman" w:cs="Times New Roman"/>
          <w:sz w:val="24"/>
          <w:szCs w:val="24"/>
        </w:rPr>
        <w:t xml:space="preserve"> should’ve been able to get that information from Enny, but just in case he was just looking to spite him, </w:t>
      </w:r>
      <w:r w:rsidR="00BB7B03">
        <w:rPr>
          <w:rFonts w:ascii="Times New Roman" w:hAnsi="Times New Roman" w:cs="Times New Roman"/>
          <w:sz w:val="24"/>
          <w:szCs w:val="24"/>
        </w:rPr>
        <w:t>Ryosei</w:t>
      </w:r>
      <w:r>
        <w:rPr>
          <w:rFonts w:ascii="Times New Roman" w:hAnsi="Times New Roman" w:cs="Times New Roman"/>
          <w:sz w:val="24"/>
          <w:szCs w:val="24"/>
        </w:rPr>
        <w:t xml:space="preserve"> disregarded it and moved to resolve the problem as soon as possible.</w:t>
      </w:r>
    </w:p>
    <w:p w14:paraId="0651FFC8" w14:textId="2707B7B4"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my bad. I’m sorry. I’ll introduce myself again. I am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it’ll be a pleasure working with you.”</w:t>
      </w:r>
    </w:p>
    <w:p w14:paraId="4066B70D" w14:textId="5E21B31D" w:rsidR="00D462B4"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wise. I am Shin of the Umbra Squall Tribe. May our partnership be a fruitful one.”</w:t>
      </w:r>
    </w:p>
    <w:p w14:paraId="26F7BAEE" w14:textId="05010ED3" w:rsidR="00DB0BC0" w:rsidRDefault="00D46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joined hands, a new relationship was forged.</w:t>
      </w:r>
    </w:p>
    <w:p w14:paraId="0EEDD1AA" w14:textId="2C813E7A" w:rsidR="00D462B4" w:rsidRPr="00DC56A6" w:rsidRDefault="00DC56A6" w:rsidP="00DC56A6">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2</w:t>
      </w:r>
      <w:r w:rsidR="00F179F3">
        <w:rPr>
          <w:rFonts w:ascii="Times New Roman" w:hAnsi="Times New Roman" w:cs="Times New Roman"/>
          <w:b/>
          <w:bCs/>
          <w:sz w:val="24"/>
          <w:szCs w:val="24"/>
        </w:rPr>
        <w:t>4</w:t>
      </w:r>
      <w:r>
        <w:rPr>
          <w:rFonts w:ascii="Times New Roman" w:hAnsi="Times New Roman" w:cs="Times New Roman"/>
          <w:b/>
          <w:bCs/>
          <w:sz w:val="24"/>
          <w:szCs w:val="24"/>
        </w:rPr>
        <w:t xml:space="preserve"> – </w:t>
      </w:r>
      <w:r w:rsidR="00A37D0B">
        <w:rPr>
          <w:rFonts w:ascii="Times New Roman" w:hAnsi="Times New Roman" w:cs="Times New Roman"/>
          <w:b/>
          <w:bCs/>
          <w:sz w:val="24"/>
          <w:szCs w:val="24"/>
        </w:rPr>
        <w:t>Gathering of Lost Souls</w:t>
      </w:r>
    </w:p>
    <w:p w14:paraId="5D57C517" w14:textId="0C771766" w:rsidR="00D462B4" w:rsidRDefault="00DC56A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E5293">
        <w:rPr>
          <w:rFonts w:ascii="Times New Roman" w:hAnsi="Times New Roman" w:cs="Times New Roman"/>
          <w:sz w:val="24"/>
          <w:szCs w:val="24"/>
        </w:rPr>
        <w:t xml:space="preserve">In a certain large room locked away from the masses contained six people. They gathered together in a round table to discuss an emergency. The silence was as solid as the mighty purple </w:t>
      </w:r>
      <w:r w:rsidR="008E5293">
        <w:rPr>
          <w:rFonts w:ascii="Times New Roman" w:hAnsi="Times New Roman" w:cs="Times New Roman"/>
          <w:sz w:val="24"/>
          <w:szCs w:val="24"/>
        </w:rPr>
        <w:lastRenderedPageBreak/>
        <w:t>and yellow pillars that stood by the smooth blue walls tinted with purple and green. The edges of the floor took a rough stone-like texture and surrounded the design of a smooth black rose in the center where the floating marble round table was placed.</w:t>
      </w:r>
    </w:p>
    <w:p w14:paraId="748F93A2" w14:textId="35AD9B10" w:rsidR="008E5293" w:rsidRDefault="008E529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ho wants to explain what happened earlier?”</w:t>
      </w:r>
    </w:p>
    <w:p w14:paraId="79FC1067" w14:textId="666DEAE7" w:rsidR="008E5293" w:rsidRDefault="008E5293" w:rsidP="003F6F66">
      <w:pPr>
        <w:tabs>
          <w:tab w:val="left" w:pos="3195"/>
        </w:tabs>
        <w:spacing w:line="340" w:lineRule="atLeast"/>
        <w:jc w:val="both"/>
        <w:rPr>
          <w:rFonts w:ascii="Times New Roman" w:hAnsi="Times New Roman" w:cs="Times New Roman"/>
          <w:sz w:val="24"/>
          <w:szCs w:val="24"/>
        </w:rPr>
      </w:pPr>
      <w:bookmarkStart w:id="1" w:name="_Hlk152111203"/>
      <w:r>
        <w:rPr>
          <w:rFonts w:ascii="Times New Roman" w:hAnsi="Times New Roman" w:cs="Times New Roman"/>
          <w:sz w:val="24"/>
          <w:szCs w:val="24"/>
        </w:rPr>
        <w:t xml:space="preserve">     A single man cut through the thick stillness, his voice</w:t>
      </w:r>
      <w:r w:rsidR="00864170">
        <w:rPr>
          <w:rFonts w:ascii="Times New Roman" w:hAnsi="Times New Roman" w:cs="Times New Roman"/>
          <w:sz w:val="24"/>
          <w:szCs w:val="24"/>
        </w:rPr>
        <w:t>,</w:t>
      </w:r>
      <w:r>
        <w:rPr>
          <w:rFonts w:ascii="Times New Roman" w:hAnsi="Times New Roman" w:cs="Times New Roman"/>
          <w:sz w:val="24"/>
          <w:szCs w:val="24"/>
        </w:rPr>
        <w:t xml:space="preserve"> gentle</w:t>
      </w:r>
      <w:r w:rsidR="00864170">
        <w:rPr>
          <w:rFonts w:ascii="Times New Roman" w:hAnsi="Times New Roman" w:cs="Times New Roman"/>
          <w:sz w:val="24"/>
          <w:szCs w:val="24"/>
        </w:rPr>
        <w:t>,</w:t>
      </w:r>
      <w:r>
        <w:rPr>
          <w:rFonts w:ascii="Times New Roman" w:hAnsi="Times New Roman" w:cs="Times New Roman"/>
          <w:sz w:val="24"/>
          <w:szCs w:val="24"/>
        </w:rPr>
        <w:t xml:space="preserve"> but imbued with conviction. He had unruly brown hair. His head was adorned by a pair of goggles. Sharp </w:t>
      </w:r>
      <w:r w:rsidR="00571292">
        <w:rPr>
          <w:rFonts w:ascii="Times New Roman" w:hAnsi="Times New Roman" w:cs="Times New Roman"/>
          <w:sz w:val="24"/>
          <w:szCs w:val="24"/>
        </w:rPr>
        <w:t>sky-</w:t>
      </w:r>
      <w:r>
        <w:rPr>
          <w:rFonts w:ascii="Times New Roman" w:hAnsi="Times New Roman" w:cs="Times New Roman"/>
          <w:sz w:val="24"/>
          <w:szCs w:val="24"/>
        </w:rPr>
        <w:t xml:space="preserve">blue eyes overlooked the other attendants. He donned a brown cloak over his clothes but everyone present knew that beneath it was a coal-black set of complex gears and a tightly fit suit that was designed to carry those gears without impeding the wearer’s range of motion. Of the many people </w:t>
      </w:r>
      <w:r w:rsidR="002148ED">
        <w:rPr>
          <w:rFonts w:ascii="Times New Roman" w:hAnsi="Times New Roman" w:cs="Times New Roman"/>
          <w:sz w:val="24"/>
          <w:szCs w:val="24"/>
        </w:rPr>
        <w:t>who</w:t>
      </w:r>
      <w:r>
        <w:rPr>
          <w:rFonts w:ascii="Times New Roman" w:hAnsi="Times New Roman" w:cs="Times New Roman"/>
          <w:sz w:val="24"/>
          <w:szCs w:val="24"/>
        </w:rPr>
        <w:t xml:space="preserve"> came from various origins, not a single one could understand the extent of potential stored in his complex apparatuses.</w:t>
      </w:r>
    </w:p>
    <w:bookmarkEnd w:id="1"/>
    <w:p w14:paraId="2AF9B734" w14:textId="0B3204A9" w:rsidR="008E5293" w:rsidRDefault="008E529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97E06">
        <w:rPr>
          <w:rFonts w:ascii="Times New Roman" w:hAnsi="Times New Roman" w:cs="Times New Roman"/>
          <w:sz w:val="24"/>
          <w:szCs w:val="24"/>
        </w:rPr>
        <w:t>“Someone infiltrated us and got away. What else is there to talk about?”</w:t>
      </w:r>
    </w:p>
    <w:p w14:paraId="1A68DAE5" w14:textId="3BDAA397" w:rsidR="00860F8C" w:rsidRDefault="00860F8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weet but self-important voice parried the otherwise tense atmosphere. It came from a woman with long golden hair that turned red at the tips.</w:t>
      </w:r>
      <w:r w:rsidR="00CE0461">
        <w:rPr>
          <w:rFonts w:ascii="Times New Roman" w:hAnsi="Times New Roman" w:cs="Times New Roman"/>
          <w:sz w:val="24"/>
          <w:szCs w:val="24"/>
        </w:rPr>
        <w:t xml:space="preserve"> The most noticeable part about her was undoubte</w:t>
      </w:r>
      <w:r w:rsidR="00A6287F">
        <w:rPr>
          <w:rFonts w:ascii="Times New Roman" w:hAnsi="Times New Roman" w:cs="Times New Roman"/>
          <w:sz w:val="24"/>
          <w:szCs w:val="24"/>
        </w:rPr>
        <w:t>d</w:t>
      </w:r>
      <w:r w:rsidR="00CE0461">
        <w:rPr>
          <w:rFonts w:ascii="Times New Roman" w:hAnsi="Times New Roman" w:cs="Times New Roman"/>
          <w:sz w:val="24"/>
          <w:szCs w:val="24"/>
        </w:rPr>
        <w:t>ly her foxlike ears and tail.</w:t>
      </w:r>
      <w:r w:rsidR="002148ED">
        <w:rPr>
          <w:rFonts w:ascii="Times New Roman" w:hAnsi="Times New Roman" w:cs="Times New Roman"/>
          <w:sz w:val="24"/>
          <w:szCs w:val="24"/>
        </w:rPr>
        <w:t xml:space="preserve"> She was what is often referred to as a fox spirit.</w:t>
      </w:r>
    </w:p>
    <w:p w14:paraId="4EBCDE76" w14:textId="6F844526" w:rsidR="00997E06" w:rsidRDefault="00997E0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insist on playing dumb, </w:t>
      </w:r>
      <w:r w:rsidR="00A540A5">
        <w:rPr>
          <w:rFonts w:ascii="Times New Roman" w:hAnsi="Times New Roman" w:cs="Times New Roman"/>
          <w:sz w:val="24"/>
          <w:szCs w:val="24"/>
        </w:rPr>
        <w:t>v</w:t>
      </w:r>
      <w:r w:rsidR="00571292">
        <w:rPr>
          <w:rFonts w:ascii="Times New Roman" w:hAnsi="Times New Roman" w:cs="Times New Roman"/>
          <w:sz w:val="24"/>
          <w:szCs w:val="24"/>
        </w:rPr>
        <w:t>ixen</w:t>
      </w:r>
      <w:r>
        <w:rPr>
          <w:rFonts w:ascii="Times New Roman" w:hAnsi="Times New Roman" w:cs="Times New Roman"/>
          <w:sz w:val="24"/>
          <w:szCs w:val="24"/>
        </w:rPr>
        <w:t xml:space="preserve">, then why don’t we talk about how flimsy your barriers were? I swear, did your taste for men unscrew a few more bolts out of your head and </w:t>
      </w:r>
      <w:r w:rsidR="00A6287F">
        <w:rPr>
          <w:rFonts w:ascii="Times New Roman" w:hAnsi="Times New Roman" w:cs="Times New Roman"/>
          <w:sz w:val="24"/>
          <w:szCs w:val="24"/>
        </w:rPr>
        <w:t>go</w:t>
      </w:r>
      <w:r>
        <w:rPr>
          <w:rFonts w:ascii="Times New Roman" w:hAnsi="Times New Roman" w:cs="Times New Roman"/>
          <w:sz w:val="24"/>
          <w:szCs w:val="24"/>
        </w:rPr>
        <w:t xml:space="preserve"> easy on </w:t>
      </w:r>
      <w:r w:rsidR="00F047B2">
        <w:rPr>
          <w:rFonts w:ascii="Times New Roman" w:hAnsi="Times New Roman" w:cs="Times New Roman"/>
          <w:sz w:val="24"/>
          <w:szCs w:val="24"/>
        </w:rPr>
        <w:t xml:space="preserve">that rat </w:t>
      </w:r>
      <w:r>
        <w:rPr>
          <w:rFonts w:ascii="Times New Roman" w:hAnsi="Times New Roman" w:cs="Times New Roman"/>
          <w:sz w:val="24"/>
          <w:szCs w:val="24"/>
        </w:rPr>
        <w:t>on purpose?”</w:t>
      </w:r>
    </w:p>
    <w:p w14:paraId="38D6A735" w14:textId="48D80A40" w:rsidR="00E6139F" w:rsidRDefault="00E6139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with a humongous red frame with two large horns and a thick, white beard found her response unwelcome and decided to de</w:t>
      </w:r>
      <w:r w:rsidR="00A6287F">
        <w:rPr>
          <w:rFonts w:ascii="Times New Roman" w:hAnsi="Times New Roman" w:cs="Times New Roman"/>
          <w:sz w:val="24"/>
          <w:szCs w:val="24"/>
        </w:rPr>
        <w:t>n</w:t>
      </w:r>
      <w:r>
        <w:rPr>
          <w:rFonts w:ascii="Times New Roman" w:hAnsi="Times New Roman" w:cs="Times New Roman"/>
          <w:sz w:val="24"/>
          <w:szCs w:val="24"/>
        </w:rPr>
        <w:t>ounce her</w:t>
      </w:r>
      <w:r w:rsidR="007D3E15">
        <w:rPr>
          <w:rFonts w:ascii="Times New Roman" w:hAnsi="Times New Roman" w:cs="Times New Roman"/>
          <w:sz w:val="24"/>
          <w:szCs w:val="24"/>
        </w:rPr>
        <w:t>.</w:t>
      </w:r>
      <w:r w:rsidR="002148ED">
        <w:rPr>
          <w:rFonts w:ascii="Times New Roman" w:hAnsi="Times New Roman" w:cs="Times New Roman"/>
          <w:sz w:val="24"/>
          <w:szCs w:val="24"/>
        </w:rPr>
        <w:t xml:space="preserve"> He had the air of a mighty warrior. Red and brown ropes held his leather gear together, save for his bare, shirtless top which was embellished with dragons eternalized in a darker shade of red. An Oni.</w:t>
      </w:r>
    </w:p>
    <w:p w14:paraId="682E0680" w14:textId="65D00F56" w:rsidR="00860F8C" w:rsidRDefault="00860F8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big talk for a big man who couldn’t even keep him in place. If you want to talk about failures then you should take a long, good look at the mirror</w:t>
      </w:r>
      <w:r w:rsidR="00A540A5">
        <w:rPr>
          <w:rFonts w:ascii="Times New Roman" w:hAnsi="Times New Roman" w:cs="Times New Roman"/>
          <w:sz w:val="24"/>
          <w:szCs w:val="24"/>
        </w:rPr>
        <w:t>?</w:t>
      </w:r>
      <w:r>
        <w:rPr>
          <w:rFonts w:ascii="Times New Roman" w:hAnsi="Times New Roman" w:cs="Times New Roman"/>
          <w:sz w:val="24"/>
          <w:szCs w:val="24"/>
        </w:rPr>
        <w:t>”</w:t>
      </w:r>
    </w:p>
    <w:p w14:paraId="3275B951" w14:textId="6D99EF7A" w:rsidR="00860F8C" w:rsidRDefault="00860F8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say!?”</w:t>
      </w:r>
    </w:p>
    <w:p w14:paraId="1DB19E89" w14:textId="69F9CF61" w:rsidR="00860F8C" w:rsidRDefault="00860F8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w:t>
      </w:r>
    </w:p>
    <w:p w14:paraId="7F37517B" w14:textId="46D2D644" w:rsidR="00A6287F" w:rsidRDefault="00A6287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ir exchange could escalate into a fight, the man in brown dismissed the two and slowly shook his head from side to side, tired of the two’s bickering and disappointed at himself for even allowing those two an opportunity to voice what was in their heads. Instead, he opte</w:t>
      </w:r>
      <w:r w:rsidR="009C1CE0">
        <w:rPr>
          <w:rFonts w:ascii="Times New Roman" w:hAnsi="Times New Roman" w:cs="Times New Roman"/>
          <w:sz w:val="24"/>
          <w:szCs w:val="24"/>
        </w:rPr>
        <w:t>d</w:t>
      </w:r>
      <w:r>
        <w:rPr>
          <w:rFonts w:ascii="Times New Roman" w:hAnsi="Times New Roman" w:cs="Times New Roman"/>
          <w:sz w:val="24"/>
          <w:szCs w:val="24"/>
        </w:rPr>
        <w:t xml:space="preserve"> </w:t>
      </w:r>
      <w:r w:rsidR="009C1CE0">
        <w:rPr>
          <w:rFonts w:ascii="Times New Roman" w:hAnsi="Times New Roman" w:cs="Times New Roman"/>
          <w:sz w:val="24"/>
          <w:szCs w:val="24"/>
        </w:rPr>
        <w:t>for</w:t>
      </w:r>
      <w:r>
        <w:rPr>
          <w:rFonts w:ascii="Times New Roman" w:hAnsi="Times New Roman" w:cs="Times New Roman"/>
          <w:sz w:val="24"/>
          <w:szCs w:val="24"/>
        </w:rPr>
        <w:t xml:space="preserve"> a more reliable source of information.</w:t>
      </w:r>
    </w:p>
    <w:p w14:paraId="79B71BF2" w14:textId="666D48B5" w:rsidR="00A6287F" w:rsidRDefault="00A6287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C1CE0">
        <w:rPr>
          <w:rFonts w:ascii="Times New Roman" w:hAnsi="Times New Roman" w:cs="Times New Roman"/>
          <w:sz w:val="24"/>
          <w:szCs w:val="24"/>
        </w:rPr>
        <w:t>Yin, what’s the situation?</w:t>
      </w:r>
      <w:r>
        <w:rPr>
          <w:rFonts w:ascii="Times New Roman" w:hAnsi="Times New Roman" w:cs="Times New Roman"/>
          <w:sz w:val="24"/>
          <w:szCs w:val="24"/>
        </w:rPr>
        <w:t>”</w:t>
      </w:r>
    </w:p>
    <w:p w14:paraId="24FE6FC5" w14:textId="353A2CB5" w:rsidR="0053726E" w:rsidRDefault="009C1CE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3726E">
        <w:rPr>
          <w:rFonts w:ascii="Times New Roman" w:hAnsi="Times New Roman" w:cs="Times New Roman"/>
          <w:sz w:val="24"/>
          <w:szCs w:val="24"/>
        </w:rPr>
        <w:t xml:space="preserve">The man addressed the girl with long grey hair arranged in a side braid ponytail. The black ribbon tying her hair together could be seen from over her left shoulder, allowing her silky grey locks to flow </w:t>
      </w:r>
      <w:r w:rsidR="00B25B8E">
        <w:rPr>
          <w:rFonts w:ascii="Times New Roman" w:hAnsi="Times New Roman" w:cs="Times New Roman"/>
          <w:sz w:val="24"/>
          <w:szCs w:val="24"/>
        </w:rPr>
        <w:t xml:space="preserve">freely </w:t>
      </w:r>
      <w:r w:rsidR="0053726E">
        <w:rPr>
          <w:rFonts w:ascii="Times New Roman" w:hAnsi="Times New Roman" w:cs="Times New Roman"/>
          <w:sz w:val="24"/>
          <w:szCs w:val="24"/>
        </w:rPr>
        <w:t>to her left side. Her bright, yellow eyes matched the man’s before speaking.</w:t>
      </w:r>
    </w:p>
    <w:p w14:paraId="0E1FBCC4" w14:textId="7693A3E0" w:rsidR="0053726E" w:rsidRDefault="0053726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sources told me that the man is a spirited soul and was found in</w:t>
      </w:r>
      <w:r w:rsidR="00B25B8E">
        <w:rPr>
          <w:rFonts w:ascii="Times New Roman" w:hAnsi="Times New Roman" w:cs="Times New Roman"/>
          <w:sz w:val="24"/>
          <w:szCs w:val="24"/>
        </w:rPr>
        <w:t>side</w:t>
      </w:r>
      <w:r>
        <w:rPr>
          <w:rFonts w:ascii="Times New Roman" w:hAnsi="Times New Roman" w:cs="Times New Roman"/>
          <w:sz w:val="24"/>
          <w:szCs w:val="24"/>
        </w:rPr>
        <w:t xml:space="preserve"> Ground Zero. He was accompanied by a girl who seemed to be another spirited soul.</w:t>
      </w:r>
      <w:r w:rsidR="002148ED">
        <w:rPr>
          <w:rFonts w:ascii="Times New Roman" w:hAnsi="Times New Roman" w:cs="Times New Roman"/>
          <w:sz w:val="24"/>
          <w:szCs w:val="24"/>
        </w:rPr>
        <w:t xml:space="preserve"> I asked </w:t>
      </w:r>
      <w:r w:rsidR="00B25B8E">
        <w:rPr>
          <w:rFonts w:ascii="Times New Roman" w:hAnsi="Times New Roman" w:cs="Times New Roman"/>
          <w:sz w:val="24"/>
          <w:szCs w:val="24"/>
        </w:rPr>
        <w:t xml:space="preserve">the guards </w:t>
      </w:r>
      <w:r w:rsidR="00C61F03">
        <w:rPr>
          <w:rFonts w:ascii="Times New Roman" w:hAnsi="Times New Roman" w:cs="Times New Roman"/>
          <w:sz w:val="24"/>
          <w:szCs w:val="24"/>
        </w:rPr>
        <w:t>who</w:t>
      </w:r>
      <w:r w:rsidR="00B25B8E">
        <w:rPr>
          <w:rFonts w:ascii="Times New Roman" w:hAnsi="Times New Roman" w:cs="Times New Roman"/>
          <w:sz w:val="24"/>
          <w:szCs w:val="24"/>
        </w:rPr>
        <w:t xml:space="preserve"> spotted him</w:t>
      </w:r>
      <w:r w:rsidR="002148ED">
        <w:rPr>
          <w:rFonts w:ascii="Times New Roman" w:hAnsi="Times New Roman" w:cs="Times New Roman"/>
          <w:sz w:val="24"/>
          <w:szCs w:val="24"/>
        </w:rPr>
        <w:t xml:space="preserve"> </w:t>
      </w:r>
      <w:r w:rsidR="00C61F03">
        <w:rPr>
          <w:rFonts w:ascii="Times New Roman" w:hAnsi="Times New Roman" w:cs="Times New Roman"/>
          <w:sz w:val="24"/>
          <w:szCs w:val="24"/>
        </w:rPr>
        <w:t xml:space="preserve">about </w:t>
      </w:r>
      <w:r w:rsidR="002148ED">
        <w:rPr>
          <w:rFonts w:ascii="Times New Roman" w:hAnsi="Times New Roman" w:cs="Times New Roman"/>
          <w:sz w:val="24"/>
          <w:szCs w:val="24"/>
        </w:rPr>
        <w:t xml:space="preserve">what </w:t>
      </w:r>
      <w:r w:rsidR="00C61F03">
        <w:rPr>
          <w:rFonts w:ascii="Times New Roman" w:hAnsi="Times New Roman" w:cs="Times New Roman"/>
          <w:sz w:val="24"/>
          <w:szCs w:val="24"/>
        </w:rPr>
        <w:t>the two</w:t>
      </w:r>
      <w:r w:rsidR="002148ED">
        <w:rPr>
          <w:rFonts w:ascii="Times New Roman" w:hAnsi="Times New Roman" w:cs="Times New Roman"/>
          <w:sz w:val="24"/>
          <w:szCs w:val="24"/>
        </w:rPr>
        <w:t xml:space="preserve"> did but they apparently couldn’t recall what happened. They were under a strong influence of mental arts, and… as embarrassing as it is to admit… I was also taken by their influence. I’m sorry. I figured I could pretend to be under their control but their power was greater than I expected.</w:t>
      </w:r>
      <w:r>
        <w:rPr>
          <w:rFonts w:ascii="Times New Roman" w:hAnsi="Times New Roman" w:cs="Times New Roman"/>
          <w:sz w:val="24"/>
          <w:szCs w:val="24"/>
        </w:rPr>
        <w:t>”</w:t>
      </w:r>
    </w:p>
    <w:p w14:paraId="2F1EB807" w14:textId="0DF75F18"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followed with a bow. It didn’t seem like she was planning on moving until she heard the man’s verdict.</w:t>
      </w:r>
    </w:p>
    <w:p w14:paraId="076B3F5D" w14:textId="6EC32B57"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raise your head. There aren’t many that I know who can overpower your own mental arts. The fact that they were capable of subduing you speaks for their power. At the same time, it narrows down the list of suspects in mind. Just don’t let it happen again, okay?”</w:t>
      </w:r>
    </w:p>
    <w:p w14:paraId="71FBD580" w14:textId="093575B5"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5DE8DC3C" w14:textId="37697F21"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ouurgh</w:t>
      </w:r>
      <w:proofErr w:type="spellEnd"/>
      <w:r>
        <w:rPr>
          <w:rFonts w:ascii="Times New Roman" w:hAnsi="Times New Roman" w:cs="Times New Roman"/>
          <w:sz w:val="24"/>
          <w:szCs w:val="24"/>
        </w:rPr>
        <w:t>!”</w:t>
      </w:r>
    </w:p>
    <w:p w14:paraId="37662ED5" w14:textId="4291441C"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eah, it’s just like what you said. Thanks.”</w:t>
      </w:r>
    </w:p>
    <w:p w14:paraId="35DED50F" w14:textId="6ED25071"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spoke to what could be </w:t>
      </w:r>
      <w:r w:rsidR="00C61F03">
        <w:rPr>
          <w:rFonts w:ascii="Times New Roman" w:hAnsi="Times New Roman" w:cs="Times New Roman"/>
          <w:sz w:val="24"/>
          <w:szCs w:val="24"/>
        </w:rPr>
        <w:t>described</w:t>
      </w:r>
      <w:r>
        <w:rPr>
          <w:rFonts w:ascii="Times New Roman" w:hAnsi="Times New Roman" w:cs="Times New Roman"/>
          <w:sz w:val="24"/>
          <w:szCs w:val="24"/>
        </w:rPr>
        <w:t xml:space="preserve"> as her polar opposite. It was a humanoid creature with pointy ears, red beady eyes, deathly sharp teeth long, and similarly lethal claws. Its body was a mix of blue and purple with an emaciated appearance</w:t>
      </w:r>
      <w:r w:rsidR="002E672D">
        <w:rPr>
          <w:rFonts w:ascii="Times New Roman" w:hAnsi="Times New Roman" w:cs="Times New Roman"/>
          <w:sz w:val="24"/>
          <w:szCs w:val="24"/>
        </w:rPr>
        <w:t xml:space="preserve"> and took a doglike posture</w:t>
      </w:r>
      <w:r>
        <w:rPr>
          <w:rFonts w:ascii="Times New Roman" w:hAnsi="Times New Roman" w:cs="Times New Roman"/>
          <w:sz w:val="24"/>
          <w:szCs w:val="24"/>
        </w:rPr>
        <w:t>. It looked like it belonged to a dying man, but its fast and sharp movements as it hopped back and forth in glee disproved this observation. The creature had bandages around all four of its limbs and more on its knuckles and soles. Aside from those, the only layer that could possibly pass as clothing was its brown, worn-out pants.</w:t>
      </w:r>
    </w:p>
    <w:p w14:paraId="690F8587" w14:textId="69C03FD5"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ang say something?”</w:t>
      </w:r>
    </w:p>
    <w:p w14:paraId="1D2137EC" w14:textId="4EF25D79"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I was just a bit nervous. Honestly, I’ve never encountered anyone that skilled with mental arts before. Yang saw through me and cheered me up earlier.”</w:t>
      </w:r>
    </w:p>
    <w:p w14:paraId="5BA2C34A" w14:textId="5A3050BD"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close as ever, the two of you are.”</w:t>
      </w:r>
    </w:p>
    <w:p w14:paraId="40766DDA" w14:textId="417824B8"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x spirit couldn’t help but comment on their interaction.</w:t>
      </w:r>
    </w:p>
    <w:p w14:paraId="6F7E82F7" w14:textId="0DCD301A"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thank you, Iroha-</w:t>
      </w:r>
      <w:proofErr w:type="spellStart"/>
      <w:r>
        <w:rPr>
          <w:rFonts w:ascii="Times New Roman" w:hAnsi="Times New Roman" w:cs="Times New Roman"/>
          <w:sz w:val="24"/>
          <w:szCs w:val="24"/>
        </w:rPr>
        <w:t>one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w:t>
      </w:r>
    </w:p>
    <w:p w14:paraId="082724DC" w14:textId="3CD18678"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hat’s this, Yin-</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I thought I gave you exclusive permission to address me more friendly! Come on, repeat after me. ‘Iroha-</w:t>
      </w:r>
      <w:proofErr w:type="spellStart"/>
      <w:r>
        <w:rPr>
          <w:rFonts w:ascii="Times New Roman" w:hAnsi="Times New Roman" w:cs="Times New Roman"/>
          <w:sz w:val="24"/>
          <w:szCs w:val="24"/>
        </w:rPr>
        <w:t>one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02799360" w14:textId="69475554"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Iroha-</w:t>
      </w:r>
      <w:proofErr w:type="spellStart"/>
      <w:r>
        <w:rPr>
          <w:rFonts w:ascii="Times New Roman" w:hAnsi="Times New Roman" w:cs="Times New Roman"/>
          <w:sz w:val="24"/>
          <w:szCs w:val="24"/>
        </w:rPr>
        <w:t>one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47F802F3" w14:textId="6D1078A3"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that’s better!”</w:t>
      </w:r>
    </w:p>
    <w:p w14:paraId="57E57191" w14:textId="6F36322C"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stop. You two can do more girl talk later. First, tell me everything and anything there is to know about these intruders—”</w:t>
      </w:r>
    </w:p>
    <w:p w14:paraId="7B388DAE" w14:textId="4163AF55" w:rsidR="008E5293"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the man’s sentence, the center of the round table began to warp. Its white, clean surface began to turn into murky shadows before an eerie mouth finally formed inside it.</w:t>
      </w:r>
    </w:p>
    <w:p w14:paraId="3E6089CD" w14:textId="3AD60F86"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you’re enjoying yourselves.”</w:t>
      </w:r>
    </w:p>
    <w:p w14:paraId="4353F6B9" w14:textId="1423E0A3"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tity appeared.</w:t>
      </w:r>
    </w:p>
    <w:p w14:paraId="68C642C3" w14:textId="27805070"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What are you doing showing yourself so brazenly! Didn’t we have an agreement that you would keep any threat to us away from this place!? What is the meaning of this!?”</w:t>
      </w:r>
    </w:p>
    <w:p w14:paraId="446D3404" w14:textId="48D4D2B9" w:rsidR="002148ED" w:rsidRDefault="002148E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sidR="00D71C16">
        <w:rPr>
          <w:rFonts w:ascii="Times New Roman" w:hAnsi="Times New Roman" w:cs="Times New Roman"/>
          <w:sz w:val="24"/>
          <w:szCs w:val="24"/>
        </w:rPr>
        <w:t>oni</w:t>
      </w:r>
      <w:proofErr w:type="spellEnd"/>
      <w:r w:rsidR="00D71C16">
        <w:rPr>
          <w:rFonts w:ascii="Times New Roman" w:hAnsi="Times New Roman" w:cs="Times New Roman"/>
          <w:sz w:val="24"/>
          <w:szCs w:val="24"/>
        </w:rPr>
        <w:t xml:space="preserve"> roared with indignation, fury clear in his slowly redd</w:t>
      </w:r>
      <w:r w:rsidR="00D1689C">
        <w:rPr>
          <w:rFonts w:ascii="Times New Roman" w:hAnsi="Times New Roman" w:cs="Times New Roman"/>
          <w:sz w:val="24"/>
          <w:szCs w:val="24"/>
        </w:rPr>
        <w:t>en</w:t>
      </w:r>
      <w:r w:rsidR="00D71C16">
        <w:rPr>
          <w:rFonts w:ascii="Times New Roman" w:hAnsi="Times New Roman" w:cs="Times New Roman"/>
          <w:sz w:val="24"/>
          <w:szCs w:val="24"/>
        </w:rPr>
        <w:t>ing skin.</w:t>
      </w:r>
    </w:p>
    <w:p w14:paraId="197A3DB9" w14:textId="47ECBA36" w:rsidR="00D71C16" w:rsidRDefault="00D71C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e meet again, </w:t>
      </w:r>
      <w:proofErr w:type="spellStart"/>
      <w:r>
        <w:rPr>
          <w:rFonts w:ascii="Times New Roman" w:hAnsi="Times New Roman" w:cs="Times New Roman"/>
          <w:sz w:val="24"/>
          <w:szCs w:val="24"/>
        </w:rPr>
        <w:t>Yamagami</w:t>
      </w:r>
      <w:proofErr w:type="spellEnd"/>
      <w:r>
        <w:rPr>
          <w:rFonts w:ascii="Times New Roman" w:hAnsi="Times New Roman" w:cs="Times New Roman"/>
          <w:sz w:val="24"/>
          <w:szCs w:val="24"/>
        </w:rPr>
        <w:t xml:space="preserve"> Enju. I was about to </w:t>
      </w:r>
      <w:r w:rsidR="00D1689C">
        <w:rPr>
          <w:rFonts w:ascii="Times New Roman" w:hAnsi="Times New Roman" w:cs="Times New Roman"/>
          <w:sz w:val="24"/>
          <w:szCs w:val="24"/>
        </w:rPr>
        <w:t>address that topic</w:t>
      </w:r>
      <w:r>
        <w:rPr>
          <w:rFonts w:ascii="Times New Roman" w:hAnsi="Times New Roman" w:cs="Times New Roman"/>
          <w:sz w:val="24"/>
          <w:szCs w:val="24"/>
        </w:rPr>
        <w:t>. Calm yourself.”</w:t>
      </w:r>
    </w:p>
    <w:p w14:paraId="41EC5D52" w14:textId="5A716DA2" w:rsidR="00D71C16" w:rsidRDefault="00D71C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called Enju turned to the man leading the meeting. The man matched </w:t>
      </w:r>
      <w:r w:rsidR="00D77187">
        <w:rPr>
          <w:rFonts w:ascii="Times New Roman" w:hAnsi="Times New Roman" w:cs="Times New Roman"/>
          <w:sz w:val="24"/>
          <w:szCs w:val="24"/>
        </w:rPr>
        <w:t>his gaze</w:t>
      </w:r>
      <w:r>
        <w:rPr>
          <w:rFonts w:ascii="Times New Roman" w:hAnsi="Times New Roman" w:cs="Times New Roman"/>
          <w:sz w:val="24"/>
          <w:szCs w:val="24"/>
        </w:rPr>
        <w:t xml:space="preserve"> and nodded lightly, urging him to do as the Entity said. Enju took a deep breath, huffed in reluctance, and begrudgingly sat himself, making it clear through his grunt.</w:t>
      </w:r>
    </w:p>
    <w:p w14:paraId="0B44425C" w14:textId="31792FE9" w:rsidR="00D71C16" w:rsidRDefault="00D71C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 on, then. Why did we have two intruders in Ground Zero, Enny? I thought you wanted our plan to succeed?”</w:t>
      </w:r>
    </w:p>
    <w:p w14:paraId="73B5555B" w14:textId="552FD0AC" w:rsidR="00D71C16" w:rsidRDefault="00D71C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first, I would like to clarify that I never broke any promises. I said that I would keep any threats against our goal to take down the Invading God. Whether they are a threat to Black Rose in particular is not a part of our deal.”</w:t>
      </w:r>
    </w:p>
    <w:p w14:paraId="27988D42" w14:textId="31DF112E"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From the sounds of it, you were the one who sent them there in the first place.</w:t>
      </w:r>
      <w:r w:rsidR="00D77187">
        <w:rPr>
          <w:rFonts w:ascii="Times New Roman" w:hAnsi="Times New Roman" w:cs="Times New Roman"/>
          <w:sz w:val="24"/>
          <w:szCs w:val="24"/>
        </w:rPr>
        <w:t xml:space="preserve"> I can’t imagine anyone sneaking past our security from the outside.</w:t>
      </w:r>
      <w:r>
        <w:rPr>
          <w:rFonts w:ascii="Times New Roman" w:hAnsi="Times New Roman" w:cs="Times New Roman"/>
          <w:sz w:val="24"/>
          <w:szCs w:val="24"/>
        </w:rPr>
        <w:t>”</w:t>
      </w:r>
    </w:p>
    <w:p w14:paraId="4BBE67D5" w14:textId="0EB650DC"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you are, Hiroto. As expected of a former Di Manes. The two people I sent there just happen to be this generation’s Di Manes. I have high hopes for them if you still couldn’t tell.”</w:t>
      </w:r>
    </w:p>
    <w:p w14:paraId="18C2C44C" w14:textId="77FF34CC"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 began to stroke his chin as he processed her words.</w:t>
      </w:r>
    </w:p>
    <w:p w14:paraId="5E17AFE9" w14:textId="4F92270C"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New Di Manes, huh? Are you telling me to use them as sacrifices instead of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ve reasoned with you enough in the past. The fact that she bears remnants of Yuuki’s soul is the most important factor. Nothing is more </w:t>
      </w:r>
      <w:r w:rsidR="004D2F62">
        <w:rPr>
          <w:rFonts w:ascii="Times New Roman" w:hAnsi="Times New Roman" w:cs="Times New Roman"/>
          <w:sz w:val="24"/>
          <w:szCs w:val="24"/>
        </w:rPr>
        <w:t>crucial</w:t>
      </w:r>
      <w:r>
        <w:rPr>
          <w:rFonts w:ascii="Times New Roman" w:hAnsi="Times New Roman" w:cs="Times New Roman"/>
          <w:sz w:val="24"/>
          <w:szCs w:val="24"/>
        </w:rPr>
        <w:t xml:space="preserve"> than that…”</w:t>
      </w:r>
    </w:p>
    <w:p w14:paraId="3B42EB81" w14:textId="5C0027CA"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s words slowly trailed off when he noticed the Entity chuckling softly.</w:t>
      </w:r>
    </w:p>
    <w:p w14:paraId="52267FAC" w14:textId="74C100FD"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misunderstand, Hiroto. Those two are the key. The light at the end of the dark tunnel. I believe that having </w:t>
      </w:r>
      <w:proofErr w:type="gramStart"/>
      <w:r>
        <w:rPr>
          <w:rFonts w:ascii="Times New Roman" w:hAnsi="Times New Roman" w:cs="Times New Roman"/>
          <w:sz w:val="24"/>
          <w:szCs w:val="24"/>
        </w:rPr>
        <w:t>those two grow</w:t>
      </w:r>
      <w:proofErr w:type="gramEnd"/>
      <w:r>
        <w:rPr>
          <w:rFonts w:ascii="Times New Roman" w:hAnsi="Times New Roman" w:cs="Times New Roman"/>
          <w:sz w:val="24"/>
          <w:szCs w:val="24"/>
        </w:rPr>
        <w:t xml:space="preserve"> will make the largest dent in the Invading God’s plans.”</w:t>
      </w:r>
    </w:p>
    <w:p w14:paraId="2F9F3CB5" w14:textId="7F841399"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fell into silence as all attendees shot sharp glances at the eldritch mouth.</w:t>
      </w:r>
    </w:p>
    <w:p w14:paraId="192E7FA2" w14:textId="4F39C03F"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58DF4D09" w14:textId="5AFD1295"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 reclined on his chair and placed his chin on his knuckles while he supported that arm with his other hand. With a single word, his tone sharpened into one that could kill. His mild-mannered voice turned to a ruthless one, the kind that would </w:t>
      </w:r>
      <w:r w:rsidR="00AA72B3">
        <w:rPr>
          <w:rFonts w:ascii="Times New Roman" w:hAnsi="Times New Roman" w:cs="Times New Roman"/>
          <w:sz w:val="24"/>
          <w:szCs w:val="24"/>
        </w:rPr>
        <w:t xml:space="preserve">be </w:t>
      </w:r>
      <w:r>
        <w:rPr>
          <w:rFonts w:ascii="Times New Roman" w:hAnsi="Times New Roman" w:cs="Times New Roman"/>
          <w:sz w:val="24"/>
          <w:szCs w:val="24"/>
        </w:rPr>
        <w:t>directed to enemies instead of unruly allies.</w:t>
      </w:r>
    </w:p>
    <w:p w14:paraId="35DD9EBE" w14:textId="20A672DC" w:rsidR="00EC13AB" w:rsidRDefault="00EC13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ey, you say? The only key we settled on was Ground Zero. Are you saying we should change that now? Enny, do you really think we would say yes to your every whim just because you’re the divine beast? You realize what kind of gathering this is, right? It’s the people who were wronged by change. The change that the Invading God mercilessly forced upon us. After everything we’ve worked on, you have the gall to come up to us and drive us in a completely different direction just because you think that something is ‘better?’ </w:t>
      </w:r>
      <w:r w:rsidR="00EF19B9">
        <w:rPr>
          <w:rFonts w:ascii="Times New Roman" w:hAnsi="Times New Roman" w:cs="Times New Roman"/>
          <w:sz w:val="24"/>
          <w:szCs w:val="24"/>
        </w:rPr>
        <w:t>Don’t mess with us!</w:t>
      </w:r>
      <w:r>
        <w:rPr>
          <w:rFonts w:ascii="Times New Roman" w:hAnsi="Times New Roman" w:cs="Times New Roman"/>
          <w:sz w:val="24"/>
          <w:szCs w:val="24"/>
        </w:rPr>
        <w:t>”</w:t>
      </w:r>
    </w:p>
    <w:p w14:paraId="558CD49D" w14:textId="4914FF5D" w:rsidR="00EF19B9" w:rsidRDefault="00EF19B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a sudden, a sharp blade thrust from under the table, piercing through the Entity’s mouth.</w:t>
      </w:r>
    </w:p>
    <w:p w14:paraId="10BA04B2" w14:textId="44C26023" w:rsidR="00EF19B9" w:rsidRDefault="00EF19B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ndering if you would make a move, </w:t>
      </w:r>
      <w:proofErr w:type="spellStart"/>
      <w:r>
        <w:rPr>
          <w:rFonts w:ascii="Times New Roman" w:hAnsi="Times New Roman" w:cs="Times New Roman"/>
          <w:sz w:val="24"/>
          <w:szCs w:val="24"/>
        </w:rPr>
        <w:t>Togi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Unfortunately for you, I am every bit invincible as the rumors say.”</w:t>
      </w:r>
    </w:p>
    <w:p w14:paraId="4A8A8369" w14:textId="11D87371" w:rsidR="00EF19B9" w:rsidRDefault="00EF19B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uth on the round table was still. The voice that spoke came from the ceiling, where a similar mouth sprouted and talked to the group. Meanwhile, the mouth on the table slowly eroded, revealing a young man, a spirited soul wearing a navy blue </w:t>
      </w:r>
      <w:proofErr w:type="spellStart"/>
      <w:r>
        <w:rPr>
          <w:rFonts w:ascii="Times New Roman" w:hAnsi="Times New Roman" w:cs="Times New Roman"/>
          <w:sz w:val="24"/>
          <w:szCs w:val="24"/>
        </w:rPr>
        <w:t>gakuran</w:t>
      </w:r>
      <w:proofErr w:type="spellEnd"/>
      <w:r>
        <w:rPr>
          <w:rFonts w:ascii="Times New Roman" w:hAnsi="Times New Roman" w:cs="Times New Roman"/>
          <w:sz w:val="24"/>
          <w:szCs w:val="24"/>
        </w:rPr>
        <w:t xml:space="preserve"> with a matching cap. He stared sharply at the mouth above him as he brandished his sword. He was the single person who had yet to utter a word ever since the meeting began.</w:t>
      </w:r>
    </w:p>
    <w:p w14:paraId="77EF9008" w14:textId="1F31508B" w:rsidR="00EF19B9" w:rsidRDefault="00EF19B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37D0B">
        <w:rPr>
          <w:rFonts w:ascii="Times New Roman" w:hAnsi="Times New Roman" w:cs="Times New Roman"/>
          <w:sz w:val="24"/>
          <w:szCs w:val="24"/>
        </w:rPr>
        <w:t>“Of course, I’m not foolish enough to expect any reaction from Black Rose other than this. What I came here to do was to warn you and to challenge you.”</w:t>
      </w:r>
    </w:p>
    <w:p w14:paraId="7A7315F9" w14:textId="017EE289"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kept silent, waiting for the Entity to continue.</w:t>
      </w:r>
    </w:p>
    <w:p w14:paraId="5AF713FC" w14:textId="6AEB7D76"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the Control Leader of END is now actively trying to invade the Spirit Realm. I thwarted her every time but with the large number of lackeys she has, expect for one or two to pop in for a split second. Well, from everywhere except this base. I still plan on keeping my end of the bargain despite everything, so if you do plan on going out, I suggest talking about highly confidential topics down to a bare minimum. Second, my challenge. It just so happens that I want to sharpen my key as fast as possibl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m planning to reveal the identities of the two who I brought here.”</w:t>
      </w:r>
    </w:p>
    <w:p w14:paraId="75B6F460" w14:textId="7EE054DD"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and what good would that do for us? Are you telling us to put a trial of fire for no reason?”</w:t>
      </w:r>
    </w:p>
    <w:p w14:paraId="3B048C89" w14:textId="5100E003"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ufu, no, not at all. There is a very good reason why Black Rose will serve as the perfect trial. After all, securing even one of these two will guarantee your wish. Ground Zero will finally be able to progress again.”</w:t>
      </w:r>
    </w:p>
    <w:p w14:paraId="4B1D0CF0" w14:textId="3DA8C925"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aying that these two have the remnants of Yuuki’s soul?”</w:t>
      </w:r>
    </w:p>
    <w:p w14:paraId="2ACB8584" w14:textId="70DD148E"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leave that to your imagination.”</w:t>
      </w:r>
    </w:p>
    <w:p w14:paraId="4CC859F1" w14:textId="1998FCE6"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 stared at Enny silently before motioning with his head to continue.</w:t>
      </w:r>
    </w:p>
    <w:p w14:paraId="0F376BFB" w14:textId="5607238B"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r w:rsidR="00B477C3">
        <w:rPr>
          <w:rFonts w:ascii="Times New Roman" w:hAnsi="Times New Roman" w:cs="Times New Roman"/>
          <w:sz w:val="24"/>
          <w:szCs w:val="24"/>
        </w:rPr>
        <w:t xml:space="preserve"> They are my key.</w:t>
      </w:r>
      <w:r>
        <w:rPr>
          <w:rFonts w:ascii="Times New Roman" w:hAnsi="Times New Roman" w:cs="Times New Roman"/>
          <w:sz w:val="24"/>
          <w:szCs w:val="24"/>
        </w:rPr>
        <w:t>”</w:t>
      </w:r>
    </w:p>
    <w:p w14:paraId="7BBDA8B4" w14:textId="6A08D4EB"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s eyes widened at the nam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side, there was one, every alarming name mentioned.</w:t>
      </w:r>
    </w:p>
    <w:p w14:paraId="4E3ECC05" w14:textId="5C5688B9"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That old man’s grandson… I heard he died seven years ago… Hmm, so he turned into a </w:t>
      </w:r>
      <w:r w:rsidR="00B477C3">
        <w:rPr>
          <w:rFonts w:ascii="Times New Roman" w:hAnsi="Times New Roman" w:cs="Times New Roman"/>
          <w:sz w:val="24"/>
          <w:szCs w:val="24"/>
        </w:rPr>
        <w:t>s</w:t>
      </w:r>
      <w:r>
        <w:rPr>
          <w:rFonts w:ascii="Times New Roman" w:hAnsi="Times New Roman" w:cs="Times New Roman"/>
          <w:sz w:val="24"/>
          <w:szCs w:val="24"/>
        </w:rPr>
        <w:t xml:space="preserve">pirited </w:t>
      </w:r>
      <w:r w:rsidR="00B477C3">
        <w:rPr>
          <w:rFonts w:ascii="Times New Roman" w:hAnsi="Times New Roman" w:cs="Times New Roman"/>
          <w:sz w:val="24"/>
          <w:szCs w:val="24"/>
        </w:rPr>
        <w:t>s</w:t>
      </w:r>
      <w:r>
        <w:rPr>
          <w:rFonts w:ascii="Times New Roman" w:hAnsi="Times New Roman" w:cs="Times New Roman"/>
          <w:sz w:val="24"/>
          <w:szCs w:val="24"/>
        </w:rPr>
        <w:t>oul, huh?”</w:t>
      </w:r>
    </w:p>
    <w:p w14:paraId="21D35C3D" w14:textId="66CC9619"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 took a peek at Enny. He didn’t mean for it to be a look for confirmation, but her wide, eerie sneer told him that he said something wrong.</w:t>
      </w:r>
    </w:p>
    <w:p w14:paraId="28FD9826" w14:textId="70BFB090"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wonder… Well then, sacrifice them if you can. It would make for a fun show.”</w:t>
      </w:r>
    </w:p>
    <w:p w14:paraId="72C65CF5" w14:textId="43EEF76A"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ose parting words, every trace of the divine beast disappeared. Silence returned but was quickly broken by Yin’s voice.</w:t>
      </w:r>
    </w:p>
    <w:p w14:paraId="6C0CC3F5" w14:textId="00A8AF3A"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we proceed from here, Boss?”</w:t>
      </w:r>
    </w:p>
    <w:p w14:paraId="3A7DE8E6" w14:textId="6524EB2E" w:rsidR="00A37D0B"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 good question.”</w:t>
      </w:r>
    </w:p>
    <w:p w14:paraId="780F0D16" w14:textId="1B44EC9A" w:rsidR="002148ED" w:rsidRDefault="00A37D0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the meeting proceeded with more questions than answers to solve them.</w:t>
      </w:r>
    </w:p>
    <w:p w14:paraId="25C8FA5E" w14:textId="1CE64E23" w:rsidR="00A37D0B" w:rsidRPr="00A37D0B" w:rsidRDefault="00A37D0B" w:rsidP="00A37D0B">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5 – </w:t>
      </w:r>
      <w:r w:rsidR="00A53689">
        <w:rPr>
          <w:rFonts w:ascii="Times New Roman" w:hAnsi="Times New Roman" w:cs="Times New Roman"/>
          <w:b/>
          <w:bCs/>
          <w:sz w:val="24"/>
          <w:szCs w:val="24"/>
        </w:rPr>
        <w:t>The Entity’s Lesson</w:t>
      </w:r>
    </w:p>
    <w:p w14:paraId="7F3F38DA" w14:textId="4CC7BEB4" w:rsidR="00A37D0B" w:rsidRDefault="00A37D0B" w:rsidP="00D63A4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E22F0F">
        <w:rPr>
          <w:rFonts w:ascii="Times New Roman" w:hAnsi="Times New Roman" w:cs="Times New Roman"/>
          <w:sz w:val="24"/>
          <w:szCs w:val="24"/>
        </w:rPr>
        <w:t xml:space="preserve"> week had quickly gone by. Today was the day that the </w:t>
      </w:r>
      <w:proofErr w:type="spellStart"/>
      <w:r w:rsidR="00E22F0F">
        <w:rPr>
          <w:rFonts w:ascii="Times New Roman" w:hAnsi="Times New Roman" w:cs="Times New Roman"/>
          <w:sz w:val="24"/>
          <w:szCs w:val="24"/>
        </w:rPr>
        <w:t>Konjou</w:t>
      </w:r>
      <w:proofErr w:type="spellEnd"/>
      <w:r w:rsidR="00E22F0F">
        <w:rPr>
          <w:rFonts w:ascii="Times New Roman" w:hAnsi="Times New Roman" w:cs="Times New Roman"/>
          <w:sz w:val="24"/>
          <w:szCs w:val="24"/>
        </w:rPr>
        <w:t xml:space="preserve"> Clan would send a search party to bring back </w:t>
      </w:r>
      <w:proofErr w:type="spellStart"/>
      <w:r w:rsidR="00E22F0F">
        <w:rPr>
          <w:rFonts w:ascii="Times New Roman" w:hAnsi="Times New Roman" w:cs="Times New Roman"/>
          <w:sz w:val="24"/>
          <w:szCs w:val="24"/>
        </w:rPr>
        <w:t>Senkyo</w:t>
      </w:r>
      <w:proofErr w:type="spellEnd"/>
      <w:r w:rsidR="00E22F0F">
        <w:rPr>
          <w:rFonts w:ascii="Times New Roman" w:hAnsi="Times New Roman" w:cs="Times New Roman"/>
          <w:sz w:val="24"/>
          <w:szCs w:val="24"/>
        </w:rPr>
        <w:t xml:space="preserve"> and Yuu. Ryosei and </w:t>
      </w:r>
      <w:proofErr w:type="spellStart"/>
      <w:r w:rsidR="00E22F0F">
        <w:rPr>
          <w:rFonts w:ascii="Times New Roman" w:hAnsi="Times New Roman" w:cs="Times New Roman"/>
          <w:sz w:val="24"/>
          <w:szCs w:val="24"/>
        </w:rPr>
        <w:t>Chouka</w:t>
      </w:r>
      <w:proofErr w:type="spellEnd"/>
      <w:r w:rsidR="00E22F0F">
        <w:rPr>
          <w:rFonts w:ascii="Times New Roman" w:hAnsi="Times New Roman" w:cs="Times New Roman"/>
          <w:sz w:val="24"/>
          <w:szCs w:val="24"/>
        </w:rPr>
        <w:t xml:space="preserve"> were supposed to be a part of them but this immediately changed when Enny properly explained the situation to the both of them.</w:t>
      </w:r>
    </w:p>
    <w:p w14:paraId="5B60943F" w14:textId="5029FAB9" w:rsidR="00E6568F" w:rsidRDefault="004B31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trol Leader of END</w:t>
      </w:r>
      <w:r w:rsidR="00E6568F">
        <w:rPr>
          <w:rFonts w:ascii="Times New Roman" w:hAnsi="Times New Roman" w:cs="Times New Roman"/>
          <w:sz w:val="24"/>
          <w:szCs w:val="24"/>
        </w:rPr>
        <w:t xml:space="preserve">, </w:t>
      </w:r>
      <w:r>
        <w:rPr>
          <w:rFonts w:ascii="Times New Roman" w:hAnsi="Times New Roman" w:cs="Times New Roman"/>
          <w:sz w:val="24"/>
          <w:szCs w:val="24"/>
        </w:rPr>
        <w:t>Vilane</w:t>
      </w:r>
      <w:r w:rsidR="00E6568F">
        <w:rPr>
          <w:rFonts w:ascii="Times New Roman" w:hAnsi="Times New Roman" w:cs="Times New Roman"/>
          <w:sz w:val="24"/>
          <w:szCs w:val="24"/>
        </w:rPr>
        <w:t xml:space="preserve">, approached Enny and challenged her to a fight for power. Specifically, one that </w:t>
      </w:r>
      <w:r w:rsidR="00107B33">
        <w:rPr>
          <w:rFonts w:ascii="Times New Roman" w:hAnsi="Times New Roman" w:cs="Times New Roman"/>
          <w:sz w:val="24"/>
          <w:szCs w:val="24"/>
        </w:rPr>
        <w:t>was supposed to</w:t>
      </w:r>
      <w:r w:rsidR="00E6568F">
        <w:rPr>
          <w:rFonts w:ascii="Times New Roman" w:hAnsi="Times New Roman" w:cs="Times New Roman"/>
          <w:sz w:val="24"/>
          <w:szCs w:val="24"/>
        </w:rPr>
        <w:t xml:space="preserve"> guarantee that Ryosei and </w:t>
      </w:r>
      <w:proofErr w:type="spellStart"/>
      <w:r w:rsidR="00E6568F">
        <w:rPr>
          <w:rFonts w:ascii="Times New Roman" w:hAnsi="Times New Roman" w:cs="Times New Roman"/>
          <w:sz w:val="24"/>
          <w:szCs w:val="24"/>
        </w:rPr>
        <w:t>Senkyo</w:t>
      </w:r>
      <w:proofErr w:type="spellEnd"/>
      <w:r w:rsidR="00E6568F">
        <w:rPr>
          <w:rFonts w:ascii="Times New Roman" w:hAnsi="Times New Roman" w:cs="Times New Roman"/>
          <w:sz w:val="24"/>
          <w:szCs w:val="24"/>
        </w:rPr>
        <w:t xml:space="preserve"> would become ambassadors of the new generation by empowering them. She explained that, in the past, ambassadors were more often chosen if they possessed more strength. Having </w:t>
      </w:r>
      <w:proofErr w:type="spellStart"/>
      <w:r w:rsidR="00E6568F">
        <w:rPr>
          <w:rFonts w:ascii="Times New Roman" w:hAnsi="Times New Roman" w:cs="Times New Roman"/>
          <w:sz w:val="24"/>
          <w:szCs w:val="24"/>
        </w:rPr>
        <w:t>Senkyo</w:t>
      </w:r>
      <w:proofErr w:type="spellEnd"/>
      <w:r w:rsidR="00E6568F">
        <w:rPr>
          <w:rFonts w:ascii="Times New Roman" w:hAnsi="Times New Roman" w:cs="Times New Roman"/>
          <w:sz w:val="24"/>
          <w:szCs w:val="24"/>
        </w:rPr>
        <w:t xml:space="preserve"> and Ryosei become stronger increase</w:t>
      </w:r>
      <w:r w:rsidR="00D71525">
        <w:rPr>
          <w:rFonts w:ascii="Times New Roman" w:hAnsi="Times New Roman" w:cs="Times New Roman"/>
          <w:sz w:val="24"/>
          <w:szCs w:val="24"/>
        </w:rPr>
        <w:t>d</w:t>
      </w:r>
      <w:r w:rsidR="00E6568F">
        <w:rPr>
          <w:rFonts w:ascii="Times New Roman" w:hAnsi="Times New Roman" w:cs="Times New Roman"/>
          <w:sz w:val="24"/>
          <w:szCs w:val="24"/>
        </w:rPr>
        <w:t xml:space="preserve"> th</w:t>
      </w:r>
      <w:r w:rsidR="00D71525">
        <w:rPr>
          <w:rFonts w:ascii="Times New Roman" w:hAnsi="Times New Roman" w:cs="Times New Roman"/>
          <w:sz w:val="24"/>
          <w:szCs w:val="24"/>
        </w:rPr>
        <w:t>ose</w:t>
      </w:r>
      <w:r w:rsidR="00E6568F">
        <w:rPr>
          <w:rFonts w:ascii="Times New Roman" w:hAnsi="Times New Roman" w:cs="Times New Roman"/>
          <w:sz w:val="24"/>
          <w:szCs w:val="24"/>
        </w:rPr>
        <w:t xml:space="preserve"> chances. However, what </w:t>
      </w:r>
      <w:r w:rsidR="00D71525">
        <w:rPr>
          <w:rFonts w:ascii="Times New Roman" w:hAnsi="Times New Roman" w:cs="Times New Roman"/>
          <w:sz w:val="24"/>
          <w:szCs w:val="24"/>
        </w:rPr>
        <w:t>Vilane</w:t>
      </w:r>
      <w:r w:rsidR="00E6568F">
        <w:rPr>
          <w:rFonts w:ascii="Times New Roman" w:hAnsi="Times New Roman" w:cs="Times New Roman"/>
          <w:sz w:val="24"/>
          <w:szCs w:val="24"/>
        </w:rPr>
        <w:t xml:space="preserve"> didn’t know was that the names of the ambassadors of the new generation had long been decided. There was no changing them. If they realized that, then they would have kidnapped </w:t>
      </w:r>
      <w:proofErr w:type="spellStart"/>
      <w:r w:rsidR="00E6568F">
        <w:rPr>
          <w:rFonts w:ascii="Times New Roman" w:hAnsi="Times New Roman" w:cs="Times New Roman"/>
          <w:sz w:val="24"/>
          <w:szCs w:val="24"/>
        </w:rPr>
        <w:t>Senkyo</w:t>
      </w:r>
      <w:proofErr w:type="spellEnd"/>
      <w:r w:rsidR="00E6568F">
        <w:rPr>
          <w:rFonts w:ascii="Times New Roman" w:hAnsi="Times New Roman" w:cs="Times New Roman"/>
          <w:sz w:val="24"/>
          <w:szCs w:val="24"/>
        </w:rPr>
        <w:t xml:space="preserve"> and any other ambassador from Earth to realize their plot to kill all of the remaining gods who govern the three worlds.</w:t>
      </w:r>
    </w:p>
    <w:p w14:paraId="45E5C1E7" w14:textId="2B5AF0C1" w:rsidR="004B3119" w:rsidRDefault="00E656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now, they were forced into a position where hiding that fact was no longer viable. A third of the ambassadors of the new generation were diving into a new world where the threats were incomparable to Earth. If they lost them because the Lost Maiden, Freda, didn’t bestow upon them their rightful power, then it would be like putting the cart before the horse. Her purpose was to withhold their power so that ambassadors would be safe from possible dangers, not to keep them from obtaining power.</w:t>
      </w:r>
    </w:p>
    <w:p w14:paraId="28771B90" w14:textId="0EAC2DC1" w:rsidR="00E6568F" w:rsidRDefault="00E656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ontrol Leader on the move, it was only a matter of time until she found out that the chosen ones had appeared. Everyone expected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to become an ambassador no matter what</w:t>
      </w:r>
      <w:r w:rsidR="00D27D86">
        <w:rPr>
          <w:rFonts w:ascii="Times New Roman" w:hAnsi="Times New Roman" w:cs="Times New Roman"/>
          <w:sz w:val="24"/>
          <w:szCs w:val="24"/>
        </w:rPr>
        <w:t xml:space="preserve">, </w:t>
      </w:r>
      <w:r>
        <w:rPr>
          <w:rFonts w:ascii="Times New Roman" w:hAnsi="Times New Roman" w:cs="Times New Roman"/>
          <w:sz w:val="24"/>
          <w:szCs w:val="24"/>
        </w:rPr>
        <w:t xml:space="preserve">so finding the existence of one whil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remained unchanged would no doubt stupefy her.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her ability was not to be underestimated. Enny was certain that once she found out that, despite not having the powe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undoubtedly an ambassador, she would immediately take action and secure him without fail. Enny talked in a way that was adamant that securing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set in stone. It wasn’t a matter of whether or not Ryosei and the others could stop her from capturing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it was a matter of WHEN it would happen, which would be signaled by the Control Leader’s realization tha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as an ambassador.</w:t>
      </w:r>
    </w:p>
    <w:p w14:paraId="33A6F13B" w14:textId="52B05270" w:rsidR="005B2150" w:rsidRDefault="005B21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continued to explain. Apparently, the 6th Hero, the traitor of the previous generation had put a curse on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It was a mandate of absolute control, and the Control Leader had direct access to it. It didn’t matter what or where; once activated,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would lose conscious control and follow the orders of the holder. When Ryosei asked how the enemy managed to curse him, the Entity responded, unlike her omniscient self, “I don’t know</w:t>
      </w:r>
      <w:r w:rsidR="005A7A00">
        <w:rPr>
          <w:rFonts w:ascii="Times New Roman" w:hAnsi="Times New Roman" w:cs="Times New Roman"/>
          <w:sz w:val="24"/>
          <w:szCs w:val="24"/>
        </w:rPr>
        <w:t>,</w:t>
      </w:r>
      <w:r>
        <w:rPr>
          <w:rFonts w:ascii="Times New Roman" w:hAnsi="Times New Roman" w:cs="Times New Roman"/>
          <w:sz w:val="24"/>
          <w:szCs w:val="24"/>
        </w:rPr>
        <w:t>”</w:t>
      </w:r>
      <w:r w:rsidR="005A7A00">
        <w:rPr>
          <w:rFonts w:ascii="Times New Roman" w:hAnsi="Times New Roman" w:cs="Times New Roman"/>
          <w:sz w:val="24"/>
          <w:szCs w:val="24"/>
        </w:rPr>
        <w:t xml:space="preserve"> she said.</w:t>
      </w:r>
    </w:p>
    <w:p w14:paraId="773D0B27" w14:textId="7218D1A3" w:rsidR="005B2150" w:rsidRDefault="005B21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had been cursed before Enny even knew about his existence, suggesting that the event never happened in the Spirit Realm, where her eye was absolute. The only reason she knew about this was because of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father, a Hero of the previous generation, </w:t>
      </w:r>
      <w:proofErr w:type="spellStart"/>
      <w:r>
        <w:rPr>
          <w:rFonts w:ascii="Times New Roman" w:hAnsi="Times New Roman" w:cs="Times New Roman"/>
          <w:sz w:val="24"/>
          <w:szCs w:val="24"/>
        </w:rPr>
        <w:t>Yukou</w:t>
      </w:r>
      <w:proofErr w:type="spellEnd"/>
      <w:r>
        <w:rPr>
          <w:rFonts w:ascii="Times New Roman" w:hAnsi="Times New Roman" w:cs="Times New Roman"/>
          <w:sz w:val="24"/>
          <w:szCs w:val="24"/>
        </w:rPr>
        <w:t xml:space="preserve"> Yuuto.</w:t>
      </w:r>
      <w:r w:rsidR="00AA4B00">
        <w:rPr>
          <w:rFonts w:ascii="Times New Roman" w:hAnsi="Times New Roman" w:cs="Times New Roman"/>
          <w:sz w:val="24"/>
          <w:szCs w:val="24"/>
        </w:rPr>
        <w:t xml:space="preserve"> He told her about the curse and how it would activate. Although he didn’t explain how or where </w:t>
      </w:r>
      <w:proofErr w:type="spellStart"/>
      <w:r w:rsidR="00AA4B00">
        <w:rPr>
          <w:rFonts w:ascii="Times New Roman" w:hAnsi="Times New Roman" w:cs="Times New Roman"/>
          <w:sz w:val="24"/>
          <w:szCs w:val="24"/>
        </w:rPr>
        <w:t>Senkyo</w:t>
      </w:r>
      <w:proofErr w:type="spellEnd"/>
      <w:r w:rsidR="00AA4B00">
        <w:rPr>
          <w:rFonts w:ascii="Times New Roman" w:hAnsi="Times New Roman" w:cs="Times New Roman"/>
          <w:sz w:val="24"/>
          <w:szCs w:val="24"/>
        </w:rPr>
        <w:t xml:space="preserve"> received such a curse, he did say that there was a way to break it.</w:t>
      </w:r>
    </w:p>
    <w:p w14:paraId="5A316033" w14:textId="16552693"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arrived at this point of the conversation, Enny ended that subject there, claiming that she had no plans of revealing what to do to break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curse. Instead, she urged Ryosei to reach a certain goal. Becoming powerful was a given, but the core of the goal was something he couldn’t begin to comprehend.</w:t>
      </w:r>
    </w:p>
    <w:p w14:paraId="6130D04D" w14:textId="39D62177"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ed you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be able to take on Black Rose, learn the secrets of the room I sent both of you to, and defeat the former Di Manes, Hiroto.”</w:t>
      </w:r>
    </w:p>
    <w:p w14:paraId="1F111E38" w14:textId="3523E002"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she was crazy but </w:t>
      </w:r>
      <w:r w:rsidR="0055736F">
        <w:rPr>
          <w:rFonts w:ascii="Times New Roman" w:hAnsi="Times New Roman" w:cs="Times New Roman"/>
          <w:sz w:val="24"/>
          <w:szCs w:val="24"/>
        </w:rPr>
        <w:t>reminded himself</w:t>
      </w:r>
      <w:r>
        <w:rPr>
          <w:rFonts w:ascii="Times New Roman" w:hAnsi="Times New Roman" w:cs="Times New Roman"/>
          <w:sz w:val="24"/>
          <w:szCs w:val="24"/>
        </w:rPr>
        <w:t xml:space="preserve"> that she always had been, making the statement a bit easier to swallow, not that it made it any simpler to achieve. He had trouble just trying to get out of their headquarters, and now she was asking him to be able to defeat them in a head-to-head battle. It was insane. From what he could tell, the five spirits that cornered him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re </w:t>
      </w:r>
      <w:r>
        <w:rPr>
          <w:rFonts w:ascii="Times New Roman" w:hAnsi="Times New Roman" w:cs="Times New Roman"/>
          <w:sz w:val="24"/>
          <w:szCs w:val="24"/>
        </w:rPr>
        <w:lastRenderedPageBreak/>
        <w:t xml:space="preserve">just the tip of the iceberg. At some point, he needed to face Hiroto, a former Di Manes. He didn’t know what he was capable of, but judging from the other two former Di Manes that he knew, the god of life and death, Mei and Shigo, it would not be a simple fight. If he were to be honest, he was expecting to eat </w:t>
      </w:r>
      <w:r w:rsidR="00F402F4">
        <w:rPr>
          <w:rFonts w:ascii="Times New Roman" w:hAnsi="Times New Roman" w:cs="Times New Roman"/>
          <w:sz w:val="24"/>
          <w:szCs w:val="24"/>
        </w:rPr>
        <w:t>dirt</w:t>
      </w:r>
      <w:r>
        <w:rPr>
          <w:rFonts w:ascii="Times New Roman" w:hAnsi="Times New Roman" w:cs="Times New Roman"/>
          <w:sz w:val="24"/>
          <w:szCs w:val="24"/>
        </w:rPr>
        <w:t xml:space="preserve"> at Hiroto’s first attack.</w:t>
      </w:r>
    </w:p>
    <w:p w14:paraId="49E7D987" w14:textId="70A914D5"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Enny tried to reassure him, saying that, unlike his Di Manes peers, Hiroto was not at the status of </w:t>
      </w:r>
      <w:proofErr w:type="gramStart"/>
      <w:r>
        <w:rPr>
          <w:rFonts w:ascii="Times New Roman" w:hAnsi="Times New Roman" w:cs="Times New Roman"/>
          <w:sz w:val="24"/>
          <w:szCs w:val="24"/>
        </w:rPr>
        <w:t>god</w:t>
      </w:r>
      <w:proofErr w:type="gramEnd"/>
      <w:r>
        <w:rPr>
          <w:rFonts w:ascii="Times New Roman" w:hAnsi="Times New Roman" w:cs="Times New Roman"/>
          <w:sz w:val="24"/>
          <w:szCs w:val="24"/>
        </w:rPr>
        <w:t>. Before he could reach that point, his Emp</w:t>
      </w:r>
      <w:r w:rsidR="00D40DC1">
        <w:rPr>
          <w:rFonts w:ascii="Times New Roman" w:hAnsi="Times New Roman" w:cs="Times New Roman"/>
          <w:sz w:val="24"/>
          <w:szCs w:val="24"/>
        </w:rPr>
        <w:t>y</w:t>
      </w:r>
      <w:r>
        <w:rPr>
          <w:rFonts w:ascii="Times New Roman" w:hAnsi="Times New Roman" w:cs="Times New Roman"/>
          <w:sz w:val="24"/>
          <w:szCs w:val="24"/>
        </w:rPr>
        <w:t>rean Catalyst, the weapons given to Di Manes, disappeared along with the majority of his power. In the end, no one found out the reason for this mysterious event, forcing him to accumulate his power back from the ground up and be left behind while the others became gods.</w:t>
      </w:r>
    </w:p>
    <w:p w14:paraId="43264C33" w14:textId="12937108"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this opportunity to ask a nagging question in his head.</w:t>
      </w:r>
    </w:p>
    <w:p w14:paraId="3F2C2063" w14:textId="68E6802B"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e difference between a spirit who reached the status of god and one of the three gods who separated Primo and created the three worlds?”</w:t>
      </w:r>
    </w:p>
    <w:p w14:paraId="0612AC73" w14:textId="77777777"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seemed to have been expecting the question and answered immediately.</w:t>
      </w:r>
    </w:p>
    <w:p w14:paraId="104ED049" w14:textId="37A7C039"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erms of power, there is no difference between them. </w:t>
      </w:r>
      <w:r w:rsidR="00B76367">
        <w:rPr>
          <w:rFonts w:ascii="Times New Roman" w:hAnsi="Times New Roman" w:cs="Times New Roman"/>
          <w:sz w:val="24"/>
          <w:szCs w:val="24"/>
        </w:rPr>
        <w:t xml:space="preserve">Gods are gods. </w:t>
      </w:r>
      <w:r>
        <w:rPr>
          <w:rFonts w:ascii="Times New Roman" w:hAnsi="Times New Roman" w:cs="Times New Roman"/>
          <w:sz w:val="24"/>
          <w:szCs w:val="24"/>
        </w:rPr>
        <w:t xml:space="preserve">Theoretically, a spirit who reached the status of </w:t>
      </w:r>
      <w:proofErr w:type="gramStart"/>
      <w:r>
        <w:rPr>
          <w:rFonts w:ascii="Times New Roman" w:hAnsi="Times New Roman" w:cs="Times New Roman"/>
          <w:sz w:val="24"/>
          <w:szCs w:val="24"/>
        </w:rPr>
        <w:t>god</w:t>
      </w:r>
      <w:proofErr w:type="gramEnd"/>
      <w:r>
        <w:rPr>
          <w:rFonts w:ascii="Times New Roman" w:hAnsi="Times New Roman" w:cs="Times New Roman"/>
          <w:sz w:val="24"/>
          <w:szCs w:val="24"/>
        </w:rPr>
        <w:t xml:space="preserve"> could create a world of their own. The difference between the two is authority. The three original gods are able to make full use of their power while those who reached the spirit status of demigod and god have their capabilities limited. This was done to maintain order while raising potential talent… or so my father, Hades, explained to me. Even I, the Divine Beast, couldn’t completely comprehend what the god of the spirit realm was talking about.”</w:t>
      </w:r>
    </w:p>
    <w:p w14:paraId="6DC94B75" w14:textId="1C68A02A" w:rsidR="002148ED"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 silent pause of contemplation before </w:t>
      </w:r>
      <w:r w:rsidR="00651346">
        <w:rPr>
          <w:rFonts w:ascii="Times New Roman" w:hAnsi="Times New Roman" w:cs="Times New Roman"/>
          <w:sz w:val="24"/>
          <w:szCs w:val="24"/>
        </w:rPr>
        <w:t>poking at her words</w:t>
      </w:r>
      <w:r>
        <w:rPr>
          <w:rFonts w:ascii="Times New Roman" w:hAnsi="Times New Roman" w:cs="Times New Roman"/>
          <w:sz w:val="24"/>
          <w:szCs w:val="24"/>
        </w:rPr>
        <w:t>.</w:t>
      </w:r>
    </w:p>
    <w:p w14:paraId="3E900C78" w14:textId="7A6C37E3"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authority… so who or what kind of being is in charge of giving that authority? Are you saying that there is some kind of higher being than a god beyond this world?”</w:t>
      </w:r>
    </w:p>
    <w:p w14:paraId="14699B04" w14:textId="005315E0" w:rsidR="000A2A41" w:rsidRDefault="000A2A4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22D7323" w14:textId="2277DEC6" w:rsidR="000A2A41" w:rsidRDefault="000A2A4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408CD87" w14:textId="26749E23"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w:t>
      </w:r>
    </w:p>
    <w:p w14:paraId="4C69A009" w14:textId="416F4BFF"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began laughing excitedly but, Ryosei couldn’t help but sense a tinge of fear.</w:t>
      </w:r>
    </w:p>
    <w:p w14:paraId="1348106A" w14:textId="1B8E3A3C" w:rsidR="00AA4B00" w:rsidRDefault="00AA4B0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so, perhaps not; who’s to say? To you, and to everyone who lives in the three worlds, I am a transcended being born from the direct hands of a god. But that is only because from where all of you stand, you can only see the top of the tower where I stand. To you, I may look like a perfect being with nothing that can threaten me. </w:t>
      </w:r>
      <w:r w:rsidR="000E3883">
        <w:rPr>
          <w:rFonts w:ascii="Times New Roman" w:hAnsi="Times New Roman" w:cs="Times New Roman"/>
          <w:sz w:val="24"/>
          <w:szCs w:val="24"/>
        </w:rPr>
        <w:t xml:space="preserve">Nothing can overshadow me. </w:t>
      </w:r>
      <w:r>
        <w:rPr>
          <w:rFonts w:ascii="Times New Roman" w:hAnsi="Times New Roman" w:cs="Times New Roman"/>
          <w:sz w:val="24"/>
          <w:szCs w:val="24"/>
        </w:rPr>
        <w:t xml:space="preserve">But, from my perspective, from these heights, I can see so much more than any of you can. I know of the threats </w:t>
      </w:r>
      <w:r>
        <w:rPr>
          <w:rFonts w:ascii="Times New Roman" w:hAnsi="Times New Roman" w:cs="Times New Roman"/>
          <w:sz w:val="24"/>
          <w:szCs w:val="24"/>
        </w:rPr>
        <w:lastRenderedPageBreak/>
        <w:t>that appear beyond the clouds and the blue sky, and at the same time, I am awfully aware of there being possibilit</w:t>
      </w:r>
      <w:r w:rsidR="000E3883">
        <w:rPr>
          <w:rFonts w:ascii="Times New Roman" w:hAnsi="Times New Roman" w:cs="Times New Roman"/>
          <w:sz w:val="24"/>
          <w:szCs w:val="24"/>
        </w:rPr>
        <w:t>ies</w:t>
      </w:r>
      <w:r>
        <w:rPr>
          <w:rFonts w:ascii="Times New Roman" w:hAnsi="Times New Roman" w:cs="Times New Roman"/>
          <w:sz w:val="24"/>
          <w:szCs w:val="24"/>
        </w:rPr>
        <w:t xml:space="preserve"> of a threat that transcends even that.</w:t>
      </w:r>
      <w:r w:rsidR="000E3883">
        <w:rPr>
          <w:rFonts w:ascii="Times New Roman" w:hAnsi="Times New Roman" w:cs="Times New Roman"/>
          <w:sz w:val="24"/>
          <w:szCs w:val="24"/>
        </w:rPr>
        <w:t xml:space="preserve"> Higher beings aren’t as invincible as you think, Ryosei.</w:t>
      </w:r>
      <w:r>
        <w:rPr>
          <w:rFonts w:ascii="Times New Roman" w:hAnsi="Times New Roman" w:cs="Times New Roman"/>
          <w:sz w:val="24"/>
          <w:szCs w:val="24"/>
        </w:rPr>
        <w:t>”</w:t>
      </w:r>
    </w:p>
    <w:p w14:paraId="1A3B07E4" w14:textId="42933F21" w:rsidR="000E6206" w:rsidRDefault="000E620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02FB4D7" w14:textId="59F5779F" w:rsidR="000E6206" w:rsidRDefault="000E620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 about it. If there was nothing keeping the Invading God in check, then they could just authorize local gods under his control and overpower the current ones. The fact that they don’t do anything other than occasional hint-giving using Fated Winds shows how a chain of command stands strong. </w:t>
      </w:r>
      <w:r w:rsidR="00025FF7">
        <w:rPr>
          <w:rFonts w:ascii="Times New Roman" w:hAnsi="Times New Roman" w:cs="Times New Roman"/>
          <w:sz w:val="24"/>
          <w:szCs w:val="24"/>
        </w:rPr>
        <w:t xml:space="preserve">Of course, if we’re lucky enough, then we might be able to live and die without having to deal with their godly strife. You might be able to live without needing to worry about anything that I said right now. It could all </w:t>
      </w:r>
      <w:r w:rsidR="00EB3B31">
        <w:rPr>
          <w:rFonts w:ascii="Times New Roman" w:hAnsi="Times New Roman" w:cs="Times New Roman"/>
          <w:sz w:val="24"/>
          <w:szCs w:val="24"/>
        </w:rPr>
        <w:t>end up</w:t>
      </w:r>
      <w:r w:rsidR="00025FF7">
        <w:rPr>
          <w:rFonts w:ascii="Times New Roman" w:hAnsi="Times New Roman" w:cs="Times New Roman"/>
          <w:sz w:val="24"/>
          <w:szCs w:val="24"/>
        </w:rPr>
        <w:t xml:space="preserve"> be</w:t>
      </w:r>
      <w:r w:rsidR="00EB3B31">
        <w:rPr>
          <w:rFonts w:ascii="Times New Roman" w:hAnsi="Times New Roman" w:cs="Times New Roman"/>
          <w:sz w:val="24"/>
          <w:szCs w:val="24"/>
        </w:rPr>
        <w:t>ing</w:t>
      </w:r>
      <w:r w:rsidR="00025FF7">
        <w:rPr>
          <w:rFonts w:ascii="Times New Roman" w:hAnsi="Times New Roman" w:cs="Times New Roman"/>
          <w:sz w:val="24"/>
          <w:szCs w:val="24"/>
        </w:rPr>
        <w:t xml:space="preserve"> useless information you got from any common grumbling</w:t>
      </w:r>
      <w:r w:rsidR="004450F2">
        <w:rPr>
          <w:rFonts w:ascii="Times New Roman" w:hAnsi="Times New Roman" w:cs="Times New Roman"/>
          <w:sz w:val="24"/>
          <w:szCs w:val="24"/>
        </w:rPr>
        <w:t xml:space="preserve">… </w:t>
      </w:r>
      <w:proofErr w:type="gramStart"/>
      <w:r w:rsidR="004450F2">
        <w:rPr>
          <w:rFonts w:ascii="Times New Roman" w:hAnsi="Times New Roman" w:cs="Times New Roman"/>
          <w:sz w:val="24"/>
          <w:szCs w:val="24"/>
        </w:rPr>
        <w:t>But,</w:t>
      </w:r>
      <w:proofErr w:type="gramEnd"/>
      <w:r w:rsidR="004450F2">
        <w:rPr>
          <w:rFonts w:ascii="Times New Roman" w:hAnsi="Times New Roman" w:cs="Times New Roman"/>
          <w:sz w:val="24"/>
          <w:szCs w:val="24"/>
        </w:rPr>
        <w:t xml:space="preserve"> there is one thing that I should tell you. It’s a lesson that I received from my father.</w:t>
      </w:r>
      <w:r>
        <w:rPr>
          <w:rFonts w:ascii="Times New Roman" w:hAnsi="Times New Roman" w:cs="Times New Roman"/>
          <w:sz w:val="24"/>
          <w:szCs w:val="24"/>
        </w:rPr>
        <w:t>”</w:t>
      </w:r>
    </w:p>
    <w:p w14:paraId="543AF761" w14:textId="4747976F" w:rsidR="00025FF7" w:rsidRDefault="00025FF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F3DDF4D" w14:textId="784536DA" w:rsidR="00025FF7" w:rsidRDefault="00025FF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450F2">
        <w:rPr>
          <w:rFonts w:ascii="Times New Roman" w:hAnsi="Times New Roman" w:cs="Times New Roman"/>
          <w:sz w:val="24"/>
          <w:szCs w:val="24"/>
        </w:rPr>
        <w:t xml:space="preserve">“Never underestimate the power of those who desire to live. For </w:t>
      </w:r>
      <w:r w:rsidR="00736492">
        <w:rPr>
          <w:rFonts w:ascii="Times New Roman" w:hAnsi="Times New Roman" w:cs="Times New Roman"/>
          <w:sz w:val="24"/>
          <w:szCs w:val="24"/>
        </w:rPr>
        <w:t>they</w:t>
      </w:r>
      <w:r w:rsidR="004450F2">
        <w:rPr>
          <w:rFonts w:ascii="Times New Roman" w:hAnsi="Times New Roman" w:cs="Times New Roman"/>
          <w:sz w:val="24"/>
          <w:szCs w:val="24"/>
        </w:rPr>
        <w:t xml:space="preserve">, no matter how small </w:t>
      </w:r>
      <w:r w:rsidR="00C15164">
        <w:rPr>
          <w:rFonts w:ascii="Times New Roman" w:hAnsi="Times New Roman" w:cs="Times New Roman"/>
          <w:sz w:val="24"/>
          <w:szCs w:val="24"/>
        </w:rPr>
        <w:t>they</w:t>
      </w:r>
      <w:r w:rsidR="004450F2">
        <w:rPr>
          <w:rFonts w:ascii="Times New Roman" w:hAnsi="Times New Roman" w:cs="Times New Roman"/>
          <w:sz w:val="24"/>
          <w:szCs w:val="24"/>
        </w:rPr>
        <w:t xml:space="preserve"> may look to higher beings beyond our comprehension, have the </w:t>
      </w:r>
      <w:r w:rsidR="00C15164">
        <w:rPr>
          <w:rFonts w:ascii="Times New Roman" w:hAnsi="Times New Roman" w:cs="Times New Roman"/>
          <w:sz w:val="24"/>
          <w:szCs w:val="24"/>
        </w:rPr>
        <w:t xml:space="preserve">most </w:t>
      </w:r>
      <w:r w:rsidR="004450F2">
        <w:rPr>
          <w:rFonts w:ascii="Times New Roman" w:hAnsi="Times New Roman" w:cs="Times New Roman"/>
          <w:sz w:val="24"/>
          <w:szCs w:val="24"/>
        </w:rPr>
        <w:t>potential to bring them down. It is not a matter of persistence, determination, arrogance, caution, passion, or any of the sort. It is the one, absolute rule of nature that no being, no matter how high, can escape. It is an eventuality.</w:t>
      </w:r>
      <w:r w:rsidR="00736492">
        <w:rPr>
          <w:rFonts w:ascii="Times New Roman" w:hAnsi="Times New Roman" w:cs="Times New Roman"/>
          <w:sz w:val="24"/>
          <w:szCs w:val="24"/>
        </w:rPr>
        <w:t xml:space="preserve"> Just like how I will eventually meet an end,</w:t>
      </w:r>
      <w:r w:rsidR="00C15164">
        <w:rPr>
          <w:rFonts w:ascii="Times New Roman" w:hAnsi="Times New Roman" w:cs="Times New Roman"/>
          <w:sz w:val="24"/>
          <w:szCs w:val="24"/>
        </w:rPr>
        <w:t xml:space="preserve"> you will too.</w:t>
      </w:r>
      <w:r>
        <w:rPr>
          <w:rFonts w:ascii="Times New Roman" w:hAnsi="Times New Roman" w:cs="Times New Roman"/>
          <w:sz w:val="24"/>
          <w:szCs w:val="24"/>
        </w:rPr>
        <w:t>”</w:t>
      </w:r>
    </w:p>
    <w:p w14:paraId="60EF6EE6" w14:textId="76612C87" w:rsidR="00AB2F65" w:rsidRDefault="00AB2F6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remember when he began holding his breath. Something about what the Entity talked about was unnaturally convincing. He asked the question prepared for any kind of response, but after that, he clearly underestimated the possibilities that the future held. There had never been a </w:t>
      </w:r>
      <w:r w:rsidR="00A53689">
        <w:rPr>
          <w:rFonts w:ascii="Times New Roman" w:hAnsi="Times New Roman" w:cs="Times New Roman"/>
          <w:sz w:val="24"/>
          <w:szCs w:val="24"/>
        </w:rPr>
        <w:t>greater t</w:t>
      </w:r>
      <w:r>
        <w:rPr>
          <w:rFonts w:ascii="Times New Roman" w:hAnsi="Times New Roman" w:cs="Times New Roman"/>
          <w:sz w:val="24"/>
          <w:szCs w:val="24"/>
        </w:rPr>
        <w:t xml:space="preserve">ime that he wished fo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to have been </w:t>
      </w:r>
      <w:r w:rsidR="00A53689">
        <w:rPr>
          <w:rFonts w:ascii="Times New Roman" w:hAnsi="Times New Roman" w:cs="Times New Roman"/>
          <w:sz w:val="24"/>
          <w:szCs w:val="24"/>
        </w:rPr>
        <w:t>t</w:t>
      </w:r>
      <w:r>
        <w:rPr>
          <w:rFonts w:ascii="Times New Roman" w:hAnsi="Times New Roman" w:cs="Times New Roman"/>
          <w:sz w:val="24"/>
          <w:szCs w:val="24"/>
        </w:rPr>
        <w:t>here in his stead</w:t>
      </w:r>
      <w:r w:rsidR="00A53689">
        <w:rPr>
          <w:rFonts w:ascii="Times New Roman" w:hAnsi="Times New Roman" w:cs="Times New Roman"/>
          <w:sz w:val="24"/>
          <w:szCs w:val="24"/>
        </w:rPr>
        <w:t>,</w:t>
      </w:r>
      <w:r>
        <w:rPr>
          <w:rFonts w:ascii="Times New Roman" w:hAnsi="Times New Roman" w:cs="Times New Roman"/>
          <w:sz w:val="24"/>
          <w:szCs w:val="24"/>
        </w:rPr>
        <w:t xml:space="preserve"> because it felt like a heavy burden was suddenly placed on his shoulders without him even realizing it. He wanted to let him do all of the thinking while he did the simple work of following his instincts. Unfortunately, the only one present was him, and it was he who initiated this conversation. </w:t>
      </w:r>
      <w:r w:rsidR="006E2894">
        <w:rPr>
          <w:rFonts w:ascii="Times New Roman" w:hAnsi="Times New Roman" w:cs="Times New Roman"/>
          <w:sz w:val="24"/>
          <w:szCs w:val="24"/>
        </w:rPr>
        <w:t>He</w:t>
      </w:r>
      <w:r>
        <w:rPr>
          <w:rFonts w:ascii="Times New Roman" w:hAnsi="Times New Roman" w:cs="Times New Roman"/>
          <w:sz w:val="24"/>
          <w:szCs w:val="24"/>
        </w:rPr>
        <w:t xml:space="preserve"> was reaping what he sowed.</w:t>
      </w:r>
    </w:p>
    <w:p w14:paraId="797E5B07" w14:textId="6355AC28" w:rsidR="006E2894" w:rsidRDefault="006E28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 about does it!”</w:t>
      </w:r>
    </w:p>
    <w:p w14:paraId="53AE2DEB" w14:textId="77777777" w:rsidR="002C6439" w:rsidRDefault="006E28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cheery tone in complete contrast to the heavy atmosphere around Ryosei, Enny exclaimed happily as if breathing fresh new air after clearing the weight in her non-exist</w:t>
      </w:r>
      <w:r w:rsidR="002C6439">
        <w:rPr>
          <w:rFonts w:ascii="Times New Roman" w:hAnsi="Times New Roman" w:cs="Times New Roman"/>
          <w:sz w:val="24"/>
          <w:szCs w:val="24"/>
        </w:rPr>
        <w:t>e</w:t>
      </w:r>
      <w:r>
        <w:rPr>
          <w:rFonts w:ascii="Times New Roman" w:hAnsi="Times New Roman" w:cs="Times New Roman"/>
          <w:sz w:val="24"/>
          <w:szCs w:val="24"/>
        </w:rPr>
        <w:t>nt chest</w:t>
      </w:r>
      <w:r w:rsidR="002C6439">
        <w:rPr>
          <w:rFonts w:ascii="Times New Roman" w:hAnsi="Times New Roman" w:cs="Times New Roman"/>
          <w:sz w:val="24"/>
          <w:szCs w:val="24"/>
        </w:rPr>
        <w:t>, to which Ryosei frowned</w:t>
      </w:r>
      <w:r>
        <w:rPr>
          <w:rFonts w:ascii="Times New Roman" w:hAnsi="Times New Roman" w:cs="Times New Roman"/>
          <w:sz w:val="24"/>
          <w:szCs w:val="24"/>
        </w:rPr>
        <w:t>.</w:t>
      </w:r>
    </w:p>
    <w:p w14:paraId="51CA5516" w14:textId="13399876" w:rsidR="006E2894" w:rsidRDefault="002C64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B2F63">
        <w:rPr>
          <w:rFonts w:ascii="Times New Roman" w:hAnsi="Times New Roman" w:cs="Times New Roman"/>
          <w:sz w:val="24"/>
          <w:szCs w:val="24"/>
        </w:rPr>
        <w:t>Don’t</w:t>
      </w:r>
      <w:r>
        <w:rPr>
          <w:rFonts w:ascii="Times New Roman" w:hAnsi="Times New Roman" w:cs="Times New Roman"/>
          <w:sz w:val="24"/>
          <w:szCs w:val="24"/>
        </w:rPr>
        <w:t xml:space="preserve"> forget that you are already a part of my plans, Ryosei. I have high expectations for you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s representatives of the Spirit Realm. I kept my promise of filling you in </w:t>
      </w:r>
      <w:r w:rsidR="009B2F63">
        <w:rPr>
          <w:rFonts w:ascii="Times New Roman" w:hAnsi="Times New Roman" w:cs="Times New Roman"/>
          <w:sz w:val="24"/>
          <w:szCs w:val="24"/>
        </w:rPr>
        <w:t xml:space="preserve">on </w:t>
      </w:r>
      <w:r>
        <w:rPr>
          <w:rFonts w:ascii="Times New Roman" w:hAnsi="Times New Roman" w:cs="Times New Roman"/>
          <w:sz w:val="24"/>
          <w:szCs w:val="24"/>
        </w:rPr>
        <w:t>the situation. I suggest you do your end of the bargain, for everyone’s sake… Oh, and I already prepared your next challenge for you. Good luck!”</w:t>
      </w:r>
    </w:p>
    <w:p w14:paraId="567AB853" w14:textId="095134F1" w:rsidR="002C6439" w:rsidRDefault="002C64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ait, what is that supposed to mean!? H-Hey!”</w:t>
      </w:r>
    </w:p>
    <w:p w14:paraId="59A0D298" w14:textId="54A5A14F" w:rsidR="002C6439" w:rsidRDefault="002C64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always, Enny disappeared before Ryosei could get a word out. He stared at the now-clean surface where the Entity’s mouth </w:t>
      </w:r>
      <w:r w:rsidR="00A53689">
        <w:rPr>
          <w:rFonts w:ascii="Times New Roman" w:hAnsi="Times New Roman" w:cs="Times New Roman"/>
          <w:sz w:val="24"/>
          <w:szCs w:val="24"/>
        </w:rPr>
        <w:t>had been</w:t>
      </w:r>
      <w:r>
        <w:rPr>
          <w:rFonts w:ascii="Times New Roman" w:hAnsi="Times New Roman" w:cs="Times New Roman"/>
          <w:sz w:val="24"/>
          <w:szCs w:val="24"/>
        </w:rPr>
        <w:t xml:space="preserve"> on, only to let out a tired sigh.</w:t>
      </w:r>
    </w:p>
    <w:p w14:paraId="25B39D36" w14:textId="1C0C43F1" w:rsidR="00A37D0B" w:rsidRDefault="002C64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I get myself into?” </w:t>
      </w:r>
    </w:p>
    <w:p w14:paraId="764A6242" w14:textId="15188F19" w:rsidR="002C6439" w:rsidRPr="002C6439" w:rsidRDefault="002C6439" w:rsidP="002C6439">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6 – </w:t>
      </w:r>
      <w:r w:rsidR="00314AF9">
        <w:rPr>
          <w:rFonts w:ascii="Times New Roman" w:hAnsi="Times New Roman" w:cs="Times New Roman"/>
          <w:b/>
          <w:bCs/>
          <w:sz w:val="24"/>
          <w:szCs w:val="24"/>
        </w:rPr>
        <w:t>Troublesome Spirit Power</w:t>
      </w:r>
    </w:p>
    <w:p w14:paraId="4C686E88" w14:textId="4437A001" w:rsidR="002C6439" w:rsidRPr="0006241A" w:rsidRDefault="002C6439" w:rsidP="003F6F66">
      <w:pPr>
        <w:tabs>
          <w:tab w:val="left" w:pos="3195"/>
        </w:tabs>
        <w:spacing w:line="340" w:lineRule="atLeast"/>
        <w:jc w:val="both"/>
        <w:rPr>
          <w:rFonts w:ascii="Times New Roman" w:hAnsi="Times New Roman" w:cs="Times New Roman"/>
          <w:i/>
          <w:iCs/>
          <w:sz w:val="24"/>
          <w:szCs w:val="24"/>
        </w:rPr>
      </w:pPr>
      <w:r w:rsidRPr="0006241A">
        <w:rPr>
          <w:rFonts w:ascii="Times New Roman" w:hAnsi="Times New Roman" w:cs="Times New Roman"/>
          <w:i/>
          <w:iCs/>
          <w:sz w:val="24"/>
          <w:szCs w:val="24"/>
        </w:rPr>
        <w:t xml:space="preserve">     </w:t>
      </w:r>
      <w:r w:rsidR="0006241A" w:rsidRPr="0006241A">
        <w:rPr>
          <w:rFonts w:ascii="Times New Roman" w:hAnsi="Times New Roman" w:cs="Times New Roman"/>
          <w:i/>
          <w:iCs/>
          <w:sz w:val="24"/>
          <w:szCs w:val="24"/>
        </w:rPr>
        <w:t xml:space="preserve">*Slash! Slash! </w:t>
      </w:r>
      <w:proofErr w:type="gramStart"/>
      <w:r w:rsidR="0006241A" w:rsidRPr="0006241A">
        <w:rPr>
          <w:rFonts w:ascii="Times New Roman" w:hAnsi="Times New Roman" w:cs="Times New Roman"/>
          <w:i/>
          <w:iCs/>
          <w:sz w:val="24"/>
          <w:szCs w:val="24"/>
        </w:rPr>
        <w:t>Slash!*</w:t>
      </w:r>
      <w:proofErr w:type="gramEnd"/>
    </w:p>
    <w:p w14:paraId="2561856E" w14:textId="2136430C" w:rsidR="0006241A" w:rsidRDefault="0006241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It seems like you’re getting the hang of this, Ryosei.”</w:t>
      </w:r>
    </w:p>
    <w:p w14:paraId="37F7AEEC" w14:textId="13B97F10" w:rsidR="0006241A" w:rsidRDefault="0006241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d be disappointed in myself if I wasn’t. Besides, we’ve been doing this for a whole week now.”</w:t>
      </w:r>
    </w:p>
    <w:p w14:paraId="5C67236D" w14:textId="58C1EAB9" w:rsidR="0006241A" w:rsidRDefault="0006241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at we are. I can only wonder why we haven’t found much success.”</w:t>
      </w:r>
    </w:p>
    <w:p w14:paraId="346AB3EC" w14:textId="35908273" w:rsidR="00F632B6" w:rsidRDefault="00F632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and Ryosei were in the Warped Territories fighting Predators to increase their spirit power. As a bonus, they could collect dark cores, but their main purpose was to have Ryosei learn more spirit skills. Unlike the techniques made for the Brute class and Enchanter class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it wasn’t as simple as repeating a fixed string of moves. Spirit skills, in Shin’s words, were abilities that come to the user like a sudden epiphany that knew no date nor time when to appear. In other words, unless Ryosei had another sudden flash of inspiration like he did when he learned Flowing Thoughts, then his skill set of spirit skills wasn’t going to see any growth.</w:t>
      </w:r>
    </w:p>
    <w:p w14:paraId="1C3E9DC5" w14:textId="1F5A8D6B" w:rsidR="00F632B6" w:rsidRDefault="00F632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one thing he disliked about using spirit power. It was a complex power system that relied on the user’s thoughts and emotions. Comparing it to its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counterpart, magic had a defined process of how to bring about particular results. To create fire, one would use the fire element; to create a different branch of magic, one would use one of the main elements as a base like how wind magic was a derivation of the nature element; to cast magic, one would need to chant a spell or at least somehow control the mana they release to produce the desired result. They all had a definitive process that Ryosei could follow and use to create more techniques. That was what he did when he was alive as the </w:t>
      </w:r>
      <w:r w:rsidR="001E4EBC">
        <w:rPr>
          <w:rFonts w:ascii="Times New Roman" w:hAnsi="Times New Roman" w:cs="Times New Roman"/>
          <w:sz w:val="24"/>
          <w:szCs w:val="24"/>
        </w:rPr>
        <w:t>Y</w:t>
      </w:r>
      <w:r>
        <w:rPr>
          <w:rFonts w:ascii="Times New Roman" w:hAnsi="Times New Roman" w:cs="Times New Roman"/>
          <w:sz w:val="24"/>
          <w:szCs w:val="24"/>
        </w:rPr>
        <w:t xml:space="preserve">oung </w:t>
      </w:r>
      <w:r w:rsidR="001E4EBC">
        <w:rPr>
          <w:rFonts w:ascii="Times New Roman" w:hAnsi="Times New Roman" w:cs="Times New Roman"/>
          <w:sz w:val="24"/>
          <w:szCs w:val="24"/>
        </w:rPr>
        <w:t>P</w:t>
      </w:r>
      <w:r>
        <w:rPr>
          <w:rFonts w:ascii="Times New Roman" w:hAnsi="Times New Roman" w:cs="Times New Roman"/>
          <w:sz w:val="24"/>
          <w:szCs w:val="24"/>
        </w:rPr>
        <w:t xml:space="preserve">rodigy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w:t>
      </w:r>
    </w:p>
    <w:p w14:paraId="09265FB2" w14:textId="1BDA8906" w:rsidR="00F632B6" w:rsidRDefault="00F632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pirit power was a whimsical sort. At times reliable, and in others unpredictable. It was, frankly, an inconsistent power source that could easily change as human emotions do. Granted, it did have its pros such as manifesting the will of the user just like how </w:t>
      </w:r>
      <w:r w:rsidR="00A74120">
        <w:rPr>
          <w:rFonts w:ascii="Times New Roman" w:hAnsi="Times New Roman" w:cs="Times New Roman"/>
          <w:sz w:val="24"/>
          <w:szCs w:val="24"/>
        </w:rPr>
        <w:t>a</w:t>
      </w:r>
      <w:r>
        <w:rPr>
          <w:rFonts w:ascii="Times New Roman" w:hAnsi="Times New Roman" w:cs="Times New Roman"/>
          <w:sz w:val="24"/>
          <w:szCs w:val="24"/>
        </w:rPr>
        <w:t xml:space="preserve"> Spirit Circuit could produce different effects that can either help or harm others depending on the will of the user. This </w:t>
      </w:r>
      <w:r w:rsidR="00B74314">
        <w:rPr>
          <w:rFonts w:ascii="Times New Roman" w:hAnsi="Times New Roman" w:cs="Times New Roman"/>
          <w:sz w:val="24"/>
          <w:szCs w:val="24"/>
        </w:rPr>
        <w:t>was</w:t>
      </w:r>
      <w:r>
        <w:rPr>
          <w:rFonts w:ascii="Times New Roman" w:hAnsi="Times New Roman" w:cs="Times New Roman"/>
          <w:sz w:val="24"/>
          <w:szCs w:val="24"/>
        </w:rPr>
        <w:t xml:space="preserve"> what helped Enchanters become a versatile class that could easily adapt to the enemies they faced.</w:t>
      </w:r>
    </w:p>
    <w:p w14:paraId="4B2C102B" w14:textId="150DB873" w:rsidR="00F632B6" w:rsidRDefault="00F632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f he was making techniques for the Enchanter or Brute class which both use spirit power, then perhaps he could make something work, but what he was trying to achieve was to create spirit skills. The difference between classes that used spirit power and spirit skills that came from spirits was the amount of spirit power being used. Humans still incorporated movement, their muscle mass, and other such factors. Spirits, however, have bodies made entirely out of spirit power. They were not bound by the same limits that humans were. This overwhelming degree of freedom meant more powerful and effective skills but this also left Ryosei at a loss as to how he could create another skill. The first thing he did was ask Shin, but he was right to assume that he wouldn’t retain any useful information the moment he began incorporating </w:t>
      </w:r>
      <w:r w:rsidR="00FF0823" w:rsidRPr="00FF0823">
        <w:rPr>
          <w:rFonts w:ascii="Times New Roman" w:hAnsi="Times New Roman" w:cs="Times New Roman"/>
          <w:sz w:val="24"/>
          <w:szCs w:val="24"/>
        </w:rPr>
        <w:t xml:space="preserve">onomatopoeia </w:t>
      </w:r>
      <w:r>
        <w:rPr>
          <w:rFonts w:ascii="Times New Roman" w:hAnsi="Times New Roman" w:cs="Times New Roman"/>
          <w:sz w:val="24"/>
          <w:szCs w:val="24"/>
        </w:rPr>
        <w:t>into his sentences.</w:t>
      </w:r>
    </w:p>
    <w:p w14:paraId="2A7C4600" w14:textId="77777777" w:rsidR="002F4159" w:rsidRDefault="002F4159"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34E45">
        <w:rPr>
          <w:rFonts w:ascii="Times New Roman" w:hAnsi="Times New Roman" w:cs="Times New Roman"/>
          <w:i/>
          <w:iCs/>
          <w:sz w:val="24"/>
          <w:szCs w:val="24"/>
        </w:rPr>
        <w:t xml:space="preserve">*Rumble! Rumble! </w:t>
      </w:r>
      <w:proofErr w:type="gramStart"/>
      <w:r w:rsidRPr="00734E45">
        <w:rPr>
          <w:rFonts w:ascii="Times New Roman" w:hAnsi="Times New Roman" w:cs="Times New Roman"/>
          <w:i/>
          <w:iCs/>
          <w:sz w:val="24"/>
          <w:szCs w:val="24"/>
        </w:rPr>
        <w:t>Rumble!*</w:t>
      </w:r>
      <w:proofErr w:type="gramEnd"/>
    </w:p>
    <w:p w14:paraId="48662C3C" w14:textId="01EDB28A" w:rsidR="00F632B6" w:rsidRDefault="002F415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74314">
        <w:rPr>
          <w:rFonts w:ascii="Times New Roman" w:hAnsi="Times New Roman" w:cs="Times New Roman"/>
          <w:sz w:val="24"/>
          <w:szCs w:val="24"/>
        </w:rPr>
        <w:t>Ka</w:t>
      </w:r>
      <w:r w:rsidR="0032195B">
        <w:rPr>
          <w:rFonts w:ascii="Times New Roman" w:hAnsi="Times New Roman" w:cs="Times New Roman"/>
          <w:sz w:val="24"/>
          <w:szCs w:val="24"/>
        </w:rPr>
        <w:t>.</w:t>
      </w:r>
      <w:r>
        <w:rPr>
          <w:rFonts w:ascii="Times New Roman" w:hAnsi="Times New Roman" w:cs="Times New Roman"/>
          <w:sz w:val="24"/>
          <w:szCs w:val="24"/>
        </w:rPr>
        <w:t xml:space="preserve"> </w:t>
      </w:r>
      <w:r w:rsidR="0032195B">
        <w:rPr>
          <w:rFonts w:ascii="Times New Roman" w:hAnsi="Times New Roman" w:cs="Times New Roman"/>
          <w:sz w:val="24"/>
          <w:szCs w:val="24"/>
        </w:rPr>
        <w:t>I</w:t>
      </w:r>
      <w:r>
        <w:rPr>
          <w:rFonts w:ascii="Times New Roman" w:hAnsi="Times New Roman" w:cs="Times New Roman"/>
          <w:sz w:val="24"/>
          <w:szCs w:val="24"/>
        </w:rPr>
        <w:t>t looks like our time is up. Come, let us leave.”</w:t>
      </w:r>
    </w:p>
    <w:p w14:paraId="1753E11A" w14:textId="5B03569D" w:rsidR="00C352B4" w:rsidRDefault="002F415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eared the last remaining Predators around them and hurried to Shin, using Glimpse all the while, an ability that all types of spirits had that could peer into one of the other two worlds. He used it to scout the number of people around them and determine if it was sa</w:t>
      </w:r>
      <w:r w:rsidR="00C352B4">
        <w:rPr>
          <w:rFonts w:ascii="Times New Roman" w:hAnsi="Times New Roman" w:cs="Times New Roman"/>
          <w:sz w:val="24"/>
          <w:szCs w:val="24"/>
        </w:rPr>
        <w:t>f</w:t>
      </w:r>
      <w:r>
        <w:rPr>
          <w:rFonts w:ascii="Times New Roman" w:hAnsi="Times New Roman" w:cs="Times New Roman"/>
          <w:sz w:val="24"/>
          <w:szCs w:val="24"/>
        </w:rPr>
        <w:t xml:space="preserve">e to manifest themselves on Earth without </w:t>
      </w:r>
      <w:r w:rsidR="005B4144">
        <w:rPr>
          <w:rFonts w:ascii="Times New Roman" w:hAnsi="Times New Roman" w:cs="Times New Roman"/>
          <w:sz w:val="24"/>
          <w:szCs w:val="24"/>
        </w:rPr>
        <w:t>causing</w:t>
      </w:r>
      <w:r>
        <w:rPr>
          <w:rFonts w:ascii="Times New Roman" w:hAnsi="Times New Roman" w:cs="Times New Roman"/>
          <w:sz w:val="24"/>
          <w:szCs w:val="24"/>
        </w:rPr>
        <w:t xml:space="preserve"> a commotion.</w:t>
      </w:r>
    </w:p>
    <w:p w14:paraId="1120830C" w14:textId="77777777" w:rsidR="00C352B4" w:rsidRDefault="00C35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in a public area in town. There’s a building right in front of us. Fly us up there and we should be fine.”</w:t>
      </w:r>
    </w:p>
    <w:p w14:paraId="72C125D4" w14:textId="75F7A387" w:rsidR="00C352B4" w:rsidRDefault="00C35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65354B8D" w14:textId="6222AC34" w:rsidR="00320598" w:rsidRDefault="00135F4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nny, their only means of escape from the Warped Territories was to retreat into other worlds. The Spirit Realm was divided into three sectors. The one they were currently on was the Earth-Spirit World, but none of that mattered when it came to the Warped Territories. In these accursed areas, the concept of having these three separate sectors was </w:t>
      </w:r>
      <w:r w:rsidR="005B4144">
        <w:rPr>
          <w:rFonts w:ascii="Times New Roman" w:hAnsi="Times New Roman" w:cs="Times New Roman"/>
          <w:sz w:val="24"/>
          <w:szCs w:val="24"/>
        </w:rPr>
        <w:t>null and void</w:t>
      </w:r>
      <w:r>
        <w:rPr>
          <w:rFonts w:ascii="Times New Roman" w:hAnsi="Times New Roman" w:cs="Times New Roman"/>
          <w:sz w:val="24"/>
          <w:szCs w:val="24"/>
        </w:rPr>
        <w:t xml:space="preserve">. Whether it was, the Spirit World, Earth-Spirit World, or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Spirit World, what was considered Warped Territories stayed as Warped Territories.</w:t>
      </w:r>
    </w:p>
    <w:p w14:paraId="1DCDA955" w14:textId="523AF3E5" w:rsidR="00135F40" w:rsidRDefault="0032059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absolute. However, that only applied to the Spirit Realm. The Warped Territories’ reach didn’t reach the other two worlds. This was proven when the Entity noticed the appearance of the Predators and the Warped Territories for the first time. She forcefully sent some to the two worlds to observe how they would react. As a result, it was common knowledge that Predators would simply dissipate from existence. This, too, was absolute</w:t>
      </w:r>
      <w:r w:rsidR="00F1443F">
        <w:rPr>
          <w:rFonts w:ascii="Times New Roman" w:hAnsi="Times New Roman" w:cs="Times New Roman"/>
          <w:sz w:val="24"/>
          <w:szCs w:val="24"/>
        </w:rPr>
        <w:t>,</w:t>
      </w:r>
      <w:r>
        <w:rPr>
          <w:rFonts w:ascii="Times New Roman" w:hAnsi="Times New Roman" w:cs="Times New Roman"/>
          <w:sz w:val="24"/>
          <w:szCs w:val="24"/>
        </w:rPr>
        <w:t xml:space="preserve"> which made other worlds perfect sanctuaries from the Predators. However, she also noted that she did not know if the same applied to the overlord of the Warped Territories, Chaos, and its familiars, the Devils.</w:t>
      </w:r>
      <w:r w:rsidR="00F1443F">
        <w:rPr>
          <w:rFonts w:ascii="Times New Roman" w:hAnsi="Times New Roman" w:cs="Times New Roman"/>
          <w:sz w:val="24"/>
          <w:szCs w:val="24"/>
        </w:rPr>
        <w:t xml:space="preserve"> But, so long as they stayed clear from the</w:t>
      </w:r>
      <w:r w:rsidR="00FC318B">
        <w:rPr>
          <w:rFonts w:ascii="Times New Roman" w:hAnsi="Times New Roman" w:cs="Times New Roman"/>
          <w:sz w:val="24"/>
          <w:szCs w:val="24"/>
        </w:rPr>
        <w:t>m</w:t>
      </w:r>
      <w:r w:rsidR="00F1443F">
        <w:rPr>
          <w:rFonts w:ascii="Times New Roman" w:hAnsi="Times New Roman" w:cs="Times New Roman"/>
          <w:sz w:val="24"/>
          <w:szCs w:val="24"/>
        </w:rPr>
        <w:t>, nothing bad would happen.</w:t>
      </w:r>
    </w:p>
    <w:p w14:paraId="40437722" w14:textId="70BBBE78" w:rsidR="002F4159" w:rsidRDefault="00C352B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23472">
        <w:rPr>
          <w:rFonts w:ascii="Times New Roman" w:hAnsi="Times New Roman" w:cs="Times New Roman"/>
          <w:sz w:val="24"/>
          <w:szCs w:val="24"/>
        </w:rPr>
        <w:t xml:space="preserve">The two locked their wrists before Shin spread his wings and flew into the sky. At Ryosei’s signal, Shin flew forward and both of them </w:t>
      </w:r>
      <w:r w:rsidR="006E6DBD">
        <w:rPr>
          <w:rFonts w:ascii="Times New Roman" w:hAnsi="Times New Roman" w:cs="Times New Roman"/>
          <w:sz w:val="24"/>
          <w:szCs w:val="24"/>
        </w:rPr>
        <w:t>manifested</w:t>
      </w:r>
      <w:r w:rsidR="00923472">
        <w:rPr>
          <w:rFonts w:ascii="Times New Roman" w:hAnsi="Times New Roman" w:cs="Times New Roman"/>
          <w:sz w:val="24"/>
          <w:szCs w:val="24"/>
        </w:rPr>
        <w:t xml:space="preserve"> </w:t>
      </w:r>
      <w:r w:rsidR="006E6DBD">
        <w:rPr>
          <w:rFonts w:ascii="Times New Roman" w:hAnsi="Times New Roman" w:cs="Times New Roman"/>
          <w:sz w:val="24"/>
          <w:szCs w:val="24"/>
        </w:rPr>
        <w:t>o</w:t>
      </w:r>
      <w:r w:rsidR="00923472">
        <w:rPr>
          <w:rFonts w:ascii="Times New Roman" w:hAnsi="Times New Roman" w:cs="Times New Roman"/>
          <w:sz w:val="24"/>
          <w:szCs w:val="24"/>
        </w:rPr>
        <w:t>nto Earth</w:t>
      </w:r>
      <w:r w:rsidR="006E6DBD">
        <w:rPr>
          <w:rFonts w:ascii="Times New Roman" w:hAnsi="Times New Roman" w:cs="Times New Roman"/>
          <w:sz w:val="24"/>
          <w:szCs w:val="24"/>
        </w:rPr>
        <w:t xml:space="preserve">, escaping the dangers of the </w:t>
      </w:r>
      <w:r w:rsidR="006E6DBD">
        <w:rPr>
          <w:rFonts w:ascii="Times New Roman" w:hAnsi="Times New Roman" w:cs="Times New Roman"/>
          <w:sz w:val="24"/>
          <w:szCs w:val="24"/>
        </w:rPr>
        <w:lastRenderedPageBreak/>
        <w:t>Warped Territories</w:t>
      </w:r>
      <w:r w:rsidR="00923472">
        <w:rPr>
          <w:rFonts w:ascii="Times New Roman" w:hAnsi="Times New Roman" w:cs="Times New Roman"/>
          <w:sz w:val="24"/>
          <w:szCs w:val="24"/>
        </w:rPr>
        <w:t>.</w:t>
      </w:r>
      <w:r w:rsidR="00AE3372">
        <w:rPr>
          <w:rFonts w:ascii="Times New Roman" w:hAnsi="Times New Roman" w:cs="Times New Roman"/>
          <w:sz w:val="24"/>
          <w:szCs w:val="24"/>
        </w:rPr>
        <w:t xml:space="preserve"> Gone was the</w:t>
      </w:r>
      <w:r w:rsidR="00AE3372" w:rsidRPr="00AE3372">
        <w:rPr>
          <w:rFonts w:ascii="Times New Roman" w:hAnsi="Times New Roman" w:cs="Times New Roman"/>
          <w:sz w:val="24"/>
          <w:szCs w:val="24"/>
        </w:rPr>
        <w:t xml:space="preserve"> </w:t>
      </w:r>
      <w:r w:rsidR="00AE3372">
        <w:rPr>
          <w:rFonts w:ascii="Times New Roman" w:hAnsi="Times New Roman" w:cs="Times New Roman"/>
          <w:sz w:val="24"/>
          <w:szCs w:val="24"/>
        </w:rPr>
        <w:t>amaranthine land</w:t>
      </w:r>
      <w:r w:rsidR="0024200E">
        <w:rPr>
          <w:rFonts w:ascii="Times New Roman" w:hAnsi="Times New Roman" w:cs="Times New Roman"/>
          <w:sz w:val="24"/>
          <w:szCs w:val="24"/>
        </w:rPr>
        <w:t>,</w:t>
      </w:r>
      <w:r w:rsidR="00AE3372">
        <w:rPr>
          <w:rFonts w:ascii="Times New Roman" w:hAnsi="Times New Roman" w:cs="Times New Roman"/>
          <w:sz w:val="24"/>
          <w:szCs w:val="24"/>
        </w:rPr>
        <w:t xml:space="preserve"> and returned the refreshing blue sky</w:t>
      </w:r>
      <w:r w:rsidR="00D43AFB">
        <w:rPr>
          <w:rFonts w:ascii="Times New Roman" w:hAnsi="Times New Roman" w:cs="Times New Roman"/>
          <w:sz w:val="24"/>
          <w:szCs w:val="24"/>
        </w:rPr>
        <w:t xml:space="preserve"> above</w:t>
      </w:r>
      <w:r w:rsidR="00AE3372">
        <w:rPr>
          <w:rFonts w:ascii="Times New Roman" w:hAnsi="Times New Roman" w:cs="Times New Roman"/>
          <w:sz w:val="24"/>
          <w:szCs w:val="24"/>
        </w:rPr>
        <w:t xml:space="preserve">, </w:t>
      </w:r>
      <w:r w:rsidR="00D16993">
        <w:rPr>
          <w:rFonts w:ascii="Times New Roman" w:hAnsi="Times New Roman" w:cs="Times New Roman"/>
          <w:sz w:val="24"/>
          <w:szCs w:val="24"/>
        </w:rPr>
        <w:t xml:space="preserve">the lush </w:t>
      </w:r>
      <w:r w:rsidR="00AE3372">
        <w:rPr>
          <w:rFonts w:ascii="Times New Roman" w:hAnsi="Times New Roman" w:cs="Times New Roman"/>
          <w:sz w:val="24"/>
          <w:szCs w:val="24"/>
        </w:rPr>
        <w:t>green trees</w:t>
      </w:r>
      <w:r w:rsidR="00D43AFB">
        <w:rPr>
          <w:rFonts w:ascii="Times New Roman" w:hAnsi="Times New Roman" w:cs="Times New Roman"/>
          <w:sz w:val="24"/>
          <w:szCs w:val="24"/>
        </w:rPr>
        <w:t xml:space="preserve"> </w:t>
      </w:r>
      <w:r w:rsidR="00351FE6">
        <w:rPr>
          <w:rFonts w:ascii="Times New Roman" w:hAnsi="Times New Roman" w:cs="Times New Roman"/>
          <w:sz w:val="24"/>
          <w:szCs w:val="24"/>
        </w:rPr>
        <w:t xml:space="preserve">below, the rising sun </w:t>
      </w:r>
      <w:r w:rsidR="00D43AFB">
        <w:rPr>
          <w:rFonts w:ascii="Times New Roman" w:hAnsi="Times New Roman" w:cs="Times New Roman"/>
          <w:sz w:val="24"/>
          <w:szCs w:val="24"/>
        </w:rPr>
        <w:t>on the horizon</w:t>
      </w:r>
      <w:r w:rsidR="00AE3372">
        <w:rPr>
          <w:rFonts w:ascii="Times New Roman" w:hAnsi="Times New Roman" w:cs="Times New Roman"/>
          <w:sz w:val="24"/>
          <w:szCs w:val="24"/>
        </w:rPr>
        <w:t>, and the sight of unruined civilization.</w:t>
      </w:r>
    </w:p>
    <w:p w14:paraId="1031E217" w14:textId="6866D4FE" w:rsidR="00D43AFB" w:rsidRDefault="00D43AF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dice, huh?”</w:t>
      </w:r>
    </w:p>
    <w:p w14:paraId="1FCB03D0" w14:textId="7C406051" w:rsidR="00D43AFB" w:rsidRDefault="00D43AF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unfortunately so.”</w:t>
      </w:r>
    </w:p>
    <w:p w14:paraId="6123C8FE" w14:textId="6224F2CF" w:rsidR="00D43AFB" w:rsidRDefault="00D43AF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F17BA">
        <w:rPr>
          <w:rFonts w:ascii="Times New Roman" w:hAnsi="Times New Roman" w:cs="Times New Roman"/>
          <w:sz w:val="24"/>
          <w:szCs w:val="24"/>
        </w:rPr>
        <w:t>Ryosei walked up and sat on the edge of the building</w:t>
      </w:r>
      <w:r w:rsidR="00974769">
        <w:rPr>
          <w:rFonts w:ascii="Times New Roman" w:hAnsi="Times New Roman" w:cs="Times New Roman"/>
          <w:sz w:val="24"/>
          <w:szCs w:val="24"/>
        </w:rPr>
        <w:t>, staring</w:t>
      </w:r>
      <w:r w:rsidR="009F17BA">
        <w:rPr>
          <w:rFonts w:ascii="Times New Roman" w:hAnsi="Times New Roman" w:cs="Times New Roman"/>
          <w:sz w:val="24"/>
          <w:szCs w:val="24"/>
        </w:rPr>
        <w:t xml:space="preserve"> off into space. </w:t>
      </w:r>
      <w:r>
        <w:rPr>
          <w:rFonts w:ascii="Times New Roman" w:hAnsi="Times New Roman" w:cs="Times New Roman"/>
          <w:sz w:val="24"/>
          <w:szCs w:val="24"/>
        </w:rPr>
        <w:t>Regardless of whether he was in the safe confines of a peaceful land or one that was infested with monstrous beings, Ryosei couldn’t help but lament the amount of progress he was making, or rather, lack thereof. It was understandable to be down considering that at some point he would apparently face off with a former Di Manes. It wasn’t the type of fight that someone with half-assed skill would enter and leave with their lives.</w:t>
      </w:r>
      <w:r w:rsidR="009F17BA">
        <w:rPr>
          <w:rFonts w:ascii="Times New Roman" w:hAnsi="Times New Roman" w:cs="Times New Roman"/>
          <w:sz w:val="24"/>
          <w:szCs w:val="24"/>
        </w:rPr>
        <w:t xml:space="preserve"> Perhaps sensing his depression, Shin placed a hand on his shoulder in an attempt to cheer him up.</w:t>
      </w:r>
    </w:p>
    <w:p w14:paraId="48E2B6F4" w14:textId="59F1E771" w:rsidR="009F17BA" w:rsidRDefault="009F17B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Do not fret, for it only serves to weaken your own potential. </w:t>
      </w:r>
      <w:r w:rsidR="00DC184F">
        <w:rPr>
          <w:rFonts w:ascii="Times New Roman" w:hAnsi="Times New Roman" w:cs="Times New Roman"/>
          <w:sz w:val="24"/>
          <w:szCs w:val="24"/>
        </w:rPr>
        <w:t>Many opportunities</w:t>
      </w:r>
      <w:r w:rsidR="00DB57FE">
        <w:rPr>
          <w:rFonts w:ascii="Times New Roman" w:hAnsi="Times New Roman" w:cs="Times New Roman"/>
          <w:sz w:val="24"/>
          <w:szCs w:val="24"/>
        </w:rPr>
        <w:t xml:space="preserve"> will show themselves to you. What you should worry about is recognizing them and acting immediately upon them.</w:t>
      </w:r>
      <w:r>
        <w:rPr>
          <w:rFonts w:ascii="Times New Roman" w:hAnsi="Times New Roman" w:cs="Times New Roman"/>
          <w:sz w:val="24"/>
          <w:szCs w:val="24"/>
        </w:rPr>
        <w:t>”</w:t>
      </w:r>
    </w:p>
    <w:p w14:paraId="6ECB9309" w14:textId="05DEE5A1" w:rsidR="002F4159" w:rsidRDefault="00DC184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Shin’s words, Ryosei found himself staring at him with widened eyes before letting out a </w:t>
      </w:r>
      <w:r w:rsidR="00B63E1B">
        <w:rPr>
          <w:rFonts w:ascii="Times New Roman" w:hAnsi="Times New Roman" w:cs="Times New Roman"/>
          <w:sz w:val="24"/>
          <w:szCs w:val="24"/>
        </w:rPr>
        <w:t>light chuckle.</w:t>
      </w:r>
    </w:p>
    <w:p w14:paraId="72A4442C" w14:textId="06255D5B" w:rsidR="00B63E1B" w:rsidRDefault="00B63E1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as there something funny about what I said?”</w:t>
      </w:r>
    </w:p>
    <w:p w14:paraId="264AD567" w14:textId="724BA9CA" w:rsidR="00B63E1B" w:rsidRDefault="00B63E1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thing at all. It just sounded so familiar to my friend’s fanciful interpretation of the moon. Thanks</w:t>
      </w:r>
      <w:r w:rsidR="004C2BF8">
        <w:rPr>
          <w:rFonts w:ascii="Times New Roman" w:hAnsi="Times New Roman" w:cs="Times New Roman"/>
          <w:sz w:val="24"/>
          <w:szCs w:val="24"/>
        </w:rPr>
        <w:t>, I’ll keep that in mind</w:t>
      </w:r>
      <w:r>
        <w:rPr>
          <w:rFonts w:ascii="Times New Roman" w:hAnsi="Times New Roman" w:cs="Times New Roman"/>
          <w:sz w:val="24"/>
          <w:szCs w:val="24"/>
        </w:rPr>
        <w:t>.”</w:t>
      </w:r>
    </w:p>
    <w:p w14:paraId="121E09FC" w14:textId="123533BB" w:rsidR="00B63E1B" w:rsidRDefault="00B63E1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ell, you seem to be in a better mood than earlier so we’ll leave it at that. Let us meet again tomorrow </w:t>
      </w:r>
      <w:r w:rsidR="009B5D2B">
        <w:rPr>
          <w:rFonts w:ascii="Times New Roman" w:hAnsi="Times New Roman" w:cs="Times New Roman"/>
          <w:sz w:val="24"/>
          <w:szCs w:val="24"/>
        </w:rPr>
        <w:t>at</w:t>
      </w:r>
      <w:r>
        <w:rPr>
          <w:rFonts w:ascii="Times New Roman" w:hAnsi="Times New Roman" w:cs="Times New Roman"/>
          <w:sz w:val="24"/>
          <w:szCs w:val="24"/>
        </w:rPr>
        <w:t xml:space="preserve"> the same </w:t>
      </w:r>
      <w:r w:rsidR="00D40DC1" w:rsidRPr="00D40DC1">
        <w:rPr>
          <w:rFonts w:ascii="Times New Roman" w:hAnsi="Times New Roman" w:cs="Times New Roman"/>
          <w:sz w:val="24"/>
          <w:szCs w:val="24"/>
        </w:rPr>
        <w:t>rendezvous</w:t>
      </w:r>
      <w:r>
        <w:rPr>
          <w:rFonts w:ascii="Times New Roman" w:hAnsi="Times New Roman" w:cs="Times New Roman"/>
          <w:sz w:val="24"/>
          <w:szCs w:val="24"/>
        </w:rPr>
        <w:t>.”</w:t>
      </w:r>
    </w:p>
    <w:p w14:paraId="5485400B" w14:textId="0E716A29" w:rsidR="009B5D2B" w:rsidRDefault="009B5D2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ord, Shin opened his wings and flew into the sky.</w:t>
      </w:r>
    </w:p>
    <w:p w14:paraId="05F45EC6" w14:textId="412A626A" w:rsidR="002F4159" w:rsidRPr="00DF681E" w:rsidRDefault="00DF681E" w:rsidP="00DF681E">
      <w:pPr>
        <w:tabs>
          <w:tab w:val="left" w:pos="3195"/>
        </w:tabs>
        <w:spacing w:line="340" w:lineRule="atLeast"/>
        <w:jc w:val="center"/>
        <w:rPr>
          <w:rFonts w:ascii="Times New Roman" w:hAnsi="Times New Roman" w:cs="Times New Roman"/>
          <w:b/>
          <w:bCs/>
          <w:sz w:val="24"/>
          <w:szCs w:val="24"/>
        </w:rPr>
      </w:pPr>
      <w:r w:rsidRPr="00DF681E">
        <w:rPr>
          <w:rFonts w:ascii="Times New Roman" w:hAnsi="Times New Roman" w:cs="Times New Roman"/>
          <w:b/>
          <w:bCs/>
          <w:sz w:val="24"/>
          <w:szCs w:val="24"/>
        </w:rPr>
        <w:t>…………</w:t>
      </w:r>
    </w:p>
    <w:p w14:paraId="6172445B" w14:textId="1105CC40" w:rsidR="00DF681E" w:rsidRDefault="00DF681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604F6">
        <w:rPr>
          <w:rFonts w:ascii="Times New Roman" w:hAnsi="Times New Roman" w:cs="Times New Roman"/>
          <w:sz w:val="24"/>
          <w:szCs w:val="24"/>
        </w:rPr>
        <w:t>“You have got to be kidding me…”</w:t>
      </w:r>
    </w:p>
    <w:p w14:paraId="1A1922BD" w14:textId="503F1D1A" w:rsidR="00F604F6" w:rsidRDefault="00F604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uttered with exasperation the moment his cousin, the current chief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Yousuke, explained to him the situation.</w:t>
      </w:r>
    </w:p>
    <w:p w14:paraId="286FB65A" w14:textId="6AE24341" w:rsidR="00F604F6" w:rsidRDefault="00F604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oaming through the streets and returning to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Ryosei was immediately ordered to head to the Chief’s Office. There, he was made privy to the not-so-small incident that happened in the process of sending their rescue team to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w:t>
      </w:r>
    </w:p>
    <w:p w14:paraId="44DFBB97" w14:textId="6F32CD80" w:rsidR="00F604F6" w:rsidRDefault="00F604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telling me that Itsuk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uddenly lost control of his body and damaged the teleportation circle? And even Sakurai-</w:t>
      </w:r>
      <w:proofErr w:type="spellStart"/>
      <w:r>
        <w:rPr>
          <w:rFonts w:ascii="Times New Roman" w:hAnsi="Times New Roman" w:cs="Times New Roman"/>
          <w:sz w:val="24"/>
          <w:szCs w:val="24"/>
        </w:rPr>
        <w:t>oj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couldn’t stop him?”</w:t>
      </w:r>
    </w:p>
    <w:p w14:paraId="7E224A91" w14:textId="3808E51A" w:rsidR="00F604F6" w:rsidRDefault="00F604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He somehow slipped right through his hands. It didn’t seem like any magic was involved but you can never be too sure.”</w:t>
      </w:r>
    </w:p>
    <w:p w14:paraId="571E177E" w14:textId="31B22475" w:rsidR="00F604F6" w:rsidRDefault="00F604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rent clan head said while pinching the bridge of his nose.</w:t>
      </w:r>
    </w:p>
    <w:p w14:paraId="4B63E262" w14:textId="732C7F1F" w:rsidR="00DF681E" w:rsidRDefault="00971A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any rate, </w:t>
      </w:r>
      <w:r w:rsidR="00B01904">
        <w:rPr>
          <w:rFonts w:ascii="Times New Roman" w:hAnsi="Times New Roman" w:cs="Times New Roman"/>
          <w:sz w:val="24"/>
          <w:szCs w:val="24"/>
        </w:rPr>
        <w:t>all we can do now is hope that they’re all handling themselves over there. Just like Freda-</w:t>
      </w:r>
      <w:proofErr w:type="spellStart"/>
      <w:r w:rsidR="00B01904">
        <w:rPr>
          <w:rFonts w:ascii="Times New Roman" w:hAnsi="Times New Roman" w:cs="Times New Roman"/>
          <w:sz w:val="24"/>
          <w:szCs w:val="24"/>
        </w:rPr>
        <w:t>sama</w:t>
      </w:r>
      <w:proofErr w:type="spellEnd"/>
      <w:r w:rsidR="00B01904">
        <w:rPr>
          <w:rFonts w:ascii="Times New Roman" w:hAnsi="Times New Roman" w:cs="Times New Roman"/>
          <w:sz w:val="24"/>
          <w:szCs w:val="24"/>
        </w:rPr>
        <w:t xml:space="preserve"> said, her physical body is nowhere to be seen, so it's not like we can </w:t>
      </w:r>
      <w:r w:rsidR="00CC3F9C">
        <w:rPr>
          <w:rFonts w:ascii="Times New Roman" w:hAnsi="Times New Roman" w:cs="Times New Roman"/>
          <w:sz w:val="24"/>
          <w:szCs w:val="24"/>
        </w:rPr>
        <w:t xml:space="preserve">ask her </w:t>
      </w:r>
      <w:r w:rsidR="00215922">
        <w:rPr>
          <w:rFonts w:ascii="Times New Roman" w:hAnsi="Times New Roman" w:cs="Times New Roman"/>
          <w:sz w:val="24"/>
          <w:szCs w:val="24"/>
        </w:rPr>
        <w:t xml:space="preserve">to </w:t>
      </w:r>
      <w:r w:rsidR="00B01904">
        <w:rPr>
          <w:rFonts w:ascii="Times New Roman" w:hAnsi="Times New Roman" w:cs="Times New Roman"/>
          <w:sz w:val="24"/>
          <w:szCs w:val="24"/>
        </w:rPr>
        <w:t xml:space="preserve">send another team to </w:t>
      </w:r>
      <w:proofErr w:type="spellStart"/>
      <w:r w:rsidR="00B01904">
        <w:rPr>
          <w:rFonts w:ascii="Times New Roman" w:hAnsi="Times New Roman" w:cs="Times New Roman"/>
          <w:sz w:val="24"/>
          <w:szCs w:val="24"/>
        </w:rPr>
        <w:t>Zerid</w:t>
      </w:r>
      <w:proofErr w:type="spellEnd"/>
      <w:r w:rsidR="00B01904">
        <w:rPr>
          <w:rFonts w:ascii="Times New Roman" w:hAnsi="Times New Roman" w:cs="Times New Roman"/>
          <w:sz w:val="24"/>
          <w:szCs w:val="24"/>
        </w:rPr>
        <w:t>. I’ll do something about the issues here. Don’t mind me and focus on your objective. I just wanted to let you know what happened.</w:t>
      </w:r>
      <w:r>
        <w:rPr>
          <w:rFonts w:ascii="Times New Roman" w:hAnsi="Times New Roman" w:cs="Times New Roman"/>
          <w:sz w:val="24"/>
          <w:szCs w:val="24"/>
        </w:rPr>
        <w:t>”</w:t>
      </w:r>
    </w:p>
    <w:p w14:paraId="638AB45B" w14:textId="4129CCB0" w:rsidR="003771C1" w:rsidRDefault="003771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747FB">
        <w:rPr>
          <w:rFonts w:ascii="Times New Roman" w:hAnsi="Times New Roman" w:cs="Times New Roman"/>
          <w:sz w:val="24"/>
          <w:szCs w:val="24"/>
        </w:rPr>
        <w:t>…</w:t>
      </w:r>
      <w:r w:rsidR="00B348D6">
        <w:rPr>
          <w:rFonts w:ascii="Times New Roman" w:hAnsi="Times New Roman" w:cs="Times New Roman"/>
          <w:sz w:val="24"/>
          <w:szCs w:val="24"/>
        </w:rPr>
        <w:t>Okay, g</w:t>
      </w:r>
      <w:r>
        <w:rPr>
          <w:rFonts w:ascii="Times New Roman" w:hAnsi="Times New Roman" w:cs="Times New Roman"/>
          <w:sz w:val="24"/>
          <w:szCs w:val="24"/>
        </w:rPr>
        <w:t>ot it.”</w:t>
      </w:r>
    </w:p>
    <w:p w14:paraId="69AC6155" w14:textId="31E7F092" w:rsidR="003771C1" w:rsidRDefault="003771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348D6">
        <w:rPr>
          <w:rFonts w:ascii="Times New Roman" w:hAnsi="Times New Roman" w:cs="Times New Roman"/>
          <w:sz w:val="24"/>
          <w:szCs w:val="24"/>
        </w:rPr>
        <w:t>Taking the kindness of his cousin</w:t>
      </w:r>
      <w:r w:rsidR="006D1C5A">
        <w:rPr>
          <w:rFonts w:ascii="Times New Roman" w:hAnsi="Times New Roman" w:cs="Times New Roman"/>
          <w:sz w:val="24"/>
          <w:szCs w:val="24"/>
        </w:rPr>
        <w:t xml:space="preserve"> for sparing him the headache</w:t>
      </w:r>
      <w:r w:rsidR="00B348D6">
        <w:rPr>
          <w:rFonts w:ascii="Times New Roman" w:hAnsi="Times New Roman" w:cs="Times New Roman"/>
          <w:sz w:val="24"/>
          <w:szCs w:val="24"/>
        </w:rPr>
        <w:t xml:space="preserve">, </w:t>
      </w:r>
      <w:r>
        <w:rPr>
          <w:rFonts w:ascii="Times New Roman" w:hAnsi="Times New Roman" w:cs="Times New Roman"/>
          <w:sz w:val="24"/>
          <w:szCs w:val="24"/>
        </w:rPr>
        <w:t>Ryosei gave a quick bow before turning around and heading for the door.</w:t>
      </w:r>
    </w:p>
    <w:p w14:paraId="73405FDC" w14:textId="452F80A2" w:rsidR="003771C1" w:rsidRDefault="003771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I forgot about one more thing.”</w:t>
      </w:r>
    </w:p>
    <w:p w14:paraId="60A7DB85" w14:textId="5FD6F145" w:rsidR="003771C1" w:rsidRDefault="003771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179E3905" w14:textId="38A1ED8F" w:rsidR="00DF681E" w:rsidRDefault="003771C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said that she was going to give everyone their power as an ambassador once </w:t>
      </w:r>
      <w:r w:rsidR="001C5CF8">
        <w:rPr>
          <w:rFonts w:ascii="Times New Roman" w:hAnsi="Times New Roman" w:cs="Times New Roman"/>
          <w:sz w:val="24"/>
          <w:szCs w:val="24"/>
        </w:rPr>
        <w:t>we</w:t>
      </w:r>
      <w:r>
        <w:rPr>
          <w:rFonts w:ascii="Times New Roman" w:hAnsi="Times New Roman" w:cs="Times New Roman"/>
          <w:sz w:val="24"/>
          <w:szCs w:val="24"/>
        </w:rPr>
        <w:t xml:space="preserve"> performed the world-crossing. Did you get yours or did she </w:t>
      </w:r>
      <w:r w:rsidR="00F26983">
        <w:rPr>
          <w:rFonts w:ascii="Times New Roman" w:hAnsi="Times New Roman" w:cs="Times New Roman"/>
          <w:sz w:val="24"/>
          <w:szCs w:val="24"/>
        </w:rPr>
        <w:t xml:space="preserve">only </w:t>
      </w:r>
      <w:r>
        <w:rPr>
          <w:rFonts w:ascii="Times New Roman" w:hAnsi="Times New Roman" w:cs="Times New Roman"/>
          <w:sz w:val="24"/>
          <w:szCs w:val="24"/>
        </w:rPr>
        <w:t>mean to give the ones who crossed?”</w:t>
      </w:r>
    </w:p>
    <w:p w14:paraId="64F423A7" w14:textId="135FFB12" w:rsidR="00F26983" w:rsidRDefault="00F2698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aused in thought for a moment.</w:t>
      </w:r>
    </w:p>
    <w:p w14:paraId="13266D17" w14:textId="614BB755" w:rsidR="00F26983" w:rsidRDefault="00F2698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so. I don’t feel anything different. Plus, she said something about searching for the Divine Weapons on our own</w:t>
      </w:r>
      <w:r w:rsidR="00A70B02">
        <w:rPr>
          <w:rFonts w:ascii="Times New Roman" w:hAnsi="Times New Roman" w:cs="Times New Roman"/>
          <w:sz w:val="24"/>
          <w:szCs w:val="24"/>
        </w:rPr>
        <w:t>.</w:t>
      </w:r>
      <w:r>
        <w:rPr>
          <w:rFonts w:ascii="Times New Roman" w:hAnsi="Times New Roman" w:cs="Times New Roman"/>
          <w:sz w:val="24"/>
          <w:szCs w:val="24"/>
        </w:rPr>
        <w:t xml:space="preserve"> I definitely haven’t found anything.”</w:t>
      </w:r>
    </w:p>
    <w:p w14:paraId="317A15D3" w14:textId="7F9A3EEC" w:rsidR="00F26983" w:rsidRDefault="00F2698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ell, that’s fine. </w:t>
      </w:r>
      <w:r w:rsidR="00652DEF">
        <w:rPr>
          <w:rFonts w:ascii="Times New Roman" w:hAnsi="Times New Roman" w:cs="Times New Roman"/>
          <w:sz w:val="24"/>
          <w:szCs w:val="24"/>
        </w:rPr>
        <w:t>If the subject ever comes up again then come to me. I know someone in the Spirit Realm who might be able to help.</w:t>
      </w:r>
      <w:r>
        <w:rPr>
          <w:rFonts w:ascii="Times New Roman" w:hAnsi="Times New Roman" w:cs="Times New Roman"/>
          <w:sz w:val="24"/>
          <w:szCs w:val="24"/>
        </w:rPr>
        <w:t>”</w:t>
      </w:r>
    </w:p>
    <w:p w14:paraId="7AF5A56B" w14:textId="12A0BBF3" w:rsidR="00652DEF" w:rsidRDefault="00652D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ead tilted in confusion at his words.</w:t>
      </w:r>
    </w:p>
    <w:p w14:paraId="3AB0EDF6" w14:textId="47669ADF" w:rsidR="00F26983" w:rsidRDefault="00652D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connections with somebody from the Spirit Realm?”</w:t>
      </w:r>
    </w:p>
    <w:p w14:paraId="7EA4B882" w14:textId="63160FD8" w:rsidR="002F4159" w:rsidRDefault="00FE236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I do. How do you think we got our hands on </w:t>
      </w:r>
      <w:r w:rsidR="00FF1257">
        <w:rPr>
          <w:rFonts w:ascii="Times New Roman" w:hAnsi="Times New Roman" w:cs="Times New Roman"/>
          <w:sz w:val="24"/>
          <w:szCs w:val="24"/>
        </w:rPr>
        <w:t xml:space="preserve">effective battle gear and </w:t>
      </w:r>
      <w:r w:rsidR="00030BA9">
        <w:rPr>
          <w:rFonts w:ascii="Times New Roman" w:hAnsi="Times New Roman" w:cs="Times New Roman"/>
          <w:sz w:val="24"/>
          <w:szCs w:val="24"/>
        </w:rPr>
        <w:t>the spirit weapons used in the annual battle royale?</w:t>
      </w:r>
      <w:r>
        <w:rPr>
          <w:rFonts w:ascii="Times New Roman" w:hAnsi="Times New Roman" w:cs="Times New Roman"/>
          <w:sz w:val="24"/>
          <w:szCs w:val="24"/>
        </w:rPr>
        <w:t>”</w:t>
      </w:r>
    </w:p>
    <w:p w14:paraId="06708F3D" w14:textId="28D40437" w:rsidR="00030BA9" w:rsidRDefault="00030BA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n’t you say the clan’s blacksmiths made them?”</w:t>
      </w:r>
    </w:p>
    <w:p w14:paraId="21A58BC0" w14:textId="29DF1EEE" w:rsidR="00030BA9" w:rsidRDefault="00030BA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blicly, yes. Before Freda-</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came to aid our clan, we were under the impression that only a single world existed and that all spirits cause trouble, so outright telling everyone that we made connections with spirits was only going to </w:t>
      </w:r>
      <w:r w:rsidR="00A70B02">
        <w:rPr>
          <w:rFonts w:ascii="Times New Roman" w:hAnsi="Times New Roman" w:cs="Times New Roman"/>
          <w:sz w:val="24"/>
          <w:szCs w:val="24"/>
        </w:rPr>
        <w:t>end up terribly</w:t>
      </w:r>
      <w:r w:rsidR="00FF1257">
        <w:rPr>
          <w:rFonts w:ascii="Times New Roman" w:hAnsi="Times New Roman" w:cs="Times New Roman"/>
          <w:sz w:val="24"/>
          <w:szCs w:val="24"/>
        </w:rPr>
        <w:t>.</w:t>
      </w:r>
      <w:r>
        <w:rPr>
          <w:rFonts w:ascii="Times New Roman" w:hAnsi="Times New Roman" w:cs="Times New Roman"/>
          <w:sz w:val="24"/>
          <w:szCs w:val="24"/>
        </w:rPr>
        <w:t xml:space="preserve"> </w:t>
      </w:r>
      <w:r w:rsidR="00FF1257">
        <w:rPr>
          <w:rFonts w:ascii="Times New Roman" w:hAnsi="Times New Roman" w:cs="Times New Roman"/>
          <w:sz w:val="24"/>
          <w:szCs w:val="24"/>
        </w:rPr>
        <w:t>N</w:t>
      </w:r>
      <w:r>
        <w:rPr>
          <w:rFonts w:ascii="Times New Roman" w:hAnsi="Times New Roman" w:cs="Times New Roman"/>
          <w:sz w:val="24"/>
          <w:szCs w:val="24"/>
        </w:rPr>
        <w:t>ow that more people are getting to know that spirits aren’t always a threat</w:t>
      </w:r>
      <w:r w:rsidR="00FF1257">
        <w:rPr>
          <w:rFonts w:ascii="Times New Roman" w:hAnsi="Times New Roman" w:cs="Times New Roman"/>
          <w:sz w:val="24"/>
          <w:szCs w:val="24"/>
        </w:rPr>
        <w:t>, it might be a viable option</w:t>
      </w:r>
      <w:r w:rsidR="00314AF9">
        <w:rPr>
          <w:rFonts w:ascii="Times New Roman" w:hAnsi="Times New Roman" w:cs="Times New Roman"/>
          <w:sz w:val="24"/>
          <w:szCs w:val="24"/>
        </w:rPr>
        <w:t>,</w:t>
      </w:r>
      <w:r w:rsidR="00FF1257">
        <w:rPr>
          <w:rFonts w:ascii="Times New Roman" w:hAnsi="Times New Roman" w:cs="Times New Roman"/>
          <w:sz w:val="24"/>
          <w:szCs w:val="24"/>
        </w:rPr>
        <w:t xml:space="preserve"> but for now, we still plan on keeping that a secret</w:t>
      </w:r>
      <w:r>
        <w:rPr>
          <w:rFonts w:ascii="Times New Roman" w:hAnsi="Times New Roman" w:cs="Times New Roman"/>
          <w:sz w:val="24"/>
          <w:szCs w:val="24"/>
        </w:rPr>
        <w:t xml:space="preserve">. </w:t>
      </w:r>
      <w:r w:rsidR="00314AF9">
        <w:rPr>
          <w:rFonts w:ascii="Times New Roman" w:hAnsi="Times New Roman" w:cs="Times New Roman"/>
          <w:sz w:val="24"/>
          <w:szCs w:val="24"/>
        </w:rPr>
        <w:t>At any rate,</w:t>
      </w:r>
      <w:r>
        <w:rPr>
          <w:rFonts w:ascii="Times New Roman" w:hAnsi="Times New Roman" w:cs="Times New Roman"/>
          <w:sz w:val="24"/>
          <w:szCs w:val="24"/>
        </w:rPr>
        <w:t xml:space="preserve"> with </w:t>
      </w:r>
      <w:r w:rsidR="00FF1257">
        <w:rPr>
          <w:rFonts w:ascii="Times New Roman" w:hAnsi="Times New Roman" w:cs="Times New Roman"/>
          <w:sz w:val="24"/>
          <w:szCs w:val="24"/>
        </w:rPr>
        <w:t>Freda-</w:t>
      </w:r>
      <w:proofErr w:type="spellStart"/>
      <w:r w:rsidR="00FF1257">
        <w:rPr>
          <w:rFonts w:ascii="Times New Roman" w:hAnsi="Times New Roman" w:cs="Times New Roman"/>
          <w:sz w:val="24"/>
          <w:szCs w:val="24"/>
        </w:rPr>
        <w:t>sama’s</w:t>
      </w:r>
      <w:proofErr w:type="spellEnd"/>
      <w:r>
        <w:rPr>
          <w:rFonts w:ascii="Times New Roman" w:hAnsi="Times New Roman" w:cs="Times New Roman"/>
          <w:sz w:val="24"/>
          <w:szCs w:val="24"/>
        </w:rPr>
        <w:t xml:space="preserve"> help, a select few of us made connections with some spirits from the Spirit Realm. Technically, that statement is still correct since they make </w:t>
      </w:r>
      <w:r>
        <w:rPr>
          <w:rFonts w:ascii="Times New Roman" w:hAnsi="Times New Roman" w:cs="Times New Roman"/>
          <w:sz w:val="24"/>
          <w:szCs w:val="24"/>
        </w:rPr>
        <w:lastRenderedPageBreak/>
        <w:t>spirit weapons for us, but they are what we call a spirit smith.</w:t>
      </w:r>
      <w:r w:rsidR="00FF1257">
        <w:rPr>
          <w:rFonts w:ascii="Times New Roman" w:hAnsi="Times New Roman" w:cs="Times New Roman"/>
          <w:sz w:val="24"/>
          <w:szCs w:val="24"/>
        </w:rPr>
        <w:t xml:space="preserve"> They also said that they retreated to </w:t>
      </w:r>
      <w:proofErr w:type="spellStart"/>
      <w:r w:rsidR="00FF1257">
        <w:rPr>
          <w:rFonts w:ascii="Times New Roman" w:hAnsi="Times New Roman" w:cs="Times New Roman"/>
          <w:sz w:val="24"/>
          <w:szCs w:val="24"/>
        </w:rPr>
        <w:t>Zerid</w:t>
      </w:r>
      <w:proofErr w:type="spellEnd"/>
      <w:r w:rsidR="00FF1257">
        <w:rPr>
          <w:rFonts w:ascii="Times New Roman" w:hAnsi="Times New Roman" w:cs="Times New Roman"/>
          <w:sz w:val="24"/>
          <w:szCs w:val="24"/>
        </w:rPr>
        <w:t xml:space="preserve"> before the Invading God could wipe their memories, so you might find him useful.</w:t>
      </w:r>
      <w:r w:rsidR="000F5E5C">
        <w:rPr>
          <w:rFonts w:ascii="Times New Roman" w:hAnsi="Times New Roman" w:cs="Times New Roman"/>
          <w:sz w:val="24"/>
          <w:szCs w:val="24"/>
        </w:rPr>
        <w:t xml:space="preserve"> Anyway, if you ever feel like meeting him then talk to me about it.</w:t>
      </w:r>
      <w:r>
        <w:rPr>
          <w:rFonts w:ascii="Times New Roman" w:hAnsi="Times New Roman" w:cs="Times New Roman"/>
          <w:sz w:val="24"/>
          <w:szCs w:val="24"/>
        </w:rPr>
        <w:t>”</w:t>
      </w:r>
    </w:p>
    <w:p w14:paraId="77784F62" w14:textId="7E09AD0E" w:rsidR="000F5E5C" w:rsidRDefault="000F5E5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keep that in mind.”</w:t>
      </w:r>
    </w:p>
    <w:p w14:paraId="708EB981" w14:textId="58B22EF1" w:rsidR="00FE2366" w:rsidRPr="000F5E5C" w:rsidRDefault="000F5E5C" w:rsidP="000F5E5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7 – </w:t>
      </w:r>
      <w:r w:rsidR="00AB482F">
        <w:rPr>
          <w:rFonts w:ascii="Times New Roman" w:hAnsi="Times New Roman" w:cs="Times New Roman"/>
          <w:b/>
          <w:bCs/>
          <w:sz w:val="24"/>
          <w:szCs w:val="24"/>
        </w:rPr>
        <w:t>The Memory of Home</w:t>
      </w:r>
    </w:p>
    <w:p w14:paraId="77EB2364" w14:textId="4ABF47A3" w:rsidR="000F5E5C" w:rsidRDefault="000F5E5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finished his talk with </w:t>
      </w:r>
      <w:r w:rsidR="008B77BC">
        <w:rPr>
          <w:rFonts w:ascii="Times New Roman" w:hAnsi="Times New Roman" w:cs="Times New Roman"/>
          <w:sz w:val="24"/>
          <w:szCs w:val="24"/>
        </w:rPr>
        <w:t>Y</w:t>
      </w:r>
      <w:r>
        <w:rPr>
          <w:rFonts w:ascii="Times New Roman" w:hAnsi="Times New Roman" w:cs="Times New Roman"/>
          <w:sz w:val="24"/>
          <w:szCs w:val="24"/>
        </w:rPr>
        <w:t>ousuke and went for a casual stroll around the clan village. He was looking for something to distract his mind and watch how others went about their daily lives. But, unlike the thought he had in mind of watching others silently from afar, many people came up to him and greeted him like a celebrity.</w:t>
      </w:r>
    </w:p>
    <w:p w14:paraId="5F7C1FBA" w14:textId="5680E18D" w:rsidR="000F5E5C" w:rsidRDefault="000F5E5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genuinely surprised. From the eyes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he would be the first spirit they ever made connections with. The beings that they long perceived as enemies brought back the soul of a prodigious scion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bloodline. After hearing something like that, it would be no wonder everyone was flocking to him. It was understandable. But the way Ryosei saw it, he was still someone who once abandoned their duty in an attempt to escape responsibility. The Delinquent Prodigy was what they used to call him. In his mind, that title was seared to his soul the moment he found himself dead in a traffic accident. Who could imagine him dying to something so mundane? A failure was how he saw himself, yet so many people were still coming to meet him with genuine smiles on their faces. Of course, there were still some who faked it to join the crowd but that didn’t matter since he could identify exactly who they were.</w:t>
      </w:r>
    </w:p>
    <w:p w14:paraId="386DCFE2" w14:textId="1F7B3D86" w:rsidR="00D4454D" w:rsidRDefault="00D4454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ally feeling a bit overwhelmed, Ryosei left the clan and headed to a different place. One that was very dear to him. </w:t>
      </w:r>
      <w:r w:rsidR="00505A1A">
        <w:rPr>
          <w:rFonts w:ascii="Times New Roman" w:hAnsi="Times New Roman" w:cs="Times New Roman"/>
          <w:sz w:val="24"/>
          <w:szCs w:val="24"/>
        </w:rPr>
        <w:t xml:space="preserve">Down the mountain was a place that was lost to time. It existed only because he, who overcame death, still existed. It would not be an </w:t>
      </w:r>
      <w:r w:rsidR="006710E5">
        <w:rPr>
          <w:rFonts w:ascii="Times New Roman" w:hAnsi="Times New Roman" w:cs="Times New Roman"/>
          <w:sz w:val="24"/>
          <w:szCs w:val="24"/>
        </w:rPr>
        <w:t>overstatement</w:t>
      </w:r>
      <w:r w:rsidR="00505A1A">
        <w:rPr>
          <w:rFonts w:ascii="Times New Roman" w:hAnsi="Times New Roman" w:cs="Times New Roman"/>
          <w:sz w:val="24"/>
          <w:szCs w:val="24"/>
        </w:rPr>
        <w:t xml:space="preserve"> to say that place would have been eternally lost if it weren’t for Ryosei’s presence. It was a secret that no one else in the world knew other than him and his parents. It was also the place where he stored Kuro </w:t>
      </w:r>
      <w:proofErr w:type="spellStart"/>
      <w:r w:rsidR="00505A1A">
        <w:rPr>
          <w:rFonts w:ascii="Times New Roman" w:hAnsi="Times New Roman" w:cs="Times New Roman"/>
          <w:sz w:val="24"/>
          <w:szCs w:val="24"/>
        </w:rPr>
        <w:t>Yaiba</w:t>
      </w:r>
      <w:proofErr w:type="spellEnd"/>
      <w:r w:rsidR="00505A1A">
        <w:rPr>
          <w:rFonts w:ascii="Times New Roman" w:hAnsi="Times New Roman" w:cs="Times New Roman"/>
          <w:sz w:val="24"/>
          <w:szCs w:val="24"/>
        </w:rPr>
        <w:t xml:space="preserve"> before he left his life in the </w:t>
      </w:r>
      <w:proofErr w:type="spellStart"/>
      <w:r w:rsidR="00505A1A">
        <w:rPr>
          <w:rFonts w:ascii="Times New Roman" w:hAnsi="Times New Roman" w:cs="Times New Roman"/>
          <w:sz w:val="24"/>
          <w:szCs w:val="24"/>
        </w:rPr>
        <w:t>Konjou</w:t>
      </w:r>
      <w:proofErr w:type="spellEnd"/>
      <w:r w:rsidR="00505A1A">
        <w:rPr>
          <w:rFonts w:ascii="Times New Roman" w:hAnsi="Times New Roman" w:cs="Times New Roman"/>
          <w:sz w:val="24"/>
          <w:szCs w:val="24"/>
        </w:rPr>
        <w:t xml:space="preserve"> Clan behind when he was alive.</w:t>
      </w:r>
    </w:p>
    <w:p w14:paraId="04D37254" w14:textId="0B432222" w:rsidR="007E7CD6" w:rsidRDefault="007E7CD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rrier that protected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was the second strongest of its kind. Meanwhile, the true strongest barrier was used to protect a single house. Ryosei’s mother who held the renowned title of God’s Enchantress built it in secret to serve as their family’s leisure home. Anyone who would attempt to enter it from the outside would be struck with the most natural urge to stay clear of the area</w:t>
      </w:r>
      <w:r w:rsidR="001A768F">
        <w:rPr>
          <w:rFonts w:ascii="Times New Roman" w:hAnsi="Times New Roman" w:cs="Times New Roman"/>
          <w:sz w:val="24"/>
          <w:szCs w:val="24"/>
        </w:rPr>
        <w:t xml:space="preserve">, provoking not a single hint of suspicion from the sharpest of </w:t>
      </w:r>
      <w:r w:rsidR="004D2B4B">
        <w:rPr>
          <w:rFonts w:ascii="Times New Roman" w:hAnsi="Times New Roman" w:cs="Times New Roman"/>
          <w:sz w:val="24"/>
          <w:szCs w:val="24"/>
        </w:rPr>
        <w:t>senses</w:t>
      </w:r>
      <w:r>
        <w:rPr>
          <w:rFonts w:ascii="Times New Roman" w:hAnsi="Times New Roman" w:cs="Times New Roman"/>
          <w:sz w:val="24"/>
          <w:szCs w:val="24"/>
        </w:rPr>
        <w:t>. But, to Ryosei, he could walk in as casually as it was returning home from a long day of work.</w:t>
      </w:r>
    </w:p>
    <w:p w14:paraId="4B0C7928" w14:textId="25167F29" w:rsidR="007E7CD6" w:rsidRDefault="007E7CD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un-down house came into view.</w:t>
      </w:r>
      <w:r w:rsidR="00B35AA1">
        <w:rPr>
          <w:rFonts w:ascii="Times New Roman" w:hAnsi="Times New Roman" w:cs="Times New Roman"/>
          <w:sz w:val="24"/>
          <w:szCs w:val="24"/>
        </w:rPr>
        <w:t xml:space="preserve"> Invincible it was to outside intruders, even this sanctuary couldn’t lock away the influence of time and nature. What was once a house that was so homely that it often made Ryosei want to lay down on the floor and sleep under the soft caress of the wind </w:t>
      </w:r>
      <w:r w:rsidR="00B35AA1">
        <w:rPr>
          <w:rFonts w:ascii="Times New Roman" w:hAnsi="Times New Roman" w:cs="Times New Roman"/>
          <w:sz w:val="24"/>
          <w:szCs w:val="24"/>
        </w:rPr>
        <w:lastRenderedPageBreak/>
        <w:t>and the gentle touch of the morning sun,</w:t>
      </w:r>
      <w:r w:rsidR="00F54F38">
        <w:rPr>
          <w:rFonts w:ascii="Times New Roman" w:hAnsi="Times New Roman" w:cs="Times New Roman"/>
          <w:sz w:val="24"/>
          <w:szCs w:val="24"/>
        </w:rPr>
        <w:t xml:space="preserve"> was now one that no one ever thought was livable. After returning to Earth about a week ago, Ryosei found himself returning to this place naturally to meditate and organize his thought</w:t>
      </w:r>
      <w:r w:rsidR="00011674">
        <w:rPr>
          <w:rFonts w:ascii="Times New Roman" w:hAnsi="Times New Roman" w:cs="Times New Roman"/>
          <w:sz w:val="24"/>
          <w:szCs w:val="24"/>
        </w:rPr>
        <w:t>s</w:t>
      </w:r>
      <w:r w:rsidR="00F54F38">
        <w:rPr>
          <w:rFonts w:ascii="Times New Roman" w:hAnsi="Times New Roman" w:cs="Times New Roman"/>
          <w:sz w:val="24"/>
          <w:szCs w:val="24"/>
        </w:rPr>
        <w:t>. If he</w:t>
      </w:r>
      <w:r w:rsidR="00011674">
        <w:rPr>
          <w:rFonts w:ascii="Times New Roman" w:hAnsi="Times New Roman" w:cs="Times New Roman"/>
          <w:sz w:val="24"/>
          <w:szCs w:val="24"/>
        </w:rPr>
        <w:t xml:space="preserve"> asked</w:t>
      </w:r>
      <w:r w:rsidR="00F54F38">
        <w:rPr>
          <w:rFonts w:ascii="Times New Roman" w:hAnsi="Times New Roman" w:cs="Times New Roman"/>
          <w:sz w:val="24"/>
          <w:szCs w:val="24"/>
        </w:rPr>
        <w:t xml:space="preserve"> himself where home was, the image of this place would show.</w:t>
      </w:r>
    </w:p>
    <w:p w14:paraId="37994498" w14:textId="2D6F8827" w:rsidR="000F5E5C" w:rsidRDefault="0056314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he approached the abandoned building, he spotted something that left him in disbelief.</w:t>
      </w:r>
    </w:p>
    <w:p w14:paraId="330F9278" w14:textId="730AA7D0" w:rsidR="0056314B" w:rsidRDefault="0056314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50D89F31" w14:textId="32D35851" w:rsidR="0056314B" w:rsidRDefault="0056314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a single flat surface that survived on the house’s </w:t>
      </w:r>
      <w:proofErr w:type="spellStart"/>
      <w:r>
        <w:rPr>
          <w:rFonts w:ascii="Times New Roman" w:hAnsi="Times New Roman" w:cs="Times New Roman"/>
          <w:sz w:val="24"/>
          <w:szCs w:val="24"/>
        </w:rPr>
        <w:t>engawa</w:t>
      </w:r>
      <w:proofErr w:type="spellEnd"/>
      <w:r>
        <w:rPr>
          <w:rFonts w:ascii="Times New Roman" w:hAnsi="Times New Roman" w:cs="Times New Roman"/>
          <w:sz w:val="24"/>
          <w:szCs w:val="24"/>
        </w:rPr>
        <w:t xml:space="preserve"> was a girl with emerald hair wearing a white one-piece</w:t>
      </w:r>
      <w:r w:rsidR="001213C2">
        <w:rPr>
          <w:rFonts w:ascii="Times New Roman" w:hAnsi="Times New Roman" w:cs="Times New Roman"/>
          <w:sz w:val="24"/>
          <w:szCs w:val="24"/>
        </w:rPr>
        <w:t>,</w:t>
      </w:r>
      <w:r w:rsidR="00D804AE">
        <w:rPr>
          <w:rFonts w:ascii="Times New Roman" w:hAnsi="Times New Roman" w:cs="Times New Roman"/>
          <w:sz w:val="24"/>
          <w:szCs w:val="24"/>
        </w:rPr>
        <w:t xml:space="preserve"> donning the most comfortable smile she ever had as she took a nap exposed to the natural elements like he always had.</w:t>
      </w:r>
    </w:p>
    <w:p w14:paraId="096C43C6" w14:textId="4CC3C079" w:rsidR="00D804AE" w:rsidRDefault="00D804A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B5FB2E6" w14:textId="480F7C13" w:rsidR="000F5E5C" w:rsidRDefault="00986DD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 mistaking it. It was the daughter of the God of Life taking a leisurely nap on the crumbling porch. Ryosei didn’t know what to think of this and stared blankly at her for a few seconds before walking up to her and deciding he needed more answers than questions.</w:t>
      </w:r>
    </w:p>
    <w:p w14:paraId="4A64F78D" w14:textId="2DA21977" w:rsidR="00986DD4" w:rsidRDefault="00986DD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ake up. Hey…”</w:t>
      </w:r>
    </w:p>
    <w:p w14:paraId="2B0F1688" w14:textId="127E885E" w:rsidR="00986DD4" w:rsidRDefault="00986DD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ok her shoulders lightly. Perhaps thinking it was nothing but a bu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imply adjusted her sleeping posture. Right when Ryosei was about to get a bit stricter, the new position she shifted into made a disturbing creek on the floorboards. At that moment, it was too late.</w:t>
      </w:r>
    </w:p>
    <w:p w14:paraId="54CFE04C" w14:textId="60DD1F54" w:rsidR="00986DD4" w:rsidRPr="00986DD4" w:rsidRDefault="00986DD4"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86DD4">
        <w:rPr>
          <w:rFonts w:ascii="Times New Roman" w:hAnsi="Times New Roman" w:cs="Times New Roman"/>
          <w:i/>
          <w:iCs/>
          <w:sz w:val="24"/>
          <w:szCs w:val="24"/>
        </w:rPr>
        <w:t>*</w:t>
      </w:r>
      <w:proofErr w:type="spellStart"/>
      <w:r w:rsidRPr="00986DD4">
        <w:rPr>
          <w:rFonts w:ascii="Times New Roman" w:hAnsi="Times New Roman" w:cs="Times New Roman"/>
          <w:i/>
          <w:iCs/>
          <w:sz w:val="24"/>
          <w:szCs w:val="24"/>
        </w:rPr>
        <w:t>Crashhhh</w:t>
      </w:r>
      <w:proofErr w:type="spellEnd"/>
      <w:r>
        <w:rPr>
          <w:rFonts w:ascii="Times New Roman" w:hAnsi="Times New Roman" w:cs="Times New Roman"/>
          <w:i/>
          <w:iCs/>
          <w:sz w:val="24"/>
          <w:szCs w:val="24"/>
        </w:rPr>
        <w:t>!!</w:t>
      </w:r>
      <w:r w:rsidRPr="00986DD4">
        <w:rPr>
          <w:rFonts w:ascii="Times New Roman" w:hAnsi="Times New Roman" w:cs="Times New Roman"/>
          <w:i/>
          <w:iCs/>
          <w:sz w:val="24"/>
          <w:szCs w:val="24"/>
        </w:rPr>
        <w:t>*</w:t>
      </w:r>
    </w:p>
    <w:p w14:paraId="4FCF86D6" w14:textId="61212B73" w:rsidR="00986DD4" w:rsidRDefault="00986DD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body fell through the floor and dropped to the ground. He grimaced in second-hand pain and waited for a bit for the dust to settle. Surprisingly, there was no scream of terro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a spirit which meant she couldn’t actually feel pain the same way humans do, but for some reason, Ryosei couldn’t get the possibility of her being too immersed in her sleep to notice the accident that just happened.</w:t>
      </w:r>
    </w:p>
    <w:p w14:paraId="16EC795E" w14:textId="580DCC42" w:rsidR="000579BB" w:rsidRDefault="000579B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nn</w:t>
      </w:r>
      <w:proofErr w:type="spellEnd"/>
      <w:r>
        <w:rPr>
          <w:rFonts w:ascii="Times New Roman" w:hAnsi="Times New Roman" w:cs="Times New Roman"/>
          <w:sz w:val="24"/>
          <w:szCs w:val="24"/>
        </w:rPr>
        <w:t>… what…?”</w:t>
      </w:r>
    </w:p>
    <w:p w14:paraId="394EABE9" w14:textId="0A77BCD3" w:rsidR="000579BB" w:rsidRDefault="000579B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inside the large hole in the floor board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ose while rubbing her eyes and yawing as if she had the most comfortable sleep in her life. For some strange reason, Ryosei wasn’t surprised… </w:t>
      </w:r>
      <w:r w:rsidR="00A2361C">
        <w:rPr>
          <w:rFonts w:ascii="Times New Roman" w:hAnsi="Times New Roman" w:cs="Times New Roman"/>
          <w:sz w:val="24"/>
          <w:szCs w:val="24"/>
        </w:rPr>
        <w:t>that was</w:t>
      </w:r>
      <w:r>
        <w:rPr>
          <w:rFonts w:ascii="Times New Roman" w:hAnsi="Times New Roman" w:cs="Times New Roman"/>
          <w:sz w:val="24"/>
          <w:szCs w:val="24"/>
        </w:rPr>
        <w:t xml:space="preserve"> until he </w:t>
      </w:r>
      <w:r w:rsidR="00A2361C">
        <w:rPr>
          <w:rFonts w:ascii="Times New Roman" w:hAnsi="Times New Roman" w:cs="Times New Roman"/>
          <w:sz w:val="24"/>
          <w:szCs w:val="24"/>
        </w:rPr>
        <w:t>noticed</w:t>
      </w:r>
      <w:r>
        <w:rPr>
          <w:rFonts w:ascii="Times New Roman" w:hAnsi="Times New Roman" w:cs="Times New Roman"/>
          <w:sz w:val="24"/>
          <w:szCs w:val="24"/>
        </w:rPr>
        <w:t xml:space="preserve"> one important fact.</w:t>
      </w:r>
    </w:p>
    <w:p w14:paraId="6B0F050B" w14:textId="5273E8C6" w:rsidR="000579BB" w:rsidRDefault="000579B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pirit… was sleeping…?”</w:t>
      </w:r>
    </w:p>
    <w:p w14:paraId="33E56ABC" w14:textId="67B4A19F" w:rsidR="000579BB" w:rsidRDefault="000579B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F03F6">
        <w:rPr>
          <w:rFonts w:ascii="Times New Roman" w:hAnsi="Times New Roman" w:cs="Times New Roman"/>
          <w:sz w:val="24"/>
          <w:szCs w:val="24"/>
        </w:rPr>
        <w:t xml:space="preserve">He whispered to himself at the realization. Spirits didn’t need sleep. Unlike other living beings, their only source of power was their spirit power. They had no need for food, water, warmth, or sleep. But, for some reason, </w:t>
      </w:r>
      <w:proofErr w:type="spellStart"/>
      <w:r w:rsidR="000F03F6">
        <w:rPr>
          <w:rFonts w:ascii="Times New Roman" w:hAnsi="Times New Roman" w:cs="Times New Roman"/>
          <w:sz w:val="24"/>
          <w:szCs w:val="24"/>
        </w:rPr>
        <w:t>Chouka</w:t>
      </w:r>
      <w:proofErr w:type="spellEnd"/>
      <w:r w:rsidR="000F03F6">
        <w:rPr>
          <w:rFonts w:ascii="Times New Roman" w:hAnsi="Times New Roman" w:cs="Times New Roman"/>
          <w:sz w:val="24"/>
          <w:szCs w:val="24"/>
        </w:rPr>
        <w:t xml:space="preserve"> was having the time of her life enjoying the act as if she actually felt it. Not only that, both of them were still on Earth. Even if both of them manifested </w:t>
      </w:r>
      <w:r w:rsidR="000F03F6">
        <w:rPr>
          <w:rFonts w:ascii="Times New Roman" w:hAnsi="Times New Roman" w:cs="Times New Roman"/>
          <w:sz w:val="24"/>
          <w:szCs w:val="24"/>
        </w:rPr>
        <w:lastRenderedPageBreak/>
        <w:t xml:space="preserve">and allowed others to see them, they couldn’t actually make contact with anything physically. To spirits who pretend to blend in with the masses, they used an ability called Poltergeist, one that allowed them to control or produce sound and control or fine-tune objects. It was used in tandem with the spirit’s movements, making it seem to others that they were actually making contact with other objects. </w:t>
      </w:r>
      <w:proofErr w:type="gramStart"/>
      <w:r w:rsidR="000F03F6">
        <w:rPr>
          <w:rFonts w:ascii="Times New Roman" w:hAnsi="Times New Roman" w:cs="Times New Roman"/>
          <w:sz w:val="24"/>
          <w:szCs w:val="24"/>
        </w:rPr>
        <w:t>But,</w:t>
      </w:r>
      <w:proofErr w:type="gramEnd"/>
      <w:r w:rsidR="000F03F6">
        <w:rPr>
          <w:rFonts w:ascii="Times New Roman" w:hAnsi="Times New Roman" w:cs="Times New Roman"/>
          <w:sz w:val="24"/>
          <w:szCs w:val="24"/>
        </w:rPr>
        <w:t xml:space="preserve"> what happened with </w:t>
      </w:r>
      <w:proofErr w:type="spellStart"/>
      <w:r w:rsidR="000F03F6">
        <w:rPr>
          <w:rFonts w:ascii="Times New Roman" w:hAnsi="Times New Roman" w:cs="Times New Roman"/>
          <w:sz w:val="24"/>
          <w:szCs w:val="24"/>
        </w:rPr>
        <w:t>Chouka</w:t>
      </w:r>
      <w:proofErr w:type="spellEnd"/>
      <w:r w:rsidR="000F03F6">
        <w:rPr>
          <w:rFonts w:ascii="Times New Roman" w:hAnsi="Times New Roman" w:cs="Times New Roman"/>
          <w:sz w:val="24"/>
          <w:szCs w:val="24"/>
        </w:rPr>
        <w:t xml:space="preserve"> was that she physically placed more weight on the floor she was sleeping on and caused it to crumble. There was no use of any spirit power there. She TOUCHED it.</w:t>
      </w:r>
    </w:p>
    <w:p w14:paraId="683451AA" w14:textId="419DA9B9" w:rsidR="000F03F6" w:rsidRDefault="000F03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2069">
        <w:rPr>
          <w:rFonts w:ascii="Times New Roman" w:hAnsi="Times New Roman" w:cs="Times New Roman"/>
          <w:sz w:val="24"/>
          <w:szCs w:val="24"/>
        </w:rPr>
        <w:t>A</w:t>
      </w:r>
      <w:r>
        <w:rPr>
          <w:rFonts w:ascii="Times New Roman" w:hAnsi="Times New Roman" w:cs="Times New Roman"/>
          <w:sz w:val="24"/>
          <w:szCs w:val="24"/>
        </w:rPr>
        <w:t>h,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You’re finally here! I’ve been waiting for so long!”</w:t>
      </w:r>
    </w:p>
    <w:p w14:paraId="1FF775ED" w14:textId="7892D9E7" w:rsidR="000F03F6" w:rsidRDefault="000F03F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2069">
        <w:rPr>
          <w:rFonts w:ascii="Times New Roman" w:hAnsi="Times New Roman" w:cs="Times New Roman"/>
          <w:sz w:val="24"/>
          <w:szCs w:val="24"/>
        </w:rPr>
        <w:t>She called out to him excitedly and walked up to him. She didn’t even bother questioning why or how she ended up under the floorboards.</w:t>
      </w:r>
    </w:p>
    <w:p w14:paraId="12C70837" w14:textId="09F9A06B"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What do you think?”</w:t>
      </w:r>
    </w:p>
    <w:p w14:paraId="3AB05B90" w14:textId="7FEBA7D4"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 a classy swirl as if to show off some new clothes and stared at him expectantly. She was clearly waiting for him to compliment her or something similar to that effect, but he had no idea why. She was still wearing the same clothes and nothing about her seemed to have changed. After activating all of his neurons to survive this sudden </w:t>
      </w:r>
      <w:r w:rsidR="007B2851">
        <w:rPr>
          <w:rFonts w:ascii="Times New Roman" w:hAnsi="Times New Roman" w:cs="Times New Roman"/>
          <w:sz w:val="24"/>
          <w:szCs w:val="24"/>
        </w:rPr>
        <w:t>ambush of choices</w:t>
      </w:r>
      <w:r>
        <w:rPr>
          <w:rFonts w:ascii="Times New Roman" w:hAnsi="Times New Roman" w:cs="Times New Roman"/>
          <w:sz w:val="24"/>
          <w:szCs w:val="24"/>
        </w:rPr>
        <w:t>, he opted for one thing only.</w:t>
      </w:r>
    </w:p>
    <w:p w14:paraId="7D7E9F41" w14:textId="1A7FF181"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420D3">
        <w:rPr>
          <w:rFonts w:ascii="Times New Roman" w:hAnsi="Times New Roman" w:cs="Times New Roman"/>
          <w:sz w:val="24"/>
          <w:szCs w:val="24"/>
        </w:rPr>
        <w:t>Uhh</w:t>
      </w:r>
      <w:proofErr w:type="spellEnd"/>
      <w:r w:rsidR="003420D3">
        <w:rPr>
          <w:rFonts w:ascii="Times New Roman" w:hAnsi="Times New Roman" w:cs="Times New Roman"/>
          <w:sz w:val="24"/>
          <w:szCs w:val="24"/>
        </w:rPr>
        <w:t>, y</w:t>
      </w:r>
      <w:r>
        <w:rPr>
          <w:rFonts w:ascii="Times New Roman" w:hAnsi="Times New Roman" w:cs="Times New Roman"/>
          <w:sz w:val="24"/>
          <w:szCs w:val="24"/>
        </w:rPr>
        <w:t>ou look great</w:t>
      </w:r>
      <w:r w:rsidR="003420D3">
        <w:rPr>
          <w:rFonts w:ascii="Times New Roman" w:hAnsi="Times New Roman" w:cs="Times New Roman"/>
          <w:sz w:val="24"/>
          <w:szCs w:val="24"/>
        </w:rPr>
        <w:t>?</w:t>
      </w:r>
      <w:r>
        <w:rPr>
          <w:rFonts w:ascii="Times New Roman" w:hAnsi="Times New Roman" w:cs="Times New Roman"/>
          <w:sz w:val="24"/>
          <w:szCs w:val="24"/>
        </w:rPr>
        <w:t>”</w:t>
      </w:r>
    </w:p>
    <w:p w14:paraId="4AD6477F" w14:textId="010E6DEF"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know right!?”</w:t>
      </w:r>
    </w:p>
    <w:p w14:paraId="7B28BB25" w14:textId="2FC892A4"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ery broad compliment. The one thing he was certain about was that she was referring to her looks. If he just complimented her looks, then all was fine—</w:t>
      </w:r>
    </w:p>
    <w:p w14:paraId="28DBF5E2" w14:textId="285E3C53"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tell me what’s so great about it? I don’t have a mirror so I can’t tell!”</w:t>
      </w:r>
    </w:p>
    <w:p w14:paraId="7241933B" w14:textId="0C8F1B88"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everything</w:t>
      </w:r>
      <w:r w:rsidR="008E6A3F">
        <w:rPr>
          <w:rFonts w:ascii="Times New Roman" w:hAnsi="Times New Roman" w:cs="Times New Roman"/>
          <w:sz w:val="24"/>
          <w:szCs w:val="24"/>
        </w:rPr>
        <w:t>…</w:t>
      </w:r>
      <w:r>
        <w:rPr>
          <w:rFonts w:ascii="Times New Roman" w:hAnsi="Times New Roman" w:cs="Times New Roman"/>
          <w:sz w:val="24"/>
          <w:szCs w:val="24"/>
        </w:rPr>
        <w:t>”</w:t>
      </w:r>
    </w:p>
    <w:p w14:paraId="2248146D" w14:textId="553891BC"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come on! You can do better than that!”</w:t>
      </w:r>
    </w:p>
    <w:p w14:paraId="30334114" w14:textId="77777777" w:rsidR="006B2069" w:rsidRDefault="006B2069" w:rsidP="006B206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down goes that ship…</w:t>
      </w:r>
    </w:p>
    <w:p w14:paraId="1DD28489" w14:textId="0542C020" w:rsidR="006B2069" w:rsidRDefault="006B20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2851">
        <w:rPr>
          <w:rFonts w:ascii="Times New Roman" w:hAnsi="Times New Roman" w:cs="Times New Roman"/>
          <w:sz w:val="24"/>
          <w:szCs w:val="24"/>
        </w:rPr>
        <w:t>“No, wait, never mind that. How were you able to touch the floor earlier?”</w:t>
      </w:r>
    </w:p>
    <w:p w14:paraId="5516CAE5" w14:textId="45C8B470"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F7B4E6E" w14:textId="173C0D05"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 spirit, right? There’s no way you used poltergeist while you were asleep.”</w:t>
      </w:r>
    </w:p>
    <w:p w14:paraId="3AB591B0" w14:textId="59AE24AB"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fine. Ryosei took the chance to change the topic and point away from whatever fashion statemen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trying to go for.</w:t>
      </w:r>
    </w:p>
    <w:p w14:paraId="029E0629" w14:textId="44EB2FB2" w:rsidR="00986DD4"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complimented me about it… didn’t you?”</w:t>
      </w:r>
    </w:p>
    <w:p w14:paraId="2447EC38" w14:textId="41550613"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h… I did?”</w:t>
      </w:r>
    </w:p>
    <w:p w14:paraId="4DC97E18" w14:textId="47A7FF01"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to realize that the direction he was pointing to was a minefield that blew up any type of social feigning he attempted. Eventually, after he survived the awkward silence and the earful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gave him afterward, she filled him in on what was actually happening.</w:t>
      </w:r>
    </w:p>
    <w:p w14:paraId="6A229A9A" w14:textId="7FDBE45F"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Empyrean Catalyst?”</w:t>
      </w:r>
    </w:p>
    <w:p w14:paraId="5E87B02F" w14:textId="1C1D608E"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is is what the Di Manes get as a bonus for having the title of ambassador! You should have it too, so show me yours!”</w:t>
      </w:r>
    </w:p>
    <w:p w14:paraId="652F3FC2" w14:textId="307A52D5" w:rsidR="007B2851" w:rsidRDefault="007B28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No, you haven’t even explained everything properly! How do YOU even know that I have it? Didn’t Freda-</w:t>
      </w:r>
      <w:proofErr w:type="spellStart"/>
      <w:r w:rsidR="009056A0">
        <w:rPr>
          <w:rFonts w:ascii="Times New Roman" w:hAnsi="Times New Roman" w:cs="Times New Roman"/>
          <w:sz w:val="24"/>
          <w:szCs w:val="24"/>
        </w:rPr>
        <w:t>san</w:t>
      </w:r>
      <w:proofErr w:type="spellEnd"/>
      <w:r w:rsidR="009056A0">
        <w:rPr>
          <w:rFonts w:ascii="Times New Roman" w:hAnsi="Times New Roman" w:cs="Times New Roman"/>
          <w:sz w:val="24"/>
          <w:szCs w:val="24"/>
        </w:rPr>
        <w:t xml:space="preserve"> say something about having to search for them?</w:t>
      </w:r>
      <w:r>
        <w:rPr>
          <w:rFonts w:ascii="Times New Roman" w:hAnsi="Times New Roman" w:cs="Times New Roman"/>
          <w:sz w:val="24"/>
          <w:szCs w:val="24"/>
        </w:rPr>
        <w:t>”</w:t>
      </w:r>
    </w:p>
    <w:p w14:paraId="2BDAACA3" w14:textId="254AFE8A" w:rsidR="009056A0" w:rsidRDefault="009056A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his words, a wide grin appeared o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ace. She puffed her chest out confidently and crossed her arms.</w:t>
      </w:r>
    </w:p>
    <w:p w14:paraId="16112F4E" w14:textId="628C2F46" w:rsidR="009056A0" w:rsidRDefault="009056A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 tsk, tsk,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you really have a lot to learn. Well, that’s why I’m here! Your reliable big sister will tell you all about what you need to know!”</w:t>
      </w:r>
    </w:p>
    <w:p w14:paraId="006E2731" w14:textId="7D733362" w:rsidR="00114A17" w:rsidRDefault="00114A1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was. The smug look that appeared every tim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about to enter a boastful </w:t>
      </w:r>
      <w:r w:rsidR="00C259C8">
        <w:rPr>
          <w:rFonts w:ascii="Times New Roman" w:hAnsi="Times New Roman" w:cs="Times New Roman"/>
          <w:sz w:val="24"/>
          <w:szCs w:val="24"/>
        </w:rPr>
        <w:t xml:space="preserve">prattle. Ryosei wanted no part of it, but unfortunately for him, he was her target and he wanted answers from her. This poor alignment of motives pointed to only one action, one that Ryosei didn’t want to take if it was avoidable. Alas, nothing would save him from that fate, especially not </w:t>
      </w:r>
      <w:r w:rsidR="008E6A3F">
        <w:rPr>
          <w:rFonts w:ascii="Times New Roman" w:hAnsi="Times New Roman" w:cs="Times New Roman"/>
          <w:sz w:val="24"/>
          <w:szCs w:val="24"/>
        </w:rPr>
        <w:t xml:space="preserve">the </w:t>
      </w:r>
      <w:r w:rsidR="00C259C8">
        <w:rPr>
          <w:rFonts w:ascii="Times New Roman" w:hAnsi="Times New Roman" w:cs="Times New Roman"/>
          <w:sz w:val="24"/>
          <w:szCs w:val="24"/>
        </w:rPr>
        <w:t xml:space="preserve">rational </w:t>
      </w:r>
      <w:r w:rsidR="008E6A3F">
        <w:rPr>
          <w:rFonts w:ascii="Times New Roman" w:hAnsi="Times New Roman" w:cs="Times New Roman"/>
          <w:sz w:val="24"/>
          <w:szCs w:val="24"/>
        </w:rPr>
        <w:t xml:space="preserve">part of his </w:t>
      </w:r>
      <w:r w:rsidR="00C259C8">
        <w:rPr>
          <w:rFonts w:ascii="Times New Roman" w:hAnsi="Times New Roman" w:cs="Times New Roman"/>
          <w:sz w:val="24"/>
          <w:szCs w:val="24"/>
        </w:rPr>
        <w:t>mind that urged him to bite the bullet.</w:t>
      </w:r>
    </w:p>
    <w:p w14:paraId="173AE335" w14:textId="1F1691F9" w:rsidR="00C259C8" w:rsidRDefault="00C259C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Fine, fine. Go on, tell me what I don’t know,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nee-chan.”</w:t>
      </w:r>
    </w:p>
    <w:p w14:paraId="2AC90488" w14:textId="2987D1DD" w:rsidR="00C259C8" w:rsidRDefault="00C259C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well, if you really insist, then I suppose I’ll enlighten you!”</w:t>
      </w:r>
    </w:p>
    <w:p w14:paraId="1A76F17A" w14:textId="6CA09323" w:rsidR="00C259C8" w:rsidRDefault="00C259C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nted to bury his head under the ground while he kept on pretending to act the clueless little brother role. </w:t>
      </w:r>
      <w:r w:rsidR="009533A9">
        <w:rPr>
          <w:rFonts w:ascii="Times New Roman" w:hAnsi="Times New Roman" w:cs="Times New Roman"/>
          <w:sz w:val="24"/>
          <w:szCs w:val="24"/>
        </w:rPr>
        <w:t>A</w:t>
      </w:r>
      <w:r>
        <w:rPr>
          <w:rFonts w:ascii="Times New Roman" w:hAnsi="Times New Roman" w:cs="Times New Roman"/>
          <w:sz w:val="24"/>
          <w:szCs w:val="24"/>
        </w:rPr>
        <w:t>t least he got the information he wanted.</w:t>
      </w:r>
    </w:p>
    <w:p w14:paraId="11C5F251" w14:textId="2C5D73F0" w:rsidR="00C259C8" w:rsidRPr="00C259C8" w:rsidRDefault="00C259C8" w:rsidP="00C259C8">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8 – </w:t>
      </w:r>
      <w:r w:rsidR="00A96CC2">
        <w:rPr>
          <w:rFonts w:ascii="Times New Roman" w:hAnsi="Times New Roman" w:cs="Times New Roman"/>
          <w:b/>
          <w:bCs/>
          <w:sz w:val="24"/>
          <w:szCs w:val="24"/>
        </w:rPr>
        <w:t>Empyrean Catalyst</w:t>
      </w:r>
    </w:p>
    <w:p w14:paraId="0AC81539" w14:textId="10293240" w:rsidR="00C259C8" w:rsidRDefault="00C259C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3C2A74">
        <w:rPr>
          <w:rFonts w:ascii="Times New Roman" w:hAnsi="Times New Roman" w:cs="Times New Roman"/>
          <w:sz w:val="24"/>
          <w:szCs w:val="24"/>
        </w:rPr>
        <w:t xml:space="preserve">ccording to </w:t>
      </w:r>
      <w:proofErr w:type="spellStart"/>
      <w:r w:rsidR="003C2A74">
        <w:rPr>
          <w:rFonts w:ascii="Times New Roman" w:hAnsi="Times New Roman" w:cs="Times New Roman"/>
          <w:sz w:val="24"/>
          <w:szCs w:val="24"/>
        </w:rPr>
        <w:t>Chouka</w:t>
      </w:r>
      <w:proofErr w:type="spellEnd"/>
      <w:r w:rsidR="003C2A74">
        <w:rPr>
          <w:rFonts w:ascii="Times New Roman" w:hAnsi="Times New Roman" w:cs="Times New Roman"/>
          <w:sz w:val="24"/>
          <w:szCs w:val="24"/>
        </w:rPr>
        <w:t xml:space="preserve">, Ryosei was making a huge misunderstanding. When Freda announced that they needed to find their Divine Weapons, she was only addressing the Heroes present in the room. As for him and </w:t>
      </w:r>
      <w:proofErr w:type="spellStart"/>
      <w:r w:rsidR="003C2A74">
        <w:rPr>
          <w:rFonts w:ascii="Times New Roman" w:hAnsi="Times New Roman" w:cs="Times New Roman"/>
          <w:sz w:val="24"/>
          <w:szCs w:val="24"/>
        </w:rPr>
        <w:t>Chouka</w:t>
      </w:r>
      <w:proofErr w:type="spellEnd"/>
      <w:r w:rsidR="003C2A74">
        <w:rPr>
          <w:rFonts w:ascii="Times New Roman" w:hAnsi="Times New Roman" w:cs="Times New Roman"/>
          <w:sz w:val="24"/>
          <w:szCs w:val="24"/>
        </w:rPr>
        <w:t>,</w:t>
      </w:r>
      <w:r w:rsidR="00766CC7">
        <w:rPr>
          <w:rFonts w:ascii="Times New Roman" w:hAnsi="Times New Roman" w:cs="Times New Roman"/>
          <w:sz w:val="24"/>
          <w:szCs w:val="24"/>
        </w:rPr>
        <w:t xml:space="preserve"> who were Di Manes,</w:t>
      </w:r>
      <w:r w:rsidR="003C2A74">
        <w:rPr>
          <w:rFonts w:ascii="Times New Roman" w:hAnsi="Times New Roman" w:cs="Times New Roman"/>
          <w:sz w:val="24"/>
          <w:szCs w:val="24"/>
        </w:rPr>
        <w:t xml:space="preserve"> this didn’t apply</w:t>
      </w:r>
      <w:r w:rsidR="00766CC7">
        <w:rPr>
          <w:rFonts w:ascii="Times New Roman" w:hAnsi="Times New Roman" w:cs="Times New Roman"/>
          <w:sz w:val="24"/>
          <w:szCs w:val="24"/>
        </w:rPr>
        <w:t>. T</w:t>
      </w:r>
      <w:r w:rsidR="003C2A74">
        <w:rPr>
          <w:rFonts w:ascii="Times New Roman" w:hAnsi="Times New Roman" w:cs="Times New Roman"/>
          <w:sz w:val="24"/>
          <w:szCs w:val="24"/>
        </w:rPr>
        <w:t xml:space="preserve">here was a different system in set for blessing someone with an Empyrean Catalyst. Unlike Divine Weapons and Gjia </w:t>
      </w:r>
      <w:proofErr w:type="spellStart"/>
      <w:r w:rsidR="003C2A74">
        <w:rPr>
          <w:rFonts w:ascii="Times New Roman" w:hAnsi="Times New Roman" w:cs="Times New Roman"/>
          <w:sz w:val="24"/>
          <w:szCs w:val="24"/>
        </w:rPr>
        <w:t>Eaixihs</w:t>
      </w:r>
      <w:proofErr w:type="spellEnd"/>
      <w:r w:rsidR="003C2A74">
        <w:rPr>
          <w:rFonts w:ascii="Times New Roman" w:hAnsi="Times New Roman" w:cs="Times New Roman"/>
          <w:sz w:val="24"/>
          <w:szCs w:val="24"/>
        </w:rPr>
        <w:t>, Empyrean Catalysts were embedded directly into the souls of the owners. This meant that they could not pass their power to anyone else without the help of one of the three gods</w:t>
      </w:r>
      <w:r w:rsidR="00DE59F9">
        <w:rPr>
          <w:rFonts w:ascii="Times New Roman" w:hAnsi="Times New Roman" w:cs="Times New Roman"/>
          <w:sz w:val="24"/>
          <w:szCs w:val="24"/>
        </w:rPr>
        <w:t>, which almost always guaranteed that they would be retrieved, save for the Empyrean Catalyst that Hiroto mysteriously lost</w:t>
      </w:r>
      <w:r w:rsidR="003C2A74">
        <w:rPr>
          <w:rFonts w:ascii="Times New Roman" w:hAnsi="Times New Roman" w:cs="Times New Roman"/>
          <w:sz w:val="24"/>
          <w:szCs w:val="24"/>
        </w:rPr>
        <w:t xml:space="preserve">. </w:t>
      </w:r>
      <w:r w:rsidR="00753780">
        <w:rPr>
          <w:rFonts w:ascii="Times New Roman" w:hAnsi="Times New Roman" w:cs="Times New Roman"/>
          <w:sz w:val="24"/>
          <w:szCs w:val="24"/>
        </w:rPr>
        <w:t>T</w:t>
      </w:r>
      <w:r w:rsidR="003C2A74">
        <w:rPr>
          <w:rFonts w:ascii="Times New Roman" w:hAnsi="Times New Roman" w:cs="Times New Roman"/>
          <w:sz w:val="24"/>
          <w:szCs w:val="24"/>
        </w:rPr>
        <w:t>his also meant that it was more likely to hand the power down to anyone who had a direct connection to the Di Manes with the Empyrean Catalyst.</w:t>
      </w:r>
    </w:p>
    <w:p w14:paraId="08951D04" w14:textId="7BE19534" w:rsidR="003C2A74" w:rsidRDefault="003C2A7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like how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a direct connection with her mother, Mei, she inherited the Empyrean Catalyst she once held. She then added that if Ryosei held the Empyrean Catalyst that she had in mind, then that meant he inherited Yuuki’s Empyrean Catalyst. When Ryosei asked why, she reasoned that it was likely because he was the owner of the Pseudo-Divine Weapon that held Masayoshi, the spirited wisp </w:t>
      </w:r>
      <w:r w:rsidR="00833652">
        <w:rPr>
          <w:rFonts w:ascii="Times New Roman" w:hAnsi="Times New Roman" w:cs="Times New Roman"/>
          <w:sz w:val="24"/>
          <w:szCs w:val="24"/>
        </w:rPr>
        <w:t>who</w:t>
      </w:r>
      <w:r>
        <w:rPr>
          <w:rFonts w:ascii="Times New Roman" w:hAnsi="Times New Roman" w:cs="Times New Roman"/>
          <w:sz w:val="24"/>
          <w:szCs w:val="24"/>
        </w:rPr>
        <w:t xml:space="preserve"> absorbed the majority of Yuuki’s spirit power just before he perished.</w:t>
      </w:r>
      <w:r w:rsidR="004A2B60">
        <w:rPr>
          <w:rFonts w:ascii="Times New Roman" w:hAnsi="Times New Roman" w:cs="Times New Roman"/>
          <w:sz w:val="24"/>
          <w:szCs w:val="24"/>
        </w:rPr>
        <w:t xml:space="preserve"> Ryosei also didn’t miss her little slip-up with words suggest</w:t>
      </w:r>
      <w:r w:rsidR="00295C44">
        <w:rPr>
          <w:rFonts w:ascii="Times New Roman" w:hAnsi="Times New Roman" w:cs="Times New Roman"/>
          <w:sz w:val="24"/>
          <w:szCs w:val="24"/>
        </w:rPr>
        <w:t>ing</w:t>
      </w:r>
      <w:r w:rsidR="004A2B60">
        <w:rPr>
          <w:rFonts w:ascii="Times New Roman" w:hAnsi="Times New Roman" w:cs="Times New Roman"/>
          <w:sz w:val="24"/>
          <w:szCs w:val="24"/>
        </w:rPr>
        <w:t xml:space="preserve"> that she got that theory from her mother.</w:t>
      </w:r>
    </w:p>
    <w:p w14:paraId="2C0A01D3" w14:textId="5620442B" w:rsidR="00114A17" w:rsidRDefault="00DE59F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 means I already have an Empyrean Catalyst, huh? Do I actually? I don’t feel anything different.”</w:t>
      </w:r>
    </w:p>
    <w:p w14:paraId="7D3EF2DA" w14:textId="3FFCE447" w:rsidR="00DE59F9" w:rsidRDefault="00DE59F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lowly shook her head at Ryosei’s dubiety.</w:t>
      </w:r>
    </w:p>
    <w:p w14:paraId="7D9FDFB3" w14:textId="2646B8A7" w:rsidR="00DE59F9" w:rsidRDefault="00DE59F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53780">
        <w:rPr>
          <w:rFonts w:ascii="Times New Roman" w:hAnsi="Times New Roman" w:cs="Times New Roman"/>
          <w:sz w:val="24"/>
          <w:szCs w:val="24"/>
        </w:rPr>
        <w:t>Remember, Ryo-</w:t>
      </w:r>
      <w:proofErr w:type="spellStart"/>
      <w:r w:rsidR="00753780">
        <w:rPr>
          <w:rFonts w:ascii="Times New Roman" w:hAnsi="Times New Roman" w:cs="Times New Roman"/>
          <w:sz w:val="24"/>
          <w:szCs w:val="24"/>
        </w:rPr>
        <w:t>chan</w:t>
      </w:r>
      <w:proofErr w:type="spellEnd"/>
      <w:r w:rsidR="00753780">
        <w:rPr>
          <w:rFonts w:ascii="Times New Roman" w:hAnsi="Times New Roman" w:cs="Times New Roman"/>
          <w:sz w:val="24"/>
          <w:szCs w:val="24"/>
        </w:rPr>
        <w:t>, these blessings from the gods weren’t made to cause harm. They were made to protect their holders and help them make peace with other worlds. If having these weapons always made you and everyone around you tingly then no one would think you meant good. The first and foremost purpose of Empyrean Catalysts is this!</w:t>
      </w:r>
      <w:r>
        <w:rPr>
          <w:rFonts w:ascii="Times New Roman" w:hAnsi="Times New Roman" w:cs="Times New Roman"/>
          <w:sz w:val="24"/>
          <w:szCs w:val="24"/>
        </w:rPr>
        <w:t>”</w:t>
      </w:r>
    </w:p>
    <w:p w14:paraId="1DAA3CA4" w14:textId="1D8CFF4A"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jogged up to the broken house and picked up a piece of wood. She then pointed it at Ryosei and ordered him.</w:t>
      </w:r>
    </w:p>
    <w:p w14:paraId="0C1BE146" w14:textId="598E5858"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uch it!”</w:t>
      </w:r>
    </w:p>
    <w:p w14:paraId="62A93D3D" w14:textId="226E1CF0"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ting results speak for themselves, he beat down the doubts he had in mind and attempted to touch the solid object without using any help from Poltergeist.</w:t>
      </w:r>
    </w:p>
    <w:p w14:paraId="6DD0D6AD" w14:textId="7803FE64"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touch it…? What?”</w:t>
      </w:r>
    </w:p>
    <w:p w14:paraId="4AE65288" w14:textId="5929BB6F"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till in his spirit form. Although he looked like a normal human being from the outside, physical objects would continue to ignore his body… or at least, that should have been the case. But, for some reason, he could easily make contact with the piece of woo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w:t>
      </w:r>
    </w:p>
    <w:p w14:paraId="2E7C33F8" w14:textId="28C54FE4" w:rsidR="00753780" w:rsidRDefault="007537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mpyrean Catalysts allow us spirits to become like humans. They are physical bodies that let us understand </w:t>
      </w:r>
      <w:r w:rsidR="00295C44">
        <w:rPr>
          <w:rFonts w:ascii="Times New Roman" w:hAnsi="Times New Roman" w:cs="Times New Roman"/>
          <w:sz w:val="24"/>
          <w:szCs w:val="24"/>
        </w:rPr>
        <w:t>how</w:t>
      </w:r>
      <w:r>
        <w:rPr>
          <w:rFonts w:ascii="Times New Roman" w:hAnsi="Times New Roman" w:cs="Times New Roman"/>
          <w:sz w:val="24"/>
          <w:szCs w:val="24"/>
        </w:rPr>
        <w:t xml:space="preserve"> non-spectral creatures live and feel. </w:t>
      </w:r>
      <w:r w:rsidR="00295C44">
        <w:rPr>
          <w:rFonts w:ascii="Times New Roman" w:hAnsi="Times New Roman" w:cs="Times New Roman"/>
          <w:sz w:val="24"/>
          <w:szCs w:val="24"/>
        </w:rPr>
        <w:t>I</w:t>
      </w:r>
      <w:r>
        <w:rPr>
          <w:rFonts w:ascii="Times New Roman" w:hAnsi="Times New Roman" w:cs="Times New Roman"/>
          <w:sz w:val="24"/>
          <w:szCs w:val="24"/>
        </w:rPr>
        <w:t>t even allows us to share this experience with other spirits just by touching them! Isn’t that great</w:t>
      </w:r>
      <w:r w:rsidR="00B01969">
        <w:rPr>
          <w:rFonts w:ascii="Times New Roman" w:hAnsi="Times New Roman" w:cs="Times New Roman"/>
          <w:sz w:val="24"/>
          <w:szCs w:val="24"/>
        </w:rPr>
        <w:t>, Ryo-</w:t>
      </w:r>
      <w:proofErr w:type="spellStart"/>
      <w:r w:rsidR="00B01969">
        <w:rPr>
          <w:rFonts w:ascii="Times New Roman" w:hAnsi="Times New Roman" w:cs="Times New Roman"/>
          <w:sz w:val="24"/>
          <w:szCs w:val="24"/>
        </w:rPr>
        <w:t>chan</w:t>
      </w:r>
      <w:proofErr w:type="spellEnd"/>
      <w:r>
        <w:rPr>
          <w:rFonts w:ascii="Times New Roman" w:hAnsi="Times New Roman" w:cs="Times New Roman"/>
          <w:sz w:val="24"/>
          <w:szCs w:val="24"/>
        </w:rPr>
        <w:t>!?”</w:t>
      </w:r>
    </w:p>
    <w:p w14:paraId="48ADAF36" w14:textId="34FC74E9" w:rsidR="00E24C03" w:rsidRDefault="00E24C0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sparkled brightly at Ryosei, like a child that had a whole new world open up to her, literall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ho always lived like a spirit, didn’t know what it meant to feel physical pain, the taste of food, the touch of the sun, the cool breeze, or anything that involved the senses that humans and other living creatures had. </w:t>
      </w:r>
      <w:r w:rsidR="003B6688">
        <w:rPr>
          <w:rFonts w:ascii="Times New Roman" w:hAnsi="Times New Roman" w:cs="Times New Roman"/>
          <w:sz w:val="24"/>
          <w:szCs w:val="24"/>
        </w:rPr>
        <w:t xml:space="preserve">Thinking about it, </w:t>
      </w:r>
      <w:r w:rsidR="00E73D65">
        <w:rPr>
          <w:rFonts w:ascii="Times New Roman" w:hAnsi="Times New Roman" w:cs="Times New Roman"/>
          <w:sz w:val="24"/>
          <w:szCs w:val="24"/>
        </w:rPr>
        <w:t>there</w:t>
      </w:r>
      <w:r w:rsidR="003B6688">
        <w:rPr>
          <w:rFonts w:ascii="Times New Roman" w:hAnsi="Times New Roman" w:cs="Times New Roman"/>
          <w:sz w:val="24"/>
          <w:szCs w:val="24"/>
        </w:rPr>
        <w:t xml:space="preserve"> was no wonder he found her like she was living in heaven. The surge of foreign sensations must have hit her all at once, allowing her to derive delight in things that non-spectral beings would find normal.</w:t>
      </w:r>
    </w:p>
    <w:p w14:paraId="7BD6A004" w14:textId="4F3FB982" w:rsidR="003B6688" w:rsidRDefault="003B66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really is…”</w:t>
      </w:r>
    </w:p>
    <w:p w14:paraId="5FEBFE57" w14:textId="004AB693" w:rsidR="003B6688" w:rsidRDefault="003B66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greed while swinging around the solid piece of woo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nded to him</w:t>
      </w:r>
      <w:r w:rsidR="0031633D">
        <w:rPr>
          <w:rFonts w:ascii="Times New Roman" w:hAnsi="Times New Roman" w:cs="Times New Roman"/>
          <w:sz w:val="24"/>
          <w:szCs w:val="24"/>
        </w:rPr>
        <w:t xml:space="preserve"> with keen interest</w:t>
      </w:r>
      <w:r>
        <w:rPr>
          <w:rFonts w:ascii="Times New Roman" w:hAnsi="Times New Roman" w:cs="Times New Roman"/>
          <w:sz w:val="24"/>
          <w:szCs w:val="24"/>
        </w:rPr>
        <w:t>.</w:t>
      </w:r>
    </w:p>
    <w:p w14:paraId="1B0CFAAA" w14:textId="7B714BD3" w:rsidR="003B6688" w:rsidRDefault="003B66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other uses does it have? You said it’s used to protect its holders, so it has to be useful in battle somehow… Oh, and can you teach me how to use mine… H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1410355C" w14:textId="5BE3BA09" w:rsidR="00F37426" w:rsidRDefault="00F3742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1633D">
        <w:rPr>
          <w:rFonts w:ascii="Times New Roman" w:hAnsi="Times New Roman" w:cs="Times New Roman"/>
          <w:sz w:val="24"/>
          <w:szCs w:val="24"/>
        </w:rPr>
        <w:t xml:space="preserve">But, when he shifted his gaze to </w:t>
      </w:r>
      <w:proofErr w:type="spellStart"/>
      <w:r w:rsidR="0031633D">
        <w:rPr>
          <w:rFonts w:ascii="Times New Roman" w:hAnsi="Times New Roman" w:cs="Times New Roman"/>
          <w:sz w:val="24"/>
          <w:szCs w:val="24"/>
        </w:rPr>
        <w:t>Chouka’s</w:t>
      </w:r>
      <w:proofErr w:type="spellEnd"/>
      <w:r w:rsidR="0031633D">
        <w:rPr>
          <w:rFonts w:ascii="Times New Roman" w:hAnsi="Times New Roman" w:cs="Times New Roman"/>
          <w:sz w:val="24"/>
          <w:szCs w:val="24"/>
        </w:rPr>
        <w:t xml:space="preserve"> face, he </w:t>
      </w:r>
      <w:r w:rsidR="006600A5">
        <w:rPr>
          <w:rFonts w:ascii="Times New Roman" w:hAnsi="Times New Roman" w:cs="Times New Roman"/>
          <w:sz w:val="24"/>
          <w:szCs w:val="24"/>
        </w:rPr>
        <w:t xml:space="preserve">suddenly </w:t>
      </w:r>
      <w:r w:rsidR="0031633D">
        <w:rPr>
          <w:rFonts w:ascii="Times New Roman" w:hAnsi="Times New Roman" w:cs="Times New Roman"/>
          <w:sz w:val="24"/>
          <w:szCs w:val="24"/>
        </w:rPr>
        <w:t>found her with puffed cheeks and was giving him one of her miffed scowls.</w:t>
      </w:r>
    </w:p>
    <w:p w14:paraId="43E9D89D" w14:textId="15646F8F" w:rsidR="003B6688"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4E33BD5C" w14:textId="07693DF5"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ll you ever think of?”</w:t>
      </w:r>
    </w:p>
    <w:p w14:paraId="56C3BB03" w14:textId="4DB21697"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t a with a reproachful tone.</w:t>
      </w:r>
    </w:p>
    <w:p w14:paraId="1E552C11" w14:textId="6AC23A1C"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530A5586" w14:textId="0E84D18C"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enuine cluelessness in his words made her eyes twitch and he</w:t>
      </w:r>
      <w:r w:rsidR="00BD4558">
        <w:rPr>
          <w:rFonts w:ascii="Times New Roman" w:hAnsi="Times New Roman" w:cs="Times New Roman"/>
          <w:sz w:val="24"/>
          <w:szCs w:val="24"/>
        </w:rPr>
        <w:t>r</w:t>
      </w:r>
      <w:r>
        <w:rPr>
          <w:rFonts w:ascii="Times New Roman" w:hAnsi="Times New Roman" w:cs="Times New Roman"/>
          <w:sz w:val="24"/>
          <w:szCs w:val="24"/>
        </w:rPr>
        <w:t xml:space="preserve"> teeth show.</w:t>
      </w:r>
    </w:p>
    <w:p w14:paraId="7B710489" w14:textId="1EED47BE"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hting! I’m talking about your obsession with fighting!! We finally have these wonderful bodies that make us feel, smell, taste, and all you can think of is how it can be weaponized? Come on, we aren’t soldiers, we’re ambassadors! Ambassadors are supposed to make peace, not find war! How do you think we’re supposed to explain ourselves when they find out that you’re a battle maniac that only uses the gods’ blessing for violence!?”</w:t>
      </w:r>
    </w:p>
    <w:p w14:paraId="0942A267" w14:textId="60211712" w:rsidR="0031633D" w:rsidRDefault="0031633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snapping, she placed Ryosei under her furious lambasting once more. These were no longer second-hand information she received from her mother. The one talking w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nd she was pulling out every word from the bottom of her heart.</w:t>
      </w:r>
      <w:r w:rsidR="0016680C">
        <w:rPr>
          <w:rFonts w:ascii="Times New Roman" w:hAnsi="Times New Roman" w:cs="Times New Roman"/>
          <w:sz w:val="24"/>
          <w:szCs w:val="24"/>
        </w:rPr>
        <w:t xml:space="preserve"> Ryosei was taken aback a bit. He was reminded that </w:t>
      </w:r>
      <w:proofErr w:type="spellStart"/>
      <w:r w:rsidR="0016680C">
        <w:rPr>
          <w:rFonts w:ascii="Times New Roman" w:hAnsi="Times New Roman" w:cs="Times New Roman"/>
          <w:sz w:val="24"/>
          <w:szCs w:val="24"/>
        </w:rPr>
        <w:t>Chouka</w:t>
      </w:r>
      <w:proofErr w:type="spellEnd"/>
      <w:r w:rsidR="0016680C">
        <w:rPr>
          <w:rFonts w:ascii="Times New Roman" w:hAnsi="Times New Roman" w:cs="Times New Roman"/>
          <w:sz w:val="24"/>
          <w:szCs w:val="24"/>
        </w:rPr>
        <w:t xml:space="preserve"> wasn’t some clueless girl. She actually had wits under her </w:t>
      </w:r>
      <w:r w:rsidR="00DE5176">
        <w:rPr>
          <w:rFonts w:ascii="Times New Roman" w:hAnsi="Times New Roman" w:cs="Times New Roman"/>
          <w:sz w:val="24"/>
          <w:szCs w:val="24"/>
        </w:rPr>
        <w:t>childish</w:t>
      </w:r>
      <w:r w:rsidR="0016680C">
        <w:rPr>
          <w:rFonts w:ascii="Times New Roman" w:hAnsi="Times New Roman" w:cs="Times New Roman"/>
          <w:sz w:val="24"/>
          <w:szCs w:val="24"/>
        </w:rPr>
        <w:t xml:space="preserve"> behavior, which was what drew his interest in her in the first place. She made a valid point in normal circumstances, but this was not one of those, which kept him from surrendering complete control of the situation to her.</w:t>
      </w:r>
    </w:p>
    <w:p w14:paraId="5E8D3D85" w14:textId="11A63A1D" w:rsidR="00E81280" w:rsidRDefault="00E812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a point, but you’re also being unreasonable. I believe that Enny told you all about the situation. We’re currently under the pressure of a leader from END. If we fail this, then there’s no telling how much damage this will do to us. I’m just trying to plan out what I can and get as strong as </w:t>
      </w:r>
      <w:r w:rsidR="00F87B57">
        <w:rPr>
          <w:rFonts w:ascii="Times New Roman" w:hAnsi="Times New Roman" w:cs="Times New Roman"/>
          <w:sz w:val="24"/>
          <w:szCs w:val="24"/>
        </w:rPr>
        <w:t>possible.</w:t>
      </w:r>
      <w:r>
        <w:rPr>
          <w:rFonts w:ascii="Times New Roman" w:hAnsi="Times New Roman" w:cs="Times New Roman"/>
          <w:sz w:val="24"/>
          <w:szCs w:val="24"/>
        </w:rPr>
        <w:t>”</w:t>
      </w:r>
    </w:p>
    <w:p w14:paraId="789E8384" w14:textId="7621C439" w:rsidR="00D175CF" w:rsidRDefault="00D175C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problem! Can’t you see!?</w:t>
      </w:r>
      <w:r w:rsidR="00F87B57">
        <w:rPr>
          <w:rFonts w:ascii="Times New Roman" w:hAnsi="Times New Roman" w:cs="Times New Roman"/>
          <w:sz w:val="24"/>
          <w:szCs w:val="24"/>
        </w:rPr>
        <w:t xml:space="preserve"> You’re a spirit now, Ryo-</w:t>
      </w:r>
      <w:proofErr w:type="spellStart"/>
      <w:r w:rsidR="00F87B57">
        <w:rPr>
          <w:rFonts w:ascii="Times New Roman" w:hAnsi="Times New Roman" w:cs="Times New Roman"/>
          <w:sz w:val="24"/>
          <w:szCs w:val="24"/>
        </w:rPr>
        <w:t>chan</w:t>
      </w:r>
      <w:proofErr w:type="spellEnd"/>
      <w:r w:rsidR="00F87B57">
        <w:rPr>
          <w:rFonts w:ascii="Times New Roman" w:hAnsi="Times New Roman" w:cs="Times New Roman"/>
          <w:sz w:val="24"/>
          <w:szCs w:val="24"/>
        </w:rPr>
        <w:t>, not a human! You can’t always plan out success! The best way for us to become stronger is to gather various experiences and be free from worry!</w:t>
      </w:r>
      <w:r>
        <w:rPr>
          <w:rFonts w:ascii="Times New Roman" w:hAnsi="Times New Roman" w:cs="Times New Roman"/>
          <w:sz w:val="24"/>
          <w:szCs w:val="24"/>
        </w:rPr>
        <w:t>”</w:t>
      </w:r>
    </w:p>
    <w:p w14:paraId="0FCC95C6" w14:textId="2A4BBC09" w:rsidR="00F87B57" w:rsidRDefault="00F87B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e you telling me to live like you do? I don’t mean to be rude, but I disagree. If you tell me to be ‘free from worry,’ then distracting myself with other matters only complicates the situation. I think it’s YOU who needs to take a step back and take a look at the bigger picture. I’m not you,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 am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and I can’t just throw caution to the wind </w:t>
      </w:r>
      <w:r w:rsidR="00245B35">
        <w:rPr>
          <w:rFonts w:ascii="Times New Roman" w:hAnsi="Times New Roman" w:cs="Times New Roman"/>
          <w:sz w:val="24"/>
          <w:szCs w:val="24"/>
        </w:rPr>
        <w:t>as</w:t>
      </w:r>
      <w:r>
        <w:rPr>
          <w:rFonts w:ascii="Times New Roman" w:hAnsi="Times New Roman" w:cs="Times New Roman"/>
          <w:sz w:val="24"/>
          <w:szCs w:val="24"/>
        </w:rPr>
        <w:t xml:space="preserve"> you do!”</w:t>
      </w:r>
    </w:p>
    <w:p w14:paraId="09FB0FC8" w14:textId="180BC42B" w:rsidR="00F87B57" w:rsidRDefault="00F87B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that reckless! I’m just telling you to enjoy other things too! There’s so much more about life than fighting! Just look at how beautiful this place is! Who in their right mind would want to make this place a battlefield and destroy its beauty? I’m not telling you to get distracted</w:t>
      </w:r>
      <w:r w:rsidR="00491045">
        <w:rPr>
          <w:rFonts w:ascii="Times New Roman" w:hAnsi="Times New Roman" w:cs="Times New Roman"/>
          <w:sz w:val="24"/>
          <w:szCs w:val="24"/>
        </w:rPr>
        <w:t>;</w:t>
      </w:r>
      <w:r>
        <w:rPr>
          <w:rFonts w:ascii="Times New Roman" w:hAnsi="Times New Roman" w:cs="Times New Roman"/>
          <w:sz w:val="24"/>
          <w:szCs w:val="24"/>
        </w:rPr>
        <w:t xml:space="preserve"> I’m saying that there’s a time and place for everything! Does seeing a place like this make you think that battle is appropriate here!?”</w:t>
      </w:r>
    </w:p>
    <w:p w14:paraId="17D275F8" w14:textId="3057B03C" w:rsidR="00491045" w:rsidRDefault="004910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eld back his breath. For onc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something that he couldn’t agree with</w:t>
      </w:r>
      <w:r w:rsidR="003D110D">
        <w:rPr>
          <w:rFonts w:ascii="Times New Roman" w:hAnsi="Times New Roman" w:cs="Times New Roman"/>
          <w:sz w:val="24"/>
          <w:szCs w:val="24"/>
        </w:rPr>
        <w:t xml:space="preserve"> more</w:t>
      </w:r>
      <w:r>
        <w:rPr>
          <w:rFonts w:ascii="Times New Roman" w:hAnsi="Times New Roman" w:cs="Times New Roman"/>
          <w:sz w:val="24"/>
          <w:szCs w:val="24"/>
        </w:rPr>
        <w:t xml:space="preserve">. </w:t>
      </w:r>
      <w:r w:rsidR="003D110D">
        <w:rPr>
          <w:rFonts w:ascii="Times New Roman" w:hAnsi="Times New Roman" w:cs="Times New Roman"/>
          <w:sz w:val="24"/>
          <w:szCs w:val="24"/>
        </w:rPr>
        <w:t>T</w:t>
      </w:r>
      <w:r>
        <w:rPr>
          <w:rFonts w:ascii="Times New Roman" w:hAnsi="Times New Roman" w:cs="Times New Roman"/>
          <w:sz w:val="24"/>
          <w:szCs w:val="24"/>
        </w:rPr>
        <w:t xml:space="preserve">his place was his precious home with him and his parents. Whenever they wanted to be free from the responsibilities of the clan, they would always find themselves here. </w:t>
      </w:r>
      <w:r w:rsidR="006114E4">
        <w:rPr>
          <w:rFonts w:ascii="Times New Roman" w:hAnsi="Times New Roman" w:cs="Times New Roman"/>
          <w:sz w:val="24"/>
          <w:szCs w:val="24"/>
        </w:rPr>
        <w:t>The idea of</w:t>
      </w:r>
      <w:r>
        <w:rPr>
          <w:rFonts w:ascii="Times New Roman" w:hAnsi="Times New Roman" w:cs="Times New Roman"/>
          <w:sz w:val="24"/>
          <w:szCs w:val="24"/>
        </w:rPr>
        <w:t xml:space="preserve"> this place </w:t>
      </w:r>
      <w:r w:rsidR="006114E4">
        <w:rPr>
          <w:rFonts w:ascii="Times New Roman" w:hAnsi="Times New Roman" w:cs="Times New Roman"/>
          <w:sz w:val="24"/>
          <w:szCs w:val="24"/>
        </w:rPr>
        <w:t>getting</w:t>
      </w:r>
      <w:r>
        <w:rPr>
          <w:rFonts w:ascii="Times New Roman" w:hAnsi="Times New Roman" w:cs="Times New Roman"/>
          <w:sz w:val="24"/>
          <w:szCs w:val="24"/>
        </w:rPr>
        <w:t xml:space="preserve"> trampled under combat was not something he could swallow.</w:t>
      </w:r>
    </w:p>
    <w:p w14:paraId="195E7209" w14:textId="72A98AE4" w:rsidR="006114E4" w:rsidRDefault="006114E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same time, a pang of guilt flowed through his chest. After all, he was the very person who reduced their once prominent home to shambles. Just like</w:t>
      </w:r>
      <w:r w:rsidR="006600A5">
        <w:rPr>
          <w:rFonts w:ascii="Times New Roman" w:hAnsi="Times New Roman" w:cs="Times New Roman"/>
          <w:sz w:val="24"/>
          <w:szCs w:val="24"/>
        </w:rPr>
        <w:t xml:space="preserve"> the time</w:t>
      </w:r>
      <w:r>
        <w:rPr>
          <w:rFonts w:ascii="Times New Roman" w:hAnsi="Times New Roman" w:cs="Times New Roman"/>
          <w:sz w:val="24"/>
          <w:szCs w:val="24"/>
        </w:rPr>
        <w:t xml:space="preserve"> when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trapped him in his body and used Kuro </w:t>
      </w:r>
      <w:proofErr w:type="spellStart"/>
      <w:r>
        <w:rPr>
          <w:rFonts w:ascii="Times New Roman" w:hAnsi="Times New Roman" w:cs="Times New Roman"/>
          <w:sz w:val="24"/>
          <w:szCs w:val="24"/>
        </w:rPr>
        <w:t>Yaiba’s</w:t>
      </w:r>
      <w:proofErr w:type="spellEnd"/>
      <w:r>
        <w:rPr>
          <w:rFonts w:ascii="Times New Roman" w:hAnsi="Times New Roman" w:cs="Times New Roman"/>
          <w:sz w:val="24"/>
          <w:szCs w:val="24"/>
        </w:rPr>
        <w:t xml:space="preserve"> release factor, he was reminded of the shameful incident that happened once in the distant past. The reason why their house was brought to such a tragic state wasn’t all because of nature’s hand.</w:t>
      </w:r>
    </w:p>
    <w:p w14:paraId="712E8858" w14:textId="5D6023F2" w:rsidR="003D110D" w:rsidRDefault="003D11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both of his parents died at the same time, he sought to escape reality by hiding in this place. That was when, somehow, some kind of monster breached their special place and attacked him. His vision quickly went red in rage and activated Kuro </w:t>
      </w:r>
      <w:proofErr w:type="spellStart"/>
      <w:r>
        <w:rPr>
          <w:rFonts w:ascii="Times New Roman" w:hAnsi="Times New Roman" w:cs="Times New Roman"/>
          <w:sz w:val="24"/>
          <w:szCs w:val="24"/>
        </w:rPr>
        <w:t>Yaiba’s</w:t>
      </w:r>
      <w:proofErr w:type="spellEnd"/>
      <w:r>
        <w:rPr>
          <w:rFonts w:ascii="Times New Roman" w:hAnsi="Times New Roman" w:cs="Times New Roman"/>
          <w:sz w:val="24"/>
          <w:szCs w:val="24"/>
        </w:rPr>
        <w:t xml:space="preserve"> release factor to slay whatever it was in one second. The threat went away as quickly as it arrived but at the cost of destroying their own home.</w:t>
      </w:r>
      <w:r w:rsidR="002E1012">
        <w:rPr>
          <w:rFonts w:ascii="Times New Roman" w:hAnsi="Times New Roman" w:cs="Times New Roman"/>
          <w:sz w:val="24"/>
          <w:szCs w:val="24"/>
        </w:rPr>
        <w:t xml:space="preserve"> With that in mind, he couldn’t find it in him to continue arguing any longer.</w:t>
      </w:r>
    </w:p>
    <w:p w14:paraId="5242234B" w14:textId="65BCB978" w:rsidR="00491045" w:rsidRDefault="0049104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E1012">
        <w:rPr>
          <w:rFonts w:ascii="Times New Roman" w:hAnsi="Times New Roman" w:cs="Times New Roman"/>
          <w:sz w:val="24"/>
          <w:szCs w:val="24"/>
        </w:rPr>
        <w:t xml:space="preserve">Ugh… fine, </w:t>
      </w:r>
      <w:r w:rsidR="006600A5">
        <w:rPr>
          <w:rFonts w:ascii="Times New Roman" w:hAnsi="Times New Roman" w:cs="Times New Roman"/>
          <w:sz w:val="24"/>
          <w:szCs w:val="24"/>
        </w:rPr>
        <w:t xml:space="preserve">we’re not getting anywhere in this conversation. </w:t>
      </w:r>
      <w:r w:rsidR="002E1012">
        <w:rPr>
          <w:rFonts w:ascii="Times New Roman" w:hAnsi="Times New Roman" w:cs="Times New Roman"/>
          <w:sz w:val="24"/>
          <w:szCs w:val="24"/>
        </w:rPr>
        <w:t>I just need to try new things for a bit, right?</w:t>
      </w:r>
      <w:r>
        <w:rPr>
          <w:rFonts w:ascii="Times New Roman" w:hAnsi="Times New Roman" w:cs="Times New Roman"/>
          <w:sz w:val="24"/>
          <w:szCs w:val="24"/>
        </w:rPr>
        <w:t>”</w:t>
      </w:r>
    </w:p>
    <w:p w14:paraId="4A4BA0F9" w14:textId="35718985"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smile appeared o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ace.</w:t>
      </w:r>
    </w:p>
    <w:p w14:paraId="548BF851" w14:textId="60DDCBB7" w:rsidR="002E1012" w:rsidRDefault="002E10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Even just for a bit!</w:t>
      </w:r>
      <w:r w:rsidR="006600A5">
        <w:rPr>
          <w:rFonts w:ascii="Times New Roman" w:hAnsi="Times New Roman" w:cs="Times New Roman"/>
          <w:sz w:val="24"/>
          <w:szCs w:val="24"/>
        </w:rPr>
        <w:t xml:space="preserve"> That’s all it’ll take for me to show you I’m right!</w:t>
      </w:r>
      <w:r>
        <w:rPr>
          <w:rFonts w:ascii="Times New Roman" w:hAnsi="Times New Roman" w:cs="Times New Roman"/>
          <w:sz w:val="24"/>
          <w:szCs w:val="24"/>
        </w:rPr>
        <w:t>”</w:t>
      </w:r>
    </w:p>
    <w:p w14:paraId="35F982C3" w14:textId="53226656"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eclared, gesticulating animatedly to drive home her point. Her seemingly infinite reserves of energy drew out a tired sigh from Ryosei.</w:t>
      </w:r>
    </w:p>
    <w:p w14:paraId="0AC7B64E" w14:textId="553A57D4"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sure. But just so we’re clear, I still think I’m right.”</w:t>
      </w:r>
    </w:p>
    <w:p w14:paraId="7910B6EB" w14:textId="754FC480"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make you eat your words!”</w:t>
      </w:r>
    </w:p>
    <w:p w14:paraId="7601BC28" w14:textId="1840FA2B"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how about starting by teaching me all I need to know about my Empyrean Catalyst?”</w:t>
      </w:r>
    </w:p>
    <w:p w14:paraId="56355C6B" w14:textId="70FE621C" w:rsidR="006600A5" w:rsidRDefault="006600A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otcha! It’s really simple, you see…”</w:t>
      </w:r>
    </w:p>
    <w:p w14:paraId="7E9AC551" w14:textId="77331FCF" w:rsidR="003B6688" w:rsidRPr="002E1012" w:rsidRDefault="002E1012" w:rsidP="002E1012">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29 – </w:t>
      </w:r>
      <w:r w:rsidR="00F04E3A">
        <w:rPr>
          <w:rFonts w:ascii="Times New Roman" w:hAnsi="Times New Roman" w:cs="Times New Roman"/>
          <w:b/>
          <w:bCs/>
          <w:sz w:val="24"/>
          <w:szCs w:val="24"/>
        </w:rPr>
        <w:t>Fresh Experiences</w:t>
      </w:r>
    </w:p>
    <w:p w14:paraId="5D7BC9D6" w14:textId="5CC079AD" w:rsidR="002E1012" w:rsidRDefault="002E10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605A3">
        <w:rPr>
          <w:rFonts w:ascii="Times New Roman" w:hAnsi="Times New Roman" w:cs="Times New Roman"/>
          <w:sz w:val="24"/>
          <w:szCs w:val="24"/>
        </w:rPr>
        <w:t>“</w:t>
      </w:r>
      <w:r w:rsidR="006600A5">
        <w:rPr>
          <w:rFonts w:ascii="Times New Roman" w:hAnsi="Times New Roman" w:cs="Times New Roman"/>
          <w:sz w:val="24"/>
          <w:szCs w:val="24"/>
        </w:rPr>
        <w:t>I thought both of us were supposed to get tired</w:t>
      </w:r>
      <w:r w:rsidR="009605A3">
        <w:rPr>
          <w:rFonts w:ascii="Times New Roman" w:hAnsi="Times New Roman" w:cs="Times New Roman"/>
          <w:sz w:val="24"/>
          <w:szCs w:val="24"/>
        </w:rPr>
        <w:t>…?</w:t>
      </w:r>
      <w:r w:rsidR="006600A5">
        <w:rPr>
          <w:rFonts w:ascii="Times New Roman" w:hAnsi="Times New Roman" w:cs="Times New Roman"/>
          <w:sz w:val="24"/>
          <w:szCs w:val="24"/>
        </w:rPr>
        <w:t xml:space="preserve"> Why does it feel like it’s just me?</w:t>
      </w:r>
      <w:r w:rsidR="009605A3">
        <w:rPr>
          <w:rFonts w:ascii="Times New Roman" w:hAnsi="Times New Roman" w:cs="Times New Roman"/>
          <w:sz w:val="24"/>
          <w:szCs w:val="24"/>
        </w:rPr>
        <w:t>”</w:t>
      </w:r>
    </w:p>
    <w:p w14:paraId="19BB42A8" w14:textId="3092246B" w:rsidR="009605A3" w:rsidRDefault="009605A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Come on, </w:t>
      </w:r>
      <w:r w:rsidR="003D71B3">
        <w:rPr>
          <w:rFonts w:ascii="Times New Roman" w:hAnsi="Times New Roman" w:cs="Times New Roman"/>
          <w:sz w:val="24"/>
          <w:szCs w:val="24"/>
        </w:rPr>
        <w:t>it’s time to</w:t>
      </w:r>
      <w:r>
        <w:rPr>
          <w:rFonts w:ascii="Times New Roman" w:hAnsi="Times New Roman" w:cs="Times New Roman"/>
          <w:sz w:val="24"/>
          <w:szCs w:val="24"/>
        </w:rPr>
        <w:t xml:space="preserve"> try that photo booth thing!”</w:t>
      </w:r>
    </w:p>
    <w:p w14:paraId="71F3F284" w14:textId="017A4057" w:rsidR="009605A3" w:rsidRDefault="009605A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6600A5">
        <w:rPr>
          <w:rFonts w:ascii="Times New Roman" w:hAnsi="Times New Roman" w:cs="Times New Roman"/>
          <w:sz w:val="24"/>
          <w:szCs w:val="24"/>
        </w:rPr>
        <w:t>Chouka</w:t>
      </w:r>
      <w:proofErr w:type="spellEnd"/>
      <w:r w:rsidR="006600A5">
        <w:rPr>
          <w:rFonts w:ascii="Times New Roman" w:hAnsi="Times New Roman" w:cs="Times New Roman"/>
          <w:sz w:val="24"/>
          <w:szCs w:val="24"/>
        </w:rPr>
        <w:t xml:space="preserve"> waved at him from down the hall. There were quite a few noticeable changes from her. </w:t>
      </w:r>
      <w:r w:rsidR="001A2A78">
        <w:rPr>
          <w:rFonts w:ascii="Times New Roman" w:hAnsi="Times New Roman" w:cs="Times New Roman"/>
          <w:sz w:val="24"/>
          <w:szCs w:val="24"/>
        </w:rPr>
        <w:t xml:space="preserve">The same went for Ryosei. </w:t>
      </w:r>
      <w:r w:rsidR="006600A5">
        <w:rPr>
          <w:rFonts w:ascii="Times New Roman" w:hAnsi="Times New Roman" w:cs="Times New Roman"/>
          <w:sz w:val="24"/>
          <w:szCs w:val="24"/>
        </w:rPr>
        <w:t xml:space="preserve">Turning back the hands of time, when she finished teaching Ryosei all he needed to know about his Empyrean Catalyst, the two went back to the </w:t>
      </w:r>
      <w:proofErr w:type="spellStart"/>
      <w:r w:rsidR="006600A5">
        <w:rPr>
          <w:rFonts w:ascii="Times New Roman" w:hAnsi="Times New Roman" w:cs="Times New Roman"/>
          <w:sz w:val="24"/>
          <w:szCs w:val="24"/>
        </w:rPr>
        <w:t>Konjou</w:t>
      </w:r>
      <w:proofErr w:type="spellEnd"/>
      <w:r w:rsidR="006600A5">
        <w:rPr>
          <w:rFonts w:ascii="Times New Roman" w:hAnsi="Times New Roman" w:cs="Times New Roman"/>
          <w:sz w:val="24"/>
          <w:szCs w:val="24"/>
        </w:rPr>
        <w:t xml:space="preserve"> Clan and explained the situation to </w:t>
      </w:r>
      <w:r w:rsidR="00A76612">
        <w:rPr>
          <w:rFonts w:ascii="Times New Roman" w:hAnsi="Times New Roman" w:cs="Times New Roman"/>
          <w:sz w:val="24"/>
          <w:szCs w:val="24"/>
        </w:rPr>
        <w:t>Y</w:t>
      </w:r>
      <w:r w:rsidR="006600A5">
        <w:rPr>
          <w:rFonts w:ascii="Times New Roman" w:hAnsi="Times New Roman" w:cs="Times New Roman"/>
          <w:sz w:val="24"/>
          <w:szCs w:val="24"/>
        </w:rPr>
        <w:t>ousuke</w:t>
      </w:r>
      <w:r w:rsidR="00A76612">
        <w:rPr>
          <w:rFonts w:ascii="Times New Roman" w:hAnsi="Times New Roman" w:cs="Times New Roman"/>
          <w:sz w:val="24"/>
          <w:szCs w:val="24"/>
        </w:rPr>
        <w:t xml:space="preserve">, telling him all about what </w:t>
      </w:r>
      <w:proofErr w:type="spellStart"/>
      <w:r w:rsidR="00A76612">
        <w:rPr>
          <w:rFonts w:ascii="Times New Roman" w:hAnsi="Times New Roman" w:cs="Times New Roman"/>
          <w:sz w:val="24"/>
          <w:szCs w:val="24"/>
        </w:rPr>
        <w:t>Chouka</w:t>
      </w:r>
      <w:proofErr w:type="spellEnd"/>
      <w:r w:rsidR="00A76612">
        <w:rPr>
          <w:rFonts w:ascii="Times New Roman" w:hAnsi="Times New Roman" w:cs="Times New Roman"/>
          <w:sz w:val="24"/>
          <w:szCs w:val="24"/>
        </w:rPr>
        <w:t xml:space="preserve"> had in mind. To both of their surprise, she had a very intricate plan on what to do if she ever got herself an Empyrean Catalyst. She produced a small pocketbook with a list written with all of the things she wanted to do.</w:t>
      </w:r>
    </w:p>
    <w:p w14:paraId="1FE55C2F" w14:textId="75517290" w:rsidR="00A76612" w:rsidRDefault="00A766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Ryosei and Yousuke</w:t>
      </w:r>
      <w:r w:rsidR="00C71CD1">
        <w:rPr>
          <w:rFonts w:ascii="Times New Roman" w:hAnsi="Times New Roman" w:cs="Times New Roman"/>
          <w:sz w:val="24"/>
          <w:szCs w:val="24"/>
        </w:rPr>
        <w:t xml:space="preserve"> were arranging everything for their little excursion later, </w:t>
      </w:r>
      <w:proofErr w:type="spellStart"/>
      <w:r w:rsidR="00C71CD1">
        <w:rPr>
          <w:rFonts w:ascii="Times New Roman" w:hAnsi="Times New Roman" w:cs="Times New Roman"/>
          <w:sz w:val="24"/>
          <w:szCs w:val="24"/>
        </w:rPr>
        <w:t>Chouka</w:t>
      </w:r>
      <w:proofErr w:type="spellEnd"/>
      <w:r w:rsidR="00C71CD1">
        <w:rPr>
          <w:rFonts w:ascii="Times New Roman" w:hAnsi="Times New Roman" w:cs="Times New Roman"/>
          <w:sz w:val="24"/>
          <w:szCs w:val="24"/>
        </w:rPr>
        <w:t xml:space="preserve"> was being tended to by one of the </w:t>
      </w:r>
      <w:proofErr w:type="spellStart"/>
      <w:r w:rsidR="00C71CD1">
        <w:rPr>
          <w:rFonts w:ascii="Times New Roman" w:hAnsi="Times New Roman" w:cs="Times New Roman"/>
          <w:sz w:val="24"/>
          <w:szCs w:val="24"/>
        </w:rPr>
        <w:t>Konjou</w:t>
      </w:r>
      <w:proofErr w:type="spellEnd"/>
      <w:r w:rsidR="00C71CD1">
        <w:rPr>
          <w:rFonts w:ascii="Times New Roman" w:hAnsi="Times New Roman" w:cs="Times New Roman"/>
          <w:sz w:val="24"/>
          <w:szCs w:val="24"/>
        </w:rPr>
        <w:t xml:space="preserve"> Clan’s hunters. As one might expect, the moment </w:t>
      </w:r>
      <w:proofErr w:type="spellStart"/>
      <w:r w:rsidR="00C71CD1">
        <w:rPr>
          <w:rFonts w:ascii="Times New Roman" w:hAnsi="Times New Roman" w:cs="Times New Roman"/>
          <w:sz w:val="24"/>
          <w:szCs w:val="24"/>
        </w:rPr>
        <w:t>Chouka</w:t>
      </w:r>
      <w:proofErr w:type="spellEnd"/>
      <w:r w:rsidR="00C71CD1">
        <w:rPr>
          <w:rFonts w:ascii="Times New Roman" w:hAnsi="Times New Roman" w:cs="Times New Roman"/>
          <w:sz w:val="24"/>
          <w:szCs w:val="24"/>
        </w:rPr>
        <w:t xml:space="preserve"> set foot back into the </w:t>
      </w:r>
      <w:proofErr w:type="spellStart"/>
      <w:r w:rsidR="00C71CD1">
        <w:rPr>
          <w:rFonts w:ascii="Times New Roman" w:hAnsi="Times New Roman" w:cs="Times New Roman"/>
          <w:sz w:val="24"/>
          <w:szCs w:val="24"/>
        </w:rPr>
        <w:t>Konjou</w:t>
      </w:r>
      <w:proofErr w:type="spellEnd"/>
      <w:r w:rsidR="00C71CD1">
        <w:rPr>
          <w:rFonts w:ascii="Times New Roman" w:hAnsi="Times New Roman" w:cs="Times New Roman"/>
          <w:sz w:val="24"/>
          <w:szCs w:val="24"/>
        </w:rPr>
        <w:t xml:space="preserve"> Clan, she immediately went sightseeing and tried out everything she could.</w:t>
      </w:r>
      <w:r w:rsidR="006D5E59">
        <w:rPr>
          <w:rFonts w:ascii="Times New Roman" w:hAnsi="Times New Roman" w:cs="Times New Roman"/>
          <w:sz w:val="24"/>
          <w:szCs w:val="24"/>
        </w:rPr>
        <w:t xml:space="preserve"> Unlike before, they weren’t here for any emergencies</w:t>
      </w:r>
      <w:r w:rsidR="00E729E6">
        <w:rPr>
          <w:rFonts w:ascii="Times New Roman" w:hAnsi="Times New Roman" w:cs="Times New Roman"/>
          <w:sz w:val="24"/>
          <w:szCs w:val="24"/>
        </w:rPr>
        <w:t xml:space="preserve"> so they could take their time</w:t>
      </w:r>
      <w:r w:rsidR="006D5E59">
        <w:rPr>
          <w:rFonts w:ascii="Times New Roman" w:hAnsi="Times New Roman" w:cs="Times New Roman"/>
          <w:sz w:val="24"/>
          <w:szCs w:val="24"/>
        </w:rPr>
        <w:t>.</w:t>
      </w:r>
      <w:r w:rsidR="00C71CD1">
        <w:rPr>
          <w:rFonts w:ascii="Times New Roman" w:hAnsi="Times New Roman" w:cs="Times New Roman"/>
          <w:sz w:val="24"/>
          <w:szCs w:val="24"/>
        </w:rPr>
        <w:t xml:space="preserve"> This meant playing with the local kids, buying from nearby stalls, and generally touching everything she could get her hands on. If Ryosei hadn’t convinced her there were more interesting things inside the mountain castle, they likely would have seen no progress.</w:t>
      </w:r>
    </w:p>
    <w:p w14:paraId="79287876" w14:textId="5EBDFA43"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he got her to move, he told her all about their indoor hot springs, leisure areas, and their comfy guest rooms. All of which she was currently going through while the attendant Yousuke assigned to her kept her in control. Although both he and his cousin were getting dizzy from her bursts of energy, she saved them the headache of having to explain the complicated situation to the hunter. This was because no one could tell her apart from a normal human, so she was easily passed off as “an important person,” without needing more context. They used this same excuse to prepare a route around town that all had some form of connection to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And by the tim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her fill of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Clan’s mountain</w:t>
      </w:r>
      <w:proofErr w:type="gramEnd"/>
      <w:r>
        <w:rPr>
          <w:rFonts w:ascii="Times New Roman" w:hAnsi="Times New Roman" w:cs="Times New Roman"/>
          <w:sz w:val="24"/>
          <w:szCs w:val="24"/>
        </w:rPr>
        <w:t xml:space="preserve"> castle, everything was thoroughly arranged.</w:t>
      </w:r>
    </w:p>
    <w:p w14:paraId="04900206" w14:textId="60C1257A"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nt to town with a </w:t>
      </w:r>
      <w:r w:rsidR="00E729E6">
        <w:rPr>
          <w:rFonts w:ascii="Times New Roman" w:hAnsi="Times New Roman" w:cs="Times New Roman"/>
          <w:sz w:val="24"/>
          <w:szCs w:val="24"/>
        </w:rPr>
        <w:t>spring in</w:t>
      </w: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r w:rsidR="00E729E6">
        <w:rPr>
          <w:rFonts w:ascii="Times New Roman" w:hAnsi="Times New Roman" w:cs="Times New Roman"/>
          <w:sz w:val="24"/>
          <w:szCs w:val="24"/>
        </w:rPr>
        <w:t>’s</w:t>
      </w:r>
      <w:proofErr w:type="spellEnd"/>
      <w:r w:rsidR="00E729E6">
        <w:rPr>
          <w:rFonts w:ascii="Times New Roman" w:hAnsi="Times New Roman" w:cs="Times New Roman"/>
          <w:sz w:val="24"/>
          <w:szCs w:val="24"/>
        </w:rPr>
        <w:t xml:space="preserve"> step, feeling refreshed with the </w:t>
      </w:r>
      <w:proofErr w:type="spellStart"/>
      <w:r w:rsidR="00E729E6">
        <w:rPr>
          <w:rFonts w:ascii="Times New Roman" w:hAnsi="Times New Roman" w:cs="Times New Roman"/>
          <w:sz w:val="24"/>
          <w:szCs w:val="24"/>
        </w:rPr>
        <w:t>Konjou</w:t>
      </w:r>
      <w:proofErr w:type="spellEnd"/>
      <w:r w:rsidR="00E729E6">
        <w:rPr>
          <w:rFonts w:ascii="Times New Roman" w:hAnsi="Times New Roman" w:cs="Times New Roman"/>
          <w:sz w:val="24"/>
          <w:szCs w:val="24"/>
        </w:rPr>
        <w:t xml:space="preserve"> Clan’s treatment</w:t>
      </w:r>
      <w:r>
        <w:rPr>
          <w:rFonts w:ascii="Times New Roman" w:hAnsi="Times New Roman" w:cs="Times New Roman"/>
          <w:sz w:val="24"/>
          <w:szCs w:val="24"/>
        </w:rPr>
        <w:t>. She talked all about her first experience bathing, and at a hot spring at that. Half of their trek to town was made up of bath conversations while the latter was about the luxurious room she stayed in for a while. The last part was mostly about beds. Before she could get through half of what she wanted to talk about, the two arrived at their first destination which was a hair salon.</w:t>
      </w:r>
    </w:p>
    <w:p w14:paraId="0D5CB316" w14:textId="212414E8"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nted two things done: get a haircut and her hair dyed. While they were on their way, Ryosei asked her what haircut she wanted in particular, to which she immediately responded.</w:t>
      </w:r>
    </w:p>
    <w:p w14:paraId="206B16A0" w14:textId="65945207"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ant a wolf cut!”</w:t>
      </w:r>
    </w:p>
    <w:p w14:paraId="7166D8F5" w14:textId="6CC7A60A"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olf cut? You mean the one that extends down your shoulders? Why?”</w:t>
      </w:r>
    </w:p>
    <w:p w14:paraId="5D1EF2DA" w14:textId="0952E122"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t sounds cool!”</w:t>
      </w:r>
    </w:p>
    <w:p w14:paraId="73F83593" w14:textId="5D17712C"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of course.”</w:t>
      </w:r>
    </w:p>
    <w:p w14:paraId="0D77810C" w14:textId="12EF24E1"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is, Ryosei posed a problem to her. Since her current hair was a bob cut, there wasn’t enough heir to actually make a wolf cut possible… or so it seemed until she smiled brightly and made her short hair grow long in less than a few second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Ryosei had Empyrean Catalysts as bodies instead of actual human ones. One of the unique traits of their </w:t>
      </w:r>
      <w:proofErr w:type="spellStart"/>
      <w:r>
        <w:rPr>
          <w:rFonts w:ascii="Times New Roman" w:hAnsi="Times New Roman" w:cs="Times New Roman"/>
          <w:sz w:val="24"/>
          <w:szCs w:val="24"/>
        </w:rPr>
        <w:t>god-given</w:t>
      </w:r>
      <w:proofErr w:type="spellEnd"/>
      <w:r>
        <w:rPr>
          <w:rFonts w:ascii="Times New Roman" w:hAnsi="Times New Roman" w:cs="Times New Roman"/>
          <w:sz w:val="24"/>
          <w:szCs w:val="24"/>
        </w:rPr>
        <w:t xml:space="preserve"> bodies was their ability to morph them at will, just like how a spirit would in their spirit body.</w:t>
      </w:r>
    </w:p>
    <w:p w14:paraId="2661D032" w14:textId="70F28B27"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went inside the hair salon, they were greeted by people Ryosei assumed to bear some kind of connection with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seeing as they were the ones who asked for them directl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ted no time in telling them exactly what she wanted. Ryosei planned to go to the waiting area, but she refused to let him go without joining her.</w:t>
      </w:r>
    </w:p>
    <w:p w14:paraId="2FEC7673" w14:textId="20261CC2" w:rsidR="00C71CD1" w:rsidRDefault="00C71C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don’t do this with me, then how am I supposed to prove that I’m right? You agreed to try new things, didn’t you? Besides, we both know that you can revert every change if you want to!”</w:t>
      </w:r>
    </w:p>
    <w:p w14:paraId="77D3CD59" w14:textId="59EB4CDF" w:rsidR="00F435CC" w:rsidRDefault="00C71CD1"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d a point. With his Empyrean Catalyst, even if he didn’t like his haircut, he could just turn it back to how it was in the first place. In reality, the two didn’t need to go through this</w:t>
      </w:r>
      <w:r w:rsidR="00D465F3">
        <w:rPr>
          <w:rFonts w:ascii="Times New Roman" w:hAnsi="Times New Roman" w:cs="Times New Roman"/>
          <w:sz w:val="24"/>
          <w:szCs w:val="24"/>
        </w:rPr>
        <w:t xml:space="preserve"> whole process</w:t>
      </w:r>
      <w:r>
        <w:rPr>
          <w:rFonts w:ascii="Times New Roman" w:hAnsi="Times New Roman" w:cs="Times New Roman"/>
          <w:sz w:val="24"/>
          <w:szCs w:val="24"/>
        </w:rPr>
        <w:t xml:space="preserve"> </w:t>
      </w:r>
      <w:r w:rsidR="00D1576A">
        <w:rPr>
          <w:rFonts w:ascii="Times New Roman" w:hAnsi="Times New Roman" w:cs="Times New Roman"/>
          <w:sz w:val="24"/>
          <w:szCs w:val="24"/>
        </w:rPr>
        <w:t>of changing</w:t>
      </w:r>
      <w:r>
        <w:rPr>
          <w:rFonts w:ascii="Times New Roman" w:hAnsi="Times New Roman" w:cs="Times New Roman"/>
          <w:sz w:val="24"/>
          <w:szCs w:val="24"/>
        </w:rPr>
        <w:t xml:space="preserve"> hairstyles and dye</w:t>
      </w:r>
      <w:r w:rsidR="00D1576A">
        <w:rPr>
          <w:rFonts w:ascii="Times New Roman" w:hAnsi="Times New Roman" w:cs="Times New Roman"/>
          <w:sz w:val="24"/>
          <w:szCs w:val="24"/>
        </w:rPr>
        <w:t>ing</w:t>
      </w:r>
      <w:r>
        <w:rPr>
          <w:rFonts w:ascii="Times New Roman" w:hAnsi="Times New Roman" w:cs="Times New Roman"/>
          <w:sz w:val="24"/>
          <w:szCs w:val="24"/>
        </w:rPr>
        <w:t xml:space="preserve"> them, but Ryosei knew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ould throw another fit if she heard him voice those words aloud. She made it clear in their last argument. She wasn’t </w:t>
      </w:r>
      <w:r w:rsidR="00D1576A">
        <w:rPr>
          <w:rFonts w:ascii="Times New Roman" w:hAnsi="Times New Roman" w:cs="Times New Roman"/>
          <w:sz w:val="24"/>
          <w:szCs w:val="24"/>
        </w:rPr>
        <w:t>t</w:t>
      </w:r>
      <w:r>
        <w:rPr>
          <w:rFonts w:ascii="Times New Roman" w:hAnsi="Times New Roman" w:cs="Times New Roman"/>
          <w:sz w:val="24"/>
          <w:szCs w:val="24"/>
        </w:rPr>
        <w:t xml:space="preserve">here for results. She was </w:t>
      </w:r>
      <w:r w:rsidR="00D1576A">
        <w:rPr>
          <w:rFonts w:ascii="Times New Roman" w:hAnsi="Times New Roman" w:cs="Times New Roman"/>
          <w:sz w:val="24"/>
          <w:szCs w:val="24"/>
        </w:rPr>
        <w:t>t</w:t>
      </w:r>
      <w:r>
        <w:rPr>
          <w:rFonts w:ascii="Times New Roman" w:hAnsi="Times New Roman" w:cs="Times New Roman"/>
          <w:sz w:val="24"/>
          <w:szCs w:val="24"/>
        </w:rPr>
        <w:t xml:space="preserve">here for the experience. Not wanting to drag everything </w:t>
      </w:r>
      <w:r w:rsidR="00D1576A">
        <w:rPr>
          <w:rFonts w:ascii="Times New Roman" w:hAnsi="Times New Roman" w:cs="Times New Roman"/>
          <w:sz w:val="24"/>
          <w:szCs w:val="24"/>
        </w:rPr>
        <w:t xml:space="preserve">out </w:t>
      </w:r>
      <w:r>
        <w:rPr>
          <w:rFonts w:ascii="Times New Roman" w:hAnsi="Times New Roman" w:cs="Times New Roman"/>
          <w:sz w:val="24"/>
          <w:szCs w:val="24"/>
        </w:rPr>
        <w:t xml:space="preserve">more than they had to, he reluctantly accepted and join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61DA2099" w14:textId="669A4D09" w:rsidR="00F435CC" w:rsidRDefault="00F435CC"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left the salon in a few hours.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hair turned from a long emerald to a short haircut with long extensions that reached her chest. Her pure emerald hair was adorned by a mix of purple that appeared on random strands on the bottom part of her hair, keeping the top part pure green while the bottom, where the tips of her short hair and her extended hair had bits of purple.</w:t>
      </w:r>
    </w:p>
    <w:p w14:paraId="06A85764" w14:textId="09FCAF6A" w:rsidR="00F435CC" w:rsidRDefault="00F435CC"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other hand, Ryosei went for a simple perm but kept the extended part that was tied by a red string on the left side of his hair untouched. As for dyes, he went for white combined with a similar style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but instead of having them color his bottom part, he had them color random strands of hair white regardless of location. As a </w:t>
      </w:r>
      <w:proofErr w:type="gramStart"/>
      <w:r>
        <w:rPr>
          <w:rFonts w:ascii="Times New Roman" w:hAnsi="Times New Roman" w:cs="Times New Roman"/>
          <w:sz w:val="24"/>
          <w:szCs w:val="24"/>
        </w:rPr>
        <w:t>result</w:t>
      </w:r>
      <w:proofErr w:type="gramEnd"/>
      <w:r>
        <w:rPr>
          <w:rFonts w:ascii="Times New Roman" w:hAnsi="Times New Roman" w:cs="Times New Roman"/>
          <w:sz w:val="24"/>
          <w:szCs w:val="24"/>
        </w:rPr>
        <w:t>…</w:t>
      </w:r>
    </w:p>
    <w:p w14:paraId="2B1C9CC2" w14:textId="59349D1A" w:rsidR="00F435CC" w:rsidRDefault="00F435CC"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fft…! R-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he</w:t>
      </w:r>
      <w:proofErr w:type="spellEnd"/>
      <w:r>
        <w:rPr>
          <w:rFonts w:ascii="Times New Roman" w:hAnsi="Times New Roman" w:cs="Times New Roman"/>
          <w:sz w:val="24"/>
          <w:szCs w:val="24"/>
        </w:rPr>
        <w:t xml:space="preserve">, y-you look like an old man. Are you sure you wanted it like that… </w:t>
      </w:r>
      <w:proofErr w:type="spellStart"/>
      <w:r>
        <w:rPr>
          <w:rFonts w:ascii="Times New Roman" w:hAnsi="Times New Roman" w:cs="Times New Roman"/>
          <w:sz w:val="24"/>
          <w:szCs w:val="24"/>
        </w:rPr>
        <w:t>pftt</w:t>
      </w:r>
      <w:proofErr w:type="spellEnd"/>
      <w:r>
        <w:rPr>
          <w:rFonts w:ascii="Times New Roman" w:hAnsi="Times New Roman" w:cs="Times New Roman"/>
          <w:sz w:val="24"/>
          <w:szCs w:val="24"/>
        </w:rPr>
        <w:t>…!”</w:t>
      </w:r>
    </w:p>
    <w:p w14:paraId="3A2D57BD" w14:textId="061D992C" w:rsidR="00BE2E97" w:rsidRDefault="00F435CC" w:rsidP="00BE2E97">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fine… I think using other colors would make me stand out more.”</w:t>
      </w:r>
    </w:p>
    <w:p w14:paraId="73ED1119" w14:textId="1439FC62" w:rsidR="00F435CC" w:rsidRDefault="00F435CC"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poor attempt at hiding her laughter aside, Ryosei didn’t particularly mind. To him, everything would be over in a day like nothing had changed.</w:t>
      </w:r>
    </w:p>
    <w:p w14:paraId="38D4C01D" w14:textId="5F1D5EC1" w:rsidR="00F435CC" w:rsidRDefault="00F435CC" w:rsidP="00F435C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E2E97">
        <w:rPr>
          <w:rFonts w:ascii="Times New Roman" w:hAnsi="Times New Roman" w:cs="Times New Roman"/>
          <w:sz w:val="24"/>
          <w:szCs w:val="24"/>
        </w:rPr>
        <w:t xml:space="preserve">Their next destination was just a few minutes away. </w:t>
      </w:r>
      <w:r w:rsidR="00D1576A">
        <w:rPr>
          <w:rFonts w:ascii="Times New Roman" w:hAnsi="Times New Roman" w:cs="Times New Roman"/>
          <w:sz w:val="24"/>
          <w:szCs w:val="24"/>
        </w:rPr>
        <w:t xml:space="preserve">It was </w:t>
      </w:r>
      <w:r w:rsidR="00EE68C6">
        <w:rPr>
          <w:rFonts w:ascii="Times New Roman" w:hAnsi="Times New Roman" w:cs="Times New Roman"/>
          <w:sz w:val="24"/>
          <w:szCs w:val="24"/>
        </w:rPr>
        <w:t>a</w:t>
      </w:r>
      <w:r w:rsidR="00BE2E97">
        <w:rPr>
          <w:rFonts w:ascii="Times New Roman" w:hAnsi="Times New Roman" w:cs="Times New Roman"/>
          <w:sz w:val="24"/>
          <w:szCs w:val="24"/>
        </w:rPr>
        <w:t xml:space="preserve"> mall</w:t>
      </w:r>
      <w:r w:rsidR="00957594">
        <w:rPr>
          <w:rFonts w:ascii="Times New Roman" w:hAnsi="Times New Roman" w:cs="Times New Roman"/>
          <w:sz w:val="24"/>
          <w:szCs w:val="24"/>
        </w:rPr>
        <w:t xml:space="preserve"> where </w:t>
      </w:r>
      <w:proofErr w:type="spellStart"/>
      <w:r w:rsidR="00957594">
        <w:rPr>
          <w:rFonts w:ascii="Times New Roman" w:hAnsi="Times New Roman" w:cs="Times New Roman"/>
          <w:sz w:val="24"/>
          <w:szCs w:val="24"/>
        </w:rPr>
        <w:t>Chouka</w:t>
      </w:r>
      <w:proofErr w:type="spellEnd"/>
      <w:r w:rsidR="00957594">
        <w:rPr>
          <w:rFonts w:ascii="Times New Roman" w:hAnsi="Times New Roman" w:cs="Times New Roman"/>
          <w:sz w:val="24"/>
          <w:szCs w:val="24"/>
        </w:rPr>
        <w:t xml:space="preserve"> wanted to buy some clothes</w:t>
      </w:r>
      <w:r w:rsidR="00BE2E97">
        <w:rPr>
          <w:rFonts w:ascii="Times New Roman" w:hAnsi="Times New Roman" w:cs="Times New Roman"/>
          <w:sz w:val="24"/>
          <w:szCs w:val="24"/>
        </w:rPr>
        <w:t>. There, Ryosei—</w:t>
      </w:r>
    </w:p>
    <w:p w14:paraId="57435F3E" w14:textId="0FEA3EED" w:rsidR="00C71CD1" w:rsidRDefault="00BE2E9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look! Doesn’t this one look cute!? Oh wait, won’t I look beautiful on that one? Hmm… hey,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do you think I should get a sexy-looking one too?”</w:t>
      </w:r>
    </w:p>
    <w:p w14:paraId="45DAD163" w14:textId="53EEE8AB" w:rsidR="00BE2E97" w:rsidRDefault="00BE2E9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that’s what you want, right?”</w:t>
      </w:r>
    </w:p>
    <w:p w14:paraId="17CCD6F1" w14:textId="1CB49A14"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bout sleepwear?”</w:t>
      </w:r>
    </w:p>
    <w:p w14:paraId="0AC1F373" w14:textId="21EA4BE0"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long as it isn’t anything too </w:t>
      </w:r>
      <w:r w:rsidR="0084519F">
        <w:rPr>
          <w:rFonts w:ascii="Times New Roman" w:hAnsi="Times New Roman" w:cs="Times New Roman"/>
          <w:sz w:val="24"/>
          <w:szCs w:val="24"/>
        </w:rPr>
        <w:t>inappropriate</w:t>
      </w:r>
      <w:r>
        <w:rPr>
          <w:rFonts w:ascii="Times New Roman" w:hAnsi="Times New Roman" w:cs="Times New Roman"/>
          <w:sz w:val="24"/>
          <w:szCs w:val="24"/>
        </w:rPr>
        <w:t>.”</w:t>
      </w:r>
    </w:p>
    <w:p w14:paraId="298D5CEC" w14:textId="5A04D3F4"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ooh</w:t>
      </w:r>
      <w:proofErr w:type="spellEnd"/>
      <w:r>
        <w:rPr>
          <w:rFonts w:ascii="Times New Roman" w:hAnsi="Times New Roman" w:cs="Times New Roman"/>
          <w:sz w:val="24"/>
          <w:szCs w:val="24"/>
        </w:rPr>
        <w:t>? What? Were you expecting something?”</w:t>
      </w:r>
    </w:p>
    <w:p w14:paraId="7C3A0F09" w14:textId="528F0ED0"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ft</w:t>
      </w:r>
      <w:proofErr w:type="spellEnd"/>
      <w:r>
        <w:rPr>
          <w:rFonts w:ascii="Times New Roman" w:hAnsi="Times New Roman" w:cs="Times New Roman"/>
          <w:sz w:val="24"/>
          <w:szCs w:val="24"/>
        </w:rPr>
        <w:t>.”</w:t>
      </w:r>
    </w:p>
    <w:p w14:paraId="66BC165A" w14:textId="68A8538B"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ey! You just blew your nose at me, didn’t you!?”</w:t>
      </w:r>
    </w:p>
    <w:p w14:paraId="1D6A26D5" w14:textId="2E9FC031" w:rsidR="00BE2E97" w:rsidRDefault="00BE2E9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surprisingly resilient! He kept up wit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acing and even gave valid criticism whenever she asked for them. There wasn’t anything that he kept her from buying as long as they kept within the budget that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gave them. He refused when he needed to and was quick to make decisions wheneve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rompted him with some. Unbeknownst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yosei was used to being his mother’s carrier whenever she felt like going on a shopping spree. He was full of complaints at first, but soon, experience told him that the fastest way to end everything was to escort her </w:t>
      </w:r>
      <w:r w:rsidR="0084519F">
        <w:rPr>
          <w:rFonts w:ascii="Times New Roman" w:hAnsi="Times New Roman" w:cs="Times New Roman"/>
          <w:sz w:val="24"/>
          <w:szCs w:val="24"/>
        </w:rPr>
        <w:t>through</w:t>
      </w:r>
      <w:r>
        <w:rPr>
          <w:rFonts w:ascii="Times New Roman" w:hAnsi="Times New Roman" w:cs="Times New Roman"/>
          <w:sz w:val="24"/>
          <w:szCs w:val="24"/>
        </w:rPr>
        <w:t xml:space="preserve"> the most efficient path possible while making decisions for her through suggestions and opinions, all the while discretely blocking her vision on troublesome selections that seem like she would take too much time in.</w:t>
      </w:r>
    </w:p>
    <w:p w14:paraId="0E4E9484" w14:textId="73B8401E" w:rsidR="00957594" w:rsidRDefault="0095759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hole process went smoothly… or so it should have until it came to his turn.</w:t>
      </w:r>
    </w:p>
    <w:p w14:paraId="70873305" w14:textId="770A6BF3" w:rsidR="00BE2E97"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already have everything I have in mind… hu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C528428" w14:textId="3E923F38" w:rsidR="003E0B35"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Look! Try this one on! Ah, and this one too! You look like an old man so they might actually look good! What are you waiting for? Get back in the changing room!”</w:t>
      </w:r>
    </w:p>
    <w:p w14:paraId="4011486C" w14:textId="255FA7C5" w:rsidR="004263DE" w:rsidRDefault="004263D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FEC0110" w14:textId="71256856" w:rsidR="003E0B35"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w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meant about shopping for clothes included her part in choosing his clothes. In other words, while he made swift decisions for her cloth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laced the same amount of clothes in his hands, but instead of leaving him the right to choose which clothes he </w:t>
      </w:r>
      <w:r>
        <w:rPr>
          <w:rFonts w:ascii="Times New Roman" w:hAnsi="Times New Roman" w:cs="Times New Roman"/>
          <w:sz w:val="24"/>
          <w:szCs w:val="24"/>
        </w:rPr>
        <w:lastRenderedPageBreak/>
        <w:t xml:space="preserve">wanted, she wanted to be the one to make some of the decisions for him this time. And, just as he expected, </w:t>
      </w:r>
      <w:r w:rsidR="00F3688A">
        <w:rPr>
          <w:rFonts w:ascii="Times New Roman" w:hAnsi="Times New Roman" w:cs="Times New Roman"/>
          <w:sz w:val="24"/>
          <w:szCs w:val="24"/>
        </w:rPr>
        <w:t>she was</w:t>
      </w:r>
      <w:r>
        <w:rPr>
          <w:rFonts w:ascii="Times New Roman" w:hAnsi="Times New Roman" w:cs="Times New Roman"/>
          <w:sz w:val="24"/>
          <w:szCs w:val="24"/>
        </w:rPr>
        <w:t xml:space="preserve"> very slow and wishy-washy.</w:t>
      </w:r>
    </w:p>
    <w:p w14:paraId="49EC4318" w14:textId="35C8A962" w:rsidR="003E0B35"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Ohh</w:t>
      </w:r>
      <w:proofErr w:type="spellEnd"/>
      <w:r>
        <w:rPr>
          <w:rFonts w:ascii="Times New Roman" w:hAnsi="Times New Roman" w:cs="Times New Roman"/>
          <w:sz w:val="24"/>
          <w:szCs w:val="24"/>
        </w:rPr>
        <w:t xml:space="preserve">… I think these were good but so were </w:t>
      </w:r>
      <w:r w:rsidR="00F3688A">
        <w:rPr>
          <w:rFonts w:ascii="Times New Roman" w:hAnsi="Times New Roman" w:cs="Times New Roman"/>
          <w:sz w:val="24"/>
          <w:szCs w:val="24"/>
        </w:rPr>
        <w:t>those</w:t>
      </w:r>
      <w:r>
        <w:rPr>
          <w:rFonts w:ascii="Times New Roman" w:hAnsi="Times New Roman" w:cs="Times New Roman"/>
          <w:sz w:val="24"/>
          <w:szCs w:val="24"/>
        </w:rPr>
        <w:t>… Wait, maybe there’s something better. I need to take the budget into consideration too…”</w:t>
      </w:r>
    </w:p>
    <w:p w14:paraId="541DD9DB" w14:textId="5B9F1EF3" w:rsidR="003B6688"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his patience was still tested.</w:t>
      </w:r>
    </w:p>
    <w:p w14:paraId="186E23B3" w14:textId="1973E42B" w:rsidR="003E0B35" w:rsidRDefault="003E0B3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1696">
        <w:rPr>
          <w:rFonts w:ascii="Times New Roman" w:hAnsi="Times New Roman" w:cs="Times New Roman"/>
          <w:sz w:val="24"/>
          <w:szCs w:val="24"/>
        </w:rPr>
        <w:t>“</w:t>
      </w:r>
      <w:proofErr w:type="spellStart"/>
      <w:r w:rsidR="006B1696">
        <w:rPr>
          <w:rFonts w:ascii="Times New Roman" w:hAnsi="Times New Roman" w:cs="Times New Roman"/>
          <w:sz w:val="24"/>
          <w:szCs w:val="24"/>
        </w:rPr>
        <w:t>Mmm</w:t>
      </w:r>
      <w:proofErr w:type="spellEnd"/>
      <w:r w:rsidR="006B1696">
        <w:rPr>
          <w:rFonts w:ascii="Times New Roman" w:hAnsi="Times New Roman" w:cs="Times New Roman"/>
          <w:sz w:val="24"/>
          <w:szCs w:val="24"/>
        </w:rPr>
        <w:t>!! This is delicious! It’s so… watery!! What is this!?”</w:t>
      </w:r>
    </w:p>
    <w:p w14:paraId="75C989F9" w14:textId="45F5D1D8" w:rsidR="006B1696" w:rsidRDefault="006B169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alled a steak, and I think the word you’re looking for is ‘juicy.’”</w:t>
      </w:r>
    </w:p>
    <w:p w14:paraId="0ABF26E2" w14:textId="75863539" w:rsidR="006B1696" w:rsidRDefault="006B169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icy!! So that’s what this is!?”</w:t>
      </w:r>
    </w:p>
    <w:p w14:paraId="452738A1" w14:textId="599720E4" w:rsidR="00114A17" w:rsidRDefault="009562A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nt for a quick lunch break before continuing. They opted for a local restaurant that didn’t have a long wait. Ryosei secretly chose one that was a little more on the expensive side so that he could use the budget as an excuse so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ouldn’t end up buying an entire feast. Surely enough, his plan worked and forced her to choose her meal wisely. Everything was going fine so far, but he couldn’t get the nagging feeling that he was rec</w:t>
      </w:r>
      <w:r w:rsidR="00A679C0">
        <w:rPr>
          <w:rFonts w:ascii="Times New Roman" w:hAnsi="Times New Roman" w:cs="Times New Roman"/>
          <w:sz w:val="24"/>
          <w:szCs w:val="24"/>
        </w:rPr>
        <w:t>e</w:t>
      </w:r>
      <w:r>
        <w:rPr>
          <w:rFonts w:ascii="Times New Roman" w:hAnsi="Times New Roman" w:cs="Times New Roman"/>
          <w:sz w:val="24"/>
          <w:szCs w:val="24"/>
        </w:rPr>
        <w:t>iving more stares than usual.</w:t>
      </w:r>
      <w:r w:rsidR="00A679C0">
        <w:rPr>
          <w:rFonts w:ascii="Times New Roman" w:hAnsi="Times New Roman" w:cs="Times New Roman"/>
          <w:sz w:val="24"/>
          <w:szCs w:val="24"/>
        </w:rPr>
        <w:t xml:space="preserve"> Perhaps it was their clothes</w:t>
      </w:r>
      <w:r w:rsidR="00F3688A">
        <w:rPr>
          <w:rFonts w:ascii="Times New Roman" w:hAnsi="Times New Roman" w:cs="Times New Roman"/>
          <w:sz w:val="24"/>
          <w:szCs w:val="24"/>
        </w:rPr>
        <w:t>, he thought</w:t>
      </w:r>
      <w:r w:rsidR="00A679C0">
        <w:rPr>
          <w:rFonts w:ascii="Times New Roman" w:hAnsi="Times New Roman" w:cs="Times New Roman"/>
          <w:sz w:val="24"/>
          <w:szCs w:val="24"/>
        </w:rPr>
        <w:t>.</w:t>
      </w:r>
    </w:p>
    <w:p w14:paraId="7BBAC164" w14:textId="5E3C3072" w:rsidR="00A679C0" w:rsidRDefault="00A679C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hose to wear a two-piece checkered dress. One with a white frilly long sleeve and a green dress with a checkered pattern over it. In addition, she also picked up a green and purple butterfly hairclip to keep some of her bangs aside.</w:t>
      </w:r>
    </w:p>
    <w:p w14:paraId="6FB4AE6C" w14:textId="3AD198DA" w:rsidR="00A679C0" w:rsidRDefault="00A679C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nded up with a red and black checkered shirt jacket </w:t>
      </w:r>
      <w:r w:rsidR="00BD58CF">
        <w:rPr>
          <w:rFonts w:ascii="Times New Roman" w:hAnsi="Times New Roman" w:cs="Times New Roman"/>
          <w:sz w:val="24"/>
          <w:szCs w:val="24"/>
        </w:rPr>
        <w:t xml:space="preserve">to match </w:t>
      </w:r>
      <w:proofErr w:type="spellStart"/>
      <w:r w:rsidR="00BD58CF">
        <w:rPr>
          <w:rFonts w:ascii="Times New Roman" w:hAnsi="Times New Roman" w:cs="Times New Roman"/>
          <w:sz w:val="24"/>
          <w:szCs w:val="24"/>
        </w:rPr>
        <w:t>Chouka’s</w:t>
      </w:r>
      <w:proofErr w:type="spellEnd"/>
      <w:r w:rsidR="00BD58CF">
        <w:rPr>
          <w:rFonts w:ascii="Times New Roman" w:hAnsi="Times New Roman" w:cs="Times New Roman"/>
          <w:sz w:val="24"/>
          <w:szCs w:val="24"/>
        </w:rPr>
        <w:t xml:space="preserve"> dress, which was her choice. He donned a white and red striped shirt under it and had black cotton pants for his bottom. </w:t>
      </w:r>
      <w:proofErr w:type="spellStart"/>
      <w:r w:rsidR="00BD58CF">
        <w:rPr>
          <w:rFonts w:ascii="Times New Roman" w:hAnsi="Times New Roman" w:cs="Times New Roman"/>
          <w:sz w:val="24"/>
          <w:szCs w:val="24"/>
        </w:rPr>
        <w:t>Chouka</w:t>
      </w:r>
      <w:proofErr w:type="spellEnd"/>
      <w:r w:rsidR="00BD58CF">
        <w:rPr>
          <w:rFonts w:ascii="Times New Roman" w:hAnsi="Times New Roman" w:cs="Times New Roman"/>
          <w:sz w:val="24"/>
          <w:szCs w:val="24"/>
        </w:rPr>
        <w:t xml:space="preserve"> also got him an accessory which took the form of a chain pendant that held a steel ring. As for why it was this, it was a better alternative than having a skull pendant that </w:t>
      </w:r>
      <w:proofErr w:type="spellStart"/>
      <w:r w:rsidR="00BD58CF">
        <w:rPr>
          <w:rFonts w:ascii="Times New Roman" w:hAnsi="Times New Roman" w:cs="Times New Roman"/>
          <w:sz w:val="24"/>
          <w:szCs w:val="24"/>
        </w:rPr>
        <w:t>Chouka</w:t>
      </w:r>
      <w:proofErr w:type="spellEnd"/>
      <w:r w:rsidR="00BD58CF">
        <w:rPr>
          <w:rFonts w:ascii="Times New Roman" w:hAnsi="Times New Roman" w:cs="Times New Roman"/>
          <w:sz w:val="24"/>
          <w:szCs w:val="24"/>
        </w:rPr>
        <w:t xml:space="preserve"> prepared because of the god of death’s influence.</w:t>
      </w:r>
    </w:p>
    <w:p w14:paraId="16BC97AF" w14:textId="3B7E2BAB" w:rsidR="009562A9" w:rsidRDefault="00BD58C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A78FD">
        <w:rPr>
          <w:rFonts w:ascii="Times New Roman" w:hAnsi="Times New Roman" w:cs="Times New Roman"/>
          <w:sz w:val="24"/>
          <w:szCs w:val="24"/>
        </w:rPr>
        <w:t>Ryosei thought that, to others, the two must have looked like a close pair of siblings with how much she was dragging him all around and even forcing him to wear matching clothes with him. That thought was short-lived.</w:t>
      </w:r>
    </w:p>
    <w:p w14:paraId="1D65FC61" w14:textId="09719261"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ey, look at those two. Do you think they’re a couple?”</w:t>
      </w:r>
    </w:p>
    <w:p w14:paraId="2DDCA3D2" w14:textId="38796257"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saying? Of course, they are! No one wears matching clothes paired with those stylish looks if they aren’t with their lover! </w:t>
      </w:r>
      <w:proofErr w:type="spellStart"/>
      <w:r>
        <w:rPr>
          <w:rFonts w:ascii="Times New Roman" w:hAnsi="Times New Roman" w:cs="Times New Roman"/>
          <w:sz w:val="24"/>
          <w:szCs w:val="24"/>
        </w:rPr>
        <w:t>Guuuuhh</w:t>
      </w:r>
      <w:proofErr w:type="spellEnd"/>
      <w:r>
        <w:rPr>
          <w:rFonts w:ascii="Times New Roman" w:hAnsi="Times New Roman" w:cs="Times New Roman"/>
          <w:sz w:val="24"/>
          <w:szCs w:val="24"/>
        </w:rPr>
        <w:t>…! They even look so close it’s frustrating!!”</w:t>
      </w:r>
    </w:p>
    <w:p w14:paraId="3FC10081" w14:textId="31BB2CE4"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can’t I have a person like that…?”</w:t>
      </w:r>
    </w:p>
    <w:p w14:paraId="035EA7A7" w14:textId="4D17CB3C"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thoughts exactly…”</w:t>
      </w:r>
    </w:p>
    <w:p w14:paraId="406B9BC8" w14:textId="7CF0FD2F"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turned his attention </w:t>
      </w:r>
      <w:r w:rsidR="00FE1148">
        <w:rPr>
          <w:rFonts w:ascii="Times New Roman" w:hAnsi="Times New Roman" w:cs="Times New Roman"/>
          <w:sz w:val="24"/>
          <w:szCs w:val="24"/>
        </w:rPr>
        <w:t xml:space="preserve">back </w:t>
      </w:r>
      <w:r>
        <w:rPr>
          <w:rFonts w:ascii="Times New Roman" w:hAnsi="Times New Roman" w:cs="Times New Roman"/>
          <w:sz w:val="24"/>
          <w:szCs w:val="24"/>
        </w:rPr>
        <w:t xml:space="preserve">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ho was too busy savoring her food to notice the gossiping happening around them and shrugged his shoulders. If she didn’t make a fuss out of it, then there was nothing to worry about.</w:t>
      </w:r>
    </w:p>
    <w:p w14:paraId="1D505F3A" w14:textId="5B83A5F1"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it later, the two then headed to the arcade where Ryosei felt like he was reaching his exhaustion point. They played so many games that he couldn’t remember how many round trips they made around the entire arcade,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still going! It was a feeling that Ryosei hadn’t felt in a long time. Physical exhaustion.</w:t>
      </w:r>
    </w:p>
    <w:p w14:paraId="68EABCE9" w14:textId="6260897F" w:rsidR="003A78FD" w:rsidRDefault="003A78F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new Empyrean Catalyst, it allowed him to experience what it meant to be tired in the truest sense once more. Despite thi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eemed like she was far from running out of gas in her tank. </w:t>
      </w:r>
      <w:r w:rsidR="00DE5176">
        <w:rPr>
          <w:rFonts w:ascii="Times New Roman" w:hAnsi="Times New Roman" w:cs="Times New Roman"/>
          <w:sz w:val="24"/>
          <w:szCs w:val="24"/>
        </w:rPr>
        <w:t>Not only did he have to go around the entire arcade, he had to do it while carrying the bags that had the clothes</w:t>
      </w:r>
      <w:r w:rsidR="00D272BA">
        <w:rPr>
          <w:rFonts w:ascii="Times New Roman" w:hAnsi="Times New Roman" w:cs="Times New Roman"/>
          <w:sz w:val="24"/>
          <w:szCs w:val="24"/>
        </w:rPr>
        <w:t xml:space="preserve"> they bought</w:t>
      </w:r>
      <w:r w:rsidR="00DE5176">
        <w:rPr>
          <w:rFonts w:ascii="Times New Roman" w:hAnsi="Times New Roman" w:cs="Times New Roman"/>
          <w:sz w:val="24"/>
          <w:szCs w:val="24"/>
        </w:rPr>
        <w:t xml:space="preserve">. </w:t>
      </w:r>
      <w:r w:rsidR="003D71B3">
        <w:rPr>
          <w:rFonts w:ascii="Times New Roman" w:hAnsi="Times New Roman" w:cs="Times New Roman"/>
          <w:sz w:val="24"/>
          <w:szCs w:val="24"/>
        </w:rPr>
        <w:t xml:space="preserve">His final saving grace was when she finally decided to go to the photo booth, which he told her was supposed to only be used at the end of their arcade trip. He strictly forbade her from going inside the photo booth without promising that they would leave the arcade afterward, saying that it was somewhere along the lines of “tradition” and “etiquette.” Sure enough, his plan worked out as planned… well, partly, since this also triggered her to play even more games before finally deciding to end </w:t>
      </w:r>
      <w:r w:rsidR="00F04E3A">
        <w:rPr>
          <w:rFonts w:ascii="Times New Roman" w:hAnsi="Times New Roman" w:cs="Times New Roman"/>
          <w:sz w:val="24"/>
          <w:szCs w:val="24"/>
        </w:rPr>
        <w:t>her gaming spree</w:t>
      </w:r>
      <w:r w:rsidR="003D71B3">
        <w:rPr>
          <w:rFonts w:ascii="Times New Roman" w:hAnsi="Times New Roman" w:cs="Times New Roman"/>
          <w:sz w:val="24"/>
          <w:szCs w:val="24"/>
        </w:rPr>
        <w:t>.</w:t>
      </w:r>
    </w:p>
    <w:p w14:paraId="1079CFCE" w14:textId="74416AC0" w:rsidR="00BD58CF" w:rsidRPr="005D7C0D" w:rsidRDefault="005D7C0D" w:rsidP="005D7C0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0 – </w:t>
      </w:r>
      <w:r w:rsidR="004A2242">
        <w:rPr>
          <w:rFonts w:ascii="Times New Roman" w:hAnsi="Times New Roman" w:cs="Times New Roman"/>
          <w:b/>
          <w:bCs/>
          <w:sz w:val="24"/>
          <w:szCs w:val="24"/>
        </w:rPr>
        <w:t>Common Irrationality</w:t>
      </w:r>
    </w:p>
    <w:p w14:paraId="3581C550" w14:textId="69BABA4C" w:rsidR="005D7C0D" w:rsidRDefault="005D7C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930B92">
        <w:rPr>
          <w:rFonts w:ascii="Times New Roman" w:hAnsi="Times New Roman" w:cs="Times New Roman"/>
          <w:sz w:val="24"/>
          <w:szCs w:val="24"/>
        </w:rPr>
        <w:t xml:space="preserve">fter leaving the arcade behind, the two headed for a place that was more familiar to Ryosei. </w:t>
      </w:r>
      <w:proofErr w:type="spellStart"/>
      <w:r w:rsidR="00930B92">
        <w:rPr>
          <w:rFonts w:ascii="Times New Roman" w:hAnsi="Times New Roman" w:cs="Times New Roman"/>
          <w:sz w:val="24"/>
          <w:szCs w:val="24"/>
        </w:rPr>
        <w:t>Honshou</w:t>
      </w:r>
      <w:proofErr w:type="spellEnd"/>
      <w:r w:rsidR="00930B92">
        <w:rPr>
          <w:rFonts w:ascii="Times New Roman" w:hAnsi="Times New Roman" w:cs="Times New Roman"/>
          <w:sz w:val="24"/>
          <w:szCs w:val="24"/>
        </w:rPr>
        <w:t xml:space="preserve"> Academy.</w:t>
      </w:r>
    </w:p>
    <w:p w14:paraId="319A786F" w14:textId="7DA6075D"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been to school before! This is so exciting!”</w:t>
      </w:r>
    </w:p>
    <w:p w14:paraId="66C5700A" w14:textId="5E38FF24"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get your hopes too high. We got permission under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s connections but we’re not actually going to be students or anything. Besides, it's almost sundown so there’s not really much to see.”</w:t>
      </w:r>
    </w:p>
    <w:p w14:paraId="14790181" w14:textId="669FAEFA"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 Don’t be such a downer! There are always things to see!”</w:t>
      </w:r>
    </w:p>
    <w:p w14:paraId="4116A58B" w14:textId="38A7CB49"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 Oh, by the way, we’re stopping at the nurse’s office. You-</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said they’d have the uniforms for us prepared.”</w:t>
      </w:r>
    </w:p>
    <w:p w14:paraId="4FEEBEAF" w14:textId="0FFD08BF"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y! I thought getting uniforms was too much but I guess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is ready for anything, huh?”</w:t>
      </w:r>
    </w:p>
    <w:p w14:paraId="71968EF2" w14:textId="5A56F9B9"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don’t know about that. You-</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usually takes care of this kind of work. But I don’t think it should’ve been hard negotiating… considering the name of the school.”</w:t>
      </w:r>
    </w:p>
    <w:p w14:paraId="6A6BDE24" w14:textId="358E3B45"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onshou</w:t>
      </w:r>
      <w:proofErr w:type="spellEnd"/>
      <w:r>
        <w:rPr>
          <w:rFonts w:ascii="Times New Roman" w:hAnsi="Times New Roman" w:cs="Times New Roman"/>
          <w:sz w:val="24"/>
          <w:szCs w:val="24"/>
        </w:rPr>
        <w:t>’ Academy… Then it really wasn’t a coincidence…”</w:t>
      </w:r>
    </w:p>
    <w:p w14:paraId="77DD4E9B" w14:textId="72462781"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recalled the time they met the spirit smith,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When he asked him to tell the names of the last generation’s ambassadors, he didn’t miss the fact that one of them had the same name as this school. </w:t>
      </w:r>
      <w:proofErr w:type="spellStart"/>
      <w:r>
        <w:rPr>
          <w:rFonts w:ascii="Times New Roman" w:hAnsi="Times New Roman" w:cs="Times New Roman"/>
          <w:sz w:val="24"/>
          <w:szCs w:val="24"/>
        </w:rPr>
        <w:t>Honshou</w:t>
      </w:r>
      <w:proofErr w:type="spellEnd"/>
      <w:r>
        <w:rPr>
          <w:rFonts w:ascii="Times New Roman" w:hAnsi="Times New Roman" w:cs="Times New Roman"/>
          <w:sz w:val="24"/>
          <w:szCs w:val="24"/>
        </w:rPr>
        <w:t xml:space="preserve"> Mirai.</w:t>
      </w:r>
    </w:p>
    <w:p w14:paraId="328A3FB3" w14:textId="4CD24D61" w:rsidR="006B4260"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t>
      </w:r>
      <w:r w:rsidR="00C124D3">
        <w:rPr>
          <w:rFonts w:ascii="Times New Roman" w:hAnsi="Times New Roman" w:cs="Times New Roman"/>
          <w:sz w:val="24"/>
          <w:szCs w:val="24"/>
        </w:rPr>
        <w:t>dug</w:t>
      </w:r>
      <w:r>
        <w:rPr>
          <w:rFonts w:ascii="Times New Roman" w:hAnsi="Times New Roman" w:cs="Times New Roman"/>
          <w:sz w:val="24"/>
          <w:szCs w:val="24"/>
        </w:rPr>
        <w:t xml:space="preserve"> through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s records the past week and even asked Yousuke about it. He found out that the owner of the school was none other than </w:t>
      </w:r>
      <w:proofErr w:type="spellStart"/>
      <w:r>
        <w:rPr>
          <w:rFonts w:ascii="Times New Roman" w:hAnsi="Times New Roman" w:cs="Times New Roman"/>
          <w:sz w:val="24"/>
          <w:szCs w:val="24"/>
        </w:rPr>
        <w:t>Honshou</w:t>
      </w:r>
      <w:proofErr w:type="spellEnd"/>
      <w:r>
        <w:rPr>
          <w:rFonts w:ascii="Times New Roman" w:hAnsi="Times New Roman" w:cs="Times New Roman"/>
          <w:sz w:val="24"/>
          <w:szCs w:val="24"/>
        </w:rPr>
        <w:t xml:space="preserve"> Mirai’s parents. They were one of the few who were spared from the Invading God’s influence. At the time the incident happened, they were making preparations to construct a branch school at the capital of the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Kingdom. As anyone would expect, they were distraught when they heard of what happened with their daughter.</w:t>
      </w:r>
      <w:r w:rsidR="006B4260">
        <w:rPr>
          <w:rFonts w:ascii="Times New Roman" w:hAnsi="Times New Roman" w:cs="Times New Roman"/>
          <w:sz w:val="24"/>
          <w:szCs w:val="24"/>
        </w:rPr>
        <w:t xml:space="preserve"> So much so that they resented the </w:t>
      </w:r>
      <w:proofErr w:type="spellStart"/>
      <w:r w:rsidR="006B4260">
        <w:rPr>
          <w:rFonts w:ascii="Times New Roman" w:hAnsi="Times New Roman" w:cs="Times New Roman"/>
          <w:sz w:val="24"/>
          <w:szCs w:val="24"/>
        </w:rPr>
        <w:t>Konjou</w:t>
      </w:r>
      <w:proofErr w:type="spellEnd"/>
      <w:r w:rsidR="006B4260">
        <w:rPr>
          <w:rFonts w:ascii="Times New Roman" w:hAnsi="Times New Roman" w:cs="Times New Roman"/>
          <w:sz w:val="24"/>
          <w:szCs w:val="24"/>
        </w:rPr>
        <w:t xml:space="preserve"> Clan and the ambassadors who survived the incident for a time.</w:t>
      </w:r>
    </w:p>
    <w:p w14:paraId="090D3169" w14:textId="746808C9" w:rsidR="00930B92" w:rsidRDefault="006B426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elt wronged. It was unjust, they claimed. How could they come back without their daughter? Everything they did to reason with the mourning couple landed on deaf ears. They cursed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and the other ambassadors because of it and even caused issues for them for a few years. But then, the issue was resolved by Akira Leo, one of the Heroes who survived. It happened suddenly, but it turned out that Leo had always been trying to figure out a way to calm their malice. After that, the parents forged an alliance with the clan and made </w:t>
      </w:r>
      <w:proofErr w:type="spellStart"/>
      <w:r>
        <w:rPr>
          <w:rFonts w:ascii="Times New Roman" w:hAnsi="Times New Roman" w:cs="Times New Roman"/>
          <w:sz w:val="24"/>
          <w:szCs w:val="24"/>
        </w:rPr>
        <w:t>Honshou</w:t>
      </w:r>
      <w:proofErr w:type="spellEnd"/>
      <w:r>
        <w:rPr>
          <w:rFonts w:ascii="Times New Roman" w:hAnsi="Times New Roman" w:cs="Times New Roman"/>
          <w:sz w:val="24"/>
          <w:szCs w:val="24"/>
        </w:rPr>
        <w:t xml:space="preserve"> Academy a place that sought to find possible ambassador candidates.</w:t>
      </w:r>
    </w:p>
    <w:p w14:paraId="4C7C5D8C" w14:textId="7E02806A" w:rsidR="006B4260" w:rsidRDefault="006B426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urprised to find out at first, but it made sense. After all, he knew the truth. Six of the fifteen current ambassadors appeared in their school. Having about half of the ambassadors appear in their school was no small feat. It was something that was only achieved through their networking and tireless amount of work. Searching the background of students who made contact with other worlds, ones who were involved with them in the previous timeline before the Invading God overwrote their history, and other such factors.</w:t>
      </w:r>
    </w:p>
    <w:p w14:paraId="09328703" w14:textId="04D6F443" w:rsidR="006B4260" w:rsidRDefault="006B426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the thought of asking Freda, the only person who knew about the identities of all ambassadors, came to mind. But, just like Enny’s stance about information, she refused to reveal them.</w:t>
      </w:r>
    </w:p>
    <w:p w14:paraId="5982AFD4" w14:textId="1FFC813D"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ver met her parents. But, Mirai-</w:t>
      </w:r>
      <w:proofErr w:type="spellStart"/>
      <w:r>
        <w:rPr>
          <w:rFonts w:ascii="Times New Roman" w:hAnsi="Times New Roman" w:cs="Times New Roman"/>
          <w:sz w:val="24"/>
          <w:szCs w:val="24"/>
        </w:rPr>
        <w:t>onee</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s a nice person.”</w:t>
      </w:r>
    </w:p>
    <w:p w14:paraId="7BC0F1BD" w14:textId="07937B15" w:rsidR="00930B92" w:rsidRDefault="00930B9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the same.”</w:t>
      </w:r>
    </w:p>
    <w:p w14:paraId="5D3E2268" w14:textId="13BA0FC7" w:rsidR="006B4260" w:rsidRDefault="006B426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ontrast to Ryosei’s informati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direct contact with the Hero in question. When she was still a wisp, she met and saw all of the ambassadors. This included the 6th Hero, the traitor who </w:t>
      </w:r>
      <w:r w:rsidR="004A48D8">
        <w:rPr>
          <w:rFonts w:ascii="Times New Roman" w:hAnsi="Times New Roman" w:cs="Times New Roman"/>
          <w:sz w:val="24"/>
          <w:szCs w:val="24"/>
        </w:rPr>
        <w:t>carried</w:t>
      </w:r>
      <w:r>
        <w:rPr>
          <w:rFonts w:ascii="Times New Roman" w:hAnsi="Times New Roman" w:cs="Times New Roman"/>
          <w:sz w:val="24"/>
          <w:szCs w:val="24"/>
        </w:rPr>
        <w:t xml:space="preserve"> the will of the Invading God. Ryosei thought about asking her </w:t>
      </w:r>
      <w:r w:rsidR="000B7C3C">
        <w:rPr>
          <w:rFonts w:ascii="Times New Roman" w:hAnsi="Times New Roman" w:cs="Times New Roman"/>
          <w:sz w:val="24"/>
          <w:szCs w:val="24"/>
        </w:rPr>
        <w:t xml:space="preserve">about them </w:t>
      </w:r>
      <w:r>
        <w:rPr>
          <w:rFonts w:ascii="Times New Roman" w:hAnsi="Times New Roman" w:cs="Times New Roman"/>
          <w:sz w:val="24"/>
          <w:szCs w:val="24"/>
        </w:rPr>
        <w:t xml:space="preserve">but quickly dismissed it. He wasn’t stupid enough to bring up such a heavy subject when her goal was clearly to enjoy her time in her new body. He needed information, but it wasn’t that urgent. It wasn’t like he was about to face the 6th Hero off by the end of the week. If anything, he wanted information </w:t>
      </w:r>
      <w:r>
        <w:rPr>
          <w:rFonts w:ascii="Times New Roman" w:hAnsi="Times New Roman" w:cs="Times New Roman"/>
          <w:sz w:val="24"/>
          <w:szCs w:val="24"/>
        </w:rPr>
        <w:lastRenderedPageBreak/>
        <w:t>about Hiroto, but for the same reason, he held his tongue and decided to let the day pass without touching the subject.</w:t>
      </w:r>
    </w:p>
    <w:p w14:paraId="222A1844" w14:textId="7375AFFA" w:rsidR="006B4260" w:rsidRDefault="006B426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E0B38">
        <w:rPr>
          <w:rFonts w:ascii="Times New Roman" w:hAnsi="Times New Roman" w:cs="Times New Roman"/>
          <w:sz w:val="24"/>
          <w:szCs w:val="24"/>
        </w:rPr>
        <w:t>“Ryo-</w:t>
      </w:r>
      <w:proofErr w:type="spellStart"/>
      <w:r w:rsidR="003E0B38">
        <w:rPr>
          <w:rFonts w:ascii="Times New Roman" w:hAnsi="Times New Roman" w:cs="Times New Roman"/>
          <w:sz w:val="24"/>
          <w:szCs w:val="24"/>
        </w:rPr>
        <w:t>chan</w:t>
      </w:r>
      <w:proofErr w:type="spellEnd"/>
      <w:r w:rsidR="003E0B38">
        <w:rPr>
          <w:rFonts w:ascii="Times New Roman" w:hAnsi="Times New Roman" w:cs="Times New Roman"/>
          <w:sz w:val="24"/>
          <w:szCs w:val="24"/>
        </w:rPr>
        <w:t>! How do I look?”</w:t>
      </w:r>
    </w:p>
    <w:p w14:paraId="14C8D861" w14:textId="0147791C" w:rsidR="003E0B38" w:rsidRDefault="003E0B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uits you. You look like an actual high school girl.”</w:t>
      </w:r>
    </w:p>
    <w:p w14:paraId="4A45A3F7" w14:textId="74F944BA" w:rsidR="003E0B38" w:rsidRDefault="003E0B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w:t>
      </w:r>
      <w:proofErr w:type="spellEnd"/>
      <w:r>
        <w:rPr>
          <w:rFonts w:ascii="Times New Roman" w:hAnsi="Times New Roman" w:cs="Times New Roman"/>
          <w:sz w:val="24"/>
          <w:szCs w:val="24"/>
        </w:rPr>
        <w:t>, that’s nice. But you’ve got something wrong. Just for today, I AM a high school girl!”</w:t>
      </w:r>
    </w:p>
    <w:p w14:paraId="244FECF5" w14:textId="64FE983A" w:rsidR="003E0B38" w:rsidRDefault="003E0B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uffed out her chest and placed her right hand on it while the other one on her hips, taking an assertive pose. Her </w:t>
      </w:r>
      <w:proofErr w:type="gramStart"/>
      <w:r>
        <w:rPr>
          <w:rFonts w:ascii="Times New Roman" w:hAnsi="Times New Roman" w:cs="Times New Roman"/>
          <w:sz w:val="24"/>
          <w:szCs w:val="24"/>
        </w:rPr>
        <w:t>navy blue</w:t>
      </w:r>
      <w:proofErr w:type="gramEnd"/>
      <w:r>
        <w:rPr>
          <w:rFonts w:ascii="Times New Roman" w:hAnsi="Times New Roman" w:cs="Times New Roman"/>
          <w:sz w:val="24"/>
          <w:szCs w:val="24"/>
        </w:rPr>
        <w:t xml:space="preserve"> blazer and her pleated skirt fluttered slightly at her sudden force.</w:t>
      </w:r>
    </w:p>
    <w:p w14:paraId="50318415" w14:textId="46C01FCE" w:rsidR="003E0B38" w:rsidRDefault="003E0B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you are. My bad.”</w:t>
      </w:r>
    </w:p>
    <w:p w14:paraId="7A0E84CC" w14:textId="05398743" w:rsidR="003E0B38" w:rsidRDefault="003E0B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okay, enough of that. I want to explore the school! Ah! The cafeteria! Where’s the cafeteria!?”</w:t>
      </w:r>
    </w:p>
    <w:p w14:paraId="648A11A4" w14:textId="061EBCF2"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ait! It’s already closed by now! Haven’t you heard of no running in the halls!?”</w:t>
      </w:r>
    </w:p>
    <w:p w14:paraId="448F1F17" w14:textId="53BB3A1D"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lready hurried off before Ryosei could stop her. The students left in the school were few, but not empty. With the two traveling to and </w:t>
      </w:r>
      <w:proofErr w:type="spellStart"/>
      <w:r>
        <w:rPr>
          <w:rFonts w:ascii="Times New Roman" w:hAnsi="Times New Roman" w:cs="Times New Roman"/>
          <w:sz w:val="24"/>
          <w:szCs w:val="24"/>
        </w:rPr>
        <w:t>fro</w:t>
      </w:r>
      <w:proofErr w:type="spellEnd"/>
      <w:r>
        <w:rPr>
          <w:rFonts w:ascii="Times New Roman" w:hAnsi="Times New Roman" w:cs="Times New Roman"/>
          <w:sz w:val="24"/>
          <w:szCs w:val="24"/>
        </w:rPr>
        <w:t>, it was no wonder that many eyes had been on them. None of them actually approached them, but that was the least of their worries. What Ryosei wanted to avoid the most was running into a staff member and chasing them out of school. They had permission to enter, but they couldn’t afford to inform all of the staff. To function as an incognito school for gathering possible ambassador candidates, they needed to hire people who had completely normal backgrounds. The people who knew the two would cover for them, but the best</w:t>
      </w:r>
      <w:r w:rsidR="00FB675F">
        <w:rPr>
          <w:rFonts w:ascii="Times New Roman" w:hAnsi="Times New Roman" w:cs="Times New Roman"/>
          <w:sz w:val="24"/>
          <w:szCs w:val="24"/>
        </w:rPr>
        <w:t>-case</w:t>
      </w:r>
      <w:r>
        <w:rPr>
          <w:rFonts w:ascii="Times New Roman" w:hAnsi="Times New Roman" w:cs="Times New Roman"/>
          <w:sz w:val="24"/>
          <w:szCs w:val="24"/>
        </w:rPr>
        <w:t xml:space="preserve"> scenario was to not encounter that kind of trouble in the first place.</w:t>
      </w:r>
    </w:p>
    <w:p w14:paraId="74B310D9" w14:textId="4D8053B0"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adventurous spirit calmed down slightly, Ryosei suggested they go to the music room, remembering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good with the flute. She immediately latched onto the idea and obediently followed him around.</w:t>
      </w:r>
    </w:p>
    <w:p w14:paraId="78E7A4EF" w14:textId="6A6482AC" w:rsidR="00930B92"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ere are so many instruments!”</w:t>
      </w:r>
    </w:p>
    <w:p w14:paraId="71F8AEF7" w14:textId="1F26AC05"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s what the music room is for.”</w:t>
      </w:r>
    </w:p>
    <w:p w14:paraId="45B0730C" w14:textId="519E1814"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ted no time and picked up a guitar among the plethora of musical apparatuses. She played it, and just like any other beginner, produced an irregular rhythm with an atonal structure.</w:t>
      </w:r>
    </w:p>
    <w:p w14:paraId="01A4AAAC" w14:textId="6E726BD4"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aa</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what a guitar is like!”</w:t>
      </w:r>
    </w:p>
    <w:p w14:paraId="21301AEC" w14:textId="508AB05D" w:rsidR="00E5006C" w:rsidRDefault="00E5006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stringing the cords until she got a bit better</w:t>
      </w:r>
      <w:r w:rsidR="00796D9A">
        <w:rPr>
          <w:rFonts w:ascii="Times New Roman" w:hAnsi="Times New Roman" w:cs="Times New Roman"/>
          <w:sz w:val="24"/>
          <w:szCs w:val="24"/>
        </w:rPr>
        <w:t>. Satisfied, she set the guitar down and went for another instrument. The process repeated itself while Ryosei silently watched over her with curious eyes.</w:t>
      </w:r>
      <w:r w:rsidR="00FB675F">
        <w:rPr>
          <w:rFonts w:ascii="Times New Roman" w:hAnsi="Times New Roman" w:cs="Times New Roman"/>
          <w:sz w:val="24"/>
          <w:szCs w:val="24"/>
        </w:rPr>
        <w:t xml:space="preserve"> The orange light of dusk was about to fade away from beyond the windows. He thought of turning on the lights but decided against it, wanting to know how </w:t>
      </w:r>
      <w:proofErr w:type="spellStart"/>
      <w:r w:rsidR="00FB675F">
        <w:rPr>
          <w:rFonts w:ascii="Times New Roman" w:hAnsi="Times New Roman" w:cs="Times New Roman"/>
          <w:sz w:val="24"/>
          <w:szCs w:val="24"/>
        </w:rPr>
        <w:t>Chouka</w:t>
      </w:r>
      <w:proofErr w:type="spellEnd"/>
      <w:r w:rsidR="00FB675F">
        <w:rPr>
          <w:rFonts w:ascii="Times New Roman" w:hAnsi="Times New Roman" w:cs="Times New Roman"/>
          <w:sz w:val="24"/>
          <w:szCs w:val="24"/>
        </w:rPr>
        <w:t xml:space="preserve"> would </w:t>
      </w:r>
      <w:r w:rsidR="00FB675F">
        <w:rPr>
          <w:rFonts w:ascii="Times New Roman" w:hAnsi="Times New Roman" w:cs="Times New Roman"/>
          <w:sz w:val="24"/>
          <w:szCs w:val="24"/>
        </w:rPr>
        <w:lastRenderedPageBreak/>
        <w:t>react to it. And, she was completely unfazed. Her progress with the instruments neither slowed down nor did a bothered expression cloud her face. She was completely in her element. For that reason, Ryosei couldn’t help but ask.</w:t>
      </w:r>
    </w:p>
    <w:p w14:paraId="2523C36D" w14:textId="1C07FE56"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ow did you come to like music and learn instruments? You just seem to </w:t>
      </w:r>
      <w:r w:rsidR="009F7220">
        <w:rPr>
          <w:rFonts w:ascii="Times New Roman" w:hAnsi="Times New Roman" w:cs="Times New Roman"/>
          <w:sz w:val="24"/>
          <w:szCs w:val="24"/>
        </w:rPr>
        <w:t>get the hang of them</w:t>
      </w:r>
      <w:r>
        <w:rPr>
          <w:rFonts w:ascii="Times New Roman" w:hAnsi="Times New Roman" w:cs="Times New Roman"/>
          <w:sz w:val="24"/>
          <w:szCs w:val="24"/>
        </w:rPr>
        <w:t xml:space="preserve"> so quick.”</w:t>
      </w:r>
    </w:p>
    <w:p w14:paraId="49C8DB13" w14:textId="70F61559"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B675F">
        <w:rPr>
          <w:rFonts w:ascii="Times New Roman" w:hAnsi="Times New Roman" w:cs="Times New Roman"/>
          <w:sz w:val="24"/>
          <w:szCs w:val="24"/>
        </w:rPr>
        <w:t>He</w:t>
      </w:r>
      <w:r>
        <w:rPr>
          <w:rFonts w:ascii="Times New Roman" w:hAnsi="Times New Roman" w:cs="Times New Roman"/>
          <w:sz w:val="24"/>
          <w:szCs w:val="24"/>
        </w:rPr>
        <w:t xml:space="preserve"> didn’t miss her skill with the instruments. She may have had a terrible tune at first, but never did she have to take any longer than five minutes to improve. He would call it talent, but he didn’t know enough about music to be certain about anything. Besides, he never forgot that she was still a spirit. That could have some kind of unknown factor.</w:t>
      </w:r>
    </w:p>
    <w:p w14:paraId="43CCB32B" w14:textId="347C3F0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huh…? Actually, I learned all about music and instruments from Yuuki. He loved them, and so did I. He would always teach me in his free time, so I know a lot but I’ve never been able to play anything when I was a wisp. When I became a spirited wisp, I was able to play the flute, but nothing else. Playing instruments using poltergeist just felt wrong to me, so it was always the flute for me.”</w:t>
      </w:r>
    </w:p>
    <w:p w14:paraId="52676AD1" w14:textId="774681EA"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get that. There are just some things you can’t do as a spirit… wait, but can’t you just turn your flute into another instrument?”</w:t>
      </w:r>
    </w:p>
    <w:p w14:paraId="0FA0EB44" w14:textId="306C0615"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manifesting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shaping it into a flute, and reverting it back to its normal </w:t>
      </w:r>
      <w:r w:rsidR="00C06234">
        <w:rPr>
          <w:rFonts w:ascii="Times New Roman" w:hAnsi="Times New Roman" w:cs="Times New Roman"/>
          <w:sz w:val="24"/>
          <w:szCs w:val="24"/>
        </w:rPr>
        <w:t>form</w:t>
      </w:r>
      <w:r>
        <w:rPr>
          <w:rFonts w:ascii="Times New Roman" w:hAnsi="Times New Roman" w:cs="Times New Roman"/>
          <w:sz w:val="24"/>
          <w:szCs w:val="24"/>
        </w:rPr>
        <w:t>, demonstrating the ability to mold his weapon at will. She let out a wry smile before shaking her head ever so gently.</w:t>
      </w:r>
    </w:p>
    <w:p w14:paraId="256CBEFF" w14:textId="77777777" w:rsidR="00894421"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I can’t. I’m not weird like you are, Ryo-chan.</w:t>
      </w:r>
      <w:r w:rsidR="00894421">
        <w:rPr>
          <w:rFonts w:ascii="Times New Roman" w:hAnsi="Times New Roman" w:cs="Times New Roman"/>
          <w:sz w:val="24"/>
          <w:szCs w:val="24"/>
        </w:rPr>
        <w:t>”</w:t>
      </w:r>
    </w:p>
    <w:p w14:paraId="78E74394" w14:textId="3DAD2B74" w:rsidR="00894421" w:rsidRDefault="0089442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teasingly, albeit mixed with a slight hint of mockery.</w:t>
      </w:r>
    </w:p>
    <w:p w14:paraId="6843A55A" w14:textId="57A0356C" w:rsidR="00796D9A" w:rsidRDefault="0089442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75D23">
        <w:rPr>
          <w:rFonts w:ascii="Times New Roman" w:hAnsi="Times New Roman" w:cs="Times New Roman"/>
          <w:sz w:val="24"/>
          <w:szCs w:val="24"/>
        </w:rPr>
        <w:t>If I was just like Maccha, then maybe, but I never got much of Yuuki’s spirit power to begin with. Besides</w:t>
      </w:r>
      <w:r w:rsidR="00283DCC">
        <w:rPr>
          <w:rFonts w:ascii="Times New Roman" w:hAnsi="Times New Roman" w:cs="Times New Roman"/>
          <w:sz w:val="24"/>
          <w:szCs w:val="24"/>
        </w:rPr>
        <w:t>,</w:t>
      </w:r>
      <w:r w:rsidR="00175D23">
        <w:rPr>
          <w:rFonts w:ascii="Times New Roman" w:hAnsi="Times New Roman" w:cs="Times New Roman"/>
          <w:sz w:val="24"/>
          <w:szCs w:val="24"/>
        </w:rPr>
        <w:t xml:space="preserve"> s</w:t>
      </w:r>
      <w:r w:rsidR="00796D9A">
        <w:rPr>
          <w:rFonts w:ascii="Times New Roman" w:hAnsi="Times New Roman" w:cs="Times New Roman"/>
          <w:sz w:val="24"/>
          <w:szCs w:val="24"/>
        </w:rPr>
        <w:t>pirited souls shouldn’t even have the ability to morph their weapons, yet you can do it without even being at the Spirit status. It’s infuriating, you know!”</w:t>
      </w:r>
    </w:p>
    <w:p w14:paraId="45C99AE7" w14:textId="670DB2B7"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rposefully raised her voice to throw off the heavy atmosphere, but the truth in her words failed to escape her. Ryosei kept his silence. She let out a bitter laugh and stopped tapping the keys of the piano she was playing. She raised her head from the piano keys and saw that it was already nighttime. She was so immersed in her music that she failed to notice how late it was.</w:t>
      </w:r>
      <w:r w:rsidR="00283DCC">
        <w:rPr>
          <w:rFonts w:ascii="Times New Roman" w:hAnsi="Times New Roman" w:cs="Times New Roman"/>
          <w:sz w:val="24"/>
          <w:szCs w:val="24"/>
        </w:rPr>
        <w:t xml:space="preserve"> Though, she didn’t seem to mind the darkness.</w:t>
      </w:r>
    </w:p>
    <w:p w14:paraId="3CF973BF" w14:textId="6D9F0D6D"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just like any other spirited soul. I was originally a wisp, but otherwise no different… Maybe that’s why Hiroto-</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nts me as a sacrifice.”</w:t>
      </w:r>
    </w:p>
    <w:p w14:paraId="0B16A39F" w14:textId="22F5A131" w:rsidR="00283DCC" w:rsidRDefault="00283DC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w:t>
      </w:r>
      <w:r w:rsidR="00FF0B17">
        <w:rPr>
          <w:rFonts w:ascii="Times New Roman" w:hAnsi="Times New Roman" w:cs="Times New Roman"/>
          <w:sz w:val="24"/>
          <w:szCs w:val="24"/>
        </w:rPr>
        <w:t>s</w:t>
      </w:r>
      <w:r>
        <w:rPr>
          <w:rFonts w:ascii="Times New Roman" w:hAnsi="Times New Roman" w:cs="Times New Roman"/>
          <w:sz w:val="24"/>
          <w:szCs w:val="24"/>
        </w:rPr>
        <w:t xml:space="preserve"> brows raised and soon furrowed.</w:t>
      </w:r>
    </w:p>
    <w:p w14:paraId="01981877" w14:textId="7B8D788F"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 mean?”</w:t>
      </w:r>
    </w:p>
    <w:p w14:paraId="1073E265" w14:textId="5DF188E5"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about letting the subject go, just like what he planned originally, but something inside him screamed that he wouldn’t have another chance to pursue the subject if he didn’t act now.</w:t>
      </w:r>
    </w:p>
    <w:p w14:paraId="4AE4C55B" w14:textId="47794CCA"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oto-</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s a good guy. He was Yuuki’s best friend so I often interacted with him. But… after me and Masayoshi became spirited wisps through Yuuki’s spirit power, the thought of reviving him using us never left his mind. At first, he just wanted samples but it soon became worse until he outright asked for our sacrifice. Of course, Mom was furious and chased him away. I’ve never seen him ever since, but I always knew he was behind the assassination attempts on me. There have been a lot more than at the time we met, Ryo-chan.”</w:t>
      </w:r>
    </w:p>
    <w:p w14:paraId="3D428771" w14:textId="35548D8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y did you even decide to run off in the first place? Did you WANT to die?”</w:t>
      </w:r>
    </w:p>
    <w:p w14:paraId="0C231B2F" w14:textId="2D3316A7"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aced him and met his eyes. The gentle moonlight from the window reflected off her optic pearls and bathed her body in a lunar glow.</w:t>
      </w:r>
    </w:p>
    <w:p w14:paraId="3D643C54" w14:textId="0A31CC54"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knows…? I just wanted to meet him and talk with him for a bit. I never hated him…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m still scared. I only realized that when we ended up in Black Rose’s territory. Do you know what came to my mind</w:t>
      </w:r>
      <w:r w:rsidR="00FF0B17">
        <w:rPr>
          <w:rFonts w:ascii="Times New Roman" w:hAnsi="Times New Roman" w:cs="Times New Roman"/>
          <w:sz w:val="24"/>
          <w:szCs w:val="24"/>
        </w:rPr>
        <w:t xml:space="preserve"> when I realized where we were</w:t>
      </w:r>
      <w:r>
        <w:rPr>
          <w:rFonts w:ascii="Times New Roman" w:hAnsi="Times New Roman" w:cs="Times New Roman"/>
          <w:sz w:val="24"/>
          <w:szCs w:val="24"/>
        </w:rPr>
        <w:t>? …I wanted to go home. I wanted to run away. I didn’t want to see Hiroto-</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r w:rsidR="00FF0B17">
        <w:rPr>
          <w:rFonts w:ascii="Times New Roman" w:hAnsi="Times New Roman" w:cs="Times New Roman"/>
          <w:sz w:val="24"/>
          <w:szCs w:val="24"/>
        </w:rPr>
        <w:t xml:space="preserve"> I… didn’t want to die.</w:t>
      </w:r>
      <w:r>
        <w:rPr>
          <w:rFonts w:ascii="Times New Roman" w:hAnsi="Times New Roman" w:cs="Times New Roman"/>
          <w:sz w:val="24"/>
          <w:szCs w:val="24"/>
        </w:rPr>
        <w:t xml:space="preserve"> </w:t>
      </w:r>
      <w:r w:rsidR="00771DFC">
        <w:rPr>
          <w:rFonts w:ascii="Times New Roman" w:hAnsi="Times New Roman" w:cs="Times New Roman"/>
          <w:sz w:val="24"/>
          <w:szCs w:val="24"/>
        </w:rPr>
        <w:t>Haha… c</w:t>
      </w:r>
      <w:r>
        <w:rPr>
          <w:rFonts w:ascii="Times New Roman" w:hAnsi="Times New Roman" w:cs="Times New Roman"/>
          <w:sz w:val="24"/>
          <w:szCs w:val="24"/>
        </w:rPr>
        <w:t>onfusing, isn’t it?</w:t>
      </w:r>
      <w:r w:rsidR="00771DFC">
        <w:rPr>
          <w:rFonts w:ascii="Times New Roman" w:hAnsi="Times New Roman" w:cs="Times New Roman"/>
          <w:sz w:val="24"/>
          <w:szCs w:val="24"/>
        </w:rPr>
        <w:t xml:space="preserve"> Even though I was the one who went out looking for trouble.</w:t>
      </w:r>
      <w:r>
        <w:rPr>
          <w:rFonts w:ascii="Times New Roman" w:hAnsi="Times New Roman" w:cs="Times New Roman"/>
          <w:sz w:val="24"/>
          <w:szCs w:val="24"/>
        </w:rPr>
        <w:t>”</w:t>
      </w:r>
    </w:p>
    <w:p w14:paraId="5EDF9A48" w14:textId="22ADDB95"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t is.”</w:t>
      </w:r>
    </w:p>
    <w:p w14:paraId="29758C2A" w14:textId="68A09880"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and showed it to her.</w:t>
      </w:r>
    </w:p>
    <w:p w14:paraId="595DEBAF" w14:textId="272C9D97"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 is, really. At one moment, you’re doing this, and the next you see yourself doing the complete opposite. At one time you think you know everything until the world makes you learn the truth the hard way… That’s been me in the past month or so. Seriously, I didn’t want to sign up for some suspicious world-saving mission. I was just some degenerate who left everything behind. I didn’t want any of this.”</w:t>
      </w:r>
    </w:p>
    <w:p w14:paraId="0BE9C573" w14:textId="36D5C6C7"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looks like I’m not alone.”</w:t>
      </w:r>
    </w:p>
    <w:p w14:paraId="69E75E9C" w14:textId="0C52333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all smile appeared on her face, amused by his self-pity.</w:t>
      </w:r>
    </w:p>
    <w:p w14:paraId="31ADF3A5" w14:textId="6AC12B16"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told you mine, what about you? Why are you her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5F0ACAD3" w14:textId="731CCE94"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huh? Well, to repay someone, first and foremost. Withou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my soul would still be rotting at the place where I died… I thought I could just live as a spirit like that until my second death arrived, but I don’t know anymore. I mean, I didn’t expect to find another human body! No one would! If I live… you said that if I survive as an ambassador, then I can keep this body, right?”</w:t>
      </w:r>
    </w:p>
    <w:p w14:paraId="2930DBFA" w14:textId="3F06182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Just like Mom, Shigo, and Hiroto-</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the physical body they received was only a side effect of possessing an Empyrean Catalyst. Even if the power of the Catalyst leaves, the body would remain. It also doesn’t age, so you can be eternally young…”</w:t>
      </w:r>
    </w:p>
    <w:p w14:paraId="7BB0065E" w14:textId="420D8AB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w:t>
      </w:r>
      <w:r w:rsidR="00E40016">
        <w:rPr>
          <w:rFonts w:ascii="Times New Roman" w:hAnsi="Times New Roman" w:cs="Times New Roman"/>
          <w:sz w:val="24"/>
          <w:szCs w:val="24"/>
        </w:rPr>
        <w:t>ha</w:t>
      </w:r>
      <w:r>
        <w:rPr>
          <w:rFonts w:ascii="Times New Roman" w:hAnsi="Times New Roman" w:cs="Times New Roman"/>
          <w:sz w:val="24"/>
          <w:szCs w:val="24"/>
        </w:rPr>
        <w:t>… a second shot at life… You can understand why it’s all confusing, right?”</w:t>
      </w:r>
    </w:p>
    <w:p w14:paraId="6CABB9A0" w14:textId="1CEADB35" w:rsidR="00E40016"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xml:space="preserve">, it really is. Nothing makes sens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guess that doesn’t matter since we’re already here</w:t>
      </w:r>
      <w:r w:rsidR="003C473D">
        <w:rPr>
          <w:rFonts w:ascii="Times New Roman" w:hAnsi="Times New Roman" w:cs="Times New Roman"/>
          <w:sz w:val="24"/>
          <w:szCs w:val="24"/>
        </w:rPr>
        <w:t>, and n</w:t>
      </w:r>
      <w:r w:rsidR="00E40016">
        <w:rPr>
          <w:rFonts w:ascii="Times New Roman" w:hAnsi="Times New Roman" w:cs="Times New Roman"/>
          <w:sz w:val="24"/>
          <w:szCs w:val="24"/>
        </w:rPr>
        <w:t>either of us can seem to get ou</w:t>
      </w:r>
      <w:r w:rsidR="003C473D">
        <w:rPr>
          <w:rFonts w:ascii="Times New Roman" w:hAnsi="Times New Roman" w:cs="Times New Roman"/>
          <w:sz w:val="24"/>
          <w:szCs w:val="24"/>
        </w:rPr>
        <w:t>t</w:t>
      </w:r>
      <w:r w:rsidR="00E40016">
        <w:rPr>
          <w:rFonts w:ascii="Times New Roman" w:hAnsi="Times New Roman" w:cs="Times New Roman"/>
          <w:sz w:val="24"/>
          <w:szCs w:val="24"/>
        </w:rPr>
        <w:t>.”</w:t>
      </w:r>
    </w:p>
    <w:p w14:paraId="149D8BD2" w14:textId="5FE40036" w:rsidR="00E40016" w:rsidRDefault="00E400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lashed a mischievous grin.</w:t>
      </w:r>
    </w:p>
    <w:p w14:paraId="31191329" w14:textId="7656FC48" w:rsidR="00796D9A" w:rsidRDefault="00E4001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96D9A">
        <w:rPr>
          <w:rFonts w:ascii="Times New Roman" w:hAnsi="Times New Roman" w:cs="Times New Roman"/>
          <w:sz w:val="24"/>
          <w:szCs w:val="24"/>
        </w:rPr>
        <w:t>If you want to understand something, then you’ll just have to live more and find out.”</w:t>
      </w:r>
    </w:p>
    <w:p w14:paraId="3E604BC3" w14:textId="5AFEDF57"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t out a soft chuckle.</w:t>
      </w:r>
    </w:p>
    <w:p w14:paraId="49B80C6C" w14:textId="180AA156"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 know I’m technically dead, right?”</w:t>
      </w:r>
    </w:p>
    <w:p w14:paraId="172CB42F" w14:textId="1B8AADE8"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w:t>
      </w:r>
      <w:r w:rsidR="00967495">
        <w:rPr>
          <w:rFonts w:ascii="Times New Roman" w:hAnsi="Times New Roman" w:cs="Times New Roman"/>
          <w:sz w:val="24"/>
          <w:szCs w:val="24"/>
        </w:rPr>
        <w:t>a</w:t>
      </w:r>
      <w:proofErr w:type="spellEnd"/>
      <w:r w:rsidR="00967495">
        <w:rPr>
          <w:rFonts w:ascii="Times New Roman" w:hAnsi="Times New Roman" w:cs="Times New Roman"/>
          <w:sz w:val="24"/>
          <w:szCs w:val="24"/>
        </w:rPr>
        <w:t xml:space="preserve"> got up from her seat,</w:t>
      </w:r>
      <w:r>
        <w:rPr>
          <w:rFonts w:ascii="Times New Roman" w:hAnsi="Times New Roman" w:cs="Times New Roman"/>
          <w:sz w:val="24"/>
          <w:szCs w:val="24"/>
        </w:rPr>
        <w:t xml:space="preserve"> walked up to Ryosei</w:t>
      </w:r>
      <w:r w:rsidR="00967495">
        <w:rPr>
          <w:rFonts w:ascii="Times New Roman" w:hAnsi="Times New Roman" w:cs="Times New Roman"/>
          <w:sz w:val="24"/>
          <w:szCs w:val="24"/>
        </w:rPr>
        <w:t>, and climbed up the desk in between them</w:t>
      </w:r>
      <w:r>
        <w:rPr>
          <w:rFonts w:ascii="Times New Roman" w:hAnsi="Times New Roman" w:cs="Times New Roman"/>
          <w:sz w:val="24"/>
          <w:szCs w:val="24"/>
        </w:rPr>
        <w:t xml:space="preserve">. </w:t>
      </w:r>
      <w:r w:rsidR="00967495">
        <w:rPr>
          <w:rFonts w:ascii="Times New Roman" w:hAnsi="Times New Roman" w:cs="Times New Roman"/>
          <w:sz w:val="24"/>
          <w:szCs w:val="24"/>
        </w:rPr>
        <w:t xml:space="preserve">She looked down at Ryosei with her elevated gaze and Ryosei matched it. She was just like the moon, with only one side of her body clearly illuminated while the other dimmed, imitating the waxing gibbous. The unusually mesmerizing sight made him hold his breath. </w:t>
      </w:r>
      <w:r>
        <w:rPr>
          <w:rFonts w:ascii="Times New Roman" w:hAnsi="Times New Roman" w:cs="Times New Roman"/>
          <w:sz w:val="24"/>
          <w:szCs w:val="24"/>
        </w:rPr>
        <w:t>She touched the tips of his lips and stretched both of his cheeks outward. Her white teeth showed along with her widening smile.</w:t>
      </w:r>
    </w:p>
    <w:p w14:paraId="009E78AF" w14:textId="111CCDE0"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You look a bit too happy for someone who’s dead.”</w:t>
      </w:r>
    </w:p>
    <w:p w14:paraId="7EB9A97C" w14:textId="51C007C4"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67495">
        <w:rPr>
          <w:rFonts w:ascii="Times New Roman" w:hAnsi="Times New Roman" w:cs="Times New Roman"/>
          <w:sz w:val="24"/>
          <w:szCs w:val="24"/>
        </w:rPr>
        <w:t xml:space="preserve">For a second, he paused. Then, </w:t>
      </w:r>
      <w:r>
        <w:rPr>
          <w:rFonts w:ascii="Times New Roman" w:hAnsi="Times New Roman" w:cs="Times New Roman"/>
          <w:sz w:val="24"/>
          <w:szCs w:val="24"/>
        </w:rPr>
        <w:t>Ryosei raised his hand</w:t>
      </w:r>
      <w:r w:rsidR="00B6762F">
        <w:rPr>
          <w:rFonts w:ascii="Times New Roman" w:hAnsi="Times New Roman" w:cs="Times New Roman"/>
          <w:sz w:val="24"/>
          <w:szCs w:val="24"/>
        </w:rPr>
        <w:t>,</w:t>
      </w:r>
      <w:r>
        <w:rPr>
          <w:rFonts w:ascii="Times New Roman" w:hAnsi="Times New Roman" w:cs="Times New Roman"/>
          <w:sz w:val="24"/>
          <w:szCs w:val="24"/>
        </w:rPr>
        <w:t xml:space="preserve"> swept aside </w:t>
      </w:r>
      <w:proofErr w:type="spellStart"/>
      <w:r>
        <w:rPr>
          <w:rFonts w:ascii="Times New Roman" w:hAnsi="Times New Roman" w:cs="Times New Roman"/>
          <w:sz w:val="24"/>
          <w:szCs w:val="24"/>
        </w:rPr>
        <w:t>Chouka’s</w:t>
      </w:r>
      <w:proofErr w:type="spellEnd"/>
      <w:r w:rsidR="00B6762F">
        <w:rPr>
          <w:rFonts w:ascii="Times New Roman" w:hAnsi="Times New Roman" w:cs="Times New Roman"/>
          <w:sz w:val="24"/>
          <w:szCs w:val="24"/>
        </w:rPr>
        <w:t>,</w:t>
      </w:r>
      <w:r>
        <w:rPr>
          <w:rFonts w:ascii="Times New Roman" w:hAnsi="Times New Roman" w:cs="Times New Roman"/>
          <w:sz w:val="24"/>
          <w:szCs w:val="24"/>
        </w:rPr>
        <w:t xml:space="preserve"> and squeezed her</w:t>
      </w:r>
      <w:r w:rsidR="00B6762F">
        <w:rPr>
          <w:rFonts w:ascii="Times New Roman" w:hAnsi="Times New Roman" w:cs="Times New Roman"/>
          <w:sz w:val="24"/>
          <w:szCs w:val="24"/>
        </w:rPr>
        <w:t xml:space="preserve"> cheeks</w:t>
      </w:r>
      <w:r>
        <w:rPr>
          <w:rFonts w:ascii="Times New Roman" w:hAnsi="Times New Roman" w:cs="Times New Roman"/>
          <w:sz w:val="24"/>
          <w:szCs w:val="24"/>
        </w:rPr>
        <w:t xml:space="preserve"> even harder</w:t>
      </w:r>
      <w:r w:rsidR="00B6762F">
        <w:rPr>
          <w:rFonts w:ascii="Times New Roman" w:hAnsi="Times New Roman" w:cs="Times New Roman"/>
          <w:sz w:val="24"/>
          <w:szCs w:val="24"/>
        </w:rPr>
        <w:t xml:space="preserve"> in retaliation</w:t>
      </w:r>
      <w:r>
        <w:rPr>
          <w:rFonts w:ascii="Times New Roman" w:hAnsi="Times New Roman" w:cs="Times New Roman"/>
          <w:sz w:val="24"/>
          <w:szCs w:val="24"/>
        </w:rPr>
        <w:t>.</w:t>
      </w:r>
    </w:p>
    <w:p w14:paraId="643E0933" w14:textId="7A4285DD"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eeky little brat!”</w:t>
      </w:r>
    </w:p>
    <w:p w14:paraId="48B986FC" w14:textId="2D2FCAC6"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h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ynoou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taarnp</w:t>
      </w:r>
      <w:proofErr w:type="spellEnd"/>
      <w:r>
        <w:rPr>
          <w:rFonts w:ascii="Times New Roman" w:hAnsi="Times New Roman" w:cs="Times New Roman"/>
          <w:sz w:val="24"/>
          <w:szCs w:val="24"/>
        </w:rPr>
        <w:t>!!</w:t>
      </w:r>
      <w:r w:rsidR="00110315">
        <w:rPr>
          <w:rFonts w:ascii="Times New Roman" w:hAnsi="Times New Roman" w:cs="Times New Roman"/>
          <w:sz w:val="24"/>
          <w:szCs w:val="24"/>
        </w:rPr>
        <w:t xml:space="preserve">  </w:t>
      </w:r>
      <w:proofErr w:type="spellStart"/>
      <w:r w:rsidR="00110315">
        <w:rPr>
          <w:rFonts w:ascii="Times New Roman" w:hAnsi="Times New Roman" w:cs="Times New Roman"/>
          <w:sz w:val="24"/>
          <w:szCs w:val="24"/>
        </w:rPr>
        <w:t>Nyaai</w:t>
      </w:r>
      <w:proofErr w:type="spellEnd"/>
      <w:r w:rsidR="00110315">
        <w:rPr>
          <w:rFonts w:ascii="Times New Roman" w:hAnsi="Times New Roman" w:cs="Times New Roman"/>
          <w:sz w:val="24"/>
          <w:szCs w:val="24"/>
        </w:rPr>
        <w:t xml:space="preserve"> </w:t>
      </w:r>
      <w:proofErr w:type="spellStart"/>
      <w:r w:rsidR="00110315">
        <w:rPr>
          <w:rFonts w:ascii="Times New Roman" w:hAnsi="Times New Roman" w:cs="Times New Roman"/>
          <w:sz w:val="24"/>
          <w:szCs w:val="24"/>
        </w:rPr>
        <w:t>sheeksh</w:t>
      </w:r>
      <w:proofErr w:type="spellEnd"/>
      <w:r w:rsidR="00110315">
        <w:rPr>
          <w:rFonts w:ascii="Times New Roman" w:hAnsi="Times New Roman" w:cs="Times New Roman"/>
          <w:sz w:val="24"/>
          <w:szCs w:val="24"/>
        </w:rPr>
        <w:t xml:space="preserve">!! </w:t>
      </w:r>
      <w:proofErr w:type="spellStart"/>
      <w:r w:rsidR="00110315">
        <w:rPr>
          <w:rFonts w:ascii="Times New Roman" w:hAnsi="Times New Roman" w:cs="Times New Roman"/>
          <w:sz w:val="24"/>
          <w:szCs w:val="24"/>
        </w:rPr>
        <w:t>Ehersh</w:t>
      </w:r>
      <w:proofErr w:type="spellEnd"/>
      <w:r w:rsidR="00110315">
        <w:rPr>
          <w:rFonts w:ascii="Times New Roman" w:hAnsi="Times New Roman" w:cs="Times New Roman"/>
          <w:sz w:val="24"/>
          <w:szCs w:val="24"/>
        </w:rPr>
        <w:t xml:space="preserve">! </w:t>
      </w:r>
      <w:proofErr w:type="spellStart"/>
      <w:r w:rsidR="00110315">
        <w:rPr>
          <w:rFonts w:ascii="Times New Roman" w:hAnsi="Times New Roman" w:cs="Times New Roman"/>
          <w:sz w:val="24"/>
          <w:szCs w:val="24"/>
        </w:rPr>
        <w:t>Eheeersssshhh</w:t>
      </w:r>
      <w:proofErr w:type="spellEnd"/>
      <w:r w:rsidR="00110315">
        <w:rPr>
          <w:rFonts w:ascii="Times New Roman" w:hAnsi="Times New Roman" w:cs="Times New Roman"/>
          <w:sz w:val="24"/>
          <w:szCs w:val="24"/>
        </w:rPr>
        <w:t>!!</w:t>
      </w:r>
      <w:r>
        <w:rPr>
          <w:rFonts w:ascii="Times New Roman" w:hAnsi="Times New Roman" w:cs="Times New Roman"/>
          <w:sz w:val="24"/>
          <w:szCs w:val="24"/>
        </w:rPr>
        <w:t>”</w:t>
      </w:r>
    </w:p>
    <w:p w14:paraId="3D117B24" w14:textId="668B6530" w:rsidR="00110315" w:rsidRDefault="0011031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w:t>
      </w:r>
      <w:proofErr w:type="spellStart"/>
      <w:r>
        <w:rPr>
          <w:rFonts w:ascii="Times New Roman" w:hAnsi="Times New Roman" w:cs="Times New Roman"/>
          <w:sz w:val="24"/>
          <w:szCs w:val="24"/>
        </w:rPr>
        <w:t>nooo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ooop</w:t>
      </w:r>
      <w:proofErr w:type="spellEnd"/>
      <w:r>
        <w:rPr>
          <w:rFonts w:ascii="Times New Roman" w:hAnsi="Times New Roman" w:cs="Times New Roman"/>
          <w:sz w:val="24"/>
          <w:szCs w:val="24"/>
        </w:rPr>
        <w:t xml:space="preserve">!! My cheeks!! It hurts! It </w:t>
      </w:r>
      <w:proofErr w:type="spellStart"/>
      <w:r>
        <w:rPr>
          <w:rFonts w:ascii="Times New Roman" w:hAnsi="Times New Roman" w:cs="Times New Roman"/>
          <w:sz w:val="24"/>
          <w:szCs w:val="24"/>
        </w:rPr>
        <w:t>huuuuur</w:t>
      </w:r>
      <w:r w:rsidR="00025966">
        <w:rPr>
          <w:rFonts w:ascii="Times New Roman" w:hAnsi="Times New Roman" w:cs="Times New Roman"/>
          <w:sz w:val="24"/>
          <w:szCs w:val="24"/>
        </w:rPr>
        <w:t>r</w:t>
      </w:r>
      <w:r>
        <w:rPr>
          <w:rFonts w:ascii="Times New Roman" w:hAnsi="Times New Roman" w:cs="Times New Roman"/>
          <w:sz w:val="24"/>
          <w:szCs w:val="24"/>
        </w:rPr>
        <w:t>tss</w:t>
      </w:r>
      <w:proofErr w:type="spellEnd"/>
      <w:r>
        <w:rPr>
          <w:rFonts w:ascii="Times New Roman" w:hAnsi="Times New Roman" w:cs="Times New Roman"/>
          <w:sz w:val="24"/>
          <w:szCs w:val="24"/>
        </w:rPr>
        <w:t>!!)</w:t>
      </w:r>
    </w:p>
    <w:p w14:paraId="6563E31C" w14:textId="1DDCA1AE"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ried to struggle out but the prodigy’s hold was too tight to escape from. The small commotion ended a few seconds later resulting i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d cheeks and a satisfied smile on Ryosei’s face.</w:t>
      </w:r>
    </w:p>
    <w:p w14:paraId="31E2F8A1" w14:textId="28DDBF9F"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changing paces is important after all.”</w:t>
      </w:r>
    </w:p>
    <w:p w14:paraId="3670B38D" w14:textId="29A03943"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say that after assaulting a young lady!”</w:t>
      </w:r>
    </w:p>
    <w:p w14:paraId="284C5C62" w14:textId="5E0DD64A" w:rsidR="002D2D12" w:rsidRDefault="002D2D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ent daggers through her gaze, which he easily parried.</w:t>
      </w:r>
    </w:p>
    <w:p w14:paraId="579FD112" w14:textId="6B45424D"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hras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You’d get me in trouble for something strange if you keep doing that.”</w:t>
      </w:r>
    </w:p>
    <w:p w14:paraId="2CCBCFC1" w14:textId="0D3C65CE"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stop doing things that make me want to get you in trouble!”</w:t>
      </w:r>
    </w:p>
    <w:p w14:paraId="34FD38D6" w14:textId="4834946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brushed off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buke and changed the subject.</w:t>
      </w:r>
    </w:p>
    <w:p w14:paraId="7C1181E1" w14:textId="3DD882AD"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any rate, we should go now. I still have to meet up with Shin later.”</w:t>
      </w:r>
    </w:p>
    <w:p w14:paraId="1C7FA9CC" w14:textId="70972A82"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e still have one place to go!”</w:t>
      </w:r>
    </w:p>
    <w:p w14:paraId="1C209644" w14:textId="16448E06"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know we can’t actually finish off your list today, right? There were so many things written in there that a year won’t be enough.”</w:t>
      </w:r>
    </w:p>
    <w:p w14:paraId="006FFAF2" w14:textId="00C3C8F8"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But I still want to go to one last place! Come on, it won’t even take that long!”</w:t>
      </w:r>
    </w:p>
    <w:p w14:paraId="3EAD6C61" w14:textId="7D6E38A0"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y that but… where do you even want to go?”</w:t>
      </w:r>
    </w:p>
    <w:p w14:paraId="18F621B6" w14:textId="55B6186A" w:rsidR="00796D9A" w:rsidRDefault="00796D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afé!”</w:t>
      </w:r>
    </w:p>
    <w:p w14:paraId="660FEE63" w14:textId="2E792E2A" w:rsidR="00DF1736" w:rsidRPr="00796D9A" w:rsidRDefault="00DF1736" w:rsidP="00DF1736">
      <w:pPr>
        <w:tabs>
          <w:tab w:val="left" w:pos="3195"/>
        </w:tabs>
        <w:spacing w:line="340" w:lineRule="atLeast"/>
        <w:jc w:val="center"/>
        <w:rPr>
          <w:rFonts w:ascii="Times New Roman" w:hAnsi="Times New Roman" w:cs="Times New Roman"/>
          <w:b/>
          <w:bCs/>
          <w:sz w:val="24"/>
          <w:szCs w:val="24"/>
        </w:rPr>
      </w:pPr>
      <w:r w:rsidRPr="00796D9A">
        <w:rPr>
          <w:rFonts w:ascii="Times New Roman" w:hAnsi="Times New Roman" w:cs="Times New Roman"/>
          <w:b/>
          <w:bCs/>
          <w:sz w:val="24"/>
          <w:szCs w:val="24"/>
        </w:rPr>
        <w:t xml:space="preserve">431 – </w:t>
      </w:r>
      <w:r w:rsidR="00A267C5">
        <w:rPr>
          <w:rFonts w:ascii="Times New Roman" w:hAnsi="Times New Roman" w:cs="Times New Roman"/>
          <w:b/>
          <w:bCs/>
          <w:sz w:val="24"/>
          <w:szCs w:val="24"/>
        </w:rPr>
        <w:t xml:space="preserve">The </w:t>
      </w:r>
      <w:r w:rsidR="00FC2D50">
        <w:rPr>
          <w:rFonts w:ascii="Times New Roman" w:hAnsi="Times New Roman" w:cs="Times New Roman"/>
          <w:b/>
          <w:bCs/>
          <w:sz w:val="24"/>
          <w:szCs w:val="24"/>
        </w:rPr>
        <w:t>Master</w:t>
      </w:r>
      <w:r w:rsidR="00A267C5">
        <w:rPr>
          <w:rFonts w:ascii="Times New Roman" w:hAnsi="Times New Roman" w:cs="Times New Roman"/>
          <w:b/>
          <w:bCs/>
          <w:sz w:val="24"/>
          <w:szCs w:val="24"/>
        </w:rPr>
        <w:t>’</w:t>
      </w:r>
      <w:r w:rsidR="00FC2D50">
        <w:rPr>
          <w:rFonts w:ascii="Times New Roman" w:hAnsi="Times New Roman" w:cs="Times New Roman"/>
          <w:b/>
          <w:bCs/>
          <w:sz w:val="24"/>
          <w:szCs w:val="24"/>
        </w:rPr>
        <w:t>s</w:t>
      </w:r>
      <w:r w:rsidR="00A267C5">
        <w:rPr>
          <w:rFonts w:ascii="Times New Roman" w:hAnsi="Times New Roman" w:cs="Times New Roman"/>
          <w:b/>
          <w:bCs/>
          <w:sz w:val="24"/>
          <w:szCs w:val="24"/>
        </w:rPr>
        <w:t xml:space="preserve"> Strange Request</w:t>
      </w:r>
    </w:p>
    <w:p w14:paraId="0C39432E"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café you wanted to go to was… Savor Soul.”</w:t>
      </w:r>
    </w:p>
    <w:p w14:paraId="0BD2EED1"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I heard it’s great here! But Mom never let me come here since she didn’t want to risk seeing Hiroto-</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asked them to escort me but apparently, it would make too much of a commotion.”</w:t>
      </w:r>
    </w:p>
    <w:p w14:paraId="362076C2"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y are gods.”</w:t>
      </w:r>
    </w:p>
    <w:p w14:paraId="1678B81C"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rrived at the front doors of the famous leisure place in town. They had to switch back to the clothes they wore after shopping and left the uniforms where they got them. Ryosei eyed the entrance for a bit. He remembered trying to enter in the past when he was suddenly pulled into the Spirit Realm by some kind of soldier-cum-manager and threatened to kill him if he didn’t explain himself. In the end, they let him go without issue but he couldn’t help but be doubtful of trying it another time.</w:t>
      </w:r>
    </w:p>
    <w:p w14:paraId="303BD686"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you choose this again?”</w:t>
      </w:r>
    </w:p>
    <w:p w14:paraId="02A1B00B" w14:textId="259709C3"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y?’ It’s the only </w:t>
      </w:r>
      <w:r w:rsidR="00287F3C">
        <w:rPr>
          <w:rFonts w:ascii="Times New Roman" w:hAnsi="Times New Roman" w:cs="Times New Roman"/>
          <w:sz w:val="24"/>
          <w:szCs w:val="24"/>
        </w:rPr>
        <w:t>establishment</w:t>
      </w:r>
      <w:r>
        <w:rPr>
          <w:rFonts w:ascii="Times New Roman" w:hAnsi="Times New Roman" w:cs="Times New Roman"/>
          <w:sz w:val="24"/>
          <w:szCs w:val="24"/>
        </w:rPr>
        <w:t xml:space="preserve"> that operates both on Earth and the Earth-Spirit World in the area. It's popular in both worlds, you know? Anyway, don’t just stand there, let’s go!”</w:t>
      </w:r>
    </w:p>
    <w:p w14:paraId="0FEB55EA"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don’t pull!”</w:t>
      </w:r>
    </w:p>
    <w:p w14:paraId="524BA32A" w14:textId="2E5E49D2"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Ryosei’s hand and entered the café. He braced himself for the moment he got pulled… but it </w:t>
      </w:r>
      <w:r w:rsidR="00287F3C">
        <w:rPr>
          <w:rFonts w:ascii="Times New Roman" w:hAnsi="Times New Roman" w:cs="Times New Roman"/>
          <w:sz w:val="24"/>
          <w:szCs w:val="24"/>
        </w:rPr>
        <w:t>ne</w:t>
      </w:r>
      <w:r>
        <w:rPr>
          <w:rFonts w:ascii="Times New Roman" w:hAnsi="Times New Roman" w:cs="Times New Roman"/>
          <w:sz w:val="24"/>
          <w:szCs w:val="24"/>
        </w:rPr>
        <w:t>ver came.</w:t>
      </w:r>
    </w:p>
    <w:p w14:paraId="3ABF52BB"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come to Savor Soul! Are you two looking for a table of two?”</w:t>
      </w:r>
    </w:p>
    <w:p w14:paraId="58D5ACEB"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w:t>
      </w:r>
    </w:p>
    <w:p w14:paraId="18579D2C"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then, right this way.”</w:t>
      </w:r>
    </w:p>
    <w:p w14:paraId="743566BD" w14:textId="666E634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led to their table and the waitress left to let them decide </w:t>
      </w:r>
      <w:r w:rsidR="00456A2B">
        <w:rPr>
          <w:rFonts w:ascii="Times New Roman" w:hAnsi="Times New Roman" w:cs="Times New Roman"/>
          <w:sz w:val="24"/>
          <w:szCs w:val="24"/>
        </w:rPr>
        <w:t xml:space="preserve">on </w:t>
      </w:r>
      <w:r>
        <w:rPr>
          <w:rFonts w:ascii="Times New Roman" w:hAnsi="Times New Roman" w:cs="Times New Roman"/>
          <w:sz w:val="24"/>
          <w:szCs w:val="24"/>
        </w:rPr>
        <w:t>their order. Only when he had the menu in front of him did he realize what happened.</w:t>
      </w:r>
    </w:p>
    <w:p w14:paraId="3FB364FC"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I’m fine?”</w:t>
      </w:r>
    </w:p>
    <w:p w14:paraId="6035E8FE" w14:textId="77777777" w:rsidR="00DF1736" w:rsidRDefault="00DF1736"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13A7F5EE" w14:textId="77777777" w:rsidR="00287F3C" w:rsidRDefault="00287F3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expecting someone to stop us from entering, so…”</w:t>
      </w:r>
    </w:p>
    <w:p w14:paraId="6BD5B9CF" w14:textId="19DDC8E9" w:rsidR="00287F3C" w:rsidRDefault="00287F3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454E7">
        <w:rPr>
          <w:rFonts w:ascii="Times New Roman" w:hAnsi="Times New Roman" w:cs="Times New Roman"/>
          <w:sz w:val="24"/>
          <w:szCs w:val="24"/>
        </w:rPr>
        <w:t>Huh</w:t>
      </w:r>
      <w:r>
        <w:rPr>
          <w:rFonts w:ascii="Times New Roman" w:hAnsi="Times New Roman" w:cs="Times New Roman"/>
          <w:sz w:val="24"/>
          <w:szCs w:val="24"/>
        </w:rPr>
        <w:t>? Why would anyone do that?”</w:t>
      </w:r>
    </w:p>
    <w:p w14:paraId="709FB0A0" w14:textId="77777777" w:rsidR="00287F3C" w:rsidRDefault="00287F3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ou see…”</w:t>
      </w:r>
    </w:p>
    <w:p w14:paraId="6AB766D7" w14:textId="3D9692FC" w:rsidR="00287F3C" w:rsidRPr="00287F3C" w:rsidRDefault="00287F3C" w:rsidP="00287F3C">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049254B9" w14:textId="42A50E5B" w:rsidR="00287F3C" w:rsidRDefault="00287F3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454E7">
        <w:rPr>
          <w:rFonts w:ascii="Times New Roman" w:hAnsi="Times New Roman" w:cs="Times New Roman"/>
          <w:sz w:val="24"/>
          <w:szCs w:val="24"/>
        </w:rPr>
        <w:t>“</w:t>
      </w:r>
      <w:r w:rsidR="00247A45">
        <w:rPr>
          <w:rFonts w:ascii="Times New Roman" w:hAnsi="Times New Roman" w:cs="Times New Roman"/>
          <w:sz w:val="24"/>
          <w:szCs w:val="24"/>
        </w:rPr>
        <w:t xml:space="preserve">I was about to leave but… I wonder where </w:t>
      </w:r>
      <w:r w:rsidR="00AD4228">
        <w:rPr>
          <w:rFonts w:ascii="Times New Roman" w:hAnsi="Times New Roman" w:cs="Times New Roman"/>
          <w:sz w:val="24"/>
          <w:szCs w:val="24"/>
        </w:rPr>
        <w:t>Master</w:t>
      </w:r>
      <w:r w:rsidR="00247A45">
        <w:rPr>
          <w:rFonts w:ascii="Times New Roman" w:hAnsi="Times New Roman" w:cs="Times New Roman"/>
          <w:sz w:val="24"/>
          <w:szCs w:val="24"/>
        </w:rPr>
        <w:t xml:space="preserve"> went…</w:t>
      </w:r>
      <w:r w:rsidR="00AD4228">
        <w:rPr>
          <w:rFonts w:ascii="Times New Roman" w:hAnsi="Times New Roman" w:cs="Times New Roman"/>
          <w:sz w:val="24"/>
          <w:szCs w:val="24"/>
        </w:rPr>
        <w:t>?</w:t>
      </w:r>
      <w:r w:rsidR="00B454E7">
        <w:rPr>
          <w:rFonts w:ascii="Times New Roman" w:hAnsi="Times New Roman" w:cs="Times New Roman"/>
          <w:sz w:val="24"/>
          <w:szCs w:val="24"/>
        </w:rPr>
        <w:t>”</w:t>
      </w:r>
    </w:p>
    <w:p w14:paraId="0027B5A2" w14:textId="124D972B" w:rsidR="00AD4228" w:rsidRDefault="00AD4228"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back of the store cam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 gentle girl with long light brown hair arranged in a crown braid and purple eyes that matched her hair tie. </w:t>
      </w:r>
      <w:r w:rsidR="00E80C83">
        <w:rPr>
          <w:rFonts w:ascii="Times New Roman" w:hAnsi="Times New Roman" w:cs="Times New Roman"/>
          <w:sz w:val="24"/>
          <w:szCs w:val="24"/>
        </w:rPr>
        <w:t xml:space="preserve">She wore a white shirt under her pink hoodie and black pants. Her shift had just ended as an employee of Savor Soul but she wanted to give one last goodbye to the owner just before she left. She went out to search for a bit and decided to scan the floor just in case </w:t>
      </w:r>
      <w:r w:rsidR="008B77BC">
        <w:rPr>
          <w:rFonts w:ascii="Times New Roman" w:hAnsi="Times New Roman" w:cs="Times New Roman"/>
          <w:sz w:val="24"/>
          <w:szCs w:val="24"/>
        </w:rPr>
        <w:t>they</w:t>
      </w:r>
      <w:r w:rsidR="00E80C83">
        <w:rPr>
          <w:rFonts w:ascii="Times New Roman" w:hAnsi="Times New Roman" w:cs="Times New Roman"/>
          <w:sz w:val="24"/>
          <w:szCs w:val="24"/>
        </w:rPr>
        <w:t xml:space="preserve"> w</w:t>
      </w:r>
      <w:r w:rsidR="008B77BC">
        <w:rPr>
          <w:rFonts w:ascii="Times New Roman" w:hAnsi="Times New Roman" w:cs="Times New Roman"/>
          <w:sz w:val="24"/>
          <w:szCs w:val="24"/>
        </w:rPr>
        <w:t>ere</w:t>
      </w:r>
      <w:r w:rsidR="00E80C83">
        <w:rPr>
          <w:rFonts w:ascii="Times New Roman" w:hAnsi="Times New Roman" w:cs="Times New Roman"/>
          <w:sz w:val="24"/>
          <w:szCs w:val="24"/>
        </w:rPr>
        <w:t xml:space="preserve"> taking orders personally again.</w:t>
      </w:r>
      <w:r w:rsidR="00E94EDF">
        <w:rPr>
          <w:rFonts w:ascii="Times New Roman" w:hAnsi="Times New Roman" w:cs="Times New Roman"/>
          <w:sz w:val="24"/>
          <w:szCs w:val="24"/>
        </w:rPr>
        <w:t xml:space="preserve"> She learned from experience that her boss was a handful. She would pop in to help in whatever job was available depending on her whims. Her boss was a free spirit, so she thought that this was one of those times.</w:t>
      </w:r>
    </w:p>
    <w:p w14:paraId="3566D289" w14:textId="40B33D27" w:rsidR="00E80C83" w:rsidRDefault="00E80C8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73B37541" w14:textId="7616C540" w:rsidR="00E80C83" w:rsidRDefault="00E80C8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her eyes landed on a very peculiar person. The sight of them made her peek out of the wall more but made a hasteful retreat when she realized they weren’t alone.</w:t>
      </w:r>
    </w:p>
    <w:p w14:paraId="2B4221AC" w14:textId="5A1F767D" w:rsidR="00E80C83" w:rsidRDefault="00E80C8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 Eh? Wait, what…!? HUH!? W-W-Was tha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308441A0" w14:textId="0DE8BA27"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tted her savior from afar. She and Ryosei had a strange relationship, with her being the person he saved from a traffic accident seven years ago. He was also the person who gave her the courage to meet her sick mother again after </w:t>
      </w:r>
      <w:r w:rsidR="009F1457">
        <w:rPr>
          <w:rFonts w:ascii="Times New Roman" w:hAnsi="Times New Roman" w:cs="Times New Roman"/>
          <w:sz w:val="24"/>
          <w:szCs w:val="24"/>
        </w:rPr>
        <w:t>she tried</w:t>
      </w:r>
      <w:r>
        <w:rPr>
          <w:rFonts w:ascii="Times New Roman" w:hAnsi="Times New Roman" w:cs="Times New Roman"/>
          <w:sz w:val="24"/>
          <w:szCs w:val="24"/>
        </w:rPr>
        <w:t xml:space="preserve"> to </w:t>
      </w:r>
      <w:r w:rsidR="009F1457">
        <w:rPr>
          <w:rFonts w:ascii="Times New Roman" w:hAnsi="Times New Roman" w:cs="Times New Roman"/>
          <w:sz w:val="24"/>
          <w:szCs w:val="24"/>
        </w:rPr>
        <w:t>distance</w:t>
      </w:r>
      <w:r>
        <w:rPr>
          <w:rFonts w:ascii="Times New Roman" w:hAnsi="Times New Roman" w:cs="Times New Roman"/>
          <w:sz w:val="24"/>
          <w:szCs w:val="24"/>
        </w:rPr>
        <w:t xml:space="preserve"> herself from her. Anyone could see why she would be able to recognize </w:t>
      </w:r>
      <w:r w:rsidR="009F1457">
        <w:rPr>
          <w:rFonts w:ascii="Times New Roman" w:hAnsi="Times New Roman" w:cs="Times New Roman"/>
          <w:sz w:val="24"/>
          <w:szCs w:val="24"/>
        </w:rPr>
        <w:t>him</w:t>
      </w:r>
      <w:r>
        <w:rPr>
          <w:rFonts w:ascii="Times New Roman" w:hAnsi="Times New Roman" w:cs="Times New Roman"/>
          <w:sz w:val="24"/>
          <w:szCs w:val="24"/>
        </w:rPr>
        <w:t xml:space="preserve"> at first glance.</w:t>
      </w:r>
    </w:p>
    <w:p w14:paraId="01D1F9D1" w14:textId="05C510FA"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wait, it can’t be right…? His hair is different and he should be in another world finding </w:t>
      </w:r>
      <w:proofErr w:type="spellStart"/>
      <w:r>
        <w:rPr>
          <w:rFonts w:ascii="Times New Roman" w:hAnsi="Times New Roman" w:cs="Times New Roman"/>
          <w:sz w:val="24"/>
          <w:szCs w:val="24"/>
        </w:rPr>
        <w:t>Yukou-san</w:t>
      </w:r>
      <w:proofErr w:type="spellEnd"/>
      <w:r>
        <w:rPr>
          <w:rFonts w:ascii="Times New Roman" w:hAnsi="Times New Roman" w:cs="Times New Roman"/>
          <w:sz w:val="24"/>
          <w:szCs w:val="24"/>
        </w:rPr>
        <w:t xml:space="preserve"> at this point</w:t>
      </w:r>
      <w:r w:rsidR="00327382">
        <w:rPr>
          <w:rFonts w:ascii="Times New Roman" w:hAnsi="Times New Roman" w:cs="Times New Roman"/>
          <w:sz w:val="24"/>
          <w:szCs w:val="24"/>
        </w:rPr>
        <w:t>,</w:t>
      </w:r>
      <w:r>
        <w:rPr>
          <w:rFonts w:ascii="Times New Roman" w:hAnsi="Times New Roman" w:cs="Times New Roman"/>
          <w:sz w:val="24"/>
          <w:szCs w:val="24"/>
        </w:rPr>
        <w:t xml:space="preserve"> so it can’t be…”</w:t>
      </w:r>
    </w:p>
    <w:p w14:paraId="7CEF9818" w14:textId="6D581C01"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spoke as if trying to convince herself but even her own body wouldn’t allow her any form of self-deceit when a small blue flame appeared right where the </w:t>
      </w:r>
      <w:proofErr w:type="gramStart"/>
      <w:r>
        <w:rPr>
          <w:rFonts w:ascii="Times New Roman" w:hAnsi="Times New Roman" w:cs="Times New Roman"/>
          <w:sz w:val="24"/>
          <w:szCs w:val="24"/>
        </w:rPr>
        <w:t>man</w:t>
      </w:r>
      <w:proofErr w:type="gramEnd"/>
      <w:r>
        <w:rPr>
          <w:rFonts w:ascii="Times New Roman" w:hAnsi="Times New Roman" w:cs="Times New Roman"/>
          <w:sz w:val="24"/>
          <w:szCs w:val="24"/>
        </w:rPr>
        <w:t xml:space="preserve"> she thought was Ryosei sat. Her mouth was left agape and screamed internally.</w:t>
      </w:r>
    </w:p>
    <w:p w14:paraId="2CE8DC1D" w14:textId="65D65643" w:rsidR="00C5086C" w:rsidRPr="00C5086C" w:rsidRDefault="00C5086C" w:rsidP="00DF1736">
      <w:pPr>
        <w:tabs>
          <w:tab w:val="left" w:pos="3195"/>
        </w:tabs>
        <w:spacing w:line="340" w:lineRule="atLeast"/>
        <w:jc w:val="both"/>
        <w:rPr>
          <w:rFonts w:ascii="Times New Roman" w:hAnsi="Times New Roman" w:cs="Times New Roman"/>
          <w:i/>
          <w:iCs/>
          <w:sz w:val="24"/>
          <w:szCs w:val="24"/>
        </w:rPr>
      </w:pPr>
      <w:r w:rsidRPr="00C5086C">
        <w:rPr>
          <w:rFonts w:ascii="Times New Roman" w:hAnsi="Times New Roman" w:cs="Times New Roman"/>
          <w:i/>
          <w:iCs/>
          <w:sz w:val="24"/>
          <w:szCs w:val="24"/>
        </w:rPr>
        <w:t xml:space="preserve">     “*IT IS HIIIIIIIIIMMMM!!*”</w:t>
      </w:r>
    </w:p>
    <w:p w14:paraId="364BC1A4" w14:textId="6FCFBF59"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nd Ryosei knew each other</w:t>
      </w:r>
      <w:r w:rsidR="00327382">
        <w:rPr>
          <w:rFonts w:ascii="Times New Roman" w:hAnsi="Times New Roman" w:cs="Times New Roman"/>
          <w:sz w:val="24"/>
          <w:szCs w:val="24"/>
        </w:rPr>
        <w:t>,</w:t>
      </w:r>
      <w:r>
        <w:rPr>
          <w:rFonts w:ascii="Times New Roman" w:hAnsi="Times New Roman" w:cs="Times New Roman"/>
          <w:sz w:val="24"/>
          <w:szCs w:val="24"/>
        </w:rPr>
        <w:t xml:space="preserve"> but </w:t>
      </w:r>
      <w:r w:rsidR="00327382">
        <w:rPr>
          <w:rFonts w:ascii="Times New Roman" w:hAnsi="Times New Roman" w:cs="Times New Roman"/>
          <w:sz w:val="24"/>
          <w:szCs w:val="24"/>
        </w:rPr>
        <w:t>their relationship</w:t>
      </w:r>
      <w:r>
        <w:rPr>
          <w:rFonts w:ascii="Times New Roman" w:hAnsi="Times New Roman" w:cs="Times New Roman"/>
          <w:sz w:val="24"/>
          <w:szCs w:val="24"/>
        </w:rPr>
        <w:t xml:space="preserve"> went beyond that of a normal one. Not to say that they were </w:t>
      </w:r>
      <w:r w:rsidR="00327382">
        <w:rPr>
          <w:rFonts w:ascii="Times New Roman" w:hAnsi="Times New Roman" w:cs="Times New Roman"/>
          <w:sz w:val="24"/>
          <w:szCs w:val="24"/>
        </w:rPr>
        <w:t>a couple</w:t>
      </w:r>
      <w:r>
        <w:rPr>
          <w:rFonts w:ascii="Times New Roman" w:hAnsi="Times New Roman" w:cs="Times New Roman"/>
          <w:sz w:val="24"/>
          <w:szCs w:val="24"/>
        </w:rPr>
        <w:t>, but because she had a strange connection with her said savior. She knew all about Ryosei</w:t>
      </w:r>
      <w:r w:rsidR="003766A3">
        <w:rPr>
          <w:rFonts w:ascii="Times New Roman" w:hAnsi="Times New Roman" w:cs="Times New Roman"/>
          <w:sz w:val="24"/>
          <w:szCs w:val="24"/>
        </w:rPr>
        <w:t>.</w:t>
      </w:r>
      <w:r>
        <w:rPr>
          <w:rFonts w:ascii="Times New Roman" w:hAnsi="Times New Roman" w:cs="Times New Roman"/>
          <w:sz w:val="24"/>
          <w:szCs w:val="24"/>
        </w:rPr>
        <w:t xml:space="preserve"> </w:t>
      </w:r>
      <w:r w:rsidR="003766A3">
        <w:rPr>
          <w:rFonts w:ascii="Times New Roman" w:hAnsi="Times New Roman" w:cs="Times New Roman"/>
          <w:sz w:val="24"/>
          <w:szCs w:val="24"/>
        </w:rPr>
        <w:t>I</w:t>
      </w:r>
      <w:r>
        <w:rPr>
          <w:rFonts w:ascii="Times New Roman" w:hAnsi="Times New Roman" w:cs="Times New Roman"/>
          <w:sz w:val="24"/>
          <w:szCs w:val="24"/>
        </w:rPr>
        <w:t xml:space="preserve">n the first place, she wouldn’t be at this point if she remained clueless </w:t>
      </w:r>
      <w:r w:rsidR="001419D1">
        <w:rPr>
          <w:rFonts w:ascii="Times New Roman" w:hAnsi="Times New Roman" w:cs="Times New Roman"/>
          <w:sz w:val="24"/>
          <w:szCs w:val="24"/>
        </w:rPr>
        <w:t>about</w:t>
      </w:r>
      <w:r>
        <w:rPr>
          <w:rFonts w:ascii="Times New Roman" w:hAnsi="Times New Roman" w:cs="Times New Roman"/>
          <w:sz w:val="24"/>
          <w:szCs w:val="24"/>
        </w:rPr>
        <w:t xml:space="preserve"> what he was. She saw him die right in front of her in the traffic accident seven years ago, after all. She knew that he was now a spirit who lived inside of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body. And, she knew that he was some kind of important person called an “Ambassador” after hearing the announcement that happened below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s castle. From what she knew, he should’ve been in another world searching for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who had been taken by Yuu for some reason. Yet, the person in question was right in front of her chatting leisurely on the café floor.</w:t>
      </w:r>
    </w:p>
    <w:p w14:paraId="43D27A68" w14:textId="4A3CEC07"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reason she was able to be certain it was him was because of the blue flame that appeared in her eyes. Her connection with Ryosei was unique even compared to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She was the only person who could touch him despite him being a spirit and she could also find out his exact location whenever she wished for it, marked in her eyes with a blue flame that ignored optical boundaries. Even with his hair and his look a bit different, the blue flame in her eyes never lied.</w:t>
      </w:r>
    </w:p>
    <w:p w14:paraId="5A70F7D6" w14:textId="787586D0"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ctually here… but why…?”</w:t>
      </w:r>
    </w:p>
    <w:p w14:paraId="5BA95BEA" w14:textId="66C9A606"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4933">
        <w:rPr>
          <w:rFonts w:ascii="Times New Roman" w:hAnsi="Times New Roman" w:cs="Times New Roman"/>
          <w:sz w:val="24"/>
          <w:szCs w:val="24"/>
        </w:rPr>
        <w:t xml:space="preserve">Curious, </w:t>
      </w:r>
      <w:proofErr w:type="spellStart"/>
      <w:r w:rsidR="00634933">
        <w:rPr>
          <w:rFonts w:ascii="Times New Roman" w:hAnsi="Times New Roman" w:cs="Times New Roman"/>
          <w:sz w:val="24"/>
          <w:szCs w:val="24"/>
        </w:rPr>
        <w:t>Yukai</w:t>
      </w:r>
      <w:proofErr w:type="spellEnd"/>
      <w:r w:rsidR="00634933">
        <w:rPr>
          <w:rFonts w:ascii="Times New Roman" w:hAnsi="Times New Roman" w:cs="Times New Roman"/>
          <w:sz w:val="24"/>
          <w:szCs w:val="24"/>
        </w:rPr>
        <w:t xml:space="preserve"> decided to walk to the back and switch locations. She headed for the closest corner to their table and peeked from there. After a quick scan to make sure that the customers on the floor couldn’t see her acting strangely, she strained her ears and focused on listening.</w:t>
      </w:r>
    </w:p>
    <w:p w14:paraId="6C500F3B" w14:textId="718FBF22"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ah</w:t>
      </w:r>
      <w:proofErr w:type="spellEnd"/>
      <w:r>
        <w:rPr>
          <w:rFonts w:ascii="Times New Roman" w:hAnsi="Times New Roman" w:cs="Times New Roman"/>
          <w:sz w:val="24"/>
          <w:szCs w:val="24"/>
        </w:rPr>
        <w:t>. Wow, I knew you weren’t careful but that was common knowledg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No wonder they got mad at you.”</w:t>
      </w:r>
    </w:p>
    <w:p w14:paraId="24D50E30" w14:textId="5A033F38" w:rsidR="00C5086C" w:rsidRDefault="00C5086C"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4933">
        <w:rPr>
          <w:rFonts w:ascii="Times New Roman" w:hAnsi="Times New Roman" w:cs="Times New Roman"/>
          <w:sz w:val="24"/>
          <w:szCs w:val="24"/>
        </w:rPr>
        <w:t>“Ugh, well now I know. It was an honest mistake but at least nothing major happened.”</w:t>
      </w:r>
    </w:p>
    <w:p w14:paraId="2B2BC3F7" w14:textId="0247D3FC"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eyes narrowed slightly.</w:t>
      </w:r>
    </w:p>
    <w:p w14:paraId="39BCAC65" w14:textId="3449B28E"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huh? Is that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She’s the only one </w:t>
      </w:r>
      <w:r w:rsidR="00AD2250">
        <w:rPr>
          <w:rFonts w:ascii="Times New Roman" w:hAnsi="Times New Roman" w:cs="Times New Roman"/>
          <w:sz w:val="24"/>
          <w:szCs w:val="24"/>
        </w:rPr>
        <w:t>who</w:t>
      </w:r>
      <w:r>
        <w:rPr>
          <w:rFonts w:ascii="Times New Roman" w:hAnsi="Times New Roman" w:cs="Times New Roman"/>
          <w:sz w:val="24"/>
          <w:szCs w:val="24"/>
        </w:rPr>
        <w:t xml:space="preserve"> calls him like that… but when did her hair get longer? Hmm, they are spirits so maybe they can just make hair appear? …Wait a second—”</w:t>
      </w:r>
    </w:p>
    <w:p w14:paraId="267F1037" w14:textId="3BFA0966"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quickly deduced the female speaker in less than a few seconds of eavesdropping. She met her before which helped, but the real contribution to her conclusion was the lasting memory she had of her first introduction.</w:t>
      </w:r>
    </w:p>
    <w:p w14:paraId="1344FEF8" w14:textId="4D2E0194" w:rsidR="00634933" w:rsidRDefault="00634933" w:rsidP="00DF173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t>
      </w:r>
      <w:r w:rsidRPr="00634933">
        <w:rPr>
          <w:rFonts w:ascii="Times New Roman" w:hAnsi="Times New Roman" w:cs="Times New Roman"/>
          <w:i/>
          <w:iCs/>
          <w:sz w:val="24"/>
          <w:szCs w:val="24"/>
        </w:rPr>
        <w:t xml:space="preserve">I’m </w:t>
      </w:r>
      <w:proofErr w:type="spellStart"/>
      <w:r w:rsidRPr="00634933">
        <w:rPr>
          <w:rFonts w:ascii="Times New Roman" w:hAnsi="Times New Roman" w:cs="Times New Roman"/>
          <w:i/>
          <w:iCs/>
          <w:sz w:val="24"/>
          <w:szCs w:val="24"/>
        </w:rPr>
        <w:t>Chouka</w:t>
      </w:r>
      <w:proofErr w:type="spellEnd"/>
      <w:r w:rsidRPr="00634933">
        <w:rPr>
          <w:rFonts w:ascii="Times New Roman" w:hAnsi="Times New Roman" w:cs="Times New Roman"/>
          <w:i/>
          <w:iCs/>
          <w:sz w:val="24"/>
          <w:szCs w:val="24"/>
        </w:rPr>
        <w:t>, a Cool Lady! When I first met Ryo-</w:t>
      </w:r>
      <w:proofErr w:type="spellStart"/>
      <w:r w:rsidRPr="00634933">
        <w:rPr>
          <w:rFonts w:ascii="Times New Roman" w:hAnsi="Times New Roman" w:cs="Times New Roman"/>
          <w:i/>
          <w:iCs/>
          <w:sz w:val="24"/>
          <w:szCs w:val="24"/>
        </w:rPr>
        <w:t>chan</w:t>
      </w:r>
      <w:proofErr w:type="spellEnd"/>
      <w:r w:rsidRPr="00634933">
        <w:rPr>
          <w:rFonts w:ascii="Times New Roman" w:hAnsi="Times New Roman" w:cs="Times New Roman"/>
          <w:i/>
          <w:iCs/>
          <w:sz w:val="24"/>
          <w:szCs w:val="24"/>
        </w:rPr>
        <w:t xml:space="preserve"> in the Spirit Realm, I wittingly recruited him to help me achieve my goals, and later on, with my quick thinking and cunning, made a Spirit Bond with him to keep him on a </w:t>
      </w:r>
      <w:proofErr w:type="gramStart"/>
      <w:r w:rsidRPr="00634933">
        <w:rPr>
          <w:rFonts w:ascii="Times New Roman" w:hAnsi="Times New Roman" w:cs="Times New Roman"/>
          <w:i/>
          <w:iCs/>
          <w:sz w:val="24"/>
          <w:szCs w:val="24"/>
        </w:rPr>
        <w:t>leash!</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4CCD8DE" w14:textId="73B80981"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s vivid in her mind as if it happened just minutes ago. At that time, all she could do was let out incomprehensible confused noises while her mouth opened and closed like a goldfish. But her mind was racing a thousand miles an hour with thoughts going through her head like, “R-R-R-R-Ryo… RYO…-CHAN!? WHAT KIND OF CUTE NICKNAME IS THAT!?,” “What’s her relationship with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W-What do you mean recruited him!?,” “A Spirit Bond!? What’s that!?,” “A-A-A-A-A LEASH!? WHAT DOES A LEASH HAVE TO DO WITH ANYTHING!?”</w:t>
      </w:r>
    </w:p>
    <w:p w14:paraId="332BB460" w14:textId="70A620E4" w:rsidR="00634933" w:rsidRDefault="00634933"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why she had a breakdown with all of the incomprehensive thoughts running around, but to her credit, she was a completely normal girl until she became a victim of a dream demon, which only attacked her because she had a connection with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She had no experience with other worlds, the supernatural, or anything fantastical before a month or so ago. The fact that she already adapted so quickly showed that</w:t>
      </w:r>
      <w:r w:rsidR="004044D7">
        <w:rPr>
          <w:rFonts w:ascii="Times New Roman" w:hAnsi="Times New Roman" w:cs="Times New Roman"/>
          <w:sz w:val="24"/>
          <w:szCs w:val="24"/>
        </w:rPr>
        <w:t xml:space="preserve"> she was stronger than she looked.</w:t>
      </w:r>
      <w:r>
        <w:rPr>
          <w:rFonts w:ascii="Times New Roman" w:hAnsi="Times New Roman" w:cs="Times New Roman"/>
          <w:sz w:val="24"/>
          <w:szCs w:val="24"/>
        </w:rPr>
        <w:t xml:space="preserve"> </w:t>
      </w:r>
      <w:r w:rsidR="004044D7">
        <w:rPr>
          <w:rFonts w:ascii="Times New Roman" w:hAnsi="Times New Roman" w:cs="Times New Roman"/>
          <w:sz w:val="24"/>
          <w:szCs w:val="24"/>
        </w:rPr>
        <w:t>S</w:t>
      </w:r>
      <w:r>
        <w:rPr>
          <w:rFonts w:ascii="Times New Roman" w:hAnsi="Times New Roman" w:cs="Times New Roman"/>
          <w:sz w:val="24"/>
          <w:szCs w:val="24"/>
        </w:rPr>
        <w:t xml:space="preserve">he was faring better than anyone </w:t>
      </w:r>
      <w:r w:rsidR="004044D7">
        <w:rPr>
          <w:rFonts w:ascii="Times New Roman" w:hAnsi="Times New Roman" w:cs="Times New Roman"/>
          <w:sz w:val="24"/>
          <w:szCs w:val="24"/>
        </w:rPr>
        <w:t>thought.</w:t>
      </w:r>
      <w:r w:rsidR="00E1303F">
        <w:rPr>
          <w:rFonts w:ascii="Times New Roman" w:hAnsi="Times New Roman" w:cs="Times New Roman"/>
          <w:sz w:val="24"/>
          <w:szCs w:val="24"/>
        </w:rPr>
        <w:t xml:space="preserve"> But… she does tend to lose herself in some instances.</w:t>
      </w:r>
    </w:p>
    <w:p w14:paraId="6F96F235" w14:textId="0A11D1C8" w:rsidR="00E1303F" w:rsidRPr="00634933" w:rsidRDefault="00E1303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y wearing matching clothes!? N-Now that I think about it, both of them have their hair dyed! In the same style too…! A-And those bags beside them…! Did they go shopping!? TOGETHER!? W-WAS IT A… A DATE</w:t>
      </w:r>
      <w:r w:rsidR="007A5FCB">
        <w:rPr>
          <w:rFonts w:ascii="Times New Roman" w:hAnsi="Times New Roman" w:cs="Times New Roman"/>
          <w:sz w:val="24"/>
          <w:szCs w:val="24"/>
        </w:rPr>
        <w:t>—OWW!!</w:t>
      </w:r>
      <w:r>
        <w:rPr>
          <w:rFonts w:ascii="Times New Roman" w:hAnsi="Times New Roman" w:cs="Times New Roman"/>
          <w:sz w:val="24"/>
          <w:szCs w:val="24"/>
        </w:rPr>
        <w:t>”</w:t>
      </w:r>
    </w:p>
    <w:p w14:paraId="0F384320" w14:textId="05E1A22D" w:rsidR="00DF1736" w:rsidRDefault="007A5FCB"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getting a solid smack </w:t>
      </w:r>
      <w:r w:rsidR="001419D1">
        <w:rPr>
          <w:rFonts w:ascii="Times New Roman" w:hAnsi="Times New Roman" w:cs="Times New Roman"/>
          <w:sz w:val="24"/>
          <w:szCs w:val="24"/>
        </w:rPr>
        <w:t>o</w:t>
      </w:r>
      <w:r>
        <w:rPr>
          <w:rFonts w:ascii="Times New Roman" w:hAnsi="Times New Roman" w:cs="Times New Roman"/>
          <w:sz w:val="24"/>
          <w:szCs w:val="24"/>
        </w:rPr>
        <w:t xml:space="preserve">n the head,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forced to turn behind her where she found the owner of the café standing with their arms folded.</w:t>
      </w:r>
      <w:r w:rsidR="00817F8F">
        <w:rPr>
          <w:rFonts w:ascii="Times New Roman" w:hAnsi="Times New Roman" w:cs="Times New Roman"/>
          <w:sz w:val="24"/>
          <w:szCs w:val="24"/>
        </w:rPr>
        <w:t xml:space="preserve"> She had long reddish-brown hair flowing down her back and her brown eyes were staring at her like she had found a child making a mistake.</w:t>
      </w:r>
    </w:p>
    <w:p w14:paraId="125F89D7" w14:textId="2726F179"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your voice. People can hear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you know?”</w:t>
      </w:r>
    </w:p>
    <w:p w14:paraId="59F579E0" w14:textId="6F32537D"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Master, I’m sorry about that…! I wasn’t thinking…”</w:t>
      </w:r>
    </w:p>
    <w:p w14:paraId="72EEF2FE" w14:textId="092F701C"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ade a swift bow, to which the owner could only sigh. She wasn’t mad to begin with so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didn’t actually need to be so uptight around her. The owner knew she was a sweet girl but she could never get her to treat her like anything other than her boss. For now, she walked </w:t>
      </w:r>
      <w:proofErr w:type="gramStart"/>
      <w:r>
        <w:rPr>
          <w:rFonts w:ascii="Times New Roman" w:hAnsi="Times New Roman" w:cs="Times New Roman"/>
          <w:sz w:val="24"/>
          <w:szCs w:val="24"/>
        </w:rPr>
        <w:t>passed</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nd took a peek at where she was looking a few seconds ago.</w:t>
      </w:r>
    </w:p>
    <w:p w14:paraId="2844E074" w14:textId="5955D348"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ait!”</w:t>
      </w:r>
    </w:p>
    <w:p w14:paraId="6701BDD2" w14:textId="39484488"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forced to break her stance to try and stop her but mere words weren’t enough to block her path. She took a second to scan the area. Then, perhaps realizing which table she was spying on earlier, her eyes widened and a faint whisper exited her mouth. It was so low t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b</w:t>
      </w:r>
      <w:r w:rsidR="00BC338A">
        <w:rPr>
          <w:rFonts w:ascii="Times New Roman" w:hAnsi="Times New Roman" w:cs="Times New Roman"/>
          <w:sz w:val="24"/>
          <w:szCs w:val="24"/>
        </w:rPr>
        <w:t>are</w:t>
      </w:r>
      <w:r>
        <w:rPr>
          <w:rFonts w:ascii="Times New Roman" w:hAnsi="Times New Roman" w:cs="Times New Roman"/>
          <w:sz w:val="24"/>
          <w:szCs w:val="24"/>
        </w:rPr>
        <w:t>ly able to catch it.</w:t>
      </w:r>
    </w:p>
    <w:p w14:paraId="2FAF217A" w14:textId="035B1A55" w:rsidR="00817F8F" w:rsidRDefault="00817F8F" w:rsidP="00DF173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really is them…”</w:t>
      </w:r>
    </w:p>
    <w:p w14:paraId="1065EFEE" w14:textId="0B8755E0" w:rsidR="00796D9A"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8EF06B3" w14:textId="5B714406" w:rsidR="00817F8F"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wner turned to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
    <w:p w14:paraId="13B69F05" w14:textId="77777777" w:rsidR="001419D1"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w:t>
      </w:r>
      <w:r w:rsidR="001419D1">
        <w:rPr>
          <w:rFonts w:ascii="Times New Roman" w:hAnsi="Times New Roman" w:cs="Times New Roman"/>
          <w:sz w:val="24"/>
          <w:szCs w:val="24"/>
        </w:rPr>
        <w:t xml:space="preserve">do </w:t>
      </w:r>
      <w:r>
        <w:rPr>
          <w:rFonts w:ascii="Times New Roman" w:hAnsi="Times New Roman" w:cs="Times New Roman"/>
          <w:sz w:val="24"/>
          <w:szCs w:val="24"/>
        </w:rPr>
        <w:t>you know those two? The one guy with the black and white hair and the girl with the green and purple one.</w:t>
      </w:r>
      <w:r w:rsidR="001419D1">
        <w:rPr>
          <w:rFonts w:ascii="Times New Roman" w:hAnsi="Times New Roman" w:cs="Times New Roman"/>
          <w:sz w:val="24"/>
          <w:szCs w:val="24"/>
        </w:rPr>
        <w:t>”</w:t>
      </w:r>
    </w:p>
    <w:p w14:paraId="61E66DBA" w14:textId="2F76083B" w:rsidR="001419D1" w:rsidRDefault="001419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I do…”</w:t>
      </w:r>
    </w:p>
    <w:p w14:paraId="29C09374" w14:textId="20FC0846" w:rsidR="001419D1" w:rsidRDefault="001419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you meet them?”</w:t>
      </w:r>
    </w:p>
    <w:p w14:paraId="570FC537" w14:textId="34C8CE58" w:rsidR="001419D1" w:rsidRDefault="001419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Umm, I—</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w:t>
      </w:r>
    </w:p>
    <w:p w14:paraId="3F07C007" w14:textId="321307FC" w:rsidR="001419D1" w:rsidRDefault="001419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ammered at the sudden interrogation. She didn’t forget that Ryosei’s existence should be kept secret, so it was hard to catch any of the questions her boss was shooting at her. Preferably she would dodge the questions altogether, but the fact that she was curious about Ryosei made her reconsider feigning ignorance. It was like a sixth sense.</w:t>
      </w:r>
      <w:r w:rsidR="00ED4DD3">
        <w:rPr>
          <w:rFonts w:ascii="Times New Roman" w:hAnsi="Times New Roman" w:cs="Times New Roman"/>
          <w:sz w:val="24"/>
          <w:szCs w:val="24"/>
        </w:rPr>
        <w:t xml:space="preserve"> After some time, her boss </w:t>
      </w:r>
      <w:r w:rsidR="002265BB">
        <w:rPr>
          <w:rFonts w:ascii="Times New Roman" w:hAnsi="Times New Roman" w:cs="Times New Roman"/>
          <w:sz w:val="24"/>
          <w:szCs w:val="24"/>
        </w:rPr>
        <w:t>gave</w:t>
      </w:r>
      <w:r w:rsidR="00ED4DD3">
        <w:rPr>
          <w:rFonts w:ascii="Times New Roman" w:hAnsi="Times New Roman" w:cs="Times New Roman"/>
          <w:sz w:val="24"/>
          <w:szCs w:val="24"/>
        </w:rPr>
        <w:t xml:space="preserve"> a firm nod and made a decision before she could even get an answer out.</w:t>
      </w:r>
    </w:p>
    <w:p w14:paraId="22DF3C46" w14:textId="6C928F38" w:rsidR="00817F8F" w:rsidRDefault="001419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Okay, g</w:t>
      </w:r>
      <w:r w:rsidR="00817F8F">
        <w:rPr>
          <w:rFonts w:ascii="Times New Roman" w:hAnsi="Times New Roman" w:cs="Times New Roman"/>
          <w:sz w:val="24"/>
          <w:szCs w:val="24"/>
        </w:rPr>
        <w:t>o back to the staff room and change. That table is the last one you’ll do for the day. While you’re there, make sure to let them know: ‘Kaitlyn wants to talk with the both of you.’”</w:t>
      </w:r>
    </w:p>
    <w:p w14:paraId="5D693B02" w14:textId="371D1D4D" w:rsidR="00E5006C"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77C84733" w14:textId="3C92C625" w:rsidR="00817F8F"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econd passed. A few more followed for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o fully process what Kaitlyn was trying to ask of her. Then, when it all clicked…</w:t>
      </w:r>
    </w:p>
    <w:p w14:paraId="50A0094B" w14:textId="3EA017D7" w:rsidR="00817F8F"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EEEHHHHHH???”</w:t>
      </w:r>
    </w:p>
    <w:p w14:paraId="509617C8" w14:textId="5F00B942" w:rsidR="00817F8F" w:rsidRPr="00817F8F" w:rsidRDefault="00817F8F" w:rsidP="00817F8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2 – </w:t>
      </w:r>
      <w:r w:rsidR="00865AE1">
        <w:rPr>
          <w:rFonts w:ascii="Times New Roman" w:hAnsi="Times New Roman" w:cs="Times New Roman"/>
          <w:b/>
          <w:bCs/>
          <w:sz w:val="24"/>
          <w:szCs w:val="24"/>
        </w:rPr>
        <w:t xml:space="preserve">Growing </w:t>
      </w:r>
      <w:r w:rsidR="00102294">
        <w:rPr>
          <w:rFonts w:ascii="Times New Roman" w:hAnsi="Times New Roman" w:cs="Times New Roman"/>
          <w:b/>
          <w:bCs/>
          <w:sz w:val="24"/>
          <w:szCs w:val="24"/>
        </w:rPr>
        <w:t>Spirit</w:t>
      </w:r>
    </w:p>
    <w:p w14:paraId="32D719A9" w14:textId="2A154A54" w:rsidR="00817F8F" w:rsidRDefault="00817F8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A4269">
        <w:rPr>
          <w:rFonts w:ascii="Times New Roman" w:hAnsi="Times New Roman" w:cs="Times New Roman"/>
          <w:sz w:val="24"/>
          <w:szCs w:val="24"/>
        </w:rPr>
        <w:t>“Okay, enough about that. We shouldn’t even be talking about it in this place.”</w:t>
      </w:r>
    </w:p>
    <w:p w14:paraId="2E718B59" w14:textId="35F1E902" w:rsidR="002A4269" w:rsidRDefault="002A42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I thought we were doing good talking vaguely.”</w:t>
      </w:r>
    </w:p>
    <w:p w14:paraId="2E963EEF" w14:textId="5366820F" w:rsidR="002A4269" w:rsidRDefault="002A42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lking vaguely doesn’t work if you have spirits </w:t>
      </w:r>
      <w:r w:rsidR="003A0786">
        <w:rPr>
          <w:rFonts w:ascii="Times New Roman" w:hAnsi="Times New Roman" w:cs="Times New Roman"/>
          <w:sz w:val="24"/>
          <w:szCs w:val="24"/>
        </w:rPr>
        <w:t>watching you who</w:t>
      </w:r>
      <w:r>
        <w:rPr>
          <w:rFonts w:ascii="Times New Roman" w:hAnsi="Times New Roman" w:cs="Times New Roman"/>
          <w:sz w:val="24"/>
          <w:szCs w:val="24"/>
        </w:rPr>
        <w:t xml:space="preserve"> know what you’re talking abou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74DAE514" w14:textId="77777777" w:rsidR="007F79EA" w:rsidRDefault="002A426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F79EA">
        <w:rPr>
          <w:rFonts w:ascii="Times New Roman" w:hAnsi="Times New Roman" w:cs="Times New Roman"/>
          <w:sz w:val="24"/>
          <w:szCs w:val="24"/>
        </w:rPr>
        <w:t>Ryosei’s story ended sometime after they finished giving their orders. The two of them were careful with their phrasing the whole time, making sure that no one would understand what it was without context. At first, Ryosei thought it wouldn’t be a great idea to talk inside the café but the more he arranged his ideas, he didn’t really have any reason to hide his identity from the spirits of Savor Soul. In fact, knowing more spirits could be a better move than staying away from them.</w:t>
      </w:r>
    </w:p>
    <w:p w14:paraId="5E541C0C" w14:textId="16F7D0F6" w:rsidR="002A4269"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 he decided to talk about it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observe their reaction. He had no doubt that at least the soldier-cum-manager spirit he encountered last time was watching him. Sure, he changed his looks a bit but he didn’t believe that would be enough to deceive him. If Ryosei swapped positions with that spirit, then he wouldn’t have hesitated to drag him again into the Spirit Realm to interrogate. After all, he had a physical body now. He found it hard to believe that he wouldn’t bat an eye after seeing him last time. Yet, for some reason, he safely entered the café.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that it was probably him overthinking things. He didn’t know for certain whether he was right either, so the only thing that could confirm his suspicions now were the actions of others.</w:t>
      </w:r>
    </w:p>
    <w:p w14:paraId="04ADF046" w14:textId="72725EE4"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let’s talk about something else! We’re in a café, right?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let’s talk about some café-like topics!”</w:t>
      </w:r>
    </w:p>
    <w:p w14:paraId="667FCBC6" w14:textId="5313C529"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fé-like topics…?’ Do you want to talk about coffee or something?”</w:t>
      </w:r>
    </w:p>
    <w:p w14:paraId="0F723FB7" w14:textId="24FBB187"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ffee? What’s that?”</w:t>
      </w:r>
    </w:p>
    <w:p w14:paraId="477643CB" w14:textId="318AD1B6"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evermind</w:t>
      </w:r>
      <w:proofErr w:type="spellEnd"/>
      <w:r>
        <w:rPr>
          <w:rFonts w:ascii="Times New Roman" w:hAnsi="Times New Roman" w:cs="Times New Roman"/>
          <w:sz w:val="24"/>
          <w:szCs w:val="24"/>
        </w:rPr>
        <w:t>…”</w:t>
      </w:r>
    </w:p>
    <w:p w14:paraId="3B90885F" w14:textId="7C562C6A"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 had been so hectic that Ryosei almost forgot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like a foreigner, or perhaps like a caveman who only knew some parts of the modern world through second-hand information. She never had any reason to explore Earth before she got her Empyrean Catalyst after all. When she brought up the term café-like topics she was probably expecting him to lead like he did whenever she had no clue what to do earlier that day.</w:t>
      </w:r>
    </w:p>
    <w:p w14:paraId="4E31B67D" w14:textId="753A4638"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did you get permission to go here? Didn’t you say that you weren’t allowed to?”</w:t>
      </w:r>
    </w:p>
    <w:p w14:paraId="6587E0B6" w14:textId="0AAECF40"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h</w:t>
      </w:r>
      <w:proofErr w:type="spellEnd"/>
      <w:r>
        <w:rPr>
          <w:rFonts w:ascii="Times New Roman" w:hAnsi="Times New Roman" w:cs="Times New Roman"/>
          <w:sz w:val="24"/>
          <w:szCs w:val="24"/>
        </w:rPr>
        <w:t>… What kind of question is that? I said café-like topics!”</w:t>
      </w:r>
    </w:p>
    <w:p w14:paraId="24DB1409" w14:textId="5BC848BB"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RE café-like topics. I’m trying to know more about you. At least, I think that’s what people do in cafés. Of course, if you suddenly got the capacity to talk about coffee or sweets you’ve never tasted before then that’s fine too.”</w:t>
      </w:r>
    </w:p>
    <w:p w14:paraId="36277922" w14:textId="4E85CA37"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ffed her cheeks and pointed a scowl at him.</w:t>
      </w:r>
    </w:p>
    <w:p w14:paraId="3309C020" w14:textId="4A558A7C"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ith that condescending tone? You’re not even sure what people talk about here. Don’t get all high and mighty just because I don’t know what ‘coffee’ is supposed to be.”</w:t>
      </w:r>
    </w:p>
    <w:p w14:paraId="78545BBF" w14:textId="3DC9EEED"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 Well, are we talking or not?”</w:t>
      </w:r>
    </w:p>
    <w:p w14:paraId="510F4FAC" w14:textId="7B77812D"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play your game!”</w:t>
      </w:r>
    </w:p>
    <w:p w14:paraId="47431C9C" w14:textId="4C4423DF" w:rsidR="007F79EA"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exactly know what kind of figh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hought they were in but that didn’t matter.</w:t>
      </w:r>
    </w:p>
    <w:p w14:paraId="2617BC33" w14:textId="77777777" w:rsidR="001E2026" w:rsidRDefault="007F79E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1E2026">
        <w:rPr>
          <w:rFonts w:ascii="Times New Roman" w:hAnsi="Times New Roman" w:cs="Times New Roman"/>
          <w:sz w:val="24"/>
          <w:szCs w:val="24"/>
        </w:rPr>
        <w:t>Apparently, after the last stunt she pulled, her mother grounded her for a week. Today was the day her ban was lifted, but she could only explore the outside under one condition: stay with Ryosei. His expression twisted when he heard of this. He knew that condition only meant trouble for him. But, either way, that was why he found her waiting in his abandoned vacation house. Since they knew that he went there every day, they were fine with leaving her there.</w:t>
      </w:r>
    </w:p>
    <w:p w14:paraId="4DEE90A3" w14:textId="77777777" w:rsidR="001E2026" w:rsidRDefault="001E202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made him ask how they were able to get in the first place. They were gods, but the barrier that surrounded the broken-down house was still made by his mother, the Clan’s most powerful Enchanter in history. To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swered casually, saying that all they had to do was go to the Spirit World and walk in from there. It left him speechless for a few seconds but eventually understood why.</w:t>
      </w:r>
    </w:p>
    <w:p w14:paraId="26DA9B51" w14:textId="25D2BD06" w:rsidR="007F79EA" w:rsidRDefault="001E202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rrier only affected Earth and the Earth-Spirit World which replicated what existed on Earth. Meanwhile, the Spirit World didn’t replicate anything. The same could be said for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as the barrier didn’t actually exist across other worlds. Then again, with the knowledge that the Invading God rewrote history for Earth and the Spirit Realm, it was also possible that the barrier was more powerful before but was just limited to Earth and the Earth-Spirit World because of this rewrite. Of course, Ryosei knew that this conjecture was just his pride trying to justify that his mother couldn’t have made something so flimsy.</w:t>
      </w:r>
    </w:p>
    <w:p w14:paraId="05D2712D" w14:textId="0C531B49" w:rsidR="00930B92"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xcuse me. H-Here’s your order…”</w:t>
      </w:r>
    </w:p>
    <w:p w14:paraId="2E872A0B" w14:textId="5B3AD825"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nk—eh? Y-</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681F1CE4" w14:textId="106B8D80"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It’s the person who can touch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2E19CD1E" w14:textId="764D0EA5"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nding in front of the two with their food was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earing a white long sleeve with a grey waist apron and black pants. She placed the food on their table as she replied.</w:t>
      </w:r>
    </w:p>
    <w:p w14:paraId="456D58E6" w14:textId="11477BB5"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 didn’t expect to see you two here.”</w:t>
      </w:r>
    </w:p>
    <w:p w14:paraId="7C4F944D" w14:textId="57CE4C15"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thought your shift was already over since you weren’t here when we came in. But… wait, didn’t you work at the cash register?”</w:t>
      </w:r>
    </w:p>
    <w:p w14:paraId="567FB340" w14:textId="35FD59A2"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ill remembered the first time he saw her at work. She handled the cash register with ease and interacted with customers without problems despite her usually clumsy self.</w:t>
      </w:r>
    </w:p>
    <w:p w14:paraId="468FD1B8" w14:textId="73A4E3A4"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 normally do… You see, our Master is a bit adventurous. Sometimes she asks us to do other jobs. Many quit because of it and the only ones left are already used to her whims, so this is nothing new to us. Well, she’s a good person overall so I don’t mind.”</w:t>
      </w:r>
    </w:p>
    <w:p w14:paraId="7134A674" w14:textId="25430DF0"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Good work, then. You must have it hard.”</w:t>
      </w:r>
    </w:p>
    <w:p w14:paraId="2D679EBD" w14:textId="084BC7C7"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fine, really. But, more importantly,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w:t>
      </w:r>
    </w:p>
    <w:p w14:paraId="356C2245" w14:textId="060B7DEE"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urned to the corner of the wall where she saw Kaitlyn peeking and gave her a thumbs up. She had no idea how to respond to that, but surely that meant that she could stand to chat for a bit longer before she got to her main topic. After all, she did force her back to her work clothes to serve this one table. She was technically off the clock now and this was her time to spend.</w:t>
      </w:r>
    </w:p>
    <w:p w14:paraId="289F22B0" w14:textId="4F589146"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two… o-o-on a date?”</w:t>
      </w:r>
    </w:p>
    <w:p w14:paraId="48323B51" w14:textId="01405857" w:rsidR="00C145C7" w:rsidRDefault="00C145C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te!?”</w:t>
      </w:r>
    </w:p>
    <w:p w14:paraId="037F62A6" w14:textId="635EE9DD"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I know that word! </w:t>
      </w:r>
      <w:proofErr w:type="spellStart"/>
      <w:r>
        <w:rPr>
          <w:rFonts w:ascii="Times New Roman" w:hAnsi="Times New Roman" w:cs="Times New Roman"/>
          <w:sz w:val="24"/>
          <w:szCs w:val="24"/>
        </w:rPr>
        <w:t>Heheheh</w:t>
      </w:r>
      <w:proofErr w:type="spellEnd"/>
      <w:r>
        <w:rPr>
          <w:rFonts w:ascii="Times New Roman" w:hAnsi="Times New Roman" w:cs="Times New Roman"/>
          <w:sz w:val="24"/>
          <w:szCs w:val="24"/>
        </w:rPr>
        <w:t>… ac—”</w:t>
      </w:r>
    </w:p>
    <w:p w14:paraId="162A1D6B" w14:textId="44073A5C"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t on a smug face and crossed her arms, looking triumphant. Sensing something bad was about to happen, Ryosei quickly shut everything down by getting up from his seat and sealing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uth with his hand.</w:t>
      </w:r>
    </w:p>
    <w:p w14:paraId="70764896" w14:textId="2F35F510"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we’re not. I was just dragged around b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or… uh, ‘spirit’ reasons.”</w:t>
      </w:r>
    </w:p>
    <w:p w14:paraId="6ABFDC2D" w14:textId="39AE869A"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giving Ryosei another piercing glare but she didn’t struggle, being careful of the food in front of them. Ryosei ignored it and tried his best to convey to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he essence of their situation. Since she knew all about him being a spirit, something vague was a passable response. If she wanted more answers, then he could just give it later but that should have prevented her from asking any more questions about it… or so he thought.</w:t>
      </w:r>
    </w:p>
    <w:p w14:paraId="66A67EDB" w14:textId="4A4630AA"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It seems to me that you’re… really close, huh?”</w:t>
      </w:r>
    </w:p>
    <w:p w14:paraId="1C94233F" w14:textId="5B152809"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05C78926" w14:textId="2EB018AE"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she didn’t probe any further about his purpose here but she unexpectedly tried to pry more about their relationship. The doubtful expression on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face didn’t bode well for him. At that momen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lled away Ryosei’s hand from her mouth and declared with a devilish smile. She gave one last look at Ryosei as if saying that it was payback.</w:t>
      </w:r>
    </w:p>
    <w:p w14:paraId="5DF389CC" w14:textId="3CB4528A"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Ryosei and I are partners! We spent the whole day together walking around town! We even got matching hairstyles and shopped for matching clothes! It was fun playing in the arcade the whole day and playing instruments in the school’s music room until late at night! Alone! With only the two of us!”</w:t>
      </w:r>
    </w:p>
    <w:p w14:paraId="66CB032C" w14:textId="4EC1AD83" w:rsidR="0028676D" w:rsidRDefault="0028676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little stunt left Ryosei with his eyes wide and his mouth agape.</w:t>
      </w:r>
      <w:r w:rsidR="00726170">
        <w:rPr>
          <w:rFonts w:ascii="Times New Roman" w:hAnsi="Times New Roman" w:cs="Times New Roman"/>
          <w:sz w:val="24"/>
          <w:szCs w:val="24"/>
        </w:rPr>
        <w:t xml:space="preserve"> This caught him under the heavy pressure of </w:t>
      </w:r>
      <w:proofErr w:type="spellStart"/>
      <w:r w:rsidR="00726170">
        <w:rPr>
          <w:rFonts w:ascii="Times New Roman" w:hAnsi="Times New Roman" w:cs="Times New Roman"/>
          <w:sz w:val="24"/>
          <w:szCs w:val="24"/>
        </w:rPr>
        <w:t>Yukai’s</w:t>
      </w:r>
      <w:proofErr w:type="spellEnd"/>
      <w:r w:rsidR="00726170">
        <w:rPr>
          <w:rFonts w:ascii="Times New Roman" w:hAnsi="Times New Roman" w:cs="Times New Roman"/>
          <w:sz w:val="24"/>
          <w:szCs w:val="24"/>
        </w:rPr>
        <w:t xml:space="preserve"> gaze. Not wanting to leave everything as it was, he tried one last resort to salvage what he could.</w:t>
      </w:r>
    </w:p>
    <w:p w14:paraId="502CD1F8" w14:textId="45BCF19E"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A-All of which is related to those reasons I told you before… so, uhm, I-I’ll explain later, okay?”</w:t>
      </w:r>
    </w:p>
    <w:p w14:paraId="6F1EB730" w14:textId="0F5EF405"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didn’t hide the dissatisfaction on her face and huffed at him, but she already prepared herself to leave. However, just before she did, she left the message her boss wanted to give them.</w:t>
      </w:r>
    </w:p>
    <w:p w14:paraId="12FE9A45" w14:textId="3F25C301"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way, Master wanted me to tell you two something. ‘Kaitlyn wants to talk with the both of you,’ she said.”</w:t>
      </w:r>
    </w:p>
    <w:p w14:paraId="5061EC71" w14:textId="6ED3E132"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 Do you know someone like that,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481BEBF9" w14:textId="45019678"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head cooled down immediately after hearing w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aid. He could never forget his first encounter with the owner of Savor Soul. She walked into the room after he was already detained by the soldier-cum-manager spirit that caught him and was held in another building with guards around it. She was a person who had a system in place to manage both a business on Earth and in the Spirit Realm. He always wondered how she got it to work, and now, it seemed like he was about to find out in more detail.</w:t>
      </w:r>
    </w:p>
    <w:p w14:paraId="4D0859B4" w14:textId="78A0D85E"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e met once.”</w:t>
      </w:r>
    </w:p>
    <w:p w14:paraId="15F71008" w14:textId="46689B80"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What’s she like?”</w:t>
      </w:r>
    </w:p>
    <w:p w14:paraId="60F5D9D3" w14:textId="1E834074"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we can talk about that later.”</w:t>
      </w:r>
    </w:p>
    <w:p w14:paraId="4AB497AC" w14:textId="593AE468"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befor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egan asking more questions.</w:t>
      </w:r>
    </w:p>
    <w:p w14:paraId="56668FB0" w14:textId="065FDC05"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how do we meet her?”</w:t>
      </w:r>
    </w:p>
    <w:p w14:paraId="5694AABF" w14:textId="71557159"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ter said to wait until </w:t>
      </w:r>
      <w:r w:rsidR="00DD18B5">
        <w:rPr>
          <w:rFonts w:ascii="Times New Roman" w:hAnsi="Times New Roman" w:cs="Times New Roman"/>
          <w:sz w:val="24"/>
          <w:szCs w:val="24"/>
        </w:rPr>
        <w:t xml:space="preserve">after </w:t>
      </w:r>
      <w:r>
        <w:rPr>
          <w:rFonts w:ascii="Times New Roman" w:hAnsi="Times New Roman" w:cs="Times New Roman"/>
          <w:sz w:val="24"/>
          <w:szCs w:val="24"/>
        </w:rPr>
        <w:t>closing.”</w:t>
      </w:r>
    </w:p>
    <w:p w14:paraId="186BBF5E" w14:textId="7727F7BA"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fine with me. Though, I’ll need to leave for a bit. I had plans with someone later so I need to tell them things have changed.”</w:t>
      </w:r>
    </w:p>
    <w:p w14:paraId="5F1F1A9C" w14:textId="380F70AC"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I’ll make sure to tell her.”</w:t>
      </w:r>
    </w:p>
    <w:p w14:paraId="2E4B8AD8" w14:textId="5CBBC7CB"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returned to the back of the store where she was met by Kaitlyn.</w:t>
      </w:r>
    </w:p>
    <w:p w14:paraId="5461AEE6" w14:textId="6053766E"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ure took a while, huh?”</w:t>
      </w:r>
    </w:p>
    <w:p w14:paraId="1BAC3367" w14:textId="37D8194C"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sorry. But, this much should be fine, right? You were the one who brought me back on shift, Master.”</w:t>
      </w:r>
    </w:p>
    <w:p w14:paraId="30A0D7CA" w14:textId="0FBE0552"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s eyes widened for a second before she answered with a light chuckle.</w:t>
      </w:r>
    </w:p>
    <w:p w14:paraId="15997D46" w14:textId="34B0CD53"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yes, I don’t mind at all. Although, it seems you’ve changed a bi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chan.”</w:t>
      </w:r>
    </w:p>
    <w:p w14:paraId="09F5A365" w14:textId="6AE2EFD0"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did?”</w:t>
      </w:r>
    </w:p>
    <w:p w14:paraId="4FA8BD6A" w14:textId="3ED4743C"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yes! You were always so uptight that I thought that maybe you hated the job.”</w:t>
      </w:r>
    </w:p>
    <w:p w14:paraId="6999D795" w14:textId="6EB05A83"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uh!? No, I don’t! I-I like it here! I’ve always been in your care, Master. You’ve done a lot for me, really. I’d never hate this job!”</w:t>
      </w:r>
    </w:p>
    <w:p w14:paraId="0ECEA4C1" w14:textId="69211287"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w:t>
      </w:r>
      <w:proofErr w:type="spellStart"/>
      <w:r>
        <w:rPr>
          <w:rFonts w:ascii="Times New Roman" w:hAnsi="Times New Roman" w:cs="Times New Roman"/>
          <w:sz w:val="24"/>
          <w:szCs w:val="24"/>
        </w:rPr>
        <w:t>ahhh</w:t>
      </w:r>
      <w:proofErr w:type="spellEnd"/>
      <w:r>
        <w:rPr>
          <w:rFonts w:ascii="Times New Roman" w:hAnsi="Times New Roman" w:cs="Times New Roman"/>
          <w:sz w:val="24"/>
          <w:szCs w:val="24"/>
        </w:rPr>
        <w:t xml:space="preserve">… hearing that from you sure is reassuring. Thank you,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I appreciate you working with me too. Well then, I don’t want to keep you any longer </w:t>
      </w:r>
      <w:r w:rsidR="00E61D20">
        <w:rPr>
          <w:rFonts w:ascii="Times New Roman" w:hAnsi="Times New Roman" w:cs="Times New Roman"/>
          <w:sz w:val="24"/>
          <w:szCs w:val="24"/>
        </w:rPr>
        <w:t>than I have to</w:t>
      </w:r>
      <w:r>
        <w:rPr>
          <w:rFonts w:ascii="Times New Roman" w:hAnsi="Times New Roman" w:cs="Times New Roman"/>
          <w:sz w:val="24"/>
          <w:szCs w:val="24"/>
        </w:rPr>
        <w:t>.</w:t>
      </w:r>
      <w:r w:rsidR="00E61D20">
        <w:rPr>
          <w:rFonts w:ascii="Times New Roman" w:hAnsi="Times New Roman" w:cs="Times New Roman"/>
          <w:sz w:val="24"/>
          <w:szCs w:val="24"/>
        </w:rPr>
        <w:t xml:space="preserve"> You can go after telling me </w:t>
      </w:r>
      <w:r w:rsidR="005661C8">
        <w:rPr>
          <w:rFonts w:ascii="Times New Roman" w:hAnsi="Times New Roman" w:cs="Times New Roman"/>
          <w:sz w:val="24"/>
          <w:szCs w:val="24"/>
        </w:rPr>
        <w:t>what they said</w:t>
      </w:r>
      <w:r w:rsidR="00E61D20">
        <w:rPr>
          <w:rFonts w:ascii="Times New Roman" w:hAnsi="Times New Roman" w:cs="Times New Roman"/>
          <w:sz w:val="24"/>
          <w:szCs w:val="24"/>
        </w:rPr>
        <w:t>.</w:t>
      </w:r>
      <w:r>
        <w:rPr>
          <w:rFonts w:ascii="Times New Roman" w:hAnsi="Times New Roman" w:cs="Times New Roman"/>
          <w:sz w:val="24"/>
          <w:szCs w:val="24"/>
        </w:rPr>
        <w:t>”</w:t>
      </w:r>
    </w:p>
    <w:p w14:paraId="1594CA6C" w14:textId="4E1ADF5E"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he ga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he green light, she looked away awkwardly before resolving herself to face Kaitlyn once again.</w:t>
      </w:r>
    </w:p>
    <w:p w14:paraId="7E87E1B3" w14:textId="26465E49" w:rsidR="00726170" w:rsidRDefault="0072617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 Master, I have a request…”</w:t>
      </w:r>
    </w:p>
    <w:p w14:paraId="093E2326" w14:textId="6042442D" w:rsidR="00C145C7" w:rsidRPr="00DD18B5" w:rsidRDefault="00DD18B5" w:rsidP="00DD18B5">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3 – </w:t>
      </w:r>
      <w:r w:rsidR="00E757F7">
        <w:rPr>
          <w:rFonts w:ascii="Times New Roman" w:hAnsi="Times New Roman" w:cs="Times New Roman"/>
          <w:b/>
          <w:bCs/>
          <w:sz w:val="24"/>
          <w:szCs w:val="24"/>
        </w:rPr>
        <w:t>Night and Day</w:t>
      </w:r>
    </w:p>
    <w:p w14:paraId="50913087" w14:textId="767B97A7" w:rsidR="00DD18B5" w:rsidRDefault="00DD18B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661C8">
        <w:rPr>
          <w:rFonts w:ascii="Times New Roman" w:hAnsi="Times New Roman" w:cs="Times New Roman"/>
          <w:sz w:val="24"/>
          <w:szCs w:val="24"/>
        </w:rPr>
        <w:t xml:space="preserve">Under the veil of night, three figures walked up to the now-closed café of Savor Soul. Ryosei, </w:t>
      </w:r>
      <w:proofErr w:type="spellStart"/>
      <w:r w:rsidR="005661C8">
        <w:rPr>
          <w:rFonts w:ascii="Times New Roman" w:hAnsi="Times New Roman" w:cs="Times New Roman"/>
          <w:sz w:val="24"/>
          <w:szCs w:val="24"/>
        </w:rPr>
        <w:t>Chouka</w:t>
      </w:r>
      <w:proofErr w:type="spellEnd"/>
      <w:r w:rsidR="005661C8">
        <w:rPr>
          <w:rFonts w:ascii="Times New Roman" w:hAnsi="Times New Roman" w:cs="Times New Roman"/>
          <w:sz w:val="24"/>
          <w:szCs w:val="24"/>
        </w:rPr>
        <w:t>, and Shin appeared without being seen by others. Ryosei would like to keep it that way too, so he hurried the other two before their bickering caught the attention of other people.</w:t>
      </w:r>
    </w:p>
    <w:p w14:paraId="07DD826D" w14:textId="6D4527B4" w:rsidR="005661C8" w:rsidRDefault="005661C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w:t>
      </w:r>
      <w:r w:rsidR="00CA2F84">
        <w:rPr>
          <w:rFonts w:ascii="Times New Roman" w:hAnsi="Times New Roman" w:cs="Times New Roman"/>
          <w:sz w:val="24"/>
          <w:szCs w:val="24"/>
        </w:rPr>
        <w:t>!</w:t>
      </w:r>
      <w:r>
        <w:rPr>
          <w:rFonts w:ascii="Times New Roman" w:hAnsi="Times New Roman" w:cs="Times New Roman"/>
          <w:sz w:val="24"/>
          <w:szCs w:val="24"/>
        </w:rPr>
        <w:t xml:space="preserve"> </w:t>
      </w:r>
      <w:r w:rsidR="00CA2F84">
        <w:rPr>
          <w:rFonts w:ascii="Times New Roman" w:hAnsi="Times New Roman" w:cs="Times New Roman"/>
          <w:sz w:val="24"/>
          <w:szCs w:val="24"/>
        </w:rPr>
        <w:t>F</w:t>
      </w:r>
      <w:r>
        <w:rPr>
          <w:rFonts w:ascii="Times New Roman" w:hAnsi="Times New Roman" w:cs="Times New Roman"/>
          <w:sz w:val="24"/>
          <w:szCs w:val="24"/>
        </w:rPr>
        <w:t>or the last time, I’M his trustworthy partner!”</w:t>
      </w:r>
    </w:p>
    <w:p w14:paraId="765D4802" w14:textId="02D391E3"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w:t>
      </w:r>
      <w:r w:rsidR="00421729">
        <w:rPr>
          <w:rFonts w:ascii="Times New Roman" w:hAnsi="Times New Roman" w:cs="Times New Roman"/>
          <w:sz w:val="24"/>
          <w:szCs w:val="24"/>
        </w:rPr>
        <w:t>YOU</w:t>
      </w:r>
      <w:r>
        <w:rPr>
          <w:rFonts w:ascii="Times New Roman" w:hAnsi="Times New Roman" w:cs="Times New Roman"/>
          <w:sz w:val="24"/>
          <w:szCs w:val="24"/>
        </w:rPr>
        <w:t xml:space="preserve"> even supposed to be!? You’re just some bird that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happened to see while passing by! I’m obviously more important!”</w:t>
      </w:r>
    </w:p>
    <w:p w14:paraId="02221DB4" w14:textId="02F50455"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alright, break it up you two! We’re already here, so get your act together and come in. </w:t>
      </w:r>
      <w:proofErr w:type="spellStart"/>
      <w:r>
        <w:rPr>
          <w:rFonts w:ascii="Times New Roman" w:hAnsi="Times New Roman" w:cs="Times New Roman"/>
          <w:sz w:val="24"/>
          <w:szCs w:val="24"/>
        </w:rPr>
        <w:t>Quitely</w:t>
      </w:r>
      <w:proofErr w:type="spellEnd"/>
      <w:r>
        <w:rPr>
          <w:rFonts w:ascii="Times New Roman" w:hAnsi="Times New Roman" w:cs="Times New Roman"/>
          <w:sz w:val="24"/>
          <w:szCs w:val="24"/>
        </w:rPr>
        <w:t>. If you don’t, the owner will think I brought a bunch of kids to the restaurant.”</w:t>
      </w:r>
    </w:p>
    <w:p w14:paraId="5DFA3D26" w14:textId="126FCA4B"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ka, very well. Although, </w:t>
      </w:r>
      <w:r w:rsidR="002F313F">
        <w:rPr>
          <w:rFonts w:ascii="Times New Roman" w:hAnsi="Times New Roman" w:cs="Times New Roman"/>
          <w:sz w:val="24"/>
          <w:szCs w:val="24"/>
        </w:rPr>
        <w:t>they</w:t>
      </w:r>
      <w:r>
        <w:rPr>
          <w:rFonts w:ascii="Times New Roman" w:hAnsi="Times New Roman" w:cs="Times New Roman"/>
          <w:sz w:val="24"/>
          <w:szCs w:val="24"/>
        </w:rPr>
        <w:t xml:space="preserve"> won’t be wrong if </w:t>
      </w:r>
      <w:r w:rsidR="002F313F">
        <w:rPr>
          <w:rFonts w:ascii="Times New Roman" w:hAnsi="Times New Roman" w:cs="Times New Roman"/>
          <w:sz w:val="24"/>
          <w:szCs w:val="24"/>
        </w:rPr>
        <w:t>they</w:t>
      </w:r>
      <w:r>
        <w:rPr>
          <w:rFonts w:ascii="Times New Roman" w:hAnsi="Times New Roman" w:cs="Times New Roman"/>
          <w:sz w:val="24"/>
          <w:szCs w:val="24"/>
        </w:rPr>
        <w:t xml:space="preserve"> take even one look at that child over there.”</w:t>
      </w:r>
    </w:p>
    <w:p w14:paraId="6F442198" w14:textId="59A68DC8"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who’s talking, Birdbrain! You were already told to stop speaking but you keep doing it.”</w:t>
      </w:r>
    </w:p>
    <w:p w14:paraId="60CC2369" w14:textId="1C103F08"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eally don’t need this headache right now…”</w:t>
      </w:r>
    </w:p>
    <w:p w14:paraId="0BE3347D" w14:textId="1F27C704"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t out a wry smile as his eyes drifted away to the empty void above. He could only sigh to keep himself together. At first, he just wanted to let Shin know that he wouldn’t be going to the Warped Territories tonight but then, he insisted he wanted to come with them. Ryosei was expecting this much. Shin was a person who would jump at the first sight of something interesting. So, a change of schedule would definitely rouse his curiosity. He planned on agreeing in the first place but the real problem lay somewhere else.</w:t>
      </w:r>
    </w:p>
    <w:p w14:paraId="055398A1" w14:textId="056C1BAE" w:rsidR="00CA2F84" w:rsidRDefault="00CA2F8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introduced Shi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each other, everything was fine at first. But </w:t>
      </w:r>
      <w:r w:rsidR="00C62314">
        <w:rPr>
          <w:rFonts w:ascii="Times New Roman" w:hAnsi="Times New Roman" w:cs="Times New Roman"/>
          <w:sz w:val="24"/>
          <w:szCs w:val="24"/>
        </w:rPr>
        <w:t>then,</w:t>
      </w:r>
      <w:r>
        <w:rPr>
          <w:rFonts w:ascii="Times New Roman" w:hAnsi="Times New Roman" w:cs="Times New Roman"/>
          <w:sz w:val="24"/>
          <w:szCs w:val="24"/>
        </w:rPr>
        <w:t xml:space="preserve"> the two began arguing the moment both of them claimed that they were his partner.</w:t>
      </w:r>
      <w:r w:rsidR="00C62314">
        <w:rPr>
          <w:rFonts w:ascii="Times New Roman" w:hAnsi="Times New Roman" w:cs="Times New Roman"/>
          <w:sz w:val="24"/>
          <w:szCs w:val="24"/>
        </w:rPr>
        <w:t xml:space="preserve"> At that moment, Ryosei realized his major blunder. He forgot to consider their overly proud personalities. They were both arrogant and self-important which made them clash for whoever had the right to call themselves his partner. It all looked stupid in his eyes, but nothing was worse than having both of </w:t>
      </w:r>
      <w:r w:rsidR="00C62314">
        <w:rPr>
          <w:rFonts w:ascii="Times New Roman" w:hAnsi="Times New Roman" w:cs="Times New Roman"/>
          <w:sz w:val="24"/>
          <w:szCs w:val="24"/>
        </w:rPr>
        <w:lastRenderedPageBreak/>
        <w:t>them gang up on him because he said that aloud, so he kept that to himself. At the very least, none of them were egocentric, seeing as they still properly stayed silent when they were about to enter Savor Soul. Then again, it could’ve been some kind of petty battle to see who was more obedient, but as long as they kept silent, that was fine.</w:t>
      </w:r>
    </w:p>
    <w:p w14:paraId="6FDBD955" w14:textId="647E2DE2" w:rsidR="00C62314" w:rsidRDefault="00C6231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ushed open the door and found only a single light open at the back of the store. Since no one made contact with them yet, he assumed that they were the ones who were supposed to go forwar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ut the door behind them and threw a sneer at Shin, perhaps saying that she was the better partner for doing so. Shin only huffed and turned away his head sharply but it </w:t>
      </w:r>
      <w:r w:rsidR="00B25896">
        <w:rPr>
          <w:rFonts w:ascii="Times New Roman" w:hAnsi="Times New Roman" w:cs="Times New Roman"/>
          <w:sz w:val="24"/>
          <w:szCs w:val="24"/>
        </w:rPr>
        <w:t>was</w:t>
      </w:r>
      <w:r>
        <w:rPr>
          <w:rFonts w:ascii="Times New Roman" w:hAnsi="Times New Roman" w:cs="Times New Roman"/>
          <w:sz w:val="24"/>
          <w:szCs w:val="24"/>
        </w:rPr>
        <w:t xml:space="preserve"> clear that he thought the same thing. Ignoring the gestural battle happening behind him, Ryosei advanced toward the lightened path.</w:t>
      </w:r>
    </w:p>
    <w:p w14:paraId="2322FB31" w14:textId="028E8BF0" w:rsidR="00C62314" w:rsidRDefault="00C62314"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pened a door to what seemed to be the staff room. There, the room had a homely atmosphere with the curved sofas that formed a half arc around a circular coffee table. There was a television in front of them, and additionally, more tables and chairs behind them that also had a good view of the television. The room had other forms of furniture and entertainment such as a bean bag chair, a billiard table, and a chess tabl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hat stood out most over all of them was the bar that stood at the side. At this point, Ryosei couldn’t tell if the area he entered was a staff room, another store, or someone’s home, but he had no doubt that this was their destination.</w:t>
      </w:r>
    </w:p>
    <w:p w14:paraId="0D34EB6E" w14:textId="0FBF1530"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arrived.”</w:t>
      </w:r>
    </w:p>
    <w:p w14:paraId="023437E1" w14:textId="4789E951"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D27C8">
        <w:rPr>
          <w:rFonts w:ascii="Times New Roman" w:hAnsi="Times New Roman" w:cs="Times New Roman"/>
          <w:sz w:val="24"/>
          <w:szCs w:val="24"/>
        </w:rPr>
        <w:t>Just like it was outside, the bar was the only area that was lit in warm light</w:t>
      </w:r>
      <w:r w:rsidR="00613D28">
        <w:rPr>
          <w:rFonts w:ascii="Times New Roman" w:hAnsi="Times New Roman" w:cs="Times New Roman"/>
          <w:sz w:val="24"/>
          <w:szCs w:val="24"/>
        </w:rPr>
        <w:t xml:space="preserve"> while the rest </w:t>
      </w:r>
      <w:r w:rsidR="006924CE">
        <w:rPr>
          <w:rFonts w:ascii="Times New Roman" w:hAnsi="Times New Roman" w:cs="Times New Roman"/>
          <w:sz w:val="24"/>
          <w:szCs w:val="24"/>
        </w:rPr>
        <w:t xml:space="preserve">of the room </w:t>
      </w:r>
      <w:r w:rsidR="00613D28">
        <w:rPr>
          <w:rFonts w:ascii="Times New Roman" w:hAnsi="Times New Roman" w:cs="Times New Roman"/>
          <w:sz w:val="24"/>
          <w:szCs w:val="24"/>
        </w:rPr>
        <w:t>was shrouded in shadows</w:t>
      </w:r>
      <w:r w:rsidR="00AD27C8">
        <w:rPr>
          <w:rFonts w:ascii="Times New Roman" w:hAnsi="Times New Roman" w:cs="Times New Roman"/>
          <w:sz w:val="24"/>
          <w:szCs w:val="24"/>
        </w:rPr>
        <w:t>. T</w:t>
      </w:r>
      <w:r>
        <w:rPr>
          <w:rFonts w:ascii="Times New Roman" w:hAnsi="Times New Roman" w:cs="Times New Roman"/>
          <w:sz w:val="24"/>
          <w:szCs w:val="24"/>
        </w:rPr>
        <w:t>here</w:t>
      </w:r>
      <w:r w:rsidR="00AD27C8">
        <w:rPr>
          <w:rFonts w:ascii="Times New Roman" w:hAnsi="Times New Roman" w:cs="Times New Roman"/>
          <w:sz w:val="24"/>
          <w:szCs w:val="24"/>
        </w:rPr>
        <w:t>,</w:t>
      </w:r>
      <w:r>
        <w:rPr>
          <w:rFonts w:ascii="Times New Roman" w:hAnsi="Times New Roman" w:cs="Times New Roman"/>
          <w:sz w:val="24"/>
          <w:szCs w:val="24"/>
        </w:rPr>
        <w:t xml:space="preserve"> a woman with reddish-brown hair tied in a ponytail wearing a white long sleeve under a black vest, a black ribbon</w:t>
      </w:r>
      <w:r w:rsidR="009766BC">
        <w:rPr>
          <w:rFonts w:ascii="Times New Roman" w:hAnsi="Times New Roman" w:cs="Times New Roman"/>
          <w:sz w:val="24"/>
          <w:szCs w:val="24"/>
        </w:rPr>
        <w:t xml:space="preserve"> around her neck</w:t>
      </w:r>
      <w:r>
        <w:rPr>
          <w:rFonts w:ascii="Times New Roman" w:hAnsi="Times New Roman" w:cs="Times New Roman"/>
          <w:sz w:val="24"/>
          <w:szCs w:val="24"/>
        </w:rPr>
        <w:t>, and black trousers. She flashed her white canines at them when she saw their impressed faces.</w:t>
      </w:r>
    </w:p>
    <w:p w14:paraId="32897E8D" w14:textId="1871958D"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Kaitlyn. The owner of Savor Soul, and the person who called both of you here. I see that there’s one more person than expected, but I don’t mind. Please, have a seat.”</w:t>
      </w:r>
    </w:p>
    <w:p w14:paraId="6828017D" w14:textId="06ABBAE1"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walked up to the bar and sat on the bar stools.</w:t>
      </w:r>
    </w:p>
    <w:p w14:paraId="3B5E99BD" w14:textId="4B53C71D"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ree have anything you prefer? I serve a variety of drinks ranging in all ages. I wouldn’t be able to serve my underaged employees if I didn’t, after all.”</w:t>
      </w:r>
    </w:p>
    <w:p w14:paraId="0720AA12" w14:textId="462FA0A8"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Alcohol, huh? I do</w:t>
      </w:r>
      <w:r w:rsidR="004E7CBB">
        <w:rPr>
          <w:rFonts w:ascii="Times New Roman" w:hAnsi="Times New Roman" w:cs="Times New Roman"/>
          <w:sz w:val="24"/>
          <w:szCs w:val="24"/>
        </w:rPr>
        <w:t xml:space="preserve"> </w:t>
      </w:r>
      <w:r>
        <w:rPr>
          <w:rFonts w:ascii="Times New Roman" w:hAnsi="Times New Roman" w:cs="Times New Roman"/>
          <w:sz w:val="24"/>
          <w:szCs w:val="24"/>
        </w:rPr>
        <w:t>n</w:t>
      </w:r>
      <w:r w:rsidR="004E7CBB">
        <w:rPr>
          <w:rFonts w:ascii="Times New Roman" w:hAnsi="Times New Roman" w:cs="Times New Roman"/>
          <w:sz w:val="24"/>
          <w:szCs w:val="24"/>
        </w:rPr>
        <w:t>o</w:t>
      </w:r>
      <w:r>
        <w:rPr>
          <w:rFonts w:ascii="Times New Roman" w:hAnsi="Times New Roman" w:cs="Times New Roman"/>
          <w:sz w:val="24"/>
          <w:szCs w:val="24"/>
        </w:rPr>
        <w:t>t mind, but you do realize that I</w:t>
      </w:r>
      <w:r w:rsidR="004E7CBB">
        <w:rPr>
          <w:rFonts w:ascii="Times New Roman" w:hAnsi="Times New Roman" w:cs="Times New Roman"/>
          <w:sz w:val="24"/>
          <w:szCs w:val="24"/>
        </w:rPr>
        <w:t xml:space="preserve"> a</w:t>
      </w:r>
      <w:r>
        <w:rPr>
          <w:rFonts w:ascii="Times New Roman" w:hAnsi="Times New Roman" w:cs="Times New Roman"/>
          <w:sz w:val="24"/>
          <w:szCs w:val="24"/>
        </w:rPr>
        <w:t>m still a spirit, right? Unlike these two.”</w:t>
      </w:r>
    </w:p>
    <w:p w14:paraId="17E3B079" w14:textId="2C5BF708"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yes. However, that doesn’t matter to me.”</w:t>
      </w:r>
    </w:p>
    <w:p w14:paraId="02DBD2C4" w14:textId="130AB8BE"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 gave a mischievous smile before moving her hands expertly under the three’s scrutinizing gazes. She quickly produced four glasses of ice and poured two different bottles of </w:t>
      </w:r>
      <w:r>
        <w:rPr>
          <w:rFonts w:ascii="Times New Roman" w:hAnsi="Times New Roman" w:cs="Times New Roman"/>
          <w:sz w:val="24"/>
          <w:szCs w:val="24"/>
        </w:rPr>
        <w:lastRenderedPageBreak/>
        <w:t>liquid into each with sharp and precise movements. She ended her performance by placing a slice of orange inside each drink and served the drinks in front of each of them.</w:t>
      </w:r>
    </w:p>
    <w:p w14:paraId="3AC59556" w14:textId="2FD7C810"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summer classic from Italy called an Aperol Spritz. A non-alcoholic version, of course.”</w:t>
      </w:r>
    </w:p>
    <w:p w14:paraId="460D3228" w14:textId="30C31A33"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could hear the bubbles dance on the rim of the glass as the zesty orange aroma spread through the room. Ryosei spent a few more seconds observing it while in contrast, Shin picked it up with no hesitation. When he lifted the glass from the bar, that was the moment when his eyes went wide. Ryosei was about to comment on this, bu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first to point out a different subject.</w:t>
      </w:r>
    </w:p>
    <w:p w14:paraId="33CAAD08" w14:textId="47ABDCBB"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are there four glasses?”</w:t>
      </w:r>
    </w:p>
    <w:p w14:paraId="549BE68F" w14:textId="7ABA16C6"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That’s for our fourth guest. You can come out now.”</w:t>
      </w:r>
    </w:p>
    <w:p w14:paraId="557E3674" w14:textId="215BE5DC"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26E83FBF" w14:textId="2E1FDFEE" w:rsidR="00CF6BFA" w:rsidRDefault="00CF6BF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w:t>
      </w:r>
      <w:r w:rsidR="00AD27C8">
        <w:rPr>
          <w:rFonts w:ascii="Times New Roman" w:hAnsi="Times New Roman" w:cs="Times New Roman"/>
          <w:sz w:val="24"/>
          <w:szCs w:val="24"/>
        </w:rPr>
        <w:t>entered their ears</w:t>
      </w:r>
      <w:r>
        <w:rPr>
          <w:rFonts w:ascii="Times New Roman" w:hAnsi="Times New Roman" w:cs="Times New Roman"/>
          <w:sz w:val="24"/>
          <w:szCs w:val="24"/>
        </w:rPr>
        <w:t xml:space="preserve">. Turning </w:t>
      </w:r>
      <w:r w:rsidR="00951E8D">
        <w:rPr>
          <w:rFonts w:ascii="Times New Roman" w:hAnsi="Times New Roman" w:cs="Times New Roman"/>
          <w:sz w:val="24"/>
          <w:szCs w:val="24"/>
        </w:rPr>
        <w:t>to the source</w:t>
      </w:r>
      <w:r>
        <w:rPr>
          <w:rFonts w:ascii="Times New Roman" w:hAnsi="Times New Roman" w:cs="Times New Roman"/>
          <w:sz w:val="24"/>
          <w:szCs w:val="24"/>
        </w:rPr>
        <w:t xml:space="preserve">, Ryosei found </w:t>
      </w:r>
      <w:proofErr w:type="spellStart"/>
      <w:r>
        <w:rPr>
          <w:rFonts w:ascii="Times New Roman" w:hAnsi="Times New Roman" w:cs="Times New Roman"/>
          <w:sz w:val="24"/>
          <w:szCs w:val="24"/>
        </w:rPr>
        <w:t>Yukai</w:t>
      </w:r>
      <w:proofErr w:type="spellEnd"/>
      <w:r w:rsidR="00951E8D">
        <w:rPr>
          <w:rFonts w:ascii="Times New Roman" w:hAnsi="Times New Roman" w:cs="Times New Roman"/>
          <w:sz w:val="24"/>
          <w:szCs w:val="24"/>
        </w:rPr>
        <w:t xml:space="preserve"> coming out of a door from the side.</w:t>
      </w:r>
      <w:r w:rsidR="00AD27C8">
        <w:rPr>
          <w:rFonts w:ascii="Times New Roman" w:hAnsi="Times New Roman" w:cs="Times New Roman"/>
          <w:sz w:val="24"/>
          <w:szCs w:val="24"/>
        </w:rPr>
        <w:t xml:space="preserve"> Her skin gleamed under the scarce </w:t>
      </w:r>
      <w:r w:rsidR="005B2869">
        <w:rPr>
          <w:rFonts w:ascii="Times New Roman" w:hAnsi="Times New Roman" w:cs="Times New Roman"/>
          <w:sz w:val="24"/>
          <w:szCs w:val="24"/>
        </w:rPr>
        <w:t>warm light, making her blushed face a bit harder to notice. A purple cloth collar</w:t>
      </w:r>
      <w:r w:rsidR="005868AB">
        <w:rPr>
          <w:rFonts w:ascii="Times New Roman" w:hAnsi="Times New Roman" w:cs="Times New Roman"/>
          <w:sz w:val="24"/>
          <w:szCs w:val="24"/>
        </w:rPr>
        <w:t xml:space="preserve"> with a small bow</w:t>
      </w:r>
      <w:r w:rsidR="005B2869">
        <w:rPr>
          <w:rFonts w:ascii="Times New Roman" w:hAnsi="Times New Roman" w:cs="Times New Roman"/>
          <w:sz w:val="24"/>
          <w:szCs w:val="24"/>
        </w:rPr>
        <w:t xml:space="preserve"> adorned her neck. Her usually </w:t>
      </w:r>
      <w:r w:rsidR="004E7CBB">
        <w:rPr>
          <w:rFonts w:ascii="Times New Roman" w:hAnsi="Times New Roman" w:cs="Times New Roman"/>
          <w:sz w:val="24"/>
          <w:szCs w:val="24"/>
        </w:rPr>
        <w:t>tied</w:t>
      </w:r>
      <w:r w:rsidR="005B2869">
        <w:rPr>
          <w:rFonts w:ascii="Times New Roman" w:hAnsi="Times New Roman" w:cs="Times New Roman"/>
          <w:sz w:val="24"/>
          <w:szCs w:val="24"/>
        </w:rPr>
        <w:t xml:space="preserve"> hair was let down, flowing freely and brushing her white dress. The one-piece dress had a ribbon by her left chest, purple edges, and a faint pleated skirt. </w:t>
      </w:r>
      <w:r w:rsidR="005868AB">
        <w:rPr>
          <w:rFonts w:ascii="Times New Roman" w:hAnsi="Times New Roman" w:cs="Times New Roman"/>
          <w:sz w:val="24"/>
          <w:szCs w:val="24"/>
        </w:rPr>
        <w:t xml:space="preserve">Below, she wore purple loafers that matched her dress. </w:t>
      </w:r>
      <w:r w:rsidR="005B2869">
        <w:rPr>
          <w:rFonts w:ascii="Times New Roman" w:hAnsi="Times New Roman" w:cs="Times New Roman"/>
          <w:sz w:val="24"/>
          <w:szCs w:val="24"/>
        </w:rPr>
        <w:t>She quickly averted her gaze before they made contact with Ryosei and began rubbing her arm.</w:t>
      </w:r>
      <w:r w:rsidR="005868AB">
        <w:rPr>
          <w:rFonts w:ascii="Times New Roman" w:hAnsi="Times New Roman" w:cs="Times New Roman"/>
          <w:sz w:val="24"/>
          <w:szCs w:val="24"/>
        </w:rPr>
        <w:t xml:space="preserve"> Ryosei guessed that she probably wasn’t used to having exposed shoulders, but he couldn’t deny that she looked good in them. A few seconds passed and </w:t>
      </w:r>
      <w:proofErr w:type="spellStart"/>
      <w:r w:rsidR="005868AB">
        <w:rPr>
          <w:rFonts w:ascii="Times New Roman" w:hAnsi="Times New Roman" w:cs="Times New Roman"/>
          <w:sz w:val="24"/>
          <w:szCs w:val="24"/>
        </w:rPr>
        <w:t>Yukai</w:t>
      </w:r>
      <w:proofErr w:type="spellEnd"/>
      <w:r w:rsidR="005868AB">
        <w:rPr>
          <w:rFonts w:ascii="Times New Roman" w:hAnsi="Times New Roman" w:cs="Times New Roman"/>
          <w:sz w:val="24"/>
          <w:szCs w:val="24"/>
        </w:rPr>
        <w:t xml:space="preserve"> found the courage to face the three sitting in front of the bar.</w:t>
      </w:r>
    </w:p>
    <w:p w14:paraId="4A5613C9" w14:textId="1DB65446" w:rsidR="005868AB" w:rsidRDefault="005868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also! Want to listen!”</w:t>
      </w:r>
    </w:p>
    <w:p w14:paraId="021880BD" w14:textId="633B7C4F" w:rsidR="005868AB" w:rsidRDefault="005868A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 broken, her message was clear. Instead of avoiding, this time, she faced the three with resolute eyes, filled with conviction.</w:t>
      </w:r>
    </w:p>
    <w:p w14:paraId="7A9B70B3" w14:textId="14575161"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you look beautiful!”</w:t>
      </w:r>
    </w:p>
    <w:p w14:paraId="60A37CDF" w14:textId="2CD79C01"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 Thank you…”</w:t>
      </w:r>
    </w:p>
    <w:p w14:paraId="242EF978" w14:textId="5352B640"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A human, huh? I don’t believe we’ve met.”</w:t>
      </w:r>
    </w:p>
    <w:p w14:paraId="0DBF31DC" w14:textId="590B1ED3"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Um, I-I’m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and… I’m…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uhm…”</w:t>
      </w:r>
    </w:p>
    <w:p w14:paraId="19504766" w14:textId="65CEF457"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looked over 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Shin. She felt that the wrong word would cost her one chance to get closer to Ryosei. So, for a second, she stayed silent and thought, searching for the correct answer. Then, feeling that her approach was wrong, she decided to take a deep breath and let her heart do all the talking.</w:t>
      </w:r>
    </w:p>
    <w:p w14:paraId="11F86528" w14:textId="78E499A6"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his assistant!”</w:t>
      </w:r>
    </w:p>
    <w:p w14:paraId="6BA2AFDB" w14:textId="40CA1491"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response </w:t>
      </w:r>
      <w:r w:rsidR="004E7CBB">
        <w:rPr>
          <w:rFonts w:ascii="Times New Roman" w:hAnsi="Times New Roman" w:cs="Times New Roman"/>
          <w:sz w:val="24"/>
          <w:szCs w:val="24"/>
        </w:rPr>
        <w:t>left</w:t>
      </w:r>
      <w:r>
        <w:rPr>
          <w:rFonts w:ascii="Times New Roman" w:hAnsi="Times New Roman" w:cs="Times New Roman"/>
          <w:sz w:val="24"/>
          <w:szCs w:val="24"/>
        </w:rPr>
        <w:t xml:space="preserve"> a wider gap in Ryosei’s mouth and quickly turned to Kaitlyn.</w:t>
      </w:r>
    </w:p>
    <w:p w14:paraId="37297DB0" w14:textId="5D3DB5F2"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e meaning of this…!?”</w:t>
      </w:r>
    </w:p>
    <w:p w14:paraId="194BC23F" w14:textId="4D6E3AC9"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in a whispering tone to avoid grabbing everyone’s attention.</w:t>
      </w:r>
    </w:p>
    <w:p w14:paraId="4C8190E5" w14:textId="5F2D1AB6"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 don’t know, really. All I had in mind was to fulfill one of my loyal employee’s requests. In fact, I accepted her plea wanting to know what she planned to do. I just let her borrow my </w:t>
      </w:r>
      <w:r w:rsidR="004E7CBB">
        <w:rPr>
          <w:rFonts w:ascii="Times New Roman" w:hAnsi="Times New Roman" w:cs="Times New Roman"/>
          <w:sz w:val="24"/>
          <w:szCs w:val="24"/>
        </w:rPr>
        <w:t>wardrobe</w:t>
      </w:r>
      <w:r>
        <w:rPr>
          <w:rFonts w:ascii="Times New Roman" w:hAnsi="Times New Roman" w:cs="Times New Roman"/>
          <w:sz w:val="24"/>
          <w:szCs w:val="24"/>
        </w:rPr>
        <w:t>.”</w:t>
      </w:r>
    </w:p>
    <w:p w14:paraId="0E5552DA" w14:textId="508D2823"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satisfied with Kaitlyn’s response, he </w:t>
      </w:r>
      <w:r w:rsidR="004E7CBB">
        <w:rPr>
          <w:rFonts w:ascii="Times New Roman" w:hAnsi="Times New Roman" w:cs="Times New Roman"/>
          <w:sz w:val="24"/>
          <w:szCs w:val="24"/>
        </w:rPr>
        <w:t>pressed</w:t>
      </w:r>
      <w:r>
        <w:rPr>
          <w:rFonts w:ascii="Times New Roman" w:hAnsi="Times New Roman" w:cs="Times New Roman"/>
          <w:sz w:val="24"/>
          <w:szCs w:val="24"/>
        </w:rPr>
        <w:t xml:space="preserve"> her further.</w:t>
      </w:r>
    </w:p>
    <w:p w14:paraId="6B7A8F71" w14:textId="5354494D" w:rsidR="00CA2F84"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letting innocent people in this meeting? This isn’t something that normal people should be a part of!”</w:t>
      </w:r>
    </w:p>
    <w:p w14:paraId="32FF8061" w14:textId="25C8B51B"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 people, huh? I had the same thought, but the mor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talked to me, the more I was convinced she wasn’t one of those people. She tried her best to keep her words vague but I could see through it all. Then again, simply knowing who and what you are is enough proof that someone isn’t ‘normal,’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Ryosei. If you want to complain, then talk to her directly.”</w:t>
      </w:r>
    </w:p>
    <w:p w14:paraId="519E4C98" w14:textId="2D4D115C"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icked his tongue and turned away. At this point, she didn’t seem like someone who could be convinced. Meanwhile, on the sid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caught Ryosei’s troubled expression as he was being interrogated b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Shin. She ignored the two and made a beeline for him, figuring it was her fault that made him act like that.</w:t>
      </w:r>
    </w:p>
    <w:p w14:paraId="0A95D397" w14:textId="0EABBEDE"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61A14D0D" w14:textId="5A90C4D5"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head at the call of his name.</w:t>
      </w:r>
    </w:p>
    <w:p w14:paraId="5B0567B5" w14:textId="5AE2B20F"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what are you doing here? You know that you should be keeping away from danger.”</w:t>
      </w:r>
    </w:p>
    <w:p w14:paraId="38357714" w14:textId="39D55F68"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know. I know that you just want to keep me out of harm’s way bu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don’t want tha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want to be here and help you. I couldn’t before, so this is my only chance. I don’t… I don’t want to be protected anymore. So, even if you don’t want it, I will always follow you.”</w:t>
      </w:r>
    </w:p>
    <w:p w14:paraId="7B2DCB7E" w14:textId="54550473"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don’t—”</w:t>
      </w:r>
    </w:p>
    <w:p w14:paraId="66316983" w14:textId="6A861AB6"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t>
      </w:r>
    </w:p>
    <w:p w14:paraId="7B3C6EBF" w14:textId="0D54DC7A"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was about to brush away her determined gaze, she took his hand with both of hers and declared.</w:t>
      </w:r>
    </w:p>
    <w:p w14:paraId="0F2F889D" w14:textId="1BE28365"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not letting go of you until we’re finished with this talk!”</w:t>
      </w:r>
    </w:p>
    <w:p w14:paraId="74D401A6" w14:textId="13C98D35"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ced with her single-minded will to stay by his side and the piercing gaze that seemed to bind him from movement, Ryosei could feel something. An invisible force that prevented him from defying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words. Even when he tried to struggle his hand with all his power, it stayed still in her grasp. He had a hunch on what was happening, and he knew he had no means of resistance.</w:t>
      </w:r>
    </w:p>
    <w:p w14:paraId="0ACF26D1" w14:textId="657731E5"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letting go, huh?”</w:t>
      </w:r>
    </w:p>
    <w:p w14:paraId="16DCCB9D" w14:textId="34184A48"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DA73C39" w14:textId="39AB4002"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such an enormous gap between her actions. In one moment, she was squirming and having a difficult time dealing with an awkward situation, stuttering, and sometimes even tripping on her words. But then, the next thing he knew, she possessed a will that was strong enough to control even his own. Ryosei couldn’t make heads or tails of what was happening and surrendered himself.</w:t>
      </w:r>
    </w:p>
    <w:p w14:paraId="5A0E85A7" w14:textId="246158CB"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fine. If you say so.”</w:t>
      </w:r>
    </w:p>
    <w:p w14:paraId="01BCE08F" w14:textId="2EBD58FB" w:rsidR="009562A9"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no words but the bright expression on her face and her deep nod were enough to deliver her messag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quickly took the seat beside Ryosei and sat with a satisfied smile, still refusing to let go of Ryosei’s hand. Kaitlyn watched the event unfold with her brows raised. However, after seeing that they finally reached a conclusion, cleared her throat</w:t>
      </w:r>
      <w:r w:rsidR="00E3463A">
        <w:rPr>
          <w:rFonts w:ascii="Times New Roman" w:hAnsi="Times New Roman" w:cs="Times New Roman"/>
          <w:sz w:val="24"/>
          <w:szCs w:val="24"/>
        </w:rPr>
        <w:t>,</w:t>
      </w:r>
      <w:r>
        <w:rPr>
          <w:rFonts w:ascii="Times New Roman" w:hAnsi="Times New Roman" w:cs="Times New Roman"/>
          <w:sz w:val="24"/>
          <w:szCs w:val="24"/>
        </w:rPr>
        <w:t xml:space="preserve"> and changed gears.</w:t>
      </w:r>
    </w:p>
    <w:p w14:paraId="7FF11ABC" w14:textId="1AF4A459" w:rsidR="00462B48" w:rsidRDefault="00462B4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on to the main topic…”</w:t>
      </w:r>
    </w:p>
    <w:p w14:paraId="79E77309" w14:textId="4DC573E5" w:rsidR="00462B48" w:rsidRPr="000F7F9A" w:rsidRDefault="000F7F9A" w:rsidP="000F7F9A">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4 – </w:t>
      </w:r>
      <w:r w:rsidR="007D3326">
        <w:rPr>
          <w:rFonts w:ascii="Times New Roman" w:hAnsi="Times New Roman" w:cs="Times New Roman"/>
          <w:b/>
          <w:bCs/>
          <w:sz w:val="24"/>
          <w:szCs w:val="24"/>
        </w:rPr>
        <w:t>Kaitlyn’s Offer</w:t>
      </w:r>
    </w:p>
    <w:p w14:paraId="6F12078C" w14:textId="655C4999" w:rsidR="000F7F9A" w:rsidRDefault="000F7F9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43A80">
        <w:rPr>
          <w:rFonts w:ascii="Times New Roman" w:hAnsi="Times New Roman" w:cs="Times New Roman"/>
          <w:sz w:val="24"/>
          <w:szCs w:val="24"/>
        </w:rPr>
        <w:t>“First, I’d like all of us to be on the same page. Shin-</w:t>
      </w:r>
      <w:proofErr w:type="spellStart"/>
      <w:r w:rsidR="00E43A80">
        <w:rPr>
          <w:rFonts w:ascii="Times New Roman" w:hAnsi="Times New Roman" w:cs="Times New Roman"/>
          <w:sz w:val="24"/>
          <w:szCs w:val="24"/>
        </w:rPr>
        <w:t>san</w:t>
      </w:r>
      <w:proofErr w:type="spellEnd"/>
      <w:r w:rsidR="00E43A80">
        <w:rPr>
          <w:rFonts w:ascii="Times New Roman" w:hAnsi="Times New Roman" w:cs="Times New Roman"/>
          <w:sz w:val="24"/>
          <w:szCs w:val="24"/>
        </w:rPr>
        <w:t>, how did the drink taste?”</w:t>
      </w:r>
    </w:p>
    <w:p w14:paraId="795BEAB9" w14:textId="461F3946" w:rsidR="00E43A80" w:rsidRDefault="00E43A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it was good. And that’s what’s unusual about it.</w:t>
      </w:r>
      <w:r w:rsidR="007328A0">
        <w:rPr>
          <w:rFonts w:ascii="Times New Roman" w:hAnsi="Times New Roman" w:cs="Times New Roman"/>
          <w:sz w:val="24"/>
          <w:szCs w:val="24"/>
        </w:rPr>
        <w:t xml:space="preserve"> I heard of spirits that could make food, but none of them could do it with physical ingredients.</w:t>
      </w:r>
      <w:r>
        <w:rPr>
          <w:rFonts w:ascii="Times New Roman" w:hAnsi="Times New Roman" w:cs="Times New Roman"/>
          <w:sz w:val="24"/>
          <w:szCs w:val="24"/>
        </w:rPr>
        <w:t>”</w:t>
      </w:r>
    </w:p>
    <w:p w14:paraId="44228C1C" w14:textId="269DE9FF" w:rsidR="00E43A80" w:rsidRDefault="00E43A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n’t seem to understand what he meant, so Kaitlyn elaborated.</w:t>
      </w:r>
    </w:p>
    <w:p w14:paraId="4C71F8FF" w14:textId="75A48121" w:rsidR="00E43A80" w:rsidRDefault="00E43A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e right. The fact that you can drink it in the first place is strange. Unlik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san</w:t>
      </w:r>
      <w:proofErr w:type="spellEnd"/>
      <w:r>
        <w:rPr>
          <w:rFonts w:ascii="Times New Roman" w:hAnsi="Times New Roman" w:cs="Times New Roman"/>
          <w:sz w:val="24"/>
          <w:szCs w:val="24"/>
        </w:rPr>
        <w:t>, you are a pure spirit. You can pretend to interact with objects but you don’t have the ability to touch or consume physical objects. Yet, you just did. The reason for that lies in my identity. Just lik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san</w:t>
      </w:r>
      <w:proofErr w:type="spellEnd"/>
      <w:r>
        <w:rPr>
          <w:rFonts w:ascii="Times New Roman" w:hAnsi="Times New Roman" w:cs="Times New Roman"/>
          <w:sz w:val="24"/>
          <w:szCs w:val="24"/>
        </w:rPr>
        <w:t>, I am a Di Manes.”</w:t>
      </w:r>
    </w:p>
    <w:p w14:paraId="26B28D2D" w14:textId="0118B4C3" w:rsidR="00E43A80" w:rsidRDefault="00E43A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ility to allow spirits to make contact with physical objects. This was one of the abilities given </w:t>
      </w:r>
      <w:r w:rsidR="006D7144">
        <w:rPr>
          <w:rFonts w:ascii="Times New Roman" w:hAnsi="Times New Roman" w:cs="Times New Roman"/>
          <w:sz w:val="24"/>
          <w:szCs w:val="24"/>
        </w:rPr>
        <w:t>to</w:t>
      </w:r>
      <w:r>
        <w:rPr>
          <w:rFonts w:ascii="Times New Roman" w:hAnsi="Times New Roman" w:cs="Times New Roman"/>
          <w:sz w:val="24"/>
          <w:szCs w:val="24"/>
        </w:rPr>
        <w:t xml:space="preserve"> the chosen ambassadors of the Spirit Realm. And here, Kaitlyn’s shocking revelation left everyone speechless. </w:t>
      </w:r>
      <w:r w:rsidR="003975C4">
        <w:rPr>
          <w:rFonts w:ascii="Times New Roman" w:hAnsi="Times New Roman" w:cs="Times New Roman"/>
          <w:sz w:val="24"/>
          <w:szCs w:val="24"/>
        </w:rPr>
        <w:t xml:space="preserve">She did a quick overview of this when she noticed that </w:t>
      </w:r>
      <w:proofErr w:type="spellStart"/>
      <w:r w:rsidR="003975C4">
        <w:rPr>
          <w:rFonts w:ascii="Times New Roman" w:hAnsi="Times New Roman" w:cs="Times New Roman"/>
          <w:sz w:val="24"/>
          <w:szCs w:val="24"/>
        </w:rPr>
        <w:t>Yukai</w:t>
      </w:r>
      <w:proofErr w:type="spellEnd"/>
      <w:r w:rsidR="003975C4">
        <w:rPr>
          <w:rFonts w:ascii="Times New Roman" w:hAnsi="Times New Roman" w:cs="Times New Roman"/>
          <w:sz w:val="24"/>
          <w:szCs w:val="24"/>
        </w:rPr>
        <w:t xml:space="preserve"> was the only one who didn’t know about the Empyrean Catalysts of the Di Manes. </w:t>
      </w:r>
      <w:r>
        <w:rPr>
          <w:rFonts w:ascii="Times New Roman" w:hAnsi="Times New Roman" w:cs="Times New Roman"/>
          <w:sz w:val="24"/>
          <w:szCs w:val="24"/>
        </w:rPr>
        <w:t xml:space="preserve">Some were less surprised </w:t>
      </w:r>
      <w:r w:rsidR="0090134F">
        <w:rPr>
          <w:rFonts w:ascii="Times New Roman" w:hAnsi="Times New Roman" w:cs="Times New Roman"/>
          <w:sz w:val="24"/>
          <w:szCs w:val="24"/>
        </w:rPr>
        <w:lastRenderedPageBreak/>
        <w:t>than</w:t>
      </w:r>
      <w:r>
        <w:rPr>
          <w:rFonts w:ascii="Times New Roman" w:hAnsi="Times New Roman" w:cs="Times New Roman"/>
          <w:sz w:val="24"/>
          <w:szCs w:val="24"/>
        </w:rPr>
        <w:t xml:space="preserve"> others, such as Ryosei and Shin who expected the answer, but nonetheless craved an explanation.</w:t>
      </w:r>
    </w:p>
    <w:p w14:paraId="105C8713" w14:textId="0F97CA9F" w:rsidR="00E43A80" w:rsidRDefault="00E43A8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s history could be traced right </w:t>
      </w:r>
      <w:r w:rsidR="00B40803">
        <w:rPr>
          <w:rFonts w:ascii="Times New Roman" w:hAnsi="Times New Roman" w:cs="Times New Roman"/>
          <w:sz w:val="24"/>
          <w:szCs w:val="24"/>
        </w:rPr>
        <w:t xml:space="preserve">to </w:t>
      </w:r>
      <w:r>
        <w:rPr>
          <w:rFonts w:ascii="Times New Roman" w:hAnsi="Times New Roman" w:cs="Times New Roman"/>
          <w:sz w:val="24"/>
          <w:szCs w:val="24"/>
        </w:rPr>
        <w:t>when the previous generation of ambassadors ended and the next began</w:t>
      </w:r>
      <w:r w:rsidR="00B40803">
        <w:rPr>
          <w:rFonts w:ascii="Times New Roman" w:hAnsi="Times New Roman" w:cs="Times New Roman"/>
          <w:sz w:val="24"/>
          <w:szCs w:val="24"/>
        </w:rPr>
        <w:t xml:space="preserve">. At the time, she had no clue of what had happened to the world. Since she was not present in </w:t>
      </w:r>
      <w:proofErr w:type="spellStart"/>
      <w:r w:rsidR="00B40803">
        <w:rPr>
          <w:rFonts w:ascii="Times New Roman" w:hAnsi="Times New Roman" w:cs="Times New Roman"/>
          <w:sz w:val="24"/>
          <w:szCs w:val="24"/>
        </w:rPr>
        <w:t>Zerid</w:t>
      </w:r>
      <w:proofErr w:type="spellEnd"/>
      <w:r w:rsidR="00B40803">
        <w:rPr>
          <w:rFonts w:ascii="Times New Roman" w:hAnsi="Times New Roman" w:cs="Times New Roman"/>
          <w:sz w:val="24"/>
          <w:szCs w:val="24"/>
        </w:rPr>
        <w:t xml:space="preserve"> at the time, her past before history was rewritten was unknown. Yet, she was the first person that was ever approached by a woman named Freda. At first, Kaitlyn was scared. She was suddenly approached by some otherworldly being, after all.</w:t>
      </w:r>
      <w:r w:rsidR="00527E79">
        <w:rPr>
          <w:rFonts w:ascii="Times New Roman" w:hAnsi="Times New Roman" w:cs="Times New Roman"/>
          <w:sz w:val="24"/>
          <w:szCs w:val="24"/>
        </w:rPr>
        <w:t xml:space="preserve"> N</w:t>
      </w:r>
      <w:r w:rsidR="00B40803">
        <w:rPr>
          <w:rFonts w:ascii="Times New Roman" w:hAnsi="Times New Roman" w:cs="Times New Roman"/>
          <w:sz w:val="24"/>
          <w:szCs w:val="24"/>
        </w:rPr>
        <w:t xml:space="preserve">ot many of the Spirit Realm’s residents knew of the other worlds </w:t>
      </w:r>
      <w:r w:rsidR="00527E79">
        <w:rPr>
          <w:rFonts w:ascii="Times New Roman" w:hAnsi="Times New Roman" w:cs="Times New Roman"/>
          <w:sz w:val="24"/>
          <w:szCs w:val="24"/>
        </w:rPr>
        <w:t xml:space="preserve">at the time, </w:t>
      </w:r>
      <w:r w:rsidR="00B40803">
        <w:rPr>
          <w:rFonts w:ascii="Times New Roman" w:hAnsi="Times New Roman" w:cs="Times New Roman"/>
          <w:sz w:val="24"/>
          <w:szCs w:val="24"/>
        </w:rPr>
        <w:t xml:space="preserve">so her experience was akin to someone encountering a ghost in a horror movie. She calmed down when Freda explained herself, but for some reason, the elf lady would never </w:t>
      </w:r>
      <w:r w:rsidR="00984038">
        <w:rPr>
          <w:rFonts w:ascii="Times New Roman" w:hAnsi="Times New Roman" w:cs="Times New Roman"/>
          <w:sz w:val="24"/>
          <w:szCs w:val="24"/>
        </w:rPr>
        <w:t>stop pestering</w:t>
      </w:r>
      <w:r w:rsidR="00B40803">
        <w:rPr>
          <w:rFonts w:ascii="Times New Roman" w:hAnsi="Times New Roman" w:cs="Times New Roman"/>
          <w:sz w:val="24"/>
          <w:szCs w:val="24"/>
        </w:rPr>
        <w:t xml:space="preserve"> her. She kept asking questions, probing what she wanted to do and what kind of person Kaitlyn was.</w:t>
      </w:r>
    </w:p>
    <w:p w14:paraId="1DE0BC87" w14:textId="4BEA0435" w:rsidR="00B40803" w:rsidRDefault="00B4080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ime passed, Kaitlyn had enough and tried to leave town. That was when she first encountered the legendary Entity of the Spirit Realm. The Entity refused to let her out of town no matter what she did. When she demanded an </w:t>
      </w:r>
      <w:proofErr w:type="gramStart"/>
      <w:r>
        <w:rPr>
          <w:rFonts w:ascii="Times New Roman" w:hAnsi="Times New Roman" w:cs="Times New Roman"/>
          <w:sz w:val="24"/>
          <w:szCs w:val="24"/>
        </w:rPr>
        <w:t>explanation</w:t>
      </w:r>
      <w:proofErr w:type="gramEnd"/>
      <w:r>
        <w:rPr>
          <w:rFonts w:ascii="Times New Roman" w:hAnsi="Times New Roman" w:cs="Times New Roman"/>
          <w:sz w:val="24"/>
          <w:szCs w:val="24"/>
        </w:rPr>
        <w:t xml:space="preserve"> they only responded vaguely, leaving her with nothing to work with.</w:t>
      </w:r>
      <w:r w:rsidR="002C16CB">
        <w:rPr>
          <w:rFonts w:ascii="Times New Roman" w:hAnsi="Times New Roman" w:cs="Times New Roman"/>
          <w:sz w:val="24"/>
          <w:szCs w:val="24"/>
        </w:rPr>
        <w:t xml:space="preserve"> About half a year after the two worlds were rewritten, Freda came up to Kaitlyn with a question.</w:t>
      </w:r>
    </w:p>
    <w:p w14:paraId="645D02C9" w14:textId="1069E554" w:rsidR="002C16CB" w:rsidRPr="002C16CB" w:rsidRDefault="002C16CB" w:rsidP="003F6F66">
      <w:pPr>
        <w:tabs>
          <w:tab w:val="left" w:pos="3195"/>
        </w:tabs>
        <w:spacing w:line="340" w:lineRule="atLeast"/>
        <w:jc w:val="both"/>
        <w:rPr>
          <w:rFonts w:ascii="Times New Roman" w:hAnsi="Times New Roman" w:cs="Times New Roman"/>
          <w:i/>
          <w:iCs/>
          <w:sz w:val="24"/>
          <w:szCs w:val="24"/>
        </w:rPr>
      </w:pPr>
      <w:r w:rsidRPr="002C16CB">
        <w:rPr>
          <w:rFonts w:ascii="Times New Roman" w:hAnsi="Times New Roman" w:cs="Times New Roman"/>
          <w:i/>
          <w:iCs/>
          <w:sz w:val="24"/>
          <w:szCs w:val="24"/>
        </w:rPr>
        <w:t xml:space="preserve">     “*If you had the opportunity, would you want to be a </w:t>
      </w:r>
      <w:proofErr w:type="gramStart"/>
      <w:r w:rsidRPr="002C16CB">
        <w:rPr>
          <w:rFonts w:ascii="Times New Roman" w:hAnsi="Times New Roman" w:cs="Times New Roman"/>
          <w:i/>
          <w:iCs/>
          <w:sz w:val="24"/>
          <w:szCs w:val="24"/>
        </w:rPr>
        <w:t>god?*</w:t>
      </w:r>
      <w:proofErr w:type="gramEnd"/>
      <w:r w:rsidRPr="002C16CB">
        <w:rPr>
          <w:rFonts w:ascii="Times New Roman" w:hAnsi="Times New Roman" w:cs="Times New Roman"/>
          <w:i/>
          <w:iCs/>
          <w:sz w:val="24"/>
          <w:szCs w:val="24"/>
        </w:rPr>
        <w:t>”</w:t>
      </w:r>
    </w:p>
    <w:p w14:paraId="4CC56DC3" w14:textId="62E0551F" w:rsidR="002C16CB" w:rsidRDefault="002C16C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n insane question. </w:t>
      </w:r>
      <w:r w:rsidR="00984038">
        <w:rPr>
          <w:rFonts w:ascii="Times New Roman" w:hAnsi="Times New Roman" w:cs="Times New Roman"/>
          <w:sz w:val="24"/>
          <w:szCs w:val="24"/>
        </w:rPr>
        <w:t xml:space="preserve">So many spirits aimed to become gods, but only so few actually reached it to the point where no one truly knew what it meant to become one. </w:t>
      </w:r>
      <w:r>
        <w:rPr>
          <w:rFonts w:ascii="Times New Roman" w:hAnsi="Times New Roman" w:cs="Times New Roman"/>
          <w:sz w:val="24"/>
          <w:szCs w:val="24"/>
        </w:rPr>
        <w:t>Nonetheless, Kaitlyn already knew her answer.</w:t>
      </w:r>
      <w:r w:rsidR="00984038">
        <w:rPr>
          <w:rFonts w:ascii="Times New Roman" w:hAnsi="Times New Roman" w:cs="Times New Roman"/>
          <w:sz w:val="24"/>
          <w:szCs w:val="24"/>
        </w:rPr>
        <w:t xml:space="preserve"> The words came out instinctively.</w:t>
      </w:r>
    </w:p>
    <w:p w14:paraId="351D7660" w14:textId="38B156A2" w:rsidR="002C16CB" w:rsidRPr="002C16CB" w:rsidRDefault="002C16CB" w:rsidP="003F6F66">
      <w:pPr>
        <w:tabs>
          <w:tab w:val="left" w:pos="3195"/>
        </w:tabs>
        <w:spacing w:line="340" w:lineRule="atLeast"/>
        <w:jc w:val="both"/>
        <w:rPr>
          <w:rFonts w:ascii="Times New Roman" w:hAnsi="Times New Roman" w:cs="Times New Roman"/>
          <w:i/>
          <w:iCs/>
          <w:sz w:val="24"/>
          <w:szCs w:val="24"/>
        </w:rPr>
      </w:pPr>
      <w:r w:rsidRPr="002C16CB">
        <w:rPr>
          <w:rFonts w:ascii="Times New Roman" w:hAnsi="Times New Roman" w:cs="Times New Roman"/>
          <w:i/>
          <w:iCs/>
          <w:sz w:val="24"/>
          <w:szCs w:val="24"/>
        </w:rPr>
        <w:t xml:space="preserve">     “*Why would I do that? I don’t want anything that troublesome. I just… I just want to find what I’m missing…*”</w:t>
      </w:r>
    </w:p>
    <w:p w14:paraId="12BFCDC1" w14:textId="33F22CE5" w:rsidR="002C16CB" w:rsidRDefault="002C16C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15639">
        <w:rPr>
          <w:rFonts w:ascii="Times New Roman" w:hAnsi="Times New Roman" w:cs="Times New Roman"/>
          <w:sz w:val="24"/>
          <w:szCs w:val="24"/>
        </w:rPr>
        <w:t xml:space="preserve">That was the time when Freda offered her power to help find what she was missing. She explained to her all about the power of an </w:t>
      </w:r>
      <w:proofErr w:type="gramStart"/>
      <w:r w:rsidR="00315639">
        <w:rPr>
          <w:rFonts w:ascii="Times New Roman" w:hAnsi="Times New Roman" w:cs="Times New Roman"/>
          <w:sz w:val="24"/>
          <w:szCs w:val="24"/>
        </w:rPr>
        <w:t>Ambassador</w:t>
      </w:r>
      <w:proofErr w:type="gramEnd"/>
      <w:r w:rsidR="00315639">
        <w:rPr>
          <w:rFonts w:ascii="Times New Roman" w:hAnsi="Times New Roman" w:cs="Times New Roman"/>
          <w:sz w:val="24"/>
          <w:szCs w:val="24"/>
        </w:rPr>
        <w:t xml:space="preserve"> and what it meant to be one. At first, she thought to refuse. The trigger words “fulfill the will of the gods” were a huge red flag to her. But then, Freda followed this by saying that the gods imposed no will on the current ambassadors, letting them become free to wield their power however they wanted. A few days after, she officially took on the title, becoming the first ambassador of the new generation to have been blessed with their power.</w:t>
      </w:r>
    </w:p>
    <w:p w14:paraId="6380CC16" w14:textId="18C066F1" w:rsidR="00315639" w:rsidRDefault="003156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present time, Ryosei,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the other ambassadors were under the pressure of the Control Leader’s tight communication network. But, in Kaitlyn’s time, such a thing never existed. END’s title of “Leader” was yet to be coined. Thinking about it in hindsight, this was </w:t>
      </w:r>
      <w:r w:rsidR="00D357FB">
        <w:rPr>
          <w:rFonts w:ascii="Times New Roman" w:hAnsi="Times New Roman" w:cs="Times New Roman"/>
          <w:sz w:val="24"/>
          <w:szCs w:val="24"/>
        </w:rPr>
        <w:t xml:space="preserve">likely </w:t>
      </w:r>
      <w:r>
        <w:rPr>
          <w:rFonts w:ascii="Times New Roman" w:hAnsi="Times New Roman" w:cs="Times New Roman"/>
          <w:sz w:val="24"/>
          <w:szCs w:val="24"/>
        </w:rPr>
        <w:t xml:space="preserve">what Freda and the Entity wanted in the first place. Exposing the existence of an ambassador at the time would have resulted in the Invading God’s victory, but as long as they kept hidden, there would </w:t>
      </w:r>
      <w:r>
        <w:rPr>
          <w:rFonts w:ascii="Times New Roman" w:hAnsi="Times New Roman" w:cs="Times New Roman"/>
          <w:sz w:val="24"/>
          <w:szCs w:val="24"/>
        </w:rPr>
        <w:lastRenderedPageBreak/>
        <w:t>be nothing bad about it. In fact, it would be a boon to have an ambassador moving under the enemy’s radar, which is why they immediately set up a system to hide Kaitlyn’s existence</w:t>
      </w:r>
      <w:r w:rsidR="00E1292E">
        <w:rPr>
          <w:rFonts w:ascii="Times New Roman" w:hAnsi="Times New Roman" w:cs="Times New Roman"/>
          <w:sz w:val="24"/>
          <w:szCs w:val="24"/>
        </w:rPr>
        <w:t xml:space="preserve"> before they could create a system that could detect her</w:t>
      </w:r>
      <w:r>
        <w:rPr>
          <w:rFonts w:ascii="Times New Roman" w:hAnsi="Times New Roman" w:cs="Times New Roman"/>
          <w:sz w:val="24"/>
          <w:szCs w:val="24"/>
        </w:rPr>
        <w:t>.</w:t>
      </w:r>
    </w:p>
    <w:p w14:paraId="742AB9CB" w14:textId="5133B6F5" w:rsidR="00315639" w:rsidRDefault="003156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would one hide a leaf? A forest. And if there was no forest? Then, they would grow one. The Entity took this </w:t>
      </w:r>
      <w:r w:rsidR="003C5043">
        <w:rPr>
          <w:rFonts w:ascii="Times New Roman" w:hAnsi="Times New Roman" w:cs="Times New Roman"/>
          <w:sz w:val="24"/>
          <w:szCs w:val="24"/>
        </w:rPr>
        <w:t xml:space="preserve">saying </w:t>
      </w:r>
      <w:r>
        <w:rPr>
          <w:rFonts w:ascii="Times New Roman" w:hAnsi="Times New Roman" w:cs="Times New Roman"/>
          <w:sz w:val="24"/>
          <w:szCs w:val="24"/>
        </w:rPr>
        <w:t>into practice by utilizing Kaitlyn’s ability and knowledge of the lost technologies of the previous timeline. Before, there was an economic system in the Spirit Realm besides the use of dark cores, and spirits had means to create food that had real flavor. The former was crafted by humans on Earth while the latter was discovered through the persistence, passion, and dedication of a certain spirit to create food. What the Entity did was replicate these discoveries by using dark cores as a substitute for currency and used Kaitlyn to let other spirits know what it felt to taste delicious food.</w:t>
      </w:r>
    </w:p>
    <w:p w14:paraId="232CCED0" w14:textId="4C2FCE36" w:rsidR="00D22752" w:rsidRDefault="00D2275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prevented spirits from creating food with flavor was the absence of flavor. The spirits didn’t know what it meant to taste good food. If someone tasked another to imagine a new color, they would have no answers. To them, such a thing didn’t exist and it was the same for spirits. But, when Kaitlyn used her powers as an ambassador to let spirits taste food, then they would already have a reference to use and recreate what they experienced.</w:t>
      </w:r>
    </w:p>
    <w:p w14:paraId="7953593A" w14:textId="6F0E4EC8" w:rsidR="00315639" w:rsidRDefault="003156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slow and careful process, which involved the Entity making sure to erase their tracks so that neither END nor the Invading God would sniff their trail. Eventually, their efforts bore fruit when spirits from all over the Spirit Realm began producing food with flavor. An economy was fully manifested and completely threw END away from Kaitlyn’s existence. They investigated the origin of the flavored food and turned up with nothing. By that point, spirits that were able to make flavored food were too common to investigate. That was when Kaitlyn finally established Savor Soul. With the help of connections from both Earth and the Spirit Realm, she was able to make a café without arousing any suspicion of her identity.</w:t>
      </w:r>
    </w:p>
    <w:p w14:paraId="4E0F23CE" w14:textId="12D139E7" w:rsidR="00315639" w:rsidRDefault="0031563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ince Kaitlyn had a physical identity on Earth, everything would </w:t>
      </w:r>
      <w:r w:rsidR="00D22752">
        <w:rPr>
          <w:rFonts w:ascii="Times New Roman" w:hAnsi="Times New Roman" w:cs="Times New Roman"/>
          <w:sz w:val="24"/>
          <w:szCs w:val="24"/>
        </w:rPr>
        <w:t>be over</w:t>
      </w:r>
      <w:r>
        <w:rPr>
          <w:rFonts w:ascii="Times New Roman" w:hAnsi="Times New Roman" w:cs="Times New Roman"/>
          <w:sz w:val="24"/>
          <w:szCs w:val="24"/>
        </w:rPr>
        <w:t xml:space="preserve"> the moment the </w:t>
      </w:r>
      <w:r w:rsidR="00256359">
        <w:rPr>
          <w:rFonts w:ascii="Times New Roman" w:hAnsi="Times New Roman" w:cs="Times New Roman"/>
          <w:sz w:val="24"/>
          <w:szCs w:val="24"/>
        </w:rPr>
        <w:t xml:space="preserve">enemy </w:t>
      </w:r>
      <w:r>
        <w:rPr>
          <w:rFonts w:ascii="Times New Roman" w:hAnsi="Times New Roman" w:cs="Times New Roman"/>
          <w:sz w:val="24"/>
          <w:szCs w:val="24"/>
        </w:rPr>
        <w:t>discovered that she was a spirit</w:t>
      </w:r>
      <w:r w:rsidR="00876A13">
        <w:rPr>
          <w:rFonts w:ascii="Times New Roman" w:hAnsi="Times New Roman" w:cs="Times New Roman"/>
          <w:sz w:val="24"/>
          <w:szCs w:val="24"/>
        </w:rPr>
        <w:t>.</w:t>
      </w:r>
      <w:r>
        <w:rPr>
          <w:rFonts w:ascii="Times New Roman" w:hAnsi="Times New Roman" w:cs="Times New Roman"/>
          <w:sz w:val="24"/>
          <w:szCs w:val="24"/>
        </w:rPr>
        <w:t xml:space="preserve"> </w:t>
      </w:r>
      <w:r w:rsidR="00876A13">
        <w:rPr>
          <w:rFonts w:ascii="Times New Roman" w:hAnsi="Times New Roman" w:cs="Times New Roman"/>
          <w:sz w:val="24"/>
          <w:szCs w:val="24"/>
        </w:rPr>
        <w:t>This was</w:t>
      </w:r>
      <w:r>
        <w:rPr>
          <w:rFonts w:ascii="Times New Roman" w:hAnsi="Times New Roman" w:cs="Times New Roman"/>
          <w:sz w:val="24"/>
          <w:szCs w:val="24"/>
        </w:rPr>
        <w:t xml:space="preserve"> why the area around Savor Soul was highly guarded by the Entity, making sure that no enemies would be able to manifest in the area, kicking them out before they could even see what was happening. Others argued that it would only rouse more suspicion, </w:t>
      </w:r>
      <w:r w:rsidR="004615CB">
        <w:rPr>
          <w:rFonts w:ascii="Times New Roman" w:hAnsi="Times New Roman" w:cs="Times New Roman"/>
          <w:sz w:val="24"/>
          <w:szCs w:val="24"/>
        </w:rPr>
        <w:t>but the</w:t>
      </w:r>
      <w:r>
        <w:rPr>
          <w:rFonts w:ascii="Times New Roman" w:hAnsi="Times New Roman" w:cs="Times New Roman"/>
          <w:sz w:val="24"/>
          <w:szCs w:val="24"/>
        </w:rPr>
        <w:t xml:space="preserve"> Entity</w:t>
      </w:r>
      <w:r w:rsidR="004615CB">
        <w:rPr>
          <w:rFonts w:ascii="Times New Roman" w:hAnsi="Times New Roman" w:cs="Times New Roman"/>
          <w:sz w:val="24"/>
          <w:szCs w:val="24"/>
        </w:rPr>
        <w:t xml:space="preserve"> was more than aware of this and</w:t>
      </w:r>
      <w:r>
        <w:rPr>
          <w:rFonts w:ascii="Times New Roman" w:hAnsi="Times New Roman" w:cs="Times New Roman"/>
          <w:sz w:val="24"/>
          <w:szCs w:val="24"/>
        </w:rPr>
        <w:t xml:space="preserve"> made a practice of creating certain zones around the Spirit Realm where no one could enter without her permission. So, by the time Savor Soul appeared, it only looked like an establishment that was constructed in one of these zones. </w:t>
      </w:r>
      <w:r w:rsidR="004A5D79">
        <w:rPr>
          <w:rFonts w:ascii="Times New Roman" w:hAnsi="Times New Roman" w:cs="Times New Roman"/>
          <w:sz w:val="24"/>
          <w:szCs w:val="24"/>
        </w:rPr>
        <w:t>For reference</w:t>
      </w:r>
      <w:r w:rsidR="00195B6F">
        <w:rPr>
          <w:rFonts w:ascii="Times New Roman" w:hAnsi="Times New Roman" w:cs="Times New Roman"/>
          <w:sz w:val="24"/>
          <w:szCs w:val="24"/>
        </w:rPr>
        <w:t xml:space="preserve">, </w:t>
      </w:r>
      <w:r>
        <w:rPr>
          <w:rFonts w:ascii="Times New Roman" w:hAnsi="Times New Roman" w:cs="Times New Roman"/>
          <w:sz w:val="24"/>
          <w:szCs w:val="24"/>
        </w:rPr>
        <w:t xml:space="preserve">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first-hand experience in these zones </w:t>
      </w:r>
      <w:r w:rsidR="00552F29">
        <w:rPr>
          <w:rFonts w:ascii="Times New Roman" w:hAnsi="Times New Roman" w:cs="Times New Roman"/>
          <w:sz w:val="24"/>
          <w:szCs w:val="24"/>
        </w:rPr>
        <w:t>when</w:t>
      </w:r>
      <w:r>
        <w:rPr>
          <w:rFonts w:ascii="Times New Roman" w:hAnsi="Times New Roman" w:cs="Times New Roman"/>
          <w:sz w:val="24"/>
          <w:szCs w:val="24"/>
        </w:rPr>
        <w:t xml:space="preserve"> they used them to try to get back to The Garden.</w:t>
      </w:r>
    </w:p>
    <w:p w14:paraId="13EA34C1" w14:textId="470F3F87" w:rsidR="00AE42D9" w:rsidRDefault="00AE42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my trusted manager reported to me something strange</w:t>
      </w:r>
      <w:r w:rsidR="00FF6FD8">
        <w:rPr>
          <w:rFonts w:ascii="Times New Roman" w:hAnsi="Times New Roman" w:cs="Times New Roman"/>
          <w:sz w:val="24"/>
          <w:szCs w:val="24"/>
        </w:rPr>
        <w:t>.</w:t>
      </w:r>
      <w:r>
        <w:rPr>
          <w:rFonts w:ascii="Times New Roman" w:hAnsi="Times New Roman" w:cs="Times New Roman"/>
          <w:sz w:val="24"/>
          <w:szCs w:val="24"/>
        </w:rPr>
        <w:t xml:space="preserve"> </w:t>
      </w:r>
      <w:r w:rsidR="00FF6FD8">
        <w:rPr>
          <w:rFonts w:ascii="Times New Roman" w:hAnsi="Times New Roman" w:cs="Times New Roman"/>
          <w:sz w:val="24"/>
          <w:szCs w:val="24"/>
        </w:rPr>
        <w:t>Y</w:t>
      </w:r>
      <w:r>
        <w:rPr>
          <w:rFonts w:ascii="Times New Roman" w:hAnsi="Times New Roman" w:cs="Times New Roman"/>
          <w:sz w:val="24"/>
          <w:szCs w:val="24"/>
        </w:rPr>
        <w:t>ou two.”</w:t>
      </w:r>
    </w:p>
    <w:p w14:paraId="6E82CB3D" w14:textId="5965BA05" w:rsidR="00AE42D9" w:rsidRDefault="00AE42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 said as she pointed to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7F9CFCE" w14:textId="1C5DB50E" w:rsidR="006A407B"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pair who could do the same thing I can</w:t>
      </w:r>
      <w:r w:rsidR="00623065">
        <w:rPr>
          <w:rFonts w:ascii="Times New Roman" w:hAnsi="Times New Roman" w:cs="Times New Roman"/>
          <w:sz w:val="24"/>
          <w:szCs w:val="24"/>
        </w:rPr>
        <w:t>: m</w:t>
      </w:r>
      <w:r w:rsidR="002E07CF">
        <w:rPr>
          <w:rFonts w:ascii="Times New Roman" w:hAnsi="Times New Roman" w:cs="Times New Roman"/>
          <w:sz w:val="24"/>
          <w:szCs w:val="24"/>
        </w:rPr>
        <w:t xml:space="preserve">anifest a physical body. </w:t>
      </w:r>
      <w:r>
        <w:rPr>
          <w:rFonts w:ascii="Times New Roman" w:hAnsi="Times New Roman" w:cs="Times New Roman"/>
          <w:sz w:val="24"/>
          <w:szCs w:val="24"/>
        </w:rPr>
        <w:t xml:space="preserve">And one of them just happened to be someone who we encountered before. The strange spirit had a revenant status despite being clueless of the Spirit Realm. When I heard that, I knew exactly what was happening and </w:t>
      </w:r>
      <w:r w:rsidR="00A010EB">
        <w:rPr>
          <w:rFonts w:ascii="Times New Roman" w:hAnsi="Times New Roman" w:cs="Times New Roman"/>
          <w:sz w:val="24"/>
          <w:szCs w:val="24"/>
        </w:rPr>
        <w:t>did</w:t>
      </w:r>
      <w:r>
        <w:rPr>
          <w:rFonts w:ascii="Times New Roman" w:hAnsi="Times New Roman" w:cs="Times New Roman"/>
          <w:sz w:val="24"/>
          <w:szCs w:val="24"/>
        </w:rPr>
        <w:t xml:space="preserve"> a quick background search on you… which leads me to my main question. What do you three </w:t>
      </w:r>
      <w:proofErr w:type="gramStart"/>
      <w:r>
        <w:rPr>
          <w:rFonts w:ascii="Times New Roman" w:hAnsi="Times New Roman" w:cs="Times New Roman"/>
          <w:sz w:val="24"/>
          <w:szCs w:val="24"/>
        </w:rPr>
        <w:t>think</w:t>
      </w:r>
      <w:proofErr w:type="gramEnd"/>
      <w:r>
        <w:rPr>
          <w:rFonts w:ascii="Times New Roman" w:hAnsi="Times New Roman" w:cs="Times New Roman"/>
          <w:sz w:val="24"/>
          <w:szCs w:val="24"/>
        </w:rPr>
        <w:t xml:space="preserve"> about working here?”</w:t>
      </w:r>
    </w:p>
    <w:p w14:paraId="17E8405F" w14:textId="43700469" w:rsidR="006A407B"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53076C53" w14:textId="7388C6CA" w:rsidR="006A407B"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itlyn received another unanimous reaction of confusion from the four.</w:t>
      </w:r>
    </w:p>
    <w:p w14:paraId="51A7C7DC" w14:textId="110C2644" w:rsidR="006A407B"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reason you two are walking boldly out in the open in your Empyrean Catalysts is because there’s no longer a reason to hide our existence, right? Then I don’t see why you can’t help me with work here.”</w:t>
      </w:r>
    </w:p>
    <w:p w14:paraId="103E3912" w14:textId="4A116A71" w:rsidR="006A407B"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ill don’t get it… What does that have to do with anything?”</w:t>
      </w:r>
    </w:p>
    <w:p w14:paraId="730940D6" w14:textId="70E6CB5B" w:rsidR="00462B48" w:rsidRDefault="006A407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for one, I genuinely would love to have people who can </w:t>
      </w:r>
      <w:r w:rsidR="00A010EB">
        <w:rPr>
          <w:rFonts w:ascii="Times New Roman" w:hAnsi="Times New Roman" w:cs="Times New Roman"/>
          <w:sz w:val="24"/>
          <w:szCs w:val="24"/>
        </w:rPr>
        <w:t>make more food for both humans and spirits</w:t>
      </w:r>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t could also be an opportunity for you two to learn something. That’s what we spirits are, after all. Especially us spirited souls. Lost in the dark, in hopes of finding something that we lack… Anyway, it’s just a little job offer that’s available for you all. It’s nothing more than that.”</w:t>
      </w:r>
    </w:p>
    <w:p w14:paraId="191C90F3" w14:textId="09F07181"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linking of ice against empty glass, Kaitlyn ended the conversation there. Shortly after, The three </w:t>
      </w:r>
      <w:r w:rsidR="00185015">
        <w:rPr>
          <w:rFonts w:ascii="Times New Roman" w:hAnsi="Times New Roman" w:cs="Times New Roman"/>
          <w:sz w:val="24"/>
          <w:szCs w:val="24"/>
        </w:rPr>
        <w:t>exited</w:t>
      </w:r>
      <w:r>
        <w:rPr>
          <w:rFonts w:ascii="Times New Roman" w:hAnsi="Times New Roman" w:cs="Times New Roman"/>
          <w:sz w:val="24"/>
          <w:szCs w:val="24"/>
        </w:rPr>
        <w:t xml:space="preserve"> Savor Soul in contemplation.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just before they left, they waited for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o meet with them outside. She showed up in a white shirt with a pink hoodie and black pants. The dress she wore earlier was just borrowed from Kaitlyn and this was what she originally had on.</w:t>
      </w:r>
    </w:p>
    <w:p w14:paraId="11A300F1" w14:textId="4A06C7A5"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nk you for waiting.”</w:t>
      </w:r>
    </w:p>
    <w:p w14:paraId="3197C679" w14:textId="161C3451"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now that everyone’s here, what are you going to do now,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21CC1031" w14:textId="1E06E1C8"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opped to think.</w:t>
      </w:r>
    </w:p>
    <w:p w14:paraId="59FF1C96" w14:textId="5EDA8E0F"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guess we should get back to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house and deliver the stuff you bought earlier to The Garden.”</w:t>
      </w:r>
    </w:p>
    <w:p w14:paraId="74CA8F44" w14:textId="511CCB81"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on the way to inform Shin of their change of plans, they left their luggage in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house since it was the closest </w:t>
      </w:r>
      <w:proofErr w:type="gramStart"/>
      <w:r>
        <w:rPr>
          <w:rFonts w:ascii="Times New Roman" w:hAnsi="Times New Roman" w:cs="Times New Roman"/>
          <w:sz w:val="24"/>
          <w:szCs w:val="24"/>
        </w:rPr>
        <w:t>place</w:t>
      </w:r>
      <w:proofErr w:type="gramEnd"/>
      <w:r>
        <w:rPr>
          <w:rFonts w:ascii="Times New Roman" w:hAnsi="Times New Roman" w:cs="Times New Roman"/>
          <w:sz w:val="24"/>
          <w:szCs w:val="24"/>
        </w:rPr>
        <w:t xml:space="preserve"> they could drop them off. The house had been </w:t>
      </w:r>
      <w:proofErr w:type="gramStart"/>
      <w:r>
        <w:rPr>
          <w:rFonts w:ascii="Times New Roman" w:hAnsi="Times New Roman" w:cs="Times New Roman"/>
          <w:sz w:val="24"/>
          <w:szCs w:val="24"/>
        </w:rPr>
        <w:t>empty</w:t>
      </w:r>
      <w:proofErr w:type="gramEnd"/>
      <w:r>
        <w:rPr>
          <w:rFonts w:ascii="Times New Roman" w:hAnsi="Times New Roman" w:cs="Times New Roman"/>
          <w:sz w:val="24"/>
          <w:szCs w:val="24"/>
        </w:rPr>
        <w:t xml:space="preserve"> for about two weeks now since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disappearance, so he thought of tidying up at some point. But first, he thought to prioritiz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belongings.</w:t>
      </w:r>
    </w:p>
    <w:p w14:paraId="265CFF14" w14:textId="3E289297"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775B8BE" w14:textId="1F98AD7B"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t, for some strange reas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let out a noise that suggested he said something unexpected.</w:t>
      </w:r>
    </w:p>
    <w:p w14:paraId="329BF0CD" w14:textId="776655F7"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s there something wrong?”</w:t>
      </w:r>
    </w:p>
    <w:p w14:paraId="1FA8396B" w14:textId="0E9A3C28"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E2CF4">
        <w:rPr>
          <w:rFonts w:ascii="Times New Roman" w:hAnsi="Times New Roman" w:cs="Times New Roman"/>
          <w:sz w:val="24"/>
          <w:szCs w:val="24"/>
        </w:rPr>
        <w:t>Ryosei</w:t>
      </w:r>
      <w:r>
        <w:rPr>
          <w:rFonts w:ascii="Times New Roman" w:hAnsi="Times New Roman" w:cs="Times New Roman"/>
          <w:sz w:val="24"/>
          <w:szCs w:val="24"/>
        </w:rPr>
        <w:t xml:space="preserve"> didn’t want to do it, but someone had to ask at some point.</w:t>
      </w:r>
    </w:p>
    <w:p w14:paraId="25D940C5" w14:textId="7E683449"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eah, I thought I was sleeping at your house for tonight.”</w:t>
      </w:r>
    </w:p>
    <w:p w14:paraId="0BC50792" w14:textId="1EA52EE0"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EHHHH!?”</w:t>
      </w:r>
    </w:p>
    <w:p w14:paraId="30FCE95D" w14:textId="48D673DD"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the first to respond with an alarmed scream. Ryosei couldn’t help but pinch the bridge of his nose. It reminded him of his stressed cousin back in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w:t>
      </w:r>
    </w:p>
    <w:p w14:paraId="1E773951" w14:textId="04434D57"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how exactly did you end up with that conclusion?”</w:t>
      </w:r>
    </w:p>
    <w:p w14:paraId="3F8FE7AA" w14:textId="05FA346B"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Mom said that I wasn’t allowed anywhere else besides where you are, and I wanted to sleep somewhere today so obviously I’d end up in your place.”</w:t>
      </w:r>
    </w:p>
    <w:p w14:paraId="6CDF184C" w14:textId="565495E2"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obviously?’ You don’t even NEED to sleep!</w:t>
      </w:r>
      <w:r w:rsidR="00984225">
        <w:rPr>
          <w:rFonts w:ascii="Times New Roman" w:hAnsi="Times New Roman" w:cs="Times New Roman"/>
          <w:sz w:val="24"/>
          <w:szCs w:val="24"/>
        </w:rPr>
        <w:t xml:space="preserve"> Just go home</w:t>
      </w:r>
      <w:r w:rsidR="00CC55AB">
        <w:rPr>
          <w:rFonts w:ascii="Times New Roman" w:hAnsi="Times New Roman" w:cs="Times New Roman"/>
          <w:sz w:val="24"/>
          <w:szCs w:val="24"/>
        </w:rPr>
        <w:t xml:space="preserve"> as a spirit</w:t>
      </w:r>
      <w:r w:rsidR="00984225">
        <w:rPr>
          <w:rFonts w:ascii="Times New Roman" w:hAnsi="Times New Roman" w:cs="Times New Roman"/>
          <w:sz w:val="24"/>
          <w:szCs w:val="24"/>
        </w:rPr>
        <w:t>!</w:t>
      </w:r>
      <w:r>
        <w:rPr>
          <w:rFonts w:ascii="Times New Roman" w:hAnsi="Times New Roman" w:cs="Times New Roman"/>
          <w:sz w:val="24"/>
          <w:szCs w:val="24"/>
        </w:rPr>
        <w:t>”</w:t>
      </w:r>
    </w:p>
    <w:p w14:paraId="594EC244" w14:textId="4BEF63E7"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 WANT to</w:t>
      </w:r>
      <w:r w:rsidR="00993304">
        <w:rPr>
          <w:rFonts w:ascii="Times New Roman" w:hAnsi="Times New Roman" w:cs="Times New Roman"/>
          <w:sz w:val="24"/>
          <w:szCs w:val="24"/>
        </w:rPr>
        <w:t xml:space="preserve"> sleep</w:t>
      </w:r>
      <w:r>
        <w:rPr>
          <w:rFonts w:ascii="Times New Roman" w:hAnsi="Times New Roman" w:cs="Times New Roman"/>
          <w:sz w:val="24"/>
          <w:szCs w:val="24"/>
        </w:rPr>
        <w:t>!”</w:t>
      </w:r>
    </w:p>
    <w:p w14:paraId="1E507B19" w14:textId="1B3C5CF4" w:rsidR="00203B0E" w:rsidRDefault="00203B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nother sig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n’t joking when she said that he would be able to feel tired again with his Em</w:t>
      </w:r>
      <w:r w:rsidR="00D23890">
        <w:rPr>
          <w:rFonts w:ascii="Times New Roman" w:hAnsi="Times New Roman" w:cs="Times New Roman"/>
          <w:sz w:val="24"/>
          <w:szCs w:val="24"/>
        </w:rPr>
        <w:t>py</w:t>
      </w:r>
      <w:r>
        <w:rPr>
          <w:rFonts w:ascii="Times New Roman" w:hAnsi="Times New Roman" w:cs="Times New Roman"/>
          <w:sz w:val="24"/>
          <w:szCs w:val="24"/>
        </w:rPr>
        <w:t xml:space="preserve">rean Catalyst because he felt like an office worker enslaved in a black company. </w:t>
      </w:r>
      <w:r w:rsidR="00527408">
        <w:rPr>
          <w:rFonts w:ascii="Times New Roman" w:hAnsi="Times New Roman" w:cs="Times New Roman"/>
          <w:sz w:val="24"/>
          <w:szCs w:val="24"/>
        </w:rPr>
        <w:t xml:space="preserve">The mental and physical strain made him want to sleep too. Not wanting to argue anymore, he turned his head to </w:t>
      </w:r>
      <w:proofErr w:type="spellStart"/>
      <w:r w:rsidR="00527408">
        <w:rPr>
          <w:rFonts w:ascii="Times New Roman" w:hAnsi="Times New Roman" w:cs="Times New Roman"/>
          <w:sz w:val="24"/>
          <w:szCs w:val="24"/>
        </w:rPr>
        <w:t>Yukai</w:t>
      </w:r>
      <w:proofErr w:type="spellEnd"/>
      <w:r w:rsidR="00527408">
        <w:rPr>
          <w:rFonts w:ascii="Times New Roman" w:hAnsi="Times New Roman" w:cs="Times New Roman"/>
          <w:sz w:val="24"/>
          <w:szCs w:val="24"/>
        </w:rPr>
        <w:t>.</w:t>
      </w:r>
    </w:p>
    <w:p w14:paraId="0B30B096" w14:textId="7DD2AA8C"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what about you?”</w:t>
      </w:r>
    </w:p>
    <w:p w14:paraId="2B3F2D37" w14:textId="53B6BE5C"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I-I want to come too.”</w:t>
      </w:r>
    </w:p>
    <w:p w14:paraId="4ED6DF97" w14:textId="7B529223"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osed his eyes for a bit, turned to the night sky, and returned his gaze to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
    <w:p w14:paraId="37D341AC" w14:textId="6BD31882"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do some of the housework while you’re there?”</w:t>
      </w:r>
    </w:p>
    <w:p w14:paraId="2D1E48B3" w14:textId="03481BA1"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ll do them tomorrow!”</w:t>
      </w:r>
    </w:p>
    <w:p w14:paraId="65989692" w14:textId="73FDAD9B"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fine.”</w:t>
      </w:r>
    </w:p>
    <w:p w14:paraId="42E5BBB4" w14:textId="726CEB0A"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with the difference in treatment!? You were completely against me sleeping over earlier!”</w:t>
      </w:r>
    </w:p>
    <w:p w14:paraId="5831FCF6" w14:textId="7F0A99F8"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 you cheeky brat. Unlike you,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isn’t high-maintenance. The only thing I expect from you is to make things messier over there. You do realize that it’s not actually my house, right? It’s someone else’s, you know! We’re just borrowing it!”</w:t>
      </w:r>
    </w:p>
    <w:p w14:paraId="29EB404E" w14:textId="768232CB"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UUUUH!? That’s rude! Hey, I can still do it if I try hard enough! Watch me!”</w:t>
      </w:r>
    </w:p>
    <w:p w14:paraId="62085EF6" w14:textId="6D06BFE2"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thing I’m looking forward to watching is you fumbling while I sip a refreshing cup of morning coffee!”</w:t>
      </w:r>
    </w:p>
    <w:p w14:paraId="01A7F59C" w14:textId="2D9B152C"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I’ll show you! I’ll make you eat your words and then I’ll be the one laughing</w:t>
      </w:r>
      <w:r w:rsidR="007D3326">
        <w:rPr>
          <w:rFonts w:ascii="Times New Roman" w:hAnsi="Times New Roman" w:cs="Times New Roman"/>
          <w:sz w:val="24"/>
          <w:szCs w:val="24"/>
        </w:rPr>
        <w:t xml:space="preserve"> at the end</w:t>
      </w:r>
      <w:r>
        <w:rPr>
          <w:rFonts w:ascii="Times New Roman" w:hAnsi="Times New Roman" w:cs="Times New Roman"/>
          <w:sz w:val="24"/>
          <w:szCs w:val="24"/>
        </w:rPr>
        <w:t>!”</w:t>
      </w:r>
    </w:p>
    <w:p w14:paraId="0FD0DE8A" w14:textId="015C85A6" w:rsidR="00527408" w:rsidRDefault="0052740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hy do I feel like they forgot about me…?”</w:t>
      </w:r>
    </w:p>
    <w:p w14:paraId="284D2940" w14:textId="5771BED6" w:rsidR="00527408" w:rsidRPr="00527408" w:rsidRDefault="00527408" w:rsidP="00527408">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5 – </w:t>
      </w:r>
      <w:r w:rsidR="00EB1760">
        <w:rPr>
          <w:rFonts w:ascii="Times New Roman" w:hAnsi="Times New Roman" w:cs="Times New Roman"/>
          <w:b/>
          <w:bCs/>
          <w:sz w:val="24"/>
          <w:szCs w:val="24"/>
        </w:rPr>
        <w:t>Night of the Hunt</w:t>
      </w:r>
    </w:p>
    <w:p w14:paraId="7759D56F" w14:textId="2216CE39" w:rsidR="00203B0E" w:rsidRDefault="0052740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D37F8">
        <w:rPr>
          <w:rFonts w:ascii="Times New Roman" w:hAnsi="Times New Roman" w:cs="Times New Roman"/>
          <w:sz w:val="24"/>
          <w:szCs w:val="24"/>
        </w:rPr>
        <w:t xml:space="preserve">Ryosei, </w:t>
      </w:r>
      <w:proofErr w:type="spellStart"/>
      <w:r w:rsidR="00CD37F8">
        <w:rPr>
          <w:rFonts w:ascii="Times New Roman" w:hAnsi="Times New Roman" w:cs="Times New Roman"/>
          <w:sz w:val="24"/>
          <w:szCs w:val="24"/>
        </w:rPr>
        <w:t>Chouka</w:t>
      </w:r>
      <w:proofErr w:type="spellEnd"/>
      <w:r w:rsidR="00CD37F8">
        <w:rPr>
          <w:rFonts w:ascii="Times New Roman" w:hAnsi="Times New Roman" w:cs="Times New Roman"/>
          <w:sz w:val="24"/>
          <w:szCs w:val="24"/>
        </w:rPr>
        <w:t xml:space="preserve">, </w:t>
      </w:r>
      <w:proofErr w:type="spellStart"/>
      <w:r w:rsidR="00CD37F8">
        <w:rPr>
          <w:rFonts w:ascii="Times New Roman" w:hAnsi="Times New Roman" w:cs="Times New Roman"/>
          <w:sz w:val="24"/>
          <w:szCs w:val="24"/>
        </w:rPr>
        <w:t>Yukai</w:t>
      </w:r>
      <w:proofErr w:type="spellEnd"/>
      <w:r w:rsidR="00CD37F8">
        <w:rPr>
          <w:rFonts w:ascii="Times New Roman" w:hAnsi="Times New Roman" w:cs="Times New Roman"/>
          <w:sz w:val="24"/>
          <w:szCs w:val="24"/>
        </w:rPr>
        <w:t xml:space="preserve">, and Shin headed to </w:t>
      </w:r>
      <w:proofErr w:type="spellStart"/>
      <w:r w:rsidR="00CD37F8">
        <w:rPr>
          <w:rFonts w:ascii="Times New Roman" w:hAnsi="Times New Roman" w:cs="Times New Roman"/>
          <w:sz w:val="24"/>
          <w:szCs w:val="24"/>
        </w:rPr>
        <w:t>Senkyo’s</w:t>
      </w:r>
      <w:proofErr w:type="spellEnd"/>
      <w:r w:rsidR="00CD37F8">
        <w:rPr>
          <w:rFonts w:ascii="Times New Roman" w:hAnsi="Times New Roman" w:cs="Times New Roman"/>
          <w:sz w:val="24"/>
          <w:szCs w:val="24"/>
        </w:rPr>
        <w:t xml:space="preserve"> house. The group walked the way there except for Shin, who had to travel through the Spirit Realm to avoid getting spotted by </w:t>
      </w:r>
      <w:r w:rsidR="00EC4E5C">
        <w:rPr>
          <w:rFonts w:ascii="Times New Roman" w:hAnsi="Times New Roman" w:cs="Times New Roman"/>
          <w:sz w:val="24"/>
          <w:szCs w:val="24"/>
        </w:rPr>
        <w:t>other people</w:t>
      </w:r>
      <w:r w:rsidR="00CD37F8">
        <w:rPr>
          <w:rFonts w:ascii="Times New Roman" w:hAnsi="Times New Roman" w:cs="Times New Roman"/>
          <w:sz w:val="24"/>
          <w:szCs w:val="24"/>
        </w:rPr>
        <w:t>.</w:t>
      </w:r>
      <w:r w:rsidR="00EC4E5C" w:rsidRPr="00EC4E5C">
        <w:rPr>
          <w:rFonts w:ascii="Times New Roman" w:hAnsi="Times New Roman" w:cs="Times New Roman"/>
          <w:sz w:val="24"/>
          <w:szCs w:val="24"/>
        </w:rPr>
        <w:t xml:space="preserve"> </w:t>
      </w:r>
      <w:r w:rsidR="00EC4E5C">
        <w:rPr>
          <w:rFonts w:ascii="Times New Roman" w:hAnsi="Times New Roman" w:cs="Times New Roman"/>
          <w:sz w:val="24"/>
          <w:szCs w:val="24"/>
        </w:rPr>
        <w:t>When they arrived, Ryosei casually placed his hand on the knob, turned the pins using spirit power, and opened the door.</w:t>
      </w:r>
      <w:r w:rsidR="00CD37F8">
        <w:rPr>
          <w:rFonts w:ascii="Times New Roman" w:hAnsi="Times New Roman" w:cs="Times New Roman"/>
          <w:sz w:val="24"/>
          <w:szCs w:val="24"/>
        </w:rPr>
        <w:t xml:space="preserve"> A normal person would have needed a key to open the door, but for those who knew how to use Poltergeist, it was only a matter of knowing the mechanics of the locks. </w:t>
      </w:r>
      <w:r w:rsidR="004D36F7">
        <w:rPr>
          <w:rFonts w:ascii="Times New Roman" w:hAnsi="Times New Roman" w:cs="Times New Roman"/>
          <w:sz w:val="24"/>
          <w:szCs w:val="24"/>
        </w:rPr>
        <w:t>Ryosei</w:t>
      </w:r>
      <w:r w:rsidR="00CD37F8">
        <w:rPr>
          <w:rFonts w:ascii="Times New Roman" w:hAnsi="Times New Roman" w:cs="Times New Roman"/>
          <w:sz w:val="24"/>
          <w:szCs w:val="24"/>
        </w:rPr>
        <w:t xml:space="preserve"> flipped the lights open and welcomed </w:t>
      </w:r>
      <w:proofErr w:type="spellStart"/>
      <w:r w:rsidR="00CD37F8">
        <w:rPr>
          <w:rFonts w:ascii="Times New Roman" w:hAnsi="Times New Roman" w:cs="Times New Roman"/>
          <w:sz w:val="24"/>
          <w:szCs w:val="24"/>
        </w:rPr>
        <w:t>Chouka</w:t>
      </w:r>
      <w:proofErr w:type="spellEnd"/>
      <w:r w:rsidR="00CD37F8">
        <w:rPr>
          <w:rFonts w:ascii="Times New Roman" w:hAnsi="Times New Roman" w:cs="Times New Roman"/>
          <w:sz w:val="24"/>
          <w:szCs w:val="24"/>
        </w:rPr>
        <w:t xml:space="preserve"> and </w:t>
      </w:r>
      <w:proofErr w:type="spellStart"/>
      <w:r w:rsidR="00CD37F8">
        <w:rPr>
          <w:rFonts w:ascii="Times New Roman" w:hAnsi="Times New Roman" w:cs="Times New Roman"/>
          <w:sz w:val="24"/>
          <w:szCs w:val="24"/>
        </w:rPr>
        <w:t>Yukai</w:t>
      </w:r>
      <w:proofErr w:type="spellEnd"/>
      <w:r w:rsidR="00CD37F8">
        <w:rPr>
          <w:rFonts w:ascii="Times New Roman" w:hAnsi="Times New Roman" w:cs="Times New Roman"/>
          <w:sz w:val="24"/>
          <w:szCs w:val="24"/>
        </w:rPr>
        <w:t xml:space="preserve">. It was noticeably stuffy in the room, a sign that no one was living properly inside it. For now, he decided to leave a few windows open to let fresh air circulate. When they entered the living room, the bags Ryosei and </w:t>
      </w:r>
      <w:proofErr w:type="spellStart"/>
      <w:r w:rsidR="00CD37F8">
        <w:rPr>
          <w:rFonts w:ascii="Times New Roman" w:hAnsi="Times New Roman" w:cs="Times New Roman"/>
          <w:sz w:val="24"/>
          <w:szCs w:val="24"/>
        </w:rPr>
        <w:t>Chouka</w:t>
      </w:r>
      <w:proofErr w:type="spellEnd"/>
      <w:r w:rsidR="00CD37F8">
        <w:rPr>
          <w:rFonts w:ascii="Times New Roman" w:hAnsi="Times New Roman" w:cs="Times New Roman"/>
          <w:sz w:val="24"/>
          <w:szCs w:val="24"/>
        </w:rPr>
        <w:t xml:space="preserve"> shopped for were on the sofa.</w:t>
      </w:r>
    </w:p>
    <w:p w14:paraId="65C10FDE" w14:textId="04EE32F9"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want to sleep, then I can show you to one of the open rooms… well, technically all of them are open but you get the point. There’s only one extra room so one of you can borrow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room or maybe his father’s room is fine too. I’m sure he doesn’t mind.”</w:t>
      </w:r>
    </w:p>
    <w:p w14:paraId="6DDD1C9A" w14:textId="48D22B77"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I can just sleep in the living room. I don’t think I’m comfortable sleeping in someone else’s room…” </w:t>
      </w:r>
    </w:p>
    <w:p w14:paraId="6EF7B0F4" w14:textId="5774F5CE"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made her concerns clear, putting Ryosei in a position to tilt his head.</w:t>
      </w:r>
    </w:p>
    <w:p w14:paraId="71F36EF5" w14:textId="7767B82E"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w:t>
      </w:r>
    </w:p>
    <w:p w14:paraId="7F6F7B6D" w14:textId="11CCF2A4"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sking with his gaze.</w:t>
      </w:r>
    </w:p>
    <w:p w14:paraId="56FF9486" w14:textId="4417AF7B"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n I can sleep wher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is sleeping!”</w:t>
      </w:r>
    </w:p>
    <w:p w14:paraId="1F6F248B" w14:textId="195F9AA4"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h</w:t>
      </w:r>
      <w:proofErr w:type="spellEnd"/>
      <w:r>
        <w:rPr>
          <w:rFonts w:ascii="Times New Roman" w:hAnsi="Times New Roman" w:cs="Times New Roman"/>
          <w:sz w:val="24"/>
          <w:szCs w:val="24"/>
        </w:rPr>
        <w:t>!?”</w:t>
      </w:r>
    </w:p>
    <w:p w14:paraId="6B0A5009" w14:textId="5439C8F4" w:rsidR="00CD37F8" w:rsidRDefault="00CD37F8"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couldn’t believe her ears. It seemed like her mind was about to short-circuit for a second. Thankfully, Ryosei’s quick and decisive response saved her the mental resources to process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words.</w:t>
      </w:r>
    </w:p>
    <w:p w14:paraId="2FE9312E" w14:textId="4C1FAB75"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sleeping.”</w:t>
      </w:r>
    </w:p>
    <w:p w14:paraId="317E6DA5" w14:textId="4E4CB66D"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not!?”</w:t>
      </w:r>
    </w:p>
    <w:p w14:paraId="2F6D3D52" w14:textId="404839B3"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need to. Besides, I want to do something. You-cha—I mean, my cousin told me about a spirit smith that helps our clan. I want to meet them.”</w:t>
      </w:r>
    </w:p>
    <w:p w14:paraId="2C9062D7" w14:textId="437BA8FB"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w:t>
      </w:r>
      <w:proofErr w:type="spellStart"/>
      <w:r>
        <w:rPr>
          <w:rFonts w:ascii="Times New Roman" w:hAnsi="Times New Roman" w:cs="Times New Roman"/>
          <w:sz w:val="24"/>
          <w:szCs w:val="24"/>
        </w:rPr>
        <w:t>oooon</w:t>
      </w:r>
      <w:proofErr w:type="spellEnd"/>
      <w:r>
        <w:rPr>
          <w:rFonts w:ascii="Times New Roman" w:hAnsi="Times New Roman" w:cs="Times New Roman"/>
          <w:sz w:val="24"/>
          <w:szCs w:val="24"/>
        </w:rPr>
        <w:t>! Can’t you just do that tomorrow?”</w:t>
      </w:r>
    </w:p>
    <w:p w14:paraId="1A344EF5" w14:textId="6F11FE98"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means no. Time is valuable. If you want to sleep, then fine, I won’t stop you.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you’re not stopping me either.”</w:t>
      </w:r>
    </w:p>
    <w:p w14:paraId="46C2949B" w14:textId="190F6AE8"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nngh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aah</w:t>
      </w:r>
      <w:proofErr w:type="spellEnd"/>
      <w:r>
        <w:rPr>
          <w:rFonts w:ascii="Times New Roman" w:hAnsi="Times New Roman" w:cs="Times New Roman"/>
          <w:sz w:val="24"/>
          <w:szCs w:val="24"/>
        </w:rPr>
        <w:t>, you’re no fun! Fine! Have it your way!”</w:t>
      </w:r>
    </w:p>
    <w:p w14:paraId="2F342DB2" w14:textId="6F4C6F7E"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uffed, grabbed her bags, turned to the stairs sharply, and stormed away. Ryosei and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tched on, one unfazed while the other lost.</w:t>
      </w:r>
    </w:p>
    <w:p w14:paraId="511AE40D" w14:textId="0BB5127C"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you had to see t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chan. It’s not much of an excuse but I can’t le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rag me around all the time. Are you really going to stay here, though?”</w:t>
      </w:r>
    </w:p>
    <w:p w14:paraId="67C10302" w14:textId="14C51D6B"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If you don’t mind.”</w:t>
      </w:r>
    </w:p>
    <w:p w14:paraId="323766A4" w14:textId="791946DE"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don’t want to make you feel like I’m dropping chores on you, but if you could keep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mpany then that would be a great help.”</w:t>
      </w:r>
    </w:p>
    <w:p w14:paraId="4FCE100C" w14:textId="79301CA2"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I wanted to talk a bit more with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too.”</w:t>
      </w:r>
    </w:p>
    <w:p w14:paraId="0E3141DF" w14:textId="7EE22B05"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good. Well, I should be back before dawn. If I don’t get back by morning then you can ask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lock the door. Sometimes unexpected things happen in the Spirit Realm.”</w:t>
      </w:r>
    </w:p>
    <w:p w14:paraId="2718BD90" w14:textId="150FCF0F" w:rsidR="00AD2250" w:rsidRDefault="00AD2250" w:rsidP="00CD37F8">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I’ll keep that in mind.”</w:t>
      </w:r>
    </w:p>
    <w:p w14:paraId="12C1956B" w14:textId="67B1A0A7" w:rsidR="00462B48"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Well then, I’ll be going now.”</w:t>
      </w:r>
    </w:p>
    <w:p w14:paraId="072ED094" w14:textId="7AB2340E" w:rsidR="00AD2250"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take care!”</w:t>
      </w:r>
    </w:p>
    <w:p w14:paraId="5D5FC22A" w14:textId="500E38CA" w:rsidR="00AD2250"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eaded for the front door and left the house. At the same time, he opened a rift to another world and crossed it. A gentle blue flame coated his whole body</w:t>
      </w:r>
      <w:r w:rsidR="00B01925">
        <w:rPr>
          <w:rFonts w:ascii="Times New Roman" w:hAnsi="Times New Roman" w:cs="Times New Roman"/>
          <w:sz w:val="24"/>
          <w:szCs w:val="24"/>
        </w:rPr>
        <w:t>. Small bits of skin turned to ashes and flew with the wind, leaving a slightly paler version of his body with a few tiny flame-like edges.</w:t>
      </w:r>
      <w:r>
        <w:rPr>
          <w:rFonts w:ascii="Times New Roman" w:hAnsi="Times New Roman" w:cs="Times New Roman"/>
          <w:sz w:val="24"/>
          <w:szCs w:val="24"/>
        </w:rPr>
        <w:t xml:space="preserve"> </w:t>
      </w:r>
      <w:r w:rsidR="00B01925">
        <w:rPr>
          <w:rFonts w:ascii="Times New Roman" w:hAnsi="Times New Roman" w:cs="Times New Roman"/>
          <w:sz w:val="24"/>
          <w:szCs w:val="24"/>
        </w:rPr>
        <w:t xml:space="preserve">For the first time in a while, he released himself from the physical confines of his body and reverted to being a </w:t>
      </w:r>
      <w:r w:rsidR="004A11B2">
        <w:rPr>
          <w:rFonts w:ascii="Times New Roman" w:hAnsi="Times New Roman" w:cs="Times New Roman"/>
          <w:sz w:val="24"/>
          <w:szCs w:val="24"/>
        </w:rPr>
        <w:t>specter</w:t>
      </w:r>
      <w:r w:rsidR="00B01925">
        <w:rPr>
          <w:rFonts w:ascii="Times New Roman" w:hAnsi="Times New Roman" w:cs="Times New Roman"/>
          <w:sz w:val="24"/>
          <w:szCs w:val="24"/>
        </w:rPr>
        <w:t xml:space="preserve">. </w:t>
      </w:r>
      <w:r>
        <w:rPr>
          <w:rFonts w:ascii="Times New Roman" w:hAnsi="Times New Roman" w:cs="Times New Roman"/>
          <w:sz w:val="24"/>
          <w:szCs w:val="24"/>
        </w:rPr>
        <w:t>When he made it to the street, the air trembled</w:t>
      </w:r>
      <w:r w:rsidR="00D106D9">
        <w:rPr>
          <w:rFonts w:ascii="Times New Roman" w:hAnsi="Times New Roman" w:cs="Times New Roman"/>
          <w:sz w:val="24"/>
          <w:szCs w:val="24"/>
        </w:rPr>
        <w:t>,</w:t>
      </w:r>
      <w:r>
        <w:rPr>
          <w:rFonts w:ascii="Times New Roman" w:hAnsi="Times New Roman" w:cs="Times New Roman"/>
          <w:sz w:val="24"/>
          <w:szCs w:val="24"/>
        </w:rPr>
        <w:t xml:space="preserve"> and </w:t>
      </w:r>
      <w:r w:rsidR="004A11B2">
        <w:rPr>
          <w:rFonts w:ascii="Times New Roman" w:hAnsi="Times New Roman" w:cs="Times New Roman"/>
          <w:sz w:val="24"/>
          <w:szCs w:val="24"/>
        </w:rPr>
        <w:t>down</w:t>
      </w:r>
      <w:r>
        <w:rPr>
          <w:rFonts w:ascii="Times New Roman" w:hAnsi="Times New Roman" w:cs="Times New Roman"/>
          <w:sz w:val="24"/>
          <w:szCs w:val="24"/>
        </w:rPr>
        <w:t xml:space="preserve"> </w:t>
      </w:r>
      <w:r w:rsidR="004A11B2">
        <w:rPr>
          <w:rFonts w:ascii="Times New Roman" w:hAnsi="Times New Roman" w:cs="Times New Roman"/>
          <w:sz w:val="24"/>
          <w:szCs w:val="24"/>
        </w:rPr>
        <w:t>came Shin</w:t>
      </w:r>
      <w:r>
        <w:rPr>
          <w:rFonts w:ascii="Times New Roman" w:hAnsi="Times New Roman" w:cs="Times New Roman"/>
          <w:sz w:val="24"/>
          <w:szCs w:val="24"/>
        </w:rPr>
        <w:t xml:space="preserve"> from above.</w:t>
      </w:r>
    </w:p>
    <w:p w14:paraId="0A723B38" w14:textId="6563290D" w:rsidR="00AD2250"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I take it you’re </w:t>
      </w:r>
      <w:r w:rsidR="004A11B2">
        <w:rPr>
          <w:rFonts w:ascii="Times New Roman" w:hAnsi="Times New Roman" w:cs="Times New Roman"/>
          <w:sz w:val="24"/>
          <w:szCs w:val="24"/>
        </w:rPr>
        <w:t>not finished for tonight</w:t>
      </w:r>
      <w:r>
        <w:rPr>
          <w:rFonts w:ascii="Times New Roman" w:hAnsi="Times New Roman" w:cs="Times New Roman"/>
          <w:sz w:val="24"/>
          <w:szCs w:val="24"/>
        </w:rPr>
        <w:t>?”</w:t>
      </w:r>
    </w:p>
    <w:p w14:paraId="3006EE27" w14:textId="2EEE21CE" w:rsidR="00AD2250"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let’s go back to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My cousin knows where</w:t>
      </w:r>
      <w:r w:rsidR="00D106D9">
        <w:rPr>
          <w:rFonts w:ascii="Times New Roman" w:hAnsi="Times New Roman" w:cs="Times New Roman"/>
          <w:sz w:val="24"/>
          <w:szCs w:val="24"/>
        </w:rPr>
        <w:t xml:space="preserve"> we need</w:t>
      </w:r>
      <w:r>
        <w:rPr>
          <w:rFonts w:ascii="Times New Roman" w:hAnsi="Times New Roman" w:cs="Times New Roman"/>
          <w:sz w:val="24"/>
          <w:szCs w:val="24"/>
        </w:rPr>
        <w:t xml:space="preserve"> to go.”</w:t>
      </w:r>
    </w:p>
    <w:p w14:paraId="34416A6C" w14:textId="65F09335" w:rsidR="00AD2250" w:rsidRDefault="00AD225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106D9">
        <w:rPr>
          <w:rFonts w:ascii="Times New Roman" w:hAnsi="Times New Roman" w:cs="Times New Roman"/>
          <w:sz w:val="24"/>
          <w:szCs w:val="24"/>
        </w:rPr>
        <w:t>Very well. Shall we go, then?</w:t>
      </w:r>
      <w:r>
        <w:rPr>
          <w:rFonts w:ascii="Times New Roman" w:hAnsi="Times New Roman" w:cs="Times New Roman"/>
          <w:sz w:val="24"/>
          <w:szCs w:val="24"/>
        </w:rPr>
        <w:t>”</w:t>
      </w:r>
    </w:p>
    <w:p w14:paraId="60BC543E" w14:textId="70B0B187"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raised his hand. Ryosei took it and locked their wrists. Shin’s black wings </w:t>
      </w:r>
      <w:r w:rsidR="004D36F7">
        <w:rPr>
          <w:rFonts w:ascii="Times New Roman" w:hAnsi="Times New Roman" w:cs="Times New Roman"/>
          <w:sz w:val="24"/>
          <w:szCs w:val="24"/>
        </w:rPr>
        <w:t>spread</w:t>
      </w:r>
      <w:r>
        <w:rPr>
          <w:rFonts w:ascii="Times New Roman" w:hAnsi="Times New Roman" w:cs="Times New Roman"/>
          <w:sz w:val="24"/>
          <w:szCs w:val="24"/>
        </w:rPr>
        <w:t xml:space="preserve"> once more and the two took off into the sky. They headed to the nearby mountain where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was located. No one could see where it was on Earth, but in the Earth-Spirit World, it stuck out like a sore thumb with how it was covered in a massive white barrier. Ryosei eyed it with the sound of the wind echoing in his ears. A thought came to mind.</w:t>
      </w:r>
    </w:p>
    <w:p w14:paraId="74B71024" w14:textId="53C62B64"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matter how much I think about it, I really am a spirit now, huh?”</w:t>
      </w:r>
    </w:p>
    <w:p w14:paraId="41502D04" w14:textId="101B1C9A"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hat do you mean?”</w:t>
      </w:r>
    </w:p>
    <w:p w14:paraId="52C3B19B" w14:textId="626348A7"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noticed a few differences between humans and us spirits. I didn’t think it would matter much to me since I didn’t lose my memories of being human when I became a spirited soul, but those Empyrean Catalysts are true to their job description.”</w:t>
      </w:r>
    </w:p>
    <w:p w14:paraId="5D187F8F" w14:textId="09939594"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I still don’t quite understand but good for you.”</w:t>
      </w:r>
    </w:p>
    <w:p w14:paraId="2C133929" w14:textId="5044003E" w:rsidR="00AD2250"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travel to the mountain was quiet and smooth. It would have stayed that way too if it weren’t for a single unexpected factor.</w:t>
      </w:r>
    </w:p>
    <w:p w14:paraId="75888DF4" w14:textId="2B4298FA"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C7B5C53" w14:textId="0D249922"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w:t>
      </w:r>
    </w:p>
    <w:p w14:paraId="13F7A55C" w14:textId="399B75D3"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suddenly let go of Ryosei and pulled his hand away. In between the small</w:t>
      </w:r>
      <w:r w:rsidR="00E32215">
        <w:rPr>
          <w:rFonts w:ascii="Times New Roman" w:hAnsi="Times New Roman" w:cs="Times New Roman"/>
          <w:sz w:val="24"/>
          <w:szCs w:val="24"/>
        </w:rPr>
        <w:t xml:space="preserve"> empty</w:t>
      </w:r>
      <w:r>
        <w:rPr>
          <w:rFonts w:ascii="Times New Roman" w:hAnsi="Times New Roman" w:cs="Times New Roman"/>
          <w:sz w:val="24"/>
          <w:szCs w:val="24"/>
        </w:rPr>
        <w:t xml:space="preserve"> rift of their bodies was a long, sharp object that jetted across, causing a sharp cry of air </w:t>
      </w:r>
      <w:r w:rsidR="00E32215">
        <w:rPr>
          <w:rFonts w:ascii="Times New Roman" w:hAnsi="Times New Roman" w:cs="Times New Roman"/>
          <w:sz w:val="24"/>
          <w:szCs w:val="24"/>
        </w:rPr>
        <w:t>that triggered</w:t>
      </w:r>
      <w:r>
        <w:rPr>
          <w:rFonts w:ascii="Times New Roman" w:hAnsi="Times New Roman" w:cs="Times New Roman"/>
          <w:sz w:val="24"/>
          <w:szCs w:val="24"/>
        </w:rPr>
        <w:t xml:space="preserve"> Ryosei</w:t>
      </w:r>
      <w:r w:rsidR="00E32215">
        <w:rPr>
          <w:rFonts w:ascii="Times New Roman" w:hAnsi="Times New Roman" w:cs="Times New Roman"/>
          <w:sz w:val="24"/>
          <w:szCs w:val="24"/>
        </w:rPr>
        <w:t xml:space="preserve"> to</w:t>
      </w:r>
      <w:r>
        <w:rPr>
          <w:rFonts w:ascii="Times New Roman" w:hAnsi="Times New Roman" w:cs="Times New Roman"/>
          <w:sz w:val="24"/>
          <w:szCs w:val="24"/>
        </w:rPr>
        <w:t xml:space="preserve"> immediately pick up on the situation.</w:t>
      </w:r>
    </w:p>
    <w:p w14:paraId="1326261C" w14:textId="1EB8BDC9" w:rsidR="00D106D9" w:rsidRDefault="00D106D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ttack!?”</w:t>
      </w:r>
    </w:p>
    <w:p w14:paraId="69828B0D" w14:textId="35481DB7" w:rsidR="00497463" w:rsidRDefault="004974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reated a platform of solidified air to land on and searched for the assailant. He expected them to be hiding in the trees but noticed that he had bigger problems. Launching his way was a large uprooted tree. He sidestepped to avoid its trajectory. Then, a resounding boom made the air tremble followed by a man who pierced the sky and arrived by Ryosei’s side from the ground in a single second. Red skin came to light along with a large metal club. An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Specifically, the very same one who was a part of Black Rose.</w:t>
      </w:r>
    </w:p>
    <w:p w14:paraId="64C8ACB1" w14:textId="6767C490" w:rsidR="00497463" w:rsidRDefault="004974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IIEEEE!!”</w:t>
      </w:r>
    </w:p>
    <w:p w14:paraId="2FAFA660" w14:textId="77777777" w:rsidR="00497463" w:rsidRDefault="004974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avage battle cry blasted into his ears and felt a wave of weakness spreading through his body. He couldn’t dodge the attack completely, but it was better than receiving the full weight of his deadly force. Then, from the side came a shower of black feathers. Each one was stronger than they should have been and crashed into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and his club. But, stopping th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crazed attack was impossible. None of them could even make him budge. What it did, though, was slow him down enough to give Ryosei enough time to erect a barrier.</w:t>
      </w:r>
    </w:p>
    <w:p w14:paraId="48CDBAB1" w14:textId="2DE86E5B" w:rsidR="00497463" w:rsidRDefault="004974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a barrier created from spirit power was out of the question. Everything about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screamed that he was of higher spirit status than him. Just as Kosuke explained to him before, in a fight between spirits, spirit power was everythin</w:t>
      </w:r>
      <w:r w:rsidR="00EB1760">
        <w:rPr>
          <w:rFonts w:ascii="Times New Roman" w:hAnsi="Times New Roman" w:cs="Times New Roman"/>
          <w:sz w:val="24"/>
          <w:szCs w:val="24"/>
        </w:rPr>
        <w:t>g,</w:t>
      </w:r>
      <w:r>
        <w:rPr>
          <w:rFonts w:ascii="Times New Roman" w:hAnsi="Times New Roman" w:cs="Times New Roman"/>
          <w:sz w:val="24"/>
          <w:szCs w:val="24"/>
        </w:rPr>
        <w:t xml:space="preserve"> and losing even a small portion was the difference between life and death.</w:t>
      </w:r>
      <w:r w:rsidR="002C6DD6">
        <w:rPr>
          <w:rFonts w:ascii="Times New Roman" w:hAnsi="Times New Roman" w:cs="Times New Roman"/>
          <w:sz w:val="24"/>
          <w:szCs w:val="24"/>
        </w:rPr>
        <w:t xml:space="preserve"> Making their spirit power clash was an absurd decision, so </w:t>
      </w:r>
      <w:r w:rsidR="002C6DD6">
        <w:rPr>
          <w:rFonts w:ascii="Times New Roman" w:hAnsi="Times New Roman" w:cs="Times New Roman"/>
          <w:sz w:val="24"/>
          <w:szCs w:val="24"/>
        </w:rPr>
        <w:lastRenderedPageBreak/>
        <w:t>Ryosei opted to create one with magic instead. He knew of the dangers of using it in the Spirit Realm now, but it was a risk that he had to take nonetheless.</w:t>
      </w:r>
    </w:p>
    <w:p w14:paraId="7A8A4E77" w14:textId="743570EF" w:rsidR="005A50DA" w:rsidRPr="005A50DA" w:rsidRDefault="005A50DA"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VVRRRRSSSSSHHHHHHH!!!!!*</w:t>
      </w:r>
    </w:p>
    <w:p w14:paraId="1CACEFF0" w14:textId="25A36533" w:rsidR="002C6DD6" w:rsidRDefault="002C6DD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72351">
        <w:rPr>
          <w:rFonts w:ascii="Times New Roman" w:hAnsi="Times New Roman" w:cs="Times New Roman"/>
          <w:sz w:val="24"/>
          <w:szCs w:val="24"/>
        </w:rPr>
        <w:t>The half-spherical barrier and the metal club made contact, creating a small spark that birthed a sea of black flame that blasted in every direction. Both the club and the barrier caught fire and it rapidly spread.</w:t>
      </w:r>
    </w:p>
    <w:p w14:paraId="2A714DA2" w14:textId="5DA136D2" w:rsidR="00C72351" w:rsidRDefault="00C723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WARD!!”</w:t>
      </w:r>
    </w:p>
    <w:p w14:paraId="55077CFF" w14:textId="2679B69E" w:rsidR="00C72351" w:rsidRDefault="00C723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was forced to step back. Even so, he immediately recovered by slamming the metal club at his forearm. This action detached the part infested with black flame and recovered the metal club by consuming his own arm. Spirit that he was, losing limbs was something akin to losing a portion of armor. What mattered the most were their cores. So long as they stayed safe, there would be no casualties.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regained his weapon, shortly after, regenerated his forearm</w:t>
      </w:r>
      <w:r w:rsidR="00523372">
        <w:rPr>
          <w:rFonts w:ascii="Times New Roman" w:hAnsi="Times New Roman" w:cs="Times New Roman"/>
          <w:sz w:val="24"/>
          <w:szCs w:val="24"/>
        </w:rPr>
        <w:t>, and recovered his footing by also creating a platform of spirit power</w:t>
      </w:r>
      <w:r w:rsidR="00FE3DE9">
        <w:rPr>
          <w:rFonts w:ascii="Times New Roman" w:hAnsi="Times New Roman" w:cs="Times New Roman"/>
          <w:sz w:val="24"/>
          <w:szCs w:val="24"/>
        </w:rPr>
        <w:t xml:space="preserve"> to face Ryosei once more</w:t>
      </w:r>
      <w:r>
        <w:rPr>
          <w:rFonts w:ascii="Times New Roman" w:hAnsi="Times New Roman" w:cs="Times New Roman"/>
          <w:sz w:val="24"/>
          <w:szCs w:val="24"/>
        </w:rPr>
        <w:t>.</w:t>
      </w:r>
    </w:p>
    <w:p w14:paraId="38C23848" w14:textId="64023A0B" w:rsidR="00C72351" w:rsidRDefault="00C7235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used the scarce amount of time he had to figure out what to do. Due to th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high-pressured attack, the small amount of flame that was supposed to only appear at the contact point of his club and Ryosei’s barrier spread all over the sky and the embers slowly dropped to the trees below, having numerous trees catch on fire.</w:t>
      </w:r>
      <w:r w:rsidR="00523372">
        <w:rPr>
          <w:rFonts w:ascii="Times New Roman" w:hAnsi="Times New Roman" w:cs="Times New Roman"/>
          <w:sz w:val="24"/>
          <w:szCs w:val="24"/>
        </w:rPr>
        <w:t xml:space="preserve"> At the rate it was going, it wouldn’t be strange if a forest fire occurred. </w:t>
      </w:r>
      <w:proofErr w:type="gramStart"/>
      <w:r w:rsidR="00523372">
        <w:rPr>
          <w:rFonts w:ascii="Times New Roman" w:hAnsi="Times New Roman" w:cs="Times New Roman"/>
          <w:sz w:val="24"/>
          <w:szCs w:val="24"/>
        </w:rPr>
        <w:t>But,</w:t>
      </w:r>
      <w:proofErr w:type="gramEnd"/>
      <w:r w:rsidR="00523372">
        <w:rPr>
          <w:rFonts w:ascii="Times New Roman" w:hAnsi="Times New Roman" w:cs="Times New Roman"/>
          <w:sz w:val="24"/>
          <w:szCs w:val="24"/>
        </w:rPr>
        <w:t xml:space="preserve"> it did manage to smoke out the person who threw the first attack at them earlier. </w:t>
      </w:r>
      <w:r w:rsidR="00E04CDB">
        <w:rPr>
          <w:rFonts w:ascii="Times New Roman" w:hAnsi="Times New Roman" w:cs="Times New Roman"/>
          <w:sz w:val="24"/>
          <w:szCs w:val="24"/>
        </w:rPr>
        <w:t>S</w:t>
      </w:r>
      <w:r w:rsidR="00523372">
        <w:rPr>
          <w:rFonts w:ascii="Times New Roman" w:hAnsi="Times New Roman" w:cs="Times New Roman"/>
          <w:sz w:val="24"/>
          <w:szCs w:val="24"/>
        </w:rPr>
        <w:t xml:space="preserve">ensing the dangers of </w:t>
      </w:r>
      <w:r w:rsidR="00E04CDB">
        <w:rPr>
          <w:rFonts w:ascii="Times New Roman" w:hAnsi="Times New Roman" w:cs="Times New Roman"/>
          <w:sz w:val="24"/>
          <w:szCs w:val="24"/>
        </w:rPr>
        <w:t>being one with the burning</w:t>
      </w:r>
      <w:r w:rsidR="00523372">
        <w:rPr>
          <w:rFonts w:ascii="Times New Roman" w:hAnsi="Times New Roman" w:cs="Times New Roman"/>
          <w:sz w:val="24"/>
          <w:szCs w:val="24"/>
        </w:rPr>
        <w:t xml:space="preserve"> trees, a spirited soul wearing a navy blue </w:t>
      </w:r>
      <w:proofErr w:type="spellStart"/>
      <w:r w:rsidR="00523372">
        <w:rPr>
          <w:rFonts w:ascii="Times New Roman" w:hAnsi="Times New Roman" w:cs="Times New Roman"/>
          <w:sz w:val="24"/>
          <w:szCs w:val="24"/>
        </w:rPr>
        <w:t>gakuran</w:t>
      </w:r>
      <w:proofErr w:type="spellEnd"/>
      <w:r w:rsidR="00523372">
        <w:rPr>
          <w:rFonts w:ascii="Times New Roman" w:hAnsi="Times New Roman" w:cs="Times New Roman"/>
          <w:sz w:val="24"/>
          <w:szCs w:val="24"/>
        </w:rPr>
        <w:t xml:space="preserve"> joined the other three in the air by creating air footholds </w:t>
      </w:r>
      <w:r w:rsidR="00E04CDB">
        <w:rPr>
          <w:rFonts w:ascii="Times New Roman" w:hAnsi="Times New Roman" w:cs="Times New Roman"/>
          <w:sz w:val="24"/>
          <w:szCs w:val="24"/>
        </w:rPr>
        <w:t>as</w:t>
      </w:r>
      <w:r w:rsidR="00523372">
        <w:rPr>
          <w:rFonts w:ascii="Times New Roman" w:hAnsi="Times New Roman" w:cs="Times New Roman"/>
          <w:sz w:val="24"/>
          <w:szCs w:val="24"/>
        </w:rPr>
        <w:t xml:space="preserve"> Ryosei and the </w:t>
      </w:r>
      <w:proofErr w:type="spellStart"/>
      <w:r w:rsidR="00523372">
        <w:rPr>
          <w:rFonts w:ascii="Times New Roman" w:hAnsi="Times New Roman" w:cs="Times New Roman"/>
          <w:sz w:val="24"/>
          <w:szCs w:val="24"/>
        </w:rPr>
        <w:t>oni</w:t>
      </w:r>
      <w:proofErr w:type="spellEnd"/>
      <w:r w:rsidR="00523372">
        <w:rPr>
          <w:rFonts w:ascii="Times New Roman" w:hAnsi="Times New Roman" w:cs="Times New Roman"/>
          <w:sz w:val="24"/>
          <w:szCs w:val="24"/>
        </w:rPr>
        <w:t xml:space="preserve"> were doing.</w:t>
      </w:r>
      <w:r w:rsidR="00E04CDB">
        <w:rPr>
          <w:rFonts w:ascii="Times New Roman" w:hAnsi="Times New Roman" w:cs="Times New Roman"/>
          <w:sz w:val="24"/>
          <w:szCs w:val="24"/>
        </w:rPr>
        <w:t xml:space="preserve"> Just like the </w:t>
      </w:r>
      <w:proofErr w:type="spellStart"/>
      <w:r w:rsidR="00E04CDB">
        <w:rPr>
          <w:rFonts w:ascii="Times New Roman" w:hAnsi="Times New Roman" w:cs="Times New Roman"/>
          <w:sz w:val="24"/>
          <w:szCs w:val="24"/>
        </w:rPr>
        <w:t>oni</w:t>
      </w:r>
      <w:proofErr w:type="spellEnd"/>
      <w:r w:rsidR="00E04CDB">
        <w:rPr>
          <w:rFonts w:ascii="Times New Roman" w:hAnsi="Times New Roman" w:cs="Times New Roman"/>
          <w:sz w:val="24"/>
          <w:szCs w:val="24"/>
        </w:rPr>
        <w:t>, he was a member of Black Rose.</w:t>
      </w:r>
    </w:p>
    <w:p w14:paraId="07274D0E" w14:textId="6EDEAA39"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to attack the tengu.”</w:t>
      </w:r>
    </w:p>
    <w:p w14:paraId="67817EAB" w14:textId="294E50FE"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cares!! As long as we beat this kid into a pulp, nothing else matters!!”</w:t>
      </w:r>
    </w:p>
    <w:p w14:paraId="78D6735A" w14:textId="75C498C1"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that’s not the plan. You have a bad match-up against his magic.”</w:t>
      </w:r>
    </w:p>
    <w:p w14:paraId="32B8EE29" w14:textId="386DE87A"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Y SHOULD I LISTEN TO A TWIRP LIKE YOU!!?”</w:t>
      </w:r>
    </w:p>
    <w:p w14:paraId="1D7A8A28" w14:textId="0B6AE33B"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untain is burning because of what you did. Please, not for me, for the land.”</w:t>
      </w:r>
    </w:p>
    <w:p w14:paraId="68C89F66" w14:textId="35DD2381"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furrowed his brows and took a look below him where the </w:t>
      </w:r>
      <w:r w:rsidR="005412D0">
        <w:rPr>
          <w:rFonts w:ascii="Times New Roman" w:hAnsi="Times New Roman" w:cs="Times New Roman"/>
          <w:sz w:val="24"/>
          <w:szCs w:val="24"/>
        </w:rPr>
        <w:t>young man</w:t>
      </w:r>
      <w:r>
        <w:rPr>
          <w:rFonts w:ascii="Times New Roman" w:hAnsi="Times New Roman" w:cs="Times New Roman"/>
          <w:sz w:val="24"/>
          <w:szCs w:val="24"/>
        </w:rPr>
        <w:t xml:space="preserve"> pointed. The creases in his forehead deepened and his teeth grated.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growled as he matched the </w:t>
      </w:r>
      <w:r w:rsidR="005412D0">
        <w:rPr>
          <w:rFonts w:ascii="Times New Roman" w:hAnsi="Times New Roman" w:cs="Times New Roman"/>
          <w:sz w:val="24"/>
          <w:szCs w:val="24"/>
        </w:rPr>
        <w:t>spirited soul</w:t>
      </w:r>
      <w:r>
        <w:rPr>
          <w:rFonts w:ascii="Times New Roman" w:hAnsi="Times New Roman" w:cs="Times New Roman"/>
          <w:sz w:val="24"/>
          <w:szCs w:val="24"/>
        </w:rPr>
        <w:t>’s stoic expression before deciding to concede.</w:t>
      </w:r>
    </w:p>
    <w:p w14:paraId="297B1A18" w14:textId="7843BEE4"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w:t>
      </w:r>
    </w:p>
    <w:p w14:paraId="2ECF6385" w14:textId="2DAB514A"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left one last vicious roar before breaking his own platform after using it to launch himself at Shin who was observing the situation from afar. He did nothing but jump, yet that was all it took to shake the air with his explosive leap and reach Shin.</w:t>
      </w:r>
    </w:p>
    <w:p w14:paraId="4299F89C" w14:textId="3B83171A" w:rsidR="00E04CDB"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Prepare yourself.”</w:t>
      </w:r>
    </w:p>
    <w:p w14:paraId="7D0CA267" w14:textId="61E8104B" w:rsidR="00D106D9" w:rsidRDefault="00E04CD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5412D0">
        <w:rPr>
          <w:rFonts w:ascii="Times New Roman" w:hAnsi="Times New Roman" w:cs="Times New Roman"/>
          <w:sz w:val="24"/>
          <w:szCs w:val="24"/>
        </w:rPr>
        <w:t>young man shifted his gaze to Ryosei. He held a katana in hand, eyes as sharp as the blade, hand tightened like his stolid structure.</w:t>
      </w:r>
    </w:p>
    <w:p w14:paraId="29E8A109" w14:textId="2DF1AC57" w:rsidR="005412D0" w:rsidRDefault="005412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iya</w:t>
      </w:r>
      <w:proofErr w:type="spellEnd"/>
      <w:r>
        <w:rPr>
          <w:rFonts w:ascii="Times New Roman" w:hAnsi="Times New Roman" w:cs="Times New Roman"/>
          <w:sz w:val="24"/>
          <w:szCs w:val="24"/>
        </w:rPr>
        <w:t>. The person who will bring you down.”</w:t>
      </w:r>
    </w:p>
    <w:p w14:paraId="198F7CA8" w14:textId="30821CE2" w:rsidR="005412D0" w:rsidRDefault="005412D0" w:rsidP="005412D0">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6 – </w:t>
      </w:r>
      <w:r w:rsidR="003827FF">
        <w:rPr>
          <w:rFonts w:ascii="Times New Roman" w:hAnsi="Times New Roman" w:cs="Times New Roman"/>
          <w:b/>
          <w:bCs/>
          <w:sz w:val="24"/>
          <w:szCs w:val="24"/>
        </w:rPr>
        <w:t>Unstoppable</w:t>
      </w:r>
      <w:r w:rsidR="00456A2B">
        <w:rPr>
          <w:rFonts w:ascii="Times New Roman" w:hAnsi="Times New Roman" w:cs="Times New Roman"/>
          <w:b/>
          <w:bCs/>
          <w:sz w:val="24"/>
          <w:szCs w:val="24"/>
        </w:rPr>
        <w:t xml:space="preserve"> Spirits</w:t>
      </w:r>
    </w:p>
    <w:p w14:paraId="4D9D277E" w14:textId="357BB855" w:rsidR="005412D0" w:rsidRDefault="005412D0"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95026C">
        <w:rPr>
          <w:rFonts w:ascii="Times New Roman" w:hAnsi="Times New Roman" w:cs="Times New Roman"/>
          <w:i/>
          <w:iCs/>
          <w:sz w:val="24"/>
          <w:szCs w:val="24"/>
        </w:rPr>
        <w:t xml:space="preserve">“*Shin, what’s happening on your </w:t>
      </w:r>
      <w:proofErr w:type="gramStart"/>
      <w:r w:rsidR="0095026C">
        <w:rPr>
          <w:rFonts w:ascii="Times New Roman" w:hAnsi="Times New Roman" w:cs="Times New Roman"/>
          <w:i/>
          <w:iCs/>
          <w:sz w:val="24"/>
          <w:szCs w:val="24"/>
        </w:rPr>
        <w:t>end?*</w:t>
      </w:r>
      <w:proofErr w:type="gramEnd"/>
      <w:r w:rsidR="0095026C">
        <w:rPr>
          <w:rFonts w:ascii="Times New Roman" w:hAnsi="Times New Roman" w:cs="Times New Roman"/>
          <w:i/>
          <w:iCs/>
          <w:sz w:val="24"/>
          <w:szCs w:val="24"/>
        </w:rPr>
        <w:t>”</w:t>
      </w:r>
    </w:p>
    <w:p w14:paraId="5C2F2077" w14:textId="123513A8" w:rsidR="0095026C" w:rsidRDefault="0095026C"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Ka! </w:t>
      </w:r>
      <w:proofErr w:type="gramStart"/>
      <w:r>
        <w:rPr>
          <w:rFonts w:ascii="Times New Roman" w:hAnsi="Times New Roman" w:cs="Times New Roman"/>
          <w:i/>
          <w:iCs/>
          <w:sz w:val="24"/>
          <w:szCs w:val="24"/>
        </w:rPr>
        <w:t>So</w:t>
      </w:r>
      <w:proofErr w:type="gramEnd"/>
      <w:r>
        <w:rPr>
          <w:rFonts w:ascii="Times New Roman" w:hAnsi="Times New Roman" w:cs="Times New Roman"/>
          <w:i/>
          <w:iCs/>
          <w:sz w:val="24"/>
          <w:szCs w:val="24"/>
        </w:rPr>
        <w:t xml:space="preserve"> this is the Connect skill I’ve been hearing about. Too bad I have my hands a bit full with this brute to think about it</w:t>
      </w:r>
      <w:proofErr w:type="gramStart"/>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40F7BF54" w14:textId="02D9E313"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reak of black ripped across the sky above them followed by a mass of red that leaped after it with speed just as baffling. Shin and th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battl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much more fast-paced with how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kept constant pressure on Shin as he fled from th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deadly reach. In contrast,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kept the tip of his blade pointed at him. Knowing that ending their encounter early was the ideal outcome, Ryosei decided to initiate the offense. He manifested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and used a </w:t>
      </w:r>
      <w:r w:rsidR="00E014B3">
        <w:rPr>
          <w:rFonts w:ascii="Times New Roman" w:hAnsi="Times New Roman" w:cs="Times New Roman"/>
          <w:sz w:val="24"/>
          <w:szCs w:val="24"/>
        </w:rPr>
        <w:t>chain</w:t>
      </w:r>
      <w:r>
        <w:rPr>
          <w:rFonts w:ascii="Times New Roman" w:hAnsi="Times New Roman" w:cs="Times New Roman"/>
          <w:sz w:val="24"/>
          <w:szCs w:val="24"/>
        </w:rPr>
        <w:t xml:space="preserve"> of flash strikes to close the distance between them.</w:t>
      </w:r>
    </w:p>
    <w:p w14:paraId="24940000" w14:textId="084F5062"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got close enough,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lunged forward and slashed at Ryosei. He ducked down, cleanly avoiding the strike, or at least he thought until he felt a powerful force shot into his leg, causing him to lose all balance. His eyes caught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ith a dagger held in his hand and moved to slash his neck. Lacking any other options, he used magic once more to create another barrier. The clash caused another spark of calamitous energy and slowly consumed the barrier and the dagger in its flames. The spark was mild compared to the </w:t>
      </w:r>
      <w:proofErr w:type="spellStart"/>
      <w:r>
        <w:rPr>
          <w:rFonts w:ascii="Times New Roman" w:hAnsi="Times New Roman" w:cs="Times New Roman"/>
          <w:sz w:val="24"/>
          <w:szCs w:val="24"/>
        </w:rPr>
        <w:t>oni’s</w:t>
      </w:r>
      <w:proofErr w:type="spellEnd"/>
      <w:r>
        <w:rPr>
          <w:rFonts w:ascii="Times New Roman" w:hAnsi="Times New Roman" w:cs="Times New Roman"/>
          <w:sz w:val="24"/>
          <w:szCs w:val="24"/>
        </w:rPr>
        <w:t xml:space="preserve"> first strik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Ryosei could not understand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actions.</w:t>
      </w:r>
    </w:p>
    <w:p w14:paraId="7C229892" w14:textId="7F328CAA"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How is that possible? You’re a spirited soul, aren’t you? Why do you have more than one weapon!?”</w:t>
      </w:r>
    </w:p>
    <w:p w14:paraId="72E94737" w14:textId="77777777"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s senses filled in any questions he had except for this one. Putting more distance between them, Ryosei glanced down to his leg where a spear was lodged into his shin. When it hit him, the sensation he felt was the same as whenever he took damage from a spirit’s attack. Spirit power clashing with spirit power. It was unmistakable.</w:t>
      </w:r>
    </w:p>
    <w:p w14:paraId="5397BFD1" w14:textId="4984B269"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lso couldn’t deceive him was that he saw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using two weapons. Just like him, spirited souls only had the power to manifest a single weapon. And, whenever they did, their cores </w:t>
      </w:r>
      <w:r>
        <w:rPr>
          <w:rFonts w:ascii="Times New Roman" w:hAnsi="Times New Roman" w:cs="Times New Roman"/>
          <w:sz w:val="24"/>
          <w:szCs w:val="24"/>
        </w:rPr>
        <w:lastRenderedPageBreak/>
        <w:t xml:space="preserve">would be forcibly transferred into their weapons, making them literally fight with their life. Because of this, most spirited souls were passive while true spirits, who weren’t forced to endanger their cores, were more aggressive. Ryosei didn’t completely understand the concept behind it, but it was factual that spirited souls were limited to a single weapon. But then that didn’t explain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katana, his dagger, and the spear</w:t>
      </w:r>
      <w:r w:rsidR="00DE7BC3">
        <w:rPr>
          <w:rFonts w:ascii="Times New Roman" w:hAnsi="Times New Roman" w:cs="Times New Roman"/>
          <w:sz w:val="24"/>
          <w:szCs w:val="24"/>
        </w:rPr>
        <w:t>s</w:t>
      </w:r>
      <w:r>
        <w:rPr>
          <w:rFonts w:ascii="Times New Roman" w:hAnsi="Times New Roman" w:cs="Times New Roman"/>
          <w:sz w:val="24"/>
          <w:szCs w:val="24"/>
        </w:rPr>
        <w:t xml:space="preserve"> that likely </w:t>
      </w:r>
      <w:r w:rsidR="00D115E2">
        <w:rPr>
          <w:rFonts w:ascii="Times New Roman" w:hAnsi="Times New Roman" w:cs="Times New Roman"/>
          <w:sz w:val="24"/>
          <w:szCs w:val="24"/>
        </w:rPr>
        <w:t>belonged</w:t>
      </w:r>
      <w:r>
        <w:rPr>
          <w:rFonts w:ascii="Times New Roman" w:hAnsi="Times New Roman" w:cs="Times New Roman"/>
          <w:sz w:val="24"/>
          <w:szCs w:val="24"/>
        </w:rPr>
        <w:t xml:space="preserve"> </w:t>
      </w:r>
      <w:r w:rsidR="0082417E">
        <w:rPr>
          <w:rFonts w:ascii="Times New Roman" w:hAnsi="Times New Roman" w:cs="Times New Roman"/>
          <w:sz w:val="24"/>
          <w:szCs w:val="24"/>
        </w:rPr>
        <w:t>to</w:t>
      </w:r>
      <w:r>
        <w:rPr>
          <w:rFonts w:ascii="Times New Roman" w:hAnsi="Times New Roman" w:cs="Times New Roman"/>
          <w:sz w:val="24"/>
          <w:szCs w:val="24"/>
        </w:rPr>
        <w:t xml:space="preserve"> him as well.</w:t>
      </w:r>
    </w:p>
    <w:p w14:paraId="1CBF2CC0" w14:textId="620B0EAE"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didn’t respond with words, instead, with actions, he drew three kunai that appeared from under his wrist and rushed him. Ryosei blinked. When he reopened them, he found the numbers “21369/25000” in his vision. Before, he remembered Shin telling him that there was no possible way to accurately tell his own level of spirit power, but this phenomenon that he accidentally stumbled upon proved that wrong. What it also proved was that taking any form of damage from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as detrimental.</w:t>
      </w:r>
    </w:p>
    <w:p w14:paraId="44E31265" w14:textId="1DCFB82B"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past week, although Ryosei couldn’t successfully create a </w:t>
      </w:r>
      <w:proofErr w:type="gramStart"/>
      <w:r>
        <w:rPr>
          <w:rFonts w:ascii="Times New Roman" w:hAnsi="Times New Roman" w:cs="Times New Roman"/>
          <w:sz w:val="24"/>
          <w:szCs w:val="24"/>
        </w:rPr>
        <w:t>brand new</w:t>
      </w:r>
      <w:proofErr w:type="gramEnd"/>
      <w:r>
        <w:rPr>
          <w:rFonts w:ascii="Times New Roman" w:hAnsi="Times New Roman" w:cs="Times New Roman"/>
          <w:sz w:val="24"/>
          <w:szCs w:val="24"/>
        </w:rPr>
        <w:t xml:space="preserve"> spirit skill, his spirit powers rose from visiting the Warped Territories every night. The numbers he last saw them on were “23992/25000.” He used a bit of spirit power every now and then, but nothing so taxing that it took away approximately two thousand points of spirit power. From a single </w:t>
      </w:r>
      <w:r w:rsidR="0082417E">
        <w:rPr>
          <w:rFonts w:ascii="Times New Roman" w:hAnsi="Times New Roman" w:cs="Times New Roman"/>
          <w:sz w:val="24"/>
          <w:szCs w:val="24"/>
        </w:rPr>
        <w:t>hit</w:t>
      </w:r>
      <w:r>
        <w:rPr>
          <w:rFonts w:ascii="Times New Roman" w:hAnsi="Times New Roman" w:cs="Times New Roman"/>
          <w:sz w:val="24"/>
          <w:szCs w:val="24"/>
        </w:rPr>
        <w:t>, a large chunk of his hard work popped away like a bubble.</w:t>
      </w:r>
    </w:p>
    <w:p w14:paraId="7B290982" w14:textId="2E82F78A"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till at revenant status. Although a spirit of his status could manifest into the world they were originally from, it was still below the minimal power of the true spirits who were birthed in the Spirit Realm. All true spirits were stronger than him by default. Yet, to sa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he fought those spirits and survived. Having a slight advantage in status was trivial to him. Which is why he </w:t>
      </w:r>
      <w:proofErr w:type="gramStart"/>
      <w:r>
        <w:rPr>
          <w:rFonts w:ascii="Times New Roman" w:hAnsi="Times New Roman" w:cs="Times New Roman"/>
          <w:sz w:val="24"/>
          <w:szCs w:val="24"/>
        </w:rPr>
        <w:t>knew</w:t>
      </w:r>
      <w:proofErr w:type="gramEnd"/>
      <w:r>
        <w:rPr>
          <w:rFonts w:ascii="Times New Roman" w:hAnsi="Times New Roman" w:cs="Times New Roman"/>
          <w:sz w:val="24"/>
          <w:szCs w:val="24"/>
        </w:rPr>
        <w:t xml:space="preserve"> for a fact that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as no spirit.</w:t>
      </w:r>
    </w:p>
    <w:p w14:paraId="10BF5051" w14:textId="77777777"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host. Eidolon. Revenant. Spirit. Seer. Visitant. Guardian. Sentinel. Demigod. God.</w:t>
      </w:r>
    </w:p>
    <w:p w14:paraId="6C03F9DF" w14:textId="3B0DDA6B"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rder of the spirit statuses,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status was at visitant at the very least. Ryosei fought against a seer that Shin called a land dragon before and it never placed this much pressure on him. Since Shin was also struggling with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he figured the</w:t>
      </w:r>
      <w:r w:rsidR="0082417E">
        <w:rPr>
          <w:rFonts w:ascii="Times New Roman" w:hAnsi="Times New Roman" w:cs="Times New Roman"/>
          <w:sz w:val="24"/>
          <w:szCs w:val="24"/>
        </w:rPr>
        <w:t>y were at the same power level</w:t>
      </w:r>
      <w:r>
        <w:rPr>
          <w:rFonts w:ascii="Times New Roman" w:hAnsi="Times New Roman" w:cs="Times New Roman"/>
          <w:sz w:val="24"/>
          <w:szCs w:val="24"/>
        </w:rPr>
        <w:t>. A three-level difference in statuses was no joke</w:t>
      </w:r>
      <w:r w:rsidR="00AE3B5B">
        <w:rPr>
          <w:rFonts w:ascii="Times New Roman" w:hAnsi="Times New Roman" w:cs="Times New Roman"/>
          <w:sz w:val="24"/>
          <w:szCs w:val="24"/>
        </w:rPr>
        <w:t>, today he learned</w:t>
      </w:r>
      <w:r>
        <w:rPr>
          <w:rFonts w:ascii="Times New Roman" w:hAnsi="Times New Roman" w:cs="Times New Roman"/>
          <w:sz w:val="24"/>
          <w:szCs w:val="24"/>
        </w:rPr>
        <w:t>. For that reason, he prioritized avoiding getting so much as a touch from the young spirited soul.</w:t>
      </w:r>
    </w:p>
    <w:p w14:paraId="6AEDFBD8" w14:textId="07070225" w:rsidR="0095026C" w:rsidRDefault="0095026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ee balls of fire appeared beside Ryosei and </w:t>
      </w:r>
      <w:r w:rsidR="00981A5C">
        <w:rPr>
          <w:rFonts w:ascii="Times New Roman" w:hAnsi="Times New Roman" w:cs="Times New Roman"/>
          <w:sz w:val="24"/>
          <w:szCs w:val="24"/>
        </w:rPr>
        <w:t xml:space="preserve">launched to intercept the </w:t>
      </w:r>
      <w:r>
        <w:rPr>
          <w:rFonts w:ascii="Times New Roman" w:hAnsi="Times New Roman" w:cs="Times New Roman"/>
          <w:sz w:val="24"/>
          <w:szCs w:val="24"/>
        </w:rPr>
        <w:t>kunai.</w:t>
      </w:r>
      <w:r w:rsidR="00981A5C">
        <w:rPr>
          <w:rFonts w:ascii="Times New Roman" w:hAnsi="Times New Roman" w:cs="Times New Roman"/>
          <w:sz w:val="24"/>
          <w:szCs w:val="24"/>
        </w:rPr>
        <w:t xml:space="preserve"> </w:t>
      </w:r>
      <w:proofErr w:type="spellStart"/>
      <w:r w:rsidR="00981A5C">
        <w:rPr>
          <w:rFonts w:ascii="Times New Roman" w:hAnsi="Times New Roman" w:cs="Times New Roman"/>
          <w:sz w:val="24"/>
          <w:szCs w:val="24"/>
        </w:rPr>
        <w:t>Yukito</w:t>
      </w:r>
      <w:proofErr w:type="spellEnd"/>
      <w:r w:rsidR="00981A5C">
        <w:rPr>
          <w:rFonts w:ascii="Times New Roman" w:hAnsi="Times New Roman" w:cs="Times New Roman"/>
          <w:sz w:val="24"/>
          <w:szCs w:val="24"/>
        </w:rPr>
        <w:t xml:space="preserve"> expected this much and followed with more kunai as he closed the distance between them. The exchange repeated producing a minefield of black flames in the air. While some of the clashes between the kunai and the fireballs only negated the other, most of them sparked calamitous energy. And </w:t>
      </w:r>
      <w:proofErr w:type="spellStart"/>
      <w:r w:rsidR="00981A5C">
        <w:rPr>
          <w:rFonts w:ascii="Times New Roman" w:hAnsi="Times New Roman" w:cs="Times New Roman"/>
          <w:sz w:val="24"/>
          <w:szCs w:val="24"/>
        </w:rPr>
        <w:t>Yukito</w:t>
      </w:r>
      <w:proofErr w:type="spellEnd"/>
      <w:r w:rsidR="00981A5C">
        <w:rPr>
          <w:rFonts w:ascii="Times New Roman" w:hAnsi="Times New Roman" w:cs="Times New Roman"/>
          <w:sz w:val="24"/>
          <w:szCs w:val="24"/>
        </w:rPr>
        <w:t xml:space="preserve"> was unfazed, weaving through it all. His actions were insane to the normal spirited soul. </w:t>
      </w:r>
      <w:r w:rsidR="006D5ACD">
        <w:rPr>
          <w:rFonts w:ascii="Times New Roman" w:hAnsi="Times New Roman" w:cs="Times New Roman"/>
          <w:sz w:val="24"/>
          <w:szCs w:val="24"/>
        </w:rPr>
        <w:t xml:space="preserve">To any living being, even. </w:t>
      </w:r>
      <w:r w:rsidR="00981A5C">
        <w:rPr>
          <w:rFonts w:ascii="Times New Roman" w:hAnsi="Times New Roman" w:cs="Times New Roman"/>
          <w:sz w:val="24"/>
          <w:szCs w:val="24"/>
        </w:rPr>
        <w:t>No one would risk damaging their manifested weapon</w:t>
      </w:r>
      <w:r w:rsidR="006D5ACD">
        <w:rPr>
          <w:rFonts w:ascii="Times New Roman" w:hAnsi="Times New Roman" w:cs="Times New Roman"/>
          <w:sz w:val="24"/>
          <w:szCs w:val="24"/>
        </w:rPr>
        <w:t>, and no one would willingly dive into an inferno of flames that would erase someone’s existence</w:t>
      </w:r>
      <w:r w:rsidR="00981A5C">
        <w:rPr>
          <w:rFonts w:ascii="Times New Roman" w:hAnsi="Times New Roman" w:cs="Times New Roman"/>
          <w:sz w:val="24"/>
          <w:szCs w:val="24"/>
        </w:rPr>
        <w:t xml:space="preserve">. But for </w:t>
      </w:r>
      <w:proofErr w:type="spellStart"/>
      <w:r w:rsidR="00981A5C">
        <w:rPr>
          <w:rFonts w:ascii="Times New Roman" w:hAnsi="Times New Roman" w:cs="Times New Roman"/>
          <w:sz w:val="24"/>
          <w:szCs w:val="24"/>
        </w:rPr>
        <w:lastRenderedPageBreak/>
        <w:t>Yukito</w:t>
      </w:r>
      <w:proofErr w:type="spellEnd"/>
      <w:r w:rsidR="00981A5C">
        <w:rPr>
          <w:rFonts w:ascii="Times New Roman" w:hAnsi="Times New Roman" w:cs="Times New Roman"/>
          <w:sz w:val="24"/>
          <w:szCs w:val="24"/>
        </w:rPr>
        <w:t>, weapons were weapons, and he used every single one fully knowing that it would cause a spark of dark, deadly energy.</w:t>
      </w:r>
    </w:p>
    <w:p w14:paraId="78B36BF9" w14:textId="6406D399" w:rsidR="00981A5C" w:rsidRDefault="00981A5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ventually passed everything and slashed at Ryosei’s head. Ryosei almost responded instinctively to block with his blade, but </w:t>
      </w:r>
      <w:r w:rsidR="006D5ACD">
        <w:rPr>
          <w:rFonts w:ascii="Times New Roman" w:hAnsi="Times New Roman" w:cs="Times New Roman"/>
          <w:sz w:val="24"/>
          <w:szCs w:val="24"/>
        </w:rPr>
        <w:t>it</w:t>
      </w:r>
      <w:r>
        <w:rPr>
          <w:rFonts w:ascii="Times New Roman" w:hAnsi="Times New Roman" w:cs="Times New Roman"/>
          <w:sz w:val="24"/>
          <w:szCs w:val="24"/>
        </w:rPr>
        <w:t xml:space="preserve"> wasn’t a battle between humans. It was a battle between spirits, and a very disadvantageous one at that. Clashing weapons and shaking hands were no different so long as the attacker had full intent to bring harm. Blocking with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w:t>
      </w:r>
      <w:r w:rsidR="00944AAB">
        <w:rPr>
          <w:rFonts w:ascii="Times New Roman" w:hAnsi="Times New Roman" w:cs="Times New Roman"/>
          <w:sz w:val="24"/>
          <w:szCs w:val="24"/>
        </w:rPr>
        <w:t xml:space="preserve">in spirit form </w:t>
      </w:r>
      <w:r>
        <w:rPr>
          <w:rFonts w:ascii="Times New Roman" w:hAnsi="Times New Roman" w:cs="Times New Roman"/>
          <w:sz w:val="24"/>
          <w:szCs w:val="24"/>
        </w:rPr>
        <w:t>was the same as offering his arm to be cut off, or worse yet, breaking his core and risking death.</w:t>
      </w:r>
    </w:p>
    <w:p w14:paraId="52CB5792" w14:textId="5F38B658" w:rsidR="00981A5C" w:rsidRPr="007C7ACB" w:rsidRDefault="00981A5C" w:rsidP="0095026C">
      <w:pPr>
        <w:tabs>
          <w:tab w:val="left" w:pos="3195"/>
        </w:tabs>
        <w:spacing w:line="340" w:lineRule="atLeast"/>
        <w:jc w:val="both"/>
        <w:rPr>
          <w:rFonts w:ascii="Times New Roman" w:hAnsi="Times New Roman" w:cs="Times New Roman"/>
          <w:i/>
          <w:iCs/>
          <w:sz w:val="24"/>
          <w:szCs w:val="24"/>
        </w:rPr>
      </w:pPr>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Krrt</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Krrt</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Vrrshh</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Vrrshh</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Vrrshh</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Krrt</w:t>
      </w:r>
      <w:proofErr w:type="spellEnd"/>
      <w:r w:rsidRPr="007C7ACB">
        <w:rPr>
          <w:rFonts w:ascii="Times New Roman" w:hAnsi="Times New Roman" w:cs="Times New Roman"/>
          <w:i/>
          <w:iCs/>
          <w:sz w:val="24"/>
          <w:szCs w:val="24"/>
        </w:rPr>
        <w:t xml:space="preserve">! </w:t>
      </w:r>
      <w:proofErr w:type="spellStart"/>
      <w:r w:rsidRPr="007C7ACB">
        <w:rPr>
          <w:rFonts w:ascii="Times New Roman" w:hAnsi="Times New Roman" w:cs="Times New Roman"/>
          <w:i/>
          <w:iCs/>
          <w:sz w:val="24"/>
          <w:szCs w:val="24"/>
        </w:rPr>
        <w:t>Vrrshh</w:t>
      </w:r>
      <w:proofErr w:type="spellEnd"/>
      <w:r w:rsidRPr="007C7ACB">
        <w:rPr>
          <w:rFonts w:ascii="Times New Roman" w:hAnsi="Times New Roman" w:cs="Times New Roman"/>
          <w:i/>
          <w:iCs/>
          <w:sz w:val="24"/>
          <w:szCs w:val="24"/>
        </w:rPr>
        <w:t>!!*</w:t>
      </w:r>
    </w:p>
    <w:p w14:paraId="1CCBA9B8" w14:textId="0571375B" w:rsidR="00981A5C" w:rsidRDefault="00981A5C"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de collided with guard. Spirit power met with mana. Each clash that was lucky enough to go under the radar produced only a ring in the air while those that weren’t sacrificed both blade and shield to the gluttonous, black force. Yet, that didn’t stop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from continuing his relentless attack and Ryosei from blocking every single one with magic</w:t>
      </w:r>
      <w:r w:rsidR="006D5ACD">
        <w:rPr>
          <w:rFonts w:ascii="Times New Roman" w:hAnsi="Times New Roman" w:cs="Times New Roman"/>
          <w:sz w:val="24"/>
          <w:szCs w:val="24"/>
        </w:rPr>
        <w:t xml:space="preserve"> and retreating</w:t>
      </w:r>
      <w:r>
        <w:rPr>
          <w:rFonts w:ascii="Times New Roman" w:hAnsi="Times New Roman" w:cs="Times New Roman"/>
          <w:sz w:val="24"/>
          <w:szCs w:val="24"/>
        </w:rPr>
        <w:t xml:space="preserve">. Ryosei used two barriers; one was to receive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attack while the other was to ensure that no spark of calamitous energy would reach him. On the other hand,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took on every single one, avoiding destruction by cutting off the portion of his body that was about to be hit by the sparks</w:t>
      </w:r>
      <w:r w:rsidR="008D3A38">
        <w:rPr>
          <w:rFonts w:ascii="Times New Roman" w:hAnsi="Times New Roman" w:cs="Times New Roman"/>
          <w:sz w:val="24"/>
          <w:szCs w:val="24"/>
        </w:rPr>
        <w:t>, using them as shields,</w:t>
      </w:r>
      <w:r>
        <w:rPr>
          <w:rFonts w:ascii="Times New Roman" w:hAnsi="Times New Roman" w:cs="Times New Roman"/>
          <w:sz w:val="24"/>
          <w:szCs w:val="24"/>
        </w:rPr>
        <w:t xml:space="preserve"> and regenerating his body.</w:t>
      </w:r>
    </w:p>
    <w:p w14:paraId="44D44CEB" w14:textId="2300DD09" w:rsidR="00736C22" w:rsidRDefault="007C7ACB"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ielded the dagger on his left hand and the katana on his right. While dealing with these, Ryosei also had to be mindful of the spears that suddenly shot from the ground </w:t>
      </w:r>
      <w:r w:rsidR="00944AAB">
        <w:rPr>
          <w:rFonts w:ascii="Times New Roman" w:hAnsi="Times New Roman" w:cs="Times New Roman"/>
          <w:sz w:val="24"/>
          <w:szCs w:val="24"/>
        </w:rPr>
        <w:t>from</w:t>
      </w:r>
      <w:r>
        <w:rPr>
          <w:rFonts w:ascii="Times New Roman" w:hAnsi="Times New Roman" w:cs="Times New Roman"/>
          <w:sz w:val="24"/>
          <w:szCs w:val="24"/>
        </w:rPr>
        <w:t xml:space="preserve"> time to time. </w:t>
      </w:r>
      <w:r w:rsidR="00736C22">
        <w:rPr>
          <w:rFonts w:ascii="Times New Roman" w:hAnsi="Times New Roman" w:cs="Times New Roman"/>
          <w:sz w:val="24"/>
          <w:szCs w:val="24"/>
        </w:rPr>
        <w:t xml:space="preserve">Ryosei was completely on the defensive. He didn’t want to be on the back foot forever but he did notice something interesting. All attacks that came at </w:t>
      </w:r>
      <w:r w:rsidR="003F4522">
        <w:rPr>
          <w:rFonts w:ascii="Times New Roman" w:hAnsi="Times New Roman" w:cs="Times New Roman"/>
          <w:sz w:val="24"/>
          <w:szCs w:val="24"/>
        </w:rPr>
        <w:t>him</w:t>
      </w:r>
      <w:r w:rsidR="00736C22">
        <w:rPr>
          <w:rFonts w:ascii="Times New Roman" w:hAnsi="Times New Roman" w:cs="Times New Roman"/>
          <w:sz w:val="24"/>
          <w:szCs w:val="24"/>
        </w:rPr>
        <w:t xml:space="preserve"> were in non-vital areas.</w:t>
      </w:r>
    </w:p>
    <w:p w14:paraId="54182A3A" w14:textId="0CF37E3F" w:rsidR="007C7ACB" w:rsidRPr="00981A5C" w:rsidRDefault="00736C22"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always aimed to cut his head off or his limbs. To a human, it could mean death, but for spirits, so long as their cores were safe, that was all that mattered to live. If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anted Ryosei dead, he would have aimed for Ryosei’s weapon,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but he didn’t do that. In all likeliness,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anted something from Ryosei. Information, perhaps, or some kind of power that he held. </w:t>
      </w:r>
    </w:p>
    <w:p w14:paraId="55274C0F" w14:textId="0BB08663" w:rsidR="0095026C" w:rsidRDefault="0095026C"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736C22">
        <w:rPr>
          <w:rFonts w:ascii="Times New Roman" w:hAnsi="Times New Roman" w:cs="Times New Roman"/>
          <w:i/>
          <w:iCs/>
          <w:sz w:val="24"/>
          <w:szCs w:val="24"/>
        </w:rPr>
        <w:t xml:space="preserve">Shin, we need to get away somehow; we’re not beating these </w:t>
      </w:r>
      <w:proofErr w:type="gramStart"/>
      <w:r w:rsidR="00736C22">
        <w:rPr>
          <w:rFonts w:ascii="Times New Roman" w:hAnsi="Times New Roman" w:cs="Times New Roman"/>
          <w:i/>
          <w:iCs/>
          <w:sz w:val="24"/>
          <w:szCs w:val="24"/>
        </w:rPr>
        <w:t>two!</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05211A0C" w14:textId="6AAF90CE" w:rsidR="00736C22" w:rsidRDefault="00736C22"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Ka! I agree! This crazed </w:t>
      </w:r>
      <w:proofErr w:type="spellStart"/>
      <w:r>
        <w:rPr>
          <w:rFonts w:ascii="Times New Roman" w:hAnsi="Times New Roman" w:cs="Times New Roman"/>
          <w:i/>
          <w:iCs/>
          <w:sz w:val="24"/>
          <w:szCs w:val="24"/>
        </w:rPr>
        <w:t>oni</w:t>
      </w:r>
      <w:proofErr w:type="spellEnd"/>
      <w:r>
        <w:rPr>
          <w:rFonts w:ascii="Times New Roman" w:hAnsi="Times New Roman" w:cs="Times New Roman"/>
          <w:i/>
          <w:iCs/>
          <w:sz w:val="24"/>
          <w:szCs w:val="24"/>
        </w:rPr>
        <w:t xml:space="preserve"> must be at guardian status at least! I would try to get us out of here but this beast shows no openings. Do you happen to have any ideas? I don’t think I can last any </w:t>
      </w:r>
      <w:proofErr w:type="gramStart"/>
      <w:r>
        <w:rPr>
          <w:rFonts w:ascii="Times New Roman" w:hAnsi="Times New Roman" w:cs="Times New Roman"/>
          <w:i/>
          <w:iCs/>
          <w:sz w:val="24"/>
          <w:szCs w:val="24"/>
        </w:rPr>
        <w:t>longer!*</w:t>
      </w:r>
      <w:proofErr w:type="gramEnd"/>
      <w:r>
        <w:rPr>
          <w:rFonts w:ascii="Times New Roman" w:hAnsi="Times New Roman" w:cs="Times New Roman"/>
          <w:i/>
          <w:iCs/>
          <w:sz w:val="24"/>
          <w:szCs w:val="24"/>
        </w:rPr>
        <w:t>”</w:t>
      </w:r>
    </w:p>
    <w:p w14:paraId="529C25B8" w14:textId="77777777" w:rsidR="00BA6ADF" w:rsidRDefault="00736C22"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isked a glance above him and saw black clouds… or rather, a murder of crows that all flocked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while Shin circled around and tried to make distance. Then, a bright red light flashed from inside the black cloud of crows. A metal club came hurling toward Shin, which he barely dodged with the skin of his teeth. The air trembled as another explosion boomed from within the murder of crows. </w:t>
      </w:r>
    </w:p>
    <w:p w14:paraId="6066AD8C" w14:textId="77777777" w:rsidR="00BA6ADF" w:rsidRDefault="00BA6ADF"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36C22">
        <w:rPr>
          <w:rFonts w:ascii="Times New Roman" w:hAnsi="Times New Roman" w:cs="Times New Roman"/>
          <w:sz w:val="24"/>
          <w:szCs w:val="24"/>
        </w:rPr>
        <w:t xml:space="preserve">Before anyone even realized what had happened, every crow was caught in a blazing red fire and the upper body of a massive giant of red-colored spirit power appeared from behind the </w:t>
      </w:r>
      <w:proofErr w:type="spellStart"/>
      <w:r w:rsidR="00736C22">
        <w:rPr>
          <w:rFonts w:ascii="Times New Roman" w:hAnsi="Times New Roman" w:cs="Times New Roman"/>
          <w:sz w:val="24"/>
          <w:szCs w:val="24"/>
        </w:rPr>
        <w:t>oni</w:t>
      </w:r>
      <w:proofErr w:type="spellEnd"/>
      <w:r w:rsidR="00736C22">
        <w:rPr>
          <w:rFonts w:ascii="Times New Roman" w:hAnsi="Times New Roman" w:cs="Times New Roman"/>
          <w:sz w:val="24"/>
          <w:szCs w:val="24"/>
        </w:rPr>
        <w:t xml:space="preserve">. His signature savage battle cry shook the air once more and the metal club that passed Shin exploded, but instead of causing harm, the club exploded into red-colored spirit power that extended into the hands of the gigantic monster behind the </w:t>
      </w:r>
      <w:proofErr w:type="spellStart"/>
      <w:r w:rsidR="00736C22">
        <w:rPr>
          <w:rFonts w:ascii="Times New Roman" w:hAnsi="Times New Roman" w:cs="Times New Roman"/>
          <w:sz w:val="24"/>
          <w:szCs w:val="24"/>
        </w:rPr>
        <w:t>oni</w:t>
      </w:r>
      <w:proofErr w:type="spellEnd"/>
      <w:r w:rsidR="00736C22">
        <w:rPr>
          <w:rFonts w:ascii="Times New Roman" w:hAnsi="Times New Roman" w:cs="Times New Roman"/>
          <w:sz w:val="24"/>
          <w:szCs w:val="24"/>
        </w:rPr>
        <w:t>, shaping an even larger club.</w:t>
      </w:r>
      <w:r>
        <w:rPr>
          <w:rFonts w:ascii="Times New Roman" w:hAnsi="Times New Roman" w:cs="Times New Roman"/>
          <w:sz w:val="24"/>
          <w:szCs w:val="24"/>
        </w:rPr>
        <w:t xml:space="preserve"> A single powerful swing from the giant took every ounce of Shin’s power to dodge, and even then, the pressure of the swing was so intense that it made him lose control of his wings for a second.</w:t>
      </w:r>
    </w:p>
    <w:p w14:paraId="7EB5064A" w14:textId="74550167" w:rsidR="00736C22" w:rsidRDefault="00BA6ADF"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o overwhelming that Ryosei could even feel it. He felt the time ticking away at the back of his head, screaming at him that he had to do something that very moment if he didn’t want to lose anything. Unlik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didn’t show any signs of holding back to let Shin live. He was expending too much spirit power than he would have gained even if he killed Shin, showing that he didn’t care about anything else save for eliminating Shin.</w:t>
      </w:r>
    </w:p>
    <w:p w14:paraId="03374F7B" w14:textId="342F0336" w:rsidR="00BA6ADF" w:rsidRDefault="00BA6ADF"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have an idea! But it’s going to be insane! It involves </w:t>
      </w:r>
      <w:r w:rsidR="00AA0607">
        <w:rPr>
          <w:rFonts w:ascii="Times New Roman" w:hAnsi="Times New Roman" w:cs="Times New Roman"/>
          <w:i/>
          <w:iCs/>
          <w:sz w:val="24"/>
          <w:szCs w:val="24"/>
        </w:rPr>
        <w:t>wiping out</w:t>
      </w:r>
      <w:r>
        <w:rPr>
          <w:rFonts w:ascii="Times New Roman" w:hAnsi="Times New Roman" w:cs="Times New Roman"/>
          <w:i/>
          <w:iCs/>
          <w:sz w:val="24"/>
          <w:szCs w:val="24"/>
        </w:rPr>
        <w:t xml:space="preserve"> this entire side of the mountain! Do you have any objections, Shin!?*”</w:t>
      </w:r>
    </w:p>
    <w:p w14:paraId="2DF6FC37" w14:textId="3F0E3693" w:rsidR="00BA6ADF" w:rsidRDefault="00BA6ADF"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Ka! Do it!</w:t>
      </w:r>
      <w:r w:rsidR="00406000">
        <w:rPr>
          <w:rFonts w:ascii="Times New Roman" w:hAnsi="Times New Roman" w:cs="Times New Roman"/>
          <w:i/>
          <w:iCs/>
          <w:sz w:val="24"/>
          <w:szCs w:val="24"/>
        </w:rPr>
        <w:t xml:space="preserve"> Anything will be fine just do </w:t>
      </w:r>
      <w:proofErr w:type="gramStart"/>
      <w:r w:rsidR="00406000">
        <w:rPr>
          <w:rFonts w:ascii="Times New Roman" w:hAnsi="Times New Roman" w:cs="Times New Roman"/>
          <w:i/>
          <w:iCs/>
          <w:sz w:val="24"/>
          <w:szCs w:val="24"/>
        </w:rPr>
        <w:t>i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015C9516" w14:textId="6A77D760" w:rsidR="00BA6ADF" w:rsidRPr="00573001" w:rsidRDefault="00573001" w:rsidP="0095026C">
      <w:pPr>
        <w:tabs>
          <w:tab w:val="left" w:pos="3195"/>
        </w:tabs>
        <w:spacing w:line="340" w:lineRule="atLeast"/>
        <w:jc w:val="both"/>
        <w:rPr>
          <w:rFonts w:ascii="Times New Roman" w:hAnsi="Times New Roman" w:cs="Times New Roman"/>
          <w:i/>
          <w:iCs/>
          <w:sz w:val="24"/>
          <w:szCs w:val="24"/>
        </w:rPr>
      </w:pPr>
      <w:r w:rsidRPr="00573001">
        <w:rPr>
          <w:rFonts w:ascii="Times New Roman" w:hAnsi="Times New Roman" w:cs="Times New Roman"/>
          <w:i/>
          <w:iCs/>
          <w:sz w:val="24"/>
          <w:szCs w:val="24"/>
        </w:rPr>
        <w:t xml:space="preserve">     “*Then do your best to get to my side if you don’t want to </w:t>
      </w:r>
      <w:proofErr w:type="gramStart"/>
      <w:r w:rsidRPr="00573001">
        <w:rPr>
          <w:rFonts w:ascii="Times New Roman" w:hAnsi="Times New Roman" w:cs="Times New Roman"/>
          <w:i/>
          <w:iCs/>
          <w:sz w:val="24"/>
          <w:szCs w:val="24"/>
        </w:rPr>
        <w:t>die!*</w:t>
      </w:r>
      <w:proofErr w:type="gramEnd"/>
      <w:r w:rsidRPr="00573001">
        <w:rPr>
          <w:rFonts w:ascii="Times New Roman" w:hAnsi="Times New Roman" w:cs="Times New Roman"/>
          <w:i/>
          <w:iCs/>
          <w:sz w:val="24"/>
          <w:szCs w:val="24"/>
        </w:rPr>
        <w:t>”</w:t>
      </w:r>
    </w:p>
    <w:p w14:paraId="298D84F9" w14:textId="3732E1E1" w:rsidR="00AA0607" w:rsidRDefault="00573001"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A0607">
        <w:rPr>
          <w:rFonts w:ascii="Times New Roman" w:hAnsi="Times New Roman" w:cs="Times New Roman"/>
          <w:sz w:val="24"/>
          <w:szCs w:val="24"/>
        </w:rPr>
        <w:t xml:space="preserve">Shin immediately blasted his wings and changed his trajectory to Ryosei, all the while weaving past the giant’s gargantuan swings. Meanwhile, Ryosei finally decided to break his stalemate with </w:t>
      </w:r>
      <w:proofErr w:type="spellStart"/>
      <w:r w:rsidR="00AA0607">
        <w:rPr>
          <w:rFonts w:ascii="Times New Roman" w:hAnsi="Times New Roman" w:cs="Times New Roman"/>
          <w:sz w:val="24"/>
          <w:szCs w:val="24"/>
        </w:rPr>
        <w:t>Yukito</w:t>
      </w:r>
      <w:proofErr w:type="spellEnd"/>
      <w:r w:rsidR="00AA0607">
        <w:rPr>
          <w:rFonts w:ascii="Times New Roman" w:hAnsi="Times New Roman" w:cs="Times New Roman"/>
          <w:sz w:val="24"/>
          <w:szCs w:val="24"/>
        </w:rPr>
        <w:t xml:space="preserve">. He released Kuro </w:t>
      </w:r>
      <w:proofErr w:type="spellStart"/>
      <w:r w:rsidR="00AA0607">
        <w:rPr>
          <w:rFonts w:ascii="Times New Roman" w:hAnsi="Times New Roman" w:cs="Times New Roman"/>
          <w:sz w:val="24"/>
          <w:szCs w:val="24"/>
        </w:rPr>
        <w:t>Yaiba</w:t>
      </w:r>
      <w:proofErr w:type="spellEnd"/>
      <w:r w:rsidR="00AA0607">
        <w:rPr>
          <w:rFonts w:ascii="Times New Roman" w:hAnsi="Times New Roman" w:cs="Times New Roman"/>
          <w:sz w:val="24"/>
          <w:szCs w:val="24"/>
        </w:rPr>
        <w:t xml:space="preserve">, taking away his blade and returning his core to his body. </w:t>
      </w:r>
      <w:proofErr w:type="spellStart"/>
      <w:r w:rsidR="00AA0607">
        <w:rPr>
          <w:rFonts w:ascii="Times New Roman" w:hAnsi="Times New Roman" w:cs="Times New Roman"/>
          <w:sz w:val="24"/>
          <w:szCs w:val="24"/>
        </w:rPr>
        <w:t>Yukito</w:t>
      </w:r>
      <w:proofErr w:type="spellEnd"/>
      <w:r w:rsidR="00AA0607">
        <w:rPr>
          <w:rFonts w:ascii="Times New Roman" w:hAnsi="Times New Roman" w:cs="Times New Roman"/>
          <w:sz w:val="24"/>
          <w:szCs w:val="24"/>
        </w:rPr>
        <w:t xml:space="preserve"> furrowed his brow at his action and immediately used both his katana and dagger to sever both his arms. When he did, the pieces of spirit power exploded and reformed into numerous blades and his body repaired his lost limbs and weaponry.</w:t>
      </w:r>
    </w:p>
    <w:p w14:paraId="7E626420" w14:textId="0D86CC0F" w:rsidR="00573001" w:rsidRDefault="00AA0607"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under a single second, he promptly committed to an all-out attack. A hail of blades came from all sides, breaking </w:t>
      </w:r>
      <w:r w:rsidR="003D4818">
        <w:rPr>
          <w:rFonts w:ascii="Times New Roman" w:hAnsi="Times New Roman" w:cs="Times New Roman"/>
          <w:sz w:val="24"/>
          <w:szCs w:val="24"/>
        </w:rPr>
        <w:t>barrier after barrier that Ryosei set up</w:t>
      </w:r>
      <w:r>
        <w:rPr>
          <w:rFonts w:ascii="Times New Roman" w:hAnsi="Times New Roman" w:cs="Times New Roman"/>
          <w:sz w:val="24"/>
          <w:szCs w:val="24"/>
        </w:rPr>
        <w:t>.</w:t>
      </w:r>
      <w:r w:rsidR="003D4818">
        <w:rPr>
          <w:rFonts w:ascii="Times New Roman" w:hAnsi="Times New Roman" w:cs="Times New Roman"/>
          <w:sz w:val="24"/>
          <w:szCs w:val="24"/>
        </w:rPr>
        <w:t xml:space="preserve"> At some point, Ryosei was forced to create a spherical barrier to protect all possible attack angles.</w:t>
      </w:r>
      <w:r>
        <w:rPr>
          <w:rFonts w:ascii="Times New Roman" w:hAnsi="Times New Roman" w:cs="Times New Roman"/>
          <w:sz w:val="24"/>
          <w:szCs w:val="24"/>
        </w:rPr>
        <w:t xml:space="preserve">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slashes and pierces became quicker and the number of spears that launched from below him increased three-fold. Under this extreme pressure, </w:t>
      </w:r>
      <w:r w:rsidR="00B43C9F">
        <w:rPr>
          <w:rFonts w:ascii="Times New Roman" w:hAnsi="Times New Roman" w:cs="Times New Roman"/>
          <w:sz w:val="24"/>
          <w:szCs w:val="24"/>
        </w:rPr>
        <w:t xml:space="preserve">Ryosei was forced to erect more barriers. Every second that passed meant that one was broken down. The fact that </w:t>
      </w:r>
      <w:proofErr w:type="spellStart"/>
      <w:r w:rsidR="00B43C9F">
        <w:rPr>
          <w:rFonts w:ascii="Times New Roman" w:hAnsi="Times New Roman" w:cs="Times New Roman"/>
          <w:sz w:val="24"/>
          <w:szCs w:val="24"/>
        </w:rPr>
        <w:t>Yukito</w:t>
      </w:r>
      <w:proofErr w:type="spellEnd"/>
      <w:r w:rsidR="00B43C9F">
        <w:rPr>
          <w:rFonts w:ascii="Times New Roman" w:hAnsi="Times New Roman" w:cs="Times New Roman"/>
          <w:sz w:val="24"/>
          <w:szCs w:val="24"/>
        </w:rPr>
        <w:t xml:space="preserve"> decided to pour all of his power at this moment meant that he felt like he wouldn’t have any other chance to do so. That assumption was correct and it was painfully correct. Had he not done so, Ryosei would have already prepared his plans to end </w:t>
      </w:r>
      <w:r w:rsidR="00E97F2E">
        <w:rPr>
          <w:rFonts w:ascii="Times New Roman" w:hAnsi="Times New Roman" w:cs="Times New Roman"/>
          <w:sz w:val="24"/>
          <w:szCs w:val="24"/>
        </w:rPr>
        <w:t>everything</w:t>
      </w:r>
      <w:r w:rsidR="00B43C9F">
        <w:rPr>
          <w:rFonts w:ascii="Times New Roman" w:hAnsi="Times New Roman" w:cs="Times New Roman"/>
          <w:sz w:val="24"/>
          <w:szCs w:val="24"/>
        </w:rPr>
        <w:t>. But now, the pressure was on him to maintain defenses while constructing their offensive.</w:t>
      </w:r>
    </w:p>
    <w:p w14:paraId="39723A50" w14:textId="014A295A" w:rsidR="00B43C9F" w:rsidRDefault="00B43C9F" w:rsidP="0095026C">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Ryosei, are you alright!? You’re surrounded in a ball of calamitous </w:t>
      </w:r>
      <w:proofErr w:type="gramStart"/>
      <w:r>
        <w:rPr>
          <w:rFonts w:ascii="Times New Roman" w:hAnsi="Times New Roman" w:cs="Times New Roman"/>
          <w:i/>
          <w:iCs/>
          <w:sz w:val="24"/>
          <w:szCs w:val="24"/>
        </w:rPr>
        <w:t>energy!*</w:t>
      </w:r>
      <w:proofErr w:type="gramEnd"/>
      <w:r>
        <w:rPr>
          <w:rFonts w:ascii="Times New Roman" w:hAnsi="Times New Roman" w:cs="Times New Roman"/>
          <w:i/>
          <w:iCs/>
          <w:sz w:val="24"/>
          <w:szCs w:val="24"/>
        </w:rPr>
        <w:t>”</w:t>
      </w:r>
    </w:p>
    <w:p w14:paraId="2FD19AB2" w14:textId="347358FE" w:rsidR="00B43C9F" w:rsidRDefault="00B43C9F"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f course, this was the natural result of </w:t>
      </w:r>
      <w:proofErr w:type="spellStart"/>
      <w:r>
        <w:rPr>
          <w:rFonts w:ascii="Times New Roman" w:hAnsi="Times New Roman" w:cs="Times New Roman"/>
          <w:sz w:val="24"/>
          <w:szCs w:val="24"/>
        </w:rPr>
        <w:t>Yukito’s</w:t>
      </w:r>
      <w:proofErr w:type="spellEnd"/>
      <w:r>
        <w:rPr>
          <w:rFonts w:ascii="Times New Roman" w:hAnsi="Times New Roman" w:cs="Times New Roman"/>
          <w:sz w:val="24"/>
          <w:szCs w:val="24"/>
        </w:rPr>
        <w:t xml:space="preserve"> attack. Ebony flame consumed Ryosei’s vision</w:t>
      </w:r>
      <w:r w:rsidR="001D28E8">
        <w:rPr>
          <w:rFonts w:ascii="Times New Roman" w:hAnsi="Times New Roman" w:cs="Times New Roman"/>
          <w:sz w:val="24"/>
          <w:szCs w:val="24"/>
        </w:rPr>
        <w:t xml:space="preserve">. The same should have been true with </w:t>
      </w:r>
      <w:proofErr w:type="spellStart"/>
      <w:r w:rsidR="001D28E8">
        <w:rPr>
          <w:rFonts w:ascii="Times New Roman" w:hAnsi="Times New Roman" w:cs="Times New Roman"/>
          <w:sz w:val="24"/>
          <w:szCs w:val="24"/>
        </w:rPr>
        <w:t>Yukito</w:t>
      </w:r>
      <w:proofErr w:type="spellEnd"/>
      <w:r w:rsidR="001D28E8">
        <w:rPr>
          <w:rFonts w:ascii="Times New Roman" w:hAnsi="Times New Roman" w:cs="Times New Roman"/>
          <w:sz w:val="24"/>
          <w:szCs w:val="24"/>
        </w:rPr>
        <w:t>, but his attacks never stopped.</w:t>
      </w:r>
      <w:r>
        <w:rPr>
          <w:rFonts w:ascii="Times New Roman" w:hAnsi="Times New Roman" w:cs="Times New Roman"/>
          <w:sz w:val="24"/>
          <w:szCs w:val="24"/>
        </w:rPr>
        <w:t xml:space="preserve"> </w:t>
      </w:r>
      <w:r w:rsidR="001D28E8">
        <w:rPr>
          <w:rFonts w:ascii="Times New Roman" w:hAnsi="Times New Roman" w:cs="Times New Roman"/>
          <w:sz w:val="24"/>
          <w:szCs w:val="24"/>
        </w:rPr>
        <w:t xml:space="preserve">He wanted answers but he had more important matters to deal with. </w:t>
      </w:r>
      <w:r>
        <w:rPr>
          <w:rFonts w:ascii="Times New Roman" w:hAnsi="Times New Roman" w:cs="Times New Roman"/>
          <w:sz w:val="24"/>
          <w:szCs w:val="24"/>
        </w:rPr>
        <w:t xml:space="preserve">The only thing keeping the deadly flames at bay was his barriers. </w:t>
      </w:r>
      <w:r w:rsidR="001D28E8">
        <w:rPr>
          <w:rFonts w:ascii="Times New Roman" w:hAnsi="Times New Roman" w:cs="Times New Roman"/>
          <w:sz w:val="24"/>
          <w:szCs w:val="24"/>
        </w:rPr>
        <w:t xml:space="preserve">Even then, they were not reliable. With </w:t>
      </w:r>
      <w:proofErr w:type="spellStart"/>
      <w:r w:rsidR="001D28E8">
        <w:rPr>
          <w:rFonts w:ascii="Times New Roman" w:hAnsi="Times New Roman" w:cs="Times New Roman"/>
          <w:sz w:val="24"/>
          <w:szCs w:val="24"/>
        </w:rPr>
        <w:t>Yukito’s</w:t>
      </w:r>
      <w:proofErr w:type="spellEnd"/>
      <w:r w:rsidR="001D28E8">
        <w:rPr>
          <w:rFonts w:ascii="Times New Roman" w:hAnsi="Times New Roman" w:cs="Times New Roman"/>
          <w:sz w:val="24"/>
          <w:szCs w:val="24"/>
        </w:rPr>
        <w:t xml:space="preserve"> attacks and the calamitous flames eating away at his defenses, every barrier lived for about one second and he couldn’t place a barrier too close to the other one lest he wanted it to be </w:t>
      </w:r>
      <w:r w:rsidR="00E97F2E">
        <w:rPr>
          <w:rFonts w:ascii="Times New Roman" w:hAnsi="Times New Roman" w:cs="Times New Roman"/>
          <w:sz w:val="24"/>
          <w:szCs w:val="24"/>
        </w:rPr>
        <w:t>infected</w:t>
      </w:r>
      <w:r w:rsidR="001D28E8">
        <w:rPr>
          <w:rFonts w:ascii="Times New Roman" w:hAnsi="Times New Roman" w:cs="Times New Roman"/>
          <w:sz w:val="24"/>
          <w:szCs w:val="24"/>
        </w:rPr>
        <w:t xml:space="preserve"> instantly by the preceding barriers that were already being eaten by darkness. This resulted in the space he had to shrink at the second.</w:t>
      </w:r>
    </w:p>
    <w:p w14:paraId="2C9E136C" w14:textId="6FEB77DA" w:rsidR="005E5791" w:rsidRPr="00B43C9F" w:rsidRDefault="005E5791" w:rsidP="0095026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w:t>
      </w:r>
    </w:p>
    <w:p w14:paraId="3187D09D" w14:textId="5A88B3C7" w:rsidR="005967B3" w:rsidRPr="005E5791" w:rsidRDefault="005E5791" w:rsidP="005E5791">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7 – </w:t>
      </w:r>
      <w:r w:rsidR="00510C3D">
        <w:rPr>
          <w:rFonts w:ascii="Times New Roman" w:hAnsi="Times New Roman" w:cs="Times New Roman"/>
          <w:b/>
          <w:bCs/>
          <w:sz w:val="24"/>
          <w:szCs w:val="24"/>
        </w:rPr>
        <w:t>Broken Blade</w:t>
      </w:r>
    </w:p>
    <w:p w14:paraId="403B5B1D" w14:textId="59F6EDEA" w:rsidR="005E5791" w:rsidRPr="0018465D" w:rsidRDefault="005E5791" w:rsidP="003F6F66">
      <w:pPr>
        <w:tabs>
          <w:tab w:val="left" w:pos="3195"/>
        </w:tabs>
        <w:spacing w:line="340" w:lineRule="atLeast"/>
        <w:jc w:val="both"/>
        <w:rPr>
          <w:rFonts w:ascii="Times New Roman" w:hAnsi="Times New Roman" w:cs="Times New Roman"/>
          <w:i/>
          <w:iCs/>
          <w:sz w:val="24"/>
          <w:szCs w:val="24"/>
        </w:rPr>
      </w:pPr>
      <w:r w:rsidRPr="0018465D">
        <w:rPr>
          <w:rFonts w:ascii="Times New Roman" w:hAnsi="Times New Roman" w:cs="Times New Roman"/>
          <w:i/>
          <w:iCs/>
          <w:sz w:val="24"/>
          <w:szCs w:val="24"/>
        </w:rPr>
        <w:t xml:space="preserve">     “*Shin, change of plans! Escape by </w:t>
      </w:r>
      <w:proofErr w:type="gramStart"/>
      <w:r w:rsidRPr="0018465D">
        <w:rPr>
          <w:rFonts w:ascii="Times New Roman" w:hAnsi="Times New Roman" w:cs="Times New Roman"/>
          <w:i/>
          <w:iCs/>
          <w:sz w:val="24"/>
          <w:szCs w:val="24"/>
        </w:rPr>
        <w:t>yourself!*</w:t>
      </w:r>
      <w:proofErr w:type="gramEnd"/>
      <w:r w:rsidRPr="0018465D">
        <w:rPr>
          <w:rFonts w:ascii="Times New Roman" w:hAnsi="Times New Roman" w:cs="Times New Roman"/>
          <w:i/>
          <w:iCs/>
          <w:sz w:val="24"/>
          <w:szCs w:val="24"/>
        </w:rPr>
        <w:t>”</w:t>
      </w:r>
    </w:p>
    <w:p w14:paraId="5BBFE6C7" w14:textId="2B054189" w:rsidR="005E5791" w:rsidRPr="0018465D" w:rsidRDefault="005E5791" w:rsidP="003F6F66">
      <w:pPr>
        <w:tabs>
          <w:tab w:val="left" w:pos="3195"/>
        </w:tabs>
        <w:spacing w:line="340" w:lineRule="atLeast"/>
        <w:jc w:val="both"/>
        <w:rPr>
          <w:rFonts w:ascii="Times New Roman" w:hAnsi="Times New Roman" w:cs="Times New Roman"/>
          <w:i/>
          <w:iCs/>
          <w:sz w:val="24"/>
          <w:szCs w:val="24"/>
        </w:rPr>
      </w:pPr>
      <w:r w:rsidRPr="0018465D">
        <w:rPr>
          <w:rFonts w:ascii="Times New Roman" w:hAnsi="Times New Roman" w:cs="Times New Roman"/>
          <w:i/>
          <w:iCs/>
          <w:sz w:val="24"/>
          <w:szCs w:val="24"/>
        </w:rPr>
        <w:t xml:space="preserve">     “*But—*”</w:t>
      </w:r>
    </w:p>
    <w:p w14:paraId="10ED022D" w14:textId="0BC11059" w:rsidR="005E5791" w:rsidRPr="0018465D" w:rsidRDefault="005E5791" w:rsidP="003F6F66">
      <w:pPr>
        <w:tabs>
          <w:tab w:val="left" w:pos="3195"/>
        </w:tabs>
        <w:spacing w:line="340" w:lineRule="atLeast"/>
        <w:jc w:val="both"/>
        <w:rPr>
          <w:rFonts w:ascii="Times New Roman" w:hAnsi="Times New Roman" w:cs="Times New Roman"/>
          <w:i/>
          <w:iCs/>
          <w:sz w:val="24"/>
          <w:szCs w:val="24"/>
        </w:rPr>
      </w:pPr>
      <w:r w:rsidRPr="0018465D">
        <w:rPr>
          <w:rFonts w:ascii="Times New Roman" w:hAnsi="Times New Roman" w:cs="Times New Roman"/>
          <w:i/>
          <w:iCs/>
          <w:sz w:val="24"/>
          <w:szCs w:val="24"/>
        </w:rPr>
        <w:t xml:space="preserve">     “*I have no time to argue! Do it now if you still want to live! We can’t get out of this together and I can’t escape! So, I’ll hold them back! Get out. NOW!!*”</w:t>
      </w:r>
    </w:p>
    <w:p w14:paraId="6117F59E" w14:textId="77777777" w:rsidR="00E97F2E" w:rsidRDefault="005E579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evered his Connect network with Shin and shut away possible responses.</w:t>
      </w:r>
      <w:r w:rsidR="000E0CCA">
        <w:rPr>
          <w:rFonts w:ascii="Times New Roman" w:hAnsi="Times New Roman" w:cs="Times New Roman"/>
          <w:sz w:val="24"/>
          <w:szCs w:val="24"/>
        </w:rPr>
        <w:t xml:space="preserve"> He made </w:t>
      </w:r>
      <w:r w:rsidR="00E97F2E">
        <w:rPr>
          <w:rFonts w:ascii="Times New Roman" w:hAnsi="Times New Roman" w:cs="Times New Roman"/>
          <w:sz w:val="24"/>
          <w:szCs w:val="24"/>
        </w:rPr>
        <w:t>his</w:t>
      </w:r>
      <w:r w:rsidR="000E0CCA">
        <w:rPr>
          <w:rFonts w:ascii="Times New Roman" w:hAnsi="Times New Roman" w:cs="Times New Roman"/>
          <w:sz w:val="24"/>
          <w:szCs w:val="24"/>
        </w:rPr>
        <w:t xml:space="preserve"> decision at a single realization. He was trapped. He knew </w:t>
      </w:r>
      <w:proofErr w:type="spellStart"/>
      <w:r w:rsidR="000E0CCA">
        <w:rPr>
          <w:rFonts w:ascii="Times New Roman" w:hAnsi="Times New Roman" w:cs="Times New Roman"/>
          <w:sz w:val="24"/>
          <w:szCs w:val="24"/>
        </w:rPr>
        <w:t>Yukito</w:t>
      </w:r>
      <w:proofErr w:type="spellEnd"/>
      <w:r w:rsidR="000E0CCA">
        <w:rPr>
          <w:rFonts w:ascii="Times New Roman" w:hAnsi="Times New Roman" w:cs="Times New Roman"/>
          <w:sz w:val="24"/>
          <w:szCs w:val="24"/>
        </w:rPr>
        <w:t xml:space="preserve"> wanted him alive. At first glance, </w:t>
      </w:r>
      <w:r w:rsidR="00E97F2E">
        <w:rPr>
          <w:rFonts w:ascii="Times New Roman" w:hAnsi="Times New Roman" w:cs="Times New Roman"/>
          <w:sz w:val="24"/>
          <w:szCs w:val="24"/>
        </w:rPr>
        <w:t>hi</w:t>
      </w:r>
      <w:r w:rsidR="000E0CCA">
        <w:rPr>
          <w:rFonts w:ascii="Times New Roman" w:hAnsi="Times New Roman" w:cs="Times New Roman"/>
          <w:sz w:val="24"/>
          <w:szCs w:val="24"/>
        </w:rPr>
        <w:t xml:space="preserve">s all-out attack doomed him to die in his own barrier. </w:t>
      </w:r>
      <w:proofErr w:type="gramStart"/>
      <w:r w:rsidR="000E0CCA">
        <w:rPr>
          <w:rFonts w:ascii="Times New Roman" w:hAnsi="Times New Roman" w:cs="Times New Roman"/>
          <w:sz w:val="24"/>
          <w:szCs w:val="24"/>
        </w:rPr>
        <w:t>But,</w:t>
      </w:r>
      <w:proofErr w:type="gramEnd"/>
      <w:r w:rsidR="000E0CCA">
        <w:rPr>
          <w:rFonts w:ascii="Times New Roman" w:hAnsi="Times New Roman" w:cs="Times New Roman"/>
          <w:sz w:val="24"/>
          <w:szCs w:val="24"/>
        </w:rPr>
        <w:t xml:space="preserve"> there was a single way to escape that was still available to him. If he manifested back to Earth, then he would still live.</w:t>
      </w:r>
      <w:r w:rsidR="00E97F2E">
        <w:rPr>
          <w:rFonts w:ascii="Times New Roman" w:hAnsi="Times New Roman" w:cs="Times New Roman"/>
          <w:sz w:val="24"/>
          <w:szCs w:val="24"/>
        </w:rPr>
        <w:t xml:space="preserve"> T</w:t>
      </w:r>
      <w:r w:rsidR="000E0CCA">
        <w:rPr>
          <w:rFonts w:ascii="Times New Roman" w:hAnsi="Times New Roman" w:cs="Times New Roman"/>
          <w:sz w:val="24"/>
          <w:szCs w:val="24"/>
        </w:rPr>
        <w:t>hat was what the enemy wanted, and frankly, Ryosei had no choice but to take it.</w:t>
      </w:r>
    </w:p>
    <w:p w14:paraId="2A2B9D5B" w14:textId="7ACD43E0" w:rsidR="00E97F2E" w:rsidRDefault="00E97F2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B5C77">
        <w:rPr>
          <w:rFonts w:ascii="Times New Roman" w:hAnsi="Times New Roman" w:cs="Times New Roman"/>
          <w:sz w:val="24"/>
          <w:szCs w:val="24"/>
        </w:rPr>
        <w:t>If he was at visitant status</w:t>
      </w:r>
      <w:r>
        <w:rPr>
          <w:rFonts w:ascii="Times New Roman" w:hAnsi="Times New Roman" w:cs="Times New Roman"/>
          <w:sz w:val="24"/>
          <w:szCs w:val="24"/>
        </w:rPr>
        <w:t xml:space="preserve"> and a true spirit</w:t>
      </w:r>
      <w:r w:rsidR="003B5C77">
        <w:rPr>
          <w:rFonts w:ascii="Times New Roman" w:hAnsi="Times New Roman" w:cs="Times New Roman"/>
          <w:sz w:val="24"/>
          <w:szCs w:val="24"/>
        </w:rPr>
        <w:t xml:space="preserve"> like Shin, then he could flee to </w:t>
      </w:r>
      <w:r>
        <w:rPr>
          <w:rFonts w:ascii="Times New Roman" w:hAnsi="Times New Roman" w:cs="Times New Roman"/>
          <w:sz w:val="24"/>
          <w:szCs w:val="24"/>
        </w:rPr>
        <w:t>two</w:t>
      </w:r>
      <w:r w:rsidR="003B5C77">
        <w:rPr>
          <w:rFonts w:ascii="Times New Roman" w:hAnsi="Times New Roman" w:cs="Times New Roman"/>
          <w:sz w:val="24"/>
          <w:szCs w:val="24"/>
        </w:rPr>
        <w:t xml:space="preserve"> possible places: Earth, or </w:t>
      </w:r>
      <w:r>
        <w:rPr>
          <w:rFonts w:ascii="Times New Roman" w:hAnsi="Times New Roman" w:cs="Times New Roman"/>
          <w:sz w:val="24"/>
          <w:szCs w:val="24"/>
        </w:rPr>
        <w:t xml:space="preserve">the </w:t>
      </w:r>
      <w:r w:rsidR="003B5C77">
        <w:rPr>
          <w:rFonts w:ascii="Times New Roman" w:hAnsi="Times New Roman" w:cs="Times New Roman"/>
          <w:sz w:val="24"/>
          <w:szCs w:val="24"/>
        </w:rPr>
        <w:t>Spirit World</w:t>
      </w:r>
      <w:r>
        <w:rPr>
          <w:rFonts w:ascii="Times New Roman" w:hAnsi="Times New Roman" w:cs="Times New Roman"/>
          <w:sz w:val="24"/>
          <w:szCs w:val="24"/>
        </w:rPr>
        <w:t xml:space="preserve">. </w:t>
      </w:r>
      <w:proofErr w:type="spellStart"/>
      <w:r>
        <w:rPr>
          <w:rFonts w:ascii="Times New Roman" w:hAnsi="Times New Roman" w:cs="Times New Roman"/>
          <w:sz w:val="24"/>
          <w:szCs w:val="24"/>
        </w:rPr>
        <w:t>Zerid</w:t>
      </w:r>
      <w:proofErr w:type="spellEnd"/>
      <w:r w:rsidR="003B5C77">
        <w:rPr>
          <w:rFonts w:ascii="Times New Roman" w:hAnsi="Times New Roman" w:cs="Times New Roman"/>
          <w:sz w:val="24"/>
          <w:szCs w:val="24"/>
        </w:rPr>
        <w:t xml:space="preserve"> existed</w:t>
      </w:r>
      <w:r>
        <w:rPr>
          <w:rFonts w:ascii="Times New Roman" w:hAnsi="Times New Roman" w:cs="Times New Roman"/>
          <w:sz w:val="24"/>
          <w:szCs w:val="24"/>
        </w:rPr>
        <w:t xml:space="preserve"> and so did its Spirit Realm counterpart, the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Spirit World</w:t>
      </w:r>
      <w:r w:rsidR="003B5C77">
        <w:rPr>
          <w:rFonts w:ascii="Times New Roman" w:hAnsi="Times New Roman" w:cs="Times New Roman"/>
          <w:sz w:val="24"/>
          <w:szCs w:val="24"/>
        </w:rPr>
        <w:t xml:space="preserve">, but he couldn’t enter it without </w:t>
      </w:r>
      <w:r>
        <w:rPr>
          <w:rFonts w:ascii="Times New Roman" w:hAnsi="Times New Roman" w:cs="Times New Roman"/>
          <w:sz w:val="24"/>
          <w:szCs w:val="24"/>
        </w:rPr>
        <w:t>crossing the correct sequence</w:t>
      </w:r>
      <w:r w:rsidR="003B5C77">
        <w:rPr>
          <w:rFonts w:ascii="Times New Roman" w:hAnsi="Times New Roman" w:cs="Times New Roman"/>
          <w:sz w:val="24"/>
          <w:szCs w:val="24"/>
        </w:rPr>
        <w:t>.</w:t>
      </w:r>
      <w:r>
        <w:rPr>
          <w:rFonts w:ascii="Times New Roman" w:hAnsi="Times New Roman" w:cs="Times New Roman"/>
          <w:sz w:val="24"/>
          <w:szCs w:val="24"/>
        </w:rPr>
        <w:t xml:space="preserve"> Like a triangle, the three worlds were connected at the tips, but with the Spirit Realm’s existence, two more sub-worlds appear</w:t>
      </w:r>
      <w:r w:rsidR="005A54C9">
        <w:rPr>
          <w:rFonts w:ascii="Times New Roman" w:hAnsi="Times New Roman" w:cs="Times New Roman"/>
          <w:sz w:val="24"/>
          <w:szCs w:val="24"/>
        </w:rPr>
        <w:t>ed</w:t>
      </w:r>
      <w:r>
        <w:rPr>
          <w:rFonts w:ascii="Times New Roman" w:hAnsi="Times New Roman" w:cs="Times New Roman"/>
          <w:sz w:val="24"/>
          <w:szCs w:val="24"/>
        </w:rPr>
        <w:t xml:space="preserve"> between the Spirit </w:t>
      </w:r>
      <w:r w:rsidR="006D730E">
        <w:rPr>
          <w:rFonts w:ascii="Times New Roman" w:hAnsi="Times New Roman" w:cs="Times New Roman"/>
          <w:sz w:val="24"/>
          <w:szCs w:val="24"/>
        </w:rPr>
        <w:t>World</w:t>
      </w:r>
      <w:r>
        <w:rPr>
          <w:rFonts w:ascii="Times New Roman" w:hAnsi="Times New Roman" w:cs="Times New Roman"/>
          <w:sz w:val="24"/>
          <w:szCs w:val="24"/>
        </w:rPr>
        <w:t xml:space="preserve"> and the two other worlds. Meaning, that crossing through the Spirit Realm usually took more steps</w:t>
      </w:r>
      <w:r w:rsidR="00130FE2">
        <w:rPr>
          <w:rFonts w:ascii="Times New Roman" w:hAnsi="Times New Roman" w:cs="Times New Roman"/>
          <w:sz w:val="24"/>
          <w:szCs w:val="24"/>
        </w:rPr>
        <w:t xml:space="preserve"> with no shortcuts</w:t>
      </w:r>
      <w:r>
        <w:rPr>
          <w:rFonts w:ascii="Times New Roman" w:hAnsi="Times New Roman" w:cs="Times New Roman"/>
          <w:sz w:val="24"/>
          <w:szCs w:val="24"/>
        </w:rPr>
        <w:t>.</w:t>
      </w:r>
    </w:p>
    <w:p w14:paraId="04BE677A" w14:textId="5F877BBE" w:rsidR="005E5791" w:rsidRDefault="00E97F2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30FE2">
        <w:rPr>
          <w:rFonts w:ascii="Times New Roman" w:hAnsi="Times New Roman" w:cs="Times New Roman"/>
          <w:sz w:val="24"/>
          <w:szCs w:val="24"/>
        </w:rPr>
        <w:t xml:space="preserve">As for Ryosei’s options, him being a revenant and a spirited soul, he could only move between two worlds: Earth and the Earth-Spirit World. Spirited souls normally didn’t have the ability to visit the Spirit World no matter what their status was. But, if they were invited there by a true spirit, then all would be fine. </w:t>
      </w:r>
      <w:r w:rsidR="003B5C77">
        <w:rPr>
          <w:rFonts w:ascii="Times New Roman" w:hAnsi="Times New Roman" w:cs="Times New Roman"/>
          <w:sz w:val="24"/>
          <w:szCs w:val="24"/>
        </w:rPr>
        <w:t xml:space="preserve">Enny said that she would allow </w:t>
      </w:r>
      <w:r w:rsidR="00130FE2">
        <w:rPr>
          <w:rFonts w:ascii="Times New Roman" w:hAnsi="Times New Roman" w:cs="Times New Roman"/>
          <w:sz w:val="24"/>
          <w:szCs w:val="24"/>
        </w:rPr>
        <w:t>Ryosei</w:t>
      </w:r>
      <w:r w:rsidR="003B5C77">
        <w:rPr>
          <w:rFonts w:ascii="Times New Roman" w:hAnsi="Times New Roman" w:cs="Times New Roman"/>
          <w:sz w:val="24"/>
          <w:szCs w:val="24"/>
        </w:rPr>
        <w:t xml:space="preserve"> </w:t>
      </w:r>
      <w:r w:rsidR="00130FE2">
        <w:rPr>
          <w:rFonts w:ascii="Times New Roman" w:hAnsi="Times New Roman" w:cs="Times New Roman"/>
          <w:sz w:val="24"/>
          <w:szCs w:val="24"/>
        </w:rPr>
        <w:t>the ability to visit the Spirit World</w:t>
      </w:r>
      <w:r w:rsidR="003B5C77">
        <w:rPr>
          <w:rFonts w:ascii="Times New Roman" w:hAnsi="Times New Roman" w:cs="Times New Roman"/>
          <w:sz w:val="24"/>
          <w:szCs w:val="24"/>
        </w:rPr>
        <w:t>, but he still needed to become a visitant for that to be possible.</w:t>
      </w:r>
    </w:p>
    <w:p w14:paraId="17F9E1CE" w14:textId="6B75A08C" w:rsidR="0071711D" w:rsidRDefault="0071711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ll of these</w:t>
      </w:r>
      <w:r w:rsidR="00F560A1">
        <w:rPr>
          <w:rFonts w:ascii="Times New Roman" w:hAnsi="Times New Roman" w:cs="Times New Roman"/>
          <w:sz w:val="24"/>
          <w:szCs w:val="24"/>
        </w:rPr>
        <w:t xml:space="preserve"> factors</w:t>
      </w:r>
      <w:r>
        <w:rPr>
          <w:rFonts w:ascii="Times New Roman" w:hAnsi="Times New Roman" w:cs="Times New Roman"/>
          <w:sz w:val="24"/>
          <w:szCs w:val="24"/>
        </w:rPr>
        <w:t xml:space="preserve"> into account, as the revenant that he was, he could only flee to his </w:t>
      </w:r>
      <w:proofErr w:type="spellStart"/>
      <w:r>
        <w:rPr>
          <w:rFonts w:ascii="Times New Roman" w:hAnsi="Times New Roman" w:cs="Times New Roman"/>
          <w:sz w:val="24"/>
          <w:szCs w:val="24"/>
        </w:rPr>
        <w:t>homeworld</w:t>
      </w:r>
      <w:proofErr w:type="spellEnd"/>
      <w:r>
        <w:rPr>
          <w:rFonts w:ascii="Times New Roman" w:hAnsi="Times New Roman" w:cs="Times New Roman"/>
          <w:sz w:val="24"/>
          <w:szCs w:val="24"/>
        </w:rPr>
        <w:t>: Earth.</w:t>
      </w:r>
      <w:r w:rsidR="0081717F">
        <w:rPr>
          <w:rFonts w:ascii="Times New Roman" w:hAnsi="Times New Roman" w:cs="Times New Roman"/>
          <w:sz w:val="24"/>
          <w:szCs w:val="24"/>
        </w:rPr>
        <w:t xml:space="preserve"> </w:t>
      </w:r>
      <w:r w:rsidR="00DD1F72">
        <w:rPr>
          <w:rFonts w:ascii="Times New Roman" w:hAnsi="Times New Roman" w:cs="Times New Roman"/>
          <w:sz w:val="24"/>
          <w:szCs w:val="24"/>
        </w:rPr>
        <w:t>And i</w:t>
      </w:r>
      <w:r w:rsidR="0081717F">
        <w:rPr>
          <w:rFonts w:ascii="Times New Roman" w:hAnsi="Times New Roman" w:cs="Times New Roman"/>
          <w:sz w:val="24"/>
          <w:szCs w:val="24"/>
        </w:rPr>
        <w:t>f he did so, he was expecting</w:t>
      </w:r>
      <w:r w:rsidR="00BF0080">
        <w:rPr>
          <w:rFonts w:ascii="Times New Roman" w:hAnsi="Times New Roman" w:cs="Times New Roman"/>
          <w:sz w:val="24"/>
          <w:szCs w:val="24"/>
        </w:rPr>
        <w:t xml:space="preserve"> to</w:t>
      </w:r>
      <w:r w:rsidR="0081717F">
        <w:rPr>
          <w:rFonts w:ascii="Times New Roman" w:hAnsi="Times New Roman" w:cs="Times New Roman"/>
          <w:sz w:val="24"/>
          <w:szCs w:val="24"/>
        </w:rPr>
        <w:t xml:space="preserve"> be greeted with some kind of reception by the enemy</w:t>
      </w:r>
      <w:r w:rsidR="005F5A0A">
        <w:rPr>
          <w:rFonts w:ascii="Times New Roman" w:hAnsi="Times New Roman" w:cs="Times New Roman"/>
          <w:sz w:val="24"/>
          <w:szCs w:val="24"/>
        </w:rPr>
        <w:t xml:space="preserve"> and secure him from there</w:t>
      </w:r>
      <w:r w:rsidR="0081717F">
        <w:rPr>
          <w:rFonts w:ascii="Times New Roman" w:hAnsi="Times New Roman" w:cs="Times New Roman"/>
          <w:sz w:val="24"/>
          <w:szCs w:val="24"/>
        </w:rPr>
        <w:t>.</w:t>
      </w:r>
      <w:r w:rsidR="00F560A1">
        <w:rPr>
          <w:rFonts w:ascii="Times New Roman" w:hAnsi="Times New Roman" w:cs="Times New Roman"/>
          <w:sz w:val="24"/>
          <w:szCs w:val="24"/>
        </w:rPr>
        <w:t xml:space="preserve"> </w:t>
      </w:r>
      <w:proofErr w:type="spellStart"/>
      <w:r w:rsidR="00F560A1">
        <w:rPr>
          <w:rFonts w:ascii="Times New Roman" w:hAnsi="Times New Roman" w:cs="Times New Roman"/>
          <w:sz w:val="24"/>
          <w:szCs w:val="24"/>
        </w:rPr>
        <w:t>Yukito</w:t>
      </w:r>
      <w:proofErr w:type="spellEnd"/>
      <w:r w:rsidR="00F560A1">
        <w:rPr>
          <w:rFonts w:ascii="Times New Roman" w:hAnsi="Times New Roman" w:cs="Times New Roman"/>
          <w:sz w:val="24"/>
          <w:szCs w:val="24"/>
        </w:rPr>
        <w:t xml:space="preserve"> cornered him completely.</w:t>
      </w:r>
    </w:p>
    <w:p w14:paraId="1EC4A587" w14:textId="02302D79" w:rsidR="00456A2B" w:rsidRDefault="00456A2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would he have done if he was here…?”</w:t>
      </w:r>
    </w:p>
    <w:p w14:paraId="6A795A4C" w14:textId="686AFE9F" w:rsidR="003827FF" w:rsidRDefault="00456A2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827FF">
        <w:rPr>
          <w:rFonts w:ascii="Times New Roman" w:hAnsi="Times New Roman" w:cs="Times New Roman"/>
          <w:sz w:val="24"/>
          <w:szCs w:val="24"/>
        </w:rPr>
        <w:t xml:space="preserve">The image of his friend came to mind. Before, Ryosei was allowed to focus all his energy on fighting while </w:t>
      </w:r>
      <w:proofErr w:type="spellStart"/>
      <w:r w:rsidR="003827FF">
        <w:rPr>
          <w:rFonts w:ascii="Times New Roman" w:hAnsi="Times New Roman" w:cs="Times New Roman"/>
          <w:sz w:val="24"/>
          <w:szCs w:val="24"/>
        </w:rPr>
        <w:t>Senkyo</w:t>
      </w:r>
      <w:proofErr w:type="spellEnd"/>
      <w:r w:rsidR="003827FF">
        <w:rPr>
          <w:rFonts w:ascii="Times New Roman" w:hAnsi="Times New Roman" w:cs="Times New Roman"/>
          <w:sz w:val="24"/>
          <w:szCs w:val="24"/>
        </w:rPr>
        <w:t>, the owner of the body he possessed, talked to him in his mind and handled strategies. It was the perfect synergy that got them out of almost every scenario. He couldn’t help but feel nostalgic in the face of certain defeat. He couldn’t imagine what the people who attacked him wanted him for, but he could imagine it wasn’t anything pleasant.</w:t>
      </w:r>
    </w:p>
    <w:p w14:paraId="6675380D" w14:textId="0D02B042"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when he thought he accepted his doom, a black distortion appeared him front of his eyes and took hold of him.</w:t>
      </w:r>
    </w:p>
    <w:p w14:paraId="4EEEC8A4" w14:textId="567FC36A"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YOU DIDN’T LET ME FINISH—I AM NOT LEAVING!!”</w:t>
      </w:r>
    </w:p>
    <w:p w14:paraId="75F569C1" w14:textId="5F34977E"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hin with his legs and wings burning in calamitous energy.</w:t>
      </w:r>
    </w:p>
    <w:p w14:paraId="688ED291" w14:textId="4CFB8648"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w:t>
      </w:r>
    </w:p>
    <w:p w14:paraId="1171204E" w14:textId="2E9620F5"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blink of an eye, the world of black flames around him </w:t>
      </w:r>
      <w:r w:rsidR="0018465D">
        <w:rPr>
          <w:rFonts w:ascii="Times New Roman" w:hAnsi="Times New Roman" w:cs="Times New Roman"/>
          <w:sz w:val="24"/>
          <w:szCs w:val="24"/>
        </w:rPr>
        <w:t xml:space="preserve">disappeared, </w:t>
      </w:r>
      <w:r>
        <w:rPr>
          <w:rFonts w:ascii="Times New Roman" w:hAnsi="Times New Roman" w:cs="Times New Roman"/>
          <w:sz w:val="24"/>
          <w:szCs w:val="24"/>
        </w:rPr>
        <w:t xml:space="preserve">saw the calm veil of the Spirit World’s ephemeral atmosphere, and then his vision flashed once more to see that they were falling from the sky into a lake, the world around them covered in light blue particles, until finally, they crashed into the water. The light blue particles were now gone, leaving </w:t>
      </w:r>
      <w:r w:rsidR="006C375D">
        <w:rPr>
          <w:rFonts w:ascii="Times New Roman" w:hAnsi="Times New Roman" w:cs="Times New Roman"/>
          <w:sz w:val="24"/>
          <w:szCs w:val="24"/>
        </w:rPr>
        <w:t xml:space="preserve">only </w:t>
      </w:r>
      <w:r>
        <w:rPr>
          <w:rFonts w:ascii="Times New Roman" w:hAnsi="Times New Roman" w:cs="Times New Roman"/>
          <w:sz w:val="24"/>
          <w:szCs w:val="24"/>
        </w:rPr>
        <w:t xml:space="preserve">the light of the two moons above to illuminate their surroundings. When Ryosei swam back to land with Shin’s body in tow, a quick scan of the area made him conclude that they were in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The mysterious plants</w:t>
      </w:r>
      <w:r w:rsidR="006C375D">
        <w:rPr>
          <w:rFonts w:ascii="Times New Roman" w:hAnsi="Times New Roman" w:cs="Times New Roman"/>
          <w:sz w:val="24"/>
          <w:szCs w:val="24"/>
        </w:rPr>
        <w:t>, the two moons,</w:t>
      </w:r>
      <w:r>
        <w:rPr>
          <w:rFonts w:ascii="Times New Roman" w:hAnsi="Times New Roman" w:cs="Times New Roman"/>
          <w:sz w:val="24"/>
          <w:szCs w:val="24"/>
        </w:rPr>
        <w:t xml:space="preserve"> and </w:t>
      </w:r>
      <w:r w:rsidR="00CE3117">
        <w:rPr>
          <w:rFonts w:ascii="Times New Roman" w:hAnsi="Times New Roman" w:cs="Times New Roman"/>
          <w:sz w:val="24"/>
          <w:szCs w:val="24"/>
        </w:rPr>
        <w:t xml:space="preserve">the </w:t>
      </w:r>
      <w:r w:rsidR="006C375D">
        <w:rPr>
          <w:rFonts w:ascii="Times New Roman" w:hAnsi="Times New Roman" w:cs="Times New Roman"/>
          <w:sz w:val="24"/>
          <w:szCs w:val="24"/>
        </w:rPr>
        <w:t xml:space="preserve">strange </w:t>
      </w:r>
      <w:r>
        <w:rPr>
          <w:rFonts w:ascii="Times New Roman" w:hAnsi="Times New Roman" w:cs="Times New Roman"/>
          <w:sz w:val="24"/>
          <w:szCs w:val="24"/>
        </w:rPr>
        <w:t>nocturn</w:t>
      </w:r>
      <w:r w:rsidR="006C375D">
        <w:rPr>
          <w:rFonts w:ascii="Times New Roman" w:hAnsi="Times New Roman" w:cs="Times New Roman"/>
          <w:sz w:val="24"/>
          <w:szCs w:val="24"/>
        </w:rPr>
        <w:t xml:space="preserve">al </w:t>
      </w:r>
      <w:r>
        <w:rPr>
          <w:rFonts w:ascii="Times New Roman" w:hAnsi="Times New Roman" w:cs="Times New Roman"/>
          <w:sz w:val="24"/>
          <w:szCs w:val="24"/>
        </w:rPr>
        <w:t>wildlife allowed him to tell immediately.</w:t>
      </w:r>
    </w:p>
    <w:p w14:paraId="25066FF0" w14:textId="12EFE4AE"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down at Shin, his body had his wings and legs severed. Since they were caught in calamitous energy, he had no choice but to do so to live. He sighed in relief, knowing that his life wasn’t in any danger. He glanced at the center of the lake where they first fell and saw the wings and legs that he severed. They all continued burning and even spread over the water. It didn’t matter what the calamitous flames touched. So long as they existed, the flames would burn them until time dictated otherwise. It was truly a horrifying power, which is why he couldn’t even begin to comprehend what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did to corner him and what Shin did to save him.</w:t>
      </w:r>
    </w:p>
    <w:p w14:paraId="513D8D5D" w14:textId="5D40A8D7"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crazy… You know that, right?”</w:t>
      </w:r>
    </w:p>
    <w:p w14:paraId="78B6B581" w14:textId="2BFA9280"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t>
      </w:r>
      <w:proofErr w:type="spellStart"/>
      <w:r>
        <w:rPr>
          <w:rFonts w:ascii="Times New Roman" w:hAnsi="Times New Roman" w:cs="Times New Roman"/>
          <w:sz w:val="24"/>
          <w:szCs w:val="24"/>
        </w:rPr>
        <w:t>kakaka</w:t>
      </w:r>
      <w:proofErr w:type="spellEnd"/>
      <w:r>
        <w:rPr>
          <w:rFonts w:ascii="Times New Roman" w:hAnsi="Times New Roman" w:cs="Times New Roman"/>
          <w:sz w:val="24"/>
          <w:szCs w:val="24"/>
        </w:rPr>
        <w:t>…! It was certainly a thrill…”</w:t>
      </w:r>
    </w:p>
    <w:p w14:paraId="27852708" w14:textId="0E3C46B4"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eary voice hid no lies. It seemed like even Shin thought it was insane, yet he tried to save him either way. Ryosei picked up Shin’s body and carried him on his back before hurrying away.</w:t>
      </w:r>
    </w:p>
    <w:p w14:paraId="45AFEAD5" w14:textId="11DBB875"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need to go. We’re still too close to them so we need to get away as far as we can before they realize we’re here.”</w:t>
      </w:r>
    </w:p>
    <w:p w14:paraId="77EF02F9" w14:textId="01FEAA95"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reed.”</w:t>
      </w:r>
    </w:p>
    <w:p w14:paraId="155A059B" w14:textId="45F81A35" w:rsidR="003827FF" w:rsidRDefault="003827F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thought back to that single moment. What Shin did was save him by crossing worlds. Since he was trapped inside a ball of deadly flames, he opted to go around that barrier by flying to his location on Earth. It was the same th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 to cross his mother’s barrier with ease. With the ability to cross worlds, they could just travel on the other one if there was an obstacle on the current one. So, he flew through Earth’s airspace and returned back to the Earth-Spirit World where Ryosei was and picked him up when he saw using Glimpse that he was inside </w:t>
      </w:r>
      <w:r w:rsidR="00CE3117">
        <w:rPr>
          <w:rFonts w:ascii="Times New Roman" w:hAnsi="Times New Roman" w:cs="Times New Roman"/>
          <w:sz w:val="24"/>
          <w:szCs w:val="24"/>
        </w:rPr>
        <w:t>his</w:t>
      </w:r>
      <w:r>
        <w:rPr>
          <w:rFonts w:ascii="Times New Roman" w:hAnsi="Times New Roman" w:cs="Times New Roman"/>
          <w:sz w:val="24"/>
          <w:szCs w:val="24"/>
        </w:rPr>
        <w:t xml:space="preserve"> barrier</w:t>
      </w:r>
      <w:r w:rsidR="00CE3117">
        <w:rPr>
          <w:rFonts w:ascii="Times New Roman" w:hAnsi="Times New Roman" w:cs="Times New Roman"/>
          <w:sz w:val="24"/>
          <w:szCs w:val="24"/>
        </w:rPr>
        <w:t>s</w:t>
      </w:r>
      <w:r>
        <w:rPr>
          <w:rFonts w:ascii="Times New Roman" w:hAnsi="Times New Roman" w:cs="Times New Roman"/>
          <w:sz w:val="24"/>
          <w:szCs w:val="24"/>
        </w:rPr>
        <w:t xml:space="preserve">. Since Shin was going fast, he didn’t have enough time to properly time to completely avoid the calamitous flames, but he successfully picked up Ryosei and traveled through the Spirit Realm and into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to escape.</w:t>
      </w:r>
      <w:r w:rsidR="007D71EF">
        <w:rPr>
          <w:rFonts w:ascii="Times New Roman" w:hAnsi="Times New Roman" w:cs="Times New Roman"/>
          <w:sz w:val="24"/>
          <w:szCs w:val="24"/>
        </w:rPr>
        <w:t xml:space="preserve"> It was a great risk, but it ended up paying off.</w:t>
      </w:r>
    </w:p>
    <w:p w14:paraId="07B8FF2A" w14:textId="3E675FCA" w:rsidR="007D71EF" w:rsidRDefault="007D71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think they’d still be after me…”</w:t>
      </w:r>
    </w:p>
    <w:p w14:paraId="0FC34C1C" w14:textId="6315BD49" w:rsidR="007D71EF" w:rsidRDefault="007D71E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15D63">
        <w:rPr>
          <w:rFonts w:ascii="Times New Roman" w:hAnsi="Times New Roman" w:cs="Times New Roman"/>
          <w:sz w:val="24"/>
          <w:szCs w:val="24"/>
        </w:rPr>
        <w:t>Ryosei said to himself absentmindedly.</w:t>
      </w:r>
    </w:p>
    <w:p w14:paraId="5A3AD537" w14:textId="5C5B2E88"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at was unexpected for me too. Who knew that Black Rose’s top would come for you directly?”</w:t>
      </w:r>
    </w:p>
    <w:p w14:paraId="4F45C71C" w14:textId="3079A864"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ck Rose’s top? You know who they were?”</w:t>
      </w:r>
    </w:p>
    <w:p w14:paraId="4B64AD1E" w14:textId="45E8340B"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The </w:t>
      </w:r>
      <w:proofErr w:type="spellStart"/>
      <w:r>
        <w:rPr>
          <w:rFonts w:ascii="Times New Roman" w:hAnsi="Times New Roman" w:cs="Times New Roman"/>
          <w:sz w:val="24"/>
          <w:szCs w:val="24"/>
        </w:rPr>
        <w:t>oni</w:t>
      </w:r>
      <w:proofErr w:type="spellEnd"/>
      <w:r>
        <w:rPr>
          <w:rFonts w:ascii="Times New Roman" w:hAnsi="Times New Roman" w:cs="Times New Roman"/>
          <w:sz w:val="24"/>
          <w:szCs w:val="24"/>
        </w:rPr>
        <w:t xml:space="preserve"> from earlier was </w:t>
      </w:r>
      <w:proofErr w:type="spellStart"/>
      <w:r>
        <w:rPr>
          <w:rFonts w:ascii="Times New Roman" w:hAnsi="Times New Roman" w:cs="Times New Roman"/>
          <w:sz w:val="24"/>
          <w:szCs w:val="24"/>
        </w:rPr>
        <w:t>Yamagami</w:t>
      </w:r>
      <w:proofErr w:type="spellEnd"/>
      <w:r>
        <w:rPr>
          <w:rFonts w:ascii="Times New Roman" w:hAnsi="Times New Roman" w:cs="Times New Roman"/>
          <w:sz w:val="24"/>
          <w:szCs w:val="24"/>
        </w:rPr>
        <w:t xml:space="preserve"> Enju while the young spirited soul you fought was </w:t>
      </w:r>
      <w:proofErr w:type="spellStart"/>
      <w:r>
        <w:rPr>
          <w:rFonts w:ascii="Times New Roman" w:hAnsi="Times New Roman" w:cs="Times New Roman"/>
          <w:sz w:val="24"/>
          <w:szCs w:val="24"/>
        </w:rPr>
        <w:t>Togi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They were personally scouted by the leader of Black Rose and hold authority second only to the boss, Hiroto.”</w:t>
      </w:r>
    </w:p>
    <w:p w14:paraId="14180478" w14:textId="2EF22BE4"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oment of silence filled the air.</w:t>
      </w:r>
    </w:p>
    <w:p w14:paraId="098E95CF" w14:textId="171F62EA" w:rsidR="003827FF"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know that?”</w:t>
      </w:r>
    </w:p>
    <w:p w14:paraId="07CB3BF7" w14:textId="0329A3D2"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yes, now that I think about it, I never informed you. The tribe that I belong to, the Umbra Squall, is a tribe that works under Black Rose. I am technically a member of their group… hmm, I do wonder how that will fare after they saw me assist you. Ka. Well, that doesn’t matter.”</w:t>
      </w:r>
    </w:p>
    <w:p w14:paraId="5E778CB0" w14:textId="5565FAF6"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eeked over his shoulder to face Shin but held his breath after realizing that he had no idea how to respond to that statement. Speechless, he was. Who would have thought that a member of the enemy organization that was after him be the one helping him move around in the Spirit Realm? He suspected Shin of being a spy for a moment but quickly disregarded the idea. For one, Black Rose tried to kill him with all their might and he even disrupted their plans to trap him. If this was a roundabout attempt to gain his trust then he would start to think that Black Rose was a joke of an organization. And secondly, even if he was, he could deal with it later. The only outcome worse than Shin betraying him was Shin becoming extremely obnoxious to try and convince Ryosei otherwise.</w:t>
      </w:r>
    </w:p>
    <w:p w14:paraId="11AC5F02" w14:textId="713562E5"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en why are you even helping me in the first place?”</w:t>
      </w:r>
    </w:p>
    <w:p w14:paraId="6B42F743" w14:textId="5F6CA3ED" w:rsidR="00415D63" w:rsidRDefault="00415D6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Ka. Because I want to, that is all.</w:t>
      </w:r>
      <w:r w:rsidR="009E2EF1">
        <w:rPr>
          <w:rFonts w:ascii="Times New Roman" w:hAnsi="Times New Roman" w:cs="Times New Roman"/>
          <w:sz w:val="24"/>
          <w:szCs w:val="24"/>
        </w:rPr>
        <w:t xml:space="preserve"> The tribe I belong to has a suffocating environment so I’m often away. You can say that I’m a ghost member… I think that’s what they call it. I’m a part of the organization by name only and I never show up.</w:t>
      </w:r>
      <w:r>
        <w:rPr>
          <w:rFonts w:ascii="Times New Roman" w:hAnsi="Times New Roman" w:cs="Times New Roman"/>
          <w:sz w:val="24"/>
          <w:szCs w:val="24"/>
        </w:rPr>
        <w:t>”</w:t>
      </w:r>
    </w:p>
    <w:p w14:paraId="6C43F288" w14:textId="04288A80"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ran away from home?”</w:t>
      </w:r>
    </w:p>
    <w:p w14:paraId="3837AD75" w14:textId="65C64276"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What a terrible way to put it. I prefer calling it becoming independent. Being inside the tribe is monotonous. Exploring the outside world is a better experience.”</w:t>
      </w:r>
    </w:p>
    <w:p w14:paraId="05291088" w14:textId="78A62FAF"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so spirits have those problems too…”</w:t>
      </w:r>
    </w:p>
    <w:p w14:paraId="48758FCD" w14:textId="028CB17C"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befell them, leaving only the sound of nature. Then, in the middle of it all, a black distortion appeared in front of them. Thinking they were found</w:t>
      </w:r>
      <w:r w:rsidR="00A568F0">
        <w:rPr>
          <w:rFonts w:ascii="Times New Roman" w:hAnsi="Times New Roman" w:cs="Times New Roman"/>
          <w:sz w:val="24"/>
          <w:szCs w:val="24"/>
        </w:rPr>
        <w:t xml:space="preserve"> by the enemy</w:t>
      </w:r>
      <w:r>
        <w:rPr>
          <w:rFonts w:ascii="Times New Roman" w:hAnsi="Times New Roman" w:cs="Times New Roman"/>
          <w:sz w:val="24"/>
          <w:szCs w:val="24"/>
        </w:rPr>
        <w:t xml:space="preserve">, Ryosei instinctively manifested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and entered a fighting stance. But then, when the person in front of them fully shaped themselves, Ryosei felt a wave of relief.</w:t>
      </w:r>
    </w:p>
    <w:p w14:paraId="4E6FD740" w14:textId="4419CE54"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s just you.”</w:t>
      </w:r>
    </w:p>
    <w:p w14:paraId="6E9C21E5" w14:textId="019DB4C6" w:rsidR="009E2EF1" w:rsidRDefault="009E2EF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07FEB">
        <w:rPr>
          <w:rFonts w:ascii="Times New Roman" w:hAnsi="Times New Roman" w:cs="Times New Roman"/>
          <w:sz w:val="24"/>
          <w:szCs w:val="24"/>
        </w:rPr>
        <w:t xml:space="preserve">“My~! Why sound so disappointed? You do know that I’m still a god of death, right, </w:t>
      </w:r>
      <w:r w:rsidR="00A568F0">
        <w:rPr>
          <w:rFonts w:ascii="Times New Roman" w:hAnsi="Times New Roman" w:cs="Times New Roman"/>
          <w:sz w:val="24"/>
          <w:szCs w:val="24"/>
        </w:rPr>
        <w:t>Y</w:t>
      </w:r>
      <w:r w:rsidR="00E07FEB">
        <w:rPr>
          <w:rFonts w:ascii="Times New Roman" w:hAnsi="Times New Roman" w:cs="Times New Roman"/>
          <w:sz w:val="24"/>
          <w:szCs w:val="24"/>
        </w:rPr>
        <w:t xml:space="preserve">oung </w:t>
      </w:r>
      <w:r w:rsidR="00A568F0">
        <w:rPr>
          <w:rFonts w:ascii="Times New Roman" w:hAnsi="Times New Roman" w:cs="Times New Roman"/>
          <w:sz w:val="24"/>
          <w:szCs w:val="24"/>
        </w:rPr>
        <w:t>P</w:t>
      </w:r>
      <w:r w:rsidR="00E07FEB">
        <w:rPr>
          <w:rFonts w:ascii="Times New Roman" w:hAnsi="Times New Roman" w:cs="Times New Roman"/>
          <w:sz w:val="24"/>
          <w:szCs w:val="24"/>
        </w:rPr>
        <w:t>rince?”</w:t>
      </w:r>
    </w:p>
    <w:p w14:paraId="7B391E8E" w14:textId="0A66F1D7" w:rsidR="00E07FEB" w:rsidRDefault="00E07FE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them was Shigo, a god of death and former Di Manes of the previous generation.</w:t>
      </w:r>
    </w:p>
    <w:p w14:paraId="19509692" w14:textId="0CDBF6D8" w:rsidR="00415D63" w:rsidRDefault="00E07FE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More importantly, why are you here, Shig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315754E0" w14:textId="27FFFD66" w:rsidR="00E07FEB" w:rsidRDefault="00E07FE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ell, you see, this is actually an emergency so please come with me and ask questions later. It involves the matter you discussed with Mei.”</w:t>
      </w:r>
    </w:p>
    <w:p w14:paraId="5BBA95E2" w14:textId="706A64BB" w:rsidR="00E07FEB" w:rsidRPr="00E07FEB" w:rsidRDefault="00E07FEB" w:rsidP="00E07FEB">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38 – A</w:t>
      </w:r>
      <w:r w:rsidR="00C42EAE">
        <w:rPr>
          <w:rFonts w:ascii="Times New Roman" w:hAnsi="Times New Roman" w:cs="Times New Roman"/>
          <w:b/>
          <w:bCs/>
          <w:sz w:val="24"/>
          <w:szCs w:val="24"/>
        </w:rPr>
        <w:t>lone, She Ponders</w:t>
      </w:r>
    </w:p>
    <w:p w14:paraId="00BFEE52" w14:textId="33157C0E" w:rsidR="00E07FEB" w:rsidRDefault="00E07FEB"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53E1">
        <w:rPr>
          <w:rFonts w:ascii="Times New Roman" w:hAnsi="Times New Roman" w:cs="Times New Roman"/>
          <w:sz w:val="24"/>
          <w:szCs w:val="24"/>
        </w:rPr>
        <w:t>“There… that should do it.”</w:t>
      </w:r>
    </w:p>
    <w:p w14:paraId="22BB49DE" w14:textId="18AD0FD5" w:rsidR="000A53E1" w:rsidRDefault="000A53E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nodded to herself after closing the windows. She checked the entire first floor and made sure that the doors and windows were all properly locked.</w:t>
      </w:r>
      <w:r w:rsidR="00324BF3">
        <w:rPr>
          <w:rFonts w:ascii="Times New Roman" w:hAnsi="Times New Roman" w:cs="Times New Roman"/>
          <w:sz w:val="24"/>
          <w:szCs w:val="24"/>
        </w:rPr>
        <w:t xml:space="preserve"> She was currently inside </w:t>
      </w:r>
      <w:proofErr w:type="spellStart"/>
      <w:r w:rsidR="00324BF3">
        <w:rPr>
          <w:rFonts w:ascii="Times New Roman" w:hAnsi="Times New Roman" w:cs="Times New Roman"/>
          <w:sz w:val="24"/>
          <w:szCs w:val="24"/>
        </w:rPr>
        <w:t>Senkyo’s</w:t>
      </w:r>
      <w:proofErr w:type="spellEnd"/>
      <w:r w:rsidR="00324BF3">
        <w:rPr>
          <w:rFonts w:ascii="Times New Roman" w:hAnsi="Times New Roman" w:cs="Times New Roman"/>
          <w:sz w:val="24"/>
          <w:szCs w:val="24"/>
        </w:rPr>
        <w:t xml:space="preserve"> residence after telling Ryosei that she wanted to come with him when they left Savor Soul.</w:t>
      </w:r>
    </w:p>
    <w:p w14:paraId="330B68BE" w14:textId="09753D5A" w:rsidR="000A53E1" w:rsidRDefault="000A53E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ere </w:t>
      </w:r>
      <w:proofErr w:type="spellStart"/>
      <w:r>
        <w:rPr>
          <w:rFonts w:ascii="Times New Roman" w:hAnsi="Times New Roman" w:cs="Times New Roman"/>
          <w:sz w:val="24"/>
          <w:szCs w:val="24"/>
        </w:rPr>
        <w:t>Yukou-san</w:t>
      </w:r>
      <w:proofErr w:type="spellEnd"/>
      <w:r>
        <w:rPr>
          <w:rFonts w:ascii="Times New Roman" w:hAnsi="Times New Roman" w:cs="Times New Roman"/>
          <w:sz w:val="24"/>
          <w:szCs w:val="24"/>
        </w:rPr>
        <w:t xml:space="preserve"> keeps his cleaning supplies… Wait, should I be searching through another person’s cupboards? W-Well,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id he wanted me to clean tomorrow so it should be fine… I hope.”</w:t>
      </w:r>
    </w:p>
    <w:p w14:paraId="7C2083FE" w14:textId="6F7FE266" w:rsidR="000A53E1" w:rsidRDefault="000A53E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24BF3">
        <w:rPr>
          <w:rFonts w:ascii="Times New Roman" w:hAnsi="Times New Roman" w:cs="Times New Roman"/>
          <w:sz w:val="24"/>
          <w:szCs w:val="24"/>
        </w:rPr>
        <w:t xml:space="preserve">With a hint of unease after every cabinet she opened, </w:t>
      </w:r>
      <w:proofErr w:type="spellStart"/>
      <w:r w:rsidR="00324BF3">
        <w:rPr>
          <w:rFonts w:ascii="Times New Roman" w:hAnsi="Times New Roman" w:cs="Times New Roman"/>
          <w:sz w:val="24"/>
          <w:szCs w:val="24"/>
        </w:rPr>
        <w:t>Yukai</w:t>
      </w:r>
      <w:proofErr w:type="spellEnd"/>
      <w:r w:rsidR="00324BF3">
        <w:rPr>
          <w:rFonts w:ascii="Times New Roman" w:hAnsi="Times New Roman" w:cs="Times New Roman"/>
          <w:sz w:val="24"/>
          <w:szCs w:val="24"/>
        </w:rPr>
        <w:t xml:space="preserve"> searched the house until she stumbled upon the materials she needed and planned out her objectives for the morning. While she was thinking of this, a thought came to mind.</w:t>
      </w:r>
    </w:p>
    <w:p w14:paraId="3ADA4846" w14:textId="63E5A436" w:rsidR="00324BF3" w:rsidRDefault="00324BF3"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hould also make breakfast… ah, wait, spirits don’t need food, do they? Hmm… but apparently Master said tha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are different. Something about an… </w:t>
      </w:r>
      <w:r>
        <w:rPr>
          <w:rFonts w:ascii="Times New Roman" w:hAnsi="Times New Roman" w:cs="Times New Roman"/>
          <w:sz w:val="24"/>
          <w:szCs w:val="24"/>
        </w:rPr>
        <w:lastRenderedPageBreak/>
        <w:t>E-</w:t>
      </w:r>
      <w:proofErr w:type="spellStart"/>
      <w:r>
        <w:rPr>
          <w:rFonts w:ascii="Times New Roman" w:hAnsi="Times New Roman" w:cs="Times New Roman"/>
          <w:sz w:val="24"/>
          <w:szCs w:val="24"/>
        </w:rPr>
        <w:t>Emp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n</w:t>
      </w:r>
      <w:proofErr w:type="spellEnd"/>
      <w:r>
        <w:rPr>
          <w:rFonts w:ascii="Times New Roman" w:hAnsi="Times New Roman" w:cs="Times New Roman"/>
          <w:sz w:val="24"/>
          <w:szCs w:val="24"/>
        </w:rPr>
        <w:t>? Catalyst? A-Anyway, they seemed to like the food they ordered back in the café so I should just get something ready.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sn’t planning on sleeping so </w:t>
      </w:r>
      <w:r w:rsidR="00D948B6">
        <w:rPr>
          <w:rFonts w:ascii="Times New Roman" w:hAnsi="Times New Roman" w:cs="Times New Roman"/>
          <w:sz w:val="24"/>
          <w:szCs w:val="24"/>
        </w:rPr>
        <w:t>he should at least get a good breakfast.</w:t>
      </w:r>
      <w:r>
        <w:rPr>
          <w:rFonts w:ascii="Times New Roman" w:hAnsi="Times New Roman" w:cs="Times New Roman"/>
          <w:sz w:val="24"/>
          <w:szCs w:val="24"/>
        </w:rPr>
        <w:t>”</w:t>
      </w:r>
    </w:p>
    <w:p w14:paraId="60B07D82" w14:textId="365A574F"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ent to the kitchen and scanned the fridge. She planned on getting a meal that was high in fiber and calcium for Ryosei but after seeing how some of the items inside the fridge were about to go bad, she prioritized figuring out a meal that would use them first. She searched the cupboards and the drawers once more to confirm that she had everything she needed for tomorrow and switched off the lights with a firm plan in mind. Heading upstairs,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looked for wher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calling for her. It didn’t take long for a door to open and call back to her.</w:t>
      </w:r>
    </w:p>
    <w:p w14:paraId="2ADC5C62" w14:textId="2DCE59A3"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over here!”</w:t>
      </w:r>
    </w:p>
    <w:p w14:paraId="36948E7B" w14:textId="092B25DA"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outed down the hall and waved for her to come over.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aw her head peeking from the open door and approached her.</w:t>
      </w:r>
    </w:p>
    <w:p w14:paraId="5C6286B4" w14:textId="0B60748F"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where you were… um, are you alright?”</w:t>
      </w:r>
    </w:p>
    <w:p w14:paraId="38944F17" w14:textId="0648DB2C"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w:t>
      </w:r>
    </w:p>
    <w:p w14:paraId="6B9E989D" w14:textId="62ACED29"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cked her head quizzically at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sudden show of concern.</w:t>
      </w:r>
    </w:p>
    <w:p w14:paraId="3EA9E91E" w14:textId="69FFAFDC"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you seemed upset when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didn’t listen to you so…”</w:t>
      </w:r>
    </w:p>
    <w:p w14:paraId="5957C106" w14:textId="0AA66EE6"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ph! I don’t care about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anymore!”</w:t>
      </w:r>
    </w:p>
    <w:p w14:paraId="4C40C160" w14:textId="3BB68F5B"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couldn’t help but give a wry smile at the discrepancy between her words and actions. Though, she knew better than to voice them out now.</w:t>
      </w:r>
    </w:p>
    <w:p w14:paraId="3AA458CF" w14:textId="5D8F7BA4"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come in! I want to show you something!”</w:t>
      </w:r>
    </w:p>
    <w:p w14:paraId="62589BDD" w14:textId="325AF030" w:rsidR="00415D63"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w:t>
      </w:r>
    </w:p>
    <w:p w14:paraId="2364D4D6" w14:textId="50A86278"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arm and pulled her in, shutting the door behind her with a loud bang. The first thing that greeted her were three sets of clothes lined up on the bed. They were all sleepwear with different designs. One was a normal set of pajamas, the next was a combination of a camisole and shorts, and the last was a nightgown.</w:t>
      </w:r>
    </w:p>
    <w:p w14:paraId="40698057" w14:textId="7F4C47A4"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I should wear?”</w:t>
      </w:r>
    </w:p>
    <w:p w14:paraId="47EC30A9" w14:textId="2CAB1D11"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3F956044" w14:textId="0202E947"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ch one of these suits me best?”</w:t>
      </w:r>
    </w:p>
    <w:p w14:paraId="57088661" w14:textId="3D481E19"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um, give me time to think for a bit…”</w:t>
      </w:r>
    </w:p>
    <w:p w14:paraId="2530CE09" w14:textId="638BB746"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7834927C" w14:textId="6DEF496A"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etting a taste of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dizzying pace and seemingly bottomless energy,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ook a second to reset her brain. After fully processing what was happening, she shot a question 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2A8815E0" w14:textId="0D67D50B"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e you tried any of them on yet?”</w:t>
      </w:r>
    </w:p>
    <w:p w14:paraId="2BD9740B" w14:textId="47D032D4"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hen I went shopping with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earlier.”</w:t>
      </w:r>
    </w:p>
    <w:p w14:paraId="481C21AD" w14:textId="0EA7E8CE"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you two did go shopping…”</w:t>
      </w:r>
    </w:p>
    <w:p w14:paraId="14A55500" w14:textId="79C0214B"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hispered under her breath.</w:t>
      </w:r>
    </w:p>
    <w:p w14:paraId="7FDE95F1" w14:textId="53DEC9F2"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d you say something?”</w:t>
      </w:r>
    </w:p>
    <w:p w14:paraId="4E7CE22B" w14:textId="717EEBA2"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no, nothing.”</w:t>
      </w:r>
    </w:p>
    <w:p w14:paraId="2599B537" w14:textId="6F486368"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cusing on the task at hand,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ried to bury her unconscious mutter with another question.</w:t>
      </w:r>
    </w:p>
    <w:p w14:paraId="5D58170E" w14:textId="7EE61253"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o you think is the most comfortable?”</w:t>
      </w:r>
    </w:p>
    <w:p w14:paraId="26873F91" w14:textId="6540FE3A"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e first one is great! It’s soft and fluffy and it wraps around my whole body! I’ve never worn anything like it before!”</w:t>
      </w:r>
    </w:p>
    <w:p w14:paraId="15A773A9" w14:textId="691FC4B5"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ointed at the normal set of pajamas. Although they might be common to the average pers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a spiri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didn’t know all the details, but from what she understood earlier in their conversation at Savor Soul, this was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irst time inside a physical body. Looking over at her selection, the normal set of pajamas was the most different from w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usually wore. Or for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reference, what she saw her wearing before, which was a white dress.</w:t>
      </w:r>
    </w:p>
    <w:p w14:paraId="26285CFC" w14:textId="292D4B9E"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wearing that one?”</w:t>
      </w:r>
    </w:p>
    <w:p w14:paraId="0185744E" w14:textId="29B78D48"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urrowed her brows and tilted her head, uncertainty clear in her expression.</w:t>
      </w:r>
    </w:p>
    <w:p w14:paraId="55BCAC7C" w14:textId="042457E7"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rm</w:t>
      </w:r>
      <w:proofErr w:type="spellEnd"/>
      <w:r>
        <w:rPr>
          <w:rFonts w:ascii="Times New Roman" w:hAnsi="Times New Roman" w:cs="Times New Roman"/>
          <w:sz w:val="24"/>
          <w:szCs w:val="24"/>
        </w:rPr>
        <w:t>, well, it feels good but does it look the best on me?”</w:t>
      </w:r>
    </w:p>
    <w:p w14:paraId="16AE275A" w14:textId="0279B41F"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all of them look good on you,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chan. You’re cute so anything works.”</w:t>
      </w:r>
    </w:p>
    <w:p w14:paraId="1B518C54" w14:textId="69C8DE82"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ehe</w:t>
      </w:r>
      <w:proofErr w:type="spellEnd"/>
      <w:r>
        <w:rPr>
          <w:rFonts w:ascii="Times New Roman" w:hAnsi="Times New Roman" w:cs="Times New Roman"/>
          <w:sz w:val="24"/>
          <w:szCs w:val="24"/>
        </w:rPr>
        <w:t>, really? You think so?”</w:t>
      </w:r>
    </w:p>
    <w:p w14:paraId="70CFE55B" w14:textId="5459A3D4"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ingle answer,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reverse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outlook on the matter and a smile spread on her face.</w:t>
      </w:r>
    </w:p>
    <w:p w14:paraId="40FCB658" w14:textId="06F4FDE2"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o you should just think about what feels best. It’s better that way.”</w:t>
      </w:r>
    </w:p>
    <w:p w14:paraId="7F101668" w14:textId="209F863D"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f you say so. I knew I could count on you,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w:t>
      </w:r>
    </w:p>
    <w:p w14:paraId="1006AF0B" w14:textId="22F6289B" w:rsidR="00D948B6" w:rsidRDefault="00D948B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tched ove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ilently as she tidied the other clothes and left only the pajamas out. She </w:t>
      </w:r>
      <w:r w:rsidR="00437027">
        <w:rPr>
          <w:rFonts w:ascii="Times New Roman" w:hAnsi="Times New Roman" w:cs="Times New Roman"/>
          <w:sz w:val="24"/>
          <w:szCs w:val="24"/>
        </w:rPr>
        <w:t xml:space="preserve">thought to herself, observing </w:t>
      </w:r>
      <w:proofErr w:type="spellStart"/>
      <w:r w:rsidR="00437027">
        <w:rPr>
          <w:rFonts w:ascii="Times New Roman" w:hAnsi="Times New Roman" w:cs="Times New Roman"/>
          <w:sz w:val="24"/>
          <w:szCs w:val="24"/>
        </w:rPr>
        <w:t>Chouka’s</w:t>
      </w:r>
      <w:proofErr w:type="spellEnd"/>
      <w:r w:rsidR="00437027">
        <w:rPr>
          <w:rFonts w:ascii="Times New Roman" w:hAnsi="Times New Roman" w:cs="Times New Roman"/>
          <w:sz w:val="24"/>
          <w:szCs w:val="24"/>
        </w:rPr>
        <w:t xml:space="preserve"> movements, her dyed hair</w:t>
      </w:r>
      <w:r w:rsidR="00D36EBE">
        <w:rPr>
          <w:rFonts w:ascii="Times New Roman" w:hAnsi="Times New Roman" w:cs="Times New Roman"/>
          <w:sz w:val="24"/>
          <w:szCs w:val="24"/>
        </w:rPr>
        <w:t>,</w:t>
      </w:r>
      <w:r w:rsidR="00437027">
        <w:rPr>
          <w:rFonts w:ascii="Times New Roman" w:hAnsi="Times New Roman" w:cs="Times New Roman"/>
          <w:sz w:val="24"/>
          <w:szCs w:val="24"/>
        </w:rPr>
        <w:t xml:space="preserve"> </w:t>
      </w:r>
      <w:r w:rsidR="00D36EBE">
        <w:rPr>
          <w:rFonts w:ascii="Times New Roman" w:hAnsi="Times New Roman" w:cs="Times New Roman"/>
          <w:sz w:val="24"/>
          <w:szCs w:val="24"/>
        </w:rPr>
        <w:t xml:space="preserve">and </w:t>
      </w:r>
      <w:r w:rsidR="00437027">
        <w:rPr>
          <w:rFonts w:ascii="Times New Roman" w:hAnsi="Times New Roman" w:cs="Times New Roman"/>
          <w:sz w:val="24"/>
          <w:szCs w:val="24"/>
        </w:rPr>
        <w:t xml:space="preserve">her clothes, then turning to the shopping bags that she collected in the corner of the room, and then scanning the </w:t>
      </w:r>
      <w:r w:rsidR="00437027">
        <w:rPr>
          <w:rFonts w:ascii="Times New Roman" w:hAnsi="Times New Roman" w:cs="Times New Roman"/>
          <w:sz w:val="24"/>
          <w:szCs w:val="24"/>
        </w:rPr>
        <w:lastRenderedPageBreak/>
        <w:t>entire room.</w:t>
      </w:r>
      <w:r w:rsidR="00D36EBE">
        <w:rPr>
          <w:rFonts w:ascii="Times New Roman" w:hAnsi="Times New Roman" w:cs="Times New Roman"/>
          <w:sz w:val="24"/>
          <w:szCs w:val="24"/>
        </w:rPr>
        <w:t xml:space="preserve"> Something began echoing in her heart. It started off as nothing more than a small voice, but now it was giving her tension.</w:t>
      </w:r>
      <w:r w:rsidR="00437027">
        <w:rPr>
          <w:rFonts w:ascii="Times New Roman" w:hAnsi="Times New Roman" w:cs="Times New Roman"/>
          <w:sz w:val="24"/>
          <w:szCs w:val="24"/>
        </w:rPr>
        <w:t xml:space="preserve"> </w:t>
      </w:r>
      <w:r w:rsidR="00D36EBE">
        <w:rPr>
          <w:rFonts w:ascii="Times New Roman" w:hAnsi="Times New Roman" w:cs="Times New Roman"/>
          <w:sz w:val="24"/>
          <w:szCs w:val="24"/>
        </w:rPr>
        <w:t>Unable to quell it,</w:t>
      </w:r>
      <w:r w:rsidR="00437027">
        <w:rPr>
          <w:rFonts w:ascii="Times New Roman" w:hAnsi="Times New Roman" w:cs="Times New Roman"/>
          <w:sz w:val="24"/>
          <w:szCs w:val="24"/>
        </w:rPr>
        <w:t xml:space="preserve"> ultimately</w:t>
      </w:r>
      <w:r w:rsidR="00D36EBE">
        <w:rPr>
          <w:rFonts w:ascii="Times New Roman" w:hAnsi="Times New Roman" w:cs="Times New Roman"/>
          <w:sz w:val="24"/>
          <w:szCs w:val="24"/>
        </w:rPr>
        <w:t>, she ended up</w:t>
      </w:r>
      <w:r w:rsidR="00437027">
        <w:rPr>
          <w:rFonts w:ascii="Times New Roman" w:hAnsi="Times New Roman" w:cs="Times New Roman"/>
          <w:sz w:val="24"/>
          <w:szCs w:val="24"/>
        </w:rPr>
        <w:t xml:space="preserve"> asking </w:t>
      </w:r>
      <w:proofErr w:type="spellStart"/>
      <w:r w:rsidR="00437027">
        <w:rPr>
          <w:rFonts w:ascii="Times New Roman" w:hAnsi="Times New Roman" w:cs="Times New Roman"/>
          <w:sz w:val="24"/>
          <w:szCs w:val="24"/>
        </w:rPr>
        <w:t>Chouka</w:t>
      </w:r>
      <w:proofErr w:type="spellEnd"/>
      <w:r w:rsidR="00437027">
        <w:rPr>
          <w:rFonts w:ascii="Times New Roman" w:hAnsi="Times New Roman" w:cs="Times New Roman"/>
          <w:sz w:val="24"/>
          <w:szCs w:val="24"/>
        </w:rPr>
        <w:t xml:space="preserve"> a question.</w:t>
      </w:r>
    </w:p>
    <w:p w14:paraId="3ADD1A48" w14:textId="20701B0F" w:rsidR="00437027" w:rsidRDefault="0043702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6EBE">
        <w:rPr>
          <w:rFonts w:ascii="Times New Roman" w:hAnsi="Times New Roman" w:cs="Times New Roman"/>
          <w:sz w:val="24"/>
          <w:szCs w:val="24"/>
        </w:rPr>
        <w:t xml:space="preserve">…Hey, </w:t>
      </w:r>
      <w:proofErr w:type="spellStart"/>
      <w:r w:rsidR="00D36EBE">
        <w:rPr>
          <w:rFonts w:ascii="Times New Roman" w:hAnsi="Times New Roman" w:cs="Times New Roman"/>
          <w:sz w:val="24"/>
          <w:szCs w:val="24"/>
        </w:rPr>
        <w:t>Chouka-chan</w:t>
      </w:r>
      <w:proofErr w:type="spellEnd"/>
      <w:r w:rsidR="00D36EBE">
        <w:rPr>
          <w:rFonts w:ascii="Times New Roman" w:hAnsi="Times New Roman" w:cs="Times New Roman"/>
          <w:sz w:val="24"/>
          <w:szCs w:val="24"/>
        </w:rPr>
        <w:t>, what do you think of Ryosei-</w:t>
      </w:r>
      <w:proofErr w:type="spellStart"/>
      <w:r w:rsidR="00D36EBE">
        <w:rPr>
          <w:rFonts w:ascii="Times New Roman" w:hAnsi="Times New Roman" w:cs="Times New Roman"/>
          <w:sz w:val="24"/>
          <w:szCs w:val="24"/>
        </w:rPr>
        <w:t>nii</w:t>
      </w:r>
      <w:proofErr w:type="spellEnd"/>
      <w:r w:rsidR="00D36EBE">
        <w:rPr>
          <w:rFonts w:ascii="Times New Roman" w:hAnsi="Times New Roman" w:cs="Times New Roman"/>
          <w:sz w:val="24"/>
          <w:szCs w:val="24"/>
        </w:rPr>
        <w:t>-</w:t>
      </w:r>
      <w:proofErr w:type="spellStart"/>
      <w:r w:rsidR="00D36EBE">
        <w:rPr>
          <w:rFonts w:ascii="Times New Roman" w:hAnsi="Times New Roman" w:cs="Times New Roman"/>
          <w:sz w:val="24"/>
          <w:szCs w:val="24"/>
        </w:rPr>
        <w:t>san</w:t>
      </w:r>
      <w:proofErr w:type="spellEnd"/>
      <w:r w:rsidR="00D36EBE">
        <w:rPr>
          <w:rFonts w:ascii="Times New Roman" w:hAnsi="Times New Roman" w:cs="Times New Roman"/>
          <w:sz w:val="24"/>
          <w:szCs w:val="24"/>
        </w:rPr>
        <w:t>?</w:t>
      </w:r>
      <w:r>
        <w:rPr>
          <w:rFonts w:ascii="Times New Roman" w:hAnsi="Times New Roman" w:cs="Times New Roman"/>
          <w:sz w:val="24"/>
          <w:szCs w:val="24"/>
        </w:rPr>
        <w:t>”</w:t>
      </w:r>
    </w:p>
    <w:p w14:paraId="0B920F56" w14:textId="59F1CF24"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That guy? He—”</w:t>
      </w:r>
    </w:p>
    <w:p w14:paraId="3D4E238D" w14:textId="53CB5A59"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harp turn at the sound of Ryosei’s nam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all intent on gushing out all of her complaints and griping about the fact that Ryosei left them alone </w:t>
      </w:r>
      <w:r w:rsidR="00DB3746">
        <w:rPr>
          <w:rFonts w:ascii="Times New Roman" w:hAnsi="Times New Roman" w:cs="Times New Roman"/>
          <w:sz w:val="24"/>
          <w:szCs w:val="24"/>
        </w:rPr>
        <w:t>to do</w:t>
      </w:r>
      <w:r>
        <w:rPr>
          <w:rFonts w:ascii="Times New Roman" w:hAnsi="Times New Roman" w:cs="Times New Roman"/>
          <w:sz w:val="24"/>
          <w:szCs w:val="24"/>
        </w:rPr>
        <w:t xml:space="preserve"> something else. But, when she saw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expression, when she saw </w:t>
      </w:r>
      <w:r w:rsidR="00006F26">
        <w:rPr>
          <w:rFonts w:ascii="Times New Roman" w:hAnsi="Times New Roman" w:cs="Times New Roman"/>
          <w:sz w:val="24"/>
          <w:szCs w:val="24"/>
        </w:rPr>
        <w:t xml:space="preserve">how </w:t>
      </w:r>
      <w:r>
        <w:rPr>
          <w:rFonts w:ascii="Times New Roman" w:hAnsi="Times New Roman" w:cs="Times New Roman"/>
          <w:sz w:val="24"/>
          <w:szCs w:val="24"/>
        </w:rPr>
        <w:t xml:space="preserve">her gaze bore through her as if trying to dig out her inner thoughts, she immediately changed paces.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serious, so she had to respond in kind.</w:t>
      </w:r>
    </w:p>
    <w:p w14:paraId="023B7229" w14:textId="444F14D2"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huh?”</w:t>
      </w:r>
    </w:p>
    <w:p w14:paraId="7E5A7FD9" w14:textId="181CA057"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rossed her arms and placed herself on the bed behind her. Her eyes stared off into space as she probed herself for an answer. Then, when she locked gazes with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once more, she responded.</w:t>
      </w:r>
    </w:p>
    <w:p w14:paraId="37E1646A" w14:textId="10975E1D"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 me, he’s like a younger brother.”</w:t>
      </w:r>
    </w:p>
    <w:p w14:paraId="627900EC" w14:textId="3C9AF720"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younger brother?”</w:t>
      </w:r>
    </w:p>
    <w:p w14:paraId="010C5962" w14:textId="731C99EF"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dded.</w:t>
      </w:r>
    </w:p>
    <w:p w14:paraId="580C2FE2" w14:textId="5CF2D8E0"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I had a younger brother that I was really close to. His name is Masayoshi, and, well,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xml:space="preserve"> reminds me of him.”</w:t>
      </w:r>
    </w:p>
    <w:p w14:paraId="4A7ECC15" w14:textId="235B16E2"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y alike?”</w:t>
      </w:r>
    </w:p>
    <w:p w14:paraId="52C2D681" w14:textId="20A5A1D3"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y are but they’re different at the same time… You know, when I first met Ryosei, he was debating whether or not to sacrifice me to get some information.”</w:t>
      </w:r>
    </w:p>
    <w:p w14:paraId="1AC0CE50" w14:textId="2AF4A352"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R-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s!?”</w:t>
      </w:r>
    </w:p>
    <w:p w14:paraId="25C41557" w14:textId="14775D4D"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couldn’t help but be shocked. After all, she never saw him as the kind of person who would endanger others.</w:t>
      </w:r>
    </w:p>
    <w:p w14:paraId="224C8514" w14:textId="502EDE44"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w:t>
      </w:r>
      <w:proofErr w:type="gramStart"/>
      <w:r>
        <w:rPr>
          <w:rFonts w:ascii="Times New Roman" w:hAnsi="Times New Roman" w:cs="Times New Roman"/>
          <w:sz w:val="24"/>
          <w:szCs w:val="24"/>
        </w:rPr>
        <w:t>yeah</w:t>
      </w:r>
      <w:proofErr w:type="gramEnd"/>
      <w:r>
        <w:rPr>
          <w:rFonts w:ascii="Times New Roman" w:hAnsi="Times New Roman" w:cs="Times New Roman"/>
          <w:sz w:val="24"/>
          <w:szCs w:val="24"/>
        </w:rPr>
        <w:t xml:space="preserve"> he was. But you know what’s funny, is that he ended up saving me anyway. All of that thinking just to leave everything to emotions… it was so meaningless that it was cute. At that moment, I might have seen a piece of Masayoshi inside of him.”</w:t>
      </w:r>
    </w:p>
    <w:p w14:paraId="1784C59C" w14:textId="1ACD4867" w:rsidR="00D36EBE" w:rsidRDefault="00D36EB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nt on about how she later discovered that Ryosei’s weapon was the same one that used Masayoshi to create it. A pseudo-divine weapon made from the hands of mortals. She was shocked, but at the same time, she accepted it so easily that it felt like she was expecting it.</w:t>
      </w:r>
      <w:r w:rsidR="00114C46">
        <w:rPr>
          <w:rFonts w:ascii="Times New Roman" w:hAnsi="Times New Roman" w:cs="Times New Roman"/>
          <w:sz w:val="24"/>
          <w:szCs w:val="24"/>
        </w:rPr>
        <w:t xml:space="preserve"> In the </w:t>
      </w:r>
      <w:r w:rsidR="00114C46">
        <w:rPr>
          <w:rFonts w:ascii="Times New Roman" w:hAnsi="Times New Roman" w:cs="Times New Roman"/>
          <w:sz w:val="24"/>
          <w:szCs w:val="24"/>
        </w:rPr>
        <w:lastRenderedPageBreak/>
        <w:t xml:space="preserve">end, </w:t>
      </w:r>
      <w:proofErr w:type="spellStart"/>
      <w:r w:rsidR="00006F26">
        <w:rPr>
          <w:rFonts w:ascii="Times New Roman" w:hAnsi="Times New Roman" w:cs="Times New Roman"/>
          <w:sz w:val="24"/>
          <w:szCs w:val="24"/>
        </w:rPr>
        <w:t>Chouka</w:t>
      </w:r>
      <w:proofErr w:type="spellEnd"/>
      <w:r w:rsidR="00114C46">
        <w:rPr>
          <w:rFonts w:ascii="Times New Roman" w:hAnsi="Times New Roman" w:cs="Times New Roman"/>
          <w:sz w:val="24"/>
          <w:szCs w:val="24"/>
        </w:rPr>
        <w:t xml:space="preserve"> had no idea if she felt that way about Ryosei because of how he acted or because he was the person who wielded his brother’s soul. The only thing she was certain about was that Ryosei was now her partner and her fellow Di Manes. It felt natural to be around him, so she did exactly as her heart told her to.</w:t>
      </w:r>
    </w:p>
    <w:p w14:paraId="3FBE8BC5" w14:textId="0D4A854C" w:rsidR="00114C46" w:rsidRDefault="00114C4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33F990A8" w14:textId="27E6BCA9" w:rsidR="00114C46" w:rsidRDefault="00114C4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ook her words and pondered over them. The air between the two became awkward and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used the bath as an excuse to leave. She searched the halls a bit to find the bathroom. When she did, she became unsure of what to do since she was in another person’s home. Knowing that she invited herself into the house there wasn’t much of a reason to worry about manners now that it was this late. So, she decided to use the bath and clean everything she used</w:t>
      </w:r>
      <w:r w:rsidR="00006F26">
        <w:rPr>
          <w:rFonts w:ascii="Times New Roman" w:hAnsi="Times New Roman" w:cs="Times New Roman"/>
          <w:sz w:val="24"/>
          <w:szCs w:val="24"/>
        </w:rPr>
        <w:t xml:space="preserve"> later</w:t>
      </w:r>
      <w:r>
        <w:rPr>
          <w:rFonts w:ascii="Times New Roman" w:hAnsi="Times New Roman" w:cs="Times New Roman"/>
          <w:sz w:val="24"/>
          <w:szCs w:val="24"/>
        </w:rPr>
        <w:t xml:space="preserve"> before she left.</w:t>
      </w:r>
    </w:p>
    <w:p w14:paraId="4E37D870" w14:textId="12405D8D" w:rsidR="00114C46" w:rsidRDefault="00114C4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giving her body a good cleanse and thinking over her thoughts in the bath, she wore the same loungewear she had earlier and returned to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oom where she found her sleeping snuggly in the bed.</w:t>
      </w:r>
    </w:p>
    <w:p w14:paraId="72B8A41E" w14:textId="1860FBF8" w:rsidR="00114C46" w:rsidRDefault="00114C4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st have been really tired…”</w:t>
      </w:r>
    </w:p>
    <w:p w14:paraId="6947E341" w14:textId="15326F68" w:rsidR="00114C46" w:rsidRDefault="00114C4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wearing the pajamas t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uggested to her and had her body sprawled over the bed. She didn’t remember see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ake a bath but since she had her hair dyed, she probably needed to avoid them anyway so she refrained from waking her.</w:t>
      </w:r>
      <w:r w:rsidR="00E3463A">
        <w:rPr>
          <w:rFonts w:ascii="Times New Roman" w:hAnsi="Times New Roman" w:cs="Times New Roman"/>
          <w:sz w:val="24"/>
          <w:szCs w:val="24"/>
        </w:rPr>
        <w:t xml:space="preserve"> </w:t>
      </w:r>
      <w:proofErr w:type="spellStart"/>
      <w:r w:rsidR="00E3463A">
        <w:rPr>
          <w:rFonts w:ascii="Times New Roman" w:hAnsi="Times New Roman" w:cs="Times New Roman"/>
          <w:sz w:val="24"/>
          <w:szCs w:val="24"/>
        </w:rPr>
        <w:t>Yukai</w:t>
      </w:r>
      <w:proofErr w:type="spellEnd"/>
      <w:r w:rsidR="00E3463A">
        <w:rPr>
          <w:rFonts w:ascii="Times New Roman" w:hAnsi="Times New Roman" w:cs="Times New Roman"/>
          <w:sz w:val="24"/>
          <w:szCs w:val="24"/>
        </w:rPr>
        <w:t xml:space="preserve"> thought of leaving but realized that she didn’t have the confidence to commandeer another room in the house for herself. Instead, she searched the room and found a futon in one of the closets and spread it out on the floor, doing so as quietly as possible to avoid waking </w:t>
      </w:r>
      <w:proofErr w:type="spellStart"/>
      <w:r w:rsidR="00E3463A">
        <w:rPr>
          <w:rFonts w:ascii="Times New Roman" w:hAnsi="Times New Roman" w:cs="Times New Roman"/>
          <w:sz w:val="24"/>
          <w:szCs w:val="24"/>
        </w:rPr>
        <w:t>Chouka</w:t>
      </w:r>
      <w:proofErr w:type="spellEnd"/>
      <w:r w:rsidR="00E3463A">
        <w:rPr>
          <w:rFonts w:ascii="Times New Roman" w:hAnsi="Times New Roman" w:cs="Times New Roman"/>
          <w:sz w:val="24"/>
          <w:szCs w:val="24"/>
        </w:rPr>
        <w:t>.</w:t>
      </w:r>
    </w:p>
    <w:p w14:paraId="101CF8F3" w14:textId="3EEC8B5B" w:rsidR="00683D38" w:rsidRDefault="00E3463A"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everything was all set and done, she turned off the lights and tucked herself in. With nothing but the darkness in her eyes, she stared off at the ceiling in deep thought. The wind blew against the windows and made them rattle and weep.</w:t>
      </w:r>
      <w:r w:rsidR="00683D38">
        <w:rPr>
          <w:rFonts w:ascii="Times New Roman" w:hAnsi="Times New Roman" w:cs="Times New Roman"/>
          <w:sz w:val="24"/>
          <w:szCs w:val="24"/>
        </w:rPr>
        <w:t xml:space="preserve"> At that moment, </w:t>
      </w:r>
      <w:proofErr w:type="spellStart"/>
      <w:r w:rsidR="00683D38">
        <w:rPr>
          <w:rFonts w:ascii="Times New Roman" w:hAnsi="Times New Roman" w:cs="Times New Roman"/>
          <w:sz w:val="24"/>
          <w:szCs w:val="24"/>
        </w:rPr>
        <w:t>Yukai’s</w:t>
      </w:r>
      <w:proofErr w:type="spellEnd"/>
      <w:r w:rsidR="00683D38">
        <w:rPr>
          <w:rFonts w:ascii="Times New Roman" w:hAnsi="Times New Roman" w:cs="Times New Roman"/>
          <w:sz w:val="24"/>
          <w:szCs w:val="24"/>
        </w:rPr>
        <w:t xml:space="preserve"> trance was broken by a sharp yelp that came from above the bed. Turning her head to it, she called.</w:t>
      </w:r>
    </w:p>
    <w:p w14:paraId="1ED117C9" w14:textId="38429A50"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Is there something wrong?”</w:t>
      </w:r>
    </w:p>
    <w:p w14:paraId="5EDC8FC6" w14:textId="787C747C"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time, the room became silent, deafeningly so.</w:t>
      </w:r>
    </w:p>
    <w:p w14:paraId="07BB689E" w14:textId="36821A3F"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w:t>
      </w:r>
    </w:p>
    <w:p w14:paraId="001A62CF" w14:textId="3913F7E7"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when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decided to get up and check on her. But, when she tried to rise, her body refused to listen to her. Then, a whisper entered her ears.</w:t>
      </w:r>
    </w:p>
    <w:p w14:paraId="5FB51BA7" w14:textId="2D96862C"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n’t worry about her.”</w:t>
      </w:r>
    </w:p>
    <w:p w14:paraId="39CC5713" w14:textId="31C76D65"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she never heard before sent a chill down her spine. Her eyes shot to the side where she saw a corpse staring her down from above. She let out a scream and tried to shoot backward, but </w:t>
      </w:r>
      <w:r>
        <w:rPr>
          <w:rFonts w:ascii="Times New Roman" w:hAnsi="Times New Roman" w:cs="Times New Roman"/>
          <w:sz w:val="24"/>
          <w:szCs w:val="24"/>
        </w:rPr>
        <w:lastRenderedPageBreak/>
        <w:t>again, her body failed to follow her orders. From above the corpse was a young woman whose voice rang softly without a hint of panic</w:t>
      </w:r>
      <w:r w:rsidR="00006F26">
        <w:rPr>
          <w:rFonts w:ascii="Times New Roman" w:hAnsi="Times New Roman" w:cs="Times New Roman"/>
          <w:sz w:val="24"/>
          <w:szCs w:val="24"/>
        </w:rPr>
        <w:t>, like a flower growing around the mud, her beauty was complimented by the juxtaposing presence of the corpse</w:t>
      </w:r>
      <w:r w:rsidR="00891183">
        <w:rPr>
          <w:rFonts w:ascii="Times New Roman" w:hAnsi="Times New Roman" w:cs="Times New Roman"/>
          <w:sz w:val="24"/>
          <w:szCs w:val="24"/>
        </w:rPr>
        <w:t>.</w:t>
      </w:r>
      <w:r w:rsidR="00006F26">
        <w:rPr>
          <w:rFonts w:ascii="Times New Roman" w:hAnsi="Times New Roman" w:cs="Times New Roman"/>
          <w:sz w:val="24"/>
          <w:szCs w:val="24"/>
        </w:rPr>
        <w:t xml:space="preserve"> </w:t>
      </w:r>
      <w:r w:rsidR="00891183">
        <w:rPr>
          <w:rFonts w:ascii="Times New Roman" w:hAnsi="Times New Roman" w:cs="Times New Roman"/>
          <w:sz w:val="24"/>
          <w:szCs w:val="24"/>
        </w:rPr>
        <w:t>Y</w:t>
      </w:r>
      <w:r w:rsidR="00006F26">
        <w:rPr>
          <w:rFonts w:ascii="Times New Roman" w:hAnsi="Times New Roman" w:cs="Times New Roman"/>
          <w:sz w:val="24"/>
          <w:szCs w:val="24"/>
        </w:rPr>
        <w:t xml:space="preserve">et she emitted an uncanny aura for being the only flower to bloom, or in this situation, the only person to be able to move and do as she </w:t>
      </w:r>
      <w:proofErr w:type="gramStart"/>
      <w:r w:rsidR="00006F26">
        <w:rPr>
          <w:rFonts w:ascii="Times New Roman" w:hAnsi="Times New Roman" w:cs="Times New Roman"/>
          <w:sz w:val="24"/>
          <w:szCs w:val="24"/>
        </w:rPr>
        <w:t>pleased</w:t>
      </w:r>
      <w:proofErr w:type="gramEnd"/>
      <w:r>
        <w:rPr>
          <w:rFonts w:ascii="Times New Roman" w:hAnsi="Times New Roman" w:cs="Times New Roman"/>
          <w:sz w:val="24"/>
          <w:szCs w:val="24"/>
        </w:rPr>
        <w:t>.</w:t>
      </w:r>
    </w:p>
    <w:p w14:paraId="4DC45196" w14:textId="58A72597"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just here to pick her up. I’m Yin, by the way, and he’s Yang. Nice to meet you,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w:t>
      </w:r>
    </w:p>
    <w:p w14:paraId="40B07AC2" w14:textId="2E97C58E" w:rsidR="00D948B6"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urghrh</w:t>
      </w:r>
      <w:proofErr w:type="spellEnd"/>
      <w:r w:rsidR="00650D4E">
        <w:rPr>
          <w:rFonts w:ascii="Times New Roman" w:hAnsi="Times New Roman" w:cs="Times New Roman"/>
          <w:sz w:val="24"/>
          <w:szCs w:val="24"/>
        </w:rPr>
        <w:t xml:space="preserve"> </w:t>
      </w:r>
      <w:proofErr w:type="spellStart"/>
      <w:r w:rsidR="00650D4E">
        <w:rPr>
          <w:rFonts w:ascii="Times New Roman" w:hAnsi="Times New Roman" w:cs="Times New Roman"/>
          <w:sz w:val="24"/>
          <w:szCs w:val="24"/>
        </w:rPr>
        <w:t>rgeerh</w:t>
      </w:r>
      <w:proofErr w:type="spellEnd"/>
      <w:r>
        <w:rPr>
          <w:rFonts w:ascii="Times New Roman" w:hAnsi="Times New Roman" w:cs="Times New Roman"/>
          <w:sz w:val="24"/>
          <w:szCs w:val="24"/>
        </w:rPr>
        <w:t>!”</w:t>
      </w:r>
    </w:p>
    <w:p w14:paraId="43F772C4" w14:textId="182CB9AA"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right.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san</w:t>
      </w:r>
      <w:proofErr w:type="spellEnd"/>
      <w:r>
        <w:rPr>
          <w:rFonts w:ascii="Times New Roman" w:hAnsi="Times New Roman" w:cs="Times New Roman"/>
          <w:sz w:val="24"/>
          <w:szCs w:val="24"/>
        </w:rPr>
        <w:t>. Thanks, Yang.”</w:t>
      </w:r>
    </w:p>
    <w:p w14:paraId="5DF01EBA" w14:textId="221B9B97" w:rsidR="00683D38" w:rsidRDefault="00683D3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ugh</w:t>
      </w:r>
      <w:proofErr w:type="spellEnd"/>
      <w:r>
        <w:rPr>
          <w:rFonts w:ascii="Times New Roman" w:hAnsi="Times New Roman" w:cs="Times New Roman"/>
          <w:sz w:val="24"/>
          <w:szCs w:val="24"/>
        </w:rPr>
        <w:t>!”</w:t>
      </w:r>
    </w:p>
    <w:p w14:paraId="56D3A76C" w14:textId="1A4C3241" w:rsidR="00683D38" w:rsidRPr="00650D4E" w:rsidRDefault="00650D4E" w:rsidP="00650D4E">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39 – </w:t>
      </w:r>
      <w:r w:rsidR="00D502D8">
        <w:rPr>
          <w:rFonts w:ascii="Times New Roman" w:hAnsi="Times New Roman" w:cs="Times New Roman"/>
          <w:b/>
          <w:bCs/>
          <w:sz w:val="24"/>
          <w:szCs w:val="24"/>
        </w:rPr>
        <w:t>I Will Change</w:t>
      </w:r>
    </w:p>
    <w:p w14:paraId="22886258" w14:textId="081E3344" w:rsidR="00650D4E" w:rsidRDefault="00650D4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4307">
        <w:rPr>
          <w:rFonts w:ascii="Times New Roman" w:hAnsi="Times New Roman" w:cs="Times New Roman"/>
          <w:sz w:val="24"/>
          <w:szCs w:val="24"/>
        </w:rPr>
        <w:t>I am not a good girl.</w:t>
      </w:r>
    </w:p>
    <w:p w14:paraId="44B8A377" w14:textId="5A820233" w:rsidR="004A7FE2" w:rsidRDefault="004A7FE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let’s see what we have here…”</w:t>
      </w:r>
    </w:p>
    <w:p w14:paraId="07804C4C" w14:textId="43B04962" w:rsidR="004A7FE2" w:rsidRDefault="004A7FE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4307">
        <w:rPr>
          <w:rFonts w:ascii="Times New Roman" w:hAnsi="Times New Roman" w:cs="Times New Roman"/>
          <w:sz w:val="24"/>
          <w:szCs w:val="24"/>
        </w:rPr>
        <w:t>Even now. Even at this time, when I’m left with nothing but confusion, this is the one fact that I will always be certain of.</w:t>
      </w:r>
    </w:p>
    <w:p w14:paraId="01E8D380" w14:textId="2C209135" w:rsidR="00F80271" w:rsidRDefault="00F8027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4307">
        <w:rPr>
          <w:rFonts w:ascii="Times New Roman" w:hAnsi="Times New Roman" w:cs="Times New Roman"/>
          <w:sz w:val="24"/>
          <w:szCs w:val="24"/>
        </w:rPr>
        <w:t xml:space="preserve">Hello there, </w:t>
      </w:r>
      <w:proofErr w:type="spellStart"/>
      <w:r w:rsidR="00BF4307">
        <w:rPr>
          <w:rFonts w:ascii="Times New Roman" w:hAnsi="Times New Roman" w:cs="Times New Roman"/>
          <w:sz w:val="24"/>
          <w:szCs w:val="24"/>
        </w:rPr>
        <w:t>Chouka</w:t>
      </w:r>
      <w:proofErr w:type="spellEnd"/>
      <w:r w:rsidR="00BF4307">
        <w:rPr>
          <w:rFonts w:ascii="Times New Roman" w:hAnsi="Times New Roman" w:cs="Times New Roman"/>
          <w:sz w:val="24"/>
          <w:szCs w:val="24"/>
        </w:rPr>
        <w:t>. You got me good last time. I didn’t expect someone who can use mental arts like you would pop out of nowhere. Think of this as my payback.</w:t>
      </w:r>
      <w:r>
        <w:rPr>
          <w:rFonts w:ascii="Times New Roman" w:hAnsi="Times New Roman" w:cs="Times New Roman"/>
          <w:sz w:val="24"/>
          <w:szCs w:val="24"/>
        </w:rPr>
        <w:t>”</w:t>
      </w:r>
    </w:p>
    <w:p w14:paraId="4F66687A" w14:textId="5AB7D078" w:rsidR="00F80271" w:rsidRDefault="00F8027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w:t>
      </w:r>
      <w:r w:rsidR="00BF4307">
        <w:rPr>
          <w:rFonts w:ascii="Times New Roman" w:hAnsi="Times New Roman" w:cs="Times New Roman"/>
          <w:sz w:val="24"/>
          <w:szCs w:val="24"/>
        </w:rPr>
        <w:t xml:space="preserve"> people in front of me aren’t human. The strange girl walked away from me and approached </w:t>
      </w:r>
      <w:proofErr w:type="spellStart"/>
      <w:r w:rsidR="00BF4307">
        <w:rPr>
          <w:rFonts w:ascii="Times New Roman" w:hAnsi="Times New Roman" w:cs="Times New Roman"/>
          <w:sz w:val="24"/>
          <w:szCs w:val="24"/>
        </w:rPr>
        <w:t>Chouka-chan</w:t>
      </w:r>
      <w:proofErr w:type="spellEnd"/>
      <w:r w:rsidR="00BF4307">
        <w:rPr>
          <w:rFonts w:ascii="Times New Roman" w:hAnsi="Times New Roman" w:cs="Times New Roman"/>
          <w:sz w:val="24"/>
          <w:szCs w:val="24"/>
        </w:rPr>
        <w:t xml:space="preserve"> while the corpse-like being kept staring at me with some kind of terrible breath coming from its mouth. I can’t smell anything weird, but the air coming from it was as thick as fog. From what I can tell, they’re spirits but I don’t know much to begin with, so take what I say with a grain of salt. This is how I am. Always left out of the circle because of how pathetic I am. Whatever I do I make mistakes and I often fumble trying to fix them. I’m a helpless girl. A burden that no one wants.</w:t>
      </w:r>
    </w:p>
    <w:p w14:paraId="274A1976" w14:textId="449AA5CD" w:rsidR="00BF4307" w:rsidRDefault="00BF430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not a good girl.</w:t>
      </w:r>
    </w:p>
    <w:p w14:paraId="161D4281" w14:textId="51FBAC77" w:rsidR="00BF4307" w:rsidRDefault="00BF430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thers say that I’m cute or nice, some even say innocent or pur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beg to differ… because… I know the truth. All of that is just a front I put up for everyone. In reality, I’m not that innocent girl that everyone makes me out to be. I’m a horrible child who once abandoned the mother who raised her just to save herself from suffering. I only think for myself, but I’m too cowardly to let that show and end up failing to express myself. I learned that and used it to my advantage. If everyone kept treating me like a good girl, then no one would hate me. A sound reasoning, I thought, but in the end, I could never truly escape hate. The more I kept living my life with this unintentional act, the more I saw myself as a pest. No one hated me more than I did.</w:t>
      </w:r>
    </w:p>
    <w:p w14:paraId="03076BC0" w14:textId="46F558BC" w:rsidR="00BF4307" w:rsidRDefault="00BF430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is a bad girl whose heart is tainted by her own selfishness and self-hate. In class, I could never reject anyone’s help. Everyone liked me for this, but that was just because I didn’t want anyone to hate me. Deep inside, I felt tired of how I kept saying “yes” and “sorry.” Even on that fateful day when I became more involved with </w:t>
      </w:r>
      <w:proofErr w:type="spellStart"/>
      <w:r>
        <w:rPr>
          <w:rFonts w:ascii="Times New Roman" w:hAnsi="Times New Roman" w:cs="Times New Roman"/>
          <w:sz w:val="24"/>
          <w:szCs w:val="24"/>
        </w:rPr>
        <w:t>Yukou-san</w:t>
      </w:r>
      <w:proofErr w:type="spellEnd"/>
      <w:r>
        <w:rPr>
          <w:rFonts w:ascii="Times New Roman" w:hAnsi="Times New Roman" w:cs="Times New Roman"/>
          <w:sz w:val="24"/>
          <w:szCs w:val="24"/>
        </w:rPr>
        <w:t>, I hated how he couldn’t just leave me to handle the class notebooks. It was my way of being concerned for him. Why couldn’t he just accept it? Then, when he snapped, I retreated to my shell and cried my way out of trouble.</w:t>
      </w:r>
    </w:p>
    <w:p w14:paraId="1A371285" w14:textId="745B56AC" w:rsidR="00BF4307" w:rsidRDefault="00BF430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day, we ended up giving each other cookies. I was a little annoyed at first, but then thought it was a bit funny. The thought of fighting with a friend came to mind, but we weren’t like that. We were just classmates. Then, when he was being ostracized by the class for a misunderstanding, I thought it was a great chance to finally make friends with him. With him being down, maybe a bit of talking is all that I’ll need to do. Maybe… with a bit of talking… I could find something that could fully distract me from my dying mother… That was what I thought at the time.</w:t>
      </w:r>
    </w:p>
    <w:p w14:paraId="2E2901DC" w14:textId="384FC47C" w:rsidR="00BF4307" w:rsidRDefault="00BF430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502D8">
        <w:rPr>
          <w:rFonts w:ascii="Times New Roman" w:hAnsi="Times New Roman" w:cs="Times New Roman"/>
          <w:sz w:val="24"/>
          <w:szCs w:val="24"/>
        </w:rPr>
        <w:t>Then, it happened. My unexpected reunion with the person who saved my life back when I was a child.</w:t>
      </w:r>
    </w:p>
    <w:p w14:paraId="0E77AD69" w14:textId="1FB9AB44" w:rsidR="00BF4307" w:rsidRPr="00D502D8" w:rsidRDefault="00BF4307" w:rsidP="003F6F66">
      <w:pPr>
        <w:tabs>
          <w:tab w:val="left" w:pos="3195"/>
        </w:tabs>
        <w:spacing w:line="340" w:lineRule="atLeast"/>
        <w:jc w:val="both"/>
        <w:rPr>
          <w:rFonts w:ascii="Times New Roman" w:hAnsi="Times New Roman" w:cs="Times New Roman"/>
          <w:i/>
          <w:iCs/>
          <w:sz w:val="24"/>
          <w:szCs w:val="24"/>
        </w:rPr>
      </w:pPr>
      <w:r w:rsidRPr="00D502D8">
        <w:rPr>
          <w:rFonts w:ascii="Times New Roman" w:hAnsi="Times New Roman" w:cs="Times New Roman"/>
          <w:i/>
          <w:iCs/>
          <w:sz w:val="24"/>
          <w:szCs w:val="24"/>
        </w:rPr>
        <w:t xml:space="preserve">     </w:t>
      </w:r>
      <w:r w:rsidR="00D502D8" w:rsidRPr="00D502D8">
        <w:rPr>
          <w:rFonts w:ascii="Times New Roman" w:hAnsi="Times New Roman" w:cs="Times New Roman"/>
          <w:i/>
          <w:iCs/>
          <w:sz w:val="24"/>
          <w:szCs w:val="24"/>
        </w:rPr>
        <w:t xml:space="preserve">“*That’s you, </w:t>
      </w:r>
      <w:proofErr w:type="gramStart"/>
      <w:r w:rsidR="00D502D8" w:rsidRPr="00D502D8">
        <w:rPr>
          <w:rFonts w:ascii="Times New Roman" w:hAnsi="Times New Roman" w:cs="Times New Roman"/>
          <w:i/>
          <w:iCs/>
          <w:sz w:val="24"/>
          <w:szCs w:val="24"/>
        </w:rPr>
        <w:t>isn’t</w:t>
      </w:r>
      <w:proofErr w:type="gramEnd"/>
      <w:r w:rsidR="00D502D8" w:rsidRPr="00D502D8">
        <w:rPr>
          <w:rFonts w:ascii="Times New Roman" w:hAnsi="Times New Roman" w:cs="Times New Roman"/>
          <w:i/>
          <w:iCs/>
          <w:sz w:val="24"/>
          <w:szCs w:val="24"/>
        </w:rPr>
        <w:t xml:space="preserve"> it!? </w:t>
      </w:r>
      <w:proofErr w:type="spellStart"/>
      <w:r w:rsidR="00D502D8" w:rsidRPr="00D502D8">
        <w:rPr>
          <w:rFonts w:ascii="Times New Roman" w:hAnsi="Times New Roman" w:cs="Times New Roman"/>
          <w:i/>
          <w:iCs/>
          <w:sz w:val="24"/>
          <w:szCs w:val="24"/>
        </w:rPr>
        <w:t>Konjou</w:t>
      </w:r>
      <w:proofErr w:type="spellEnd"/>
      <w:r w:rsidR="00D502D8" w:rsidRPr="00D502D8">
        <w:rPr>
          <w:rFonts w:ascii="Times New Roman" w:hAnsi="Times New Roman" w:cs="Times New Roman"/>
          <w:i/>
          <w:iCs/>
          <w:sz w:val="24"/>
          <w:szCs w:val="24"/>
        </w:rPr>
        <w:t xml:space="preserve"> Ryosei-</w:t>
      </w:r>
      <w:proofErr w:type="spellStart"/>
      <w:r w:rsidR="00D502D8" w:rsidRPr="00D502D8">
        <w:rPr>
          <w:rFonts w:ascii="Times New Roman" w:hAnsi="Times New Roman" w:cs="Times New Roman"/>
          <w:i/>
          <w:iCs/>
          <w:sz w:val="24"/>
          <w:szCs w:val="24"/>
        </w:rPr>
        <w:t>onii</w:t>
      </w:r>
      <w:proofErr w:type="spellEnd"/>
      <w:r w:rsidR="00D502D8" w:rsidRPr="00D502D8">
        <w:rPr>
          <w:rFonts w:ascii="Times New Roman" w:hAnsi="Times New Roman" w:cs="Times New Roman"/>
          <w:i/>
          <w:iCs/>
          <w:sz w:val="24"/>
          <w:szCs w:val="24"/>
        </w:rPr>
        <w:t>-</w:t>
      </w:r>
      <w:proofErr w:type="spellStart"/>
      <w:proofErr w:type="gramStart"/>
      <w:r w:rsidR="00D502D8" w:rsidRPr="00D502D8">
        <w:rPr>
          <w:rFonts w:ascii="Times New Roman" w:hAnsi="Times New Roman" w:cs="Times New Roman"/>
          <w:i/>
          <w:iCs/>
          <w:sz w:val="24"/>
          <w:szCs w:val="24"/>
        </w:rPr>
        <w:t>san</w:t>
      </w:r>
      <w:proofErr w:type="spellEnd"/>
      <w:r w:rsidR="00D502D8" w:rsidRPr="00D502D8">
        <w:rPr>
          <w:rFonts w:ascii="Times New Roman" w:hAnsi="Times New Roman" w:cs="Times New Roman"/>
          <w:i/>
          <w:iCs/>
          <w:sz w:val="24"/>
          <w:szCs w:val="24"/>
        </w:rPr>
        <w:t>!*</w:t>
      </w:r>
      <w:proofErr w:type="gramEnd"/>
      <w:r w:rsidR="00D502D8" w:rsidRPr="00D502D8">
        <w:rPr>
          <w:rFonts w:ascii="Times New Roman" w:hAnsi="Times New Roman" w:cs="Times New Roman"/>
          <w:i/>
          <w:iCs/>
          <w:sz w:val="24"/>
          <w:szCs w:val="24"/>
        </w:rPr>
        <w:t>”</w:t>
      </w:r>
    </w:p>
    <w:p w14:paraId="6AC3FC0D" w14:textId="11C3599B" w:rsidR="00D502D8" w:rsidRPr="00D502D8" w:rsidRDefault="00D502D8" w:rsidP="003F6F66">
      <w:pPr>
        <w:tabs>
          <w:tab w:val="left" w:pos="3195"/>
        </w:tabs>
        <w:spacing w:line="340" w:lineRule="atLeast"/>
        <w:jc w:val="both"/>
        <w:rPr>
          <w:rFonts w:ascii="Times New Roman" w:hAnsi="Times New Roman" w:cs="Times New Roman"/>
          <w:i/>
          <w:iCs/>
          <w:sz w:val="24"/>
          <w:szCs w:val="24"/>
        </w:rPr>
      </w:pPr>
      <w:r w:rsidRPr="00D502D8">
        <w:rPr>
          <w:rFonts w:ascii="Times New Roman" w:hAnsi="Times New Roman" w:cs="Times New Roman"/>
          <w:i/>
          <w:iCs/>
          <w:sz w:val="24"/>
          <w:szCs w:val="24"/>
        </w:rPr>
        <w:t xml:space="preserve">     “*Yeah…. It’s me. Nice to meet you again, </w:t>
      </w:r>
      <w:proofErr w:type="spellStart"/>
      <w:r w:rsidRPr="00D502D8">
        <w:rPr>
          <w:rFonts w:ascii="Times New Roman" w:hAnsi="Times New Roman" w:cs="Times New Roman"/>
          <w:i/>
          <w:iCs/>
          <w:sz w:val="24"/>
          <w:szCs w:val="24"/>
        </w:rPr>
        <w:t>Yutei</w:t>
      </w:r>
      <w:proofErr w:type="spellEnd"/>
      <w:r w:rsidRPr="00D502D8">
        <w:rPr>
          <w:rFonts w:ascii="Times New Roman" w:hAnsi="Times New Roman" w:cs="Times New Roman"/>
          <w:i/>
          <w:iCs/>
          <w:sz w:val="24"/>
          <w:szCs w:val="24"/>
        </w:rPr>
        <w:t xml:space="preserve"> </w:t>
      </w:r>
      <w:proofErr w:type="spellStart"/>
      <w:r w:rsidRPr="00D502D8">
        <w:rPr>
          <w:rFonts w:ascii="Times New Roman" w:hAnsi="Times New Roman" w:cs="Times New Roman"/>
          <w:i/>
          <w:iCs/>
          <w:sz w:val="24"/>
          <w:szCs w:val="24"/>
        </w:rPr>
        <w:t>Yukai</w:t>
      </w:r>
      <w:proofErr w:type="spellEnd"/>
      <w:r w:rsidRPr="00D502D8">
        <w:rPr>
          <w:rFonts w:ascii="Times New Roman" w:hAnsi="Times New Roman" w:cs="Times New Roman"/>
          <w:i/>
          <w:iCs/>
          <w:sz w:val="24"/>
          <w:szCs w:val="24"/>
        </w:rPr>
        <w:t>-chan.*”</w:t>
      </w:r>
    </w:p>
    <w:p w14:paraId="5F08C45A" w14:textId="03D4094C"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ved me so many times. Even after he died when he saved me the first time, he saved me again and again after that. He was like a bright burning light in my life. My poison. The person who would one day erase the dark stain that was me. One day, his overwhelming brightness would eradicate me from this world, and I was fine with that, so I desperately tried to help him.</w:t>
      </w:r>
    </w:p>
    <w:p w14:paraId="4968E904" w14:textId="5FB8DB33"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realize </w:t>
      </w:r>
      <w:r w:rsidR="00B7629B">
        <w:rPr>
          <w:rFonts w:ascii="Times New Roman" w:hAnsi="Times New Roman" w:cs="Times New Roman"/>
          <w:sz w:val="24"/>
          <w:szCs w:val="24"/>
        </w:rPr>
        <w:t xml:space="preserve">it </w:t>
      </w:r>
      <w:r>
        <w:rPr>
          <w:rFonts w:ascii="Times New Roman" w:hAnsi="Times New Roman" w:cs="Times New Roman"/>
          <w:sz w:val="24"/>
          <w:szCs w:val="24"/>
        </w:rPr>
        <w:t xml:space="preserve">at that time, but I had already given up on myself, </w:t>
      </w:r>
      <w:r w:rsidR="00B7629B">
        <w:rPr>
          <w:rFonts w:ascii="Times New Roman" w:hAnsi="Times New Roman" w:cs="Times New Roman"/>
          <w:sz w:val="24"/>
          <w:szCs w:val="24"/>
        </w:rPr>
        <w:t xml:space="preserve">and </w:t>
      </w:r>
      <w:r>
        <w:rPr>
          <w:rFonts w:ascii="Times New Roman" w:hAnsi="Times New Roman" w:cs="Times New Roman"/>
          <w:sz w:val="24"/>
          <w:szCs w:val="24"/>
        </w:rPr>
        <w:t>on my life. Demons? Evil spirits? I didn’t care if I had to face them again to help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f I died trying to help him, then so be it. I </w:t>
      </w:r>
      <w:r w:rsidR="00B7629B">
        <w:rPr>
          <w:rFonts w:ascii="Times New Roman" w:hAnsi="Times New Roman" w:cs="Times New Roman"/>
          <w:sz w:val="24"/>
          <w:szCs w:val="24"/>
        </w:rPr>
        <w:t>could</w:t>
      </w:r>
      <w:r>
        <w:rPr>
          <w:rFonts w:ascii="Times New Roman" w:hAnsi="Times New Roman" w:cs="Times New Roman"/>
          <w:sz w:val="24"/>
          <w:szCs w:val="24"/>
        </w:rPr>
        <w:t xml:space="preserve"> tell that he wanted me to keep living and care</w:t>
      </w:r>
      <w:r w:rsidR="00B7629B">
        <w:rPr>
          <w:rFonts w:ascii="Times New Roman" w:hAnsi="Times New Roman" w:cs="Times New Roman"/>
          <w:sz w:val="24"/>
          <w:szCs w:val="24"/>
        </w:rPr>
        <w:t>d</w:t>
      </w:r>
      <w:r>
        <w:rPr>
          <w:rFonts w:ascii="Times New Roman" w:hAnsi="Times New Roman" w:cs="Times New Roman"/>
          <w:sz w:val="24"/>
          <w:szCs w:val="24"/>
        </w:rPr>
        <w:t xml:space="preserve"> for </w:t>
      </w:r>
      <w:r w:rsidR="00B7629B">
        <w:rPr>
          <w:rFonts w:ascii="Times New Roman" w:hAnsi="Times New Roman" w:cs="Times New Roman"/>
          <w:sz w:val="24"/>
          <w:szCs w:val="24"/>
        </w:rPr>
        <w:t>me</w:t>
      </w:r>
      <w:r>
        <w:rPr>
          <w:rFonts w:ascii="Times New Roman" w:hAnsi="Times New Roman" w:cs="Times New Roman"/>
          <w:sz w:val="24"/>
          <w:szCs w:val="24"/>
        </w:rPr>
        <w:t xml:space="preserve"> more than I did, but even so, I wanted nothing more than to simply be of help to him. Just like how he saved my life, I wanted to do something for him. Something… anything… if I didn’t, then I would probably lose it completely. That’s what I felt. So selfish, I know, but that’s all I </w:t>
      </w:r>
      <w:r w:rsidR="00A360A9">
        <w:rPr>
          <w:rFonts w:ascii="Times New Roman" w:hAnsi="Times New Roman" w:cs="Times New Roman"/>
          <w:sz w:val="24"/>
          <w:szCs w:val="24"/>
        </w:rPr>
        <w:t>knew</w:t>
      </w:r>
      <w:r>
        <w:rPr>
          <w:rFonts w:ascii="Times New Roman" w:hAnsi="Times New Roman" w:cs="Times New Roman"/>
          <w:sz w:val="24"/>
          <w:szCs w:val="24"/>
        </w:rPr>
        <w:t xml:space="preserve"> how to do. Even if I was blind to it. Even if I was unintentionally ignoring it, I was still wrong.</w:t>
      </w:r>
    </w:p>
    <w:p w14:paraId="244A7A97" w14:textId="30BC05C9"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time I was able to let the darkness in my heart completely loose.</w:t>
      </w:r>
    </w:p>
    <w:p w14:paraId="25D1724A" w14:textId="78001DA9"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ime, was another time when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ved me. He shared the darkness in his own soul with me. He shared his own tragedy. He shared his humanity with me. Then, for a moment, for a brief moment, I thought, “I want to change.”</w:t>
      </w:r>
    </w:p>
    <w:p w14:paraId="17EA7674" w14:textId="1A028B64"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as blind to it the entire time, but that was probably what my heart yearned for the most my entire life. Wha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did was make me aware of that. I am not a good girl. I act all nice and innocent, but the real me is dark and evil. Even so, I want to change. I want to become good for once. Even if I know the truth, even if everyone knows the truth, I just want to try and live my ideal. For the first time in a long time, I wanted to live.</w:t>
      </w:r>
    </w:p>
    <w:p w14:paraId="020AE6AB" w14:textId="65179860"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ust have been why… even when I found out the truth about my father, I was still able to keep moving forward.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s right </w:t>
      </w:r>
      <w:r w:rsidR="006844E3">
        <w:rPr>
          <w:rFonts w:ascii="Times New Roman" w:hAnsi="Times New Roman" w:cs="Times New Roman"/>
          <w:sz w:val="24"/>
          <w:szCs w:val="24"/>
        </w:rPr>
        <w:t>about</w:t>
      </w:r>
      <w:r>
        <w:rPr>
          <w:rFonts w:ascii="Times New Roman" w:hAnsi="Times New Roman" w:cs="Times New Roman"/>
          <w:sz w:val="24"/>
          <w:szCs w:val="24"/>
        </w:rPr>
        <w:t xml:space="preserve"> what he said. He hit the mark, really. If I found out that he was a Hero </w:t>
      </w:r>
      <w:r w:rsidR="006844E3">
        <w:rPr>
          <w:rFonts w:ascii="Times New Roman" w:hAnsi="Times New Roman" w:cs="Times New Roman"/>
          <w:sz w:val="24"/>
          <w:szCs w:val="24"/>
        </w:rPr>
        <w:t>who</w:t>
      </w:r>
      <w:r>
        <w:rPr>
          <w:rFonts w:ascii="Times New Roman" w:hAnsi="Times New Roman" w:cs="Times New Roman"/>
          <w:sz w:val="24"/>
          <w:szCs w:val="24"/>
        </w:rPr>
        <w:t xml:space="preserve"> was appointed by the gods earlier, I would have probably broke</w:t>
      </w:r>
      <w:r w:rsidR="006844E3">
        <w:rPr>
          <w:rFonts w:ascii="Times New Roman" w:hAnsi="Times New Roman" w:cs="Times New Roman"/>
          <w:sz w:val="24"/>
          <w:szCs w:val="24"/>
        </w:rPr>
        <w:t>n</w:t>
      </w:r>
      <w:r>
        <w:rPr>
          <w:rFonts w:ascii="Times New Roman" w:hAnsi="Times New Roman" w:cs="Times New Roman"/>
          <w:sz w:val="24"/>
          <w:szCs w:val="24"/>
        </w:rPr>
        <w:t>. It wasn’t hard to imagine what would have happened to me alone. But, I’m not alone anymore. With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by my side… there’s nothing to fear. Right now, he’s somewhere else, but that isn’t an excuse for me to be weak. If I can’t handle problems on my own, then I’ll only become a burden for him.</w:t>
      </w:r>
    </w:p>
    <w:p w14:paraId="2CF2C9E3" w14:textId="546BE0F1"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touch her…”</w:t>
      </w:r>
    </w:p>
    <w:p w14:paraId="4C6BF6F7" w14:textId="29DE5865"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ruggle to speak. I don’t know what I can do. Would my meaningless words sway this strange girl into stopping her</w:t>
      </w:r>
      <w:r w:rsidR="006844E3">
        <w:rPr>
          <w:rFonts w:ascii="Times New Roman" w:hAnsi="Times New Roman" w:cs="Times New Roman"/>
          <w:sz w:val="24"/>
          <w:szCs w:val="24"/>
        </w:rPr>
        <w:t>self</w:t>
      </w:r>
      <w:r>
        <w:rPr>
          <w:rFonts w:ascii="Times New Roman" w:hAnsi="Times New Roman" w:cs="Times New Roman"/>
          <w:sz w:val="24"/>
          <w:szCs w:val="24"/>
        </w:rPr>
        <w:t xml:space="preserve">? I highly doubt it. But still, I can’t let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get taken away! Not under my watch! Not without putting my life on the line!</w:t>
      </w:r>
    </w:p>
    <w:p w14:paraId="797DC845" w14:textId="4F3A01EA"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take her away…”</w:t>
      </w:r>
    </w:p>
    <w:p w14:paraId="613CA31C" w14:textId="6128CA7A"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if my words are lies. Even when the thought of letting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get taken away and disappear flashed through my mind, I quickly </w:t>
      </w:r>
      <w:r w:rsidR="00427BF4">
        <w:rPr>
          <w:rFonts w:ascii="Times New Roman" w:hAnsi="Times New Roman" w:cs="Times New Roman"/>
          <w:sz w:val="24"/>
          <w:szCs w:val="24"/>
        </w:rPr>
        <w:t>brushed</w:t>
      </w:r>
      <w:r>
        <w:rPr>
          <w:rFonts w:ascii="Times New Roman" w:hAnsi="Times New Roman" w:cs="Times New Roman"/>
          <w:sz w:val="24"/>
          <w:szCs w:val="24"/>
        </w:rPr>
        <w:t xml:space="preserve"> it away. Why do I feel this way towards her? I’ve done a lot of thinking, but I was probably right the first time I saw her. I’m jealous of her. I envy her from the bottom of my heart. Whenever I see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I see a pure and innocent girl, nice and cute, loved by all. She is who everyone mistook me to be. She is my ideal, and seeing her move around and interact with the people in my life honestly hurts me. If I were like her, I could have had this kind of relationship with everyone else.</w:t>
      </w:r>
    </w:p>
    <w:p w14:paraId="2452FF67" w14:textId="5E0EA7CD"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am not. I am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nd I’m not a good girl. I am no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chan. Just lik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want to face my problems and my impurities with my own power. Even if my heart feels one way, I will make the decision I want to. If I don’t conquer myself now then nothing will change!</w:t>
      </w:r>
    </w:p>
    <w:p w14:paraId="4D877643" w14:textId="07054722" w:rsidR="00683D3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and what are you going to do about it?”</w:t>
      </w:r>
    </w:p>
    <w:p w14:paraId="776BE824" w14:textId="6CB6DA89"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trange girl turned to me and sneered. She knew that I was nothing but a helpless human. </w:t>
      </w:r>
      <w:r w:rsidR="00427BF4">
        <w:rPr>
          <w:rFonts w:ascii="Times New Roman" w:hAnsi="Times New Roman" w:cs="Times New Roman"/>
          <w:sz w:val="24"/>
          <w:szCs w:val="24"/>
        </w:rPr>
        <w:t xml:space="preserve">She, the corpse beside me, and </w:t>
      </w:r>
      <w:proofErr w:type="spellStart"/>
      <w:r w:rsidR="00427BF4">
        <w:rPr>
          <w:rFonts w:ascii="Times New Roman" w:hAnsi="Times New Roman" w:cs="Times New Roman"/>
          <w:sz w:val="24"/>
          <w:szCs w:val="24"/>
        </w:rPr>
        <w:t>Chouka</w:t>
      </w:r>
      <w:proofErr w:type="spellEnd"/>
      <w:r w:rsidR="00427BF4">
        <w:rPr>
          <w:rFonts w:ascii="Times New Roman" w:hAnsi="Times New Roman" w:cs="Times New Roman"/>
          <w:sz w:val="24"/>
          <w:szCs w:val="24"/>
        </w:rPr>
        <w:t xml:space="preserve"> were supernatural beings completely beyond my reach. And the two of them were overwhelming </w:t>
      </w:r>
      <w:proofErr w:type="spellStart"/>
      <w:r w:rsidR="00427BF4">
        <w:rPr>
          <w:rFonts w:ascii="Times New Roman" w:hAnsi="Times New Roman" w:cs="Times New Roman"/>
          <w:sz w:val="24"/>
          <w:szCs w:val="24"/>
        </w:rPr>
        <w:t>Chouka</w:t>
      </w:r>
      <w:proofErr w:type="spellEnd"/>
      <w:r w:rsidR="00427BF4">
        <w:rPr>
          <w:rFonts w:ascii="Times New Roman" w:hAnsi="Times New Roman" w:cs="Times New Roman"/>
          <w:sz w:val="24"/>
          <w:szCs w:val="24"/>
        </w:rPr>
        <w:t xml:space="preserve">. What could a bystander like me do? Self-destruct at best. </w:t>
      </w:r>
      <w:r>
        <w:rPr>
          <w:rFonts w:ascii="Times New Roman" w:hAnsi="Times New Roman" w:cs="Times New Roman"/>
          <w:sz w:val="24"/>
          <w:szCs w:val="24"/>
        </w:rPr>
        <w:t>But, even so, even so…! I—</w:t>
      </w:r>
    </w:p>
    <w:p w14:paraId="463BF26B" w14:textId="687B4970"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ILL PROTECT CHOUKA-CHAN…!! EVEN IF IT COSTS ME MY LIFE!!! SO…! GET AWAY FROM HER!!!!”</w:t>
      </w:r>
    </w:p>
    <w:p w14:paraId="64BE1CDF" w14:textId="5D92B179" w:rsidR="00D502D8" w:rsidRPr="00D502D8" w:rsidRDefault="00D502D8" w:rsidP="003F6F66">
      <w:pPr>
        <w:tabs>
          <w:tab w:val="left" w:pos="3195"/>
        </w:tabs>
        <w:spacing w:line="340" w:lineRule="atLeast"/>
        <w:jc w:val="both"/>
        <w:rPr>
          <w:rFonts w:ascii="Times New Roman" w:hAnsi="Times New Roman" w:cs="Times New Roman"/>
          <w:i/>
          <w:iCs/>
          <w:sz w:val="24"/>
          <w:szCs w:val="24"/>
        </w:rPr>
      </w:pPr>
      <w:r w:rsidRPr="00D502D8">
        <w:rPr>
          <w:rFonts w:ascii="Times New Roman" w:hAnsi="Times New Roman" w:cs="Times New Roman"/>
          <w:i/>
          <w:iCs/>
          <w:sz w:val="24"/>
          <w:szCs w:val="24"/>
        </w:rPr>
        <w:t xml:space="preserve">     “*Analyzing Identity… </w:t>
      </w:r>
      <w:proofErr w:type="spellStart"/>
      <w:r w:rsidRPr="00D502D8">
        <w:rPr>
          <w:rFonts w:ascii="Times New Roman" w:hAnsi="Times New Roman" w:cs="Times New Roman"/>
          <w:i/>
          <w:iCs/>
          <w:sz w:val="24"/>
          <w:szCs w:val="24"/>
        </w:rPr>
        <w:t>Yutei</w:t>
      </w:r>
      <w:proofErr w:type="spellEnd"/>
      <w:r w:rsidRPr="00D502D8">
        <w:rPr>
          <w:rFonts w:ascii="Times New Roman" w:hAnsi="Times New Roman" w:cs="Times New Roman"/>
          <w:i/>
          <w:iCs/>
          <w:sz w:val="24"/>
          <w:szCs w:val="24"/>
        </w:rPr>
        <w:t xml:space="preserve"> </w:t>
      </w:r>
      <w:proofErr w:type="spellStart"/>
      <w:r w:rsidRPr="00D502D8">
        <w:rPr>
          <w:rFonts w:ascii="Times New Roman" w:hAnsi="Times New Roman" w:cs="Times New Roman"/>
          <w:i/>
          <w:iCs/>
          <w:sz w:val="24"/>
          <w:szCs w:val="24"/>
        </w:rPr>
        <w:t>Yukai</w:t>
      </w:r>
      <w:proofErr w:type="spellEnd"/>
      <w:r w:rsidRPr="00D502D8">
        <w:rPr>
          <w:rFonts w:ascii="Times New Roman" w:hAnsi="Times New Roman" w:cs="Times New Roman"/>
          <w:i/>
          <w:iCs/>
          <w:sz w:val="24"/>
          <w:szCs w:val="24"/>
        </w:rPr>
        <w:t xml:space="preserve">: confirmed. Order: acknowledged. Execution… </w:t>
      </w:r>
      <w:r>
        <w:rPr>
          <w:rFonts w:ascii="Times New Roman" w:hAnsi="Times New Roman" w:cs="Times New Roman"/>
          <w:i/>
          <w:iCs/>
          <w:sz w:val="24"/>
          <w:szCs w:val="24"/>
        </w:rPr>
        <w:t>COMMENCE</w:t>
      </w:r>
      <w:r w:rsidRPr="00D502D8">
        <w:rPr>
          <w:rFonts w:ascii="Times New Roman" w:hAnsi="Times New Roman" w:cs="Times New Roman"/>
          <w:i/>
          <w:iCs/>
          <w:sz w:val="24"/>
          <w:szCs w:val="24"/>
        </w:rPr>
        <w:t>!!*”</w:t>
      </w:r>
    </w:p>
    <w:p w14:paraId="2A817F24" w14:textId="2DEEF9F4" w:rsidR="00D502D8" w:rsidRPr="00D502D8" w:rsidRDefault="00D502D8" w:rsidP="003F6F66">
      <w:pPr>
        <w:tabs>
          <w:tab w:val="left" w:pos="3195"/>
        </w:tabs>
        <w:spacing w:line="340" w:lineRule="atLeast"/>
        <w:jc w:val="both"/>
        <w:rPr>
          <w:rFonts w:ascii="Times New Roman" w:hAnsi="Times New Roman" w:cs="Times New Roman"/>
          <w:i/>
          <w:iCs/>
          <w:sz w:val="24"/>
          <w:szCs w:val="24"/>
        </w:rPr>
      </w:pPr>
      <w:r w:rsidRPr="00D502D8">
        <w:rPr>
          <w:rFonts w:ascii="Times New Roman" w:hAnsi="Times New Roman" w:cs="Times New Roman"/>
          <w:i/>
          <w:iCs/>
          <w:sz w:val="24"/>
          <w:szCs w:val="24"/>
        </w:rPr>
        <w:t xml:space="preserve">     “*Eh</w:t>
      </w:r>
      <w:proofErr w:type="gramStart"/>
      <w:r w:rsidRPr="00D502D8">
        <w:rPr>
          <w:rFonts w:ascii="Times New Roman" w:hAnsi="Times New Roman" w:cs="Times New Roman"/>
          <w:i/>
          <w:iCs/>
          <w:sz w:val="24"/>
          <w:szCs w:val="24"/>
        </w:rPr>
        <w:t>…?*</w:t>
      </w:r>
      <w:proofErr w:type="gramEnd"/>
      <w:r w:rsidRPr="00D502D8">
        <w:rPr>
          <w:rFonts w:ascii="Times New Roman" w:hAnsi="Times New Roman" w:cs="Times New Roman"/>
          <w:i/>
          <w:iCs/>
          <w:sz w:val="24"/>
          <w:szCs w:val="24"/>
        </w:rPr>
        <w:t>”</w:t>
      </w:r>
    </w:p>
    <w:p w14:paraId="16B5A0D4" w14:textId="2A1D798E"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the voice of a man I didn’t know echoed in my head. His speech was so patterned and systematic that I couldn’t help but make out an image of a man wearing glasses, fixing them with two fingers as he declared his final words. A bright white light enveloped my vision and I peered through it with the help of my hand blocking out the light. That was the moment I realized I was able to move. And, the next, I realized that the object illuminating everything with a blinding</w:t>
      </w:r>
      <w:r w:rsidR="00427BF4">
        <w:rPr>
          <w:rFonts w:ascii="Times New Roman" w:hAnsi="Times New Roman" w:cs="Times New Roman"/>
          <w:sz w:val="24"/>
          <w:szCs w:val="24"/>
        </w:rPr>
        <w:t xml:space="preserve"> white</w:t>
      </w:r>
      <w:r>
        <w:rPr>
          <w:rFonts w:ascii="Times New Roman" w:hAnsi="Times New Roman" w:cs="Times New Roman"/>
          <w:sz w:val="24"/>
          <w:szCs w:val="24"/>
        </w:rPr>
        <w:t xml:space="preserve"> flash was something very important to me, and also something that shouldn’t be here.</w:t>
      </w:r>
    </w:p>
    <w:p w14:paraId="5B7BEA1F" w14:textId="48C8F912" w:rsidR="00D502D8" w:rsidRDefault="00D502D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Mom’s necklace!”</w:t>
      </w:r>
    </w:p>
    <w:p w14:paraId="0B57B5D8" w14:textId="4BCB3B41" w:rsidR="00D502D8" w:rsidRPr="00D502D8" w:rsidRDefault="00D502D8"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Floating in front of me was an item I could never forget. This was something that I used to wear in the past as a gift from Mom, but I gave it back to her a few months before I decided to </w:t>
      </w:r>
      <w:r w:rsidR="00427BF4">
        <w:rPr>
          <w:rFonts w:ascii="Times New Roman" w:hAnsi="Times New Roman" w:cs="Times New Roman"/>
          <w:sz w:val="24"/>
          <w:szCs w:val="24"/>
        </w:rPr>
        <w:t>place</w:t>
      </w:r>
      <w:r>
        <w:rPr>
          <w:rFonts w:ascii="Times New Roman" w:hAnsi="Times New Roman" w:cs="Times New Roman"/>
          <w:sz w:val="24"/>
          <w:szCs w:val="24"/>
        </w:rPr>
        <w:t xml:space="preserve"> her out of my mind. With tiny, cute silver chains that looked like they would break at even the simplest of mishandlings, there was a small white pearl that hung from it. Mom said that it was Father’s last gift to her. It was the Hero,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Katashi’s last interaction with our family. And, it spoke to me.</w:t>
      </w:r>
    </w:p>
    <w:p w14:paraId="3F9FE520" w14:textId="2FA2CFCB" w:rsidR="00D502D8" w:rsidRPr="00BC0F4F" w:rsidRDefault="00D502D8" w:rsidP="003F6F66">
      <w:pPr>
        <w:tabs>
          <w:tab w:val="left" w:pos="3195"/>
        </w:tabs>
        <w:spacing w:line="340" w:lineRule="atLeast"/>
        <w:jc w:val="both"/>
        <w:rPr>
          <w:rFonts w:ascii="Times New Roman" w:hAnsi="Times New Roman" w:cs="Times New Roman"/>
          <w:i/>
          <w:iCs/>
          <w:sz w:val="24"/>
          <w:szCs w:val="24"/>
        </w:rPr>
      </w:pPr>
      <w:r w:rsidRPr="00BC0F4F">
        <w:rPr>
          <w:rFonts w:ascii="Times New Roman" w:hAnsi="Times New Roman" w:cs="Times New Roman"/>
          <w:i/>
          <w:iCs/>
          <w:sz w:val="24"/>
          <w:szCs w:val="24"/>
        </w:rPr>
        <w:t xml:space="preserve">     “*Activating Release </w:t>
      </w:r>
      <w:proofErr w:type="gramStart"/>
      <w:r w:rsidRPr="00BC0F4F">
        <w:rPr>
          <w:rFonts w:ascii="Times New Roman" w:hAnsi="Times New Roman" w:cs="Times New Roman"/>
          <w:i/>
          <w:iCs/>
          <w:sz w:val="24"/>
          <w:szCs w:val="24"/>
        </w:rPr>
        <w:t>Factor.*</w:t>
      </w:r>
      <w:proofErr w:type="gramEnd"/>
      <w:r w:rsidRPr="00BC0F4F">
        <w:rPr>
          <w:rFonts w:ascii="Times New Roman" w:hAnsi="Times New Roman" w:cs="Times New Roman"/>
          <w:i/>
          <w:iCs/>
          <w:sz w:val="24"/>
          <w:szCs w:val="24"/>
        </w:rPr>
        <w:t>”</w:t>
      </w:r>
    </w:p>
    <w:p w14:paraId="438465AB" w14:textId="77777777" w:rsidR="00E9375D" w:rsidRPr="00D502D8" w:rsidRDefault="00E9375D" w:rsidP="00E9375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40 – </w:t>
      </w:r>
      <w:proofErr w:type="spellStart"/>
      <w:r>
        <w:rPr>
          <w:rFonts w:ascii="Times New Roman" w:hAnsi="Times New Roman" w:cs="Times New Roman"/>
          <w:b/>
          <w:bCs/>
          <w:sz w:val="24"/>
          <w:szCs w:val="24"/>
        </w:rPr>
        <w:t>Enai</w:t>
      </w:r>
      <w:proofErr w:type="spellEnd"/>
    </w:p>
    <w:p w14:paraId="75256CCE" w14:textId="4068D797" w:rsidR="00E55B37" w:rsidRDefault="00E55B3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inding light fully enveloped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body. It was a unique sensation that she had never felt before. Hot, but not searing. Like floating freely in the sky… or perhaps underwater with how a sudden weight became apparent to her. It wasn’t heavy but she felt it coil around her entire being. Both body and soul. She had no idea what was happening, but her instincts told her that she was free. One with her soul, she understood that there was no need to understand. She only needed to do as her heart told her to do.</w:t>
      </w:r>
    </w:p>
    <w:p w14:paraId="37266A13" w14:textId="0C990BFB" w:rsidR="00E55B37" w:rsidRPr="00E55B37" w:rsidRDefault="00E55B37"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FFFSSSSSHHHHHHH!!!!!*</w:t>
      </w:r>
    </w:p>
    <w:p w14:paraId="735A6388" w14:textId="42769BCC" w:rsidR="00E55B37" w:rsidRDefault="00E55B3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EF7DE81" w14:textId="0F327D70" w:rsidR="00E55B37" w:rsidRDefault="00E55B3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OERRU!!”</w:t>
      </w:r>
    </w:p>
    <w:p w14:paraId="0D5393BE" w14:textId="6D9C59E4" w:rsidR="00442D48" w:rsidRDefault="00E55B3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33FCD">
        <w:rPr>
          <w:rFonts w:ascii="Times New Roman" w:hAnsi="Times New Roman" w:cs="Times New Roman"/>
          <w:sz w:val="24"/>
          <w:szCs w:val="24"/>
        </w:rPr>
        <w:t xml:space="preserve">The sudden flash of light put both the spirits on high alert. The ghoul-like being called Yang immediately sprang into action, rushing to Yin’s side and dragging her away, spitting a wad of </w:t>
      </w:r>
      <w:r w:rsidR="00933FCD">
        <w:rPr>
          <w:rFonts w:ascii="Times New Roman" w:hAnsi="Times New Roman" w:cs="Times New Roman"/>
          <w:sz w:val="24"/>
          <w:szCs w:val="24"/>
        </w:rPr>
        <w:lastRenderedPageBreak/>
        <w:t xml:space="preserve">black tar where its instincts told him the danger was. Right where </w:t>
      </w:r>
      <w:proofErr w:type="spellStart"/>
      <w:r w:rsidR="00933FCD">
        <w:rPr>
          <w:rFonts w:ascii="Times New Roman" w:hAnsi="Times New Roman" w:cs="Times New Roman"/>
          <w:sz w:val="24"/>
          <w:szCs w:val="24"/>
        </w:rPr>
        <w:t>Chouka</w:t>
      </w:r>
      <w:proofErr w:type="spellEnd"/>
      <w:r w:rsidR="00933FCD">
        <w:rPr>
          <w:rFonts w:ascii="Times New Roman" w:hAnsi="Times New Roman" w:cs="Times New Roman"/>
          <w:sz w:val="24"/>
          <w:szCs w:val="24"/>
        </w:rPr>
        <w:t xml:space="preserve"> once was. Once everything cleared and their eyes adjusted to their surroundings, they found themselves inside a land of gold. The room that was once in </w:t>
      </w:r>
      <w:proofErr w:type="spellStart"/>
      <w:r w:rsidR="00933FCD">
        <w:rPr>
          <w:rFonts w:ascii="Times New Roman" w:hAnsi="Times New Roman" w:cs="Times New Roman"/>
          <w:sz w:val="24"/>
          <w:szCs w:val="24"/>
        </w:rPr>
        <w:t>Senkyo’s</w:t>
      </w:r>
      <w:proofErr w:type="spellEnd"/>
      <w:r w:rsidR="00933FCD">
        <w:rPr>
          <w:rFonts w:ascii="Times New Roman" w:hAnsi="Times New Roman" w:cs="Times New Roman"/>
          <w:sz w:val="24"/>
          <w:szCs w:val="24"/>
        </w:rPr>
        <w:t xml:space="preserve"> house was no longer there. Colossal mountains pierced through the thick clouds and revealed the clear blue sky. The silver lining of the clouds reached the earth, revealing the white feathers that spread across the air, and a girl that stood in the middle of all of it—an angel.</w:t>
      </w:r>
    </w:p>
    <w:p w14:paraId="5F4EAD22" w14:textId="293F255B" w:rsidR="00933FCD" w:rsidRDefault="00933FC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d in gold and silver plating, her light brown hair danced in the wind as the feathers did, her purple eyes pierced through the darkness with their deep hue fueled by resolve, her head adorned with gold and silver ornaments that took the shape of the same feathers that covered the two white wings that sprouted from her back. Spreading wide and fre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tood strong in front of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gripping strongly on the tower shield that she held to repel Yang’s spit of black tar.</w:t>
      </w:r>
    </w:p>
    <w:p w14:paraId="419D5572" w14:textId="27DFC671"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s a Hero!? How!? I didn’t even sense the presence of a Divine Weapon nearby!”</w:t>
      </w:r>
    </w:p>
    <w:p w14:paraId="1DD642E9" w14:textId="3D292E0A"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UGRAURR!!”</w:t>
      </w:r>
    </w:p>
    <w:p w14:paraId="4D9A4051" w14:textId="54B8C5DF"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help but complain! How did she even activate her Release Factor without offering her blood!? She shouldn’t have been able to move!!”</w:t>
      </w:r>
    </w:p>
    <w:p w14:paraId="430518F4" w14:textId="1AE934FF"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shot words back and forth,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had the expression of the person most awed by the sight she produced. Her mouth was left agape as she felt everything around her follow her will. Then, from behind her, she heard a voice.</w:t>
      </w:r>
    </w:p>
    <w:p w14:paraId="24E0D3AA" w14:textId="5121F674"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42E47C19" w14:textId="631A900C"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You can move now! W-What’s happening here?”</w:t>
      </w:r>
    </w:p>
    <w:p w14:paraId="78A8CF06" w14:textId="39835708"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what I want to know! I—but I thought you weren’t an ambassador… why…?”</w:t>
      </w:r>
    </w:p>
    <w:p w14:paraId="0BE7CD43" w14:textId="1349CE37" w:rsidR="00A87312" w:rsidRDefault="00A87312"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them recalled the same day.</w:t>
      </w:r>
      <w:r w:rsidR="00824D56">
        <w:rPr>
          <w:rFonts w:ascii="Times New Roman" w:hAnsi="Times New Roman" w:cs="Times New Roman"/>
          <w:sz w:val="24"/>
          <w:szCs w:val="24"/>
        </w:rPr>
        <w:t xml:space="preserve"> When Freda brought them all beneath the </w:t>
      </w:r>
      <w:proofErr w:type="spellStart"/>
      <w:r w:rsidR="00824D56">
        <w:rPr>
          <w:rFonts w:ascii="Times New Roman" w:hAnsi="Times New Roman" w:cs="Times New Roman"/>
          <w:sz w:val="24"/>
          <w:szCs w:val="24"/>
        </w:rPr>
        <w:t>Konjou</w:t>
      </w:r>
      <w:proofErr w:type="spellEnd"/>
      <w:r w:rsidR="00824D56">
        <w:rPr>
          <w:rFonts w:ascii="Times New Roman" w:hAnsi="Times New Roman" w:cs="Times New Roman"/>
          <w:sz w:val="24"/>
          <w:szCs w:val="24"/>
        </w:rPr>
        <w:t xml:space="preserve"> </w:t>
      </w:r>
      <w:proofErr w:type="gramStart"/>
      <w:r w:rsidR="00824D56">
        <w:rPr>
          <w:rFonts w:ascii="Times New Roman" w:hAnsi="Times New Roman" w:cs="Times New Roman"/>
          <w:sz w:val="24"/>
          <w:szCs w:val="24"/>
        </w:rPr>
        <w:t>Clan’s mountain</w:t>
      </w:r>
      <w:proofErr w:type="gramEnd"/>
      <w:r w:rsidR="00824D56">
        <w:rPr>
          <w:rFonts w:ascii="Times New Roman" w:hAnsi="Times New Roman" w:cs="Times New Roman"/>
          <w:sz w:val="24"/>
          <w:szCs w:val="24"/>
        </w:rPr>
        <w:t xml:space="preserve"> castle, she announced to them the identities of the ambassadors of the current generation that were present at the time. Among those names, </w:t>
      </w:r>
      <w:proofErr w:type="spellStart"/>
      <w:r w:rsidR="00824D56">
        <w:rPr>
          <w:rFonts w:ascii="Times New Roman" w:hAnsi="Times New Roman" w:cs="Times New Roman"/>
          <w:sz w:val="24"/>
          <w:szCs w:val="24"/>
        </w:rPr>
        <w:t>Yukai</w:t>
      </w:r>
      <w:proofErr w:type="spellEnd"/>
      <w:r w:rsidR="00824D56">
        <w:rPr>
          <w:rFonts w:ascii="Times New Roman" w:hAnsi="Times New Roman" w:cs="Times New Roman"/>
          <w:sz w:val="24"/>
          <w:szCs w:val="24"/>
        </w:rPr>
        <w:t xml:space="preserve"> was not called, even after Akira Ren asked for a second time.</w:t>
      </w:r>
    </w:p>
    <w:p w14:paraId="6FFE41EC" w14:textId="73A0AFB9" w:rsidR="00442D48" w:rsidRPr="00824D56" w:rsidRDefault="00824D56"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24D56">
        <w:rPr>
          <w:rFonts w:ascii="Times New Roman" w:hAnsi="Times New Roman" w:cs="Times New Roman"/>
          <w:i/>
          <w:iCs/>
          <w:sz w:val="24"/>
          <w:szCs w:val="24"/>
        </w:rPr>
        <w:t xml:space="preserve">“*Allow me to </w:t>
      </w:r>
      <w:proofErr w:type="gramStart"/>
      <w:r w:rsidRPr="00824D56">
        <w:rPr>
          <w:rFonts w:ascii="Times New Roman" w:hAnsi="Times New Roman" w:cs="Times New Roman"/>
          <w:i/>
          <w:iCs/>
          <w:sz w:val="24"/>
          <w:szCs w:val="24"/>
        </w:rPr>
        <w:t>explain.*</w:t>
      </w:r>
      <w:proofErr w:type="gramEnd"/>
      <w:r w:rsidRPr="00824D56">
        <w:rPr>
          <w:rFonts w:ascii="Times New Roman" w:hAnsi="Times New Roman" w:cs="Times New Roman"/>
          <w:i/>
          <w:iCs/>
          <w:sz w:val="24"/>
          <w:szCs w:val="24"/>
        </w:rPr>
        <w:t>”</w:t>
      </w:r>
    </w:p>
    <w:p w14:paraId="7B61BBDD" w14:textId="2209BAB1"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Who’s there!?”</w:t>
      </w:r>
    </w:p>
    <w:p w14:paraId="7A2893B3" w14:textId="3D72AAEC"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voice she heard earlier echoed in her mind. A man with a calm demeanor and an analytical tone. Her sudden outburst mad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jump back a bit.</w:t>
      </w:r>
    </w:p>
    <w:p w14:paraId="5FA25659" w14:textId="30D5F5B7"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 Who are you talking to…?”</w:t>
      </w:r>
    </w:p>
    <w:p w14:paraId="08B58C3A" w14:textId="48114199"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re’s this voice I keep hearing in my head… and,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w:t>
      </w:r>
    </w:p>
    <w:p w14:paraId="17DED888" w14:textId="127646F1" w:rsidR="00824D56" w:rsidRPr="00824D56" w:rsidRDefault="00824D56" w:rsidP="003F6F66">
      <w:pPr>
        <w:tabs>
          <w:tab w:val="left" w:pos="3195"/>
        </w:tabs>
        <w:spacing w:line="340" w:lineRule="atLeast"/>
        <w:jc w:val="both"/>
        <w:rPr>
          <w:rFonts w:ascii="Times New Roman" w:hAnsi="Times New Roman" w:cs="Times New Roman"/>
          <w:i/>
          <w:iCs/>
          <w:sz w:val="24"/>
          <w:szCs w:val="24"/>
        </w:rPr>
      </w:pPr>
      <w:r w:rsidRPr="00824D56">
        <w:rPr>
          <w:rFonts w:ascii="Times New Roman" w:hAnsi="Times New Roman" w:cs="Times New Roman"/>
          <w:i/>
          <w:iCs/>
          <w:sz w:val="24"/>
          <w:szCs w:val="24"/>
        </w:rPr>
        <w:lastRenderedPageBreak/>
        <w:t xml:space="preserve">     “*Please, calm down, </w:t>
      </w:r>
      <w:proofErr w:type="spellStart"/>
      <w:r w:rsidRPr="00824D56">
        <w:rPr>
          <w:rFonts w:ascii="Times New Roman" w:hAnsi="Times New Roman" w:cs="Times New Roman"/>
          <w:i/>
          <w:iCs/>
          <w:sz w:val="24"/>
          <w:szCs w:val="24"/>
        </w:rPr>
        <w:t>Yutei</w:t>
      </w:r>
      <w:proofErr w:type="spellEnd"/>
      <w:r w:rsidRPr="00824D56">
        <w:rPr>
          <w:rFonts w:ascii="Times New Roman" w:hAnsi="Times New Roman" w:cs="Times New Roman"/>
          <w:i/>
          <w:iCs/>
          <w:sz w:val="24"/>
          <w:szCs w:val="24"/>
        </w:rPr>
        <w:t xml:space="preserve"> </w:t>
      </w:r>
      <w:proofErr w:type="spellStart"/>
      <w:r w:rsidRPr="00824D56">
        <w:rPr>
          <w:rFonts w:ascii="Times New Roman" w:hAnsi="Times New Roman" w:cs="Times New Roman"/>
          <w:i/>
          <w:iCs/>
          <w:sz w:val="24"/>
          <w:szCs w:val="24"/>
        </w:rPr>
        <w:t>Yukai</w:t>
      </w:r>
      <w:proofErr w:type="spellEnd"/>
      <w:r w:rsidRPr="00824D56">
        <w:rPr>
          <w:rFonts w:ascii="Times New Roman" w:hAnsi="Times New Roman" w:cs="Times New Roman"/>
          <w:i/>
          <w:iCs/>
          <w:sz w:val="24"/>
          <w:szCs w:val="24"/>
        </w:rPr>
        <w:t xml:space="preserve">. I am your ally, the soul that resides within your Divine </w:t>
      </w:r>
      <w:proofErr w:type="gramStart"/>
      <w:r w:rsidRPr="00824D56">
        <w:rPr>
          <w:rFonts w:ascii="Times New Roman" w:hAnsi="Times New Roman" w:cs="Times New Roman"/>
          <w:i/>
          <w:iCs/>
          <w:sz w:val="24"/>
          <w:szCs w:val="24"/>
        </w:rPr>
        <w:t>Weapon.*</w:t>
      </w:r>
      <w:proofErr w:type="gramEnd"/>
      <w:r w:rsidRPr="00824D56">
        <w:rPr>
          <w:rFonts w:ascii="Times New Roman" w:hAnsi="Times New Roman" w:cs="Times New Roman"/>
          <w:i/>
          <w:iCs/>
          <w:sz w:val="24"/>
          <w:szCs w:val="24"/>
        </w:rPr>
        <w:t>”</w:t>
      </w:r>
    </w:p>
    <w:p w14:paraId="46633551" w14:textId="2CA19262"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kay…?”</w:t>
      </w:r>
    </w:p>
    <w:p w14:paraId="48CD0DBF" w14:textId="3A90ADF6" w:rsidR="00824D56" w:rsidRDefault="00824D56"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2A340D">
        <w:rPr>
          <w:rFonts w:ascii="Times New Roman" w:hAnsi="Times New Roman" w:cs="Times New Roman"/>
          <w:sz w:val="24"/>
          <w:szCs w:val="24"/>
        </w:rPr>
        <w:t>Yukai</w:t>
      </w:r>
      <w:proofErr w:type="spellEnd"/>
      <w:r w:rsidR="002A340D">
        <w:rPr>
          <w:rFonts w:ascii="Times New Roman" w:hAnsi="Times New Roman" w:cs="Times New Roman"/>
          <w:sz w:val="24"/>
          <w:szCs w:val="24"/>
        </w:rPr>
        <w:t xml:space="preserve"> responded gingerly. It reminded her of the stories that Ryosei shared with her before about being a spirit that resided inside </w:t>
      </w:r>
      <w:proofErr w:type="spellStart"/>
      <w:r w:rsidR="002A340D">
        <w:rPr>
          <w:rFonts w:ascii="Times New Roman" w:hAnsi="Times New Roman" w:cs="Times New Roman"/>
          <w:sz w:val="24"/>
          <w:szCs w:val="24"/>
        </w:rPr>
        <w:t>Senkyo’s</w:t>
      </w:r>
      <w:proofErr w:type="spellEnd"/>
      <w:r w:rsidR="002A340D">
        <w:rPr>
          <w:rFonts w:ascii="Times New Roman" w:hAnsi="Times New Roman" w:cs="Times New Roman"/>
          <w:sz w:val="24"/>
          <w:szCs w:val="24"/>
        </w:rPr>
        <w:t xml:space="preserve"> body. Thinking she had no better choice, she decided to lend her ear. On the side, </w:t>
      </w:r>
      <w:proofErr w:type="spellStart"/>
      <w:r w:rsidR="002A340D">
        <w:rPr>
          <w:rFonts w:ascii="Times New Roman" w:hAnsi="Times New Roman" w:cs="Times New Roman"/>
          <w:sz w:val="24"/>
          <w:szCs w:val="24"/>
        </w:rPr>
        <w:t>Chouka</w:t>
      </w:r>
      <w:proofErr w:type="spellEnd"/>
      <w:r w:rsidR="002A340D">
        <w:rPr>
          <w:rFonts w:ascii="Times New Roman" w:hAnsi="Times New Roman" w:cs="Times New Roman"/>
          <w:sz w:val="24"/>
          <w:szCs w:val="24"/>
        </w:rPr>
        <w:t xml:space="preserve"> still didn’t know what was happening, but she believed what </w:t>
      </w:r>
      <w:proofErr w:type="spellStart"/>
      <w:r w:rsidR="002A340D">
        <w:rPr>
          <w:rFonts w:ascii="Times New Roman" w:hAnsi="Times New Roman" w:cs="Times New Roman"/>
          <w:sz w:val="24"/>
          <w:szCs w:val="24"/>
        </w:rPr>
        <w:t>Yukai</w:t>
      </w:r>
      <w:proofErr w:type="spellEnd"/>
      <w:r w:rsidR="002A340D">
        <w:rPr>
          <w:rFonts w:ascii="Times New Roman" w:hAnsi="Times New Roman" w:cs="Times New Roman"/>
          <w:sz w:val="24"/>
          <w:szCs w:val="24"/>
        </w:rPr>
        <w:t xml:space="preserve"> last said to her and decided to stay quiet and observe the movements of her potential kidnappers.</w:t>
      </w:r>
    </w:p>
    <w:p w14:paraId="760C826D" w14:textId="5F06526D" w:rsidR="002A340D" w:rsidRPr="002A340D" w:rsidRDefault="002A340D" w:rsidP="003F6F66">
      <w:pPr>
        <w:tabs>
          <w:tab w:val="left" w:pos="3195"/>
        </w:tabs>
        <w:spacing w:line="340" w:lineRule="atLeast"/>
        <w:jc w:val="both"/>
        <w:rPr>
          <w:rFonts w:ascii="Times New Roman" w:hAnsi="Times New Roman" w:cs="Times New Roman"/>
          <w:i/>
          <w:iCs/>
          <w:sz w:val="24"/>
          <w:szCs w:val="24"/>
        </w:rPr>
      </w:pPr>
      <w:r w:rsidRPr="002A340D">
        <w:rPr>
          <w:rFonts w:ascii="Times New Roman" w:hAnsi="Times New Roman" w:cs="Times New Roman"/>
          <w:i/>
          <w:iCs/>
          <w:sz w:val="24"/>
          <w:szCs w:val="24"/>
        </w:rPr>
        <w:t xml:space="preserve">     “*My name is </w:t>
      </w:r>
      <w:proofErr w:type="spellStart"/>
      <w:r w:rsidRPr="002A340D">
        <w:rPr>
          <w:rFonts w:ascii="Times New Roman" w:hAnsi="Times New Roman" w:cs="Times New Roman"/>
          <w:i/>
          <w:iCs/>
          <w:sz w:val="24"/>
          <w:szCs w:val="24"/>
        </w:rPr>
        <w:t>Enai</w:t>
      </w:r>
      <w:proofErr w:type="spellEnd"/>
      <w:r w:rsidRPr="002A340D">
        <w:rPr>
          <w:rFonts w:ascii="Times New Roman" w:hAnsi="Times New Roman" w:cs="Times New Roman"/>
          <w:i/>
          <w:iCs/>
          <w:sz w:val="24"/>
          <w:szCs w:val="24"/>
        </w:rPr>
        <w:t>, a god who was embedded into this weapon—*”</w:t>
      </w:r>
    </w:p>
    <w:p w14:paraId="656B386D" w14:textId="776C1E81" w:rsidR="00824D56"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god!?”</w:t>
      </w:r>
    </w:p>
    <w:p w14:paraId="36D276D3" w14:textId="57C21FAD" w:rsidR="002A340D" w:rsidRPr="002A340D" w:rsidRDefault="002A340D" w:rsidP="003F6F66">
      <w:pPr>
        <w:tabs>
          <w:tab w:val="left" w:pos="3195"/>
        </w:tabs>
        <w:spacing w:line="340" w:lineRule="atLeast"/>
        <w:jc w:val="both"/>
        <w:rPr>
          <w:rFonts w:ascii="Times New Roman" w:hAnsi="Times New Roman" w:cs="Times New Roman"/>
          <w:i/>
          <w:iCs/>
          <w:sz w:val="24"/>
          <w:szCs w:val="24"/>
        </w:rPr>
      </w:pPr>
      <w:r w:rsidRPr="002A340D">
        <w:rPr>
          <w:rFonts w:ascii="Times New Roman" w:hAnsi="Times New Roman" w:cs="Times New Roman"/>
          <w:i/>
          <w:iCs/>
          <w:sz w:val="24"/>
          <w:szCs w:val="24"/>
        </w:rPr>
        <w:t xml:space="preserve">     “*…Yes, now, please, do not interrupt me when I am </w:t>
      </w:r>
      <w:proofErr w:type="gramStart"/>
      <w:r w:rsidRPr="002A340D">
        <w:rPr>
          <w:rFonts w:ascii="Times New Roman" w:hAnsi="Times New Roman" w:cs="Times New Roman"/>
          <w:i/>
          <w:iCs/>
          <w:sz w:val="24"/>
          <w:szCs w:val="24"/>
        </w:rPr>
        <w:t>speaking.*</w:t>
      </w:r>
      <w:proofErr w:type="gramEnd"/>
      <w:r w:rsidRPr="002A340D">
        <w:rPr>
          <w:rFonts w:ascii="Times New Roman" w:hAnsi="Times New Roman" w:cs="Times New Roman"/>
          <w:i/>
          <w:iCs/>
          <w:sz w:val="24"/>
          <w:szCs w:val="24"/>
        </w:rPr>
        <w:t>”</w:t>
      </w:r>
    </w:p>
    <w:p w14:paraId="150ADE4D" w14:textId="695F4485"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oh, s-sorry about that.”</w:t>
      </w:r>
    </w:p>
    <w:p w14:paraId="2116376C" w14:textId="046B1A40"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instinctively shot her eyes to the ground while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xml:space="preserve"> cleared his throat and continued.</w:t>
      </w:r>
    </w:p>
    <w:p w14:paraId="2FDAB083" w14:textId="181EAF74"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was saying, I know that you have lived a normal life up until recently. You have no idea what it means to have me and what you are capable of. Frankly speaking, this is an incredibly large disadvantage for u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is fine. Other ambassadors of the past had the same experience. It is my job to see to it that your mission as an ambassador is fulfilled… or at least I would like to say, but unlike the other generations, the ambassadors of today have no mission</w:t>
      </w:r>
      <w:r w:rsidR="00535563">
        <w:rPr>
          <w:rFonts w:ascii="Times New Roman" w:hAnsi="Times New Roman" w:cs="Times New Roman"/>
          <w:sz w:val="24"/>
          <w:szCs w:val="24"/>
        </w:rPr>
        <w:t xml:space="preserve"> given by the gods</w:t>
      </w:r>
      <w:r>
        <w:rPr>
          <w:rFonts w:ascii="Times New Roman" w:hAnsi="Times New Roman" w:cs="Times New Roman"/>
          <w:sz w:val="24"/>
          <w:szCs w:val="24"/>
        </w:rPr>
        <w:t xml:space="preserve">. So, I have decided to support your personal goals instead. As for your current goal, how do you wish to see it </w:t>
      </w:r>
      <w:proofErr w:type="gramStart"/>
      <w:r>
        <w:rPr>
          <w:rFonts w:ascii="Times New Roman" w:hAnsi="Times New Roman" w:cs="Times New Roman"/>
          <w:sz w:val="24"/>
          <w:szCs w:val="24"/>
        </w:rPr>
        <w:t>achieved?*</w:t>
      </w:r>
      <w:proofErr w:type="gramEnd"/>
      <w:r>
        <w:rPr>
          <w:rFonts w:ascii="Times New Roman" w:hAnsi="Times New Roman" w:cs="Times New Roman"/>
          <w:sz w:val="24"/>
          <w:szCs w:val="24"/>
        </w:rPr>
        <w:t>”</w:t>
      </w:r>
    </w:p>
    <w:p w14:paraId="42316152" w14:textId="398ED9F3"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current goal? …I want to protec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chan.”</w:t>
      </w:r>
    </w:p>
    <w:p w14:paraId="56CECF36" w14:textId="7CBB38F6" w:rsidR="002A340D" w:rsidRPr="002A340D" w:rsidRDefault="002A340D" w:rsidP="003F6F66">
      <w:pPr>
        <w:tabs>
          <w:tab w:val="left" w:pos="3195"/>
        </w:tabs>
        <w:spacing w:line="340" w:lineRule="atLeast"/>
        <w:jc w:val="both"/>
        <w:rPr>
          <w:rFonts w:ascii="Times New Roman" w:hAnsi="Times New Roman" w:cs="Times New Roman"/>
          <w:i/>
          <w:iCs/>
          <w:sz w:val="24"/>
          <w:szCs w:val="24"/>
        </w:rPr>
      </w:pPr>
      <w:r w:rsidRPr="002A340D">
        <w:rPr>
          <w:rFonts w:ascii="Times New Roman" w:hAnsi="Times New Roman" w:cs="Times New Roman"/>
          <w:i/>
          <w:iCs/>
          <w:sz w:val="24"/>
          <w:szCs w:val="24"/>
        </w:rPr>
        <w:t xml:space="preserve">     “*I know that already. What I want to know is your methodology. The Divine Weapon has had its Release Factor activated. This </w:t>
      </w:r>
      <w:r w:rsidR="00252A91">
        <w:rPr>
          <w:rFonts w:ascii="Times New Roman" w:hAnsi="Times New Roman" w:cs="Times New Roman"/>
          <w:i/>
          <w:iCs/>
          <w:sz w:val="24"/>
          <w:szCs w:val="24"/>
        </w:rPr>
        <w:t xml:space="preserve">awakened my consciousness and </w:t>
      </w:r>
      <w:r w:rsidRPr="002A340D">
        <w:rPr>
          <w:rFonts w:ascii="Times New Roman" w:hAnsi="Times New Roman" w:cs="Times New Roman"/>
          <w:i/>
          <w:iCs/>
          <w:sz w:val="24"/>
          <w:szCs w:val="24"/>
        </w:rPr>
        <w:t xml:space="preserve">has forcefully transported you, </w:t>
      </w:r>
      <w:proofErr w:type="spellStart"/>
      <w:r w:rsidRPr="002A340D">
        <w:rPr>
          <w:rFonts w:ascii="Times New Roman" w:hAnsi="Times New Roman" w:cs="Times New Roman"/>
          <w:i/>
          <w:iCs/>
          <w:sz w:val="24"/>
          <w:szCs w:val="24"/>
        </w:rPr>
        <w:t>Chouka</w:t>
      </w:r>
      <w:proofErr w:type="spellEnd"/>
      <w:r w:rsidRPr="002A340D">
        <w:rPr>
          <w:rFonts w:ascii="Times New Roman" w:hAnsi="Times New Roman" w:cs="Times New Roman"/>
          <w:i/>
          <w:iCs/>
          <w:sz w:val="24"/>
          <w:szCs w:val="24"/>
        </w:rPr>
        <w:t xml:space="preserve">, Yin, and Yang into a stand-alone dimension that exists only through my power. It is located in no particular world, which means nothing can enter or exit without your consent. The </w:t>
      </w:r>
      <w:r w:rsidR="00252A91">
        <w:rPr>
          <w:rFonts w:ascii="Times New Roman" w:hAnsi="Times New Roman" w:cs="Times New Roman"/>
          <w:i/>
          <w:iCs/>
          <w:sz w:val="24"/>
          <w:szCs w:val="24"/>
        </w:rPr>
        <w:t>dimension</w:t>
      </w:r>
      <w:r w:rsidRPr="002A340D">
        <w:rPr>
          <w:rFonts w:ascii="Times New Roman" w:hAnsi="Times New Roman" w:cs="Times New Roman"/>
          <w:i/>
          <w:iCs/>
          <w:sz w:val="24"/>
          <w:szCs w:val="24"/>
        </w:rPr>
        <w:t xml:space="preserve"> you built responds to your soul. In this one, all attacks that threaten your allies will always attract to your shield. A sanctuary. Knowing this, what result do you want for each person transported into your </w:t>
      </w:r>
      <w:proofErr w:type="gramStart"/>
      <w:r w:rsidRPr="002A340D">
        <w:rPr>
          <w:rFonts w:ascii="Times New Roman" w:hAnsi="Times New Roman" w:cs="Times New Roman"/>
          <w:i/>
          <w:iCs/>
          <w:sz w:val="24"/>
          <w:szCs w:val="24"/>
        </w:rPr>
        <w:t>realm?*</w:t>
      </w:r>
      <w:proofErr w:type="gramEnd"/>
      <w:r w:rsidRPr="002A340D">
        <w:rPr>
          <w:rFonts w:ascii="Times New Roman" w:hAnsi="Times New Roman" w:cs="Times New Roman"/>
          <w:i/>
          <w:iCs/>
          <w:sz w:val="24"/>
          <w:szCs w:val="24"/>
        </w:rPr>
        <w:t>”</w:t>
      </w:r>
    </w:p>
    <w:p w14:paraId="1CBFBD87" w14:textId="3BD2B5D5"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 this to end with </w:t>
      </w:r>
      <w:proofErr w:type="spellStart"/>
      <w:r>
        <w:rPr>
          <w:rFonts w:ascii="Times New Roman" w:hAnsi="Times New Roman" w:cs="Times New Roman"/>
          <w:sz w:val="24"/>
          <w:szCs w:val="24"/>
        </w:rPr>
        <w:t>Chouka-chan</w:t>
      </w:r>
      <w:proofErr w:type="spellEnd"/>
      <w:r>
        <w:rPr>
          <w:rFonts w:ascii="Times New Roman" w:hAnsi="Times New Roman" w:cs="Times New Roman"/>
          <w:sz w:val="24"/>
          <w:szCs w:val="24"/>
        </w:rPr>
        <w:t xml:space="preserve"> unscathed and away from those two… and, um, as for them… I want to make them unable to fight once we return to the real world.”</w:t>
      </w:r>
    </w:p>
    <w:p w14:paraId="2FF04350" w14:textId="7DC84667" w:rsidR="002A340D" w:rsidRPr="002A340D" w:rsidRDefault="002A340D" w:rsidP="003F6F66">
      <w:pPr>
        <w:tabs>
          <w:tab w:val="left" w:pos="3195"/>
        </w:tabs>
        <w:spacing w:line="340" w:lineRule="atLeast"/>
        <w:jc w:val="both"/>
        <w:rPr>
          <w:rFonts w:ascii="Times New Roman" w:hAnsi="Times New Roman" w:cs="Times New Roman"/>
          <w:i/>
          <w:iCs/>
          <w:sz w:val="24"/>
          <w:szCs w:val="24"/>
        </w:rPr>
      </w:pPr>
      <w:r w:rsidRPr="002A340D">
        <w:rPr>
          <w:rFonts w:ascii="Times New Roman" w:hAnsi="Times New Roman" w:cs="Times New Roman"/>
          <w:i/>
          <w:iCs/>
          <w:sz w:val="24"/>
          <w:szCs w:val="24"/>
        </w:rPr>
        <w:t xml:space="preserve">     “*Analysis: what do you mean by ‘unable to fight?’ Shall we kill </w:t>
      </w:r>
      <w:proofErr w:type="gramStart"/>
      <w:r w:rsidRPr="002A340D">
        <w:rPr>
          <w:rFonts w:ascii="Times New Roman" w:hAnsi="Times New Roman" w:cs="Times New Roman"/>
          <w:i/>
          <w:iCs/>
          <w:sz w:val="24"/>
          <w:szCs w:val="24"/>
        </w:rPr>
        <w:t>them?*</w:t>
      </w:r>
      <w:proofErr w:type="gramEnd"/>
      <w:r w:rsidRPr="002A340D">
        <w:rPr>
          <w:rFonts w:ascii="Times New Roman" w:hAnsi="Times New Roman" w:cs="Times New Roman"/>
          <w:i/>
          <w:iCs/>
          <w:sz w:val="24"/>
          <w:szCs w:val="24"/>
        </w:rPr>
        <w:t>”</w:t>
      </w:r>
    </w:p>
    <w:p w14:paraId="3DDB2007" w14:textId="66B3A151"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D-Don’t kill them! Um, j-just make them tired… or something! Drain their energy so that they won’t be able to attack any of us! Anyway, just don’t kil</w:t>
      </w:r>
      <w:r w:rsidR="007A1817">
        <w:rPr>
          <w:rFonts w:ascii="Times New Roman" w:hAnsi="Times New Roman" w:cs="Times New Roman"/>
          <w:sz w:val="24"/>
          <w:szCs w:val="24"/>
        </w:rPr>
        <w:t>l</w:t>
      </w:r>
      <w:r>
        <w:rPr>
          <w:rFonts w:ascii="Times New Roman" w:hAnsi="Times New Roman" w:cs="Times New Roman"/>
          <w:sz w:val="24"/>
          <w:szCs w:val="24"/>
        </w:rPr>
        <w:t xml:space="preserve"> them!”</w:t>
      </w:r>
    </w:p>
    <w:p w14:paraId="790DE705" w14:textId="7E10CEA0" w:rsidR="007A1817" w:rsidRDefault="002A340D" w:rsidP="003F6F66">
      <w:pPr>
        <w:tabs>
          <w:tab w:val="left" w:pos="3195"/>
        </w:tabs>
        <w:spacing w:line="340" w:lineRule="atLeast"/>
        <w:jc w:val="both"/>
        <w:rPr>
          <w:rFonts w:ascii="Times New Roman" w:hAnsi="Times New Roman" w:cs="Times New Roman"/>
          <w:i/>
          <w:iCs/>
          <w:sz w:val="24"/>
          <w:szCs w:val="24"/>
        </w:rPr>
      </w:pPr>
      <w:r w:rsidRPr="002A340D">
        <w:rPr>
          <w:rFonts w:ascii="Times New Roman" w:hAnsi="Times New Roman" w:cs="Times New Roman"/>
          <w:i/>
          <w:iCs/>
          <w:sz w:val="24"/>
          <w:szCs w:val="24"/>
        </w:rPr>
        <w:t xml:space="preserve">     “*Analysis: COMPLETE. Order: acknowledged. </w:t>
      </w:r>
      <w:r w:rsidR="007A1817">
        <w:rPr>
          <w:rFonts w:ascii="Times New Roman" w:hAnsi="Times New Roman" w:cs="Times New Roman"/>
          <w:i/>
          <w:iCs/>
          <w:sz w:val="24"/>
          <w:szCs w:val="24"/>
        </w:rPr>
        <w:t xml:space="preserve">Requirement: sacrifice 20 percent of your energy. Do you </w:t>
      </w:r>
      <w:proofErr w:type="gramStart"/>
      <w:r w:rsidR="007A1817">
        <w:rPr>
          <w:rFonts w:ascii="Times New Roman" w:hAnsi="Times New Roman" w:cs="Times New Roman"/>
          <w:i/>
          <w:iCs/>
          <w:sz w:val="24"/>
          <w:szCs w:val="24"/>
        </w:rPr>
        <w:t>accept?*</w:t>
      </w:r>
      <w:proofErr w:type="gramEnd"/>
      <w:r w:rsidR="007A1817">
        <w:rPr>
          <w:rFonts w:ascii="Times New Roman" w:hAnsi="Times New Roman" w:cs="Times New Roman"/>
          <w:i/>
          <w:iCs/>
          <w:sz w:val="24"/>
          <w:szCs w:val="24"/>
        </w:rPr>
        <w:t>”</w:t>
      </w:r>
    </w:p>
    <w:p w14:paraId="066280EE" w14:textId="113741AB" w:rsidR="007A1817" w:rsidRDefault="007A181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crifice my energy? D-Does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go through a similar process?”</w:t>
      </w:r>
    </w:p>
    <w:p w14:paraId="75D6A9CA" w14:textId="77B253F8" w:rsidR="007A1817" w:rsidRPr="00C02EE1" w:rsidRDefault="007A1817" w:rsidP="003F6F66">
      <w:pPr>
        <w:tabs>
          <w:tab w:val="left" w:pos="3195"/>
        </w:tabs>
        <w:spacing w:line="340" w:lineRule="atLeast"/>
        <w:jc w:val="both"/>
        <w:rPr>
          <w:rFonts w:ascii="Times New Roman" w:hAnsi="Times New Roman" w:cs="Times New Roman"/>
          <w:i/>
          <w:iCs/>
          <w:sz w:val="24"/>
          <w:szCs w:val="24"/>
        </w:rPr>
      </w:pPr>
      <w:r w:rsidRPr="00C02EE1">
        <w:rPr>
          <w:rFonts w:ascii="Times New Roman" w:hAnsi="Times New Roman" w:cs="Times New Roman"/>
          <w:i/>
          <w:iCs/>
          <w:sz w:val="24"/>
          <w:szCs w:val="24"/>
        </w:rPr>
        <w:t xml:space="preserve">     “*Answer: no. Every ambassador has their own unique ability. Di Manes and Heroes are blessed differently. For Heroes like you, the power of the gods embedded in Divine Weapons adapts to the wielder’s soul. Our powers change depending on who we are bound to. Because of this, my power specializes in bringing results through self-sacrifice. Before, you said that you would protect </w:t>
      </w:r>
      <w:proofErr w:type="spellStart"/>
      <w:r w:rsidRPr="00C02EE1">
        <w:rPr>
          <w:rFonts w:ascii="Times New Roman" w:hAnsi="Times New Roman" w:cs="Times New Roman"/>
          <w:i/>
          <w:iCs/>
          <w:sz w:val="24"/>
          <w:szCs w:val="24"/>
        </w:rPr>
        <w:t>Chouka</w:t>
      </w:r>
      <w:proofErr w:type="spellEnd"/>
      <w:r w:rsidRPr="00C02EE1">
        <w:rPr>
          <w:rFonts w:ascii="Times New Roman" w:hAnsi="Times New Roman" w:cs="Times New Roman"/>
          <w:i/>
          <w:iCs/>
          <w:sz w:val="24"/>
          <w:szCs w:val="24"/>
        </w:rPr>
        <w:t xml:space="preserve"> even at the cost of your life. Was this a </w:t>
      </w:r>
      <w:proofErr w:type="gramStart"/>
      <w:r w:rsidRPr="00C02EE1">
        <w:rPr>
          <w:rFonts w:ascii="Times New Roman" w:hAnsi="Times New Roman" w:cs="Times New Roman"/>
          <w:i/>
          <w:iCs/>
          <w:sz w:val="24"/>
          <w:szCs w:val="24"/>
        </w:rPr>
        <w:t>lie?*</w:t>
      </w:r>
      <w:proofErr w:type="gramEnd"/>
      <w:r w:rsidRPr="00C02EE1">
        <w:rPr>
          <w:rFonts w:ascii="Times New Roman" w:hAnsi="Times New Roman" w:cs="Times New Roman"/>
          <w:i/>
          <w:iCs/>
          <w:sz w:val="24"/>
          <w:szCs w:val="24"/>
        </w:rPr>
        <w:t>”</w:t>
      </w:r>
    </w:p>
    <w:p w14:paraId="40E30901" w14:textId="3762E800" w:rsidR="007A1817" w:rsidRDefault="007A181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it’s not.</w:t>
      </w:r>
      <w:r w:rsidR="00C02EE1">
        <w:rPr>
          <w:rFonts w:ascii="Times New Roman" w:hAnsi="Times New Roman" w:cs="Times New Roman"/>
          <w:sz w:val="24"/>
          <w:szCs w:val="24"/>
        </w:rPr>
        <w:t xml:space="preserve"> I want to prove myself! Even if I have to offer my entire being… I will become someone worthy of standing by his side!!</w:t>
      </w:r>
      <w:r>
        <w:rPr>
          <w:rFonts w:ascii="Times New Roman" w:hAnsi="Times New Roman" w:cs="Times New Roman"/>
          <w:sz w:val="24"/>
          <w:szCs w:val="24"/>
        </w:rPr>
        <w:t>”</w:t>
      </w:r>
    </w:p>
    <w:p w14:paraId="6DAB2D0E" w14:textId="50452C5C" w:rsidR="00C02EE1" w:rsidRPr="00C02EE1" w:rsidRDefault="00C02EE1" w:rsidP="003F6F66">
      <w:pPr>
        <w:tabs>
          <w:tab w:val="left" w:pos="3195"/>
        </w:tabs>
        <w:spacing w:line="340" w:lineRule="atLeast"/>
        <w:jc w:val="both"/>
        <w:rPr>
          <w:rFonts w:ascii="Times New Roman" w:hAnsi="Times New Roman" w:cs="Times New Roman"/>
          <w:i/>
          <w:iCs/>
          <w:sz w:val="24"/>
          <w:szCs w:val="24"/>
        </w:rPr>
      </w:pPr>
      <w:r w:rsidRPr="00C02EE1">
        <w:rPr>
          <w:rFonts w:ascii="Times New Roman" w:hAnsi="Times New Roman" w:cs="Times New Roman"/>
          <w:i/>
          <w:iCs/>
          <w:sz w:val="24"/>
          <w:szCs w:val="24"/>
        </w:rPr>
        <w:t xml:space="preserve">     “*Then, do you accept the </w:t>
      </w:r>
      <w:proofErr w:type="gramStart"/>
      <w:r w:rsidRPr="00C02EE1">
        <w:rPr>
          <w:rFonts w:ascii="Times New Roman" w:hAnsi="Times New Roman" w:cs="Times New Roman"/>
          <w:i/>
          <w:iCs/>
          <w:sz w:val="24"/>
          <w:szCs w:val="24"/>
        </w:rPr>
        <w:t>price?*</w:t>
      </w:r>
      <w:proofErr w:type="gramEnd"/>
      <w:r w:rsidRPr="00C02EE1">
        <w:rPr>
          <w:rFonts w:ascii="Times New Roman" w:hAnsi="Times New Roman" w:cs="Times New Roman"/>
          <w:i/>
          <w:iCs/>
          <w:sz w:val="24"/>
          <w:szCs w:val="24"/>
        </w:rPr>
        <w:t>”</w:t>
      </w:r>
    </w:p>
    <w:p w14:paraId="3EBE6E6A" w14:textId="00840EB9" w:rsidR="00C02EE1" w:rsidRPr="007A1817" w:rsidRDefault="00C02EE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385BF34B" w14:textId="293FE137" w:rsidR="002A340D" w:rsidRDefault="00C02EE1"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7A1817">
        <w:rPr>
          <w:rFonts w:ascii="Times New Roman" w:hAnsi="Times New Roman" w:cs="Times New Roman"/>
          <w:i/>
          <w:iCs/>
          <w:sz w:val="24"/>
          <w:szCs w:val="24"/>
        </w:rPr>
        <w:t>“</w:t>
      </w:r>
      <w:r w:rsidR="00806DD1">
        <w:rPr>
          <w:rFonts w:ascii="Times New Roman" w:hAnsi="Times New Roman" w:cs="Times New Roman"/>
          <w:i/>
          <w:iCs/>
          <w:sz w:val="24"/>
          <w:szCs w:val="24"/>
        </w:rPr>
        <w:t>*</w:t>
      </w:r>
      <w:r>
        <w:rPr>
          <w:rFonts w:ascii="Times New Roman" w:hAnsi="Times New Roman" w:cs="Times New Roman"/>
          <w:i/>
          <w:iCs/>
          <w:sz w:val="24"/>
          <w:szCs w:val="24"/>
        </w:rPr>
        <w:t xml:space="preserve">Requirement: fulfilled. </w:t>
      </w:r>
      <w:r w:rsidR="002A340D" w:rsidRPr="002A340D">
        <w:rPr>
          <w:rFonts w:ascii="Times New Roman" w:hAnsi="Times New Roman" w:cs="Times New Roman"/>
          <w:i/>
          <w:iCs/>
          <w:sz w:val="24"/>
          <w:szCs w:val="24"/>
        </w:rPr>
        <w:t>Execution… COMMENCE!!*”</w:t>
      </w:r>
    </w:p>
    <w:p w14:paraId="37F03532" w14:textId="323ACDBA" w:rsidR="00B51874" w:rsidRPr="00B51874" w:rsidRDefault="00B51874" w:rsidP="00B5187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41 – </w:t>
      </w:r>
      <w:r w:rsidR="007A4957">
        <w:rPr>
          <w:rFonts w:ascii="Times New Roman" w:hAnsi="Times New Roman" w:cs="Times New Roman"/>
          <w:b/>
          <w:bCs/>
          <w:sz w:val="24"/>
          <w:szCs w:val="24"/>
        </w:rPr>
        <w:t>Those Who Answer Her Sacrifice</w:t>
      </w:r>
    </w:p>
    <w:p w14:paraId="4D7C1FB7" w14:textId="54B82855" w:rsidR="002A340D" w:rsidRDefault="002A340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06DD1">
        <w:rPr>
          <w:rFonts w:ascii="Times New Roman" w:hAnsi="Times New Roman" w:cs="Times New Roman"/>
          <w:sz w:val="24"/>
          <w:szCs w:val="24"/>
        </w:rPr>
        <w:t xml:space="preserve">At </w:t>
      </w:r>
      <w:proofErr w:type="spellStart"/>
      <w:r w:rsidR="00806DD1">
        <w:rPr>
          <w:rFonts w:ascii="Times New Roman" w:hAnsi="Times New Roman" w:cs="Times New Roman"/>
          <w:sz w:val="24"/>
          <w:szCs w:val="24"/>
        </w:rPr>
        <w:t>Enai’s</w:t>
      </w:r>
      <w:proofErr w:type="spellEnd"/>
      <w:r w:rsidR="00806DD1">
        <w:rPr>
          <w:rFonts w:ascii="Times New Roman" w:hAnsi="Times New Roman" w:cs="Times New Roman"/>
          <w:sz w:val="24"/>
          <w:szCs w:val="24"/>
        </w:rPr>
        <w:t xml:space="preserve"> words, the white angel wings behind </w:t>
      </w:r>
      <w:proofErr w:type="spellStart"/>
      <w:r w:rsidR="00806DD1">
        <w:rPr>
          <w:rFonts w:ascii="Times New Roman" w:hAnsi="Times New Roman" w:cs="Times New Roman"/>
          <w:sz w:val="24"/>
          <w:szCs w:val="24"/>
        </w:rPr>
        <w:t>Yukai</w:t>
      </w:r>
      <w:proofErr w:type="spellEnd"/>
      <w:r w:rsidR="00806DD1">
        <w:rPr>
          <w:rFonts w:ascii="Times New Roman" w:hAnsi="Times New Roman" w:cs="Times New Roman"/>
          <w:sz w:val="24"/>
          <w:szCs w:val="24"/>
        </w:rPr>
        <w:t xml:space="preserve"> flapped, releasing a mass of feathers into the air. Every single one gathered in one place, consuming the feathers that were present in their surroundings before, creating a ball of white light.</w:t>
      </w:r>
    </w:p>
    <w:p w14:paraId="5B7AC47C" w14:textId="39FEC876" w:rsidR="00806DD1" w:rsidRDefault="00806D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s making her move!”</w:t>
      </w:r>
    </w:p>
    <w:p w14:paraId="574236FA" w14:textId="432C08E7" w:rsidR="00806DD1" w:rsidRDefault="00806D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uuurargh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rraagrrrhh</w:t>
      </w:r>
      <w:proofErr w:type="spellEnd"/>
      <w:r>
        <w:rPr>
          <w:rFonts w:ascii="Times New Roman" w:hAnsi="Times New Roman" w:cs="Times New Roman"/>
          <w:sz w:val="24"/>
          <w:szCs w:val="24"/>
        </w:rPr>
        <w:t>!!”</w:t>
      </w:r>
    </w:p>
    <w:p w14:paraId="3E390AE6" w14:textId="2403FC3E" w:rsidR="00806DD1" w:rsidRDefault="00806DD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n and Yang responded immediately. A ginormous black ribbon appeared behind Yin and shot at the ball of light, surrounding it. Meanwhile, Yang rushed at the two and spat black shadows at them.</w:t>
      </w:r>
      <w:r w:rsidR="006B190E">
        <w:rPr>
          <w:rFonts w:ascii="Times New Roman" w:hAnsi="Times New Roman" w:cs="Times New Roman"/>
          <w:sz w:val="24"/>
          <w:szCs w:val="24"/>
        </w:rPr>
        <w:t xml:space="preserve"> Along with the tar-like projectiles expanded a gloomy fog, coming from Yang’s body. Meanwhile, the ribbon that surrounded the ball of light wrapped around it and sealed it. The moment Yang’s fog reached Yin’s location, a massive shadow towered from within, shaping a deformed woman bound in black ribbons riddled with nails and her body blanketed with burn marks and scratch wounds. The woman, with her single eye, directed her piercing gaze at the ball of light sealed by Yin’s ribbons. In that instant, a gigantic nail pierced through it.</w:t>
      </w:r>
    </w:p>
    <w:p w14:paraId="774EB598" w14:textId="63340197" w:rsidR="006B190E" w:rsidRDefault="006B19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Umm, </w:t>
      </w:r>
      <w:proofErr w:type="spellStart"/>
      <w:r>
        <w:rPr>
          <w:rFonts w:ascii="Times New Roman" w:hAnsi="Times New Roman" w:cs="Times New Roman"/>
          <w:sz w:val="24"/>
          <w:szCs w:val="24"/>
        </w:rPr>
        <w:t>uhhh</w:t>
      </w:r>
      <w:proofErr w:type="spellEnd"/>
      <w:r>
        <w:rPr>
          <w:rFonts w:ascii="Times New Roman" w:hAnsi="Times New Roman" w:cs="Times New Roman"/>
          <w:sz w:val="24"/>
          <w:szCs w:val="24"/>
        </w:rPr>
        <w:t>, I—I don’t think it worked!”</w:t>
      </w:r>
    </w:p>
    <w:p w14:paraId="46CC0A64" w14:textId="0F968042" w:rsidR="006B190E" w:rsidRDefault="006B19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houted in a panic after seeing her enemies’ terrifying display of power. She was currently under fire with Yang spitting an unending barrage of black shadows</w:t>
      </w:r>
      <w:r w:rsidR="006D4C22">
        <w:rPr>
          <w:rFonts w:ascii="Times New Roman" w:hAnsi="Times New Roman" w:cs="Times New Roman"/>
          <w:sz w:val="24"/>
          <w:szCs w:val="24"/>
        </w:rPr>
        <w:t xml:space="preserve"> at them</w:t>
      </w:r>
      <w:r>
        <w:rPr>
          <w:rFonts w:ascii="Times New Roman" w:hAnsi="Times New Roman" w:cs="Times New Roman"/>
          <w:sz w:val="24"/>
          <w:szCs w:val="24"/>
        </w:rPr>
        <w:t xml:space="preserve">. Her enemy tried to shoot around her shield but just as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xml:space="preserve"> explained before, every attack was redirected to hit her shield. When </w:t>
      </w:r>
      <w:r w:rsidR="006D4C22">
        <w:rPr>
          <w:rFonts w:ascii="Times New Roman" w:hAnsi="Times New Roman" w:cs="Times New Roman"/>
          <w:sz w:val="24"/>
          <w:szCs w:val="24"/>
        </w:rPr>
        <w:t>Yang</w:t>
      </w:r>
      <w:r>
        <w:rPr>
          <w:rFonts w:ascii="Times New Roman" w:hAnsi="Times New Roman" w:cs="Times New Roman"/>
          <w:sz w:val="24"/>
          <w:szCs w:val="24"/>
        </w:rPr>
        <w:t xml:space="preserve"> attempted to switch to melee comb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kept him at bay with her own power. Playing a certain tune with her flute, she made him lose balance or his sense of direction from time to time and followed it up with an attack that made the grass and the soil bind him before releasing a flutter of butterflies</w:t>
      </w:r>
      <w:r w:rsidR="006D4C22">
        <w:rPr>
          <w:rFonts w:ascii="Times New Roman" w:hAnsi="Times New Roman" w:cs="Times New Roman"/>
          <w:sz w:val="24"/>
          <w:szCs w:val="24"/>
        </w:rPr>
        <w:t xml:space="preserve"> </w:t>
      </w:r>
      <w:r w:rsidR="00D612B9">
        <w:rPr>
          <w:rFonts w:ascii="Times New Roman" w:hAnsi="Times New Roman" w:cs="Times New Roman"/>
          <w:sz w:val="24"/>
          <w:szCs w:val="24"/>
        </w:rPr>
        <w:t>in</w:t>
      </w:r>
      <w:r w:rsidR="006D4C22">
        <w:rPr>
          <w:rFonts w:ascii="Times New Roman" w:hAnsi="Times New Roman" w:cs="Times New Roman"/>
          <w:sz w:val="24"/>
          <w:szCs w:val="24"/>
        </w:rPr>
        <w:t xml:space="preserve"> his direction</w:t>
      </w:r>
      <w:r>
        <w:rPr>
          <w:rFonts w:ascii="Times New Roman" w:hAnsi="Times New Roman" w:cs="Times New Roman"/>
          <w:sz w:val="24"/>
          <w:szCs w:val="24"/>
        </w:rPr>
        <w:t>. Unfortunately, none of her binds could keep him still</w:t>
      </w:r>
      <w:r w:rsidR="00D612B9">
        <w:rPr>
          <w:rFonts w:ascii="Times New Roman" w:hAnsi="Times New Roman" w:cs="Times New Roman"/>
          <w:sz w:val="24"/>
          <w:szCs w:val="24"/>
        </w:rPr>
        <w:t xml:space="preserve"> long enough</w:t>
      </w:r>
      <w:r>
        <w:rPr>
          <w:rFonts w:ascii="Times New Roman" w:hAnsi="Times New Roman" w:cs="Times New Roman"/>
          <w:sz w:val="24"/>
          <w:szCs w:val="24"/>
        </w:rPr>
        <w:t xml:space="preserve"> </w:t>
      </w:r>
      <w:r w:rsidR="00D612B9">
        <w:rPr>
          <w:rFonts w:ascii="Times New Roman" w:hAnsi="Times New Roman" w:cs="Times New Roman"/>
          <w:sz w:val="24"/>
          <w:szCs w:val="24"/>
        </w:rPr>
        <w:t>for</w:t>
      </w:r>
      <w:r>
        <w:rPr>
          <w:rFonts w:ascii="Times New Roman" w:hAnsi="Times New Roman" w:cs="Times New Roman"/>
          <w:sz w:val="24"/>
          <w:szCs w:val="24"/>
        </w:rPr>
        <w:t xml:space="preserve"> the butterflies </w:t>
      </w:r>
      <w:r w:rsidR="00D612B9">
        <w:rPr>
          <w:rFonts w:ascii="Times New Roman" w:hAnsi="Times New Roman" w:cs="Times New Roman"/>
          <w:sz w:val="24"/>
          <w:szCs w:val="24"/>
        </w:rPr>
        <w:t>to</w:t>
      </w:r>
      <w:r>
        <w:rPr>
          <w:rFonts w:ascii="Times New Roman" w:hAnsi="Times New Roman" w:cs="Times New Roman"/>
          <w:sz w:val="24"/>
          <w:szCs w:val="24"/>
        </w:rPr>
        <w:t xml:space="preserve"> reach him.</w:t>
      </w:r>
    </w:p>
    <w:p w14:paraId="70966F77" w14:textId="1554851D" w:rsidR="006B190E" w:rsidRPr="006B190E" w:rsidRDefault="006B190E" w:rsidP="003F6F66">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B190E">
        <w:rPr>
          <w:rFonts w:ascii="Times New Roman" w:hAnsi="Times New Roman" w:cs="Times New Roman"/>
          <w:i/>
          <w:iCs/>
          <w:sz w:val="24"/>
          <w:szCs w:val="24"/>
        </w:rPr>
        <w:t>“*</w:t>
      </w:r>
      <w:r>
        <w:rPr>
          <w:rFonts w:ascii="Times New Roman" w:hAnsi="Times New Roman" w:cs="Times New Roman"/>
          <w:i/>
          <w:iCs/>
          <w:sz w:val="24"/>
          <w:szCs w:val="24"/>
        </w:rPr>
        <w:t xml:space="preserve">Worry not. They no longer have the power to resist your </w:t>
      </w:r>
      <w:proofErr w:type="gramStart"/>
      <w:r>
        <w:rPr>
          <w:rFonts w:ascii="Times New Roman" w:hAnsi="Times New Roman" w:cs="Times New Roman"/>
          <w:i/>
          <w:iCs/>
          <w:sz w:val="24"/>
          <w:szCs w:val="24"/>
        </w:rPr>
        <w:t>influence.</w:t>
      </w:r>
      <w:r w:rsidRPr="006B190E">
        <w:rPr>
          <w:rFonts w:ascii="Times New Roman" w:hAnsi="Times New Roman" w:cs="Times New Roman"/>
          <w:i/>
          <w:iCs/>
          <w:sz w:val="24"/>
          <w:szCs w:val="24"/>
        </w:rPr>
        <w:t>*</w:t>
      </w:r>
      <w:proofErr w:type="gramEnd"/>
      <w:r w:rsidRPr="006B190E">
        <w:rPr>
          <w:rFonts w:ascii="Times New Roman" w:hAnsi="Times New Roman" w:cs="Times New Roman"/>
          <w:i/>
          <w:iCs/>
          <w:sz w:val="24"/>
          <w:szCs w:val="24"/>
        </w:rPr>
        <w:t>”</w:t>
      </w:r>
    </w:p>
    <w:p w14:paraId="6C4E7F7F" w14:textId="04663FFA" w:rsidR="006B190E" w:rsidRDefault="006B190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s that supposed to mean?”</w:t>
      </w:r>
    </w:p>
    <w:p w14:paraId="63182E98" w14:textId="4D0C0EA0" w:rsidR="006B190E" w:rsidRPr="00FC486D" w:rsidRDefault="006B190E" w:rsidP="003F6F66">
      <w:pPr>
        <w:tabs>
          <w:tab w:val="left" w:pos="3195"/>
        </w:tabs>
        <w:spacing w:line="340" w:lineRule="atLeast"/>
        <w:jc w:val="both"/>
        <w:rPr>
          <w:rFonts w:ascii="Times New Roman" w:hAnsi="Times New Roman" w:cs="Times New Roman"/>
          <w:i/>
          <w:iCs/>
          <w:sz w:val="24"/>
          <w:szCs w:val="24"/>
        </w:rPr>
      </w:pPr>
      <w:r w:rsidRPr="00FC486D">
        <w:rPr>
          <w:rFonts w:ascii="Times New Roman" w:hAnsi="Times New Roman" w:cs="Times New Roman"/>
          <w:i/>
          <w:iCs/>
          <w:sz w:val="24"/>
          <w:szCs w:val="24"/>
        </w:rPr>
        <w:t xml:space="preserve">     “*Being in this dimension allows me to analyze the enemies’ powers thoroughly. The undead woman appears to be an extension of that girl’s soul. Everything pierced by its nails loses all power, whether it be spirit power, mana, or any kind of energy like stamina or electricity. </w:t>
      </w:r>
      <w:r w:rsidR="009D3794" w:rsidRPr="00FC486D">
        <w:rPr>
          <w:rFonts w:ascii="Times New Roman" w:hAnsi="Times New Roman" w:cs="Times New Roman"/>
          <w:i/>
          <w:iCs/>
          <w:sz w:val="24"/>
          <w:szCs w:val="24"/>
        </w:rPr>
        <w:t xml:space="preserve">Its effectiveness seems to depend on the user, but theoretically, it could kill even a god with a single hit. </w:t>
      </w:r>
      <w:r w:rsidR="00F27129" w:rsidRPr="00FC486D">
        <w:rPr>
          <w:rFonts w:ascii="Times New Roman" w:hAnsi="Times New Roman" w:cs="Times New Roman"/>
          <w:i/>
          <w:iCs/>
          <w:sz w:val="24"/>
          <w:szCs w:val="24"/>
        </w:rPr>
        <w:t xml:space="preserve">For someone who requires energy to use her power, you were lucky we locked her into our playing field before she summoned that </w:t>
      </w:r>
      <w:proofErr w:type="gramStart"/>
      <w:r w:rsidR="00F27129" w:rsidRPr="00FC486D">
        <w:rPr>
          <w:rFonts w:ascii="Times New Roman" w:hAnsi="Times New Roman" w:cs="Times New Roman"/>
          <w:i/>
          <w:iCs/>
          <w:sz w:val="24"/>
          <w:szCs w:val="24"/>
        </w:rPr>
        <w:t>monster.</w:t>
      </w:r>
      <w:r w:rsidRPr="00FC486D">
        <w:rPr>
          <w:rFonts w:ascii="Times New Roman" w:hAnsi="Times New Roman" w:cs="Times New Roman"/>
          <w:i/>
          <w:iCs/>
          <w:sz w:val="24"/>
          <w:szCs w:val="24"/>
        </w:rPr>
        <w:t>*</w:t>
      </w:r>
      <w:proofErr w:type="gramEnd"/>
      <w:r w:rsidRPr="00FC486D">
        <w:rPr>
          <w:rFonts w:ascii="Times New Roman" w:hAnsi="Times New Roman" w:cs="Times New Roman"/>
          <w:i/>
          <w:iCs/>
          <w:sz w:val="24"/>
          <w:szCs w:val="24"/>
        </w:rPr>
        <w:t>”</w:t>
      </w:r>
    </w:p>
    <w:p w14:paraId="27FD82C8" w14:textId="644948E4" w:rsidR="00BA1301" w:rsidRDefault="00BA130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possibilities through </w:t>
      </w:r>
      <w:proofErr w:type="spellStart"/>
      <w:r>
        <w:rPr>
          <w:rFonts w:ascii="Times New Roman" w:hAnsi="Times New Roman" w:cs="Times New Roman"/>
          <w:sz w:val="24"/>
          <w:szCs w:val="24"/>
        </w:rPr>
        <w:t>Enai’s</w:t>
      </w:r>
      <w:proofErr w:type="spellEnd"/>
      <w:r>
        <w:rPr>
          <w:rFonts w:ascii="Times New Roman" w:hAnsi="Times New Roman" w:cs="Times New Roman"/>
          <w:sz w:val="24"/>
          <w:szCs w:val="24"/>
        </w:rPr>
        <w:t xml:space="preserve"> mouth sent a chill down her spine.</w:t>
      </w:r>
    </w:p>
    <w:p w14:paraId="09815519" w14:textId="42E4BEB1" w:rsidR="00F27129" w:rsidRDefault="00F2712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17153">
        <w:rPr>
          <w:rFonts w:ascii="Times New Roman" w:hAnsi="Times New Roman" w:cs="Times New Roman"/>
          <w:sz w:val="24"/>
          <w:szCs w:val="24"/>
        </w:rPr>
        <w:t>…</w:t>
      </w:r>
      <w:r>
        <w:rPr>
          <w:rFonts w:ascii="Times New Roman" w:hAnsi="Times New Roman" w:cs="Times New Roman"/>
          <w:sz w:val="24"/>
          <w:szCs w:val="24"/>
        </w:rPr>
        <w:t>Then, what do we do now?”</w:t>
      </w:r>
    </w:p>
    <w:p w14:paraId="62E89A68" w14:textId="45E11B03" w:rsidR="00F27129" w:rsidRPr="00F27129" w:rsidRDefault="00F27129" w:rsidP="003F6F66">
      <w:pPr>
        <w:tabs>
          <w:tab w:val="left" w:pos="3195"/>
        </w:tabs>
        <w:spacing w:line="340" w:lineRule="atLeast"/>
        <w:jc w:val="both"/>
        <w:rPr>
          <w:rFonts w:ascii="Times New Roman" w:hAnsi="Times New Roman" w:cs="Times New Roman"/>
          <w:i/>
          <w:iCs/>
          <w:sz w:val="24"/>
          <w:szCs w:val="24"/>
        </w:rPr>
      </w:pPr>
      <w:r w:rsidRPr="00F27129">
        <w:rPr>
          <w:rFonts w:ascii="Times New Roman" w:hAnsi="Times New Roman" w:cs="Times New Roman"/>
          <w:i/>
          <w:iCs/>
          <w:sz w:val="24"/>
          <w:szCs w:val="24"/>
        </w:rPr>
        <w:t xml:space="preserve">     “*</w:t>
      </w:r>
      <w:r w:rsidR="00C937A5">
        <w:rPr>
          <w:rFonts w:ascii="Times New Roman" w:hAnsi="Times New Roman" w:cs="Times New Roman"/>
          <w:i/>
          <w:iCs/>
          <w:sz w:val="24"/>
          <w:szCs w:val="24"/>
        </w:rPr>
        <w:t xml:space="preserve">Apologies, </w:t>
      </w:r>
      <w:r w:rsidRPr="00F27129">
        <w:rPr>
          <w:rFonts w:ascii="Times New Roman" w:hAnsi="Times New Roman" w:cs="Times New Roman"/>
          <w:i/>
          <w:iCs/>
          <w:sz w:val="24"/>
          <w:szCs w:val="24"/>
        </w:rPr>
        <w:t xml:space="preserve">I have yet to answer your previous question. By ‘influence,’ I meant the amount of energy you sacrificed. </w:t>
      </w:r>
      <w:r w:rsidR="005B6E79">
        <w:rPr>
          <w:rFonts w:ascii="Times New Roman" w:hAnsi="Times New Roman" w:cs="Times New Roman"/>
          <w:i/>
          <w:iCs/>
          <w:sz w:val="24"/>
          <w:szCs w:val="24"/>
        </w:rPr>
        <w:t>I, y</w:t>
      </w:r>
      <w:r w:rsidRPr="00F27129">
        <w:rPr>
          <w:rFonts w:ascii="Times New Roman" w:hAnsi="Times New Roman" w:cs="Times New Roman"/>
          <w:i/>
          <w:iCs/>
          <w:sz w:val="24"/>
          <w:szCs w:val="24"/>
        </w:rPr>
        <w:t>our Divine Weapon</w:t>
      </w:r>
      <w:r w:rsidR="00DE087E">
        <w:rPr>
          <w:rFonts w:ascii="Times New Roman" w:hAnsi="Times New Roman" w:cs="Times New Roman"/>
          <w:i/>
          <w:iCs/>
          <w:sz w:val="24"/>
          <w:szCs w:val="24"/>
        </w:rPr>
        <w:t>, can</w:t>
      </w:r>
      <w:r w:rsidRPr="00F27129">
        <w:rPr>
          <w:rFonts w:ascii="Times New Roman" w:hAnsi="Times New Roman" w:cs="Times New Roman"/>
          <w:i/>
          <w:iCs/>
          <w:sz w:val="24"/>
          <w:szCs w:val="24"/>
        </w:rPr>
        <w:t xml:space="preserve"> grant you power in exchange for that, and even more so in this dimension. The moment you gave a sacrifice, the battle had already been settled. There is nothing left for us to do</w:t>
      </w:r>
      <w:r w:rsidR="00583BB6">
        <w:rPr>
          <w:rFonts w:ascii="Times New Roman" w:hAnsi="Times New Roman" w:cs="Times New Roman"/>
          <w:i/>
          <w:iCs/>
          <w:sz w:val="24"/>
          <w:szCs w:val="24"/>
        </w:rPr>
        <w:t xml:space="preserve"> but </w:t>
      </w:r>
      <w:proofErr w:type="gramStart"/>
      <w:r w:rsidR="00583BB6">
        <w:rPr>
          <w:rFonts w:ascii="Times New Roman" w:hAnsi="Times New Roman" w:cs="Times New Roman"/>
          <w:i/>
          <w:iCs/>
          <w:sz w:val="24"/>
          <w:szCs w:val="24"/>
        </w:rPr>
        <w:t>wait</w:t>
      </w:r>
      <w:r w:rsidRPr="00F27129">
        <w:rPr>
          <w:rFonts w:ascii="Times New Roman" w:hAnsi="Times New Roman" w:cs="Times New Roman"/>
          <w:i/>
          <w:iCs/>
          <w:sz w:val="24"/>
          <w:szCs w:val="24"/>
        </w:rPr>
        <w:t>.*</w:t>
      </w:r>
      <w:proofErr w:type="gramEnd"/>
      <w:r w:rsidRPr="00F27129">
        <w:rPr>
          <w:rFonts w:ascii="Times New Roman" w:hAnsi="Times New Roman" w:cs="Times New Roman"/>
          <w:i/>
          <w:iCs/>
          <w:sz w:val="24"/>
          <w:szCs w:val="24"/>
        </w:rPr>
        <w:t>”</w:t>
      </w:r>
    </w:p>
    <w:p w14:paraId="343D76FA" w14:textId="185C5F8C" w:rsidR="00F27129" w:rsidRDefault="00F2712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F0ECC">
        <w:rPr>
          <w:rFonts w:ascii="Times New Roman" w:hAnsi="Times New Roman" w:cs="Times New Roman"/>
          <w:sz w:val="24"/>
          <w:szCs w:val="24"/>
        </w:rPr>
        <w:t xml:space="preserve">They turned their attention to the black ribbon spiked by a nail. Inside all of the chaos remained a ball of white light wherein a gleam of yellow brilliance was uncovered. It was only a single moment of weakness. The few milliseconds of blindness that it took for Yin and Yang to blink was all that was needed to catch them off their guard. Right when they thought their duo was successfully cornering </w:t>
      </w:r>
      <w:proofErr w:type="spellStart"/>
      <w:r w:rsidR="00EF0ECC">
        <w:rPr>
          <w:rFonts w:ascii="Times New Roman" w:hAnsi="Times New Roman" w:cs="Times New Roman"/>
          <w:sz w:val="24"/>
          <w:szCs w:val="24"/>
        </w:rPr>
        <w:t>Chouka</w:t>
      </w:r>
      <w:proofErr w:type="spellEnd"/>
      <w:r w:rsidR="00EF0ECC">
        <w:rPr>
          <w:rFonts w:ascii="Times New Roman" w:hAnsi="Times New Roman" w:cs="Times New Roman"/>
          <w:sz w:val="24"/>
          <w:szCs w:val="24"/>
        </w:rPr>
        <w:t xml:space="preserve"> and </w:t>
      </w:r>
      <w:proofErr w:type="spellStart"/>
      <w:r w:rsidR="00EF0ECC">
        <w:rPr>
          <w:rFonts w:ascii="Times New Roman" w:hAnsi="Times New Roman" w:cs="Times New Roman"/>
          <w:sz w:val="24"/>
          <w:szCs w:val="24"/>
        </w:rPr>
        <w:t>Yukai</w:t>
      </w:r>
      <w:proofErr w:type="spellEnd"/>
      <w:r w:rsidR="00EF0ECC">
        <w:rPr>
          <w:rFonts w:ascii="Times New Roman" w:hAnsi="Times New Roman" w:cs="Times New Roman"/>
          <w:sz w:val="24"/>
          <w:szCs w:val="24"/>
        </w:rPr>
        <w:t>, taking control of the situation, a maw of white and azure blue devoured the upper body of the gigantic undead woman.</w:t>
      </w:r>
    </w:p>
    <w:p w14:paraId="2912EA95" w14:textId="586C0BF3" w:rsidR="00EF0ECC" w:rsidRDefault="00EF0EC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3F11154" w14:textId="59205568" w:rsidR="00EF0ECC" w:rsidRDefault="00EF0EC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AARR!!”</w:t>
      </w:r>
    </w:p>
    <w:p w14:paraId="75720341" w14:textId="54786533" w:rsidR="00EF0ECC" w:rsidRDefault="00EF0ECC"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5291E">
        <w:rPr>
          <w:rFonts w:ascii="Times New Roman" w:hAnsi="Times New Roman" w:cs="Times New Roman"/>
          <w:sz w:val="24"/>
          <w:szCs w:val="24"/>
        </w:rPr>
        <w:t>An echo of disbelief escaped Yin’s mouth while Yang growled and rushed back to Yin’s side the moment the danger was apparent to him. From within the black ribbon that now crumbled under pressure, revealed that the white ball of light produced a magnificent being. A long, serpent-</w:t>
      </w:r>
      <w:r w:rsidR="0075291E">
        <w:rPr>
          <w:rFonts w:ascii="Times New Roman" w:hAnsi="Times New Roman" w:cs="Times New Roman"/>
          <w:sz w:val="24"/>
          <w:szCs w:val="24"/>
        </w:rPr>
        <w:lastRenderedPageBreak/>
        <w:t xml:space="preserve">like body slithered out with its white fur and azure markings. It had two legs with serrated claws that held up the front portion of its body while the back portion seemed to effortlessly float graciously in the air. Three pairs of wings, totaling six, </w:t>
      </w:r>
      <w:r w:rsidR="008700D0">
        <w:rPr>
          <w:rFonts w:ascii="Times New Roman" w:hAnsi="Times New Roman" w:cs="Times New Roman"/>
          <w:sz w:val="24"/>
          <w:szCs w:val="24"/>
        </w:rPr>
        <w:t>spread from</w:t>
      </w:r>
      <w:r w:rsidR="0075291E">
        <w:rPr>
          <w:rFonts w:ascii="Times New Roman" w:hAnsi="Times New Roman" w:cs="Times New Roman"/>
          <w:sz w:val="24"/>
          <w:szCs w:val="24"/>
        </w:rPr>
        <w:t xml:space="preserve"> its back while its long neck prided a marvelous teal mane. A floating sapphire crown embellished with crystals trailed behind its head as it turned to Yin and Yang to place them under the pressure of its yellow eyes. As defined by the myths and legends of old—a dragon granted everyone its presence.</w:t>
      </w:r>
    </w:p>
    <w:p w14:paraId="52CF3D94" w14:textId="3BD19299" w:rsidR="0075291E" w:rsidRDefault="0075291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ang—”</w:t>
      </w:r>
    </w:p>
    <w:p w14:paraId="6280AA7C" w14:textId="4F46E5D8" w:rsidR="0075291E" w:rsidRDefault="0075291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n finally snapped out of her trance. Alas, her action was too slow for the honored being above her. Before either Yin or Yang could move, </w:t>
      </w:r>
      <w:r w:rsidR="00076705">
        <w:rPr>
          <w:rFonts w:ascii="Times New Roman" w:hAnsi="Times New Roman" w:cs="Times New Roman"/>
          <w:sz w:val="24"/>
          <w:szCs w:val="24"/>
        </w:rPr>
        <w:t>an</w:t>
      </w:r>
      <w:r>
        <w:rPr>
          <w:rFonts w:ascii="Times New Roman" w:hAnsi="Times New Roman" w:cs="Times New Roman"/>
          <w:sz w:val="24"/>
          <w:szCs w:val="24"/>
        </w:rPr>
        <w:t xml:space="preserve"> azure blade impaled</w:t>
      </w:r>
      <w:r w:rsidR="00076705">
        <w:rPr>
          <w:rFonts w:ascii="Times New Roman" w:hAnsi="Times New Roman" w:cs="Times New Roman"/>
          <w:sz w:val="24"/>
          <w:szCs w:val="24"/>
        </w:rPr>
        <w:t xml:space="preserve"> each of</w:t>
      </w:r>
      <w:r>
        <w:rPr>
          <w:rFonts w:ascii="Times New Roman" w:hAnsi="Times New Roman" w:cs="Times New Roman"/>
          <w:sz w:val="24"/>
          <w:szCs w:val="24"/>
        </w:rPr>
        <w:t xml:space="preserve"> their bodies from above, pinning them into the ground.</w:t>
      </w:r>
      <w:r w:rsidR="006F4C3C">
        <w:rPr>
          <w:rFonts w:ascii="Times New Roman" w:hAnsi="Times New Roman" w:cs="Times New Roman"/>
          <w:sz w:val="24"/>
          <w:szCs w:val="24"/>
        </w:rPr>
        <w:t xml:space="preserve"> </w:t>
      </w:r>
      <w:r w:rsidR="001D44A6">
        <w:rPr>
          <w:rFonts w:ascii="Times New Roman" w:hAnsi="Times New Roman" w:cs="Times New Roman"/>
          <w:sz w:val="24"/>
          <w:szCs w:val="24"/>
        </w:rPr>
        <w:t xml:space="preserve">They felt no pain, after all, they were spirits, but that didn’t mean anything when their spirit power refused to flow as it should, making them unable to escape their skewered state. As everything unfolded before them, </w:t>
      </w:r>
      <w:proofErr w:type="spellStart"/>
      <w:r w:rsidR="001D44A6">
        <w:rPr>
          <w:rFonts w:ascii="Times New Roman" w:hAnsi="Times New Roman" w:cs="Times New Roman"/>
          <w:sz w:val="24"/>
          <w:szCs w:val="24"/>
        </w:rPr>
        <w:t>Enai</w:t>
      </w:r>
      <w:proofErr w:type="spellEnd"/>
      <w:r w:rsidR="001D44A6">
        <w:rPr>
          <w:rFonts w:ascii="Times New Roman" w:hAnsi="Times New Roman" w:cs="Times New Roman"/>
          <w:sz w:val="24"/>
          <w:szCs w:val="24"/>
        </w:rPr>
        <w:t xml:space="preserve"> explained to </w:t>
      </w:r>
      <w:proofErr w:type="spellStart"/>
      <w:r w:rsidR="001D44A6">
        <w:rPr>
          <w:rFonts w:ascii="Times New Roman" w:hAnsi="Times New Roman" w:cs="Times New Roman"/>
          <w:sz w:val="24"/>
          <w:szCs w:val="24"/>
        </w:rPr>
        <w:t>Yukai</w:t>
      </w:r>
      <w:proofErr w:type="spellEnd"/>
      <w:r w:rsidR="001D44A6">
        <w:rPr>
          <w:rFonts w:ascii="Times New Roman" w:hAnsi="Times New Roman" w:cs="Times New Roman"/>
          <w:sz w:val="24"/>
          <w:szCs w:val="24"/>
        </w:rPr>
        <w:t xml:space="preserve"> what was happening.</w:t>
      </w:r>
    </w:p>
    <w:p w14:paraId="024ED9C0" w14:textId="174BB589" w:rsidR="001D44A6" w:rsidRPr="00196D7F" w:rsidRDefault="001D44A6" w:rsidP="003F6F66">
      <w:pPr>
        <w:tabs>
          <w:tab w:val="left" w:pos="3195"/>
        </w:tabs>
        <w:spacing w:line="340" w:lineRule="atLeast"/>
        <w:jc w:val="both"/>
        <w:rPr>
          <w:rFonts w:ascii="Times New Roman" w:hAnsi="Times New Roman" w:cs="Times New Roman"/>
          <w:i/>
          <w:iCs/>
          <w:sz w:val="24"/>
          <w:szCs w:val="24"/>
        </w:rPr>
      </w:pPr>
      <w:r w:rsidRPr="00196D7F">
        <w:rPr>
          <w:rFonts w:ascii="Times New Roman" w:hAnsi="Times New Roman" w:cs="Times New Roman"/>
          <w:i/>
          <w:iCs/>
          <w:sz w:val="24"/>
          <w:szCs w:val="24"/>
        </w:rPr>
        <w:t xml:space="preserve">     “*Your sacrifice resonated with</w:t>
      </w:r>
      <w:r w:rsidR="00196D7F">
        <w:rPr>
          <w:rFonts w:ascii="Times New Roman" w:hAnsi="Times New Roman" w:cs="Times New Roman"/>
          <w:i/>
          <w:iCs/>
          <w:sz w:val="24"/>
          <w:szCs w:val="24"/>
        </w:rPr>
        <w:t xml:space="preserve"> </w:t>
      </w:r>
      <w:proofErr w:type="spellStart"/>
      <w:r w:rsidR="00196D7F">
        <w:rPr>
          <w:rFonts w:ascii="Times New Roman" w:hAnsi="Times New Roman" w:cs="Times New Roman"/>
          <w:i/>
          <w:iCs/>
          <w:sz w:val="24"/>
          <w:szCs w:val="24"/>
        </w:rPr>
        <w:t>Qar</w:t>
      </w:r>
      <w:proofErr w:type="spellEnd"/>
      <w:r w:rsidR="00196D7F">
        <w:rPr>
          <w:rFonts w:ascii="Times New Roman" w:hAnsi="Times New Roman" w:cs="Times New Roman"/>
          <w:i/>
          <w:iCs/>
          <w:sz w:val="24"/>
          <w:szCs w:val="24"/>
        </w:rPr>
        <w:t>,</w:t>
      </w:r>
      <w:r w:rsidRPr="00196D7F">
        <w:rPr>
          <w:rFonts w:ascii="Times New Roman" w:hAnsi="Times New Roman" w:cs="Times New Roman"/>
          <w:i/>
          <w:iCs/>
          <w:sz w:val="24"/>
          <w:szCs w:val="24"/>
        </w:rPr>
        <w:t xml:space="preserve"> one of the Heavenly Lords. Beings that assimilated with the weapons of Ambassadors of the past. In other words, that dragon you see there is one of many creatures and items that have interacted and assimilated with the Divine Weapon that you hold now.</w:t>
      </w:r>
      <w:r w:rsidR="00196D7F" w:rsidRPr="00196D7F">
        <w:rPr>
          <w:rFonts w:ascii="Times New Roman" w:hAnsi="Times New Roman" w:cs="Times New Roman"/>
          <w:i/>
          <w:iCs/>
          <w:sz w:val="24"/>
          <w:szCs w:val="24"/>
        </w:rPr>
        <w:t xml:space="preserve"> With your power, it allowed them to manifest from your </w:t>
      </w:r>
      <w:proofErr w:type="gramStart"/>
      <w:r w:rsidR="00196D7F" w:rsidRPr="00196D7F">
        <w:rPr>
          <w:rFonts w:ascii="Times New Roman" w:hAnsi="Times New Roman" w:cs="Times New Roman"/>
          <w:i/>
          <w:iCs/>
          <w:sz w:val="24"/>
          <w:szCs w:val="24"/>
        </w:rPr>
        <w:t>weapon.</w:t>
      </w:r>
      <w:r w:rsidRPr="00196D7F">
        <w:rPr>
          <w:rFonts w:ascii="Times New Roman" w:hAnsi="Times New Roman" w:cs="Times New Roman"/>
          <w:i/>
          <w:iCs/>
          <w:sz w:val="24"/>
          <w:szCs w:val="24"/>
        </w:rPr>
        <w:t>*</w:t>
      </w:r>
      <w:proofErr w:type="gramEnd"/>
      <w:r w:rsidRPr="00196D7F">
        <w:rPr>
          <w:rFonts w:ascii="Times New Roman" w:hAnsi="Times New Roman" w:cs="Times New Roman"/>
          <w:i/>
          <w:iCs/>
          <w:sz w:val="24"/>
          <w:szCs w:val="24"/>
        </w:rPr>
        <w:t>”</w:t>
      </w:r>
    </w:p>
    <w:p w14:paraId="67A5C810" w14:textId="39868172" w:rsidR="00196D7F" w:rsidRDefault="00196D7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saying that this shield can summon dragons on Earth!?”</w:t>
      </w:r>
    </w:p>
    <w:p w14:paraId="03600A40" w14:textId="770D9D29" w:rsidR="00196D7F" w:rsidRDefault="00196D7F" w:rsidP="003F6F66">
      <w:pPr>
        <w:tabs>
          <w:tab w:val="left" w:pos="3195"/>
        </w:tabs>
        <w:spacing w:line="340" w:lineRule="atLeast"/>
        <w:jc w:val="both"/>
        <w:rPr>
          <w:rFonts w:ascii="Times New Roman" w:hAnsi="Times New Roman" w:cs="Times New Roman"/>
          <w:i/>
          <w:iCs/>
          <w:sz w:val="24"/>
          <w:szCs w:val="24"/>
        </w:rPr>
      </w:pPr>
      <w:r w:rsidRPr="00196D7F">
        <w:rPr>
          <w:rFonts w:ascii="Times New Roman" w:hAnsi="Times New Roman" w:cs="Times New Roman"/>
          <w:i/>
          <w:iCs/>
          <w:sz w:val="24"/>
          <w:szCs w:val="24"/>
        </w:rPr>
        <w:t xml:space="preserve">     “*Impossible. Though you managed to manifest them, they are all restricted to this dimension you are inside now. Having them manifest outside of a Divine Weapon’s jurisdiction is </w:t>
      </w:r>
      <w:proofErr w:type="gramStart"/>
      <w:r w:rsidRPr="00196D7F">
        <w:rPr>
          <w:rFonts w:ascii="Times New Roman" w:hAnsi="Times New Roman" w:cs="Times New Roman"/>
          <w:i/>
          <w:iCs/>
          <w:sz w:val="24"/>
          <w:szCs w:val="24"/>
        </w:rPr>
        <w:t>inconceivable.*</w:t>
      </w:r>
      <w:proofErr w:type="gramEnd"/>
      <w:r w:rsidRPr="00196D7F">
        <w:rPr>
          <w:rFonts w:ascii="Times New Roman" w:hAnsi="Times New Roman" w:cs="Times New Roman"/>
          <w:i/>
          <w:iCs/>
          <w:sz w:val="24"/>
          <w:szCs w:val="24"/>
        </w:rPr>
        <w:t>”</w:t>
      </w:r>
    </w:p>
    <w:p w14:paraId="318B0C05" w14:textId="4DB38213" w:rsidR="00196D7F" w:rsidRDefault="00196D7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kay… I guess that’s good… but, what’s going to happen to those two now?”</w:t>
      </w:r>
    </w:p>
    <w:p w14:paraId="4AACECC6" w14:textId="72DAF7AA" w:rsidR="00196D7F" w:rsidRDefault="00196D7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Qar</w:t>
      </w:r>
      <w:proofErr w:type="spellEnd"/>
      <w:r>
        <w:rPr>
          <w:rFonts w:ascii="Times New Roman" w:hAnsi="Times New Roman" w:cs="Times New Roman"/>
          <w:sz w:val="24"/>
          <w:szCs w:val="24"/>
        </w:rPr>
        <w:t xml:space="preserve"> has the power to give judgment upon those who threaten his domain and its people. When that Yin girl impaled </w:t>
      </w:r>
      <w:proofErr w:type="spellStart"/>
      <w:r>
        <w:rPr>
          <w:rFonts w:ascii="Times New Roman" w:hAnsi="Times New Roman" w:cs="Times New Roman"/>
          <w:sz w:val="24"/>
          <w:szCs w:val="24"/>
        </w:rPr>
        <w:t>Qar</w:t>
      </w:r>
      <w:proofErr w:type="spellEnd"/>
      <w:r>
        <w:rPr>
          <w:rFonts w:ascii="Times New Roman" w:hAnsi="Times New Roman" w:cs="Times New Roman"/>
          <w:sz w:val="24"/>
          <w:szCs w:val="24"/>
        </w:rPr>
        <w:t xml:space="preserve"> as he was manifesting, it saw her as a threat, and in accordance </w:t>
      </w:r>
      <w:r w:rsidR="00076705">
        <w:rPr>
          <w:rFonts w:ascii="Times New Roman" w:hAnsi="Times New Roman" w:cs="Times New Roman"/>
          <w:sz w:val="24"/>
          <w:szCs w:val="24"/>
        </w:rPr>
        <w:t>with</w:t>
      </w:r>
      <w:r>
        <w:rPr>
          <w:rFonts w:ascii="Times New Roman" w:hAnsi="Times New Roman" w:cs="Times New Roman"/>
          <w:sz w:val="24"/>
          <w:szCs w:val="24"/>
        </w:rPr>
        <w:t xml:space="preserve"> your wishes, he replicated her power and rendered her and Yang immobile. Right now, he’s </w:t>
      </w:r>
      <w:r w:rsidR="00076705">
        <w:rPr>
          <w:rFonts w:ascii="Times New Roman" w:hAnsi="Times New Roman" w:cs="Times New Roman"/>
          <w:sz w:val="24"/>
          <w:szCs w:val="24"/>
        </w:rPr>
        <w:t>spreading his influence through their bodies</w:t>
      </w:r>
      <w:r>
        <w:rPr>
          <w:rFonts w:ascii="Times New Roman" w:hAnsi="Times New Roman" w:cs="Times New Roman"/>
          <w:sz w:val="24"/>
          <w:szCs w:val="24"/>
        </w:rPr>
        <w:t xml:space="preserve"> so that they won’t be able to use </w:t>
      </w:r>
      <w:r w:rsidR="00076705">
        <w:rPr>
          <w:rFonts w:ascii="Times New Roman" w:hAnsi="Times New Roman" w:cs="Times New Roman"/>
          <w:sz w:val="24"/>
          <w:szCs w:val="24"/>
        </w:rPr>
        <w:t>their power</w:t>
      </w:r>
      <w:r>
        <w:rPr>
          <w:rFonts w:ascii="Times New Roman" w:hAnsi="Times New Roman" w:cs="Times New Roman"/>
          <w:sz w:val="24"/>
          <w:szCs w:val="24"/>
        </w:rPr>
        <w:t xml:space="preserve"> even after you all return to the real world and this dimension collapses.</w:t>
      </w:r>
      <w:r w:rsidR="00076705">
        <w:rPr>
          <w:rFonts w:ascii="Times New Roman" w:hAnsi="Times New Roman" w:cs="Times New Roman"/>
          <w:sz w:val="24"/>
          <w:szCs w:val="24"/>
        </w:rPr>
        <w:t xml:space="preserve"> Of course, this will only be temporary until his power completely fades away from </w:t>
      </w:r>
      <w:proofErr w:type="gramStart"/>
      <w:r w:rsidR="00076705">
        <w:rPr>
          <w:rFonts w:ascii="Times New Roman" w:hAnsi="Times New Roman" w:cs="Times New Roman"/>
          <w:sz w:val="24"/>
          <w:szCs w:val="24"/>
        </w:rPr>
        <w:t>them.</w:t>
      </w:r>
      <w:r>
        <w:rPr>
          <w:rFonts w:ascii="Times New Roman" w:hAnsi="Times New Roman" w:cs="Times New Roman"/>
          <w:sz w:val="24"/>
          <w:szCs w:val="24"/>
        </w:rPr>
        <w:t>*</w:t>
      </w:r>
      <w:proofErr w:type="gramEnd"/>
      <w:r>
        <w:rPr>
          <w:rFonts w:ascii="Times New Roman" w:hAnsi="Times New Roman" w:cs="Times New Roman"/>
          <w:sz w:val="24"/>
          <w:szCs w:val="24"/>
        </w:rPr>
        <w:t>”</w:t>
      </w:r>
    </w:p>
    <w:p w14:paraId="4DBBEF4A" w14:textId="3816985D" w:rsidR="00076705" w:rsidRDefault="0007670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fine! If we can just talk it out, then maybe…”</w:t>
      </w:r>
    </w:p>
    <w:p w14:paraId="0BBF9EEA" w14:textId="4BAB9496" w:rsidR="00076705" w:rsidRDefault="0007670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half a minute had passed since Yin and Yang were impaled by </w:t>
      </w:r>
      <w:proofErr w:type="spellStart"/>
      <w:r>
        <w:rPr>
          <w:rFonts w:ascii="Times New Roman" w:hAnsi="Times New Roman" w:cs="Times New Roman"/>
          <w:sz w:val="24"/>
          <w:szCs w:val="24"/>
        </w:rPr>
        <w:t>Qar’s</w:t>
      </w:r>
      <w:proofErr w:type="spellEnd"/>
      <w:r>
        <w:rPr>
          <w:rFonts w:ascii="Times New Roman" w:hAnsi="Times New Roman" w:cs="Times New Roman"/>
          <w:sz w:val="24"/>
          <w:szCs w:val="24"/>
        </w:rPr>
        <w:t xml:space="preserve"> azure blades when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began feeling something strange. According to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xml:space="preserve">, that was the sensation of the dimension beginning to crumble. Any second now, and the golden land before them would disappear and they would return to their world. It didn’t take long for one of her blinks to become the transition </w:t>
      </w:r>
      <w:r>
        <w:rPr>
          <w:rFonts w:ascii="Times New Roman" w:hAnsi="Times New Roman" w:cs="Times New Roman"/>
          <w:sz w:val="24"/>
          <w:szCs w:val="24"/>
        </w:rPr>
        <w:lastRenderedPageBreak/>
        <w:t xml:space="preserve">between her Divine Weapon’s dimension and their current world. She looked around and confirmed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still safe right beside her, meanwhile, on the ground in front of them were Yin and Yang crumpled to the ground.</w:t>
      </w:r>
    </w:p>
    <w:p w14:paraId="3A142783" w14:textId="7E8DA8A7" w:rsidR="00076705" w:rsidRDefault="0007670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D3794">
        <w:rPr>
          <w:rFonts w:ascii="Times New Roman" w:hAnsi="Times New Roman" w:cs="Times New Roman"/>
          <w:sz w:val="24"/>
          <w:szCs w:val="24"/>
        </w:rPr>
        <w:t xml:space="preserve">Still in her angelic form, she told </w:t>
      </w:r>
      <w:proofErr w:type="spellStart"/>
      <w:r w:rsidR="009D3794">
        <w:rPr>
          <w:rFonts w:ascii="Times New Roman" w:hAnsi="Times New Roman" w:cs="Times New Roman"/>
          <w:sz w:val="24"/>
          <w:szCs w:val="24"/>
        </w:rPr>
        <w:t>Chouka</w:t>
      </w:r>
      <w:proofErr w:type="spellEnd"/>
      <w:r w:rsidR="009D3794">
        <w:rPr>
          <w:rFonts w:ascii="Times New Roman" w:hAnsi="Times New Roman" w:cs="Times New Roman"/>
          <w:sz w:val="24"/>
          <w:szCs w:val="24"/>
        </w:rPr>
        <w:t xml:space="preserve"> to stay and keep an eye on their movements while she slowly approached them. Doing exactly as </w:t>
      </w:r>
      <w:proofErr w:type="spellStart"/>
      <w:r w:rsidR="009D3794">
        <w:rPr>
          <w:rFonts w:ascii="Times New Roman" w:hAnsi="Times New Roman" w:cs="Times New Roman"/>
          <w:sz w:val="24"/>
          <w:szCs w:val="24"/>
        </w:rPr>
        <w:t>Yukai</w:t>
      </w:r>
      <w:proofErr w:type="spellEnd"/>
      <w:r w:rsidR="009D3794">
        <w:rPr>
          <w:rFonts w:ascii="Times New Roman" w:hAnsi="Times New Roman" w:cs="Times New Roman"/>
          <w:sz w:val="24"/>
          <w:szCs w:val="24"/>
        </w:rPr>
        <w:t xml:space="preserve"> instructed, </w:t>
      </w:r>
      <w:proofErr w:type="spellStart"/>
      <w:r w:rsidR="009D3794">
        <w:rPr>
          <w:rFonts w:ascii="Times New Roman" w:hAnsi="Times New Roman" w:cs="Times New Roman"/>
          <w:sz w:val="24"/>
          <w:szCs w:val="24"/>
        </w:rPr>
        <w:t>Chouka</w:t>
      </w:r>
      <w:proofErr w:type="spellEnd"/>
      <w:r w:rsidR="009D3794">
        <w:rPr>
          <w:rFonts w:ascii="Times New Roman" w:hAnsi="Times New Roman" w:cs="Times New Roman"/>
          <w:sz w:val="24"/>
          <w:szCs w:val="24"/>
        </w:rPr>
        <w:t xml:space="preserve"> held her flute near her mouth, at the ready in case anything suddenly happened. Yin and Yang stayed unmoving, perhaps exhausted from having the energy forcefully taken out of their bodies. She recalled Ryosei </w:t>
      </w:r>
      <w:r w:rsidR="00CA5978">
        <w:rPr>
          <w:rFonts w:ascii="Times New Roman" w:hAnsi="Times New Roman" w:cs="Times New Roman"/>
          <w:sz w:val="24"/>
          <w:szCs w:val="24"/>
        </w:rPr>
        <w:t xml:space="preserve">saying </w:t>
      </w:r>
      <w:r w:rsidR="009D3794">
        <w:rPr>
          <w:rFonts w:ascii="Times New Roman" w:hAnsi="Times New Roman" w:cs="Times New Roman"/>
          <w:sz w:val="24"/>
          <w:szCs w:val="24"/>
        </w:rPr>
        <w:t>that spirits only existed because of spirit power</w:t>
      </w:r>
      <w:r w:rsidR="00CA5978">
        <w:rPr>
          <w:rFonts w:ascii="Times New Roman" w:hAnsi="Times New Roman" w:cs="Times New Roman"/>
          <w:sz w:val="24"/>
          <w:szCs w:val="24"/>
        </w:rPr>
        <w:t xml:space="preserve">, so </w:t>
      </w:r>
      <w:r w:rsidR="00BB475A">
        <w:rPr>
          <w:rFonts w:ascii="Times New Roman" w:hAnsi="Times New Roman" w:cs="Times New Roman"/>
          <w:sz w:val="24"/>
          <w:szCs w:val="24"/>
        </w:rPr>
        <w:t xml:space="preserve">seeing their bodies present suggested that they still had power in them, but </w:t>
      </w:r>
      <w:proofErr w:type="spellStart"/>
      <w:r w:rsidR="00BB475A">
        <w:rPr>
          <w:rFonts w:ascii="Times New Roman" w:hAnsi="Times New Roman" w:cs="Times New Roman"/>
          <w:sz w:val="24"/>
          <w:szCs w:val="24"/>
        </w:rPr>
        <w:t>Enai</w:t>
      </w:r>
      <w:proofErr w:type="spellEnd"/>
      <w:r w:rsidR="00BB475A">
        <w:rPr>
          <w:rFonts w:ascii="Times New Roman" w:hAnsi="Times New Roman" w:cs="Times New Roman"/>
          <w:sz w:val="24"/>
          <w:szCs w:val="24"/>
        </w:rPr>
        <w:t xml:space="preserve"> reassured her that it was silenced by </w:t>
      </w:r>
      <w:proofErr w:type="spellStart"/>
      <w:r w:rsidR="00BB475A">
        <w:rPr>
          <w:rFonts w:ascii="Times New Roman" w:hAnsi="Times New Roman" w:cs="Times New Roman"/>
          <w:sz w:val="24"/>
          <w:szCs w:val="24"/>
        </w:rPr>
        <w:t>Qar</w:t>
      </w:r>
      <w:proofErr w:type="spellEnd"/>
      <w:r w:rsidR="00BB475A">
        <w:rPr>
          <w:rFonts w:ascii="Times New Roman" w:hAnsi="Times New Roman" w:cs="Times New Roman"/>
          <w:sz w:val="24"/>
          <w:szCs w:val="24"/>
        </w:rPr>
        <w:t xml:space="preserve"> so it was okay for her to interact with them for the time being. With her release factor still active, the two wouldn’t be able to do anything against her or </w:t>
      </w:r>
      <w:proofErr w:type="spellStart"/>
      <w:r w:rsidR="00BB475A">
        <w:rPr>
          <w:rFonts w:ascii="Times New Roman" w:hAnsi="Times New Roman" w:cs="Times New Roman"/>
          <w:sz w:val="24"/>
          <w:szCs w:val="24"/>
        </w:rPr>
        <w:t>Chouka</w:t>
      </w:r>
      <w:proofErr w:type="spellEnd"/>
      <w:r w:rsidR="00BB475A">
        <w:rPr>
          <w:rFonts w:ascii="Times New Roman" w:hAnsi="Times New Roman" w:cs="Times New Roman"/>
          <w:sz w:val="24"/>
          <w:szCs w:val="24"/>
        </w:rPr>
        <w:t>.</w:t>
      </w:r>
    </w:p>
    <w:p w14:paraId="57804437" w14:textId="557FB848" w:rsidR="00C972E5" w:rsidRDefault="00C972E5"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reached out her hand to try and wake Yin up but her hand went right through her body. It was then that she was reminded that her relationship with Ryosei was truly unique. Even now when he desired to make contact with Yin, she was unable to make contact. It was a stark contrast to the times whe</w:t>
      </w:r>
      <w:r w:rsidR="007A4957">
        <w:rPr>
          <w:rFonts w:ascii="Times New Roman" w:hAnsi="Times New Roman" w:cs="Times New Roman"/>
          <w:sz w:val="24"/>
          <w:szCs w:val="24"/>
        </w:rPr>
        <w:t>n</w:t>
      </w:r>
      <w:r>
        <w:rPr>
          <w:rFonts w:ascii="Times New Roman" w:hAnsi="Times New Roman" w:cs="Times New Roman"/>
          <w:sz w:val="24"/>
          <w:szCs w:val="24"/>
        </w:rPr>
        <w:t xml:space="preserve"> she interacted with Ryosei as if he were human.</w:t>
      </w:r>
      <w:r w:rsidR="007A4957">
        <w:rPr>
          <w:rFonts w:ascii="Times New Roman" w:hAnsi="Times New Roman" w:cs="Times New Roman"/>
          <w:sz w:val="24"/>
          <w:szCs w:val="24"/>
        </w:rPr>
        <w:t xml:space="preserve"> But, shaking their bodies seemed to be unneeded when the two began to groan and make small movements. An air of relief flowed through her lungs.</w:t>
      </w:r>
    </w:p>
    <w:p w14:paraId="2A28EDEA" w14:textId="63040104" w:rsidR="007A4957" w:rsidRDefault="007A49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w:t>
      </w:r>
    </w:p>
    <w:p w14:paraId="62EE1C63" w14:textId="6646EA3E" w:rsidR="007A4957" w:rsidRDefault="007A49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t was short</w:t>
      </w:r>
      <w:r w:rsidR="008700D0">
        <w:rPr>
          <w:rFonts w:ascii="Times New Roman" w:hAnsi="Times New Roman" w:cs="Times New Roman"/>
          <w:sz w:val="24"/>
          <w:szCs w:val="24"/>
        </w:rPr>
        <w:t>-</w:t>
      </w:r>
      <w:r>
        <w:rPr>
          <w:rFonts w:ascii="Times New Roman" w:hAnsi="Times New Roman" w:cs="Times New Roman"/>
          <w:sz w:val="24"/>
          <w:szCs w:val="24"/>
        </w:rPr>
        <w:t>lived as numerous bodies appeared all around them from thin air.</w:t>
      </w:r>
    </w:p>
    <w:p w14:paraId="47926233" w14:textId="0193FE3E" w:rsidR="007A4957" w:rsidRPr="007A4957" w:rsidRDefault="007A4957" w:rsidP="007A4957">
      <w:pPr>
        <w:tabs>
          <w:tab w:val="left" w:pos="3195"/>
        </w:tabs>
        <w:spacing w:line="340" w:lineRule="atLeast"/>
        <w:jc w:val="center"/>
        <w:rPr>
          <w:rFonts w:ascii="Times New Roman" w:hAnsi="Times New Roman" w:cs="Times New Roman"/>
          <w:b/>
          <w:bCs/>
          <w:sz w:val="24"/>
          <w:szCs w:val="24"/>
        </w:rPr>
      </w:pPr>
      <w:r w:rsidRPr="007A4957">
        <w:rPr>
          <w:rFonts w:ascii="Times New Roman" w:hAnsi="Times New Roman" w:cs="Times New Roman"/>
          <w:b/>
          <w:bCs/>
          <w:sz w:val="24"/>
          <w:szCs w:val="24"/>
        </w:rPr>
        <w:t xml:space="preserve">442 – </w:t>
      </w:r>
      <w:r w:rsidR="00852475">
        <w:rPr>
          <w:rFonts w:ascii="Times New Roman" w:hAnsi="Times New Roman" w:cs="Times New Roman"/>
          <w:b/>
          <w:bCs/>
          <w:sz w:val="24"/>
          <w:szCs w:val="24"/>
        </w:rPr>
        <w:t>The Truth He Hid</w:t>
      </w:r>
    </w:p>
    <w:p w14:paraId="5CA6B58C" w14:textId="07F85926" w:rsidR="007A4957" w:rsidRDefault="007A4957"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D1BD0">
        <w:rPr>
          <w:rFonts w:ascii="Times New Roman" w:hAnsi="Times New Roman" w:cs="Times New Roman"/>
          <w:sz w:val="24"/>
          <w:szCs w:val="24"/>
        </w:rPr>
        <w:t>“Right this way.”</w:t>
      </w:r>
    </w:p>
    <w:p w14:paraId="2CB6C201" w14:textId="7B2226D7"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 a god of death, urged Ryosei and Shin forward after crossing through a pitch-black portal he created. It didn’t take Ryosei long to realize where he brought them. It had been a while since his last visit, but he could never forget this place.</w:t>
      </w:r>
    </w:p>
    <w:p w14:paraId="6B9D59EF" w14:textId="31BC5EA2"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aa! W-What is going on over there?”</w:t>
      </w:r>
    </w:p>
    <w:p w14:paraId="3A84A7EA" w14:textId="79C7E612"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nease was clear in Shin’s voice. Before, Ryosei thought that other spirits hid themselves or perhaps simply didn’t like visiting this place to explain their lack of presence, but from Shin’s reaction, he considered that they were repelled by this place. Why? Because it felt like their very souls would rot the </w:t>
      </w:r>
      <w:proofErr w:type="gramStart"/>
      <w:r>
        <w:rPr>
          <w:rFonts w:ascii="Times New Roman" w:hAnsi="Times New Roman" w:cs="Times New Roman"/>
          <w:sz w:val="24"/>
          <w:szCs w:val="24"/>
        </w:rPr>
        <w:t>longer</w:t>
      </w:r>
      <w:proofErr w:type="gramEnd"/>
      <w:r>
        <w:rPr>
          <w:rFonts w:ascii="Times New Roman" w:hAnsi="Times New Roman" w:cs="Times New Roman"/>
          <w:sz w:val="24"/>
          <w:szCs w:val="24"/>
        </w:rPr>
        <w:t xml:space="preserve"> they stayed.</w:t>
      </w:r>
    </w:p>
    <w:p w14:paraId="4C5C4D77" w14:textId="6D139EBB"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hospital room, Mei,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and a god of life, stood near the bedside but far enough to avoid making contact with the patient confined </w:t>
      </w:r>
      <w:r w:rsidR="00FA7402">
        <w:rPr>
          <w:rFonts w:ascii="Times New Roman" w:hAnsi="Times New Roman" w:cs="Times New Roman"/>
          <w:sz w:val="24"/>
          <w:szCs w:val="24"/>
        </w:rPr>
        <w:t>in</w:t>
      </w:r>
      <w:r>
        <w:rPr>
          <w:rFonts w:ascii="Times New Roman" w:hAnsi="Times New Roman" w:cs="Times New Roman"/>
          <w:sz w:val="24"/>
          <w:szCs w:val="24"/>
        </w:rPr>
        <w:t xml:space="preserve"> the room. Shigo walked up to the closest wall and gestured that they get closer to the bedside. Shin’s primal instincts froze him in </w:t>
      </w:r>
      <w:r>
        <w:rPr>
          <w:rFonts w:ascii="Times New Roman" w:hAnsi="Times New Roman" w:cs="Times New Roman"/>
          <w:sz w:val="24"/>
          <w:szCs w:val="24"/>
        </w:rPr>
        <w:lastRenderedPageBreak/>
        <w:t>place, but it was commendable that he didn’t flee on the spot. Meanwhile, Ryosei walked up to the bedside and asked.</w:t>
      </w:r>
    </w:p>
    <w:p w14:paraId="3884028E" w14:textId="672BB1ED"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1DC70ED7" w14:textId="4A38398D"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rrived with the patient—</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Yuriko,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mother—letting out strained grunts and breathing heavily under the influence of Mei’s healing light. Mei shifted her gaze from </w:t>
      </w:r>
      <w:r w:rsidR="0075156E">
        <w:rPr>
          <w:rFonts w:ascii="Times New Roman" w:hAnsi="Times New Roman" w:cs="Times New Roman"/>
          <w:sz w:val="24"/>
          <w:szCs w:val="24"/>
        </w:rPr>
        <w:t>Yuriko</w:t>
      </w:r>
      <w:r>
        <w:rPr>
          <w:rFonts w:ascii="Times New Roman" w:hAnsi="Times New Roman" w:cs="Times New Roman"/>
          <w:sz w:val="24"/>
          <w:szCs w:val="24"/>
        </w:rPr>
        <w:t xml:space="preserve"> and met Ryosei’s eyes.</w:t>
      </w:r>
    </w:p>
    <w:p w14:paraId="1506409D" w14:textId="77777777"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arrived. Come to my side. I must confirm something.”</w:t>
      </w:r>
    </w:p>
    <w:p w14:paraId="04CEB563" w14:textId="77777777"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w:t>
      </w:r>
    </w:p>
    <w:p w14:paraId="3F20A7E4" w14:textId="23714260" w:rsidR="001D1BD0" w:rsidRDefault="001D1BD0"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quickly complied, leaving his questions for later. When he got to Mei, she placed her hand on his chest, and out came a flutter of butterflies from under her sleeve. He remained still as the creatures danced all over the surface of his body. </w:t>
      </w:r>
      <w:r w:rsidR="00E03CDD">
        <w:rPr>
          <w:rFonts w:ascii="Times New Roman" w:hAnsi="Times New Roman" w:cs="Times New Roman"/>
          <w:sz w:val="24"/>
          <w:szCs w:val="24"/>
        </w:rPr>
        <w:t>When she was done, the butterflies gathered on Mei’s palm and disappeared into her body.</w:t>
      </w:r>
    </w:p>
    <w:p w14:paraId="2A602CE9" w14:textId="71F860E0"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w:t>
      </w:r>
      <w:r w:rsidR="00F13A3C">
        <w:rPr>
          <w:rFonts w:ascii="Times New Roman" w:hAnsi="Times New Roman" w:cs="Times New Roman"/>
          <w:sz w:val="24"/>
          <w:szCs w:val="24"/>
        </w:rPr>
        <w:t xml:space="preserve"> i</w:t>
      </w:r>
      <w:r>
        <w:rPr>
          <w:rFonts w:ascii="Times New Roman" w:hAnsi="Times New Roman" w:cs="Times New Roman"/>
          <w:sz w:val="24"/>
          <w:szCs w:val="24"/>
        </w:rPr>
        <w:t>s just as I thought.”</w:t>
      </w:r>
    </w:p>
    <w:p w14:paraId="64D86CC7" w14:textId="35DE3FB2"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82E625B" w14:textId="0E833203"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ayed silent, eyes searching for an explanation.</w:t>
      </w:r>
    </w:p>
    <w:p w14:paraId="73C401F6" w14:textId="6580B0F9"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t seems your request of me must be fulfilled this very moment.”</w:t>
      </w:r>
    </w:p>
    <w:p w14:paraId="44CB5300" w14:textId="52D64DDF"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by that?”</w:t>
      </w:r>
    </w:p>
    <w:p w14:paraId="0DA2A0B3" w14:textId="78198353"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we do not,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Yuriko will die.”</w:t>
      </w:r>
    </w:p>
    <w:p w14:paraId="19609841" w14:textId="3B7706B4"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A53F687" w14:textId="3B749620"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prepared to hear that very response</w:t>
      </w:r>
      <w:r w:rsidR="00C2400E">
        <w:rPr>
          <w:rFonts w:ascii="Times New Roman" w:hAnsi="Times New Roman" w:cs="Times New Roman"/>
          <w:sz w:val="24"/>
          <w:szCs w:val="24"/>
        </w:rPr>
        <w:t xml:space="preserve"> given the state he saw her</w:t>
      </w:r>
      <w:r>
        <w:rPr>
          <w:rFonts w:ascii="Times New Roman" w:hAnsi="Times New Roman" w:cs="Times New Roman"/>
          <w:sz w:val="24"/>
          <w:szCs w:val="24"/>
        </w:rPr>
        <w:t xml:space="preserve">, but it was still hard to accept even when Mei had voiced it.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mother would die. He dreaded to imagine what terrible events would happen in a future like that. Namely, he feared what would become of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Her </w:t>
      </w:r>
      <w:r w:rsidR="00687E8C">
        <w:rPr>
          <w:rFonts w:ascii="Times New Roman" w:hAnsi="Times New Roman" w:cs="Times New Roman"/>
          <w:sz w:val="24"/>
          <w:szCs w:val="24"/>
        </w:rPr>
        <w:t xml:space="preserve">mother’s survival </w:t>
      </w:r>
      <w:r>
        <w:rPr>
          <w:rFonts w:ascii="Times New Roman" w:hAnsi="Times New Roman" w:cs="Times New Roman"/>
          <w:sz w:val="24"/>
          <w:szCs w:val="24"/>
        </w:rPr>
        <w:t xml:space="preserve">was the only thing keeping her mental state stable. The time when he received the news of his parents’ deaths flashed through his head. If he let her mother die here, </w:t>
      </w:r>
      <w:r w:rsidR="001704E8">
        <w:rPr>
          <w:rFonts w:ascii="Times New Roman" w:hAnsi="Times New Roman" w:cs="Times New Roman"/>
          <w:sz w:val="24"/>
          <w:szCs w:val="24"/>
        </w:rPr>
        <w:t>he was almost certain</w:t>
      </w:r>
      <w:r>
        <w:rPr>
          <w:rFonts w:ascii="Times New Roman" w:hAnsi="Times New Roman" w:cs="Times New Roman"/>
          <w:sz w:val="24"/>
          <w:szCs w:val="24"/>
        </w:rPr>
        <w:t xml:space="preserve"> that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ould trek down a dark path just like he did. He needed to prevent this at all costs.</w:t>
      </w:r>
    </w:p>
    <w:p w14:paraId="500E2C0F" w14:textId="0FCD2C7C"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we need to do!?”</w:t>
      </w:r>
    </w:p>
    <w:p w14:paraId="4EF58388" w14:textId="50B843B2"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yourself and listen. Unfortunately, there is a strong curse plaguing this woman. </w:t>
      </w:r>
      <w:r w:rsidR="00905746">
        <w:rPr>
          <w:rFonts w:ascii="Times New Roman" w:hAnsi="Times New Roman" w:cs="Times New Roman"/>
          <w:sz w:val="24"/>
          <w:szCs w:val="24"/>
        </w:rPr>
        <w:t>Currently, e</w:t>
      </w:r>
      <w:r>
        <w:rPr>
          <w:rFonts w:ascii="Times New Roman" w:hAnsi="Times New Roman" w:cs="Times New Roman"/>
          <w:sz w:val="24"/>
          <w:szCs w:val="24"/>
        </w:rPr>
        <w:t>ven a god of life like me or a god of death like Shigo cannot do anything to prevent that. After all, this was a curse given directly from a true god.”</w:t>
      </w:r>
    </w:p>
    <w:p w14:paraId="3D0A0B7B" w14:textId="796A5C24"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true god… do you mean gods like Hades?”</w:t>
      </w:r>
    </w:p>
    <w:p w14:paraId="26DFAF2F" w14:textId="2ECD5036"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cisely. In all likeliness, this one was given by this world’s enemy, the </w:t>
      </w:r>
      <w:r w:rsidR="001970E8">
        <w:rPr>
          <w:rFonts w:ascii="Times New Roman" w:hAnsi="Times New Roman" w:cs="Times New Roman"/>
          <w:sz w:val="24"/>
          <w:szCs w:val="24"/>
        </w:rPr>
        <w:t>invading god</w:t>
      </w:r>
      <w:r>
        <w:rPr>
          <w:rFonts w:ascii="Times New Roman" w:hAnsi="Times New Roman" w:cs="Times New Roman"/>
          <w:sz w:val="24"/>
          <w:szCs w:val="24"/>
        </w:rPr>
        <w:t>. The day you requested this of me, I eliminated all other possibilities and tried every solution I could muster. I even got a god of death involved. Unfortunately, none of us are strong enough to combat the curse by ourselves. We require direct contact with it to purge it, but any spirit that so much as brushes over her body will die. We attempted to use the humans here as a catalyst since they seemed to be unaffected, but once we flowed our spirit power through them, they immediately fell ill.</w:t>
      </w:r>
      <w:r w:rsidR="002A6E03">
        <w:rPr>
          <w:rFonts w:ascii="Times New Roman" w:hAnsi="Times New Roman" w:cs="Times New Roman"/>
          <w:sz w:val="24"/>
          <w:szCs w:val="24"/>
        </w:rPr>
        <w:t xml:space="preserve"> There was a chance our powers were too great but that is hard to imagine with our precise control. The curse must have influenced them after sensing our presence.</w:t>
      </w:r>
      <w:r>
        <w:rPr>
          <w:rFonts w:ascii="Times New Roman" w:hAnsi="Times New Roman" w:cs="Times New Roman"/>
          <w:sz w:val="24"/>
          <w:szCs w:val="24"/>
        </w:rPr>
        <w:t>”</w:t>
      </w:r>
    </w:p>
    <w:p w14:paraId="5DF9932A" w14:textId="5A85242E"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from how you’re speaking, you at least have something in mind, right? Something that might work!”</w:t>
      </w:r>
    </w:p>
    <w:p w14:paraId="1C3FDEA2" w14:textId="1E1F102C"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stared at Ryosei for a second before giving him a solemn nod.</w:t>
      </w:r>
    </w:p>
    <w:p w14:paraId="582219BD" w14:textId="1323171E" w:rsidR="00E03CDD" w:rsidRDefault="00E03CDD"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2BB6">
        <w:rPr>
          <w:rFonts w:ascii="Times New Roman" w:hAnsi="Times New Roman" w:cs="Times New Roman"/>
          <w:sz w:val="24"/>
          <w:szCs w:val="24"/>
        </w:rPr>
        <w:t>“Correct. This curse… Shigo and I have studied it ever since yo</w:t>
      </w:r>
      <w:r w:rsidR="00CD041E">
        <w:rPr>
          <w:rFonts w:ascii="Times New Roman" w:hAnsi="Times New Roman" w:cs="Times New Roman"/>
          <w:sz w:val="24"/>
          <w:szCs w:val="24"/>
        </w:rPr>
        <w:t>ur request</w:t>
      </w:r>
      <w:r w:rsidR="00462BB6">
        <w:rPr>
          <w:rFonts w:ascii="Times New Roman" w:hAnsi="Times New Roman" w:cs="Times New Roman"/>
          <w:sz w:val="24"/>
          <w:szCs w:val="24"/>
        </w:rPr>
        <w:t>. From that, we’ve found out a number of things. First, this curse dooms its victims upon reaching a specified time limit. Second, upon successful execution, it will search the world for its next victim until it regains its true form</w:t>
      </w:r>
      <w:r w:rsidR="00E55EE2">
        <w:rPr>
          <w:rFonts w:ascii="Times New Roman" w:hAnsi="Times New Roman" w:cs="Times New Roman"/>
          <w:sz w:val="24"/>
          <w:szCs w:val="24"/>
        </w:rPr>
        <w:t>, likely a physical body</w:t>
      </w:r>
      <w:r w:rsidR="00462BB6">
        <w:rPr>
          <w:rFonts w:ascii="Times New Roman" w:hAnsi="Times New Roman" w:cs="Times New Roman"/>
          <w:sz w:val="24"/>
          <w:szCs w:val="24"/>
        </w:rPr>
        <w:t xml:space="preserve">. It is a curse that possesses its own will. A curse that only kills other people from inside their body because they lack the energy to kill others in a more direct way. </w:t>
      </w:r>
      <w:r w:rsidR="00DA1BAF">
        <w:rPr>
          <w:rFonts w:ascii="Times New Roman" w:hAnsi="Times New Roman" w:cs="Times New Roman"/>
          <w:sz w:val="24"/>
          <w:szCs w:val="24"/>
        </w:rPr>
        <w:t>And as for their target—any person related to the ambassadors.</w:t>
      </w:r>
      <w:r w:rsidR="00462BB6">
        <w:rPr>
          <w:rFonts w:ascii="Times New Roman" w:hAnsi="Times New Roman" w:cs="Times New Roman"/>
          <w:sz w:val="24"/>
          <w:szCs w:val="24"/>
        </w:rPr>
        <w:t>”</w:t>
      </w:r>
    </w:p>
    <w:p w14:paraId="4A390F6A" w14:textId="7CD7B9F6" w:rsidR="00DA1BAF" w:rsidRDefault="00DA1BAF"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32019">
        <w:rPr>
          <w:rFonts w:ascii="Times New Roman" w:hAnsi="Times New Roman" w:cs="Times New Roman"/>
          <w:sz w:val="24"/>
          <w:szCs w:val="24"/>
        </w:rPr>
        <w:t>“A curse that hunts ambassadors…”</w:t>
      </w:r>
    </w:p>
    <w:p w14:paraId="31F508F2" w14:textId="21AE89F9" w:rsidR="00332019" w:rsidRDefault="003320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woman was unfortunately the victim of this curs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perhaps we should be thanking her</w:t>
      </w:r>
      <w:r w:rsidR="001D7D27">
        <w:rPr>
          <w:rFonts w:ascii="Times New Roman" w:hAnsi="Times New Roman" w:cs="Times New Roman"/>
          <w:sz w:val="24"/>
          <w:szCs w:val="24"/>
        </w:rPr>
        <w:t xml:space="preserve"> more</w:t>
      </w:r>
      <w:r>
        <w:rPr>
          <w:rFonts w:ascii="Times New Roman" w:hAnsi="Times New Roman" w:cs="Times New Roman"/>
          <w:sz w:val="24"/>
          <w:szCs w:val="24"/>
        </w:rPr>
        <w:t xml:space="preserve"> </w:t>
      </w:r>
      <w:r w:rsidR="001D7D27">
        <w:rPr>
          <w:rFonts w:ascii="Times New Roman" w:hAnsi="Times New Roman" w:cs="Times New Roman"/>
          <w:sz w:val="24"/>
          <w:szCs w:val="24"/>
        </w:rPr>
        <w:t>rather than</w:t>
      </w:r>
      <w:r>
        <w:rPr>
          <w:rFonts w:ascii="Times New Roman" w:hAnsi="Times New Roman" w:cs="Times New Roman"/>
          <w:sz w:val="24"/>
          <w:szCs w:val="24"/>
        </w:rPr>
        <w:t xml:space="preserve"> pitying her.”</w:t>
      </w:r>
    </w:p>
    <w:p w14:paraId="17C59414" w14:textId="7BC2E14B" w:rsidR="00332019" w:rsidRDefault="003320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4A45BC5" w14:textId="20C7D58E" w:rsidR="00332019" w:rsidRDefault="003320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clear the confusion on Ryosei’s face, Mei pointed to Yuriko’s chest.</w:t>
      </w:r>
    </w:p>
    <w:p w14:paraId="32074107" w14:textId="768A289D" w:rsidR="00332019" w:rsidRDefault="003320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that is?”</w:t>
      </w:r>
    </w:p>
    <w:p w14:paraId="49363938" w14:textId="49D6D36C" w:rsidR="00332019" w:rsidRDefault="00332019"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necklace… and it's glowing!”</w:t>
      </w:r>
    </w:p>
    <w:p w14:paraId="590647E5" w14:textId="1516B7D3" w:rsidR="002A340D" w:rsidRDefault="00332019"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notice before as he thought it was just the reflection of the glow coming from Mei’s hands, but now it was a lot brighter and it was clear it was emitting its own light. The small white pearl chained in miniature silver chains made itself apparent.</w:t>
      </w:r>
    </w:p>
    <w:p w14:paraId="6A6806BF" w14:textId="745EF21F" w:rsidR="00332019" w:rsidRDefault="00332019"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Divine Weapon.”</w:t>
      </w:r>
    </w:p>
    <w:p w14:paraId="145578BE" w14:textId="18638B25" w:rsidR="00332019" w:rsidRDefault="00332019"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w:t>
      </w:r>
    </w:p>
    <w:p w14:paraId="6E4B028A" w14:textId="044EED7F" w:rsidR="00A60C9C" w:rsidRDefault="00A60C9C"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nodded.</w:t>
      </w:r>
    </w:p>
    <w:p w14:paraId="24A0A53F" w14:textId="2014527F" w:rsidR="00A60C9C" w:rsidRDefault="00A60C9C"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wner of that weapon is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Katashi. We know him very well as a comrade</w:t>
      </w:r>
      <w:r w:rsidR="00D439F9">
        <w:rPr>
          <w:rFonts w:ascii="Times New Roman" w:hAnsi="Times New Roman" w:cs="Times New Roman"/>
          <w:sz w:val="24"/>
          <w:szCs w:val="24"/>
        </w:rPr>
        <w:t xml:space="preserve"> in the past</w:t>
      </w:r>
      <w:r>
        <w:rPr>
          <w:rFonts w:ascii="Times New Roman" w:hAnsi="Times New Roman" w:cs="Times New Roman"/>
          <w:sz w:val="24"/>
          <w:szCs w:val="24"/>
        </w:rPr>
        <w:t>.</w:t>
      </w:r>
      <w:r w:rsidR="00D439F9">
        <w:rPr>
          <w:rFonts w:ascii="Times New Roman" w:hAnsi="Times New Roman" w:cs="Times New Roman"/>
          <w:sz w:val="24"/>
          <w:szCs w:val="24"/>
        </w:rPr>
        <w:t xml:space="preserve"> We do not know where he disappe</w:t>
      </w:r>
      <w:r w:rsidR="00AE77AC">
        <w:rPr>
          <w:rFonts w:ascii="Times New Roman" w:hAnsi="Times New Roman" w:cs="Times New Roman"/>
          <w:sz w:val="24"/>
          <w:szCs w:val="24"/>
        </w:rPr>
        <w:t>a</w:t>
      </w:r>
      <w:r w:rsidR="00D439F9">
        <w:rPr>
          <w:rFonts w:ascii="Times New Roman" w:hAnsi="Times New Roman" w:cs="Times New Roman"/>
          <w:sz w:val="24"/>
          <w:szCs w:val="24"/>
        </w:rPr>
        <w:t>red to but we would never mistake his weapon.</w:t>
      </w:r>
      <w:r>
        <w:rPr>
          <w:rFonts w:ascii="Times New Roman" w:hAnsi="Times New Roman" w:cs="Times New Roman"/>
          <w:sz w:val="24"/>
          <w:szCs w:val="24"/>
        </w:rPr>
        <w:t xml:space="preserve"> We have only seen his weapon in action only once before </w:t>
      </w:r>
      <w:r w:rsidR="00AE77AC">
        <w:rPr>
          <w:rFonts w:ascii="Times New Roman" w:hAnsi="Times New Roman" w:cs="Times New Roman"/>
          <w:sz w:val="24"/>
          <w:szCs w:val="24"/>
        </w:rPr>
        <w:t>he removed it</w:t>
      </w:r>
      <w:r>
        <w:rPr>
          <w:rFonts w:ascii="Times New Roman" w:hAnsi="Times New Roman" w:cs="Times New Roman"/>
          <w:sz w:val="24"/>
          <w:szCs w:val="24"/>
        </w:rPr>
        <w:t xml:space="preserve"> from his arsenal completely. Just as he explained to us before, he would rather continue as an ambassador who uses inferior weapons if it meant protecting his family. Since Divine Weapons can be used by blood relatives of their respective owners, any blood relative of Katashi who possesses that weapon will be given the blessing that he once wielded—Immortality.”</w:t>
      </w:r>
    </w:p>
    <w:p w14:paraId="462EB321" w14:textId="1D5A053F" w:rsidR="00A60C9C" w:rsidRDefault="00A60C9C"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eyes went wide at this revelation. Mei continued.</w:t>
      </w:r>
    </w:p>
    <w:p w14:paraId="3B368ED7" w14:textId="409869B4" w:rsidR="00A60C9C" w:rsidRDefault="00A60C9C"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not say that this result was the best for everyone, but I will stand to say that this result was the one that brought the least casualties. Even if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Yuriko’s body and soul should have given out long ago, with that necklace around her neck, she will never succumb to the curse. </w:t>
      </w:r>
      <w:proofErr w:type="gramStart"/>
      <w:r w:rsidR="005C2FB0">
        <w:rPr>
          <w:rFonts w:ascii="Times New Roman" w:hAnsi="Times New Roman" w:cs="Times New Roman"/>
          <w:sz w:val="24"/>
          <w:szCs w:val="24"/>
        </w:rPr>
        <w:t>But,</w:t>
      </w:r>
      <w:proofErr w:type="gramEnd"/>
      <w:r w:rsidR="005C2FB0">
        <w:rPr>
          <w:rFonts w:ascii="Times New Roman" w:hAnsi="Times New Roman" w:cs="Times New Roman"/>
          <w:sz w:val="24"/>
          <w:szCs w:val="24"/>
        </w:rPr>
        <w:t xml:space="preserve"> now we are faced with a different problem.</w:t>
      </w:r>
      <w:r>
        <w:rPr>
          <w:rFonts w:ascii="Times New Roman" w:hAnsi="Times New Roman" w:cs="Times New Roman"/>
          <w:sz w:val="24"/>
          <w:szCs w:val="24"/>
        </w:rPr>
        <w:t>”</w:t>
      </w:r>
    </w:p>
    <w:p w14:paraId="75AD0580" w14:textId="5F24B68E" w:rsidR="005C2FB0" w:rsidRDefault="005C2FB0"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at?”</w:t>
      </w:r>
    </w:p>
    <w:p w14:paraId="242635E5" w14:textId="082513C3" w:rsidR="005C2FB0" w:rsidRDefault="005C2FB0"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new generation of ambassadors officially declared—that Divine Weapon’s owner is no longer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Katashi, therefore, its blessing will no longer be immortality.”</w:t>
      </w:r>
    </w:p>
    <w:p w14:paraId="211D3784" w14:textId="513A12CE" w:rsidR="005C2FB0" w:rsidRDefault="005C2FB0"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w:t>
      </w:r>
      <w:r w:rsidR="003E72F5">
        <w:rPr>
          <w:rFonts w:ascii="Times New Roman" w:hAnsi="Times New Roman" w:cs="Times New Roman"/>
          <w:sz w:val="24"/>
          <w:szCs w:val="24"/>
        </w:rPr>
        <w:t>wouldn’t that mean she lost her immortality earlier this morning when Freda-</w:t>
      </w:r>
      <w:proofErr w:type="spellStart"/>
      <w:r w:rsidR="003E72F5">
        <w:rPr>
          <w:rFonts w:ascii="Times New Roman" w:hAnsi="Times New Roman" w:cs="Times New Roman"/>
          <w:sz w:val="24"/>
          <w:szCs w:val="24"/>
        </w:rPr>
        <w:t>san</w:t>
      </w:r>
      <w:proofErr w:type="spellEnd"/>
      <w:r w:rsidR="003E72F5">
        <w:rPr>
          <w:rFonts w:ascii="Times New Roman" w:hAnsi="Times New Roman" w:cs="Times New Roman"/>
          <w:sz w:val="24"/>
          <w:szCs w:val="24"/>
        </w:rPr>
        <w:t xml:space="preserve"> sent the others to </w:t>
      </w:r>
      <w:proofErr w:type="spellStart"/>
      <w:r w:rsidR="003E72F5">
        <w:rPr>
          <w:rFonts w:ascii="Times New Roman" w:hAnsi="Times New Roman" w:cs="Times New Roman"/>
          <w:sz w:val="24"/>
          <w:szCs w:val="24"/>
        </w:rPr>
        <w:t>Zerid</w:t>
      </w:r>
      <w:proofErr w:type="spellEnd"/>
      <w:r w:rsidR="003E72F5">
        <w:rPr>
          <w:rFonts w:ascii="Times New Roman" w:hAnsi="Times New Roman" w:cs="Times New Roman"/>
          <w:sz w:val="24"/>
          <w:szCs w:val="24"/>
        </w:rPr>
        <w:t>? Can she have lasted that long without it?</w:t>
      </w:r>
      <w:r>
        <w:rPr>
          <w:rFonts w:ascii="Times New Roman" w:hAnsi="Times New Roman" w:cs="Times New Roman"/>
          <w:sz w:val="24"/>
          <w:szCs w:val="24"/>
        </w:rPr>
        <w:t>”</w:t>
      </w:r>
    </w:p>
    <w:p w14:paraId="0F1A6BE8" w14:textId="004DE246" w:rsidR="003E72F5" w:rsidRDefault="003E72F5"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ut that is because the owner of this Divine Weapon had yet to claim it for themselves</w:t>
      </w:r>
      <w:r w:rsidR="009E39E1">
        <w:rPr>
          <w:rFonts w:ascii="Times New Roman" w:hAnsi="Times New Roman" w:cs="Times New Roman"/>
          <w:sz w:val="24"/>
          <w:szCs w:val="24"/>
        </w:rPr>
        <w:t>, so its blessing remains the same</w:t>
      </w:r>
      <w:r>
        <w:rPr>
          <w:rFonts w:ascii="Times New Roman" w:hAnsi="Times New Roman" w:cs="Times New Roman"/>
          <w:sz w:val="24"/>
          <w:szCs w:val="24"/>
        </w:rPr>
        <w:t>.</w:t>
      </w:r>
      <w:r w:rsidR="009E39E1">
        <w:rPr>
          <w:rFonts w:ascii="Times New Roman" w:hAnsi="Times New Roman" w:cs="Times New Roman"/>
          <w:sz w:val="24"/>
          <w:szCs w:val="24"/>
        </w:rPr>
        <w:t xml:space="preserve"> </w:t>
      </w:r>
      <w:proofErr w:type="gramStart"/>
      <w:r w:rsidR="009E39E1">
        <w:rPr>
          <w:rFonts w:ascii="Times New Roman" w:hAnsi="Times New Roman" w:cs="Times New Roman"/>
          <w:sz w:val="24"/>
          <w:szCs w:val="24"/>
        </w:rPr>
        <w:t>But,</w:t>
      </w:r>
      <w:proofErr w:type="gramEnd"/>
      <w:r w:rsidR="009E39E1">
        <w:rPr>
          <w:rFonts w:ascii="Times New Roman" w:hAnsi="Times New Roman" w:cs="Times New Roman"/>
          <w:sz w:val="24"/>
          <w:szCs w:val="24"/>
        </w:rPr>
        <w:t xml:space="preserve"> the glow we see here is exactly just that. Right now, its current owner is trying their hardest to claim their weapon. Even when they are far apart, the weapon is responding to their will.</w:t>
      </w:r>
      <w:r w:rsidR="00193C49">
        <w:rPr>
          <w:rFonts w:ascii="Times New Roman" w:hAnsi="Times New Roman" w:cs="Times New Roman"/>
          <w:sz w:val="24"/>
          <w:szCs w:val="24"/>
        </w:rPr>
        <w:t xml:space="preserve"> Would you happen to know who they are?</w:t>
      </w:r>
      <w:r>
        <w:rPr>
          <w:rFonts w:ascii="Times New Roman" w:hAnsi="Times New Roman" w:cs="Times New Roman"/>
          <w:sz w:val="24"/>
          <w:szCs w:val="24"/>
        </w:rPr>
        <w:t>”</w:t>
      </w:r>
    </w:p>
    <w:p w14:paraId="429FBEDB" w14:textId="0EFC1E63" w:rsidR="00154A4C" w:rsidRDefault="00193C49" w:rsidP="00154A4C">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wner…”</w:t>
      </w:r>
    </w:p>
    <w:p w14:paraId="2F9050AE" w14:textId="4FE13D5E" w:rsidR="001E3298" w:rsidRDefault="001E3298"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need to think hard about her question. After all, he knew the truth. </w:t>
      </w:r>
      <w:r w:rsidR="00154A4C">
        <w:rPr>
          <w:rFonts w:ascii="Times New Roman" w:hAnsi="Times New Roman" w:cs="Times New Roman"/>
          <w:sz w:val="24"/>
          <w:szCs w:val="24"/>
        </w:rPr>
        <w:t xml:space="preserve">One of the six ambassadors who gathered in </w:t>
      </w:r>
      <w:proofErr w:type="spellStart"/>
      <w:r w:rsidR="00154A4C">
        <w:rPr>
          <w:rFonts w:ascii="Times New Roman" w:hAnsi="Times New Roman" w:cs="Times New Roman"/>
          <w:sz w:val="24"/>
          <w:szCs w:val="24"/>
        </w:rPr>
        <w:t>Honshou</w:t>
      </w:r>
      <w:proofErr w:type="spellEnd"/>
      <w:r w:rsidR="00154A4C">
        <w:rPr>
          <w:rFonts w:ascii="Times New Roman" w:hAnsi="Times New Roman" w:cs="Times New Roman"/>
          <w:sz w:val="24"/>
          <w:szCs w:val="24"/>
        </w:rPr>
        <w:t xml:space="preserve"> Academy. </w:t>
      </w:r>
      <w:r>
        <w:rPr>
          <w:rFonts w:ascii="Times New Roman" w:hAnsi="Times New Roman" w:cs="Times New Roman"/>
          <w:sz w:val="24"/>
          <w:szCs w:val="24"/>
        </w:rPr>
        <w:t xml:space="preserve">About one week ago, when he first confronted Freda abou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Yuu’s situation. Freda first revealed everything she planned to announce to the other ambassadors and to the </w:t>
      </w:r>
      <w:proofErr w:type="spellStart"/>
      <w:r>
        <w:rPr>
          <w:rFonts w:ascii="Times New Roman" w:hAnsi="Times New Roman" w:cs="Times New Roman"/>
          <w:sz w:val="24"/>
          <w:szCs w:val="24"/>
        </w:rPr>
        <w:t>Konjou</w:t>
      </w:r>
      <w:proofErr w:type="spellEnd"/>
      <w:r>
        <w:rPr>
          <w:rFonts w:ascii="Times New Roman" w:hAnsi="Times New Roman" w:cs="Times New Roman"/>
          <w:sz w:val="24"/>
          <w:szCs w:val="24"/>
        </w:rPr>
        <w:t xml:space="preserve"> Clan. This included her purpose and also the names of the people affected. The moment he heard a familiar name—</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Ryosei made a request.</w:t>
      </w:r>
    </w:p>
    <w:p w14:paraId="6E11E7A5" w14:textId="745C8FA1" w:rsidR="001E3298" w:rsidRDefault="001E3298"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could you please not includ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in this?”</w:t>
      </w:r>
    </w:p>
    <w:p w14:paraId="59C66B89" w14:textId="0A3492BB" w:rsidR="001E3298" w:rsidRDefault="001E3298"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y is that?”</w:t>
      </w:r>
    </w:p>
    <w:p w14:paraId="443AD2A8" w14:textId="4BF53A75" w:rsidR="001E3298" w:rsidRDefault="001E3298"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is better off living a normal life. If you are who you say you are then you know exactly what this would do the moment you announce it.”</w:t>
      </w:r>
    </w:p>
    <w:p w14:paraId="6D3743B3" w14:textId="25E1614B" w:rsidR="001E3298" w:rsidRDefault="001E3298"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are worried about her… but, this is not your choice to make</w:t>
      </w:r>
      <w:r w:rsidR="000E41C7">
        <w:rPr>
          <w:rFonts w:ascii="Times New Roman" w:hAnsi="Times New Roman" w:cs="Times New Roman"/>
          <w:sz w:val="24"/>
          <w:szCs w:val="24"/>
        </w:rPr>
        <w:t xml:space="preserve">. The only person who should decide that is none other than </w:t>
      </w:r>
      <w:proofErr w:type="spellStart"/>
      <w:r w:rsidR="000E41C7">
        <w:rPr>
          <w:rFonts w:ascii="Times New Roman" w:hAnsi="Times New Roman" w:cs="Times New Roman"/>
          <w:sz w:val="24"/>
          <w:szCs w:val="24"/>
        </w:rPr>
        <w:t>Yutei</w:t>
      </w:r>
      <w:proofErr w:type="spellEnd"/>
      <w:r w:rsidR="000E41C7">
        <w:rPr>
          <w:rFonts w:ascii="Times New Roman" w:hAnsi="Times New Roman" w:cs="Times New Roman"/>
          <w:sz w:val="24"/>
          <w:szCs w:val="24"/>
        </w:rPr>
        <w:t xml:space="preserve"> </w:t>
      </w:r>
      <w:proofErr w:type="spellStart"/>
      <w:r w:rsidR="000E41C7">
        <w:rPr>
          <w:rFonts w:ascii="Times New Roman" w:hAnsi="Times New Roman" w:cs="Times New Roman"/>
          <w:sz w:val="24"/>
          <w:szCs w:val="24"/>
        </w:rPr>
        <w:t>Yukai-san</w:t>
      </w:r>
      <w:proofErr w:type="spellEnd"/>
      <w:r w:rsidR="000E41C7">
        <w:rPr>
          <w:rFonts w:ascii="Times New Roman" w:hAnsi="Times New Roman" w:cs="Times New Roman"/>
          <w:sz w:val="24"/>
          <w:szCs w:val="24"/>
        </w:rPr>
        <w:t xml:space="preserve"> herself.</w:t>
      </w:r>
      <w:r>
        <w:rPr>
          <w:rFonts w:ascii="Times New Roman" w:hAnsi="Times New Roman" w:cs="Times New Roman"/>
          <w:sz w:val="24"/>
          <w:szCs w:val="24"/>
        </w:rPr>
        <w:t>”</w:t>
      </w:r>
    </w:p>
    <w:p w14:paraId="053A5F49" w14:textId="51C7BCA5"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re you telling me that it’s alright to get someone</w:t>
      </w:r>
      <w:r w:rsidR="00154A4C">
        <w:rPr>
          <w:rFonts w:ascii="Times New Roman" w:hAnsi="Times New Roman" w:cs="Times New Roman"/>
          <w:sz w:val="24"/>
          <w:szCs w:val="24"/>
        </w:rPr>
        <w:t>,</w:t>
      </w:r>
      <w:r>
        <w:rPr>
          <w:rFonts w:ascii="Times New Roman" w:hAnsi="Times New Roman" w:cs="Times New Roman"/>
          <w:sz w:val="24"/>
          <w:szCs w:val="24"/>
        </w:rPr>
        <w:t xml:space="preserve"> who had completely no relations with any of the supernatural and the other worlds</w:t>
      </w:r>
      <w:r w:rsidR="00154A4C">
        <w:rPr>
          <w:rFonts w:ascii="Times New Roman" w:hAnsi="Times New Roman" w:cs="Times New Roman"/>
          <w:sz w:val="24"/>
          <w:szCs w:val="24"/>
        </w:rPr>
        <w:t>,</w:t>
      </w:r>
      <w:r>
        <w:rPr>
          <w:rFonts w:ascii="Times New Roman" w:hAnsi="Times New Roman" w:cs="Times New Roman"/>
          <w:sz w:val="24"/>
          <w:szCs w:val="24"/>
        </w:rPr>
        <w:t xml:space="preserve"> to get involved in such a dangerous time?”</w:t>
      </w:r>
    </w:p>
    <w:p w14:paraId="0428FC64" w14:textId="42AD9EA3"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ther ambassadors in the past had the same experience. Perhaps their times weren’t so precarious but having knowledge is better than none. Let me remind you, </w:t>
      </w:r>
      <w:proofErr w:type="spellStart"/>
      <w:r>
        <w:rPr>
          <w:rFonts w:ascii="Times New Roman" w:hAnsi="Times New Roman" w:cs="Times New Roman"/>
          <w:sz w:val="24"/>
          <w:szCs w:val="24"/>
        </w:rPr>
        <w:t>Konjou-san</w:t>
      </w:r>
      <w:proofErr w:type="spellEnd"/>
      <w:r>
        <w:rPr>
          <w:rFonts w:ascii="Times New Roman" w:hAnsi="Times New Roman" w:cs="Times New Roman"/>
          <w:sz w:val="24"/>
          <w:szCs w:val="24"/>
        </w:rPr>
        <w:t xml:space="preserve">, with the god of the spirit realm dead, our enemies will next target Heroes and </w:t>
      </w:r>
      <w:proofErr w:type="spellStart"/>
      <w:r>
        <w:rPr>
          <w:rFonts w:ascii="Times New Roman" w:hAnsi="Times New Roman" w:cs="Times New Roman"/>
          <w:sz w:val="24"/>
          <w:szCs w:val="24"/>
        </w:rPr>
        <w:t>Hfixesi</w:t>
      </w:r>
      <w:proofErr w:type="spellEnd"/>
      <w:r w:rsidR="00154A4C">
        <w:rPr>
          <w:rFonts w:ascii="Times New Roman" w:hAnsi="Times New Roman" w:cs="Times New Roman"/>
          <w:sz w:val="24"/>
          <w:szCs w:val="24"/>
        </w:rPr>
        <w:t xml:space="preserve"> to kill the remaining gods</w:t>
      </w:r>
      <w:r>
        <w:rPr>
          <w:rFonts w:ascii="Times New Roman" w:hAnsi="Times New Roman" w:cs="Times New Roman"/>
          <w:sz w:val="24"/>
          <w:szCs w:val="24"/>
        </w:rPr>
        <w:t xml:space="preserve">. Are you certain it would be wise to leav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san</w:t>
      </w:r>
      <w:proofErr w:type="spellEnd"/>
      <w:r>
        <w:rPr>
          <w:rFonts w:ascii="Times New Roman" w:hAnsi="Times New Roman" w:cs="Times New Roman"/>
          <w:sz w:val="24"/>
          <w:szCs w:val="24"/>
        </w:rPr>
        <w:t xml:space="preserve"> in the dark when she can be their next target? They may not have one now, but what will happen if they become able to detect ambassadors even if they do not have their blessing? I do not want to come out as threatening you but… I know very well…… all too well, in fact, what would happen if you keep passing every incomprehensible possibility as an impossibility. This is a warning, </w:t>
      </w:r>
      <w:proofErr w:type="spellStart"/>
      <w:r>
        <w:rPr>
          <w:rFonts w:ascii="Times New Roman" w:hAnsi="Times New Roman" w:cs="Times New Roman"/>
          <w:sz w:val="24"/>
          <w:szCs w:val="24"/>
        </w:rPr>
        <w:t>Konjou-san</w:t>
      </w:r>
      <w:proofErr w:type="spellEnd"/>
      <w:r>
        <w:rPr>
          <w:rFonts w:ascii="Times New Roman" w:hAnsi="Times New Roman" w:cs="Times New Roman"/>
          <w:sz w:val="24"/>
          <w:szCs w:val="24"/>
        </w:rPr>
        <w:t>. I think it is for the best that she knows about this. If she still chooses to pursue a normal life, then I will say no more.”</w:t>
      </w:r>
    </w:p>
    <w:p w14:paraId="3BB2DBF5" w14:textId="3B08AFAF"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A72732E" w14:textId="3E487223"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fell silent. Her argument was perfect. Even he agreed with her, deep down. Her logic was sound and even he knew the dangers of disregarding possibilities just because he didn’t want to accept it. But still, he felt as if there was a better way to handle the situation. He felt like if Freda announced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title in front of everyone, she would no longer have the free will that she spoke of at that very moment. Even if she was told in private</w:t>
      </w:r>
      <w:r w:rsidR="008B7C43">
        <w:rPr>
          <w:rFonts w:ascii="Times New Roman" w:hAnsi="Times New Roman" w:cs="Times New Roman"/>
          <w:sz w:val="24"/>
          <w:szCs w:val="24"/>
        </w:rPr>
        <w:t>, the result w</w:t>
      </w:r>
      <w:r w:rsidR="00A43FFC">
        <w:rPr>
          <w:rFonts w:ascii="Times New Roman" w:hAnsi="Times New Roman" w:cs="Times New Roman"/>
          <w:sz w:val="24"/>
          <w:szCs w:val="24"/>
        </w:rPr>
        <w:t>ould</w:t>
      </w:r>
      <w:r w:rsidR="008B7C43">
        <w:rPr>
          <w:rFonts w:ascii="Times New Roman" w:hAnsi="Times New Roman" w:cs="Times New Roman"/>
          <w:sz w:val="24"/>
          <w:szCs w:val="24"/>
        </w:rPr>
        <w:t xml:space="preserve"> be the same</w:t>
      </w:r>
      <w:r>
        <w:rPr>
          <w:rFonts w:ascii="Times New Roman" w:hAnsi="Times New Roman" w:cs="Times New Roman"/>
          <w:sz w:val="24"/>
          <w:szCs w:val="24"/>
        </w:rPr>
        <w:t xml:space="preserve">. After all, he knew how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truly was. If she was told she had a position to fill, then she would bottle up her feelings and live only to serve. There will be no choices. He didn’t want that.</w:t>
      </w:r>
    </w:p>
    <w:p w14:paraId="3A1253AA" w14:textId="65BFF803"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ven so, I still think going down that path is the wrong decision.”</w:t>
      </w:r>
    </w:p>
    <w:p w14:paraId="0EF66670" w14:textId="6CDDADB8"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clared</w:t>
      </w:r>
      <w:r w:rsidR="00A43FFC">
        <w:rPr>
          <w:rFonts w:ascii="Times New Roman" w:hAnsi="Times New Roman" w:cs="Times New Roman"/>
          <w:sz w:val="24"/>
          <w:szCs w:val="24"/>
        </w:rPr>
        <w:t xml:space="preserve"> openly</w:t>
      </w:r>
      <w:r>
        <w:rPr>
          <w:rFonts w:ascii="Times New Roman" w:hAnsi="Times New Roman" w:cs="Times New Roman"/>
          <w:sz w:val="24"/>
          <w:szCs w:val="24"/>
        </w:rPr>
        <w:t>. Freda stayed silent, urging Ryosei to expound on his claim.</w:t>
      </w:r>
    </w:p>
    <w:p w14:paraId="5FAD2EE5" w14:textId="5F62A904"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chan</w:t>
      </w:r>
      <w:proofErr w:type="spellEnd"/>
      <w:r>
        <w:rPr>
          <w:rFonts w:ascii="Times New Roman" w:hAnsi="Times New Roman" w:cs="Times New Roman"/>
          <w:sz w:val="24"/>
          <w:szCs w:val="24"/>
        </w:rPr>
        <w:t xml:space="preserve"> isn’t like any normal girl. She’s both strong and weak at the same time. Sometimes she would be meek and then show her strength on the very next second. But I know, if you do this, you will force her to pretend </w:t>
      </w:r>
      <w:r w:rsidR="00A43FFC">
        <w:rPr>
          <w:rFonts w:ascii="Times New Roman" w:hAnsi="Times New Roman" w:cs="Times New Roman"/>
          <w:sz w:val="24"/>
          <w:szCs w:val="24"/>
        </w:rPr>
        <w:t xml:space="preserve">like </w:t>
      </w:r>
      <w:r>
        <w:rPr>
          <w:rFonts w:ascii="Times New Roman" w:hAnsi="Times New Roman" w:cs="Times New Roman"/>
          <w:sz w:val="24"/>
          <w:szCs w:val="24"/>
        </w:rPr>
        <w:t>she is always strong until she breaks. I won’t let you do that.”</w:t>
      </w:r>
    </w:p>
    <w:p w14:paraId="4195F7EB" w14:textId="43259152" w:rsidR="00A43FFC" w:rsidRDefault="00A43FFC"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ause. The noise fell and only silence and Freda’s scrutinizing gaze remained with Ryosei at the defense. Once the seconds</w:t>
      </w:r>
      <w:r w:rsidR="008D7D59">
        <w:rPr>
          <w:rFonts w:ascii="Times New Roman" w:hAnsi="Times New Roman" w:cs="Times New Roman"/>
          <w:sz w:val="24"/>
          <w:szCs w:val="24"/>
        </w:rPr>
        <w:t xml:space="preserve"> of judgment</w:t>
      </w:r>
      <w:r>
        <w:rPr>
          <w:rFonts w:ascii="Times New Roman" w:hAnsi="Times New Roman" w:cs="Times New Roman"/>
          <w:sz w:val="24"/>
          <w:szCs w:val="24"/>
        </w:rPr>
        <w:t xml:space="preserve"> passed, Freda gave a light nod. It was her approval.</w:t>
      </w:r>
    </w:p>
    <w:p w14:paraId="4253C9AF" w14:textId="5FF79D3A"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o you propose we do?”</w:t>
      </w:r>
    </w:p>
    <w:p w14:paraId="6F8D266B" w14:textId="066A973E"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fute her position as an ambassador, but give her blessing to her. If Divine Weapons work as you say they do, then the results will show themselves what path she takes.”</w:t>
      </w:r>
    </w:p>
    <w:p w14:paraId="1A2EA392" w14:textId="02B81973"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e you certain? This will only work when her Divine Weapon is within her reach.”</w:t>
      </w:r>
    </w:p>
    <w:p w14:paraId="1CD8279D" w14:textId="3A593B96"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ll I have to do is find where it is.”</w:t>
      </w:r>
    </w:p>
    <w:p w14:paraId="6C1C3901" w14:textId="7EC8C90B"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d it, he did.</w:t>
      </w:r>
    </w:p>
    <w:p w14:paraId="54D280B5" w14:textId="235F3E3B" w:rsidR="000E41C7" w:rsidRPr="000E41C7" w:rsidRDefault="000E41C7" w:rsidP="000E41C7">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43 – </w:t>
      </w:r>
      <w:r w:rsidR="008C219C">
        <w:rPr>
          <w:rFonts w:ascii="Times New Roman" w:hAnsi="Times New Roman" w:cs="Times New Roman"/>
          <w:b/>
          <w:bCs/>
          <w:sz w:val="24"/>
          <w:szCs w:val="24"/>
        </w:rPr>
        <w:t>Cursed Power</w:t>
      </w:r>
    </w:p>
    <w:p w14:paraId="59FBE1F2" w14:textId="3E824620"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That is the name of that weapon’s current owner. She’s someone I know.”</w:t>
      </w:r>
    </w:p>
    <w:p w14:paraId="554DDB5B" w14:textId="6580A683"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id Ryosei to Mei.</w:t>
      </w:r>
    </w:p>
    <w:p w14:paraId="5FA57CD2" w14:textId="3AD25B00"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know of her. Then that should make things simple. If anything, this glow should mean that she is in a position where she wants power… It does not necessarily mean that she is in danger. She could be yearning for it right now on her lonesome, but because of that, the Divine Weapon’s power is changing. At first, it might seem like a terrible situation, but the fact about Divine Weapons when they change power, is that they first increase that power.”</w:t>
      </w:r>
    </w:p>
    <w:p w14:paraId="35611491" w14:textId="7C301F1B" w:rsidR="000E41C7"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waved her glowing hand and another flutter of butterflies came out and made a wide circle with Yuriko at the center while Mei and Ryosei were on the side. Shigo entered the circle along with the two and summoned his scythe.</w:t>
      </w:r>
    </w:p>
    <w:p w14:paraId="3243BC2D" w14:textId="77777777" w:rsidR="00B12F9E" w:rsidRDefault="000E41C7"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can observe,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Yuriko’s complexity is better than in the past. The Divine Weapon’s power of immortality is giving her more energy. At its peak, the weapon’s blessing will change, at which we will attempt to purge the curse. However, I doubt that weakening the curse will remove its lethality. </w:t>
      </w:r>
      <w:r w:rsidR="00B12F9E">
        <w:rPr>
          <w:rFonts w:ascii="Times New Roman" w:hAnsi="Times New Roman" w:cs="Times New Roman"/>
          <w:sz w:val="24"/>
          <w:szCs w:val="24"/>
        </w:rPr>
        <w:t>With a</w:t>
      </w:r>
      <w:r>
        <w:rPr>
          <w:rFonts w:ascii="Times New Roman" w:hAnsi="Times New Roman" w:cs="Times New Roman"/>
          <w:sz w:val="24"/>
          <w:szCs w:val="24"/>
        </w:rPr>
        <w:t xml:space="preserve"> single touch</w:t>
      </w:r>
      <w:r w:rsidR="00B12F9E">
        <w:rPr>
          <w:rFonts w:ascii="Times New Roman" w:hAnsi="Times New Roman" w:cs="Times New Roman"/>
          <w:sz w:val="24"/>
          <w:szCs w:val="24"/>
        </w:rPr>
        <w:t>,</w:t>
      </w:r>
      <w:r>
        <w:rPr>
          <w:rFonts w:ascii="Times New Roman" w:hAnsi="Times New Roman" w:cs="Times New Roman"/>
          <w:sz w:val="24"/>
          <w:szCs w:val="24"/>
        </w:rPr>
        <w:t xml:space="preserve"> even us with the status of </w:t>
      </w:r>
      <w:proofErr w:type="gramStart"/>
      <w:r>
        <w:rPr>
          <w:rFonts w:ascii="Times New Roman" w:hAnsi="Times New Roman" w:cs="Times New Roman"/>
          <w:sz w:val="24"/>
          <w:szCs w:val="24"/>
        </w:rPr>
        <w:t>god</w:t>
      </w:r>
      <w:proofErr w:type="gramEnd"/>
      <w:r>
        <w:rPr>
          <w:rFonts w:ascii="Times New Roman" w:hAnsi="Times New Roman" w:cs="Times New Roman"/>
          <w:sz w:val="24"/>
          <w:szCs w:val="24"/>
        </w:rPr>
        <w:t xml:space="preserve"> will die.</w:t>
      </w:r>
      <w:r w:rsidR="00B12F9E">
        <w:rPr>
          <w:rFonts w:ascii="Times New Roman" w:hAnsi="Times New Roman" w:cs="Times New Roman"/>
          <w:sz w:val="24"/>
          <w:szCs w:val="24"/>
        </w:rPr>
        <w:t>”</w:t>
      </w:r>
    </w:p>
    <w:p w14:paraId="3A6E3EBD" w14:textId="7DC3D77B" w:rsidR="00B12F9E" w:rsidRDefault="00B12F9E"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gaze shifted to Shigo for a second before returning to him.</w:t>
      </w:r>
    </w:p>
    <w:p w14:paraId="2059075C" w14:textId="43C74BE2" w:rsidR="000E41C7" w:rsidRDefault="00B12F9E" w:rsidP="0033201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E41C7">
        <w:rPr>
          <w:rFonts w:ascii="Times New Roman" w:hAnsi="Times New Roman" w:cs="Times New Roman"/>
          <w:sz w:val="24"/>
          <w:szCs w:val="24"/>
        </w:rPr>
        <w:t xml:space="preserve">What we need is a catalyst </w:t>
      </w:r>
      <w:r>
        <w:rPr>
          <w:rFonts w:ascii="Times New Roman" w:hAnsi="Times New Roman" w:cs="Times New Roman"/>
          <w:sz w:val="24"/>
          <w:szCs w:val="24"/>
        </w:rPr>
        <w:t>that</w:t>
      </w:r>
      <w:r w:rsidR="000E41C7">
        <w:rPr>
          <w:rFonts w:ascii="Times New Roman" w:hAnsi="Times New Roman" w:cs="Times New Roman"/>
          <w:sz w:val="24"/>
          <w:szCs w:val="24"/>
        </w:rPr>
        <w:t xml:space="preserve"> can withstand this—you</w:t>
      </w:r>
      <w:r>
        <w:rPr>
          <w:rFonts w:ascii="Times New Roman" w:hAnsi="Times New Roman" w:cs="Times New Roman"/>
          <w:sz w:val="24"/>
          <w:szCs w:val="24"/>
        </w:rPr>
        <w:t>.</w:t>
      </w:r>
      <w:r w:rsidR="000E41C7">
        <w:rPr>
          <w:rFonts w:ascii="Times New Roman" w:hAnsi="Times New Roman" w:cs="Times New Roman"/>
          <w:sz w:val="24"/>
          <w:szCs w:val="24"/>
        </w:rPr>
        <w:t>”</w:t>
      </w:r>
    </w:p>
    <w:p w14:paraId="146A13EE"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Why would I be able to do that?”</w:t>
      </w:r>
    </w:p>
    <w:p w14:paraId="448B54AC" w14:textId="39BEC156"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Young Prince, you have the exact same stench of death as the curse lying dormant within you~! It’s amazing, really.”</w:t>
      </w:r>
    </w:p>
    <w:p w14:paraId="303C21B4"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 cut in, sending ripples of confusion across Ryosei’s face.</w:t>
      </w:r>
    </w:p>
    <w:p w14:paraId="0DE5BA5B"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that mean that the same curse is inside me…?”</w:t>
      </w:r>
    </w:p>
    <w:p w14:paraId="412ADEDE"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n</w:t>
      </w:r>
      <w:proofErr w:type="spellEnd"/>
      <w:r>
        <w:rPr>
          <w:rFonts w:ascii="Times New Roman" w:hAnsi="Times New Roman" w:cs="Times New Roman"/>
          <w:sz w:val="24"/>
          <w:szCs w:val="24"/>
        </w:rPr>
        <w:t>~! Not quite. In the first place, we didn’t know this curse originated from a true god. When I first inspected her… I immediately noticed that she had the same presence as you did.”</w:t>
      </w:r>
    </w:p>
    <w:p w14:paraId="24B4D220"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presence as me…”</w:t>
      </w:r>
    </w:p>
    <w:p w14:paraId="47EDE98B"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ested his words, trying to dig into what they were alluding to. Shigo clapped his hands together, cutting off his concentration and forcibly progressing the conversation.</w:t>
      </w:r>
    </w:p>
    <w:p w14:paraId="0D25641F"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None of us will truly know what any of this means through only words. We better move on to something a bit more practical before it’s too late.”</w:t>
      </w:r>
    </w:p>
    <w:p w14:paraId="6E7EBEF1" w14:textId="715B50AC"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s of now, you are the only person we know </w:t>
      </w:r>
      <w:r w:rsidR="008C6CBC">
        <w:rPr>
          <w:rFonts w:ascii="Times New Roman" w:hAnsi="Times New Roman" w:cs="Times New Roman"/>
          <w:sz w:val="24"/>
          <w:szCs w:val="24"/>
        </w:rPr>
        <w:t>who</w:t>
      </w:r>
      <w:r>
        <w:rPr>
          <w:rFonts w:ascii="Times New Roman" w:hAnsi="Times New Roman" w:cs="Times New Roman"/>
          <w:sz w:val="24"/>
          <w:szCs w:val="24"/>
        </w:rPr>
        <w:t xml:space="preserve"> may have a chance against this curse. We do not know why, but the curse has a striking similarity to your presence. Shigo mentioned that there should be no problem with you making contact with it. Even so, this process may still go wrong in many ways than one. If you are not prepared to tackle it, then you are free to go.”</w:t>
      </w:r>
    </w:p>
    <w:p w14:paraId="0F7020E9"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going to do?”</w:t>
      </w:r>
    </w:p>
    <w:p w14:paraId="5BAB39C6"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took a moment of silence before answering.</w:t>
      </w:r>
    </w:p>
    <w:p w14:paraId="52D4446F"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is was your request of me for bringing back my daughter to safety, I would attempt to purge the curse regardless of the danger. Not to mention that the spirit bond you made with her will not allow me to run away from this.”</w:t>
      </w:r>
    </w:p>
    <w:p w14:paraId="3452388E"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plan on dying.”</w:t>
      </w:r>
    </w:p>
    <w:p w14:paraId="51507E72"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it how you will.”</w:t>
      </w:r>
    </w:p>
    <w:p w14:paraId="180FB39C" w14:textId="5B484FE3"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inched the bridge of his nose. In a way, Mei’</w:t>
      </w:r>
      <w:r w:rsidR="008C6CBC">
        <w:rPr>
          <w:rFonts w:ascii="Times New Roman" w:hAnsi="Times New Roman" w:cs="Times New Roman"/>
          <w:sz w:val="24"/>
          <w:szCs w:val="24"/>
        </w:rPr>
        <w:t>s</w:t>
      </w:r>
      <w:r>
        <w:rPr>
          <w:rFonts w:ascii="Times New Roman" w:hAnsi="Times New Roman" w:cs="Times New Roman"/>
          <w:sz w:val="24"/>
          <w:szCs w:val="24"/>
        </w:rPr>
        <w:t xml:space="preserve"> self-sacrifice was noble, prioritizing the safety of her child, who would be doomed to an unfulfilled spirit bond, but that only served to make everything more complicated. He didn’t want ANYONE to die. If Mei would die for </w:t>
      </w:r>
      <w:proofErr w:type="gramStart"/>
      <w:r>
        <w:rPr>
          <w:rFonts w:ascii="Times New Roman" w:hAnsi="Times New Roman" w:cs="Times New Roman"/>
          <w:sz w:val="24"/>
          <w:szCs w:val="24"/>
        </w:rPr>
        <w:t>Yuriko</w:t>
      </w:r>
      <w:proofErr w:type="gramEnd"/>
      <w:r>
        <w:rPr>
          <w:rFonts w:ascii="Times New Roman" w:hAnsi="Times New Roman" w:cs="Times New Roman"/>
          <w:sz w:val="24"/>
          <w:szCs w:val="24"/>
        </w:rPr>
        <w:t xml:space="preserve"> then who knew how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la</w:t>
      </w:r>
      <w:r w:rsidR="008C6CBC">
        <w:rPr>
          <w:rFonts w:ascii="Times New Roman" w:hAnsi="Times New Roman" w:cs="Times New Roman"/>
          <w:sz w:val="24"/>
          <w:szCs w:val="24"/>
        </w:rPr>
        <w:t>t</w:t>
      </w:r>
      <w:r>
        <w:rPr>
          <w:rFonts w:ascii="Times New Roman" w:hAnsi="Times New Roman" w:cs="Times New Roman"/>
          <w:sz w:val="24"/>
          <w:szCs w:val="24"/>
        </w:rPr>
        <w:t>ionship would deteriorate.</w:t>
      </w:r>
    </w:p>
    <w:p w14:paraId="2D6A1322"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re you sure that it’s alright for me to touch her?”</w:t>
      </w:r>
    </w:p>
    <w:p w14:paraId="596CC050"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can control that power fully, then it’ll be no different from breathing. I mean—”</w:t>
      </w:r>
    </w:p>
    <w:p w14:paraId="3C1AA969"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 flicked his finger upward and a throng of arm-shaped shadows wrapped around his entire body. It gave Ryosei a start but stood strong upon recognizing it was only Shigo’s doing.</w:t>
      </w:r>
    </w:p>
    <w:p w14:paraId="65E1EDA5" w14:textId="6F9C49F6"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Lady Mei confirmed earlier, even though the presence of the curse within you is dormant, it is much stronger than the one inside this wo</w:t>
      </w:r>
      <w:r w:rsidR="008C6CBC">
        <w:rPr>
          <w:rFonts w:ascii="Times New Roman" w:hAnsi="Times New Roman" w:cs="Times New Roman"/>
          <w:sz w:val="24"/>
          <w:szCs w:val="24"/>
        </w:rPr>
        <w:t>m</w:t>
      </w:r>
      <w:r>
        <w:rPr>
          <w:rFonts w:ascii="Times New Roman" w:hAnsi="Times New Roman" w:cs="Times New Roman"/>
          <w:sz w:val="24"/>
          <w:szCs w:val="24"/>
        </w:rPr>
        <w:t>an.”</w:t>
      </w:r>
    </w:p>
    <w:p w14:paraId="2766BE3E" w14:textId="5C80486B"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aused at the implications </w:t>
      </w:r>
      <w:r w:rsidR="008C6CBC">
        <w:rPr>
          <w:rFonts w:ascii="Times New Roman" w:hAnsi="Times New Roman" w:cs="Times New Roman"/>
          <w:sz w:val="24"/>
          <w:szCs w:val="24"/>
        </w:rPr>
        <w:t>of</w:t>
      </w:r>
      <w:r>
        <w:rPr>
          <w:rFonts w:ascii="Times New Roman" w:hAnsi="Times New Roman" w:cs="Times New Roman"/>
          <w:sz w:val="24"/>
          <w:szCs w:val="24"/>
        </w:rPr>
        <w:t xml:space="preserve"> his words.</w:t>
      </w:r>
    </w:p>
    <w:p w14:paraId="2B9D0832"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f you want to get this over with, please get away from the Young Prince, Lady Mei. Once I force the presence of his curse to surface, making contact with him may be just as deadly, if not, worse than making contact with the woman.”</w:t>
      </w:r>
    </w:p>
    <w:p w14:paraId="42503E6E"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turned to Ryosei.</w:t>
      </w:r>
    </w:p>
    <w:p w14:paraId="1B77DAC1"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re you certain about this?”</w:t>
      </w:r>
    </w:p>
    <w:p w14:paraId="600FDAF4" w14:textId="406707F0"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It’s not like I can just pretend I didn’t learn about this strange curse either. If I can use it for the better, then I’ll do exactly just that.”</w:t>
      </w:r>
    </w:p>
    <w:p w14:paraId="5B4FAF5C"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said nothing more and gave distance. She turned to Yuriko and summoned butterflies to shape an orb in front of her palms, pointing at her.</w:t>
      </w:r>
    </w:p>
    <w:p w14:paraId="1B074BC5"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us begin. Prepare yourself, Young Prince.”</w:t>
      </w:r>
    </w:p>
    <w:p w14:paraId="01F274E6" w14:textId="77777777" w:rsidR="00D667BD" w:rsidRPr="00B40A97"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ip of the shadowy hands around him tightened like a vice. Their aura of darkness spread to his surroundings. Then, a familiar feeling overcame his body. </w:t>
      </w:r>
    </w:p>
    <w:p w14:paraId="4D7B5519" w14:textId="154105D2"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 was obscured by black clouds and the shadowy arms around him began to disintegrate, but taking away his vision didn’t stop him from recogniz</w:t>
      </w:r>
      <w:r w:rsidR="008C6CBC">
        <w:rPr>
          <w:rFonts w:ascii="Times New Roman" w:hAnsi="Times New Roman" w:cs="Times New Roman"/>
          <w:sz w:val="24"/>
          <w:szCs w:val="24"/>
        </w:rPr>
        <w:t>ing</w:t>
      </w:r>
      <w:r>
        <w:rPr>
          <w:rFonts w:ascii="Times New Roman" w:hAnsi="Times New Roman" w:cs="Times New Roman"/>
          <w:sz w:val="24"/>
          <w:szCs w:val="24"/>
        </w:rPr>
        <w:t xml:space="preserve"> what was happening to his body. This had happened once before. Quite recently, actually; just under 2 weeks ago, so he had no problem losing control as Shigo might have feared.</w:t>
      </w:r>
    </w:p>
    <w:p w14:paraId="0F7C8D1C" w14:textId="2F8ADC1C"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clouds cleared, Ryosei was revealed donning caliginous armor. Dark, shadowy plates adorned with brilliant gold that twinkled in the night. His back </w:t>
      </w:r>
      <w:r w:rsidR="008C6CBC">
        <w:rPr>
          <w:rFonts w:ascii="Times New Roman" w:hAnsi="Times New Roman" w:cs="Times New Roman"/>
          <w:sz w:val="24"/>
          <w:szCs w:val="24"/>
        </w:rPr>
        <w:t xml:space="preserve">was </w:t>
      </w:r>
      <w:r>
        <w:rPr>
          <w:rFonts w:ascii="Times New Roman" w:hAnsi="Times New Roman" w:cs="Times New Roman"/>
          <w:sz w:val="24"/>
          <w:szCs w:val="24"/>
        </w:rPr>
        <w:t xml:space="preserve">covered by a nebulous cape as if </w:t>
      </w:r>
      <w:r w:rsidR="008C6CBC">
        <w:rPr>
          <w:rFonts w:ascii="Times New Roman" w:hAnsi="Times New Roman" w:cs="Times New Roman"/>
          <w:sz w:val="24"/>
          <w:szCs w:val="24"/>
        </w:rPr>
        <w:t xml:space="preserve">a </w:t>
      </w:r>
      <w:r>
        <w:rPr>
          <w:rFonts w:ascii="Times New Roman" w:hAnsi="Times New Roman" w:cs="Times New Roman"/>
          <w:sz w:val="24"/>
          <w:szCs w:val="24"/>
        </w:rPr>
        <w:t>mist was constantly shaping it. His visor glowed deep blue, tracing his pupils like a flame.</w:t>
      </w:r>
    </w:p>
    <w:p w14:paraId="383E1A4D" w14:textId="581153D8"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nd and deadly, the epitome of death. The very armor that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once donned in a blind rage</w:t>
      </w:r>
      <w:r w:rsidR="00B715C2">
        <w:rPr>
          <w:rFonts w:ascii="Times New Roman" w:hAnsi="Times New Roman" w:cs="Times New Roman"/>
          <w:sz w:val="24"/>
          <w:szCs w:val="24"/>
        </w:rPr>
        <w:t xml:space="preserve"> for vengeance against their skeleton assailants</w:t>
      </w:r>
      <w:r>
        <w:rPr>
          <w:rFonts w:ascii="Times New Roman" w:hAnsi="Times New Roman" w:cs="Times New Roman"/>
          <w:sz w:val="24"/>
          <w:szCs w:val="24"/>
        </w:rPr>
        <w:t>. But, unlike before, it was Ryosei under the armor and he had complete control of it.</w:t>
      </w:r>
    </w:p>
    <w:p w14:paraId="4183DF7A" w14:textId="34B44942"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01A58">
        <w:rPr>
          <w:rFonts w:ascii="Times New Roman" w:hAnsi="Times New Roman" w:cs="Times New Roman"/>
          <w:sz w:val="24"/>
          <w:szCs w:val="24"/>
        </w:rPr>
        <w:t>T-T</w:t>
      </w:r>
      <w:r>
        <w:rPr>
          <w:rFonts w:ascii="Times New Roman" w:hAnsi="Times New Roman" w:cs="Times New Roman"/>
          <w:sz w:val="24"/>
          <w:szCs w:val="24"/>
        </w:rPr>
        <w:t>his is…”</w:t>
      </w:r>
    </w:p>
    <w:p w14:paraId="7B212D8C"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alamity Knight.”</w:t>
      </w:r>
    </w:p>
    <w:p w14:paraId="42DD5915"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finished Shigo’s train of thought. Curious, he turned to her.</w:t>
      </w:r>
    </w:p>
    <w:p w14:paraId="40AF52F8" w14:textId="3B017545"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no idea what trials the Heroes had to face in the incident 17 years ago.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ose who survived did not fail to inform us of the dangers that escaped them.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your current appearance </w:t>
      </w:r>
      <w:r w:rsidR="009A3C0B">
        <w:rPr>
          <w:rFonts w:ascii="Times New Roman" w:hAnsi="Times New Roman" w:cs="Times New Roman"/>
          <w:sz w:val="24"/>
          <w:szCs w:val="24"/>
        </w:rPr>
        <w:t>matches the enemies that they</w:t>
      </w:r>
      <w:r>
        <w:rPr>
          <w:rFonts w:ascii="Times New Roman" w:hAnsi="Times New Roman" w:cs="Times New Roman"/>
          <w:sz w:val="24"/>
          <w:szCs w:val="24"/>
        </w:rPr>
        <w:t xml:space="preserve"> described.”</w:t>
      </w:r>
    </w:p>
    <w:p w14:paraId="210ED3DB"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was an enemy… but why would it be inside me?”</w:t>
      </w:r>
    </w:p>
    <w:p w14:paraId="50E23147"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Does that really matter right now? We’re running out of time here!”</w:t>
      </w:r>
    </w:p>
    <w:p w14:paraId="10895DE4" w14:textId="55B2A51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go pointed to the necklace around Yuriko. It was shining brightly like a brand</w:t>
      </w:r>
      <w:r w:rsidR="008C6CBC">
        <w:rPr>
          <w:rFonts w:ascii="Times New Roman" w:hAnsi="Times New Roman" w:cs="Times New Roman"/>
          <w:sz w:val="24"/>
          <w:szCs w:val="24"/>
        </w:rPr>
        <w:t>-</w:t>
      </w:r>
      <w:r>
        <w:rPr>
          <w:rFonts w:ascii="Times New Roman" w:hAnsi="Times New Roman" w:cs="Times New Roman"/>
          <w:sz w:val="24"/>
          <w:szCs w:val="24"/>
        </w:rPr>
        <w:t xml:space="preserve">new lightbulb. Any </w:t>
      </w:r>
      <w:r w:rsidR="008C6CBC">
        <w:rPr>
          <w:rFonts w:ascii="Times New Roman" w:hAnsi="Times New Roman" w:cs="Times New Roman"/>
          <w:sz w:val="24"/>
          <w:szCs w:val="24"/>
        </w:rPr>
        <w:t>t</w:t>
      </w:r>
      <w:r>
        <w:rPr>
          <w:rFonts w:ascii="Times New Roman" w:hAnsi="Times New Roman" w:cs="Times New Roman"/>
          <w:sz w:val="24"/>
          <w:szCs w:val="24"/>
        </w:rPr>
        <w:t>ime now the Divine Weapon’s power will reach its peak.</w:t>
      </w:r>
    </w:p>
    <w:p w14:paraId="00E3B94A" w14:textId="25F19B18"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Prince, please control your power so t</w:t>
      </w:r>
      <w:r w:rsidR="008C6CBC">
        <w:rPr>
          <w:rFonts w:ascii="Times New Roman" w:hAnsi="Times New Roman" w:cs="Times New Roman"/>
          <w:sz w:val="24"/>
          <w:szCs w:val="24"/>
        </w:rPr>
        <w:t>h</w:t>
      </w:r>
      <w:r>
        <w:rPr>
          <w:rFonts w:ascii="Times New Roman" w:hAnsi="Times New Roman" w:cs="Times New Roman"/>
          <w:sz w:val="24"/>
          <w:szCs w:val="24"/>
        </w:rPr>
        <w:t>at we won’t get hurt just by touching you!”</w:t>
      </w:r>
    </w:p>
    <w:p w14:paraId="3B480DF8"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think I can do that!”</w:t>
      </w:r>
    </w:p>
    <w:p w14:paraId="564CC4E0" w14:textId="75D5E2BA"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could feel the strange sensation of death over his skin. Every time he </w:t>
      </w:r>
      <w:r w:rsidR="008C6CBC">
        <w:rPr>
          <w:rFonts w:ascii="Times New Roman" w:hAnsi="Times New Roman" w:cs="Times New Roman"/>
          <w:sz w:val="24"/>
          <w:szCs w:val="24"/>
        </w:rPr>
        <w:t>focused</w:t>
      </w:r>
      <w:r>
        <w:rPr>
          <w:rFonts w:ascii="Times New Roman" w:hAnsi="Times New Roman" w:cs="Times New Roman"/>
          <w:sz w:val="24"/>
          <w:szCs w:val="24"/>
        </w:rPr>
        <w:t xml:space="preserve"> on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he was reminded of the moment Yuu blocked the skeleton’s attack on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It was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emotions surging through his entire being. He felt like if he let his guard down, he would get swept aw</w:t>
      </w:r>
      <w:r w:rsidR="008C6CBC">
        <w:rPr>
          <w:rFonts w:ascii="Times New Roman" w:hAnsi="Times New Roman" w:cs="Times New Roman"/>
          <w:sz w:val="24"/>
          <w:szCs w:val="24"/>
        </w:rPr>
        <w:t>a</w:t>
      </w:r>
      <w:r>
        <w:rPr>
          <w:rFonts w:ascii="Times New Roman" w:hAnsi="Times New Roman" w:cs="Times New Roman"/>
          <w:sz w:val="24"/>
          <w:szCs w:val="24"/>
        </w:rPr>
        <w:t xml:space="preserve">y in those rampaging emotion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he bottled everything up in a single point.</w:t>
      </w:r>
    </w:p>
    <w:p w14:paraId="5A29AC40"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 do it!”</w:t>
      </w:r>
    </w:p>
    <w:p w14:paraId="0BC1FC27" w14:textId="1E83316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dowy hand emerged from the ground and touched Ryosei. Unlike what happened with the previous ones, this one didn’t disint</w:t>
      </w:r>
      <w:r w:rsidR="008C6CBC">
        <w:rPr>
          <w:rFonts w:ascii="Times New Roman" w:hAnsi="Times New Roman" w:cs="Times New Roman"/>
          <w:sz w:val="24"/>
          <w:szCs w:val="24"/>
        </w:rPr>
        <w:t>e</w:t>
      </w:r>
      <w:r>
        <w:rPr>
          <w:rFonts w:ascii="Times New Roman" w:hAnsi="Times New Roman" w:cs="Times New Roman"/>
          <w:sz w:val="24"/>
          <w:szCs w:val="24"/>
        </w:rPr>
        <w:t>grate into nothingness.</w:t>
      </w:r>
    </w:p>
    <w:p w14:paraId="2BF32309" w14:textId="77777777" w:rsidR="00D667BD" w:rsidRDefault="00D667BD" w:rsidP="00D667BD">
      <w:pPr>
        <w:tabs>
          <w:tab w:val="left" w:pos="3195"/>
        </w:tabs>
        <w:spacing w:line="340" w:lineRule="atLeast"/>
        <w:jc w:val="both"/>
        <w:rPr>
          <w:rFonts w:ascii="Times New Roman" w:hAnsi="Times New Roman" w:cs="Times New Roman"/>
          <w:sz w:val="24"/>
          <w:szCs w:val="24"/>
          <w:lang w:val="en-US"/>
        </w:rPr>
      </w:pPr>
      <w:r>
        <w:rPr>
          <w:rFonts w:ascii="Times New Roman" w:hAnsi="Times New Roman" w:cs="Times New Roman"/>
          <w:sz w:val="24"/>
          <w:szCs w:val="24"/>
        </w:rPr>
        <w:t xml:space="preserve">     “It’s safe. Lady Mei.” </w:t>
      </w:r>
    </w:p>
    <w:p w14:paraId="2993D2F5"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lang w:val="en-US"/>
        </w:rPr>
        <w:t xml:space="preserve">     “Yes.”</w:t>
      </w:r>
    </w:p>
    <w:p w14:paraId="2710CDCF" w14:textId="6CFEF64A"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gods walked up and made contact with Ryosei’s back. The orb of butterflies that w</w:t>
      </w:r>
      <w:r w:rsidR="008C6CBC">
        <w:rPr>
          <w:rFonts w:ascii="Times New Roman" w:hAnsi="Times New Roman" w:cs="Times New Roman"/>
          <w:sz w:val="24"/>
          <w:szCs w:val="24"/>
        </w:rPr>
        <w:t>ere</w:t>
      </w:r>
      <w:r>
        <w:rPr>
          <w:rFonts w:ascii="Times New Roman" w:hAnsi="Times New Roman" w:cs="Times New Roman"/>
          <w:sz w:val="24"/>
          <w:szCs w:val="24"/>
        </w:rPr>
        <w:t xml:space="preserve"> once on Mei’s p</w:t>
      </w:r>
      <w:r w:rsidR="008C6CBC">
        <w:rPr>
          <w:rFonts w:ascii="Times New Roman" w:hAnsi="Times New Roman" w:cs="Times New Roman"/>
          <w:sz w:val="24"/>
          <w:szCs w:val="24"/>
        </w:rPr>
        <w:t>alms</w:t>
      </w:r>
      <w:r>
        <w:rPr>
          <w:rFonts w:ascii="Times New Roman" w:hAnsi="Times New Roman" w:cs="Times New Roman"/>
          <w:sz w:val="24"/>
          <w:szCs w:val="24"/>
        </w:rPr>
        <w:t xml:space="preserve"> now entered Ryosei’s body. As for Shigo, he held up his scythe and accumulated a ball of darkness with it, pressing it into Ryosei’s body just like Mei did with her butterflies.</w:t>
      </w:r>
    </w:p>
    <w:p w14:paraId="4AB438A5" w14:textId="43FFCFBB"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on my signal, please make contact with </w:t>
      </w:r>
      <w:proofErr w:type="spellStart"/>
      <w:r>
        <w:rPr>
          <w:rFonts w:ascii="Times New Roman" w:hAnsi="Times New Roman" w:cs="Times New Roman"/>
          <w:sz w:val="24"/>
          <w:szCs w:val="24"/>
        </w:rPr>
        <w:t>Yutei</w:t>
      </w:r>
      <w:proofErr w:type="spellEnd"/>
      <w:r>
        <w:rPr>
          <w:rFonts w:ascii="Times New Roman" w:hAnsi="Times New Roman" w:cs="Times New Roman"/>
          <w:sz w:val="24"/>
          <w:szCs w:val="24"/>
        </w:rPr>
        <w:t xml:space="preserve"> Yuriko’s heart. The core of the curse lies within it. But do not pour any of your energy into her. Strictly only make contact.</w:t>
      </w:r>
      <w:r w:rsidR="007F5DEB">
        <w:rPr>
          <w:rFonts w:ascii="Times New Roman" w:hAnsi="Times New Roman" w:cs="Times New Roman"/>
          <w:sz w:val="24"/>
          <w:szCs w:val="24"/>
        </w:rPr>
        <w:t xml:space="preserve"> Let us handle the rest.</w:t>
      </w:r>
      <w:r>
        <w:rPr>
          <w:rFonts w:ascii="Times New Roman" w:hAnsi="Times New Roman" w:cs="Times New Roman"/>
          <w:sz w:val="24"/>
          <w:szCs w:val="24"/>
        </w:rPr>
        <w:t>”</w:t>
      </w:r>
    </w:p>
    <w:p w14:paraId="7EEDDF7D"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06A3BE8B" w14:textId="49991019"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i and Shigo kept a sharp eye on the glowing necklace. Meanwhile, Ryosei focused on contro</w:t>
      </w:r>
      <w:r w:rsidR="008C6CBC">
        <w:rPr>
          <w:rFonts w:ascii="Times New Roman" w:hAnsi="Times New Roman" w:cs="Times New Roman"/>
          <w:sz w:val="24"/>
          <w:szCs w:val="24"/>
        </w:rPr>
        <w:t>l</w:t>
      </w:r>
      <w:r>
        <w:rPr>
          <w:rFonts w:ascii="Times New Roman" w:hAnsi="Times New Roman" w:cs="Times New Roman"/>
          <w:sz w:val="24"/>
          <w:szCs w:val="24"/>
        </w:rPr>
        <w:t>ling his cursed power, making sure he didn’t accidentally pour it into Yuriko.</w:t>
      </w:r>
    </w:p>
    <w:p w14:paraId="52D17EFC" w14:textId="77777777"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w:t>
      </w:r>
    </w:p>
    <w:p w14:paraId="4A0174FE" w14:textId="2D394320" w:rsidR="00D667BD" w:rsidRDefault="00D667B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Mei’s call, Ryosei brought down</w:t>
      </w:r>
      <w:r w:rsidR="008C6CBC">
        <w:rPr>
          <w:rFonts w:ascii="Times New Roman" w:hAnsi="Times New Roman" w:cs="Times New Roman"/>
          <w:sz w:val="24"/>
          <w:szCs w:val="24"/>
        </w:rPr>
        <w:t xml:space="preserve"> his hand. Upon contact, Mei and Shigo increased their power, making them release a white and black light, respectively. Then, once the light cleared, the Divine Weapon’s energy died down, bringing the room back to its normal, dim ambiance. </w:t>
      </w:r>
      <w:r w:rsidR="004906C7">
        <w:rPr>
          <w:rFonts w:ascii="Times New Roman" w:hAnsi="Times New Roman" w:cs="Times New Roman"/>
          <w:sz w:val="24"/>
          <w:szCs w:val="24"/>
        </w:rPr>
        <w:t xml:space="preserve"> The butterflies that fluttered around the four to form a barrier returned to Mei, finished with their task. </w:t>
      </w:r>
      <w:r w:rsidR="008C6CBC">
        <w:rPr>
          <w:rFonts w:ascii="Times New Roman" w:hAnsi="Times New Roman" w:cs="Times New Roman"/>
          <w:sz w:val="24"/>
          <w:szCs w:val="24"/>
        </w:rPr>
        <w:t>The only thing different from before was that there was no longer any strain on Yuriko’s body.</w:t>
      </w:r>
    </w:p>
    <w:p w14:paraId="79B92AA5" w14:textId="4AB45577" w:rsidR="008C6CBC" w:rsidRDefault="008C6CBC"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a… D-Did it work?”</w:t>
      </w:r>
    </w:p>
    <w:p w14:paraId="0A725F25" w14:textId="48E6EBDE" w:rsidR="008C6CBC" w:rsidRDefault="008C6CBC"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 who was silently watching the event happen on the side, gave his piece. Compared to when they first arrived, they didn’t feel any pressure coming from Yuriko’s body.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didn’t necessarily mean that she survived. The curse could have been purged along with her life in an unexpected accident. But, the question on everyone’s head was answered by none other than the person in question.</w:t>
      </w:r>
    </w:p>
    <w:p w14:paraId="6415F411" w14:textId="55208A11" w:rsidR="008C6CBC" w:rsidRDefault="008C6CBC"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244B">
        <w:rPr>
          <w:rFonts w:ascii="Times New Roman" w:hAnsi="Times New Roman" w:cs="Times New Roman"/>
          <w:sz w:val="24"/>
          <w:szCs w:val="24"/>
        </w:rPr>
        <w:t xml:space="preserve"> ….—!</w:t>
      </w:r>
      <w:r>
        <w:rPr>
          <w:rFonts w:ascii="Times New Roman" w:hAnsi="Times New Roman" w:cs="Times New Roman"/>
          <w:sz w:val="24"/>
          <w:szCs w:val="24"/>
        </w:rPr>
        <w:t>”</w:t>
      </w:r>
    </w:p>
    <w:p w14:paraId="71E24F13" w14:textId="646124D8" w:rsidR="008C6CBC" w:rsidRDefault="008C6CBC"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riko’s eyes thinly opened. Her hand covered her mouth as she tried to speak for the first time since her last wake. </w:t>
      </w:r>
      <w:r w:rsidR="000A244B">
        <w:rPr>
          <w:rFonts w:ascii="Times New Roman" w:hAnsi="Times New Roman" w:cs="Times New Roman"/>
          <w:sz w:val="24"/>
          <w:szCs w:val="24"/>
        </w:rPr>
        <w:t>Her voice, dry. Yet, she still pushed herself to speak.</w:t>
      </w:r>
    </w:p>
    <w:p w14:paraId="1A13064C" w14:textId="2B7E39D2"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don’t strain yourself.”</w:t>
      </w:r>
    </w:p>
    <w:p w14:paraId="6870D239" w14:textId="2F0F0189"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the first to speak, </w:t>
      </w:r>
      <w:r w:rsidR="000B13A4">
        <w:rPr>
          <w:rFonts w:ascii="Times New Roman" w:hAnsi="Times New Roman" w:cs="Times New Roman"/>
          <w:sz w:val="24"/>
          <w:szCs w:val="24"/>
        </w:rPr>
        <w:t>getting</w:t>
      </w:r>
      <w:r>
        <w:rPr>
          <w:rFonts w:ascii="Times New Roman" w:hAnsi="Times New Roman" w:cs="Times New Roman"/>
          <w:sz w:val="24"/>
          <w:szCs w:val="24"/>
        </w:rPr>
        <w:t xml:space="preserve"> closer to her bedside and removing the energy that formed the helmet and gauntlets of his death-</w:t>
      </w:r>
      <w:r w:rsidR="007B6E6B">
        <w:rPr>
          <w:rFonts w:ascii="Times New Roman" w:hAnsi="Times New Roman" w:cs="Times New Roman"/>
          <w:sz w:val="24"/>
          <w:szCs w:val="24"/>
        </w:rPr>
        <w:t>born</w:t>
      </w:r>
      <w:r>
        <w:rPr>
          <w:rFonts w:ascii="Times New Roman" w:hAnsi="Times New Roman" w:cs="Times New Roman"/>
          <w:sz w:val="24"/>
          <w:szCs w:val="24"/>
        </w:rPr>
        <w:t xml:space="preserve"> armor. Yuriko’s eyes met Ryosei’s. She removed her hand from her mouth and clasped the pearl of her necklace. Then, she forced the words out of her mouth.</w:t>
      </w:r>
    </w:p>
    <w:p w14:paraId="72F598F2" w14:textId="10A2494D"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n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w:t>
      </w:r>
      <w:proofErr w:type="spellEnd"/>
      <w:proofErr w:type="gramStart"/>
      <w:r>
        <w:rPr>
          <w:rFonts w:ascii="Times New Roman" w:hAnsi="Times New Roman" w:cs="Times New Roman"/>
          <w:sz w:val="24"/>
          <w:szCs w:val="24"/>
        </w:rPr>
        <w:t>….</w:t>
      </w:r>
      <w:proofErr w:type="spellStart"/>
      <w:r>
        <w:rPr>
          <w:rFonts w:ascii="Times New Roman" w:hAnsi="Times New Roman" w:cs="Times New Roman"/>
          <w:sz w:val="24"/>
          <w:szCs w:val="24"/>
        </w:rPr>
        <w:t>nk</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yo</w:t>
      </w:r>
      <w:proofErr w:type="spellEnd"/>
      <w:r>
        <w:rPr>
          <w:rFonts w:ascii="Times New Roman" w:hAnsi="Times New Roman" w:cs="Times New Roman"/>
          <w:sz w:val="24"/>
          <w:szCs w:val="24"/>
        </w:rPr>
        <w:t>…u. Ryo…sei</w:t>
      </w:r>
      <w:r w:rsidR="00C8724B">
        <w:rPr>
          <w:rFonts w:ascii="Times New Roman" w:hAnsi="Times New Roman" w:cs="Times New Roman"/>
          <w:sz w:val="24"/>
          <w:szCs w:val="24"/>
        </w:rPr>
        <w:t>…</w:t>
      </w:r>
      <w:proofErr w:type="spellStart"/>
      <w:r w:rsidR="00C8724B">
        <w:rPr>
          <w:rFonts w:ascii="Times New Roman" w:hAnsi="Times New Roman" w:cs="Times New Roman"/>
          <w:sz w:val="24"/>
          <w:szCs w:val="24"/>
        </w:rPr>
        <w:t>kun</w:t>
      </w:r>
      <w:proofErr w:type="spellEnd"/>
      <w:r w:rsidR="00C8724B">
        <w:rPr>
          <w:rFonts w:ascii="Times New Roman" w:hAnsi="Times New Roman" w:cs="Times New Roman"/>
          <w:sz w:val="24"/>
          <w:szCs w:val="24"/>
        </w:rPr>
        <w:t>.</w:t>
      </w:r>
      <w:r>
        <w:rPr>
          <w:rFonts w:ascii="Times New Roman" w:hAnsi="Times New Roman" w:cs="Times New Roman"/>
          <w:sz w:val="24"/>
          <w:szCs w:val="24"/>
        </w:rPr>
        <w:t>”</w:t>
      </w:r>
    </w:p>
    <w:p w14:paraId="53965A76" w14:textId="4D5F2A56"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ock was clear on his face as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mother uttered his nam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just as he was about to ask about it, Yuriko continued. This time with a clearer voice.</w:t>
      </w:r>
    </w:p>
    <w:p w14:paraId="2D66C354" w14:textId="49CD5B01"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rks the hardest… out of everyone… She… needs… someone to be with her… even if… that person… isn’t me… so… please… Keep protecting her</w:t>
      </w:r>
      <w:r w:rsidR="00C8724B">
        <w:rPr>
          <w:rFonts w:ascii="Times New Roman" w:hAnsi="Times New Roman" w:cs="Times New Roman"/>
          <w:sz w:val="24"/>
          <w:szCs w:val="24"/>
        </w:rPr>
        <w:t>… and taking care of her…</w:t>
      </w:r>
      <w:r>
        <w:rPr>
          <w:rFonts w:ascii="Times New Roman" w:hAnsi="Times New Roman" w:cs="Times New Roman"/>
          <w:sz w:val="24"/>
          <w:szCs w:val="24"/>
        </w:rPr>
        <w:t>”</w:t>
      </w:r>
    </w:p>
    <w:p w14:paraId="12B1BB9F" w14:textId="30D1D8B1" w:rsidR="000A244B" w:rsidRDefault="000A244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76DB5">
        <w:rPr>
          <w:rFonts w:ascii="Times New Roman" w:hAnsi="Times New Roman" w:cs="Times New Roman"/>
          <w:sz w:val="24"/>
          <w:szCs w:val="24"/>
        </w:rPr>
        <w:t>Miss…</w:t>
      </w:r>
      <w:r>
        <w:rPr>
          <w:rFonts w:ascii="Times New Roman" w:hAnsi="Times New Roman" w:cs="Times New Roman"/>
          <w:sz w:val="24"/>
          <w:szCs w:val="24"/>
        </w:rPr>
        <w:t>”</w:t>
      </w:r>
    </w:p>
    <w:p w14:paraId="383CC160" w14:textId="0DC7B620" w:rsidR="00476DB5" w:rsidRDefault="00476DB5"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Yuriko directed her gaze to her necklace. Ryosei followed it, and there, he found that it was smeared in blood. Blood that came from a small wound on her thumb, most likely from when she first brought it to her mouth.</w:t>
      </w:r>
    </w:p>
    <w:p w14:paraId="1486363C" w14:textId="3FDD10D2" w:rsidR="00476DB5" w:rsidRDefault="00476DB5"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at’s—”</w:t>
      </w:r>
    </w:p>
    <w:p w14:paraId="56772C25" w14:textId="222CF017" w:rsidR="00476DB5" w:rsidRDefault="00476DB5"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hen recited.</w:t>
      </w:r>
    </w:p>
    <w:p w14:paraId="67D85FDC" w14:textId="6824529D" w:rsidR="00476DB5" w:rsidRDefault="00476DB5"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E1DAD">
        <w:rPr>
          <w:rFonts w:ascii="Times New Roman" w:hAnsi="Times New Roman" w:cs="Times New Roman"/>
          <w:sz w:val="24"/>
          <w:szCs w:val="24"/>
        </w:rPr>
        <w:t>Unbind the manacles of my zenith.</w:t>
      </w:r>
      <w:r>
        <w:rPr>
          <w:rFonts w:ascii="Times New Roman" w:hAnsi="Times New Roman" w:cs="Times New Roman"/>
          <w:sz w:val="24"/>
          <w:szCs w:val="24"/>
        </w:rPr>
        <w:t>”</w:t>
      </w:r>
    </w:p>
    <w:p w14:paraId="1E4804EA" w14:textId="1F953EBE" w:rsidR="00FE1DAD" w:rsidRDefault="00FE1DA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cklace once again regained its lost luster, illuminating the room in a bright white light.</w:t>
      </w:r>
    </w:p>
    <w:p w14:paraId="562880C9" w14:textId="4662F169" w:rsidR="00FE1DAD" w:rsidRDefault="00FE1DA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help your owner.”</w:t>
      </w:r>
    </w:p>
    <w:p w14:paraId="514C0F59" w14:textId="54056EC7" w:rsidR="00FE1DAD" w:rsidRDefault="00FE1DAD"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peaker: </w:t>
      </w:r>
      <w:proofErr w:type="spellStart"/>
      <w:r>
        <w:rPr>
          <w:rFonts w:ascii="Times New Roman" w:hAnsi="Times New Roman" w:cs="Times New Roman"/>
          <w:i/>
          <w:iCs/>
          <w:sz w:val="24"/>
          <w:szCs w:val="24"/>
        </w:rPr>
        <w:t>Yutei</w:t>
      </w:r>
      <w:proofErr w:type="spellEnd"/>
      <w:r>
        <w:rPr>
          <w:rFonts w:ascii="Times New Roman" w:hAnsi="Times New Roman" w:cs="Times New Roman"/>
          <w:i/>
          <w:iCs/>
          <w:sz w:val="24"/>
          <w:szCs w:val="24"/>
        </w:rPr>
        <w:t xml:space="preserve"> Yuriko, mother of </w:t>
      </w:r>
      <w:proofErr w:type="spellStart"/>
      <w:r>
        <w:rPr>
          <w:rFonts w:ascii="Times New Roman" w:hAnsi="Times New Roman" w:cs="Times New Roman"/>
          <w:i/>
          <w:iCs/>
          <w:sz w:val="24"/>
          <w:szCs w:val="24"/>
        </w:rPr>
        <w:t>Yutei</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Yukai</w:t>
      </w:r>
      <w:proofErr w:type="spellEnd"/>
      <w:r>
        <w:rPr>
          <w:rFonts w:ascii="Times New Roman" w:hAnsi="Times New Roman" w:cs="Times New Roman"/>
          <w:i/>
          <w:iCs/>
          <w:sz w:val="24"/>
          <w:szCs w:val="24"/>
        </w:rPr>
        <w:t xml:space="preserve">. Order </w:t>
      </w:r>
      <w:proofErr w:type="gramStart"/>
      <w:r>
        <w:rPr>
          <w:rFonts w:ascii="Times New Roman" w:hAnsi="Times New Roman" w:cs="Times New Roman"/>
          <w:i/>
          <w:iCs/>
          <w:sz w:val="24"/>
          <w:szCs w:val="24"/>
        </w:rPr>
        <w:t>acknowledged.*</w:t>
      </w:r>
      <w:proofErr w:type="gramEnd"/>
      <w:r>
        <w:rPr>
          <w:rFonts w:ascii="Times New Roman" w:hAnsi="Times New Roman" w:cs="Times New Roman"/>
          <w:i/>
          <w:iCs/>
          <w:sz w:val="24"/>
          <w:szCs w:val="24"/>
        </w:rPr>
        <w:t>”</w:t>
      </w:r>
    </w:p>
    <w:p w14:paraId="5C7F796B" w14:textId="39F6CC9E" w:rsidR="00FE1DAD" w:rsidRPr="00FE1DAD" w:rsidRDefault="00FE1DA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s voice echoed around the room. Then, the bright light disappeared as quickly as it emerged, and along with it went the necklace that was once on Yuriko’s person.</w:t>
      </w:r>
    </w:p>
    <w:p w14:paraId="393FA2AA" w14:textId="1958B917" w:rsidR="008C6CBC" w:rsidRDefault="00FE1DA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just happened?”</w:t>
      </w:r>
    </w:p>
    <w:p w14:paraId="46D44BE0" w14:textId="123672CC" w:rsidR="00FE1DAD" w:rsidRDefault="00FE1DAD"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Shin could break the silence with his clueless expression. Yuriko became unconscious, likely from using all her energy to activate the Divine Weapon</w:t>
      </w:r>
      <w:r w:rsidR="0027388F">
        <w:rPr>
          <w:rFonts w:ascii="Times New Roman" w:hAnsi="Times New Roman" w:cs="Times New Roman"/>
          <w:sz w:val="24"/>
          <w:szCs w:val="24"/>
        </w:rPr>
        <w:t>’s release factor</w:t>
      </w:r>
      <w:r>
        <w:rPr>
          <w:rFonts w:ascii="Times New Roman" w:hAnsi="Times New Roman" w:cs="Times New Roman"/>
          <w:sz w:val="24"/>
          <w:szCs w:val="24"/>
        </w:rPr>
        <w:t>. She was still alive, but certainly out of energy. As everyone present was trying to ascertain the situation, Ryosei’s body disappeared a</w:t>
      </w:r>
      <w:r w:rsidR="00477897">
        <w:rPr>
          <w:rFonts w:ascii="Times New Roman" w:hAnsi="Times New Roman" w:cs="Times New Roman"/>
          <w:sz w:val="24"/>
          <w:szCs w:val="24"/>
        </w:rPr>
        <w:t xml:space="preserve"> little</w:t>
      </w:r>
      <w:r>
        <w:rPr>
          <w:rFonts w:ascii="Times New Roman" w:hAnsi="Times New Roman" w:cs="Times New Roman"/>
          <w:sz w:val="24"/>
          <w:szCs w:val="24"/>
        </w:rPr>
        <w:t xml:space="preserve"> while later.</w:t>
      </w:r>
    </w:p>
    <w:p w14:paraId="3EFF9625" w14:textId="78199F29" w:rsidR="00FE1DAD" w:rsidRPr="00AA72B3" w:rsidRDefault="00AA72B3" w:rsidP="00AA72B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44 – </w:t>
      </w:r>
      <w:r w:rsidR="00A058FB">
        <w:rPr>
          <w:rFonts w:ascii="Times New Roman" w:hAnsi="Times New Roman" w:cs="Times New Roman"/>
          <w:b/>
          <w:bCs/>
          <w:sz w:val="24"/>
          <w:szCs w:val="24"/>
        </w:rPr>
        <w:t>Sword and Shield</w:t>
      </w:r>
    </w:p>
    <w:p w14:paraId="3D5D3C45" w14:textId="5FF82695" w:rsidR="00FE1DAD" w:rsidRDefault="00AA72B3"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1398E">
        <w:rPr>
          <w:rFonts w:ascii="Times New Roman" w:hAnsi="Times New Roman" w:cs="Times New Roman"/>
          <w:sz w:val="24"/>
          <w:szCs w:val="24"/>
        </w:rPr>
        <w:t>“What!?”</w:t>
      </w:r>
    </w:p>
    <w:p w14:paraId="7038B031" w14:textId="1178D975" w:rsidR="0081398E" w:rsidRDefault="0081398E"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gave a start, seeing strangers covered in white robes with red accents. They had masks and gloves, revealing only their eyes. Anyone would recognize them as assassins immediately, and that seemed to be what they were. But, what frightened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more was that they were clearly not human. Over half of </w:t>
      </w:r>
      <w:r w:rsidR="00971EDA">
        <w:rPr>
          <w:rFonts w:ascii="Times New Roman" w:hAnsi="Times New Roman" w:cs="Times New Roman"/>
          <w:sz w:val="24"/>
          <w:szCs w:val="24"/>
        </w:rPr>
        <w:t>them</w:t>
      </w:r>
      <w:r>
        <w:rPr>
          <w:rFonts w:ascii="Times New Roman" w:hAnsi="Times New Roman" w:cs="Times New Roman"/>
          <w:sz w:val="24"/>
          <w:szCs w:val="24"/>
        </w:rPr>
        <w:t xml:space="preserve"> possessed arachnid traits while others had horns or wings on their backs.</w:t>
      </w:r>
    </w:p>
    <w:p w14:paraId="17462DDF" w14:textId="0DB79EAE" w:rsidR="0081398E" w:rsidRPr="0081398E" w:rsidRDefault="0081398E"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Analysis: Enemy attack. They seem to have originated from </w:t>
      </w:r>
      <w:proofErr w:type="spellStart"/>
      <w:r>
        <w:rPr>
          <w:rFonts w:ascii="Times New Roman" w:hAnsi="Times New Roman" w:cs="Times New Roman"/>
          <w:i/>
          <w:iCs/>
          <w:sz w:val="24"/>
          <w:szCs w:val="24"/>
        </w:rPr>
        <w:t>Zerid</w:t>
      </w:r>
      <w:proofErr w:type="spellEnd"/>
      <w:r>
        <w:rPr>
          <w:rFonts w:ascii="Times New Roman" w:hAnsi="Times New Roman" w:cs="Times New Roman"/>
          <w:i/>
          <w:iCs/>
          <w:sz w:val="24"/>
          <w:szCs w:val="24"/>
        </w:rPr>
        <w:t xml:space="preserve">. They were waiting for the dimension you created to </w:t>
      </w:r>
      <w:proofErr w:type="gramStart"/>
      <w:r>
        <w:rPr>
          <w:rFonts w:ascii="Times New Roman" w:hAnsi="Times New Roman" w:cs="Times New Roman"/>
          <w:i/>
          <w:iCs/>
          <w:sz w:val="24"/>
          <w:szCs w:val="24"/>
        </w:rPr>
        <w:t>crumble.*</w:t>
      </w:r>
      <w:proofErr w:type="gramEnd"/>
      <w:r>
        <w:rPr>
          <w:rFonts w:ascii="Times New Roman" w:hAnsi="Times New Roman" w:cs="Times New Roman"/>
          <w:i/>
          <w:iCs/>
          <w:sz w:val="24"/>
          <w:szCs w:val="24"/>
        </w:rPr>
        <w:t>”</w:t>
      </w:r>
    </w:p>
    <w:p w14:paraId="451464EB" w14:textId="2AC71EA9" w:rsidR="00AA72B3" w:rsidRDefault="0081398E"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Protect everyone!”</w:t>
      </w:r>
    </w:p>
    <w:p w14:paraId="1B7DBDB7" w14:textId="35A01978" w:rsidR="0081398E" w:rsidRPr="0081398E" w:rsidRDefault="0081398E"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nalysis: what do you mean by ‘everyone?’*”</w:t>
      </w:r>
    </w:p>
    <w:p w14:paraId="387FF37E" w14:textId="298E8988" w:rsidR="0081398E" w:rsidRDefault="0081398E"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veryone that was inside that dimension earlier!”</w:t>
      </w:r>
    </w:p>
    <w:p w14:paraId="72AC7F99" w14:textId="7789FD0E" w:rsidR="0081398E" w:rsidRDefault="0081398E"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1398E">
        <w:rPr>
          <w:rFonts w:ascii="Times New Roman" w:hAnsi="Times New Roman" w:cs="Times New Roman"/>
          <w:i/>
          <w:iCs/>
          <w:sz w:val="24"/>
          <w:szCs w:val="24"/>
        </w:rPr>
        <w:t>“</w:t>
      </w:r>
      <w:r>
        <w:rPr>
          <w:rFonts w:ascii="Times New Roman" w:hAnsi="Times New Roman" w:cs="Times New Roman"/>
          <w:sz w:val="24"/>
          <w:szCs w:val="24"/>
        </w:rPr>
        <w:t>*</w:t>
      </w:r>
      <w:r w:rsidRPr="002A340D">
        <w:rPr>
          <w:rFonts w:ascii="Times New Roman" w:hAnsi="Times New Roman" w:cs="Times New Roman"/>
          <w:i/>
          <w:iCs/>
          <w:sz w:val="24"/>
          <w:szCs w:val="24"/>
        </w:rPr>
        <w:t xml:space="preserve">Analysis: COMPLETE. Order: acknowledged. </w:t>
      </w:r>
      <w:r>
        <w:rPr>
          <w:rFonts w:ascii="Times New Roman" w:hAnsi="Times New Roman" w:cs="Times New Roman"/>
          <w:i/>
          <w:iCs/>
          <w:sz w:val="24"/>
          <w:szCs w:val="24"/>
        </w:rPr>
        <w:t>Requirement: none. Execution: COMMENCE!!</w:t>
      </w:r>
      <w:r>
        <w:rPr>
          <w:rFonts w:ascii="Times New Roman" w:hAnsi="Times New Roman" w:cs="Times New Roman"/>
          <w:sz w:val="24"/>
          <w:szCs w:val="24"/>
        </w:rPr>
        <w:t>*</w:t>
      </w:r>
      <w:r w:rsidRPr="0081398E">
        <w:rPr>
          <w:rFonts w:ascii="Times New Roman" w:hAnsi="Times New Roman" w:cs="Times New Roman"/>
          <w:i/>
          <w:iCs/>
          <w:sz w:val="24"/>
          <w:szCs w:val="24"/>
        </w:rPr>
        <w:t>”</w:t>
      </w:r>
    </w:p>
    <w:p w14:paraId="2CDA9214" w14:textId="6C76F8BA" w:rsidR="0081398E" w:rsidRDefault="0081398E"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A62C0">
        <w:rPr>
          <w:rFonts w:ascii="Times New Roman" w:hAnsi="Times New Roman" w:cs="Times New Roman"/>
          <w:sz w:val="24"/>
          <w:szCs w:val="24"/>
        </w:rPr>
        <w:t xml:space="preserve">Once the invaders fully materialized their bodies, they immediately began their assault. The ones with arachnid traits created webs all around the room while the non-arachnids used both magic and physical strength to attack </w:t>
      </w:r>
      <w:proofErr w:type="spellStart"/>
      <w:r w:rsidR="005A62C0">
        <w:rPr>
          <w:rFonts w:ascii="Times New Roman" w:hAnsi="Times New Roman" w:cs="Times New Roman"/>
          <w:sz w:val="24"/>
          <w:szCs w:val="24"/>
        </w:rPr>
        <w:t>Yukai</w:t>
      </w:r>
      <w:proofErr w:type="spellEnd"/>
      <w:r w:rsidR="005A62C0">
        <w:rPr>
          <w:rFonts w:ascii="Times New Roman" w:hAnsi="Times New Roman" w:cs="Times New Roman"/>
          <w:sz w:val="24"/>
          <w:szCs w:val="24"/>
        </w:rPr>
        <w:t xml:space="preserve">. Before any could make contact, a circular ray of light emerged from below and shielded her. The same protection was granted to </w:t>
      </w:r>
      <w:proofErr w:type="spellStart"/>
      <w:r w:rsidR="005A62C0">
        <w:rPr>
          <w:rFonts w:ascii="Times New Roman" w:hAnsi="Times New Roman" w:cs="Times New Roman"/>
          <w:sz w:val="24"/>
          <w:szCs w:val="24"/>
        </w:rPr>
        <w:t>Chouka</w:t>
      </w:r>
      <w:proofErr w:type="spellEnd"/>
      <w:r w:rsidR="005A62C0">
        <w:rPr>
          <w:rFonts w:ascii="Times New Roman" w:hAnsi="Times New Roman" w:cs="Times New Roman"/>
          <w:sz w:val="24"/>
          <w:szCs w:val="24"/>
        </w:rPr>
        <w:t>, Yin, and Yang. All physical attacks were blocked while the magical attacks were reflected, some even grazing fellow assailants.</w:t>
      </w:r>
    </w:p>
    <w:p w14:paraId="7FAE9566" w14:textId="5C7B31C6" w:rsidR="005A62C0" w:rsidRDefault="005A62C0" w:rsidP="005A62C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what do we do,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w:t>
      </w:r>
    </w:p>
    <w:p w14:paraId="2A7C8AEB" w14:textId="41BB6F5A" w:rsidR="005A62C0" w:rsidRDefault="005A62C0"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Analysis: if this level of attack persists, our defenses will last a day with you only having to sacrifice minimal energy. Granted, if nothing changes. The webs the enemy is creating seem to be following some kind of pattern. They could be creating an unknown magic circle. I suggest you do everything in your power to stop them before they complete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29C1E7E2" w14:textId="3DC81ACF" w:rsidR="005A62C0" w:rsidRDefault="005A62C0"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I do that!?”</w:t>
      </w:r>
    </w:p>
    <w:p w14:paraId="1E083998" w14:textId="18C69BC9" w:rsidR="005A62C0" w:rsidRDefault="005A62C0"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olution One: sacrifice your energy to retaliate against the enemy. Solution Two: summon your </w:t>
      </w:r>
      <w:proofErr w:type="gramStart"/>
      <w:r>
        <w:rPr>
          <w:rFonts w:ascii="Times New Roman" w:hAnsi="Times New Roman" w:cs="Times New Roman"/>
          <w:i/>
          <w:iCs/>
          <w:sz w:val="24"/>
          <w:szCs w:val="24"/>
        </w:rPr>
        <w:t>sword.*</w:t>
      </w:r>
      <w:proofErr w:type="gramEnd"/>
      <w:r>
        <w:rPr>
          <w:rFonts w:ascii="Times New Roman" w:hAnsi="Times New Roman" w:cs="Times New Roman"/>
          <w:i/>
          <w:iCs/>
          <w:sz w:val="24"/>
          <w:szCs w:val="24"/>
        </w:rPr>
        <w:t>”</w:t>
      </w:r>
    </w:p>
    <w:p w14:paraId="0D4481CE" w14:textId="7B279369" w:rsidR="005A62C0" w:rsidRDefault="005A62C0"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sword? I have a sword too?”</w:t>
      </w:r>
    </w:p>
    <w:p w14:paraId="4F735A6C" w14:textId="10B42940" w:rsidR="005A62C0" w:rsidRPr="005A62C0" w:rsidRDefault="005A62C0" w:rsidP="00D667BD">
      <w:pPr>
        <w:tabs>
          <w:tab w:val="left" w:pos="3195"/>
        </w:tabs>
        <w:spacing w:line="340" w:lineRule="atLeast"/>
        <w:jc w:val="both"/>
        <w:rPr>
          <w:rFonts w:ascii="Times New Roman" w:hAnsi="Times New Roman" w:cs="Times New Roman"/>
          <w:i/>
          <w:iCs/>
          <w:sz w:val="24"/>
          <w:szCs w:val="24"/>
        </w:rPr>
      </w:pPr>
      <w:r w:rsidRPr="005A62C0">
        <w:rPr>
          <w:rFonts w:ascii="Times New Roman" w:hAnsi="Times New Roman" w:cs="Times New Roman"/>
          <w:i/>
          <w:iCs/>
          <w:sz w:val="24"/>
          <w:szCs w:val="24"/>
        </w:rPr>
        <w:t xml:space="preserve">     “*In all technicalities, yes. I daresay it is your most powerful weapon that requires no sacrifices. Using that will be most beneficial for a beginner like you. Will you use </w:t>
      </w:r>
      <w:proofErr w:type="gramStart"/>
      <w:r w:rsidRPr="005A62C0">
        <w:rPr>
          <w:rFonts w:ascii="Times New Roman" w:hAnsi="Times New Roman" w:cs="Times New Roman"/>
          <w:i/>
          <w:iCs/>
          <w:sz w:val="24"/>
          <w:szCs w:val="24"/>
        </w:rPr>
        <w:t>it?*</w:t>
      </w:r>
      <w:proofErr w:type="gramEnd"/>
      <w:r w:rsidRPr="005A62C0">
        <w:rPr>
          <w:rFonts w:ascii="Times New Roman" w:hAnsi="Times New Roman" w:cs="Times New Roman"/>
          <w:i/>
          <w:iCs/>
          <w:sz w:val="24"/>
          <w:szCs w:val="24"/>
        </w:rPr>
        <w:t>”</w:t>
      </w:r>
    </w:p>
    <w:p w14:paraId="514E3782" w14:textId="769803EA" w:rsidR="005A62C0" w:rsidRDefault="005A62C0"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hatever it is, use it!”</w:t>
      </w:r>
    </w:p>
    <w:p w14:paraId="2F133A70" w14:textId="11D0C3B8" w:rsidR="005A62C0" w:rsidRDefault="005A62C0"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 xml:space="preserve">“*Very well. Due to this dire situation, I will summon him for you. Please do your best to be self-sufficient in the </w:t>
      </w:r>
      <w:proofErr w:type="gramStart"/>
      <w:r>
        <w:rPr>
          <w:rFonts w:ascii="Times New Roman" w:hAnsi="Times New Roman" w:cs="Times New Roman"/>
          <w:i/>
          <w:iCs/>
          <w:sz w:val="24"/>
          <w:szCs w:val="24"/>
        </w:rPr>
        <w:t>future.*</w:t>
      </w:r>
      <w:proofErr w:type="gramEnd"/>
      <w:r>
        <w:rPr>
          <w:rFonts w:ascii="Times New Roman" w:hAnsi="Times New Roman" w:cs="Times New Roman"/>
          <w:i/>
          <w:iCs/>
          <w:sz w:val="24"/>
          <w:szCs w:val="24"/>
        </w:rPr>
        <w:t>”</w:t>
      </w:r>
    </w:p>
    <w:p w14:paraId="5CB701B1" w14:textId="2B26EADF" w:rsidR="005A62C0" w:rsidRDefault="005A62C0"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m…? But I thought—”</w:t>
      </w:r>
    </w:p>
    <w:p w14:paraId="0B4CEBE8" w14:textId="6FCBC1E6" w:rsidR="005A62C0" w:rsidRDefault="005A62C0"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oul </w:t>
      </w:r>
      <w:proofErr w:type="gramStart"/>
      <w:r>
        <w:rPr>
          <w:rFonts w:ascii="Times New Roman" w:hAnsi="Times New Roman" w:cs="Times New Roman"/>
          <w:i/>
          <w:iCs/>
          <w:sz w:val="24"/>
          <w:szCs w:val="24"/>
        </w:rPr>
        <w:t>Resonance.*</w:t>
      </w:r>
      <w:proofErr w:type="gramEnd"/>
      <w:r>
        <w:rPr>
          <w:rFonts w:ascii="Times New Roman" w:hAnsi="Times New Roman" w:cs="Times New Roman"/>
          <w:i/>
          <w:iCs/>
          <w:sz w:val="24"/>
          <w:szCs w:val="24"/>
        </w:rPr>
        <w:t>”</w:t>
      </w:r>
    </w:p>
    <w:p w14:paraId="3AA0A730" w14:textId="730CA060" w:rsidR="005A62C0" w:rsidRDefault="005A62C0"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could comment on </w:t>
      </w:r>
      <w:proofErr w:type="spellStart"/>
      <w:r>
        <w:rPr>
          <w:rFonts w:ascii="Times New Roman" w:hAnsi="Times New Roman" w:cs="Times New Roman"/>
          <w:sz w:val="24"/>
          <w:szCs w:val="24"/>
        </w:rPr>
        <w:t>Enai’s</w:t>
      </w:r>
      <w:proofErr w:type="spellEnd"/>
      <w:r>
        <w:rPr>
          <w:rFonts w:ascii="Times New Roman" w:hAnsi="Times New Roman" w:cs="Times New Roman"/>
          <w:sz w:val="24"/>
          <w:szCs w:val="24"/>
        </w:rPr>
        <w:t xml:space="preserve"> choice of words, a blue flame appeared in front of her. A familiar light that she could never forget. It was</w:t>
      </w:r>
      <w:r w:rsidR="006E4094">
        <w:rPr>
          <w:rFonts w:ascii="Times New Roman" w:hAnsi="Times New Roman" w:cs="Times New Roman"/>
          <w:sz w:val="24"/>
          <w:szCs w:val="24"/>
        </w:rPr>
        <w:t xml:space="preserve"> a unique kind of marker that revealed the position of a very important person to her. But unlike before, she was certain that nothing was there except a blue flame.</w:t>
      </w:r>
    </w:p>
    <w:p w14:paraId="07887870" w14:textId="31212F40" w:rsidR="006E4094" w:rsidRPr="006E4094" w:rsidRDefault="006E4094" w:rsidP="00D667BD">
      <w:pPr>
        <w:tabs>
          <w:tab w:val="left" w:pos="3195"/>
        </w:tabs>
        <w:spacing w:line="340" w:lineRule="atLeast"/>
        <w:jc w:val="both"/>
        <w:rPr>
          <w:rFonts w:ascii="Times New Roman" w:hAnsi="Times New Roman" w:cs="Times New Roman"/>
          <w:i/>
          <w:iCs/>
          <w:sz w:val="24"/>
          <w:szCs w:val="24"/>
        </w:rPr>
      </w:pPr>
      <w:r w:rsidRPr="006E4094">
        <w:rPr>
          <w:rFonts w:ascii="Times New Roman" w:hAnsi="Times New Roman" w:cs="Times New Roman"/>
          <w:i/>
          <w:iCs/>
          <w:sz w:val="24"/>
          <w:szCs w:val="24"/>
        </w:rPr>
        <w:t xml:space="preserve">     “*Grasp it, </w:t>
      </w:r>
      <w:proofErr w:type="gramStart"/>
      <w:r w:rsidRPr="006E4094">
        <w:rPr>
          <w:rFonts w:ascii="Times New Roman" w:hAnsi="Times New Roman" w:cs="Times New Roman"/>
          <w:i/>
          <w:iCs/>
          <w:sz w:val="24"/>
          <w:szCs w:val="24"/>
        </w:rPr>
        <w:t>Master.*</w:t>
      </w:r>
      <w:proofErr w:type="gramEnd"/>
      <w:r w:rsidRPr="006E4094">
        <w:rPr>
          <w:rFonts w:ascii="Times New Roman" w:hAnsi="Times New Roman" w:cs="Times New Roman"/>
          <w:i/>
          <w:iCs/>
          <w:sz w:val="24"/>
          <w:szCs w:val="24"/>
        </w:rPr>
        <w:t>”</w:t>
      </w:r>
    </w:p>
    <w:p w14:paraId="69C42347" w14:textId="7F8BA987" w:rsidR="006E4094" w:rsidRDefault="006E4094"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ait, isn’t this—”</w:t>
      </w:r>
    </w:p>
    <w:p w14:paraId="3CAABECF" w14:textId="45CF4DBB" w:rsidR="006E4094" w:rsidRDefault="006E4094" w:rsidP="00D667BD">
      <w:pPr>
        <w:tabs>
          <w:tab w:val="left" w:pos="3195"/>
        </w:tabs>
        <w:spacing w:line="340" w:lineRule="atLeast"/>
        <w:jc w:val="both"/>
        <w:rPr>
          <w:rFonts w:ascii="Times New Roman" w:hAnsi="Times New Roman" w:cs="Times New Roman"/>
          <w:i/>
          <w:iCs/>
          <w:sz w:val="24"/>
          <w:szCs w:val="24"/>
        </w:rPr>
      </w:pPr>
      <w:r w:rsidRPr="006E4094">
        <w:rPr>
          <w:rFonts w:ascii="Times New Roman" w:hAnsi="Times New Roman" w:cs="Times New Roman"/>
          <w:i/>
          <w:iCs/>
          <w:sz w:val="24"/>
          <w:szCs w:val="24"/>
        </w:rPr>
        <w:t xml:space="preserve">     “*It is exactly as you think.</w:t>
      </w:r>
      <w:r>
        <w:rPr>
          <w:rFonts w:ascii="Times New Roman" w:hAnsi="Times New Roman" w:cs="Times New Roman"/>
          <w:i/>
          <w:iCs/>
          <w:sz w:val="24"/>
          <w:szCs w:val="24"/>
        </w:rPr>
        <w:t xml:space="preserve"> That flame is connected to your very soul. It is both a part of you, as well as a being that has a completely different existence from you. You are bound to each other with something more powerful than a Divine Weapon like I can produce. Please, use </w:t>
      </w:r>
      <w:proofErr w:type="gramStart"/>
      <w:r>
        <w:rPr>
          <w:rFonts w:ascii="Times New Roman" w:hAnsi="Times New Roman" w:cs="Times New Roman"/>
          <w:i/>
          <w:iCs/>
          <w:sz w:val="24"/>
          <w:szCs w:val="24"/>
        </w:rPr>
        <w:t>it.</w:t>
      </w:r>
      <w:r w:rsidRPr="006E4094">
        <w:rPr>
          <w:rFonts w:ascii="Times New Roman" w:hAnsi="Times New Roman" w:cs="Times New Roman"/>
          <w:i/>
          <w:iCs/>
          <w:sz w:val="24"/>
          <w:szCs w:val="24"/>
        </w:rPr>
        <w:t>*</w:t>
      </w:r>
      <w:proofErr w:type="gramEnd"/>
      <w:r w:rsidRPr="006E4094">
        <w:rPr>
          <w:rFonts w:ascii="Times New Roman" w:hAnsi="Times New Roman" w:cs="Times New Roman"/>
          <w:i/>
          <w:iCs/>
          <w:sz w:val="24"/>
          <w:szCs w:val="24"/>
        </w:rPr>
        <w:t>”</w:t>
      </w:r>
    </w:p>
    <w:p w14:paraId="58B715BB" w14:textId="0CA25F26" w:rsidR="006E4094" w:rsidRDefault="006E4094"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6E4094">
        <w:rPr>
          <w:rFonts w:ascii="Times New Roman" w:hAnsi="Times New Roman" w:cs="Times New Roman"/>
          <w:sz w:val="24"/>
          <w:szCs w:val="24"/>
        </w:rPr>
        <w:t>“But that would bother him!</w:t>
      </w:r>
      <w:r>
        <w:rPr>
          <w:rFonts w:ascii="Times New Roman" w:hAnsi="Times New Roman" w:cs="Times New Roman"/>
          <w:sz w:val="24"/>
          <w:szCs w:val="24"/>
        </w:rPr>
        <w:t xml:space="preserve"> I don’t want to bring him to any place dangerous!</w:t>
      </w:r>
      <w:r w:rsidRPr="006E4094">
        <w:rPr>
          <w:rFonts w:ascii="Times New Roman" w:hAnsi="Times New Roman" w:cs="Times New Roman"/>
          <w:sz w:val="24"/>
          <w:szCs w:val="24"/>
        </w:rPr>
        <w:t>”</w:t>
      </w:r>
    </w:p>
    <w:p w14:paraId="58EAFDC0" w14:textId="5F5A5405" w:rsidR="006E4094" w:rsidRPr="000F59A9" w:rsidRDefault="006E4094" w:rsidP="00D667BD">
      <w:pPr>
        <w:tabs>
          <w:tab w:val="left" w:pos="3195"/>
        </w:tabs>
        <w:spacing w:line="340" w:lineRule="atLeast"/>
        <w:jc w:val="both"/>
        <w:rPr>
          <w:rFonts w:ascii="Times New Roman" w:hAnsi="Times New Roman" w:cs="Times New Roman"/>
          <w:i/>
          <w:iCs/>
          <w:sz w:val="24"/>
          <w:szCs w:val="24"/>
        </w:rPr>
      </w:pPr>
      <w:r w:rsidRPr="000F59A9">
        <w:rPr>
          <w:rFonts w:ascii="Times New Roman" w:hAnsi="Times New Roman" w:cs="Times New Roman"/>
          <w:i/>
          <w:iCs/>
          <w:sz w:val="24"/>
          <w:szCs w:val="24"/>
        </w:rPr>
        <w:t xml:space="preserve">     “*I am certain he </w:t>
      </w:r>
      <w:r w:rsidR="00971EDA">
        <w:rPr>
          <w:rFonts w:ascii="Times New Roman" w:hAnsi="Times New Roman" w:cs="Times New Roman"/>
          <w:i/>
          <w:iCs/>
          <w:sz w:val="24"/>
          <w:szCs w:val="24"/>
        </w:rPr>
        <w:t>would</w:t>
      </w:r>
      <w:r w:rsidRPr="000F59A9">
        <w:rPr>
          <w:rFonts w:ascii="Times New Roman" w:hAnsi="Times New Roman" w:cs="Times New Roman"/>
          <w:i/>
          <w:iCs/>
          <w:sz w:val="24"/>
          <w:szCs w:val="24"/>
        </w:rPr>
        <w:t xml:space="preserve"> </w:t>
      </w:r>
      <w:r w:rsidR="00971EDA">
        <w:rPr>
          <w:rFonts w:ascii="Times New Roman" w:hAnsi="Times New Roman" w:cs="Times New Roman"/>
          <w:i/>
          <w:iCs/>
          <w:sz w:val="24"/>
          <w:szCs w:val="24"/>
        </w:rPr>
        <w:t xml:space="preserve">think </w:t>
      </w:r>
      <w:r w:rsidRPr="000F59A9">
        <w:rPr>
          <w:rFonts w:ascii="Times New Roman" w:hAnsi="Times New Roman" w:cs="Times New Roman"/>
          <w:i/>
          <w:iCs/>
          <w:sz w:val="24"/>
          <w:szCs w:val="24"/>
        </w:rPr>
        <w:t>the same</w:t>
      </w:r>
      <w:r w:rsidR="00971EDA">
        <w:rPr>
          <w:rFonts w:ascii="Times New Roman" w:hAnsi="Times New Roman" w:cs="Times New Roman"/>
          <w:i/>
          <w:iCs/>
          <w:sz w:val="24"/>
          <w:szCs w:val="24"/>
        </w:rPr>
        <w:t xml:space="preserve"> if he were in your position</w:t>
      </w:r>
      <w:r w:rsidRPr="000F59A9">
        <w:rPr>
          <w:rFonts w:ascii="Times New Roman" w:hAnsi="Times New Roman" w:cs="Times New Roman"/>
          <w:i/>
          <w:iCs/>
          <w:sz w:val="24"/>
          <w:szCs w:val="24"/>
        </w:rPr>
        <w:t xml:space="preserve">. But you must not mistake the purpose of this power. You two are equals </w:t>
      </w:r>
      <w:r w:rsidR="000F59A9" w:rsidRPr="000F59A9">
        <w:rPr>
          <w:rFonts w:ascii="Times New Roman" w:hAnsi="Times New Roman" w:cs="Times New Roman"/>
          <w:i/>
          <w:iCs/>
          <w:sz w:val="24"/>
          <w:szCs w:val="24"/>
        </w:rPr>
        <w:t>who</w:t>
      </w:r>
      <w:r w:rsidRPr="000F59A9">
        <w:rPr>
          <w:rFonts w:ascii="Times New Roman" w:hAnsi="Times New Roman" w:cs="Times New Roman"/>
          <w:i/>
          <w:iCs/>
          <w:sz w:val="24"/>
          <w:szCs w:val="24"/>
        </w:rPr>
        <w:t xml:space="preserve"> have a</w:t>
      </w:r>
      <w:r w:rsidR="000F59A9" w:rsidRPr="000F59A9">
        <w:rPr>
          <w:rFonts w:ascii="Times New Roman" w:hAnsi="Times New Roman" w:cs="Times New Roman"/>
          <w:i/>
          <w:iCs/>
          <w:sz w:val="24"/>
          <w:szCs w:val="24"/>
        </w:rPr>
        <w:t xml:space="preserve"> united spirit forged from a bond long ago. If you die here, it could cripple your counterpart severely. The both of you are strongest together. You are his shield, and he is your sword. If you do not want harm to befall him, then fulfill your </w:t>
      </w:r>
      <w:proofErr w:type="gramStart"/>
      <w:r w:rsidR="000F59A9" w:rsidRPr="000F59A9">
        <w:rPr>
          <w:rFonts w:ascii="Times New Roman" w:hAnsi="Times New Roman" w:cs="Times New Roman"/>
          <w:i/>
          <w:iCs/>
          <w:sz w:val="24"/>
          <w:szCs w:val="24"/>
        </w:rPr>
        <w:t>role.</w:t>
      </w:r>
      <w:r w:rsidRPr="000F59A9">
        <w:rPr>
          <w:rFonts w:ascii="Times New Roman" w:hAnsi="Times New Roman" w:cs="Times New Roman"/>
          <w:i/>
          <w:iCs/>
          <w:sz w:val="24"/>
          <w:szCs w:val="24"/>
        </w:rPr>
        <w:t>*</w:t>
      </w:r>
      <w:proofErr w:type="gramEnd"/>
      <w:r w:rsidRPr="000F59A9">
        <w:rPr>
          <w:rFonts w:ascii="Times New Roman" w:hAnsi="Times New Roman" w:cs="Times New Roman"/>
          <w:i/>
          <w:iCs/>
          <w:sz w:val="24"/>
          <w:szCs w:val="24"/>
        </w:rPr>
        <w:t>”</w:t>
      </w:r>
    </w:p>
    <w:p w14:paraId="4A27D0B6" w14:textId="056B4C24" w:rsidR="000F59A9" w:rsidRDefault="000F59A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 shield…”</w:t>
      </w:r>
    </w:p>
    <w:p w14:paraId="4C0CE3DA" w14:textId="2790941D" w:rsidR="000F59A9" w:rsidRDefault="000F59A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eyes fell </w:t>
      </w:r>
      <w:r w:rsidR="00B52919">
        <w:rPr>
          <w:rFonts w:ascii="Times New Roman" w:hAnsi="Times New Roman" w:cs="Times New Roman"/>
          <w:sz w:val="24"/>
          <w:szCs w:val="24"/>
        </w:rPr>
        <w:t>on</w:t>
      </w:r>
      <w:r>
        <w:rPr>
          <w:rFonts w:ascii="Times New Roman" w:hAnsi="Times New Roman" w:cs="Times New Roman"/>
          <w:sz w:val="24"/>
          <w:szCs w:val="24"/>
        </w:rPr>
        <w:t xml:space="preserve"> the weapon in her hands. Her hand </w:t>
      </w:r>
      <w:r w:rsidR="00B52919">
        <w:rPr>
          <w:rFonts w:ascii="Times New Roman" w:hAnsi="Times New Roman" w:cs="Times New Roman"/>
          <w:sz w:val="24"/>
          <w:szCs w:val="24"/>
        </w:rPr>
        <w:t xml:space="preserve">was </w:t>
      </w:r>
      <w:r>
        <w:rPr>
          <w:rFonts w:ascii="Times New Roman" w:hAnsi="Times New Roman" w:cs="Times New Roman"/>
          <w:sz w:val="24"/>
          <w:szCs w:val="24"/>
        </w:rPr>
        <w:t xml:space="preserve">gripping </w:t>
      </w:r>
      <w:r w:rsidR="00B52919">
        <w:rPr>
          <w:rFonts w:ascii="Times New Roman" w:hAnsi="Times New Roman" w:cs="Times New Roman"/>
          <w:sz w:val="24"/>
          <w:szCs w:val="24"/>
        </w:rPr>
        <w:t xml:space="preserve">the </w:t>
      </w:r>
      <w:r>
        <w:rPr>
          <w:rFonts w:ascii="Times New Roman" w:hAnsi="Times New Roman" w:cs="Times New Roman"/>
          <w:sz w:val="24"/>
          <w:szCs w:val="24"/>
        </w:rPr>
        <w:t>pure white tower shield with golden rims</w:t>
      </w:r>
      <w:r w:rsidR="00B52919">
        <w:rPr>
          <w:rFonts w:ascii="Times New Roman" w:hAnsi="Times New Roman" w:cs="Times New Roman"/>
          <w:sz w:val="24"/>
          <w:szCs w:val="24"/>
        </w:rPr>
        <w:t xml:space="preserve">, a mysterious weapon given to her by the voice inside her head. She didn’t know what was happening around her, but she was certain of one thing: with this strength, with this power, she would be able to help the people around her. And with what </w:t>
      </w:r>
      <w:proofErr w:type="spellStart"/>
      <w:r w:rsidR="00B52919">
        <w:rPr>
          <w:rFonts w:ascii="Times New Roman" w:hAnsi="Times New Roman" w:cs="Times New Roman"/>
          <w:sz w:val="24"/>
          <w:szCs w:val="24"/>
        </w:rPr>
        <w:t>Enai</w:t>
      </w:r>
      <w:proofErr w:type="spellEnd"/>
      <w:r w:rsidR="00B52919">
        <w:rPr>
          <w:rFonts w:ascii="Times New Roman" w:hAnsi="Times New Roman" w:cs="Times New Roman"/>
          <w:sz w:val="24"/>
          <w:szCs w:val="24"/>
        </w:rPr>
        <w:t xml:space="preserve"> said, she would become of use to him. With her gathered courage pushing her forward, she extended her hand and grasped the blue flame in front of her. Suddenly, a strange mist appeared in her vision with a menacing tower of armor beyond it. </w:t>
      </w:r>
      <w:proofErr w:type="gramStart"/>
      <w:r w:rsidR="00B52919">
        <w:rPr>
          <w:rFonts w:ascii="Times New Roman" w:hAnsi="Times New Roman" w:cs="Times New Roman"/>
          <w:sz w:val="24"/>
          <w:szCs w:val="24"/>
        </w:rPr>
        <w:t>But,</w:t>
      </w:r>
      <w:proofErr w:type="gramEnd"/>
      <w:r w:rsidR="00B52919">
        <w:rPr>
          <w:rFonts w:ascii="Times New Roman" w:hAnsi="Times New Roman" w:cs="Times New Roman"/>
          <w:sz w:val="24"/>
          <w:szCs w:val="24"/>
        </w:rPr>
        <w:t xml:space="preserve"> she knew the identity of the person beneath it.</w:t>
      </w:r>
    </w:p>
    <w:p w14:paraId="3577EA9A" w14:textId="25241E3E" w:rsidR="00B52919" w:rsidRDefault="00B5291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protec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6DA6C9FE" w14:textId="424ED1F8" w:rsidR="00B52919" w:rsidRDefault="00B52919" w:rsidP="00D667BD">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Order </w:t>
      </w:r>
      <w:proofErr w:type="gramStart"/>
      <w:r>
        <w:rPr>
          <w:rFonts w:ascii="Times New Roman" w:hAnsi="Times New Roman" w:cs="Times New Roman"/>
          <w:i/>
          <w:iCs/>
          <w:sz w:val="24"/>
          <w:szCs w:val="24"/>
        </w:rPr>
        <w:t>acknowledged.*</w:t>
      </w:r>
      <w:proofErr w:type="gramEnd"/>
      <w:r>
        <w:rPr>
          <w:rFonts w:ascii="Times New Roman" w:hAnsi="Times New Roman" w:cs="Times New Roman"/>
          <w:i/>
          <w:iCs/>
          <w:sz w:val="24"/>
          <w:szCs w:val="24"/>
        </w:rPr>
        <w:t>”</w:t>
      </w:r>
    </w:p>
    <w:p w14:paraId="794BF30E" w14:textId="35459306" w:rsidR="00B52919" w:rsidRPr="00B52919" w:rsidRDefault="00B52919" w:rsidP="00B52919">
      <w:pPr>
        <w:tabs>
          <w:tab w:val="left" w:pos="3195"/>
        </w:tabs>
        <w:spacing w:line="340" w:lineRule="atLeast"/>
        <w:jc w:val="center"/>
        <w:rPr>
          <w:rFonts w:ascii="Times New Roman" w:hAnsi="Times New Roman" w:cs="Times New Roman"/>
          <w:b/>
          <w:bCs/>
          <w:sz w:val="24"/>
          <w:szCs w:val="24"/>
        </w:rPr>
      </w:pPr>
      <w:r w:rsidRPr="00B52919">
        <w:rPr>
          <w:rFonts w:ascii="Times New Roman" w:hAnsi="Times New Roman" w:cs="Times New Roman"/>
          <w:b/>
          <w:bCs/>
          <w:sz w:val="24"/>
          <w:szCs w:val="24"/>
        </w:rPr>
        <w:t>…………</w:t>
      </w:r>
    </w:p>
    <w:p w14:paraId="1805721C" w14:textId="02B739DC" w:rsidR="00B52919" w:rsidRDefault="00B5291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91CBEBE" w14:textId="4B61D316" w:rsidR="00B52919" w:rsidRPr="00B52919" w:rsidRDefault="00B5291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e after another, the strange events happening that night had yet to cease. First, </w:t>
      </w:r>
      <w:r w:rsidR="00843DB2">
        <w:rPr>
          <w:rFonts w:ascii="Times New Roman" w:hAnsi="Times New Roman" w:cs="Times New Roman"/>
          <w:sz w:val="24"/>
          <w:szCs w:val="24"/>
        </w:rPr>
        <w:t>Ryosei</w:t>
      </w:r>
      <w:r>
        <w:rPr>
          <w:rFonts w:ascii="Times New Roman" w:hAnsi="Times New Roman" w:cs="Times New Roman"/>
          <w:sz w:val="24"/>
          <w:szCs w:val="24"/>
        </w:rPr>
        <w:t xml:space="preserve"> had to fight against incomprehensible enemies that wouldn’t die to existence-eating flames, then he had to learn of a strange curse that apparently took the shape of his current appearance, which he somehow already had control of, and as if all of that wasn’t enough, a single blink </w:t>
      </w:r>
      <w:r w:rsidR="00B77687">
        <w:rPr>
          <w:rFonts w:ascii="Times New Roman" w:hAnsi="Times New Roman" w:cs="Times New Roman"/>
          <w:sz w:val="24"/>
          <w:szCs w:val="24"/>
        </w:rPr>
        <w:t xml:space="preserve">of an eye </w:t>
      </w:r>
      <w:r>
        <w:rPr>
          <w:rFonts w:ascii="Times New Roman" w:hAnsi="Times New Roman" w:cs="Times New Roman"/>
          <w:sz w:val="24"/>
          <w:szCs w:val="24"/>
        </w:rPr>
        <w:t>took him out of the hospital room he was inside and was dragged to a completely different place entirely. He couldn’t express how confused and tired he was, but what never dulled was his senses. Bloodlust was directed straight at him the moment he appeared in this new location</w:t>
      </w:r>
      <w:r w:rsidR="001B49EC">
        <w:rPr>
          <w:rFonts w:ascii="Times New Roman" w:hAnsi="Times New Roman" w:cs="Times New Roman"/>
          <w:sz w:val="24"/>
          <w:szCs w:val="24"/>
        </w:rPr>
        <w:t xml:space="preserve">, instinctively making him re-equip the </w:t>
      </w:r>
      <w:r w:rsidR="007B6E6B">
        <w:rPr>
          <w:rFonts w:ascii="Times New Roman" w:hAnsi="Times New Roman" w:cs="Times New Roman"/>
          <w:sz w:val="24"/>
          <w:szCs w:val="24"/>
        </w:rPr>
        <w:t>helmet</w:t>
      </w:r>
      <w:r w:rsidR="001B49EC">
        <w:rPr>
          <w:rFonts w:ascii="Times New Roman" w:hAnsi="Times New Roman" w:cs="Times New Roman"/>
          <w:sz w:val="24"/>
          <w:szCs w:val="24"/>
        </w:rPr>
        <w:t xml:space="preserve"> and gauntlets he released when he talked to Yuriko</w:t>
      </w:r>
      <w:r>
        <w:rPr>
          <w:rFonts w:ascii="Times New Roman" w:hAnsi="Times New Roman" w:cs="Times New Roman"/>
          <w:sz w:val="24"/>
          <w:szCs w:val="24"/>
        </w:rPr>
        <w:t xml:space="preserve">. </w:t>
      </w:r>
    </w:p>
    <w:p w14:paraId="47CEFACC" w14:textId="2F22CBE4" w:rsidR="0081398E" w:rsidRDefault="00B52919"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6E6B">
        <w:rPr>
          <w:rFonts w:ascii="Times New Roman" w:hAnsi="Times New Roman" w:cs="Times New Roman"/>
          <w:sz w:val="24"/>
          <w:szCs w:val="24"/>
        </w:rPr>
        <w:t>A quick glance around him made him determine that the ones in white robes were his enemies, as for the people inside the screens of light…</w:t>
      </w:r>
    </w:p>
    <w:p w14:paraId="61956F88" w14:textId="77777777" w:rsidR="007B6E6B" w:rsidRDefault="007B6E6B"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nai</w:t>
      </w:r>
      <w:proofErr w:type="spellEnd"/>
      <w:r>
        <w:rPr>
          <w:rFonts w:ascii="Times New Roman" w:hAnsi="Times New Roman" w:cs="Times New Roman"/>
          <w:sz w:val="24"/>
          <w:szCs w:val="24"/>
        </w:rPr>
        <w:t>, protect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2A0CC557" w14:textId="77777777" w:rsidR="00B77687" w:rsidRDefault="007B6E6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didn’t need to worry about them. Behind him was the very girl that he was worried about not too long ago. She stood strong with a large shield in hand. With her otherworldly getup, he was sure that it was because of the release factor that her mother activated for her back in the hospital. He didn’t expect the night to end up in such a mess, but one thing was certain, and that was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answer. </w:t>
      </w:r>
    </w:p>
    <w:p w14:paraId="7D4E79DC" w14:textId="79C0F8C5" w:rsidR="007B6E6B" w:rsidRDefault="00B77687"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6E6B">
        <w:rPr>
          <w:rFonts w:ascii="Times New Roman" w:hAnsi="Times New Roman" w:cs="Times New Roman"/>
          <w:sz w:val="24"/>
          <w:szCs w:val="24"/>
        </w:rPr>
        <w:t xml:space="preserve">As if to prove her point, Ryosei’s body felt light and strength surged through his body. The same sheet of light that protected </w:t>
      </w:r>
      <w:proofErr w:type="spellStart"/>
      <w:r w:rsidR="007B6E6B">
        <w:rPr>
          <w:rFonts w:ascii="Times New Roman" w:hAnsi="Times New Roman" w:cs="Times New Roman"/>
          <w:sz w:val="24"/>
          <w:szCs w:val="24"/>
        </w:rPr>
        <w:t>Chouka</w:t>
      </w:r>
      <w:proofErr w:type="spellEnd"/>
      <w:r w:rsidR="007B6E6B">
        <w:rPr>
          <w:rFonts w:ascii="Times New Roman" w:hAnsi="Times New Roman" w:cs="Times New Roman"/>
          <w:sz w:val="24"/>
          <w:szCs w:val="24"/>
        </w:rPr>
        <w:t xml:space="preserve">, </w:t>
      </w:r>
      <w:proofErr w:type="spellStart"/>
      <w:r w:rsidR="007B6E6B">
        <w:rPr>
          <w:rFonts w:ascii="Times New Roman" w:hAnsi="Times New Roman" w:cs="Times New Roman"/>
          <w:sz w:val="24"/>
          <w:szCs w:val="24"/>
        </w:rPr>
        <w:t>Yukai</w:t>
      </w:r>
      <w:proofErr w:type="spellEnd"/>
      <w:r w:rsidR="007B6E6B">
        <w:rPr>
          <w:rFonts w:ascii="Times New Roman" w:hAnsi="Times New Roman" w:cs="Times New Roman"/>
          <w:sz w:val="24"/>
          <w:szCs w:val="24"/>
        </w:rPr>
        <w:t>, and the other two people</w:t>
      </w:r>
      <w:r w:rsidR="000C06FC">
        <w:rPr>
          <w:rFonts w:ascii="Times New Roman" w:hAnsi="Times New Roman" w:cs="Times New Roman"/>
          <w:sz w:val="24"/>
          <w:szCs w:val="24"/>
        </w:rPr>
        <w:t xml:space="preserve"> whose faces looked familiar</w:t>
      </w:r>
      <w:r w:rsidR="007B6E6B">
        <w:rPr>
          <w:rFonts w:ascii="Times New Roman" w:hAnsi="Times New Roman" w:cs="Times New Roman"/>
          <w:sz w:val="24"/>
          <w:szCs w:val="24"/>
        </w:rPr>
        <w:t xml:space="preserve">, covered the surface of his armor without being a hindrance to his movements. </w:t>
      </w:r>
    </w:p>
    <w:p w14:paraId="00BFAEA5" w14:textId="0604BA47" w:rsidR="007B6E6B" w:rsidRDefault="007B6E6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think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as capable of doing everything by herself, seeing as she was only dragged into this </w:t>
      </w:r>
      <w:r w:rsidR="00B77687">
        <w:rPr>
          <w:rFonts w:ascii="Times New Roman" w:hAnsi="Times New Roman" w:cs="Times New Roman"/>
          <w:sz w:val="24"/>
          <w:szCs w:val="24"/>
        </w:rPr>
        <w:t>situation</w:t>
      </w:r>
      <w:r>
        <w:rPr>
          <w:rFonts w:ascii="Times New Roman" w:hAnsi="Times New Roman" w:cs="Times New Roman"/>
          <w:sz w:val="24"/>
          <w:szCs w:val="24"/>
        </w:rPr>
        <w:t>. On the contrary, it was undeniable that it was her power</w:t>
      </w:r>
      <w:r w:rsidR="00505A03">
        <w:rPr>
          <w:rFonts w:ascii="Times New Roman" w:hAnsi="Times New Roman" w:cs="Times New Roman"/>
          <w:sz w:val="24"/>
          <w:szCs w:val="24"/>
        </w:rPr>
        <w:t xml:space="preserve"> he was sensing</w:t>
      </w:r>
      <w:r>
        <w:rPr>
          <w:rFonts w:ascii="Times New Roman" w:hAnsi="Times New Roman" w:cs="Times New Roman"/>
          <w:sz w:val="24"/>
          <w:szCs w:val="24"/>
        </w:rPr>
        <w:t xml:space="preserve"> and </w:t>
      </w:r>
      <w:r w:rsidR="00505A03">
        <w:rPr>
          <w:rFonts w:ascii="Times New Roman" w:hAnsi="Times New Roman" w:cs="Times New Roman"/>
          <w:sz w:val="24"/>
          <w:szCs w:val="24"/>
        </w:rPr>
        <w:t xml:space="preserve">that </w:t>
      </w:r>
      <w:r>
        <w:rPr>
          <w:rFonts w:ascii="Times New Roman" w:hAnsi="Times New Roman" w:cs="Times New Roman"/>
          <w:sz w:val="24"/>
          <w:szCs w:val="24"/>
        </w:rPr>
        <w:t xml:space="preserve">she was handling it with strength and precision. He had to talk to her later, but first on his to-do list was to eradicate the threats inside the room while leaving some alive to </w:t>
      </w:r>
      <w:r w:rsidR="00E10273">
        <w:rPr>
          <w:rFonts w:ascii="Times New Roman" w:hAnsi="Times New Roman" w:cs="Times New Roman"/>
          <w:sz w:val="24"/>
          <w:szCs w:val="24"/>
        </w:rPr>
        <w:t>shakedown</w:t>
      </w:r>
      <w:r>
        <w:rPr>
          <w:rFonts w:ascii="Times New Roman" w:hAnsi="Times New Roman" w:cs="Times New Roman"/>
          <w:sz w:val="24"/>
          <w:szCs w:val="24"/>
        </w:rPr>
        <w:t xml:space="preserve"> for information. The barrier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gave him dealt with the projectiles launched at him perfectly. When the others decided to challenge him to melee combat, he moved his body and found himself gripping the enemy’s head like a vice in an instant. </w:t>
      </w:r>
      <w:proofErr w:type="spellStart"/>
      <w:r>
        <w:rPr>
          <w:rFonts w:ascii="Times New Roman" w:hAnsi="Times New Roman" w:cs="Times New Roman"/>
          <w:sz w:val="24"/>
          <w:szCs w:val="24"/>
        </w:rPr>
        <w:t>Yukai’s</w:t>
      </w:r>
      <w:proofErr w:type="spellEnd"/>
      <w:r>
        <w:rPr>
          <w:rFonts w:ascii="Times New Roman" w:hAnsi="Times New Roman" w:cs="Times New Roman"/>
          <w:sz w:val="24"/>
          <w:szCs w:val="24"/>
        </w:rPr>
        <w:t xml:space="preserve"> support was superb, but this was mostly the work of the armor wrapping around his body. Frankly, he felt indestructible.</w:t>
      </w:r>
    </w:p>
    <w:p w14:paraId="7B4C1301" w14:textId="3B4556A5" w:rsidR="0081398E" w:rsidRDefault="007B6E6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essure Ryosei placed on the battlefield finally became apparent to his enemies as some of them shr</w:t>
      </w:r>
      <w:r w:rsidR="001C5EDF">
        <w:rPr>
          <w:rFonts w:ascii="Times New Roman" w:hAnsi="Times New Roman" w:cs="Times New Roman"/>
          <w:sz w:val="24"/>
          <w:szCs w:val="24"/>
        </w:rPr>
        <w:t>u</w:t>
      </w:r>
      <w:r>
        <w:rPr>
          <w:rFonts w:ascii="Times New Roman" w:hAnsi="Times New Roman" w:cs="Times New Roman"/>
          <w:sz w:val="24"/>
          <w:szCs w:val="24"/>
        </w:rPr>
        <w:t>nk back. The room became dense in spiderwebs because of the enemies with arachnid traits that stood near the walls. Instinct told him to cut down the webs before something terrible happened, so he manipulated the power he collected within him to bind the person in his hand in a plethora of shadows that emerged from the ground.</w:t>
      </w:r>
    </w:p>
    <w:p w14:paraId="24A6990D" w14:textId="47E19600" w:rsidR="007B6E6B" w:rsidRDefault="007B6E6B"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back to how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manipulated this form, he called upon Kuro </w:t>
      </w:r>
      <w:proofErr w:type="spellStart"/>
      <w:r>
        <w:rPr>
          <w:rFonts w:ascii="Times New Roman" w:hAnsi="Times New Roman" w:cs="Times New Roman"/>
          <w:sz w:val="24"/>
          <w:szCs w:val="24"/>
        </w:rPr>
        <w:t>Yaiba</w:t>
      </w:r>
      <w:proofErr w:type="spellEnd"/>
      <w:r>
        <w:rPr>
          <w:rFonts w:ascii="Times New Roman" w:hAnsi="Times New Roman" w:cs="Times New Roman"/>
          <w:sz w:val="24"/>
          <w:szCs w:val="24"/>
        </w:rPr>
        <w:t xml:space="preserve">, or at least the form it was supposed to take with his death-born armor equipped. A rayless blade that stretched </w:t>
      </w:r>
      <w:r>
        <w:rPr>
          <w:rFonts w:ascii="Times New Roman" w:hAnsi="Times New Roman" w:cs="Times New Roman"/>
          <w:sz w:val="24"/>
          <w:szCs w:val="24"/>
        </w:rPr>
        <w:lastRenderedPageBreak/>
        <w:t xml:space="preserve">half a meter </w:t>
      </w:r>
      <w:r w:rsidR="001C5EDF">
        <w:rPr>
          <w:rFonts w:ascii="Times New Roman" w:hAnsi="Times New Roman" w:cs="Times New Roman"/>
          <w:sz w:val="24"/>
          <w:szCs w:val="24"/>
        </w:rPr>
        <w:t>in</w:t>
      </w:r>
      <w:r>
        <w:rPr>
          <w:rFonts w:ascii="Times New Roman" w:hAnsi="Times New Roman" w:cs="Times New Roman"/>
          <w:sz w:val="24"/>
          <w:szCs w:val="24"/>
        </w:rPr>
        <w:t xml:space="preserve"> length appeared in his hand. The blade’s guard swiveled around the blade, which questioned the need for its existence, but he did remember that a dark, misty cloud expanded the blade’s edge over three times its length to make up for the design drawback. Except, there was no misty cloud to show.</w:t>
      </w:r>
    </w:p>
    <w:p w14:paraId="23621467" w14:textId="10A714FC" w:rsidR="000C06FC" w:rsidRDefault="007B6E6B"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ried to figure out how the power in his current form worked as he leisurely passed through the enemies that tried to attack him while he approached the arachnids near the walls</w:t>
      </w:r>
      <w:r w:rsidR="001C5EDF">
        <w:rPr>
          <w:rFonts w:ascii="Times New Roman" w:hAnsi="Times New Roman" w:cs="Times New Roman"/>
          <w:sz w:val="24"/>
          <w:szCs w:val="24"/>
        </w:rPr>
        <w:t xml:space="preserve"> and cut down as many spiderwebs as he could</w:t>
      </w:r>
      <w:r>
        <w:rPr>
          <w:rFonts w:ascii="Times New Roman" w:hAnsi="Times New Roman" w:cs="Times New Roman"/>
          <w:sz w:val="24"/>
          <w:szCs w:val="24"/>
        </w:rPr>
        <w:t xml:space="preserve">. He figured out a few things from his little display of power. He could emit an aura of death </w:t>
      </w:r>
      <w:r w:rsidR="00FF4C46">
        <w:rPr>
          <w:rFonts w:ascii="Times New Roman" w:hAnsi="Times New Roman" w:cs="Times New Roman"/>
          <w:sz w:val="24"/>
          <w:szCs w:val="24"/>
        </w:rPr>
        <w:t>that</w:t>
      </w:r>
      <w:r>
        <w:rPr>
          <w:rFonts w:ascii="Times New Roman" w:hAnsi="Times New Roman" w:cs="Times New Roman"/>
          <w:sz w:val="24"/>
          <w:szCs w:val="24"/>
        </w:rPr>
        <w:t xml:space="preserve"> took the consciousness of people who couldn’t handle it. He figured he could increase it and make it cause instant death, but since he wanted information later, he kept it as is. </w:t>
      </w:r>
    </w:p>
    <w:p w14:paraId="795EF24A" w14:textId="52EB87C2" w:rsidR="000C06FC" w:rsidRDefault="000C06FC"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6E6B">
        <w:rPr>
          <w:rFonts w:ascii="Times New Roman" w:hAnsi="Times New Roman" w:cs="Times New Roman"/>
          <w:sz w:val="24"/>
          <w:szCs w:val="24"/>
        </w:rPr>
        <w:t xml:space="preserve">With the ranged enemies unable to harm him thanks to </w:t>
      </w:r>
      <w:proofErr w:type="spellStart"/>
      <w:r w:rsidR="007B6E6B">
        <w:rPr>
          <w:rFonts w:ascii="Times New Roman" w:hAnsi="Times New Roman" w:cs="Times New Roman"/>
          <w:sz w:val="24"/>
          <w:szCs w:val="24"/>
        </w:rPr>
        <w:t>Yukai’s</w:t>
      </w:r>
      <w:proofErr w:type="spellEnd"/>
      <w:r w:rsidR="007B6E6B">
        <w:rPr>
          <w:rFonts w:ascii="Times New Roman" w:hAnsi="Times New Roman" w:cs="Times New Roman"/>
          <w:sz w:val="24"/>
          <w:szCs w:val="24"/>
        </w:rPr>
        <w:t xml:space="preserve"> protection, their only defense against him was melee fighters. The strong ones that withstood his aura were subjected to a punch that siphoned their energy with every blow, needing him to throw only one, at most two, punches </w:t>
      </w:r>
      <w:r w:rsidR="00FF4C46">
        <w:rPr>
          <w:rFonts w:ascii="Times New Roman" w:hAnsi="Times New Roman" w:cs="Times New Roman"/>
          <w:sz w:val="24"/>
          <w:szCs w:val="24"/>
        </w:rPr>
        <w:t xml:space="preserve">to </w:t>
      </w:r>
      <w:r w:rsidR="007B6E6B">
        <w:rPr>
          <w:rFonts w:ascii="Times New Roman" w:hAnsi="Times New Roman" w:cs="Times New Roman"/>
          <w:sz w:val="24"/>
          <w:szCs w:val="24"/>
        </w:rPr>
        <w:t>every enemy. Then, when he finally got the handle of his power, he channeled it through his blade and thrust it into the fleeing arachnids, stretching its length using a dark, misty cloud.</w:t>
      </w:r>
      <w:r>
        <w:rPr>
          <w:rFonts w:ascii="Times New Roman" w:hAnsi="Times New Roman" w:cs="Times New Roman"/>
          <w:sz w:val="24"/>
          <w:szCs w:val="24"/>
        </w:rPr>
        <w:t xml:space="preserve"> The said cloud could not only increase the blade’s reach, but it was also malleable, allowing him to keep its length thin and long, as well as thrash it around to rid of the spiderwebs across the room.</w:t>
      </w:r>
    </w:p>
    <w:p w14:paraId="6247526D" w14:textId="7F65CF0D" w:rsidR="007B6E6B" w:rsidRDefault="000C06FC"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the enemies determined there was no chance of winning and disappeared from the room using traveler’s gems. Just like the ones the skeletons they fought in the past had, it allowed them to escape him through </w:t>
      </w:r>
      <w:r w:rsidR="00FF4C46">
        <w:rPr>
          <w:rFonts w:ascii="Times New Roman" w:hAnsi="Times New Roman" w:cs="Times New Roman"/>
          <w:sz w:val="24"/>
          <w:szCs w:val="24"/>
        </w:rPr>
        <w:t xml:space="preserve">a rift leading to </w:t>
      </w:r>
      <w:r>
        <w:rPr>
          <w:rFonts w:ascii="Times New Roman" w:hAnsi="Times New Roman" w:cs="Times New Roman"/>
          <w:sz w:val="24"/>
          <w:szCs w:val="24"/>
        </w:rPr>
        <w:t xml:space="preserve">another world. The assailants in white robes tried their best to save as many of their allies as they could, or at least secure or break the traveler’s gems that their unconscious allies possessed, but Ryosei didn’t allow that and denied as many of their attempts as he could. Left with no other choice, the white robes sought safety in </w:t>
      </w:r>
      <w:proofErr w:type="spellStart"/>
      <w:r>
        <w:rPr>
          <w:rFonts w:ascii="Times New Roman" w:hAnsi="Times New Roman" w:cs="Times New Roman"/>
          <w:sz w:val="24"/>
          <w:szCs w:val="24"/>
        </w:rPr>
        <w:t>Zerid</w:t>
      </w:r>
      <w:proofErr w:type="spellEnd"/>
      <w:r>
        <w:rPr>
          <w:rFonts w:ascii="Times New Roman" w:hAnsi="Times New Roman" w:cs="Times New Roman"/>
          <w:sz w:val="24"/>
          <w:szCs w:val="24"/>
        </w:rPr>
        <w:t xml:space="preserve"> while </w:t>
      </w:r>
      <w:r w:rsidR="00FF4C46">
        <w:rPr>
          <w:rFonts w:ascii="Times New Roman" w:hAnsi="Times New Roman" w:cs="Times New Roman"/>
          <w:sz w:val="24"/>
          <w:szCs w:val="24"/>
        </w:rPr>
        <w:t xml:space="preserve">the rest of </w:t>
      </w:r>
      <w:r>
        <w:rPr>
          <w:rFonts w:ascii="Times New Roman" w:hAnsi="Times New Roman" w:cs="Times New Roman"/>
          <w:sz w:val="24"/>
          <w:szCs w:val="24"/>
        </w:rPr>
        <w:t>the</w:t>
      </w:r>
      <w:r w:rsidR="00FF4C46">
        <w:rPr>
          <w:rFonts w:ascii="Times New Roman" w:hAnsi="Times New Roman" w:cs="Times New Roman"/>
          <w:sz w:val="24"/>
          <w:szCs w:val="24"/>
        </w:rPr>
        <w:t>m</w:t>
      </w:r>
      <w:r>
        <w:rPr>
          <w:rFonts w:ascii="Times New Roman" w:hAnsi="Times New Roman" w:cs="Times New Roman"/>
          <w:sz w:val="24"/>
          <w:szCs w:val="24"/>
        </w:rPr>
        <w:t xml:space="preserve"> were left in the room either fallen unconscious or bound by black shadows.</w:t>
      </w:r>
    </w:p>
    <w:p w14:paraId="63B68550" w14:textId="5FF4E7FB" w:rsidR="000C06FC" w:rsidRDefault="000C06FC"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looked around the room to ensure that there were no other threats left, he saw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ighing in relief in her protective screen,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with a bright expression on her face, and the other two people </w:t>
      </w:r>
      <w:r w:rsidR="00B473E2">
        <w:rPr>
          <w:rFonts w:ascii="Times New Roman" w:hAnsi="Times New Roman" w:cs="Times New Roman"/>
          <w:sz w:val="24"/>
          <w:szCs w:val="24"/>
        </w:rPr>
        <w:t>who looked familiar</w:t>
      </w:r>
      <w:r>
        <w:rPr>
          <w:rFonts w:ascii="Times New Roman" w:hAnsi="Times New Roman" w:cs="Times New Roman"/>
          <w:sz w:val="24"/>
          <w:szCs w:val="24"/>
        </w:rPr>
        <w:t xml:space="preserve"> with eyes wide in awe. Well, at least the girl </w:t>
      </w:r>
      <w:r w:rsidR="00B473E2">
        <w:rPr>
          <w:rFonts w:ascii="Times New Roman" w:hAnsi="Times New Roman" w:cs="Times New Roman"/>
          <w:sz w:val="24"/>
          <w:szCs w:val="24"/>
        </w:rPr>
        <w:t>had an eye-wide expression</w:t>
      </w:r>
      <w:r>
        <w:rPr>
          <w:rFonts w:ascii="Times New Roman" w:hAnsi="Times New Roman" w:cs="Times New Roman"/>
          <w:sz w:val="24"/>
          <w:szCs w:val="24"/>
        </w:rPr>
        <w:t xml:space="preserve">. The </w:t>
      </w:r>
      <w:r w:rsidR="00B473E2">
        <w:rPr>
          <w:rFonts w:ascii="Times New Roman" w:hAnsi="Times New Roman" w:cs="Times New Roman"/>
          <w:sz w:val="24"/>
          <w:szCs w:val="24"/>
        </w:rPr>
        <w:t xml:space="preserve">other one </w:t>
      </w:r>
      <w:r w:rsidR="00FF4C46">
        <w:rPr>
          <w:rFonts w:ascii="Times New Roman" w:hAnsi="Times New Roman" w:cs="Times New Roman"/>
          <w:sz w:val="24"/>
          <w:szCs w:val="24"/>
        </w:rPr>
        <w:t>who</w:t>
      </w:r>
      <w:r w:rsidR="00B473E2">
        <w:rPr>
          <w:rFonts w:ascii="Times New Roman" w:hAnsi="Times New Roman" w:cs="Times New Roman"/>
          <w:sz w:val="24"/>
          <w:szCs w:val="24"/>
        </w:rPr>
        <w:t xml:space="preserve"> looked like a ghoul kept growling at him threateningly.</w:t>
      </w:r>
      <w:r w:rsidR="00971EDA">
        <w:rPr>
          <w:rFonts w:ascii="Times New Roman" w:hAnsi="Times New Roman" w:cs="Times New Roman"/>
          <w:sz w:val="24"/>
          <w:szCs w:val="24"/>
        </w:rPr>
        <w:t xml:space="preserve"> Ignoring them for now, Ryosei turned to </w:t>
      </w:r>
      <w:proofErr w:type="spellStart"/>
      <w:r w:rsidR="00971EDA">
        <w:rPr>
          <w:rFonts w:ascii="Times New Roman" w:hAnsi="Times New Roman" w:cs="Times New Roman"/>
          <w:sz w:val="24"/>
          <w:szCs w:val="24"/>
        </w:rPr>
        <w:t>Yukai</w:t>
      </w:r>
      <w:proofErr w:type="spellEnd"/>
      <w:r w:rsidR="00971EDA">
        <w:rPr>
          <w:rFonts w:ascii="Times New Roman" w:hAnsi="Times New Roman" w:cs="Times New Roman"/>
          <w:sz w:val="24"/>
          <w:szCs w:val="24"/>
        </w:rPr>
        <w:t xml:space="preserve"> and </w:t>
      </w:r>
      <w:proofErr w:type="spellStart"/>
      <w:r w:rsidR="00971EDA">
        <w:rPr>
          <w:rFonts w:ascii="Times New Roman" w:hAnsi="Times New Roman" w:cs="Times New Roman"/>
          <w:sz w:val="24"/>
          <w:szCs w:val="24"/>
        </w:rPr>
        <w:t>Chouka</w:t>
      </w:r>
      <w:proofErr w:type="spellEnd"/>
      <w:r w:rsidR="00971EDA">
        <w:rPr>
          <w:rFonts w:ascii="Times New Roman" w:hAnsi="Times New Roman" w:cs="Times New Roman"/>
          <w:sz w:val="24"/>
          <w:szCs w:val="24"/>
        </w:rPr>
        <w:t>.</w:t>
      </w:r>
    </w:p>
    <w:p w14:paraId="1C48F49A" w14:textId="697A9D59"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wo alright?”</w:t>
      </w:r>
    </w:p>
    <w:p w14:paraId="5212F114" w14:textId="2BB3D074"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Thanks to you,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none of us got hurt.”</w:t>
      </w:r>
    </w:p>
    <w:p w14:paraId="2E97DCEE" w14:textId="40B265EB"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mazing… but what WAS that? I’ve never seen it before!”</w:t>
      </w:r>
    </w:p>
    <w:p w14:paraId="3DF44A06" w14:textId="77777777" w:rsidR="00FF4C46"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releasing the light barriers on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the two crowded Ryosei with questions. Though Ryosei would like to deal with them, a sudden wave of exhaustion struck his body.</w:t>
      </w:r>
    </w:p>
    <w:p w14:paraId="634700B9" w14:textId="77777777" w:rsidR="008C6D94" w:rsidRDefault="00FF4C46"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6D94423" w14:textId="45785DAA" w:rsidR="00971EDA" w:rsidRDefault="008C6D94"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1EDA">
        <w:rPr>
          <w:rFonts w:ascii="Times New Roman" w:hAnsi="Times New Roman" w:cs="Times New Roman"/>
          <w:sz w:val="24"/>
          <w:szCs w:val="24"/>
        </w:rPr>
        <w:t>He gave a start, then immediately released the cursed power wrapping around his body. It was a single moment that decided between life and death. The goosebumps on his skin w</w:t>
      </w:r>
      <w:r w:rsidR="00FF63BA">
        <w:rPr>
          <w:rFonts w:ascii="Times New Roman" w:hAnsi="Times New Roman" w:cs="Times New Roman"/>
          <w:sz w:val="24"/>
          <w:szCs w:val="24"/>
        </w:rPr>
        <w:t>ere</w:t>
      </w:r>
      <w:r w:rsidR="00971EDA">
        <w:rPr>
          <w:rFonts w:ascii="Times New Roman" w:hAnsi="Times New Roman" w:cs="Times New Roman"/>
          <w:sz w:val="24"/>
          <w:szCs w:val="24"/>
        </w:rPr>
        <w:t xml:space="preserve"> proof that he realized that if he was even a second late </w:t>
      </w:r>
      <w:r w:rsidR="00FF63BA">
        <w:rPr>
          <w:rFonts w:ascii="Times New Roman" w:hAnsi="Times New Roman" w:cs="Times New Roman"/>
          <w:sz w:val="24"/>
          <w:szCs w:val="24"/>
        </w:rPr>
        <w:t>in</w:t>
      </w:r>
      <w:r w:rsidR="00971EDA">
        <w:rPr>
          <w:rFonts w:ascii="Times New Roman" w:hAnsi="Times New Roman" w:cs="Times New Roman"/>
          <w:sz w:val="24"/>
          <w:szCs w:val="24"/>
        </w:rPr>
        <w:t xml:space="preserve"> releasing his death-born armor, the rampaging emotions that he kept bottled up would have taken over his body. He fell to his knees and let out a deep sigh.</w:t>
      </w:r>
    </w:p>
    <w:p w14:paraId="17E43481" w14:textId="5BF008B5"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4636A7CB" w14:textId="70BFF058"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w:t>
      </w:r>
      <w:proofErr w:type="spellStart"/>
      <w:r>
        <w:rPr>
          <w:rFonts w:ascii="Times New Roman" w:hAnsi="Times New Roman" w:cs="Times New Roman"/>
          <w:sz w:val="24"/>
          <w:szCs w:val="24"/>
        </w:rPr>
        <w:t>chan</w:t>
      </w:r>
      <w:proofErr w:type="spellEnd"/>
      <w:r>
        <w:rPr>
          <w:rFonts w:ascii="Times New Roman" w:hAnsi="Times New Roman" w:cs="Times New Roman"/>
          <w:sz w:val="24"/>
          <w:szCs w:val="24"/>
        </w:rPr>
        <w:t>!?”</w:t>
      </w:r>
    </w:p>
    <w:p w14:paraId="1F69C2E1" w14:textId="3FF06826" w:rsidR="00971EDA" w:rsidRDefault="00971EDA" w:rsidP="007B6E6B">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that power was, Ryosei realized that it was </w:t>
      </w:r>
      <w:r w:rsidR="00FF63BA">
        <w:rPr>
          <w:rFonts w:ascii="Times New Roman" w:hAnsi="Times New Roman" w:cs="Times New Roman"/>
          <w:sz w:val="24"/>
          <w:szCs w:val="24"/>
        </w:rPr>
        <w:t xml:space="preserve">as </w:t>
      </w:r>
      <w:r>
        <w:rPr>
          <w:rFonts w:ascii="Times New Roman" w:hAnsi="Times New Roman" w:cs="Times New Roman"/>
          <w:sz w:val="24"/>
          <w:szCs w:val="24"/>
        </w:rPr>
        <w:t xml:space="preserve">deadly </w:t>
      </w:r>
      <w:r w:rsidR="00FF63BA">
        <w:rPr>
          <w:rFonts w:ascii="Times New Roman" w:hAnsi="Times New Roman" w:cs="Times New Roman"/>
          <w:sz w:val="24"/>
          <w:szCs w:val="24"/>
        </w:rPr>
        <w:t xml:space="preserve">to him </w:t>
      </w:r>
      <w:r>
        <w:rPr>
          <w:rFonts w:ascii="Times New Roman" w:hAnsi="Times New Roman" w:cs="Times New Roman"/>
          <w:sz w:val="24"/>
          <w:szCs w:val="24"/>
        </w:rPr>
        <w:t xml:space="preserve">as it was </w:t>
      </w:r>
      <w:r w:rsidR="00FF63BA">
        <w:rPr>
          <w:rFonts w:ascii="Times New Roman" w:hAnsi="Times New Roman" w:cs="Times New Roman"/>
          <w:sz w:val="24"/>
          <w:szCs w:val="24"/>
        </w:rPr>
        <w:t>to his enemies</w:t>
      </w:r>
      <w:r>
        <w:rPr>
          <w:rFonts w:ascii="Times New Roman" w:hAnsi="Times New Roman" w:cs="Times New Roman"/>
          <w:sz w:val="24"/>
          <w:szCs w:val="24"/>
        </w:rPr>
        <w:t>. He hoped for a future where he wouldn’t need to use it again, but he felt like that was going to be nothing but a fleeting dream.</w:t>
      </w:r>
    </w:p>
    <w:p w14:paraId="502EE886" w14:textId="55423D8D" w:rsidR="007B6E6B" w:rsidRDefault="00971EDA"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tired…”</w:t>
      </w:r>
    </w:p>
    <w:p w14:paraId="08C66FA3" w14:textId="79667740" w:rsidR="007B6E6B" w:rsidRPr="00971EDA" w:rsidRDefault="00971EDA" w:rsidP="00971EDA">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45 – A</w:t>
      </w:r>
    </w:p>
    <w:p w14:paraId="5FE4A6C1" w14:textId="7CC1E64D" w:rsidR="00971EDA" w:rsidRDefault="00971EDA"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C46A6">
        <w:rPr>
          <w:rFonts w:ascii="Times New Roman" w:hAnsi="Times New Roman" w:cs="Times New Roman"/>
          <w:sz w:val="24"/>
          <w:szCs w:val="24"/>
        </w:rPr>
        <w:t>“This is…”</w:t>
      </w:r>
    </w:p>
    <w:p w14:paraId="4D8ADC66" w14:textId="554F844F" w:rsidR="007C46A6" w:rsidRDefault="007C46A6"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omentary blur greeted Ryosei’s wake and the memories of last night’s events slowly flowed through his head.</w:t>
      </w:r>
    </w:p>
    <w:p w14:paraId="4AB72150" w14:textId="590F6941" w:rsidR="007C46A6" w:rsidRDefault="007C46A6"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w:t>
      </w:r>
    </w:p>
    <w:p w14:paraId="72B1906B" w14:textId="7AB6A5F7" w:rsidR="007C46A6" w:rsidRDefault="007C46A6" w:rsidP="00D667B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released the cursed form that Shigo let him manifest, the following events were fuzzy but he still remembered, not that there was much to take into account either. The cursed form that Ryosei took on required a physical body, or so he theorized. This was because Ryosei was manifested in his human body.</w:t>
      </w:r>
    </w:p>
    <w:p w14:paraId="34F2203F" w14:textId="77777777" w:rsidR="00D667BD" w:rsidRDefault="00D667BD" w:rsidP="00D667BD">
      <w:pPr>
        <w:pBdr>
          <w:bottom w:val="single" w:sz="6" w:space="1" w:color="auto"/>
        </w:pBdr>
        <w:tabs>
          <w:tab w:val="left" w:pos="3195"/>
        </w:tabs>
        <w:spacing w:line="340" w:lineRule="atLeast"/>
        <w:jc w:val="both"/>
        <w:rPr>
          <w:rFonts w:ascii="Times New Roman" w:hAnsi="Times New Roman" w:cs="Times New Roman"/>
          <w:sz w:val="24"/>
          <w:szCs w:val="24"/>
        </w:rPr>
      </w:pPr>
    </w:p>
    <w:p w14:paraId="47CBE0E9" w14:textId="77777777" w:rsidR="00D667BD" w:rsidRDefault="00D667BD" w:rsidP="00D667BD">
      <w:pPr>
        <w:pStyle w:val="NormalWeb"/>
        <w:spacing w:before="0" w:beforeAutospacing="0" w:after="160" w:afterAutospacing="0" w:line="340" w:lineRule="atLeast"/>
        <w:jc w:val="both"/>
      </w:pPr>
      <w:r>
        <w:rPr>
          <w:color w:val="000000"/>
        </w:rPr>
        <w:t xml:space="preserve">The person who he assumed to be </w:t>
      </w:r>
      <w:proofErr w:type="spellStart"/>
      <w:r>
        <w:rPr>
          <w:color w:val="000000"/>
        </w:rPr>
        <w:t>Senkyo</w:t>
      </w:r>
      <w:proofErr w:type="spellEnd"/>
      <w:r>
        <w:rPr>
          <w:color w:val="000000"/>
        </w:rPr>
        <w:t xml:space="preserve"> donned caliginous armor, dark, shadowy plates garnished with brilliant gold that twinkled in the night. His back was covered by a nebulous cape as if the mist was constantly shaping it. His visor glowed deep blue, tracing the pupils of his eyes like a flame.</w:t>
      </w:r>
    </w:p>
    <w:p w14:paraId="7380242E" w14:textId="77777777" w:rsidR="00D667BD" w:rsidRDefault="00D667BD" w:rsidP="00D667BD">
      <w:pPr>
        <w:pStyle w:val="NormalWeb"/>
        <w:spacing w:before="0" w:beforeAutospacing="0" w:after="160" w:afterAutospacing="0" w:line="340" w:lineRule="atLeast"/>
        <w:jc w:val="both"/>
      </w:pPr>
      <w:r>
        <w:rPr>
          <w:color w:val="000000"/>
        </w:rPr>
        <w:t xml:space="preserve">     His grand, imposing armor wasn’t the only thing to behold. His armored gauntlets clasped the hilt to a beclouded blade resting on his shoulder plates. The dark rayless blade stretched half a </w:t>
      </w:r>
      <w:r>
        <w:rPr>
          <w:color w:val="000000"/>
        </w:rPr>
        <w:lastRenderedPageBreak/>
        <w:t>meter with the guard swiveling around the blade, but that was only the blade. In addition to the blade, a dark, misty cloud wrapped the blade’s edges, expanding over three times its length.</w:t>
      </w:r>
    </w:p>
    <w:p w14:paraId="15F8FB3D" w14:textId="77777777" w:rsidR="00D667BD" w:rsidRPr="00441DD5" w:rsidRDefault="00D667BD" w:rsidP="00D667BD">
      <w:pPr>
        <w:pBdr>
          <w:bottom w:val="single" w:sz="6" w:space="1" w:color="auto"/>
        </w:pBdr>
        <w:tabs>
          <w:tab w:val="left" w:pos="3195"/>
        </w:tabs>
        <w:spacing w:line="340" w:lineRule="atLeast"/>
        <w:jc w:val="both"/>
        <w:rPr>
          <w:rFonts w:ascii="Times New Roman" w:hAnsi="Times New Roman" w:cs="Times New Roman"/>
          <w:sz w:val="24"/>
          <w:szCs w:val="24"/>
        </w:rPr>
      </w:pPr>
      <w:r>
        <w:rPr>
          <w:color w:val="000000"/>
        </w:rPr>
        <w:t>     Haruto couldn’t get rid of the terror he was giving off. He was the epitome of death. Grand and deadly.</w:t>
      </w:r>
    </w:p>
    <w:p w14:paraId="143377D0" w14:textId="77777777" w:rsidR="000E41C7" w:rsidRDefault="000E41C7" w:rsidP="00332019">
      <w:pPr>
        <w:tabs>
          <w:tab w:val="left" w:pos="3195"/>
        </w:tabs>
        <w:spacing w:line="340" w:lineRule="atLeast"/>
        <w:jc w:val="both"/>
        <w:rPr>
          <w:rFonts w:ascii="Times New Roman" w:hAnsi="Times New Roman" w:cs="Times New Roman"/>
          <w:sz w:val="24"/>
          <w:szCs w:val="24"/>
        </w:rPr>
      </w:pPr>
    </w:p>
    <w:p w14:paraId="23612C07" w14:textId="77777777" w:rsidR="000E41C7" w:rsidRDefault="000E41C7" w:rsidP="00332019">
      <w:pPr>
        <w:tabs>
          <w:tab w:val="left" w:pos="3195"/>
        </w:tabs>
        <w:spacing w:line="340" w:lineRule="atLeast"/>
        <w:jc w:val="both"/>
        <w:rPr>
          <w:rFonts w:ascii="Times New Roman" w:hAnsi="Times New Roman" w:cs="Times New Roman"/>
          <w:sz w:val="24"/>
          <w:szCs w:val="24"/>
        </w:rPr>
      </w:pPr>
    </w:p>
    <w:p w14:paraId="1B340F2F" w14:textId="77777777" w:rsidR="003E72F5" w:rsidRDefault="003E72F5" w:rsidP="00332019">
      <w:pPr>
        <w:tabs>
          <w:tab w:val="left" w:pos="3195"/>
        </w:tabs>
        <w:spacing w:line="340" w:lineRule="atLeast"/>
        <w:jc w:val="both"/>
        <w:rPr>
          <w:rFonts w:ascii="Times New Roman" w:hAnsi="Times New Roman" w:cs="Times New Roman"/>
          <w:sz w:val="24"/>
          <w:szCs w:val="24"/>
        </w:rPr>
      </w:pPr>
    </w:p>
    <w:p w14:paraId="6C046E5F" w14:textId="77777777" w:rsidR="00A60C9C" w:rsidRDefault="00A60C9C" w:rsidP="00332019">
      <w:pPr>
        <w:tabs>
          <w:tab w:val="left" w:pos="3195"/>
        </w:tabs>
        <w:spacing w:line="340" w:lineRule="atLeast"/>
        <w:jc w:val="both"/>
        <w:rPr>
          <w:rFonts w:ascii="Times New Roman" w:hAnsi="Times New Roman" w:cs="Times New Roman"/>
          <w:sz w:val="24"/>
          <w:szCs w:val="24"/>
        </w:rPr>
      </w:pPr>
    </w:p>
    <w:p w14:paraId="0E1E6FF8" w14:textId="2D96E0DF" w:rsidR="00D5163E" w:rsidRDefault="00D5163E"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Give up? -&gt; saved by Shin -&gt; foreshadowing </w:t>
      </w:r>
      <w:proofErr w:type="gramStart"/>
      <w:r>
        <w:rPr>
          <w:rFonts w:ascii="Times New Roman" w:hAnsi="Times New Roman" w:cs="Times New Roman"/>
          <w:sz w:val="24"/>
          <w:szCs w:val="24"/>
        </w:rPr>
        <w:t>convo(</w:t>
      </w:r>
      <w:proofErr w:type="gramEnd"/>
      <w:r>
        <w:rPr>
          <w:rFonts w:ascii="Times New Roman" w:hAnsi="Times New Roman" w:cs="Times New Roman"/>
          <w:sz w:val="24"/>
          <w:szCs w:val="24"/>
        </w:rPr>
        <w:t xml:space="preserve">because of Iroha) -&gt; talk about the Umbral Squall? -&gt; eh? </w:t>
      </w:r>
      <w:r w:rsidR="008D1C10">
        <w:rPr>
          <w:rFonts w:ascii="Times New Roman" w:hAnsi="Times New Roman" w:cs="Times New Roman"/>
          <w:sz w:val="24"/>
          <w:szCs w:val="24"/>
        </w:rPr>
        <w:t xml:space="preserve">Mei? </w:t>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w:t>
      </w:r>
    </w:p>
    <w:p w14:paraId="35FD085F" w14:textId="77777777" w:rsidR="005967B3" w:rsidRDefault="005967B3" w:rsidP="003F6F66">
      <w:pPr>
        <w:tabs>
          <w:tab w:val="left" w:pos="3195"/>
        </w:tabs>
        <w:spacing w:line="340" w:lineRule="atLeast"/>
        <w:jc w:val="both"/>
        <w:rPr>
          <w:rFonts w:ascii="Times New Roman" w:hAnsi="Times New Roman" w:cs="Times New Roman"/>
          <w:sz w:val="24"/>
          <w:szCs w:val="24"/>
        </w:rPr>
      </w:pPr>
    </w:p>
    <w:p w14:paraId="7E20C736" w14:textId="34C34384" w:rsidR="00986DD4" w:rsidRDefault="003B6688"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How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got inside of the barrier</w:t>
      </w:r>
    </w:p>
    <w:p w14:paraId="074801E4" w14:textId="76F04C18" w:rsidR="004B2661" w:rsidRDefault="004B266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Oni – Enju </w:t>
      </w:r>
      <w:proofErr w:type="spellStart"/>
      <w:r>
        <w:rPr>
          <w:rFonts w:ascii="Times New Roman" w:hAnsi="Times New Roman" w:cs="Times New Roman"/>
          <w:sz w:val="24"/>
          <w:szCs w:val="24"/>
        </w:rPr>
        <w:t>Yamagami</w:t>
      </w:r>
      <w:proofErr w:type="spellEnd"/>
    </w:p>
    <w:p w14:paraId="3BC0F0A0" w14:textId="5AA21479" w:rsidR="004B2661" w:rsidRDefault="004B266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Fox Spirit – Iroha</w:t>
      </w:r>
    </w:p>
    <w:p w14:paraId="639DC9ED" w14:textId="32310829" w:rsidR="004B2661" w:rsidRDefault="004B266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Spirited Soul – </w:t>
      </w:r>
      <w:proofErr w:type="spellStart"/>
      <w:r>
        <w:rPr>
          <w:rFonts w:ascii="Times New Roman" w:hAnsi="Times New Roman" w:cs="Times New Roman"/>
          <w:sz w:val="24"/>
          <w:szCs w:val="24"/>
        </w:rPr>
        <w:t>Yuki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giya</w:t>
      </w:r>
      <w:proofErr w:type="spellEnd"/>
      <w:r w:rsidR="00B43C9F">
        <w:rPr>
          <w:rFonts w:ascii="Times New Roman" w:hAnsi="Times New Roman" w:cs="Times New Roman"/>
          <w:sz w:val="24"/>
          <w:szCs w:val="24"/>
        </w:rPr>
        <w:t xml:space="preserve"> (core is with Hiroto, weapon is body)</w:t>
      </w:r>
    </w:p>
    <w:p w14:paraId="72CD55CD" w14:textId="3349B69F" w:rsidR="004B2661" w:rsidRDefault="004B266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Ghost – Yin</w:t>
      </w:r>
    </w:p>
    <w:p w14:paraId="63E41115" w14:textId="51222730" w:rsidR="004B2661" w:rsidRDefault="004B2661" w:rsidP="003F6F66">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Ghoul – Yang</w:t>
      </w:r>
    </w:p>
    <w:p w14:paraId="6D481692" w14:textId="77777777" w:rsidR="004B2661" w:rsidRDefault="004B2661" w:rsidP="003F6F66">
      <w:pPr>
        <w:tabs>
          <w:tab w:val="left" w:pos="3195"/>
        </w:tabs>
        <w:spacing w:line="340" w:lineRule="atLeast"/>
        <w:jc w:val="both"/>
        <w:rPr>
          <w:rFonts w:ascii="Times New Roman" w:hAnsi="Times New Roman" w:cs="Times New Roman"/>
          <w:sz w:val="24"/>
          <w:szCs w:val="24"/>
        </w:rPr>
      </w:pPr>
    </w:p>
    <w:p w14:paraId="6C9CD918" w14:textId="77777777" w:rsidR="00D462B4" w:rsidRDefault="00D462B4" w:rsidP="003F6F66">
      <w:pPr>
        <w:tabs>
          <w:tab w:val="left" w:pos="3195"/>
        </w:tabs>
        <w:spacing w:line="340" w:lineRule="atLeast"/>
        <w:jc w:val="both"/>
        <w:rPr>
          <w:rFonts w:ascii="Times New Roman" w:hAnsi="Times New Roman" w:cs="Times New Roman"/>
          <w:sz w:val="24"/>
          <w:szCs w:val="24"/>
        </w:rPr>
      </w:pPr>
    </w:p>
    <w:p w14:paraId="1B18F027" w14:textId="576A9753" w:rsidR="00D73480" w:rsidRDefault="0027333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Situation: Vilane will strike the moment she realizes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re Di Manes</w:t>
      </w:r>
    </w:p>
    <w:p w14:paraId="2E68E7CD" w14:textId="215B0210" w:rsidR="00273334" w:rsidRDefault="0027333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already explained to Shigo and Mei</w:t>
      </w:r>
    </w:p>
    <w:p w14:paraId="0EBC7297" w14:textId="7EFF0952" w:rsidR="00273334" w:rsidRDefault="0027333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explain the situation to Ryosei and </w:t>
      </w:r>
      <w:proofErr w:type="spellStart"/>
      <w:r>
        <w:rPr>
          <w:rFonts w:ascii="Times New Roman" w:hAnsi="Times New Roman" w:cs="Times New Roman"/>
          <w:sz w:val="24"/>
          <w:szCs w:val="24"/>
        </w:rPr>
        <w:t>Chouka</w:t>
      </w:r>
      <w:proofErr w:type="spellEnd"/>
    </w:p>
    <w:p w14:paraId="1E97A6B7" w14:textId="3F475876" w:rsidR="00273334" w:rsidRDefault="0027333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can’t follow Vilane</w:t>
      </w:r>
      <w:r w:rsidR="00354FCC">
        <w:rPr>
          <w:rFonts w:ascii="Times New Roman" w:hAnsi="Times New Roman" w:cs="Times New Roman"/>
          <w:sz w:val="24"/>
          <w:szCs w:val="24"/>
        </w:rPr>
        <w:t xml:space="preserve"> outside of the Spirit Realm</w:t>
      </w:r>
      <w:r>
        <w:rPr>
          <w:rFonts w:ascii="Times New Roman" w:hAnsi="Times New Roman" w:cs="Times New Roman"/>
          <w:sz w:val="24"/>
          <w:szCs w:val="24"/>
        </w:rPr>
        <w:t xml:space="preserve"> because she can make convincing doubles</w:t>
      </w:r>
      <w:r w:rsidR="00354FCC">
        <w:rPr>
          <w:rFonts w:ascii="Times New Roman" w:hAnsi="Times New Roman" w:cs="Times New Roman"/>
          <w:sz w:val="24"/>
          <w:szCs w:val="24"/>
        </w:rPr>
        <w:t xml:space="preserve"> and an instantaneous information network</w:t>
      </w:r>
    </w:p>
    <w:p w14:paraId="4DB6F877" w14:textId="7D4A52CB" w:rsidR="00273334" w:rsidRDefault="0027333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vises Ryosei to stay in the True Spirit Realm</w:t>
      </w:r>
    </w:p>
    <w:p w14:paraId="01A19C6E" w14:textId="1E0A39E5" w:rsidR="009A5A44" w:rsidRDefault="009A5A4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dodged Vilane’s surv</w:t>
      </w:r>
      <w:r w:rsidR="00C154B5">
        <w:rPr>
          <w:rFonts w:ascii="Times New Roman" w:hAnsi="Times New Roman" w:cs="Times New Roman"/>
          <w:sz w:val="24"/>
          <w:szCs w:val="24"/>
        </w:rPr>
        <w:t>ei</w:t>
      </w:r>
      <w:r>
        <w:rPr>
          <w:rFonts w:ascii="Times New Roman" w:hAnsi="Times New Roman" w:cs="Times New Roman"/>
          <w:sz w:val="24"/>
          <w:szCs w:val="24"/>
        </w:rPr>
        <w:t xml:space="preserve">llance when they: </w:t>
      </w:r>
      <w:r>
        <w:rPr>
          <w:rFonts w:ascii="Times New Roman" w:hAnsi="Times New Roman" w:cs="Times New Roman"/>
          <w:sz w:val="24"/>
          <w:szCs w:val="24"/>
        </w:rPr>
        <w:tab/>
        <w:t xml:space="preserve">entered </w:t>
      </w:r>
      <w:proofErr w:type="spellStart"/>
      <w:r>
        <w:rPr>
          <w:rFonts w:ascii="Times New Roman" w:hAnsi="Times New Roman" w:cs="Times New Roman"/>
          <w:sz w:val="24"/>
          <w:szCs w:val="24"/>
        </w:rPr>
        <w:t>Raqaev’s</w:t>
      </w:r>
      <w:proofErr w:type="spellEnd"/>
      <w:r>
        <w:rPr>
          <w:rFonts w:ascii="Times New Roman" w:hAnsi="Times New Roman" w:cs="Times New Roman"/>
          <w:sz w:val="24"/>
          <w:szCs w:val="24"/>
        </w:rPr>
        <w:t xml:space="preserve"> workshop. </w:t>
      </w:r>
    </w:p>
    <w:p w14:paraId="5B2A20FC" w14:textId="0AA5D853" w:rsidR="009A5A44" w:rsidRDefault="009A5A44"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Yukai</w:t>
      </w:r>
      <w:proofErr w:type="spellEnd"/>
      <w:r>
        <w:rPr>
          <w:rFonts w:ascii="Times New Roman" w:hAnsi="Times New Roman" w:cs="Times New Roman"/>
          <w:sz w:val="24"/>
          <w:szCs w:val="24"/>
        </w:rPr>
        <w:t xml:space="preserve"> summoned them</w:t>
      </w:r>
    </w:p>
    <w:p w14:paraId="29FCB28A" w14:textId="4B34DC40" w:rsidR="009A5A44" w:rsidRPr="00643C0F" w:rsidRDefault="00643C0F" w:rsidP="00D73480">
      <w:pPr>
        <w:tabs>
          <w:tab w:val="left" w:pos="3195"/>
        </w:tabs>
        <w:spacing w:line="340" w:lineRule="atLeast"/>
        <w:jc w:val="both"/>
        <w:rPr>
          <w:rFonts w:ascii="Times New Roman" w:hAnsi="Times New Roman" w:cs="Times New Roman"/>
          <w:b/>
          <w:bCs/>
          <w:sz w:val="24"/>
          <w:szCs w:val="24"/>
        </w:rPr>
      </w:pPr>
      <w:r>
        <w:rPr>
          <w:rFonts w:ascii="Times New Roman" w:hAnsi="Times New Roman" w:cs="Times New Roman"/>
          <w:sz w:val="24"/>
          <w:szCs w:val="24"/>
        </w:rPr>
        <w:t>&lt;&lt;--------------------------------------------------------*----------------------------------------------------&gt;&gt;</w:t>
      </w:r>
    </w:p>
    <w:p w14:paraId="12A1075C" w14:textId="77777777" w:rsidR="00C15164" w:rsidRDefault="00C15164" w:rsidP="00C1516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ever underestimate the power of those who desire to live. For they, no matter how small they may look to higher beings beyond our comprehension, have the most potential to bring them down. It is not a matter of persistence, determination, arrogance, caution, passion, or any of the sort. It is the one, absolute rule of nature that no being, no matter how high, can escape. It is an eventuality. Just like how I will eventually meet an end, you will too.”</w:t>
      </w:r>
    </w:p>
    <w:p w14:paraId="795A9295" w14:textId="2A01010F" w:rsidR="00643C0F" w:rsidRPr="00643C0F" w:rsidRDefault="00643C0F" w:rsidP="00D73480">
      <w:pPr>
        <w:tabs>
          <w:tab w:val="left" w:pos="3195"/>
        </w:tabs>
        <w:spacing w:line="340" w:lineRule="atLeast"/>
        <w:jc w:val="both"/>
        <w:rPr>
          <w:rFonts w:ascii="Times New Roman" w:hAnsi="Times New Roman" w:cs="Times New Roman"/>
          <w:b/>
          <w:bCs/>
          <w:sz w:val="24"/>
          <w:szCs w:val="24"/>
        </w:rPr>
      </w:pPr>
      <w:r w:rsidRPr="00643C0F">
        <w:rPr>
          <w:rFonts w:ascii="Times New Roman" w:hAnsi="Times New Roman" w:cs="Times New Roman"/>
          <w:b/>
          <w:bCs/>
          <w:sz w:val="24"/>
          <w:szCs w:val="24"/>
        </w:rPr>
        <w:t>&lt;&lt;--------------------------------------------------------*----------------------------------------------------&gt;&gt;</w:t>
      </w:r>
    </w:p>
    <w:p w14:paraId="73A6FF53"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omething like a small brown vegetable-like faceless cartoon character that you would find in television shows. It was about the size of the tip of his finger, waving at him with its little stubby arms as it got out of the floor with its little stubby legs.</w:t>
      </w:r>
    </w:p>
    <w:p w14:paraId="689DF95A"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Crawlers will be given a specialized identification card to serve as proof of their identity as a crawler. This card may also function as a general identification card. To maintain an active status as a crawler, they must complete at least two missions every month. Otherwise, they would have their active status revoked, and in simple terms, be fired. The only way for them to become a crawler again is to pass tests just like before.</w:t>
      </w:r>
    </w:p>
    <w:p w14:paraId="0F73E89C"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Voyager’s job is to keep Sunken Nests from getting out of control and balance its ecosystem. The Roaming Ace is a title given to the best-performing Voyager, so it’d do you good to complete missions given to you in one or two days upon arrival just to prove your power. Both of these combined make you exempt from the two mission per month requirement to maintain your status as an active Crawler. Instead, your quota is once every three months.</w:t>
      </w:r>
    </w:p>
    <w:p w14:paraId="6CAF6643"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you could use the creation element, so these blades are based around that. They can be used to conduct every magic element. It also has Circuits engraved at the base of its blade that was specially made to have the creation element flow through it.”</w:t>
      </w:r>
    </w:p>
    <w:p w14:paraId="1FF2FE05"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w:t>
      </w:r>
      <w:r w:rsidRPr="00003E00">
        <w:rPr>
          <w:rFonts w:ascii="Times New Roman" w:hAnsi="Times New Roman" w:cs="Times New Roman"/>
          <w:sz w:val="24"/>
          <w:szCs w:val="24"/>
        </w:rPr>
        <w:t>Y-You see, we vampires, don't need to suck human blood to survive. Other food humans eat can also work. It’s just that blood is the most effective, as long as it's the red kind of blood, that is. Although human blood is still the best tasting for us. So...</w:t>
      </w:r>
      <w:r>
        <w:rPr>
          <w:rFonts w:ascii="Times New Roman" w:hAnsi="Times New Roman" w:cs="Times New Roman"/>
          <w:sz w:val="24"/>
          <w:szCs w:val="24"/>
        </w:rPr>
        <w:t>”</w:t>
      </w:r>
    </w:p>
    <w:p w14:paraId="4807CC06"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Kidnap Hira at some point</w:t>
      </w:r>
    </w:p>
    <w:p w14:paraId="6E2AE395"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A simple explanation for why he lost his memories was because the Soul refused to do anything about it. But, Shiro wasn’t expecting any help from the Soul in the first place. Everything that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father was trying to do for him would have been lost if it did. This is also why she adamantly refused to talk about its existence.</w:t>
      </w:r>
    </w:p>
    <w:p w14:paraId="7E69D06C"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Ranat knew about the memory demon so she helped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Shiro by telling them more about the familiar contract.</w:t>
      </w:r>
    </w:p>
    <w:p w14:paraId="3C6DC4D5" w14:textId="77777777" w:rsidR="00D73480" w:rsidRDefault="00D73480" w:rsidP="00D73480">
      <w:pPr>
        <w:tabs>
          <w:tab w:val="left" w:pos="3195"/>
        </w:tabs>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pellbooks</w:t>
      </w:r>
      <w:proofErr w:type="spellEnd"/>
      <w:r>
        <w:rPr>
          <w:rFonts w:ascii="Times New Roman" w:hAnsi="Times New Roman" w:cs="Times New Roman"/>
          <w:sz w:val="24"/>
          <w:szCs w:val="24"/>
        </w:rPr>
        <w:t xml:space="preserve"> of the elements of water, nature, earth, frost, lightning, light, dark, and finally, the last book he was about to grab from the shelves, control.</w:t>
      </w:r>
      <w:r w:rsidRPr="004F1253">
        <w:rPr>
          <w:rFonts w:ascii="Times New Roman" w:hAnsi="Times New Roman" w:cs="Times New Roman"/>
          <w:sz w:val="24"/>
          <w:szCs w:val="24"/>
        </w:rPr>
        <w:t xml:space="preserve"> </w:t>
      </w:r>
      <w:r>
        <w:rPr>
          <w:rFonts w:ascii="Times New Roman" w:hAnsi="Times New Roman" w:cs="Times New Roman"/>
          <w:sz w:val="24"/>
          <w:szCs w:val="24"/>
        </w:rPr>
        <w:t xml:space="preserve">The two that remained on his left were the </w:t>
      </w:r>
      <w:proofErr w:type="spellStart"/>
      <w:r>
        <w:rPr>
          <w:rFonts w:ascii="Times New Roman" w:hAnsi="Times New Roman" w:cs="Times New Roman"/>
          <w:sz w:val="24"/>
          <w:szCs w:val="24"/>
        </w:rPr>
        <w:t>spellbooks</w:t>
      </w:r>
      <w:proofErr w:type="spellEnd"/>
      <w:r>
        <w:rPr>
          <w:rFonts w:ascii="Times New Roman" w:hAnsi="Times New Roman" w:cs="Times New Roman"/>
          <w:sz w:val="24"/>
          <w:szCs w:val="24"/>
        </w:rPr>
        <w:t xml:space="preserve"> for nature and control and the one he just finished was the </w:t>
      </w:r>
      <w:proofErr w:type="spellStart"/>
      <w:r>
        <w:rPr>
          <w:rFonts w:ascii="Times New Roman" w:hAnsi="Times New Roman" w:cs="Times New Roman"/>
          <w:sz w:val="24"/>
          <w:szCs w:val="24"/>
        </w:rPr>
        <w:t>spellbook</w:t>
      </w:r>
      <w:proofErr w:type="spellEnd"/>
      <w:r>
        <w:rPr>
          <w:rFonts w:ascii="Times New Roman" w:hAnsi="Times New Roman" w:cs="Times New Roman"/>
          <w:sz w:val="24"/>
          <w:szCs w:val="24"/>
        </w:rPr>
        <w:t xml:space="preserve"> for the water element.</w:t>
      </w:r>
    </w:p>
    <w:p w14:paraId="5A24F41F"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lt;Ranat taught Shiro dope null magic&gt;</w:t>
      </w:r>
    </w:p>
    <w:p w14:paraId="56B633CF"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R2-S stands for Research Year 2, Level S! A place only for the most talented people in our year!</w:t>
      </w:r>
    </w:p>
    <w:p w14:paraId="26EE7148" w14:textId="77777777" w:rsidR="00D73480" w:rsidRDefault="00D73480" w:rsidP="00D73480">
      <w:pPr>
        <w:tabs>
          <w:tab w:val="left" w:pos="3195"/>
        </w:tabs>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erg’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t>
      </w:r>
    </w:p>
    <w:p w14:paraId="247C8BE8"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One was a woman with white hair and red eyes donning an azure battle suit with what seemed to be a thin exoskeleton attached to her. Based on her human looks, she seemed to be a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Meanwhile, the other was a large man with black and brown scales all over his body, reptile feet, sharp claws, a tail, two bright red horns on their head, two sharp protrusions on their back, and a face that looked similar to a dragon. Such a man had a carmine battle suit and a large exoskeleton frame that made it look like he was half machine.</w:t>
      </w:r>
    </w:p>
    <w:p w14:paraId="59101853" w14:textId="77777777" w:rsidR="00D73480" w:rsidRDefault="00D73480" w:rsidP="00D73480">
      <w:pPr>
        <w:tabs>
          <w:tab w:val="left" w:pos="3195"/>
        </w:tabs>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r</w:t>
      </w:r>
      <w:proofErr w:type="spellEnd"/>
      <w:r>
        <w:rPr>
          <w:rFonts w:ascii="Times New Roman" w:hAnsi="Times New Roman" w:cs="Times New Roman"/>
          <w:sz w:val="24"/>
          <w:szCs w:val="24"/>
        </w:rPr>
        <w:t xml:space="preserve"> – Discoverer of calamitous energy and the man that once held the soul of the Divine Soul of Spirits</w:t>
      </w:r>
    </w:p>
    <w:p w14:paraId="59820836" w14:textId="77777777" w:rsidR="00D73480" w:rsidRDefault="00D73480" w:rsidP="00D73480">
      <w:pPr>
        <w:tabs>
          <w:tab w:val="left" w:pos="3195"/>
        </w:tabs>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t>Aagri</w:t>
      </w:r>
      <w:proofErr w:type="spellEnd"/>
      <w:r>
        <w:rPr>
          <w:rFonts w:ascii="Times New Roman" w:hAnsi="Times New Roman" w:cs="Times New Roman"/>
          <w:sz w:val="24"/>
          <w:szCs w:val="24"/>
        </w:rPr>
        <w:t xml:space="preserve"> - Dragon Species (Fire)</w:t>
      </w:r>
    </w:p>
    <w:p w14:paraId="6C81D435" w14:textId="77777777" w:rsidR="00D73480" w:rsidRDefault="00D73480" w:rsidP="00D73480">
      <w:pPr>
        <w:tabs>
          <w:tab w:val="left" w:pos="3195"/>
        </w:tabs>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t>Dwrol</w:t>
      </w:r>
      <w:proofErr w:type="spellEnd"/>
      <w:r>
        <w:rPr>
          <w:rFonts w:ascii="Times New Roman" w:hAnsi="Times New Roman" w:cs="Times New Roman"/>
          <w:sz w:val="24"/>
          <w:szCs w:val="24"/>
        </w:rPr>
        <w:t xml:space="preserve"> Stones - </w:t>
      </w:r>
      <w:r w:rsidRPr="00D1133D">
        <w:rPr>
          <w:rFonts w:ascii="Times New Roman" w:hAnsi="Times New Roman" w:cs="Times New Roman"/>
          <w:sz w:val="24"/>
          <w:szCs w:val="24"/>
        </w:rPr>
        <w:t>Stones that have the power to repel mana when it builds a "sealed" 3D space.</w:t>
      </w:r>
    </w:p>
    <w:p w14:paraId="4BB6F83A"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w:t>
      </w:r>
      <w:r w:rsidRPr="00D1133D">
        <w:rPr>
          <w:rFonts w:ascii="Times New Roman" w:hAnsi="Times New Roman" w:cs="Times New Roman"/>
          <w:sz w:val="24"/>
          <w:szCs w:val="24"/>
        </w:rPr>
        <w:t xml:space="preserve">ealed - 3D shape built with </w:t>
      </w:r>
      <w:proofErr w:type="spellStart"/>
      <w:r w:rsidRPr="00D1133D">
        <w:rPr>
          <w:rFonts w:ascii="Times New Roman" w:hAnsi="Times New Roman" w:cs="Times New Roman"/>
          <w:sz w:val="24"/>
          <w:szCs w:val="24"/>
        </w:rPr>
        <w:t>dwrol</w:t>
      </w:r>
      <w:proofErr w:type="spellEnd"/>
      <w:r w:rsidRPr="00D1133D">
        <w:rPr>
          <w:rFonts w:ascii="Times New Roman" w:hAnsi="Times New Roman" w:cs="Times New Roman"/>
          <w:sz w:val="24"/>
          <w:szCs w:val="24"/>
        </w:rPr>
        <w:t xml:space="preserve"> stones that have a maximum distance of 30 centimeters</w:t>
      </w:r>
    </w:p>
    <w:p w14:paraId="455DB664" w14:textId="77777777" w:rsidR="00D73480" w:rsidRDefault="00D73480" w:rsidP="00D73480">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 </w:t>
      </w:r>
      <w:r w:rsidRPr="00D1133D">
        <w:rPr>
          <w:rFonts w:ascii="Times New Roman" w:hAnsi="Times New Roman" w:cs="Times New Roman"/>
          <w:sz w:val="24"/>
          <w:szCs w:val="24"/>
        </w:rPr>
        <w:t>A concentrated substance that is created through the wear of an ARC-Mana core.</w:t>
      </w:r>
      <w:r>
        <w:rPr>
          <w:rFonts w:ascii="Times New Roman" w:hAnsi="Times New Roman" w:cs="Times New Roman"/>
          <w:sz w:val="24"/>
          <w:szCs w:val="24"/>
        </w:rPr>
        <w:t xml:space="preserve"> Very sensitive. </w:t>
      </w:r>
      <w:r w:rsidRPr="00D1133D">
        <w:rPr>
          <w:rFonts w:ascii="Times New Roman" w:hAnsi="Times New Roman" w:cs="Times New Roman"/>
          <w:sz w:val="24"/>
          <w:szCs w:val="24"/>
        </w:rPr>
        <w:t>If it is exposed, it turns to a plain melted substance (transparent) that has no use.</w:t>
      </w:r>
      <w:r w:rsidRPr="00D1133D">
        <w:t xml:space="preserve"> </w:t>
      </w:r>
      <w:r w:rsidRPr="00D1133D">
        <w:rPr>
          <w:rFonts w:ascii="Times New Roman" w:hAnsi="Times New Roman" w:cs="Times New Roman"/>
          <w:sz w:val="24"/>
          <w:szCs w:val="24"/>
        </w:rPr>
        <w:t>When it makes contact with a massive amount of mana at a single time, typically exposed mana, it produces a powerful spark of energy. If it is unfiltered, the energy will only cause an explosion. But, if used properly, it can empower the mana that was used to spark its power.</w:t>
      </w:r>
    </w:p>
    <w:p w14:paraId="372AF4B1"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It seems that both </w:t>
      </w:r>
      <w:proofErr w:type="spellStart"/>
      <w:r>
        <w:rPr>
          <w:rFonts w:ascii="Times New Roman" w:hAnsi="Times New Roman" w:cs="Times New Roman"/>
          <w:sz w:val="24"/>
          <w:szCs w:val="24"/>
        </w:rPr>
        <w:t>Iaq</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turned to what they were because of a strange reaction from having dark essence and moon essence mixed in an environment where mana and spirit power are separate. This subject requires further research. However, what truly concerns me is END’s movement. If they truly wanted to take control of the spirit core, there was no need for negotiations in the first place. They could have sent in a whole army instead of sending a small force to deal with us.</w:t>
      </w:r>
    </w:p>
    <w:p w14:paraId="05FA0664"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Yes. Although Shiro cannot open </w:t>
      </w:r>
      <w:proofErr w:type="spellStart"/>
      <w:r>
        <w:rPr>
          <w:rFonts w:ascii="Times New Roman" w:hAnsi="Times New Roman" w:cs="Times New Roman"/>
          <w:sz w:val="24"/>
          <w:szCs w:val="24"/>
        </w:rPr>
        <w:t>Onii-chan’s</w:t>
      </w:r>
      <w:proofErr w:type="spellEnd"/>
      <w:r>
        <w:rPr>
          <w:rFonts w:ascii="Times New Roman" w:hAnsi="Times New Roman" w:cs="Times New Roman"/>
          <w:sz w:val="24"/>
          <w:szCs w:val="24"/>
        </w:rPr>
        <w:t xml:space="preserve"> seals, she can tell whether or not they’ve been opened. Shiro can confirm that one of the seals has been released.</w:t>
      </w:r>
    </w:p>
    <w:p w14:paraId="63D3E6DE"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Gi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w:t>
      </w:r>
    </w:p>
    <w:p w14:paraId="534CC9DC"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Silent Mask (Equipment)</w:t>
      </w:r>
    </w:p>
    <w:p w14:paraId="43E8D663"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Silence any words spoken</w:t>
      </w:r>
    </w:p>
    <w:p w14:paraId="56756928"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D. Scout (Machine) [2]</w:t>
      </w:r>
    </w:p>
    <w:p w14:paraId="71501186"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t>Small Drone controlled by mana</w:t>
      </w:r>
    </w:p>
    <w:p w14:paraId="27BD3466"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t>A set of white hexagon-shaped devices that can build and rebuild the drone</w:t>
      </w:r>
    </w:p>
    <w:p w14:paraId="208FE421"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t>Uses light magic to capture and send the image to a contact lens</w:t>
      </w:r>
    </w:p>
    <w:p w14:paraId="4B2F8CDF"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t>Contact lens can display the image on the surface or project it for others to see</w:t>
      </w:r>
    </w:p>
    <w:p w14:paraId="7A3C1A67" w14:textId="77777777" w:rsidR="00D73480" w:rsidRDefault="00D73480" w:rsidP="00D73480">
      <w:pPr>
        <w:pStyle w:val="ListParagraph"/>
        <w:numPr>
          <w:ilvl w:val="0"/>
          <w:numId w:val="8"/>
        </w:numPr>
        <w:spacing w:line="340" w:lineRule="atLeast"/>
        <w:jc w:val="both"/>
        <w:rPr>
          <w:rFonts w:ascii="Times New Roman" w:hAnsi="Times New Roman" w:cs="Times New Roman"/>
          <w:sz w:val="24"/>
          <w:szCs w:val="24"/>
        </w:rPr>
      </w:pPr>
      <w:r>
        <w:rPr>
          <w:rFonts w:ascii="Times New Roman" w:hAnsi="Times New Roman" w:cs="Times New Roman"/>
          <w:sz w:val="24"/>
          <w:szCs w:val="24"/>
        </w:rPr>
        <w:t>Can go invisible</w:t>
      </w:r>
    </w:p>
    <w:p w14:paraId="6ECDE7FD"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Recall Point (Machine) [3]</w:t>
      </w:r>
    </w:p>
    <w:p w14:paraId="6C49B770"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Hexagon-shaped Metal Device</w:t>
      </w:r>
    </w:p>
    <w:p w14:paraId="630F3E7E"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Can go invisible</w:t>
      </w:r>
    </w:p>
    <w:p w14:paraId="5ADD5CE3"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They can only be configured with the recall point and the crystals being near each other using Spirit Power. </w:t>
      </w:r>
    </w:p>
    <w:p w14:paraId="794146A1"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R. Explosives (Machine) [50-10]</w:t>
      </w:r>
    </w:p>
    <w:p w14:paraId="583F8A58"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Small Circular Devices with an Orange Gem in their Center</w:t>
      </w:r>
    </w:p>
    <w:p w14:paraId="18AB358D"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Activated by destroying linked explosives (Spirit Circuit)</w:t>
      </w:r>
    </w:p>
    <w:p w14:paraId="7B32250E"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As thin as disks</w:t>
      </w:r>
    </w:p>
    <w:p w14:paraId="4DC48B30"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Can go invisible</w:t>
      </w:r>
    </w:p>
    <w:p w14:paraId="081C8915"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Recall Crystals (Consumables) [25-7-2]</w:t>
      </w:r>
    </w:p>
    <w:p w14:paraId="49C39989"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Small Crystal Orb w/ scintillating colors of purple, blue, and red with red at its core and purple and blue spiraling around it.</w:t>
      </w:r>
    </w:p>
    <w:p w14:paraId="6FE5EB5E"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Many crystals can be connected to a single Point, but their connection cannot be severed no matter the distance apart from destroying the recall point.</w:t>
      </w:r>
    </w:p>
    <w:p w14:paraId="628363BE"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Already connected crystals cannot connect to other Points without severing the existing connection. </w:t>
      </w:r>
    </w:p>
    <w:p w14:paraId="65964DC2"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Destroying the crystals activates the teleportation. </w:t>
      </w:r>
    </w:p>
    <w:p w14:paraId="5231EE3B" w14:textId="77777777" w:rsidR="00D73480" w:rsidRDefault="00D73480" w:rsidP="00D73480">
      <w:pPr>
        <w:pStyle w:val="ListParagraph"/>
        <w:numPr>
          <w:ilvl w:val="0"/>
          <w:numId w:val="7"/>
        </w:numPr>
        <w:spacing w:line="340" w:lineRule="atLeast"/>
        <w:jc w:val="both"/>
        <w:rPr>
          <w:rFonts w:ascii="Times New Roman" w:hAnsi="Times New Roman" w:cs="Times New Roman"/>
          <w:sz w:val="24"/>
          <w:szCs w:val="24"/>
        </w:rPr>
      </w:pPr>
      <w:r>
        <w:rPr>
          <w:rFonts w:ascii="Times New Roman" w:hAnsi="Times New Roman" w:cs="Times New Roman"/>
          <w:sz w:val="24"/>
          <w:szCs w:val="24"/>
        </w:rPr>
        <w:t>The teleportation can also be forcefully activated using the Spirit Power of the person who last configured the devices, but doing so also breaks the crystal.</w:t>
      </w:r>
    </w:p>
    <w:p w14:paraId="608D36B5" w14:textId="77777777" w:rsidR="00D73480" w:rsidRPr="0080199C" w:rsidRDefault="00D73480" w:rsidP="00D73480">
      <w:pPr>
        <w:spacing w:line="340" w:lineRule="atLeast"/>
        <w:ind w:left="720"/>
        <w:jc w:val="both"/>
        <w:rPr>
          <w:rFonts w:ascii="Times New Roman" w:hAnsi="Times New Roman" w:cs="Times New Roman"/>
          <w:sz w:val="24"/>
          <w:szCs w:val="24"/>
        </w:rPr>
      </w:pPr>
      <w:proofErr w:type="spellStart"/>
      <w:r>
        <w:rPr>
          <w:rFonts w:ascii="Times New Roman" w:hAnsi="Times New Roman" w:cs="Times New Roman"/>
          <w:sz w:val="24"/>
          <w:szCs w:val="24"/>
        </w:rPr>
        <w:t>Iordr</w:t>
      </w:r>
      <w:proofErr w:type="spellEnd"/>
      <w:r>
        <w:rPr>
          <w:rFonts w:ascii="Times New Roman" w:hAnsi="Times New Roman" w:cs="Times New Roman"/>
          <w:sz w:val="24"/>
          <w:szCs w:val="24"/>
        </w:rPr>
        <w:t xml:space="preserve"> Metal (Accessories) [10]</w:t>
      </w:r>
    </w:p>
    <w:p w14:paraId="24789F76"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Garin:</w:t>
      </w:r>
    </w:p>
    <w:p w14:paraId="428A4650"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2,0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he Plate of the </w:t>
      </w:r>
      <w:proofErr w:type="spellStart"/>
      <w:r>
        <w:rPr>
          <w:rFonts w:ascii="Times New Roman" w:hAnsi="Times New Roman" w:cs="Times New Roman"/>
          <w:sz w:val="24"/>
          <w:szCs w:val="24"/>
        </w:rPr>
        <w:t>Bloodcrazed</w:t>
      </w:r>
      <w:proofErr w:type="spellEnd"/>
      <w:r>
        <w:rPr>
          <w:rFonts w:ascii="Times New Roman" w:hAnsi="Times New Roman" w:cs="Times New Roman"/>
          <w:sz w:val="24"/>
          <w:szCs w:val="24"/>
        </w:rPr>
        <w:t xml:space="preserve"> Beast</w:t>
      </w:r>
    </w:p>
    <w:p w14:paraId="4DB839BD"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Kindred Beast Daggers</w:t>
      </w:r>
    </w:p>
    <w:p w14:paraId="2F8BD6DC"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two Bands of Magic Power</w:t>
      </w:r>
    </w:p>
    <w:p w14:paraId="22BE8F8A"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9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Gloves of Magic Threads (Garin Based)</w:t>
      </w:r>
    </w:p>
    <w:p w14:paraId="03955DE7"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74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pair of Modified Boots of Gravity (Garin Based)</w:t>
      </w:r>
    </w:p>
    <w:p w14:paraId="1440264F"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6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set of Physically Structured Magic Needles</w:t>
      </w:r>
    </w:p>
    <w:p w14:paraId="7C0A71CC"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99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for a Magic Nullifying Mantle</w:t>
      </w:r>
    </w:p>
    <w:p w14:paraId="37BC9BCA" w14:textId="77777777" w:rsidR="00D73480" w:rsidRDefault="00D73480" w:rsidP="00D73480">
      <w:pPr>
        <w:spacing w:line="340" w:lineRule="atLeast"/>
        <w:jc w:val="both"/>
        <w:rPr>
          <w:rFonts w:ascii="Times New Roman" w:hAnsi="Times New Roman" w:cs="Times New Roman"/>
          <w:sz w:val="24"/>
          <w:szCs w:val="24"/>
        </w:rPr>
      </w:pPr>
    </w:p>
    <w:p w14:paraId="59B177D0"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The reason for that is to hide the true nature of our power. From the outside, it would look like two different races coexisting in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with different capabilities and different strengths and weaknesses. But in truth, our power is much more different</w:t>
      </w:r>
    </w:p>
    <w:p w14:paraId="084E41D4" w14:textId="77777777" w:rsidR="00D73480" w:rsidRDefault="00D73480" w:rsidP="00D73480">
      <w:pPr>
        <w:spacing w:line="340" w:lineRule="atLeast"/>
        <w:jc w:val="both"/>
        <w:rPr>
          <w:rFonts w:ascii="Times New Roman" w:hAnsi="Times New Roman" w:cs="Times New Roman"/>
          <w:sz w:val="24"/>
          <w:szCs w:val="24"/>
        </w:rPr>
      </w:pPr>
    </w:p>
    <w:p w14:paraId="3D401EA2"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No records of where the true hero came from</w:t>
      </w:r>
    </w:p>
    <w:p w14:paraId="5FE404AA"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When the heroes went back, they had no way to contact each other</w:t>
      </w:r>
    </w:p>
    <w:p w14:paraId="4993E977"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Akira has a vial of </w:t>
      </w:r>
      <w:proofErr w:type="spellStart"/>
      <w:r>
        <w:rPr>
          <w:rFonts w:ascii="Times New Roman" w:hAnsi="Times New Roman" w:cs="Times New Roman"/>
          <w:sz w:val="24"/>
          <w:szCs w:val="24"/>
        </w:rPr>
        <w:t>Senkyo’s</w:t>
      </w:r>
      <w:proofErr w:type="spellEnd"/>
      <w:r>
        <w:rPr>
          <w:rFonts w:ascii="Times New Roman" w:hAnsi="Times New Roman" w:cs="Times New Roman"/>
          <w:sz w:val="24"/>
          <w:szCs w:val="24"/>
        </w:rPr>
        <w:t xml:space="preserve"> mana</w:t>
      </w:r>
    </w:p>
    <w:p w14:paraId="4A704FCC" w14:textId="77777777" w:rsidR="00D73480" w:rsidRDefault="00D73480" w:rsidP="00D73480">
      <w:pPr>
        <w:spacing w:line="340" w:lineRule="atLeast"/>
        <w:jc w:val="both"/>
        <w:rPr>
          <w:rFonts w:ascii="Times New Roman" w:hAnsi="Times New Roman" w:cs="Times New Roman"/>
          <w:sz w:val="24"/>
          <w:szCs w:val="24"/>
        </w:rPr>
      </w:pP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had an argument when Yuu got knocked out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Arc)</w:t>
      </w:r>
    </w:p>
    <w:p w14:paraId="51B22F95"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Tell </w:t>
      </w:r>
      <w:proofErr w:type="spellStart"/>
      <w:r>
        <w:rPr>
          <w:rFonts w:ascii="Times New Roman" w:hAnsi="Times New Roman" w:cs="Times New Roman"/>
          <w:sz w:val="24"/>
          <w:szCs w:val="24"/>
        </w:rPr>
        <w:t>Senkyo</w:t>
      </w:r>
      <w:proofErr w:type="spellEnd"/>
      <w:r>
        <w:rPr>
          <w:rFonts w:ascii="Times New Roman" w:hAnsi="Times New Roman" w:cs="Times New Roman"/>
          <w:sz w:val="24"/>
          <w:szCs w:val="24"/>
        </w:rPr>
        <w:t xml:space="preserve"> to read about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Sora learns about them</w:t>
      </w:r>
    </w:p>
    <w:p w14:paraId="3BD8453D" w14:textId="77777777" w:rsidR="00D73480" w:rsidRDefault="00D73480" w:rsidP="00D73480">
      <w:pPr>
        <w:spacing w:line="340" w:lineRule="atLeast"/>
        <w:jc w:val="both"/>
        <w:rPr>
          <w:rFonts w:ascii="Times New Roman" w:hAnsi="Times New Roman" w:cs="Times New Roman"/>
          <w:sz w:val="24"/>
          <w:szCs w:val="24"/>
        </w:rPr>
      </w:pPr>
    </w:p>
    <w:p w14:paraId="72E51464"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Spirit power to control the temperature combo w/ frost element</w:t>
      </w:r>
    </w:p>
    <w:p w14:paraId="594C3B5C"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Spirit power to do wide-ranged intimidate</w:t>
      </w:r>
    </w:p>
    <w:p w14:paraId="5C8E1C26"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Spirit power to control teleportation</w:t>
      </w:r>
    </w:p>
    <w:p w14:paraId="52DAD4F1"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Orbs have spirit formations in them</w:t>
      </w:r>
    </w:p>
    <w:p w14:paraId="3027F40C"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It had scintillating colors of purple, blue, and red with red at its core and purple and blue spiraling around it.</w:t>
      </w:r>
    </w:p>
    <w:p w14:paraId="07CA49AD"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Shield Stuck Disarm</w:t>
      </w:r>
    </w:p>
    <w:p w14:paraId="7679391A"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Take Shiro to a mall</w:t>
      </w:r>
    </w:p>
    <w:p w14:paraId="239090AF"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Teleportation made by early Heroes</w:t>
      </w:r>
    </w:p>
    <w:p w14:paraId="7C0B5553"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Each and </w:t>
      </w:r>
      <w:proofErr w:type="spellStart"/>
      <w:r>
        <w:rPr>
          <w:rFonts w:ascii="Times New Roman" w:hAnsi="Times New Roman" w:cs="Times New Roman"/>
          <w:sz w:val="24"/>
          <w:szCs w:val="24"/>
        </w:rPr>
        <w:t>everyone</w:t>
      </w:r>
      <w:proofErr w:type="spellEnd"/>
      <w:r>
        <w:rPr>
          <w:rFonts w:ascii="Times New Roman" w:hAnsi="Times New Roman" w:cs="Times New Roman"/>
          <w:sz w:val="24"/>
          <w:szCs w:val="24"/>
        </w:rPr>
        <w:t xml:space="preserve"> from every race, no matter how different they are, has a common ability to discern the hostility of another person.</w:t>
      </w:r>
    </w:p>
    <w:p w14:paraId="59D5437E"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she was eating some kind of grilled… seafood(?) on a stick. It wasn’t just the simple problem of the food looking absolutely horrendous, but it was moving along with it! It was some kind of mix of a sea slug, a fish, and tentacles on its back that wriggled slightly from time to time.</w:t>
      </w:r>
    </w:p>
    <w:p w14:paraId="658B19CE" w14:textId="77777777" w:rsidR="00D73480" w:rsidRDefault="00D73480" w:rsidP="00D73480">
      <w:pPr>
        <w:spacing w:line="340" w:lineRule="atLeast"/>
        <w:jc w:val="both"/>
        <w:rPr>
          <w:rFonts w:ascii="Times New Roman" w:hAnsi="Times New Roman" w:cs="Times New Roman"/>
          <w:sz w:val="24"/>
          <w:szCs w:val="24"/>
        </w:rPr>
      </w:pPr>
    </w:p>
    <w:p w14:paraId="2469D64B"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Conditions:</w:t>
      </w:r>
    </w:p>
    <w:p w14:paraId="0B4EC8A7" w14:textId="77777777" w:rsidR="00D73480"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ab/>
        <w:t>Soul</w:t>
      </w:r>
    </w:p>
    <w:p w14:paraId="68745421" w14:textId="77777777" w:rsidR="00D73480" w:rsidRDefault="00D73480" w:rsidP="00D73480">
      <w:pPr>
        <w:spacing w:line="340" w:lineRule="atLeast"/>
        <w:ind w:firstLine="720"/>
        <w:jc w:val="both"/>
        <w:rPr>
          <w:rFonts w:ascii="Times New Roman" w:hAnsi="Times New Roman" w:cs="Times New Roman"/>
          <w:sz w:val="24"/>
          <w:szCs w:val="24"/>
        </w:rPr>
      </w:pPr>
      <w:r>
        <w:rPr>
          <w:rFonts w:ascii="Times New Roman" w:hAnsi="Times New Roman" w:cs="Times New Roman"/>
          <w:sz w:val="24"/>
          <w:szCs w:val="24"/>
        </w:rPr>
        <w:t>3x Mana</w:t>
      </w:r>
    </w:p>
    <w:p w14:paraId="51CC6F4C" w14:textId="77777777" w:rsidR="00D73480" w:rsidRPr="00EA1A45" w:rsidRDefault="00D73480" w:rsidP="00D73480">
      <w:pPr>
        <w:spacing w:line="340" w:lineRule="atLeast"/>
        <w:jc w:val="both"/>
        <w:rPr>
          <w:rFonts w:ascii="Times New Roman" w:hAnsi="Times New Roman" w:cs="Times New Roman"/>
          <w:sz w:val="24"/>
          <w:szCs w:val="24"/>
        </w:rPr>
      </w:pPr>
      <w:r>
        <w:rPr>
          <w:rFonts w:ascii="Times New Roman" w:hAnsi="Times New Roman" w:cs="Times New Roman"/>
          <w:sz w:val="24"/>
          <w:szCs w:val="24"/>
        </w:rPr>
        <w:tab/>
        <w:t>Chant</w:t>
      </w:r>
    </w:p>
    <w:p w14:paraId="7A5D7725" w14:textId="3B497AF9" w:rsidR="00D73480" w:rsidRPr="00D73480" w:rsidRDefault="00D73480" w:rsidP="00D73480">
      <w:pPr>
        <w:spacing w:line="340" w:lineRule="atLeast"/>
        <w:jc w:val="both"/>
        <w:rPr>
          <w:rFonts w:ascii="Times New Roman" w:hAnsi="Times New Roman" w:cs="Times New Roman"/>
          <w:sz w:val="24"/>
          <w:szCs w:val="24"/>
          <w:lang w:val="en-GB"/>
        </w:rPr>
      </w:pPr>
    </w:p>
    <w:sectPr w:rsidR="00D73480" w:rsidRPr="00D7348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6172D" w14:textId="77777777" w:rsidR="009952EC" w:rsidRDefault="009952EC" w:rsidP="009559EC">
      <w:pPr>
        <w:spacing w:after="0" w:line="240" w:lineRule="auto"/>
      </w:pPr>
      <w:r>
        <w:separator/>
      </w:r>
    </w:p>
  </w:endnote>
  <w:endnote w:type="continuationSeparator" w:id="0">
    <w:p w14:paraId="212126C4" w14:textId="77777777" w:rsidR="009952EC" w:rsidRDefault="009952EC" w:rsidP="00955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4E94" w14:textId="77777777" w:rsidR="00E85CDE" w:rsidRDefault="00E8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60196" w14:textId="77777777" w:rsidR="00E85CDE" w:rsidRDefault="00E85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6536" w14:textId="77777777" w:rsidR="00E85CDE" w:rsidRDefault="00E8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A3161" w14:textId="77777777" w:rsidR="009952EC" w:rsidRDefault="009952EC" w:rsidP="009559EC">
      <w:pPr>
        <w:spacing w:after="0" w:line="240" w:lineRule="auto"/>
      </w:pPr>
      <w:r>
        <w:separator/>
      </w:r>
    </w:p>
  </w:footnote>
  <w:footnote w:type="continuationSeparator" w:id="0">
    <w:p w14:paraId="137FD75F" w14:textId="77777777" w:rsidR="009952EC" w:rsidRDefault="009952EC" w:rsidP="00955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BBC5" w14:textId="77777777" w:rsidR="00E85CDE" w:rsidRDefault="00E8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07F2" w14:textId="77777777" w:rsidR="00E85CDE" w:rsidRDefault="00E8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260B" w14:textId="77777777" w:rsidR="00E85CDE" w:rsidRDefault="00E85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25C5"/>
    <w:multiLevelType w:val="hybridMultilevel"/>
    <w:tmpl w:val="3BEEADB8"/>
    <w:lvl w:ilvl="0" w:tplc="D250E2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16590FE5"/>
    <w:multiLevelType w:val="hybridMultilevel"/>
    <w:tmpl w:val="20E2E7CE"/>
    <w:lvl w:ilvl="0" w:tplc="D710092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40430EC6"/>
    <w:multiLevelType w:val="hybridMultilevel"/>
    <w:tmpl w:val="22C43550"/>
    <w:lvl w:ilvl="0" w:tplc="26AC19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54BC75EA"/>
    <w:multiLevelType w:val="hybridMultilevel"/>
    <w:tmpl w:val="5E147C8E"/>
    <w:lvl w:ilvl="0" w:tplc="622A5F8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6" w15:restartNumberingAfterBreak="0">
    <w:nsid w:val="65023921"/>
    <w:multiLevelType w:val="hybridMultilevel"/>
    <w:tmpl w:val="DD06AD64"/>
    <w:lvl w:ilvl="0" w:tplc="73A88940">
      <w:numFmt w:val="bullet"/>
      <w:lvlText w:val=""/>
      <w:lvlJc w:val="left"/>
      <w:pPr>
        <w:ind w:left="660" w:hanging="360"/>
      </w:pPr>
      <w:rPr>
        <w:rFonts w:ascii="Symbol" w:eastAsiaTheme="minorEastAsia" w:hAnsi="Symbol" w:cs="Times New Roman" w:hint="default"/>
      </w:rPr>
    </w:lvl>
    <w:lvl w:ilvl="1" w:tplc="34090003" w:tentative="1">
      <w:start w:val="1"/>
      <w:numFmt w:val="bullet"/>
      <w:lvlText w:val="o"/>
      <w:lvlJc w:val="left"/>
      <w:pPr>
        <w:ind w:left="1380" w:hanging="360"/>
      </w:pPr>
      <w:rPr>
        <w:rFonts w:ascii="Courier New" w:hAnsi="Courier New" w:cs="Courier New" w:hint="default"/>
      </w:rPr>
    </w:lvl>
    <w:lvl w:ilvl="2" w:tplc="34090005" w:tentative="1">
      <w:start w:val="1"/>
      <w:numFmt w:val="bullet"/>
      <w:lvlText w:val=""/>
      <w:lvlJc w:val="left"/>
      <w:pPr>
        <w:ind w:left="2100" w:hanging="360"/>
      </w:pPr>
      <w:rPr>
        <w:rFonts w:ascii="Wingdings" w:hAnsi="Wingdings" w:hint="default"/>
      </w:rPr>
    </w:lvl>
    <w:lvl w:ilvl="3" w:tplc="34090001" w:tentative="1">
      <w:start w:val="1"/>
      <w:numFmt w:val="bullet"/>
      <w:lvlText w:val=""/>
      <w:lvlJc w:val="left"/>
      <w:pPr>
        <w:ind w:left="2820" w:hanging="360"/>
      </w:pPr>
      <w:rPr>
        <w:rFonts w:ascii="Symbol" w:hAnsi="Symbol" w:hint="default"/>
      </w:rPr>
    </w:lvl>
    <w:lvl w:ilvl="4" w:tplc="34090003" w:tentative="1">
      <w:start w:val="1"/>
      <w:numFmt w:val="bullet"/>
      <w:lvlText w:val="o"/>
      <w:lvlJc w:val="left"/>
      <w:pPr>
        <w:ind w:left="3540" w:hanging="360"/>
      </w:pPr>
      <w:rPr>
        <w:rFonts w:ascii="Courier New" w:hAnsi="Courier New" w:cs="Courier New" w:hint="default"/>
      </w:rPr>
    </w:lvl>
    <w:lvl w:ilvl="5" w:tplc="34090005" w:tentative="1">
      <w:start w:val="1"/>
      <w:numFmt w:val="bullet"/>
      <w:lvlText w:val=""/>
      <w:lvlJc w:val="left"/>
      <w:pPr>
        <w:ind w:left="4260" w:hanging="360"/>
      </w:pPr>
      <w:rPr>
        <w:rFonts w:ascii="Wingdings" w:hAnsi="Wingdings" w:hint="default"/>
      </w:rPr>
    </w:lvl>
    <w:lvl w:ilvl="6" w:tplc="34090001" w:tentative="1">
      <w:start w:val="1"/>
      <w:numFmt w:val="bullet"/>
      <w:lvlText w:val=""/>
      <w:lvlJc w:val="left"/>
      <w:pPr>
        <w:ind w:left="4980" w:hanging="360"/>
      </w:pPr>
      <w:rPr>
        <w:rFonts w:ascii="Symbol" w:hAnsi="Symbol" w:hint="default"/>
      </w:rPr>
    </w:lvl>
    <w:lvl w:ilvl="7" w:tplc="34090003" w:tentative="1">
      <w:start w:val="1"/>
      <w:numFmt w:val="bullet"/>
      <w:lvlText w:val="o"/>
      <w:lvlJc w:val="left"/>
      <w:pPr>
        <w:ind w:left="5700" w:hanging="360"/>
      </w:pPr>
      <w:rPr>
        <w:rFonts w:ascii="Courier New" w:hAnsi="Courier New" w:cs="Courier New" w:hint="default"/>
      </w:rPr>
    </w:lvl>
    <w:lvl w:ilvl="8" w:tplc="34090005" w:tentative="1">
      <w:start w:val="1"/>
      <w:numFmt w:val="bullet"/>
      <w:lvlText w:val=""/>
      <w:lvlJc w:val="left"/>
      <w:pPr>
        <w:ind w:left="6420" w:hanging="360"/>
      </w:pPr>
      <w:rPr>
        <w:rFonts w:ascii="Wingdings" w:hAnsi="Wingdings" w:hint="default"/>
      </w:rPr>
    </w:lvl>
  </w:abstractNum>
  <w:abstractNum w:abstractNumId="7" w15:restartNumberingAfterBreak="0">
    <w:nsid w:val="7CB507CF"/>
    <w:multiLevelType w:val="hybridMultilevel"/>
    <w:tmpl w:val="D38C4B0E"/>
    <w:lvl w:ilvl="0" w:tplc="EC122272">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362751332">
    <w:abstractNumId w:val="6"/>
  </w:num>
  <w:num w:numId="2" w16cid:durableId="947157990">
    <w:abstractNumId w:val="0"/>
  </w:num>
  <w:num w:numId="3" w16cid:durableId="1874541359">
    <w:abstractNumId w:val="5"/>
  </w:num>
  <w:num w:numId="4" w16cid:durableId="1659580458">
    <w:abstractNumId w:val="1"/>
  </w:num>
  <w:num w:numId="5" w16cid:durableId="1240215881">
    <w:abstractNumId w:val="7"/>
  </w:num>
  <w:num w:numId="6" w16cid:durableId="1267156209">
    <w:abstractNumId w:val="4"/>
  </w:num>
  <w:num w:numId="7" w16cid:durableId="1221088050">
    <w:abstractNumId w:val="3"/>
  </w:num>
  <w:num w:numId="8" w16cid:durableId="11201067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AxNjU2MzQwNjJX0lEKTi0uzszPAykwMjSvBQCplzE4LgAAAA=="/>
  </w:docVars>
  <w:rsids>
    <w:rsidRoot w:val="00B62726"/>
    <w:rsid w:val="000005EF"/>
    <w:rsid w:val="00000644"/>
    <w:rsid w:val="00000A99"/>
    <w:rsid w:val="00000B80"/>
    <w:rsid w:val="00000FD9"/>
    <w:rsid w:val="00001424"/>
    <w:rsid w:val="0000178D"/>
    <w:rsid w:val="00001B2B"/>
    <w:rsid w:val="00002301"/>
    <w:rsid w:val="000023AA"/>
    <w:rsid w:val="0000286E"/>
    <w:rsid w:val="00002882"/>
    <w:rsid w:val="0000289E"/>
    <w:rsid w:val="00002C53"/>
    <w:rsid w:val="00003067"/>
    <w:rsid w:val="000031EB"/>
    <w:rsid w:val="000040B1"/>
    <w:rsid w:val="00004357"/>
    <w:rsid w:val="000043F4"/>
    <w:rsid w:val="00004FB6"/>
    <w:rsid w:val="00005019"/>
    <w:rsid w:val="00005F17"/>
    <w:rsid w:val="00006772"/>
    <w:rsid w:val="00006A29"/>
    <w:rsid w:val="00006F26"/>
    <w:rsid w:val="00007A2D"/>
    <w:rsid w:val="00007D4C"/>
    <w:rsid w:val="00007D6A"/>
    <w:rsid w:val="000107AA"/>
    <w:rsid w:val="000109FE"/>
    <w:rsid w:val="000113E8"/>
    <w:rsid w:val="00011674"/>
    <w:rsid w:val="00011A59"/>
    <w:rsid w:val="000129D0"/>
    <w:rsid w:val="00013167"/>
    <w:rsid w:val="00013E8E"/>
    <w:rsid w:val="00014E0A"/>
    <w:rsid w:val="0001569E"/>
    <w:rsid w:val="00016023"/>
    <w:rsid w:val="00017D82"/>
    <w:rsid w:val="00017E99"/>
    <w:rsid w:val="00020253"/>
    <w:rsid w:val="00020AD5"/>
    <w:rsid w:val="00020C10"/>
    <w:rsid w:val="00021909"/>
    <w:rsid w:val="00021956"/>
    <w:rsid w:val="00021DAD"/>
    <w:rsid w:val="0002244F"/>
    <w:rsid w:val="000226EA"/>
    <w:rsid w:val="0002273D"/>
    <w:rsid w:val="00022A99"/>
    <w:rsid w:val="00022B5C"/>
    <w:rsid w:val="00022C0C"/>
    <w:rsid w:val="0002366D"/>
    <w:rsid w:val="0002385E"/>
    <w:rsid w:val="00024071"/>
    <w:rsid w:val="0002520F"/>
    <w:rsid w:val="0002527C"/>
    <w:rsid w:val="000253EC"/>
    <w:rsid w:val="00025966"/>
    <w:rsid w:val="00025A85"/>
    <w:rsid w:val="00025EE1"/>
    <w:rsid w:val="00025F3B"/>
    <w:rsid w:val="00025FF7"/>
    <w:rsid w:val="00026569"/>
    <w:rsid w:val="00026AAC"/>
    <w:rsid w:val="00026CA3"/>
    <w:rsid w:val="00026DDA"/>
    <w:rsid w:val="00027A0E"/>
    <w:rsid w:val="00027B73"/>
    <w:rsid w:val="00027E64"/>
    <w:rsid w:val="0003004B"/>
    <w:rsid w:val="000302FD"/>
    <w:rsid w:val="00030A5E"/>
    <w:rsid w:val="00030BA9"/>
    <w:rsid w:val="00030CA6"/>
    <w:rsid w:val="00030F38"/>
    <w:rsid w:val="0003168E"/>
    <w:rsid w:val="00031C70"/>
    <w:rsid w:val="00032C32"/>
    <w:rsid w:val="00032C84"/>
    <w:rsid w:val="000334A4"/>
    <w:rsid w:val="00033891"/>
    <w:rsid w:val="00034A9E"/>
    <w:rsid w:val="0003504F"/>
    <w:rsid w:val="0003573F"/>
    <w:rsid w:val="00035CB3"/>
    <w:rsid w:val="00036879"/>
    <w:rsid w:val="00036E80"/>
    <w:rsid w:val="00037240"/>
    <w:rsid w:val="00037E2C"/>
    <w:rsid w:val="000410A7"/>
    <w:rsid w:val="000412EE"/>
    <w:rsid w:val="0004171E"/>
    <w:rsid w:val="00042555"/>
    <w:rsid w:val="00042864"/>
    <w:rsid w:val="00042C8C"/>
    <w:rsid w:val="00043556"/>
    <w:rsid w:val="000449C5"/>
    <w:rsid w:val="00044A17"/>
    <w:rsid w:val="0004517A"/>
    <w:rsid w:val="0004522B"/>
    <w:rsid w:val="00045805"/>
    <w:rsid w:val="0004600F"/>
    <w:rsid w:val="0004624B"/>
    <w:rsid w:val="0004643B"/>
    <w:rsid w:val="00046AAD"/>
    <w:rsid w:val="00047B9A"/>
    <w:rsid w:val="00050D73"/>
    <w:rsid w:val="000510B0"/>
    <w:rsid w:val="000528F5"/>
    <w:rsid w:val="000529F0"/>
    <w:rsid w:val="00052E50"/>
    <w:rsid w:val="00053153"/>
    <w:rsid w:val="00053B5F"/>
    <w:rsid w:val="00054B2F"/>
    <w:rsid w:val="000553A0"/>
    <w:rsid w:val="00055439"/>
    <w:rsid w:val="00055904"/>
    <w:rsid w:val="00056704"/>
    <w:rsid w:val="00056C7B"/>
    <w:rsid w:val="00057598"/>
    <w:rsid w:val="00057613"/>
    <w:rsid w:val="000576DE"/>
    <w:rsid w:val="000579BB"/>
    <w:rsid w:val="0006030D"/>
    <w:rsid w:val="000610FF"/>
    <w:rsid w:val="00061703"/>
    <w:rsid w:val="00061DAD"/>
    <w:rsid w:val="0006241A"/>
    <w:rsid w:val="0006307F"/>
    <w:rsid w:val="0006330E"/>
    <w:rsid w:val="00063B57"/>
    <w:rsid w:val="00063F67"/>
    <w:rsid w:val="000640ED"/>
    <w:rsid w:val="00064292"/>
    <w:rsid w:val="0006431B"/>
    <w:rsid w:val="00064600"/>
    <w:rsid w:val="0006480B"/>
    <w:rsid w:val="000656DE"/>
    <w:rsid w:val="0006583F"/>
    <w:rsid w:val="00065885"/>
    <w:rsid w:val="000658DA"/>
    <w:rsid w:val="000659DD"/>
    <w:rsid w:val="000659DE"/>
    <w:rsid w:val="0006621A"/>
    <w:rsid w:val="0006621D"/>
    <w:rsid w:val="00066760"/>
    <w:rsid w:val="0006693C"/>
    <w:rsid w:val="00067A0C"/>
    <w:rsid w:val="000705B8"/>
    <w:rsid w:val="000705BA"/>
    <w:rsid w:val="00070A19"/>
    <w:rsid w:val="00071129"/>
    <w:rsid w:val="00071143"/>
    <w:rsid w:val="0007118C"/>
    <w:rsid w:val="0007132A"/>
    <w:rsid w:val="000719B1"/>
    <w:rsid w:val="000719D9"/>
    <w:rsid w:val="00071D5C"/>
    <w:rsid w:val="00072847"/>
    <w:rsid w:val="00072E88"/>
    <w:rsid w:val="0007331B"/>
    <w:rsid w:val="00073363"/>
    <w:rsid w:val="0007408C"/>
    <w:rsid w:val="000744D0"/>
    <w:rsid w:val="00074CA9"/>
    <w:rsid w:val="0007599C"/>
    <w:rsid w:val="00076630"/>
    <w:rsid w:val="00076705"/>
    <w:rsid w:val="000777AB"/>
    <w:rsid w:val="00080067"/>
    <w:rsid w:val="0008085B"/>
    <w:rsid w:val="00081037"/>
    <w:rsid w:val="00081182"/>
    <w:rsid w:val="000813A1"/>
    <w:rsid w:val="00081814"/>
    <w:rsid w:val="0008204F"/>
    <w:rsid w:val="00082A59"/>
    <w:rsid w:val="00082D93"/>
    <w:rsid w:val="00082E9E"/>
    <w:rsid w:val="00082FD7"/>
    <w:rsid w:val="000834EF"/>
    <w:rsid w:val="00083AB5"/>
    <w:rsid w:val="00084114"/>
    <w:rsid w:val="00084131"/>
    <w:rsid w:val="000842C0"/>
    <w:rsid w:val="00084B2F"/>
    <w:rsid w:val="00084BF3"/>
    <w:rsid w:val="000851D2"/>
    <w:rsid w:val="00085306"/>
    <w:rsid w:val="000862FA"/>
    <w:rsid w:val="00086924"/>
    <w:rsid w:val="00086A7A"/>
    <w:rsid w:val="00086AE4"/>
    <w:rsid w:val="00087095"/>
    <w:rsid w:val="000870B2"/>
    <w:rsid w:val="00087AD4"/>
    <w:rsid w:val="00087FA3"/>
    <w:rsid w:val="000902F8"/>
    <w:rsid w:val="00090760"/>
    <w:rsid w:val="00090899"/>
    <w:rsid w:val="000908C2"/>
    <w:rsid w:val="0009101B"/>
    <w:rsid w:val="0009294D"/>
    <w:rsid w:val="000929B4"/>
    <w:rsid w:val="00092B61"/>
    <w:rsid w:val="000931E0"/>
    <w:rsid w:val="00093369"/>
    <w:rsid w:val="0009354C"/>
    <w:rsid w:val="000937A9"/>
    <w:rsid w:val="00094032"/>
    <w:rsid w:val="00094201"/>
    <w:rsid w:val="000949D5"/>
    <w:rsid w:val="00094D34"/>
    <w:rsid w:val="00095442"/>
    <w:rsid w:val="00096121"/>
    <w:rsid w:val="00096760"/>
    <w:rsid w:val="0009700C"/>
    <w:rsid w:val="000972A7"/>
    <w:rsid w:val="00097B94"/>
    <w:rsid w:val="000A05DF"/>
    <w:rsid w:val="000A062A"/>
    <w:rsid w:val="000A114F"/>
    <w:rsid w:val="000A1A1E"/>
    <w:rsid w:val="000A1E23"/>
    <w:rsid w:val="000A1E58"/>
    <w:rsid w:val="000A234A"/>
    <w:rsid w:val="000A244B"/>
    <w:rsid w:val="000A2776"/>
    <w:rsid w:val="000A2A41"/>
    <w:rsid w:val="000A2DB6"/>
    <w:rsid w:val="000A2E1B"/>
    <w:rsid w:val="000A302E"/>
    <w:rsid w:val="000A3192"/>
    <w:rsid w:val="000A32E4"/>
    <w:rsid w:val="000A355B"/>
    <w:rsid w:val="000A403D"/>
    <w:rsid w:val="000A51AA"/>
    <w:rsid w:val="000A53E1"/>
    <w:rsid w:val="000A56D5"/>
    <w:rsid w:val="000A6519"/>
    <w:rsid w:val="000A69B8"/>
    <w:rsid w:val="000A6FDE"/>
    <w:rsid w:val="000A74EE"/>
    <w:rsid w:val="000A7557"/>
    <w:rsid w:val="000A7580"/>
    <w:rsid w:val="000A795B"/>
    <w:rsid w:val="000B0A45"/>
    <w:rsid w:val="000B0A57"/>
    <w:rsid w:val="000B0B17"/>
    <w:rsid w:val="000B1011"/>
    <w:rsid w:val="000B1305"/>
    <w:rsid w:val="000B13A4"/>
    <w:rsid w:val="000B1451"/>
    <w:rsid w:val="000B149D"/>
    <w:rsid w:val="000B187A"/>
    <w:rsid w:val="000B2C4A"/>
    <w:rsid w:val="000B2D9F"/>
    <w:rsid w:val="000B314C"/>
    <w:rsid w:val="000B3AC8"/>
    <w:rsid w:val="000B4867"/>
    <w:rsid w:val="000B52DB"/>
    <w:rsid w:val="000B5F67"/>
    <w:rsid w:val="000B5FC1"/>
    <w:rsid w:val="000B65A3"/>
    <w:rsid w:val="000B67C8"/>
    <w:rsid w:val="000B7C3C"/>
    <w:rsid w:val="000C0133"/>
    <w:rsid w:val="000C015E"/>
    <w:rsid w:val="000C06FC"/>
    <w:rsid w:val="000C169A"/>
    <w:rsid w:val="000C16FB"/>
    <w:rsid w:val="000C1792"/>
    <w:rsid w:val="000C17ED"/>
    <w:rsid w:val="000C210A"/>
    <w:rsid w:val="000C2692"/>
    <w:rsid w:val="000C27EE"/>
    <w:rsid w:val="000C2EFF"/>
    <w:rsid w:val="000C31D0"/>
    <w:rsid w:val="000C33C1"/>
    <w:rsid w:val="000C35CA"/>
    <w:rsid w:val="000C3911"/>
    <w:rsid w:val="000C3B29"/>
    <w:rsid w:val="000C3F77"/>
    <w:rsid w:val="000C449A"/>
    <w:rsid w:val="000C45AD"/>
    <w:rsid w:val="000C4957"/>
    <w:rsid w:val="000C4A7E"/>
    <w:rsid w:val="000C52F1"/>
    <w:rsid w:val="000C55F7"/>
    <w:rsid w:val="000C5740"/>
    <w:rsid w:val="000C6093"/>
    <w:rsid w:val="000C6779"/>
    <w:rsid w:val="000C6874"/>
    <w:rsid w:val="000C75B6"/>
    <w:rsid w:val="000C7FEA"/>
    <w:rsid w:val="000D025A"/>
    <w:rsid w:val="000D0543"/>
    <w:rsid w:val="000D11AE"/>
    <w:rsid w:val="000D1866"/>
    <w:rsid w:val="000D1BC3"/>
    <w:rsid w:val="000D1DAD"/>
    <w:rsid w:val="000D275C"/>
    <w:rsid w:val="000D286B"/>
    <w:rsid w:val="000D3153"/>
    <w:rsid w:val="000D375B"/>
    <w:rsid w:val="000D3851"/>
    <w:rsid w:val="000D3A1D"/>
    <w:rsid w:val="000D3CDE"/>
    <w:rsid w:val="000D413C"/>
    <w:rsid w:val="000D4563"/>
    <w:rsid w:val="000D5229"/>
    <w:rsid w:val="000D54E9"/>
    <w:rsid w:val="000D5616"/>
    <w:rsid w:val="000D6855"/>
    <w:rsid w:val="000D691E"/>
    <w:rsid w:val="000D6DE1"/>
    <w:rsid w:val="000D7E09"/>
    <w:rsid w:val="000D7F1D"/>
    <w:rsid w:val="000D7F6F"/>
    <w:rsid w:val="000E011A"/>
    <w:rsid w:val="000E0303"/>
    <w:rsid w:val="000E091A"/>
    <w:rsid w:val="000E09A9"/>
    <w:rsid w:val="000E09C7"/>
    <w:rsid w:val="000E0AE5"/>
    <w:rsid w:val="000E0B8B"/>
    <w:rsid w:val="000E0CCA"/>
    <w:rsid w:val="000E0EA9"/>
    <w:rsid w:val="000E1441"/>
    <w:rsid w:val="000E1D6C"/>
    <w:rsid w:val="000E21C3"/>
    <w:rsid w:val="000E2704"/>
    <w:rsid w:val="000E3314"/>
    <w:rsid w:val="000E3669"/>
    <w:rsid w:val="000E3883"/>
    <w:rsid w:val="000E3EE1"/>
    <w:rsid w:val="000E41C7"/>
    <w:rsid w:val="000E48FB"/>
    <w:rsid w:val="000E4B8C"/>
    <w:rsid w:val="000E4C8A"/>
    <w:rsid w:val="000E4EC3"/>
    <w:rsid w:val="000E5179"/>
    <w:rsid w:val="000E536A"/>
    <w:rsid w:val="000E556D"/>
    <w:rsid w:val="000E60E7"/>
    <w:rsid w:val="000E6206"/>
    <w:rsid w:val="000E714B"/>
    <w:rsid w:val="000E751B"/>
    <w:rsid w:val="000E7603"/>
    <w:rsid w:val="000E7CC7"/>
    <w:rsid w:val="000F03F6"/>
    <w:rsid w:val="000F05F2"/>
    <w:rsid w:val="000F17CC"/>
    <w:rsid w:val="000F23A3"/>
    <w:rsid w:val="000F2590"/>
    <w:rsid w:val="000F308A"/>
    <w:rsid w:val="000F3788"/>
    <w:rsid w:val="000F3BB7"/>
    <w:rsid w:val="000F4D45"/>
    <w:rsid w:val="000F5667"/>
    <w:rsid w:val="000F59A9"/>
    <w:rsid w:val="000F5E5C"/>
    <w:rsid w:val="000F77D2"/>
    <w:rsid w:val="000F7938"/>
    <w:rsid w:val="000F7D9C"/>
    <w:rsid w:val="000F7F9A"/>
    <w:rsid w:val="0010005A"/>
    <w:rsid w:val="00100118"/>
    <w:rsid w:val="001007AD"/>
    <w:rsid w:val="00100E9C"/>
    <w:rsid w:val="001012B6"/>
    <w:rsid w:val="00101869"/>
    <w:rsid w:val="00101B3D"/>
    <w:rsid w:val="00101BB5"/>
    <w:rsid w:val="00101FCB"/>
    <w:rsid w:val="00102294"/>
    <w:rsid w:val="0010249E"/>
    <w:rsid w:val="001027B3"/>
    <w:rsid w:val="0010330D"/>
    <w:rsid w:val="00103573"/>
    <w:rsid w:val="00103C7A"/>
    <w:rsid w:val="00103F6E"/>
    <w:rsid w:val="00104169"/>
    <w:rsid w:val="001043F0"/>
    <w:rsid w:val="0010490B"/>
    <w:rsid w:val="001051E3"/>
    <w:rsid w:val="001053DE"/>
    <w:rsid w:val="0010574C"/>
    <w:rsid w:val="0010682A"/>
    <w:rsid w:val="00106C60"/>
    <w:rsid w:val="00107349"/>
    <w:rsid w:val="00107787"/>
    <w:rsid w:val="00107B33"/>
    <w:rsid w:val="001101A0"/>
    <w:rsid w:val="00110308"/>
    <w:rsid w:val="00110315"/>
    <w:rsid w:val="0011053A"/>
    <w:rsid w:val="00110E4F"/>
    <w:rsid w:val="00111426"/>
    <w:rsid w:val="001119EC"/>
    <w:rsid w:val="001123F5"/>
    <w:rsid w:val="0011298E"/>
    <w:rsid w:val="001132F2"/>
    <w:rsid w:val="00113507"/>
    <w:rsid w:val="00113A04"/>
    <w:rsid w:val="00114A17"/>
    <w:rsid w:val="00114C46"/>
    <w:rsid w:val="00114CD4"/>
    <w:rsid w:val="00114DB9"/>
    <w:rsid w:val="00114EC0"/>
    <w:rsid w:val="00115491"/>
    <w:rsid w:val="001155BD"/>
    <w:rsid w:val="00115BE1"/>
    <w:rsid w:val="001176FF"/>
    <w:rsid w:val="001205F9"/>
    <w:rsid w:val="00120F56"/>
    <w:rsid w:val="001213C2"/>
    <w:rsid w:val="0012220A"/>
    <w:rsid w:val="00122728"/>
    <w:rsid w:val="0012277F"/>
    <w:rsid w:val="00122B45"/>
    <w:rsid w:val="00122C43"/>
    <w:rsid w:val="001237EC"/>
    <w:rsid w:val="00123AD6"/>
    <w:rsid w:val="001240BF"/>
    <w:rsid w:val="001241F3"/>
    <w:rsid w:val="00124995"/>
    <w:rsid w:val="001254D8"/>
    <w:rsid w:val="001262CD"/>
    <w:rsid w:val="001269CB"/>
    <w:rsid w:val="00126E27"/>
    <w:rsid w:val="001303ED"/>
    <w:rsid w:val="00130AAE"/>
    <w:rsid w:val="00130B93"/>
    <w:rsid w:val="00130FE2"/>
    <w:rsid w:val="0013122A"/>
    <w:rsid w:val="001313D7"/>
    <w:rsid w:val="00131B9F"/>
    <w:rsid w:val="001336D8"/>
    <w:rsid w:val="00133C64"/>
    <w:rsid w:val="00133CC2"/>
    <w:rsid w:val="001349F1"/>
    <w:rsid w:val="00134D1F"/>
    <w:rsid w:val="001350BA"/>
    <w:rsid w:val="00135425"/>
    <w:rsid w:val="001356D9"/>
    <w:rsid w:val="0013583A"/>
    <w:rsid w:val="00135F40"/>
    <w:rsid w:val="00136153"/>
    <w:rsid w:val="00136819"/>
    <w:rsid w:val="00136955"/>
    <w:rsid w:val="00136B46"/>
    <w:rsid w:val="00136F03"/>
    <w:rsid w:val="001373AB"/>
    <w:rsid w:val="00137508"/>
    <w:rsid w:val="0014033A"/>
    <w:rsid w:val="001410E2"/>
    <w:rsid w:val="00141256"/>
    <w:rsid w:val="001416F9"/>
    <w:rsid w:val="001419D1"/>
    <w:rsid w:val="001419D7"/>
    <w:rsid w:val="00141F94"/>
    <w:rsid w:val="0014250D"/>
    <w:rsid w:val="001425EC"/>
    <w:rsid w:val="001429C3"/>
    <w:rsid w:val="00142A6E"/>
    <w:rsid w:val="00142C61"/>
    <w:rsid w:val="001430B8"/>
    <w:rsid w:val="001431C1"/>
    <w:rsid w:val="00143236"/>
    <w:rsid w:val="001439DA"/>
    <w:rsid w:val="00143D7B"/>
    <w:rsid w:val="00143DEC"/>
    <w:rsid w:val="00144FF4"/>
    <w:rsid w:val="001454A4"/>
    <w:rsid w:val="0014681A"/>
    <w:rsid w:val="00146D36"/>
    <w:rsid w:val="001477B9"/>
    <w:rsid w:val="0015010D"/>
    <w:rsid w:val="001504C3"/>
    <w:rsid w:val="00150C83"/>
    <w:rsid w:val="00150F0E"/>
    <w:rsid w:val="00151088"/>
    <w:rsid w:val="00151B76"/>
    <w:rsid w:val="00151BCB"/>
    <w:rsid w:val="00152010"/>
    <w:rsid w:val="00152BBB"/>
    <w:rsid w:val="00152FDE"/>
    <w:rsid w:val="0015329F"/>
    <w:rsid w:val="0015337D"/>
    <w:rsid w:val="001547AC"/>
    <w:rsid w:val="00154A4C"/>
    <w:rsid w:val="00154D83"/>
    <w:rsid w:val="00155340"/>
    <w:rsid w:val="00155582"/>
    <w:rsid w:val="00155B60"/>
    <w:rsid w:val="00155C42"/>
    <w:rsid w:val="00155E64"/>
    <w:rsid w:val="001562F0"/>
    <w:rsid w:val="001564D9"/>
    <w:rsid w:val="00156580"/>
    <w:rsid w:val="0016036E"/>
    <w:rsid w:val="00160A6C"/>
    <w:rsid w:val="00160DBF"/>
    <w:rsid w:val="001611CB"/>
    <w:rsid w:val="00161861"/>
    <w:rsid w:val="00161D3D"/>
    <w:rsid w:val="00163414"/>
    <w:rsid w:val="0016369E"/>
    <w:rsid w:val="00163C61"/>
    <w:rsid w:val="00164613"/>
    <w:rsid w:val="0016478A"/>
    <w:rsid w:val="0016482A"/>
    <w:rsid w:val="00164BF0"/>
    <w:rsid w:val="00165522"/>
    <w:rsid w:val="001661FE"/>
    <w:rsid w:val="0016680C"/>
    <w:rsid w:val="00166832"/>
    <w:rsid w:val="001669D9"/>
    <w:rsid w:val="00166F6E"/>
    <w:rsid w:val="00167237"/>
    <w:rsid w:val="001674F5"/>
    <w:rsid w:val="00167BBF"/>
    <w:rsid w:val="00167ED2"/>
    <w:rsid w:val="001704E8"/>
    <w:rsid w:val="0017142D"/>
    <w:rsid w:val="001714B2"/>
    <w:rsid w:val="001717B3"/>
    <w:rsid w:val="00172026"/>
    <w:rsid w:val="00172A77"/>
    <w:rsid w:val="001730EF"/>
    <w:rsid w:val="00173186"/>
    <w:rsid w:val="001732C8"/>
    <w:rsid w:val="0017393C"/>
    <w:rsid w:val="0017417C"/>
    <w:rsid w:val="00174C12"/>
    <w:rsid w:val="00174C41"/>
    <w:rsid w:val="00174FFE"/>
    <w:rsid w:val="001756B9"/>
    <w:rsid w:val="00175D23"/>
    <w:rsid w:val="001765EF"/>
    <w:rsid w:val="00176C0D"/>
    <w:rsid w:val="00180DFC"/>
    <w:rsid w:val="001818EC"/>
    <w:rsid w:val="00181B4A"/>
    <w:rsid w:val="00182607"/>
    <w:rsid w:val="001828A3"/>
    <w:rsid w:val="00183D34"/>
    <w:rsid w:val="0018465D"/>
    <w:rsid w:val="00184B2A"/>
    <w:rsid w:val="00185015"/>
    <w:rsid w:val="001853B1"/>
    <w:rsid w:val="00185444"/>
    <w:rsid w:val="001856CA"/>
    <w:rsid w:val="001860C9"/>
    <w:rsid w:val="001866D2"/>
    <w:rsid w:val="001871EA"/>
    <w:rsid w:val="0018724B"/>
    <w:rsid w:val="00187BBC"/>
    <w:rsid w:val="001906CB"/>
    <w:rsid w:val="0019090B"/>
    <w:rsid w:val="00190E45"/>
    <w:rsid w:val="00191364"/>
    <w:rsid w:val="00191750"/>
    <w:rsid w:val="00192488"/>
    <w:rsid w:val="001933F3"/>
    <w:rsid w:val="00193444"/>
    <w:rsid w:val="00193C49"/>
    <w:rsid w:val="00193F17"/>
    <w:rsid w:val="00194262"/>
    <w:rsid w:val="001942BF"/>
    <w:rsid w:val="001942E6"/>
    <w:rsid w:val="00194B5C"/>
    <w:rsid w:val="00194BE2"/>
    <w:rsid w:val="00194F80"/>
    <w:rsid w:val="00195B6F"/>
    <w:rsid w:val="00195DA5"/>
    <w:rsid w:val="00196063"/>
    <w:rsid w:val="00196619"/>
    <w:rsid w:val="001969CE"/>
    <w:rsid w:val="00196CBA"/>
    <w:rsid w:val="00196D7F"/>
    <w:rsid w:val="001970E8"/>
    <w:rsid w:val="001973DC"/>
    <w:rsid w:val="00197B98"/>
    <w:rsid w:val="001A02CB"/>
    <w:rsid w:val="001A0425"/>
    <w:rsid w:val="001A0F29"/>
    <w:rsid w:val="001A10F9"/>
    <w:rsid w:val="001A143C"/>
    <w:rsid w:val="001A1548"/>
    <w:rsid w:val="001A1709"/>
    <w:rsid w:val="001A1F8C"/>
    <w:rsid w:val="001A1FC4"/>
    <w:rsid w:val="001A2A78"/>
    <w:rsid w:val="001A3E62"/>
    <w:rsid w:val="001A496B"/>
    <w:rsid w:val="001A51C4"/>
    <w:rsid w:val="001A6476"/>
    <w:rsid w:val="001A6F83"/>
    <w:rsid w:val="001A73D4"/>
    <w:rsid w:val="001A768F"/>
    <w:rsid w:val="001A7699"/>
    <w:rsid w:val="001A78E1"/>
    <w:rsid w:val="001A7F46"/>
    <w:rsid w:val="001B1BB3"/>
    <w:rsid w:val="001B224C"/>
    <w:rsid w:val="001B2F1D"/>
    <w:rsid w:val="001B4814"/>
    <w:rsid w:val="001B4830"/>
    <w:rsid w:val="001B49EC"/>
    <w:rsid w:val="001B589D"/>
    <w:rsid w:val="001B5989"/>
    <w:rsid w:val="001B5ABF"/>
    <w:rsid w:val="001B5DCD"/>
    <w:rsid w:val="001B6592"/>
    <w:rsid w:val="001B70E6"/>
    <w:rsid w:val="001B73DE"/>
    <w:rsid w:val="001B797B"/>
    <w:rsid w:val="001B7BAB"/>
    <w:rsid w:val="001C0081"/>
    <w:rsid w:val="001C0A4D"/>
    <w:rsid w:val="001C1496"/>
    <w:rsid w:val="001C2D4C"/>
    <w:rsid w:val="001C2E34"/>
    <w:rsid w:val="001C37C7"/>
    <w:rsid w:val="001C3C0C"/>
    <w:rsid w:val="001C3C9A"/>
    <w:rsid w:val="001C3EA7"/>
    <w:rsid w:val="001C47F7"/>
    <w:rsid w:val="001C480D"/>
    <w:rsid w:val="001C4939"/>
    <w:rsid w:val="001C5494"/>
    <w:rsid w:val="001C5757"/>
    <w:rsid w:val="001C5CF8"/>
    <w:rsid w:val="001C5EDF"/>
    <w:rsid w:val="001C647E"/>
    <w:rsid w:val="001C6ABE"/>
    <w:rsid w:val="001C73F0"/>
    <w:rsid w:val="001C7901"/>
    <w:rsid w:val="001D1BD0"/>
    <w:rsid w:val="001D28E8"/>
    <w:rsid w:val="001D2AFA"/>
    <w:rsid w:val="001D44A6"/>
    <w:rsid w:val="001D480B"/>
    <w:rsid w:val="001D4B8C"/>
    <w:rsid w:val="001D51FC"/>
    <w:rsid w:val="001D5442"/>
    <w:rsid w:val="001D5E6A"/>
    <w:rsid w:val="001D5EF4"/>
    <w:rsid w:val="001D5FD3"/>
    <w:rsid w:val="001D6291"/>
    <w:rsid w:val="001D6614"/>
    <w:rsid w:val="001D6BAC"/>
    <w:rsid w:val="001D7184"/>
    <w:rsid w:val="001D7793"/>
    <w:rsid w:val="001D77EC"/>
    <w:rsid w:val="001D79A9"/>
    <w:rsid w:val="001D7B7D"/>
    <w:rsid w:val="001D7D27"/>
    <w:rsid w:val="001E0CD6"/>
    <w:rsid w:val="001E1E6B"/>
    <w:rsid w:val="001E2026"/>
    <w:rsid w:val="001E209A"/>
    <w:rsid w:val="001E241D"/>
    <w:rsid w:val="001E2859"/>
    <w:rsid w:val="001E3298"/>
    <w:rsid w:val="001E3BA0"/>
    <w:rsid w:val="001E3C49"/>
    <w:rsid w:val="001E4EBC"/>
    <w:rsid w:val="001E4F90"/>
    <w:rsid w:val="001E512B"/>
    <w:rsid w:val="001E5218"/>
    <w:rsid w:val="001E598E"/>
    <w:rsid w:val="001E59BF"/>
    <w:rsid w:val="001E60F4"/>
    <w:rsid w:val="001E61C4"/>
    <w:rsid w:val="001E6204"/>
    <w:rsid w:val="001E6523"/>
    <w:rsid w:val="001E65AB"/>
    <w:rsid w:val="001E678A"/>
    <w:rsid w:val="001E67AA"/>
    <w:rsid w:val="001E6964"/>
    <w:rsid w:val="001E7421"/>
    <w:rsid w:val="001F0497"/>
    <w:rsid w:val="001F128E"/>
    <w:rsid w:val="001F1461"/>
    <w:rsid w:val="001F187C"/>
    <w:rsid w:val="001F18C1"/>
    <w:rsid w:val="001F23B9"/>
    <w:rsid w:val="001F251F"/>
    <w:rsid w:val="001F26FC"/>
    <w:rsid w:val="001F27A9"/>
    <w:rsid w:val="001F3327"/>
    <w:rsid w:val="001F336D"/>
    <w:rsid w:val="001F3433"/>
    <w:rsid w:val="001F3532"/>
    <w:rsid w:val="001F3906"/>
    <w:rsid w:val="001F3E73"/>
    <w:rsid w:val="001F400B"/>
    <w:rsid w:val="001F4156"/>
    <w:rsid w:val="001F41A6"/>
    <w:rsid w:val="001F440B"/>
    <w:rsid w:val="001F46C3"/>
    <w:rsid w:val="001F4ECE"/>
    <w:rsid w:val="001F58DB"/>
    <w:rsid w:val="001F63C4"/>
    <w:rsid w:val="001F65DA"/>
    <w:rsid w:val="001F6D24"/>
    <w:rsid w:val="001F702E"/>
    <w:rsid w:val="001F7DFB"/>
    <w:rsid w:val="001F7E47"/>
    <w:rsid w:val="00200097"/>
    <w:rsid w:val="00200102"/>
    <w:rsid w:val="00200980"/>
    <w:rsid w:val="002018C4"/>
    <w:rsid w:val="00202083"/>
    <w:rsid w:val="00202202"/>
    <w:rsid w:val="00202316"/>
    <w:rsid w:val="002031EA"/>
    <w:rsid w:val="00203531"/>
    <w:rsid w:val="00203594"/>
    <w:rsid w:val="002036D5"/>
    <w:rsid w:val="00203B0E"/>
    <w:rsid w:val="00203CE6"/>
    <w:rsid w:val="002048CE"/>
    <w:rsid w:val="002049E0"/>
    <w:rsid w:val="002051FB"/>
    <w:rsid w:val="0020590A"/>
    <w:rsid w:val="00205DFA"/>
    <w:rsid w:val="00205E8D"/>
    <w:rsid w:val="002067D5"/>
    <w:rsid w:val="00206FC7"/>
    <w:rsid w:val="002077ED"/>
    <w:rsid w:val="00207AB4"/>
    <w:rsid w:val="002108FD"/>
    <w:rsid w:val="00211388"/>
    <w:rsid w:val="00211FC4"/>
    <w:rsid w:val="002137C0"/>
    <w:rsid w:val="0021394A"/>
    <w:rsid w:val="00213B92"/>
    <w:rsid w:val="0021441E"/>
    <w:rsid w:val="002148ED"/>
    <w:rsid w:val="002154A4"/>
    <w:rsid w:val="00215922"/>
    <w:rsid w:val="00215DAA"/>
    <w:rsid w:val="00216085"/>
    <w:rsid w:val="0021632E"/>
    <w:rsid w:val="002163C6"/>
    <w:rsid w:val="00216627"/>
    <w:rsid w:val="00216804"/>
    <w:rsid w:val="002171F1"/>
    <w:rsid w:val="00217B2D"/>
    <w:rsid w:val="00217F02"/>
    <w:rsid w:val="00220BA9"/>
    <w:rsid w:val="00220EFA"/>
    <w:rsid w:val="00221153"/>
    <w:rsid w:val="0022127D"/>
    <w:rsid w:val="002215B5"/>
    <w:rsid w:val="0022182A"/>
    <w:rsid w:val="00221C40"/>
    <w:rsid w:val="00222583"/>
    <w:rsid w:val="00222648"/>
    <w:rsid w:val="00223245"/>
    <w:rsid w:val="002233B3"/>
    <w:rsid w:val="00223411"/>
    <w:rsid w:val="00224382"/>
    <w:rsid w:val="00224598"/>
    <w:rsid w:val="00224798"/>
    <w:rsid w:val="00225280"/>
    <w:rsid w:val="00225483"/>
    <w:rsid w:val="002257B6"/>
    <w:rsid w:val="0022585A"/>
    <w:rsid w:val="00225F92"/>
    <w:rsid w:val="00226222"/>
    <w:rsid w:val="002265BB"/>
    <w:rsid w:val="0022660E"/>
    <w:rsid w:val="00226961"/>
    <w:rsid w:val="00226AF9"/>
    <w:rsid w:val="00226DA0"/>
    <w:rsid w:val="00226E0F"/>
    <w:rsid w:val="002273E9"/>
    <w:rsid w:val="002274F7"/>
    <w:rsid w:val="0023018C"/>
    <w:rsid w:val="00231481"/>
    <w:rsid w:val="0023167E"/>
    <w:rsid w:val="00231CF9"/>
    <w:rsid w:val="00232B0B"/>
    <w:rsid w:val="002336A5"/>
    <w:rsid w:val="00234E99"/>
    <w:rsid w:val="002356C0"/>
    <w:rsid w:val="00235846"/>
    <w:rsid w:val="00235D52"/>
    <w:rsid w:val="0023612F"/>
    <w:rsid w:val="00236313"/>
    <w:rsid w:val="00236340"/>
    <w:rsid w:val="00237F91"/>
    <w:rsid w:val="0024096C"/>
    <w:rsid w:val="002409BE"/>
    <w:rsid w:val="00240A72"/>
    <w:rsid w:val="00240EFD"/>
    <w:rsid w:val="0024148C"/>
    <w:rsid w:val="00241741"/>
    <w:rsid w:val="0024181C"/>
    <w:rsid w:val="0024200E"/>
    <w:rsid w:val="00242460"/>
    <w:rsid w:val="002428CC"/>
    <w:rsid w:val="00242FE1"/>
    <w:rsid w:val="00244935"/>
    <w:rsid w:val="0024537E"/>
    <w:rsid w:val="00245B35"/>
    <w:rsid w:val="00245CF6"/>
    <w:rsid w:val="00245EAA"/>
    <w:rsid w:val="002466B1"/>
    <w:rsid w:val="002470E1"/>
    <w:rsid w:val="002471D6"/>
    <w:rsid w:val="002472DD"/>
    <w:rsid w:val="00247399"/>
    <w:rsid w:val="00247A45"/>
    <w:rsid w:val="00247C82"/>
    <w:rsid w:val="00250663"/>
    <w:rsid w:val="0025137C"/>
    <w:rsid w:val="00252619"/>
    <w:rsid w:val="00252A70"/>
    <w:rsid w:val="00252A91"/>
    <w:rsid w:val="002535A2"/>
    <w:rsid w:val="00253FE8"/>
    <w:rsid w:val="002541DE"/>
    <w:rsid w:val="002542C5"/>
    <w:rsid w:val="0025456E"/>
    <w:rsid w:val="00254628"/>
    <w:rsid w:val="00255CA9"/>
    <w:rsid w:val="00256359"/>
    <w:rsid w:val="00256390"/>
    <w:rsid w:val="00256B13"/>
    <w:rsid w:val="00256BBE"/>
    <w:rsid w:val="00257054"/>
    <w:rsid w:val="00257127"/>
    <w:rsid w:val="00257A0B"/>
    <w:rsid w:val="0026197A"/>
    <w:rsid w:val="00263196"/>
    <w:rsid w:val="00263222"/>
    <w:rsid w:val="0026344A"/>
    <w:rsid w:val="002635F6"/>
    <w:rsid w:val="002636A3"/>
    <w:rsid w:val="00263E9B"/>
    <w:rsid w:val="00264016"/>
    <w:rsid w:val="00264722"/>
    <w:rsid w:val="00265721"/>
    <w:rsid w:val="00265D4B"/>
    <w:rsid w:val="002664F7"/>
    <w:rsid w:val="00266F89"/>
    <w:rsid w:val="00270337"/>
    <w:rsid w:val="002703E8"/>
    <w:rsid w:val="00270411"/>
    <w:rsid w:val="00270A4C"/>
    <w:rsid w:val="00270DD9"/>
    <w:rsid w:val="00270E66"/>
    <w:rsid w:val="00270E9D"/>
    <w:rsid w:val="00271CEA"/>
    <w:rsid w:val="0027236B"/>
    <w:rsid w:val="002728ED"/>
    <w:rsid w:val="00273334"/>
    <w:rsid w:val="0027388F"/>
    <w:rsid w:val="00273E4A"/>
    <w:rsid w:val="00273F60"/>
    <w:rsid w:val="00273FC6"/>
    <w:rsid w:val="00273FE5"/>
    <w:rsid w:val="002740A3"/>
    <w:rsid w:val="002747FB"/>
    <w:rsid w:val="00274EF4"/>
    <w:rsid w:val="00275807"/>
    <w:rsid w:val="00276417"/>
    <w:rsid w:val="00276C08"/>
    <w:rsid w:val="00276DB1"/>
    <w:rsid w:val="00276E0B"/>
    <w:rsid w:val="002771F6"/>
    <w:rsid w:val="00277C25"/>
    <w:rsid w:val="00280377"/>
    <w:rsid w:val="00282CC1"/>
    <w:rsid w:val="00282FA9"/>
    <w:rsid w:val="002839E1"/>
    <w:rsid w:val="00283DCC"/>
    <w:rsid w:val="00283FBD"/>
    <w:rsid w:val="0028415B"/>
    <w:rsid w:val="002844D3"/>
    <w:rsid w:val="0028469E"/>
    <w:rsid w:val="00284B43"/>
    <w:rsid w:val="00284EDC"/>
    <w:rsid w:val="00285F91"/>
    <w:rsid w:val="00286269"/>
    <w:rsid w:val="0028676D"/>
    <w:rsid w:val="00287166"/>
    <w:rsid w:val="00287181"/>
    <w:rsid w:val="0028736C"/>
    <w:rsid w:val="00287B69"/>
    <w:rsid w:val="00287F3C"/>
    <w:rsid w:val="00290E11"/>
    <w:rsid w:val="00290EEA"/>
    <w:rsid w:val="0029121C"/>
    <w:rsid w:val="00291DF4"/>
    <w:rsid w:val="00291DF9"/>
    <w:rsid w:val="0029243E"/>
    <w:rsid w:val="0029333D"/>
    <w:rsid w:val="00294031"/>
    <w:rsid w:val="00294199"/>
    <w:rsid w:val="00294208"/>
    <w:rsid w:val="002944AD"/>
    <w:rsid w:val="00294E07"/>
    <w:rsid w:val="00295255"/>
    <w:rsid w:val="002957E8"/>
    <w:rsid w:val="00295C44"/>
    <w:rsid w:val="002963D4"/>
    <w:rsid w:val="002964E9"/>
    <w:rsid w:val="00297049"/>
    <w:rsid w:val="00297122"/>
    <w:rsid w:val="00297E1B"/>
    <w:rsid w:val="002A0D7D"/>
    <w:rsid w:val="002A184C"/>
    <w:rsid w:val="002A340D"/>
    <w:rsid w:val="002A3890"/>
    <w:rsid w:val="002A3CC8"/>
    <w:rsid w:val="002A4269"/>
    <w:rsid w:val="002A4FDB"/>
    <w:rsid w:val="002A5327"/>
    <w:rsid w:val="002A59B2"/>
    <w:rsid w:val="002A5E6F"/>
    <w:rsid w:val="002A65DC"/>
    <w:rsid w:val="002A6A22"/>
    <w:rsid w:val="002A6B4E"/>
    <w:rsid w:val="002A6E03"/>
    <w:rsid w:val="002A7141"/>
    <w:rsid w:val="002A78E2"/>
    <w:rsid w:val="002A7C27"/>
    <w:rsid w:val="002A7F70"/>
    <w:rsid w:val="002B0395"/>
    <w:rsid w:val="002B05A9"/>
    <w:rsid w:val="002B06C8"/>
    <w:rsid w:val="002B19EF"/>
    <w:rsid w:val="002B1BDD"/>
    <w:rsid w:val="002B2C6E"/>
    <w:rsid w:val="002B37EE"/>
    <w:rsid w:val="002B3B32"/>
    <w:rsid w:val="002B41CD"/>
    <w:rsid w:val="002B447C"/>
    <w:rsid w:val="002B45A4"/>
    <w:rsid w:val="002B45EF"/>
    <w:rsid w:val="002B5076"/>
    <w:rsid w:val="002B50F7"/>
    <w:rsid w:val="002B5DD5"/>
    <w:rsid w:val="002B67FB"/>
    <w:rsid w:val="002B796E"/>
    <w:rsid w:val="002B799B"/>
    <w:rsid w:val="002B7E0C"/>
    <w:rsid w:val="002C047C"/>
    <w:rsid w:val="002C1004"/>
    <w:rsid w:val="002C148F"/>
    <w:rsid w:val="002C16CB"/>
    <w:rsid w:val="002C19A8"/>
    <w:rsid w:val="002C2219"/>
    <w:rsid w:val="002C2579"/>
    <w:rsid w:val="002C28D3"/>
    <w:rsid w:val="002C43B4"/>
    <w:rsid w:val="002C5092"/>
    <w:rsid w:val="002C5865"/>
    <w:rsid w:val="002C5ED9"/>
    <w:rsid w:val="002C6294"/>
    <w:rsid w:val="002C6439"/>
    <w:rsid w:val="002C6BA1"/>
    <w:rsid w:val="002C6BC5"/>
    <w:rsid w:val="002C6C27"/>
    <w:rsid w:val="002C6D77"/>
    <w:rsid w:val="002C6DD6"/>
    <w:rsid w:val="002C74CE"/>
    <w:rsid w:val="002D0948"/>
    <w:rsid w:val="002D19FD"/>
    <w:rsid w:val="002D1B75"/>
    <w:rsid w:val="002D2783"/>
    <w:rsid w:val="002D2D12"/>
    <w:rsid w:val="002D35EB"/>
    <w:rsid w:val="002D3705"/>
    <w:rsid w:val="002D3894"/>
    <w:rsid w:val="002D400A"/>
    <w:rsid w:val="002D417E"/>
    <w:rsid w:val="002D4334"/>
    <w:rsid w:val="002D4546"/>
    <w:rsid w:val="002D454F"/>
    <w:rsid w:val="002D468D"/>
    <w:rsid w:val="002D4B87"/>
    <w:rsid w:val="002D50D0"/>
    <w:rsid w:val="002D50FF"/>
    <w:rsid w:val="002D53F7"/>
    <w:rsid w:val="002D5564"/>
    <w:rsid w:val="002D59C0"/>
    <w:rsid w:val="002D6166"/>
    <w:rsid w:val="002D6769"/>
    <w:rsid w:val="002D72EA"/>
    <w:rsid w:val="002D7C6C"/>
    <w:rsid w:val="002E07CF"/>
    <w:rsid w:val="002E1012"/>
    <w:rsid w:val="002E13ED"/>
    <w:rsid w:val="002E19C7"/>
    <w:rsid w:val="002E2177"/>
    <w:rsid w:val="002E2626"/>
    <w:rsid w:val="002E2E9D"/>
    <w:rsid w:val="002E3E89"/>
    <w:rsid w:val="002E40E6"/>
    <w:rsid w:val="002E420B"/>
    <w:rsid w:val="002E47C8"/>
    <w:rsid w:val="002E59AD"/>
    <w:rsid w:val="002E652C"/>
    <w:rsid w:val="002E655A"/>
    <w:rsid w:val="002E672D"/>
    <w:rsid w:val="002E6AEF"/>
    <w:rsid w:val="002E731C"/>
    <w:rsid w:val="002E7664"/>
    <w:rsid w:val="002E7CFC"/>
    <w:rsid w:val="002F06D6"/>
    <w:rsid w:val="002F08B2"/>
    <w:rsid w:val="002F0D2E"/>
    <w:rsid w:val="002F1186"/>
    <w:rsid w:val="002F1772"/>
    <w:rsid w:val="002F1C10"/>
    <w:rsid w:val="002F2C6F"/>
    <w:rsid w:val="002F313F"/>
    <w:rsid w:val="002F3DCF"/>
    <w:rsid w:val="002F4159"/>
    <w:rsid w:val="002F4DE9"/>
    <w:rsid w:val="002F50FB"/>
    <w:rsid w:val="002F5525"/>
    <w:rsid w:val="002F5A30"/>
    <w:rsid w:val="002F5D6E"/>
    <w:rsid w:val="002F63DA"/>
    <w:rsid w:val="002F652F"/>
    <w:rsid w:val="002F6728"/>
    <w:rsid w:val="002F70AD"/>
    <w:rsid w:val="002F74EC"/>
    <w:rsid w:val="002F7551"/>
    <w:rsid w:val="003000F2"/>
    <w:rsid w:val="00300375"/>
    <w:rsid w:val="003006EE"/>
    <w:rsid w:val="00300FA1"/>
    <w:rsid w:val="00301375"/>
    <w:rsid w:val="0030171A"/>
    <w:rsid w:val="003017EA"/>
    <w:rsid w:val="00301A58"/>
    <w:rsid w:val="00301D3B"/>
    <w:rsid w:val="00301DA1"/>
    <w:rsid w:val="00302370"/>
    <w:rsid w:val="0030261F"/>
    <w:rsid w:val="00302836"/>
    <w:rsid w:val="003028B1"/>
    <w:rsid w:val="00303B70"/>
    <w:rsid w:val="003047A6"/>
    <w:rsid w:val="0030719E"/>
    <w:rsid w:val="00307420"/>
    <w:rsid w:val="00307A6A"/>
    <w:rsid w:val="00307D68"/>
    <w:rsid w:val="003100F4"/>
    <w:rsid w:val="00310568"/>
    <w:rsid w:val="0031121E"/>
    <w:rsid w:val="003112AF"/>
    <w:rsid w:val="0031154A"/>
    <w:rsid w:val="0031162B"/>
    <w:rsid w:val="003117B4"/>
    <w:rsid w:val="003118C1"/>
    <w:rsid w:val="0031289C"/>
    <w:rsid w:val="0031474B"/>
    <w:rsid w:val="00314AF9"/>
    <w:rsid w:val="003153C3"/>
    <w:rsid w:val="00315639"/>
    <w:rsid w:val="003156CC"/>
    <w:rsid w:val="00315AF9"/>
    <w:rsid w:val="0031633D"/>
    <w:rsid w:val="00316E69"/>
    <w:rsid w:val="00317A61"/>
    <w:rsid w:val="0032000C"/>
    <w:rsid w:val="0032003B"/>
    <w:rsid w:val="00320598"/>
    <w:rsid w:val="00320608"/>
    <w:rsid w:val="00320D9F"/>
    <w:rsid w:val="00321050"/>
    <w:rsid w:val="00321287"/>
    <w:rsid w:val="003216FF"/>
    <w:rsid w:val="0032195B"/>
    <w:rsid w:val="00321FE0"/>
    <w:rsid w:val="0032206D"/>
    <w:rsid w:val="003230C9"/>
    <w:rsid w:val="003237EE"/>
    <w:rsid w:val="003238E6"/>
    <w:rsid w:val="00323D1F"/>
    <w:rsid w:val="00324BF3"/>
    <w:rsid w:val="00325077"/>
    <w:rsid w:val="00325A75"/>
    <w:rsid w:val="00325DB5"/>
    <w:rsid w:val="00326252"/>
    <w:rsid w:val="00327382"/>
    <w:rsid w:val="0032745C"/>
    <w:rsid w:val="00327751"/>
    <w:rsid w:val="00330CC1"/>
    <w:rsid w:val="00330E78"/>
    <w:rsid w:val="00332019"/>
    <w:rsid w:val="00332852"/>
    <w:rsid w:val="003332F0"/>
    <w:rsid w:val="003338D6"/>
    <w:rsid w:val="00334210"/>
    <w:rsid w:val="003356DF"/>
    <w:rsid w:val="003360AA"/>
    <w:rsid w:val="0033769B"/>
    <w:rsid w:val="00340047"/>
    <w:rsid w:val="0034048B"/>
    <w:rsid w:val="003420D3"/>
    <w:rsid w:val="00342256"/>
    <w:rsid w:val="00342CE7"/>
    <w:rsid w:val="003433F5"/>
    <w:rsid w:val="00344086"/>
    <w:rsid w:val="0034436A"/>
    <w:rsid w:val="00345CD4"/>
    <w:rsid w:val="00346449"/>
    <w:rsid w:val="003472A9"/>
    <w:rsid w:val="00347999"/>
    <w:rsid w:val="00347C12"/>
    <w:rsid w:val="00350249"/>
    <w:rsid w:val="00351168"/>
    <w:rsid w:val="0035171A"/>
    <w:rsid w:val="0035178D"/>
    <w:rsid w:val="00351FE6"/>
    <w:rsid w:val="00352251"/>
    <w:rsid w:val="00352425"/>
    <w:rsid w:val="00352583"/>
    <w:rsid w:val="00352758"/>
    <w:rsid w:val="0035297C"/>
    <w:rsid w:val="00352DF6"/>
    <w:rsid w:val="00353503"/>
    <w:rsid w:val="00353DBE"/>
    <w:rsid w:val="0035454A"/>
    <w:rsid w:val="00354FCC"/>
    <w:rsid w:val="00355089"/>
    <w:rsid w:val="003551FE"/>
    <w:rsid w:val="00355409"/>
    <w:rsid w:val="00355FF7"/>
    <w:rsid w:val="003564FF"/>
    <w:rsid w:val="00356BAE"/>
    <w:rsid w:val="00356DED"/>
    <w:rsid w:val="00357247"/>
    <w:rsid w:val="00357555"/>
    <w:rsid w:val="003604BB"/>
    <w:rsid w:val="0036078F"/>
    <w:rsid w:val="003608D0"/>
    <w:rsid w:val="00360B13"/>
    <w:rsid w:val="00360D32"/>
    <w:rsid w:val="00360E11"/>
    <w:rsid w:val="00360EB8"/>
    <w:rsid w:val="00361863"/>
    <w:rsid w:val="00361B3A"/>
    <w:rsid w:val="00361FF4"/>
    <w:rsid w:val="00362062"/>
    <w:rsid w:val="003624FD"/>
    <w:rsid w:val="003630B4"/>
    <w:rsid w:val="00363330"/>
    <w:rsid w:val="0036365D"/>
    <w:rsid w:val="00363C36"/>
    <w:rsid w:val="00364658"/>
    <w:rsid w:val="00364748"/>
    <w:rsid w:val="00364D07"/>
    <w:rsid w:val="00365378"/>
    <w:rsid w:val="003658B0"/>
    <w:rsid w:val="00365F09"/>
    <w:rsid w:val="00366353"/>
    <w:rsid w:val="00366B96"/>
    <w:rsid w:val="003673B7"/>
    <w:rsid w:val="00371DCE"/>
    <w:rsid w:val="00371F2A"/>
    <w:rsid w:val="0037330E"/>
    <w:rsid w:val="00373A5B"/>
    <w:rsid w:val="00373CB8"/>
    <w:rsid w:val="0037458A"/>
    <w:rsid w:val="00374B3B"/>
    <w:rsid w:val="0037519B"/>
    <w:rsid w:val="00375B24"/>
    <w:rsid w:val="00376437"/>
    <w:rsid w:val="003766A3"/>
    <w:rsid w:val="003769CA"/>
    <w:rsid w:val="003770BA"/>
    <w:rsid w:val="003771C1"/>
    <w:rsid w:val="003776B0"/>
    <w:rsid w:val="003813C4"/>
    <w:rsid w:val="00381BC1"/>
    <w:rsid w:val="00381FEC"/>
    <w:rsid w:val="00382231"/>
    <w:rsid w:val="003827FF"/>
    <w:rsid w:val="00382901"/>
    <w:rsid w:val="00383549"/>
    <w:rsid w:val="00383CF9"/>
    <w:rsid w:val="00383E2A"/>
    <w:rsid w:val="00385A16"/>
    <w:rsid w:val="00385BED"/>
    <w:rsid w:val="0038623E"/>
    <w:rsid w:val="00386820"/>
    <w:rsid w:val="00387313"/>
    <w:rsid w:val="003879BC"/>
    <w:rsid w:val="00390321"/>
    <w:rsid w:val="00391151"/>
    <w:rsid w:val="00392A81"/>
    <w:rsid w:val="003940A4"/>
    <w:rsid w:val="0039464E"/>
    <w:rsid w:val="00394D98"/>
    <w:rsid w:val="0039507A"/>
    <w:rsid w:val="003957AB"/>
    <w:rsid w:val="003960C1"/>
    <w:rsid w:val="00396C7D"/>
    <w:rsid w:val="00396D72"/>
    <w:rsid w:val="003974FE"/>
    <w:rsid w:val="003975C4"/>
    <w:rsid w:val="00397A52"/>
    <w:rsid w:val="00397C6A"/>
    <w:rsid w:val="003A0786"/>
    <w:rsid w:val="003A11C9"/>
    <w:rsid w:val="003A1701"/>
    <w:rsid w:val="003A1EBE"/>
    <w:rsid w:val="003A1F88"/>
    <w:rsid w:val="003A2831"/>
    <w:rsid w:val="003A2989"/>
    <w:rsid w:val="003A4281"/>
    <w:rsid w:val="003A525C"/>
    <w:rsid w:val="003A5E39"/>
    <w:rsid w:val="003A630D"/>
    <w:rsid w:val="003A63AF"/>
    <w:rsid w:val="003A7709"/>
    <w:rsid w:val="003A78FD"/>
    <w:rsid w:val="003A7C2B"/>
    <w:rsid w:val="003B0D0B"/>
    <w:rsid w:val="003B140A"/>
    <w:rsid w:val="003B154D"/>
    <w:rsid w:val="003B1B90"/>
    <w:rsid w:val="003B1EC3"/>
    <w:rsid w:val="003B2535"/>
    <w:rsid w:val="003B297F"/>
    <w:rsid w:val="003B2C95"/>
    <w:rsid w:val="003B2E11"/>
    <w:rsid w:val="003B2E5E"/>
    <w:rsid w:val="003B3FD6"/>
    <w:rsid w:val="003B4B82"/>
    <w:rsid w:val="003B5C77"/>
    <w:rsid w:val="003B5F5F"/>
    <w:rsid w:val="003B62FE"/>
    <w:rsid w:val="003B6688"/>
    <w:rsid w:val="003B6A19"/>
    <w:rsid w:val="003B7276"/>
    <w:rsid w:val="003B7899"/>
    <w:rsid w:val="003B7EC8"/>
    <w:rsid w:val="003C0257"/>
    <w:rsid w:val="003C07E4"/>
    <w:rsid w:val="003C1B5C"/>
    <w:rsid w:val="003C1DC6"/>
    <w:rsid w:val="003C2824"/>
    <w:rsid w:val="003C2A74"/>
    <w:rsid w:val="003C2DEA"/>
    <w:rsid w:val="003C32B8"/>
    <w:rsid w:val="003C3312"/>
    <w:rsid w:val="003C3C6E"/>
    <w:rsid w:val="003C3CBE"/>
    <w:rsid w:val="003C3DE4"/>
    <w:rsid w:val="003C473D"/>
    <w:rsid w:val="003C5043"/>
    <w:rsid w:val="003C5083"/>
    <w:rsid w:val="003C5598"/>
    <w:rsid w:val="003C626A"/>
    <w:rsid w:val="003C658D"/>
    <w:rsid w:val="003C685E"/>
    <w:rsid w:val="003C791D"/>
    <w:rsid w:val="003C7CD2"/>
    <w:rsid w:val="003D0251"/>
    <w:rsid w:val="003D0755"/>
    <w:rsid w:val="003D0A21"/>
    <w:rsid w:val="003D0E36"/>
    <w:rsid w:val="003D0E57"/>
    <w:rsid w:val="003D0F94"/>
    <w:rsid w:val="003D0FB8"/>
    <w:rsid w:val="003D110D"/>
    <w:rsid w:val="003D191F"/>
    <w:rsid w:val="003D198E"/>
    <w:rsid w:val="003D1A43"/>
    <w:rsid w:val="003D1E04"/>
    <w:rsid w:val="003D1FF4"/>
    <w:rsid w:val="003D2F5F"/>
    <w:rsid w:val="003D3137"/>
    <w:rsid w:val="003D317B"/>
    <w:rsid w:val="003D33E2"/>
    <w:rsid w:val="003D3A15"/>
    <w:rsid w:val="003D4818"/>
    <w:rsid w:val="003D5399"/>
    <w:rsid w:val="003D565B"/>
    <w:rsid w:val="003D571C"/>
    <w:rsid w:val="003D6E57"/>
    <w:rsid w:val="003D71B3"/>
    <w:rsid w:val="003D7299"/>
    <w:rsid w:val="003D7383"/>
    <w:rsid w:val="003D7B41"/>
    <w:rsid w:val="003D7C04"/>
    <w:rsid w:val="003E01FE"/>
    <w:rsid w:val="003E029F"/>
    <w:rsid w:val="003E0865"/>
    <w:rsid w:val="003E0B35"/>
    <w:rsid w:val="003E0B38"/>
    <w:rsid w:val="003E0E3F"/>
    <w:rsid w:val="003E1ED8"/>
    <w:rsid w:val="003E2915"/>
    <w:rsid w:val="003E2CA0"/>
    <w:rsid w:val="003E3005"/>
    <w:rsid w:val="003E3BCB"/>
    <w:rsid w:val="003E43BD"/>
    <w:rsid w:val="003E447A"/>
    <w:rsid w:val="003E4685"/>
    <w:rsid w:val="003E46AF"/>
    <w:rsid w:val="003E4738"/>
    <w:rsid w:val="003E4C45"/>
    <w:rsid w:val="003E4D2E"/>
    <w:rsid w:val="003E5FF4"/>
    <w:rsid w:val="003E667B"/>
    <w:rsid w:val="003E684D"/>
    <w:rsid w:val="003E6B88"/>
    <w:rsid w:val="003E6CED"/>
    <w:rsid w:val="003E71A6"/>
    <w:rsid w:val="003E71E3"/>
    <w:rsid w:val="003E72F5"/>
    <w:rsid w:val="003E73EB"/>
    <w:rsid w:val="003E782F"/>
    <w:rsid w:val="003E7E21"/>
    <w:rsid w:val="003F0D63"/>
    <w:rsid w:val="003F0E2D"/>
    <w:rsid w:val="003F11B3"/>
    <w:rsid w:val="003F17EE"/>
    <w:rsid w:val="003F1AC1"/>
    <w:rsid w:val="003F1B87"/>
    <w:rsid w:val="003F2B1F"/>
    <w:rsid w:val="003F2B2A"/>
    <w:rsid w:val="003F2BCF"/>
    <w:rsid w:val="003F2EE7"/>
    <w:rsid w:val="003F35A6"/>
    <w:rsid w:val="003F3735"/>
    <w:rsid w:val="003F3845"/>
    <w:rsid w:val="003F3B80"/>
    <w:rsid w:val="003F3C11"/>
    <w:rsid w:val="003F4522"/>
    <w:rsid w:val="003F5B49"/>
    <w:rsid w:val="003F603B"/>
    <w:rsid w:val="003F6572"/>
    <w:rsid w:val="003F6C3C"/>
    <w:rsid w:val="003F6F66"/>
    <w:rsid w:val="003F7AB2"/>
    <w:rsid w:val="00400507"/>
    <w:rsid w:val="00400CAD"/>
    <w:rsid w:val="00400D24"/>
    <w:rsid w:val="00401297"/>
    <w:rsid w:val="004018DE"/>
    <w:rsid w:val="0040204E"/>
    <w:rsid w:val="0040230B"/>
    <w:rsid w:val="0040248B"/>
    <w:rsid w:val="004024FB"/>
    <w:rsid w:val="00402968"/>
    <w:rsid w:val="004044D7"/>
    <w:rsid w:val="0040479D"/>
    <w:rsid w:val="004047A5"/>
    <w:rsid w:val="00404B65"/>
    <w:rsid w:val="00404FD3"/>
    <w:rsid w:val="004051E4"/>
    <w:rsid w:val="00405332"/>
    <w:rsid w:val="00405621"/>
    <w:rsid w:val="00405786"/>
    <w:rsid w:val="004059D1"/>
    <w:rsid w:val="00405D7F"/>
    <w:rsid w:val="00406000"/>
    <w:rsid w:val="004064DE"/>
    <w:rsid w:val="00406537"/>
    <w:rsid w:val="00407F7E"/>
    <w:rsid w:val="00410183"/>
    <w:rsid w:val="00410518"/>
    <w:rsid w:val="00410591"/>
    <w:rsid w:val="00410F38"/>
    <w:rsid w:val="004127C9"/>
    <w:rsid w:val="0041330E"/>
    <w:rsid w:val="004133AA"/>
    <w:rsid w:val="0041359A"/>
    <w:rsid w:val="0041361E"/>
    <w:rsid w:val="00413AC6"/>
    <w:rsid w:val="00413DE9"/>
    <w:rsid w:val="00414645"/>
    <w:rsid w:val="004157FE"/>
    <w:rsid w:val="004159AC"/>
    <w:rsid w:val="004159B2"/>
    <w:rsid w:val="00415CBD"/>
    <w:rsid w:val="00415D63"/>
    <w:rsid w:val="004160A2"/>
    <w:rsid w:val="00416314"/>
    <w:rsid w:val="004179F4"/>
    <w:rsid w:val="00420201"/>
    <w:rsid w:val="00420369"/>
    <w:rsid w:val="004205FC"/>
    <w:rsid w:val="00420AB7"/>
    <w:rsid w:val="00420EC6"/>
    <w:rsid w:val="00421729"/>
    <w:rsid w:val="00421A26"/>
    <w:rsid w:val="00421ED4"/>
    <w:rsid w:val="0042219F"/>
    <w:rsid w:val="004221B4"/>
    <w:rsid w:val="00423707"/>
    <w:rsid w:val="00423929"/>
    <w:rsid w:val="004248FD"/>
    <w:rsid w:val="004263DE"/>
    <w:rsid w:val="00427923"/>
    <w:rsid w:val="00427BF4"/>
    <w:rsid w:val="00427CEF"/>
    <w:rsid w:val="00427DD7"/>
    <w:rsid w:val="00430423"/>
    <w:rsid w:val="00430500"/>
    <w:rsid w:val="00430B90"/>
    <w:rsid w:val="00431522"/>
    <w:rsid w:val="004318B0"/>
    <w:rsid w:val="004329E0"/>
    <w:rsid w:val="004339B1"/>
    <w:rsid w:val="00434C2F"/>
    <w:rsid w:val="00434D22"/>
    <w:rsid w:val="0043588F"/>
    <w:rsid w:val="00437027"/>
    <w:rsid w:val="00437544"/>
    <w:rsid w:val="00437F21"/>
    <w:rsid w:val="00440507"/>
    <w:rsid w:val="00440BA9"/>
    <w:rsid w:val="00441240"/>
    <w:rsid w:val="004416B7"/>
    <w:rsid w:val="0044277B"/>
    <w:rsid w:val="00442D48"/>
    <w:rsid w:val="0044317F"/>
    <w:rsid w:val="00443907"/>
    <w:rsid w:val="00443A20"/>
    <w:rsid w:val="00443FD3"/>
    <w:rsid w:val="00444775"/>
    <w:rsid w:val="00444B70"/>
    <w:rsid w:val="00444C27"/>
    <w:rsid w:val="00444E27"/>
    <w:rsid w:val="004450F2"/>
    <w:rsid w:val="0044512B"/>
    <w:rsid w:val="0044586A"/>
    <w:rsid w:val="0044633A"/>
    <w:rsid w:val="004468AE"/>
    <w:rsid w:val="00450A6A"/>
    <w:rsid w:val="00450B43"/>
    <w:rsid w:val="00452209"/>
    <w:rsid w:val="00452E6B"/>
    <w:rsid w:val="00453673"/>
    <w:rsid w:val="004536E9"/>
    <w:rsid w:val="00453918"/>
    <w:rsid w:val="00453BE9"/>
    <w:rsid w:val="00455088"/>
    <w:rsid w:val="00456A2B"/>
    <w:rsid w:val="00456CCF"/>
    <w:rsid w:val="004570AB"/>
    <w:rsid w:val="0045798A"/>
    <w:rsid w:val="00460421"/>
    <w:rsid w:val="00460DE2"/>
    <w:rsid w:val="00460FD9"/>
    <w:rsid w:val="00461346"/>
    <w:rsid w:val="00461387"/>
    <w:rsid w:val="004615CB"/>
    <w:rsid w:val="00461686"/>
    <w:rsid w:val="004616E4"/>
    <w:rsid w:val="004618B7"/>
    <w:rsid w:val="00462062"/>
    <w:rsid w:val="0046215E"/>
    <w:rsid w:val="00462B48"/>
    <w:rsid w:val="00462BB6"/>
    <w:rsid w:val="00463475"/>
    <w:rsid w:val="00465585"/>
    <w:rsid w:val="00465B9B"/>
    <w:rsid w:val="004663C7"/>
    <w:rsid w:val="00467373"/>
    <w:rsid w:val="004677AC"/>
    <w:rsid w:val="00467AB9"/>
    <w:rsid w:val="0047040F"/>
    <w:rsid w:val="00471B5D"/>
    <w:rsid w:val="004726FF"/>
    <w:rsid w:val="00472FB7"/>
    <w:rsid w:val="0047341B"/>
    <w:rsid w:val="00473634"/>
    <w:rsid w:val="00474DDA"/>
    <w:rsid w:val="0047554A"/>
    <w:rsid w:val="0047563D"/>
    <w:rsid w:val="00475820"/>
    <w:rsid w:val="00475A1C"/>
    <w:rsid w:val="00475BF3"/>
    <w:rsid w:val="00475D2A"/>
    <w:rsid w:val="0047634C"/>
    <w:rsid w:val="00476DB5"/>
    <w:rsid w:val="0047745B"/>
    <w:rsid w:val="00477897"/>
    <w:rsid w:val="00477FD2"/>
    <w:rsid w:val="00480218"/>
    <w:rsid w:val="00481166"/>
    <w:rsid w:val="00482460"/>
    <w:rsid w:val="004828A7"/>
    <w:rsid w:val="00483500"/>
    <w:rsid w:val="00486C77"/>
    <w:rsid w:val="00487353"/>
    <w:rsid w:val="00490278"/>
    <w:rsid w:val="004906C7"/>
    <w:rsid w:val="00490C14"/>
    <w:rsid w:val="00490EE9"/>
    <w:rsid w:val="00491045"/>
    <w:rsid w:val="00491071"/>
    <w:rsid w:val="00491701"/>
    <w:rsid w:val="00491A5A"/>
    <w:rsid w:val="00491EAA"/>
    <w:rsid w:val="00493292"/>
    <w:rsid w:val="004934CA"/>
    <w:rsid w:val="00493F1D"/>
    <w:rsid w:val="004940BC"/>
    <w:rsid w:val="00494280"/>
    <w:rsid w:val="004943DF"/>
    <w:rsid w:val="00494AD8"/>
    <w:rsid w:val="00495792"/>
    <w:rsid w:val="00497463"/>
    <w:rsid w:val="0049756A"/>
    <w:rsid w:val="00497BD8"/>
    <w:rsid w:val="004A009B"/>
    <w:rsid w:val="004A04EE"/>
    <w:rsid w:val="004A11B2"/>
    <w:rsid w:val="004A151E"/>
    <w:rsid w:val="004A2242"/>
    <w:rsid w:val="004A2814"/>
    <w:rsid w:val="004A2B60"/>
    <w:rsid w:val="004A2EE1"/>
    <w:rsid w:val="004A2FF5"/>
    <w:rsid w:val="004A3100"/>
    <w:rsid w:val="004A3995"/>
    <w:rsid w:val="004A48D8"/>
    <w:rsid w:val="004A4EF1"/>
    <w:rsid w:val="004A5C59"/>
    <w:rsid w:val="004A5D78"/>
    <w:rsid w:val="004A5D79"/>
    <w:rsid w:val="004A6663"/>
    <w:rsid w:val="004A67D5"/>
    <w:rsid w:val="004A69BC"/>
    <w:rsid w:val="004A7541"/>
    <w:rsid w:val="004A7A44"/>
    <w:rsid w:val="004A7B0E"/>
    <w:rsid w:val="004A7FE2"/>
    <w:rsid w:val="004B0498"/>
    <w:rsid w:val="004B18AA"/>
    <w:rsid w:val="004B18CB"/>
    <w:rsid w:val="004B1E70"/>
    <w:rsid w:val="004B24E2"/>
    <w:rsid w:val="004B2661"/>
    <w:rsid w:val="004B26E7"/>
    <w:rsid w:val="004B30CD"/>
    <w:rsid w:val="004B30ED"/>
    <w:rsid w:val="004B3119"/>
    <w:rsid w:val="004B3560"/>
    <w:rsid w:val="004B4226"/>
    <w:rsid w:val="004B4F6A"/>
    <w:rsid w:val="004B5074"/>
    <w:rsid w:val="004B5785"/>
    <w:rsid w:val="004B5904"/>
    <w:rsid w:val="004B59B5"/>
    <w:rsid w:val="004B5D72"/>
    <w:rsid w:val="004B5D85"/>
    <w:rsid w:val="004B5DB9"/>
    <w:rsid w:val="004B680C"/>
    <w:rsid w:val="004B691C"/>
    <w:rsid w:val="004B6B99"/>
    <w:rsid w:val="004B7391"/>
    <w:rsid w:val="004B73DE"/>
    <w:rsid w:val="004B7D48"/>
    <w:rsid w:val="004C0097"/>
    <w:rsid w:val="004C0828"/>
    <w:rsid w:val="004C1083"/>
    <w:rsid w:val="004C2919"/>
    <w:rsid w:val="004C2BF8"/>
    <w:rsid w:val="004C33C0"/>
    <w:rsid w:val="004C3F77"/>
    <w:rsid w:val="004C4603"/>
    <w:rsid w:val="004C492A"/>
    <w:rsid w:val="004C4A67"/>
    <w:rsid w:val="004C560F"/>
    <w:rsid w:val="004C56C2"/>
    <w:rsid w:val="004C591F"/>
    <w:rsid w:val="004C5AD9"/>
    <w:rsid w:val="004C66F1"/>
    <w:rsid w:val="004C6A4E"/>
    <w:rsid w:val="004C72BD"/>
    <w:rsid w:val="004C7645"/>
    <w:rsid w:val="004C7D48"/>
    <w:rsid w:val="004C7E89"/>
    <w:rsid w:val="004D0D5D"/>
    <w:rsid w:val="004D0D84"/>
    <w:rsid w:val="004D198A"/>
    <w:rsid w:val="004D2189"/>
    <w:rsid w:val="004D239F"/>
    <w:rsid w:val="004D26FC"/>
    <w:rsid w:val="004D2B4B"/>
    <w:rsid w:val="004D2F62"/>
    <w:rsid w:val="004D36F7"/>
    <w:rsid w:val="004D3CA0"/>
    <w:rsid w:val="004D4062"/>
    <w:rsid w:val="004D452B"/>
    <w:rsid w:val="004D4575"/>
    <w:rsid w:val="004D4D03"/>
    <w:rsid w:val="004D55F2"/>
    <w:rsid w:val="004D586F"/>
    <w:rsid w:val="004D726C"/>
    <w:rsid w:val="004D7914"/>
    <w:rsid w:val="004E057E"/>
    <w:rsid w:val="004E0C80"/>
    <w:rsid w:val="004E14AA"/>
    <w:rsid w:val="004E1B76"/>
    <w:rsid w:val="004E1DF6"/>
    <w:rsid w:val="004E1E65"/>
    <w:rsid w:val="004E31D9"/>
    <w:rsid w:val="004E3549"/>
    <w:rsid w:val="004E3769"/>
    <w:rsid w:val="004E39A5"/>
    <w:rsid w:val="004E3D6E"/>
    <w:rsid w:val="004E4180"/>
    <w:rsid w:val="004E46B9"/>
    <w:rsid w:val="004E4D01"/>
    <w:rsid w:val="004E4F5C"/>
    <w:rsid w:val="004E53C1"/>
    <w:rsid w:val="004E5582"/>
    <w:rsid w:val="004E59E8"/>
    <w:rsid w:val="004E62B7"/>
    <w:rsid w:val="004E6453"/>
    <w:rsid w:val="004E7115"/>
    <w:rsid w:val="004E7A34"/>
    <w:rsid w:val="004E7CBB"/>
    <w:rsid w:val="004E7CFF"/>
    <w:rsid w:val="004F0078"/>
    <w:rsid w:val="004F0DCF"/>
    <w:rsid w:val="004F0E97"/>
    <w:rsid w:val="004F1365"/>
    <w:rsid w:val="004F197D"/>
    <w:rsid w:val="004F1E57"/>
    <w:rsid w:val="004F2959"/>
    <w:rsid w:val="004F2B5A"/>
    <w:rsid w:val="004F2B9A"/>
    <w:rsid w:val="004F2F65"/>
    <w:rsid w:val="004F3479"/>
    <w:rsid w:val="004F4EB0"/>
    <w:rsid w:val="004F66B4"/>
    <w:rsid w:val="004F7218"/>
    <w:rsid w:val="004F732C"/>
    <w:rsid w:val="004F7A43"/>
    <w:rsid w:val="004F7AA2"/>
    <w:rsid w:val="005004FB"/>
    <w:rsid w:val="00500840"/>
    <w:rsid w:val="0050165F"/>
    <w:rsid w:val="00501A76"/>
    <w:rsid w:val="00502A50"/>
    <w:rsid w:val="00502C79"/>
    <w:rsid w:val="00502D02"/>
    <w:rsid w:val="00502E45"/>
    <w:rsid w:val="005033CA"/>
    <w:rsid w:val="00503754"/>
    <w:rsid w:val="00503C75"/>
    <w:rsid w:val="00504208"/>
    <w:rsid w:val="0050447F"/>
    <w:rsid w:val="00505A03"/>
    <w:rsid w:val="00505A1A"/>
    <w:rsid w:val="00505BEC"/>
    <w:rsid w:val="00507E1C"/>
    <w:rsid w:val="00507EAB"/>
    <w:rsid w:val="00507EEA"/>
    <w:rsid w:val="005107A9"/>
    <w:rsid w:val="0051084B"/>
    <w:rsid w:val="00510C3D"/>
    <w:rsid w:val="00511BD6"/>
    <w:rsid w:val="00511C5A"/>
    <w:rsid w:val="00511CB6"/>
    <w:rsid w:val="00511DF2"/>
    <w:rsid w:val="00511E61"/>
    <w:rsid w:val="00512CB1"/>
    <w:rsid w:val="005134C7"/>
    <w:rsid w:val="005145FC"/>
    <w:rsid w:val="00514ABC"/>
    <w:rsid w:val="00515FBF"/>
    <w:rsid w:val="0051636A"/>
    <w:rsid w:val="00516D4A"/>
    <w:rsid w:val="00517189"/>
    <w:rsid w:val="00517664"/>
    <w:rsid w:val="00517D9C"/>
    <w:rsid w:val="005205FF"/>
    <w:rsid w:val="00520FDF"/>
    <w:rsid w:val="005210BF"/>
    <w:rsid w:val="00521729"/>
    <w:rsid w:val="0052238B"/>
    <w:rsid w:val="005225AC"/>
    <w:rsid w:val="005229D4"/>
    <w:rsid w:val="00523372"/>
    <w:rsid w:val="00523757"/>
    <w:rsid w:val="00523BB8"/>
    <w:rsid w:val="005241C3"/>
    <w:rsid w:val="00524256"/>
    <w:rsid w:val="0052430B"/>
    <w:rsid w:val="00524C73"/>
    <w:rsid w:val="005255A0"/>
    <w:rsid w:val="00525F79"/>
    <w:rsid w:val="00526124"/>
    <w:rsid w:val="005261F2"/>
    <w:rsid w:val="00527408"/>
    <w:rsid w:val="0052749D"/>
    <w:rsid w:val="005279D3"/>
    <w:rsid w:val="00527E79"/>
    <w:rsid w:val="00527E7F"/>
    <w:rsid w:val="0053086D"/>
    <w:rsid w:val="00530D25"/>
    <w:rsid w:val="00530E23"/>
    <w:rsid w:val="005310B2"/>
    <w:rsid w:val="005314D5"/>
    <w:rsid w:val="00532113"/>
    <w:rsid w:val="0053217D"/>
    <w:rsid w:val="00532A53"/>
    <w:rsid w:val="00532AFA"/>
    <w:rsid w:val="005330CC"/>
    <w:rsid w:val="00535563"/>
    <w:rsid w:val="00535652"/>
    <w:rsid w:val="00535B38"/>
    <w:rsid w:val="00535B6E"/>
    <w:rsid w:val="005368D8"/>
    <w:rsid w:val="0053726E"/>
    <w:rsid w:val="005372BC"/>
    <w:rsid w:val="00537394"/>
    <w:rsid w:val="00540412"/>
    <w:rsid w:val="00540704"/>
    <w:rsid w:val="00540BC8"/>
    <w:rsid w:val="00540F35"/>
    <w:rsid w:val="005412D0"/>
    <w:rsid w:val="00541385"/>
    <w:rsid w:val="0054154D"/>
    <w:rsid w:val="00542166"/>
    <w:rsid w:val="00542239"/>
    <w:rsid w:val="005431C7"/>
    <w:rsid w:val="0054524B"/>
    <w:rsid w:val="005455FE"/>
    <w:rsid w:val="0054630F"/>
    <w:rsid w:val="00546E2E"/>
    <w:rsid w:val="005503DD"/>
    <w:rsid w:val="00551280"/>
    <w:rsid w:val="00552959"/>
    <w:rsid w:val="00552C48"/>
    <w:rsid w:val="00552F29"/>
    <w:rsid w:val="005556AB"/>
    <w:rsid w:val="00555B59"/>
    <w:rsid w:val="005562D9"/>
    <w:rsid w:val="005569B5"/>
    <w:rsid w:val="00556CAB"/>
    <w:rsid w:val="0055736F"/>
    <w:rsid w:val="00560805"/>
    <w:rsid w:val="00560BF9"/>
    <w:rsid w:val="00560E2A"/>
    <w:rsid w:val="005613E7"/>
    <w:rsid w:val="00561440"/>
    <w:rsid w:val="00561A3F"/>
    <w:rsid w:val="00561E86"/>
    <w:rsid w:val="0056240C"/>
    <w:rsid w:val="005625AC"/>
    <w:rsid w:val="00562E20"/>
    <w:rsid w:val="00562EDD"/>
    <w:rsid w:val="00562FF1"/>
    <w:rsid w:val="0056314B"/>
    <w:rsid w:val="005632C1"/>
    <w:rsid w:val="0056385D"/>
    <w:rsid w:val="00563C32"/>
    <w:rsid w:val="00564F02"/>
    <w:rsid w:val="00564F85"/>
    <w:rsid w:val="0056546F"/>
    <w:rsid w:val="005661C8"/>
    <w:rsid w:val="00567C21"/>
    <w:rsid w:val="00570928"/>
    <w:rsid w:val="00571292"/>
    <w:rsid w:val="0057181E"/>
    <w:rsid w:val="0057193F"/>
    <w:rsid w:val="00571D4B"/>
    <w:rsid w:val="00572BE1"/>
    <w:rsid w:val="00573001"/>
    <w:rsid w:val="00573195"/>
    <w:rsid w:val="005737AD"/>
    <w:rsid w:val="005743CC"/>
    <w:rsid w:val="005746DA"/>
    <w:rsid w:val="005746F0"/>
    <w:rsid w:val="00574DF6"/>
    <w:rsid w:val="00575819"/>
    <w:rsid w:val="00576B5C"/>
    <w:rsid w:val="005775A8"/>
    <w:rsid w:val="00577C23"/>
    <w:rsid w:val="0058087F"/>
    <w:rsid w:val="00580BCC"/>
    <w:rsid w:val="00580BFD"/>
    <w:rsid w:val="00580D2C"/>
    <w:rsid w:val="005810A8"/>
    <w:rsid w:val="00581C61"/>
    <w:rsid w:val="0058224C"/>
    <w:rsid w:val="00582470"/>
    <w:rsid w:val="00582A16"/>
    <w:rsid w:val="00583306"/>
    <w:rsid w:val="00583BB6"/>
    <w:rsid w:val="00584324"/>
    <w:rsid w:val="0058543B"/>
    <w:rsid w:val="005868AB"/>
    <w:rsid w:val="0058696B"/>
    <w:rsid w:val="005870EB"/>
    <w:rsid w:val="00590157"/>
    <w:rsid w:val="005903D8"/>
    <w:rsid w:val="0059058F"/>
    <w:rsid w:val="00590A55"/>
    <w:rsid w:val="00590C56"/>
    <w:rsid w:val="00590CF4"/>
    <w:rsid w:val="00591042"/>
    <w:rsid w:val="00591049"/>
    <w:rsid w:val="0059258D"/>
    <w:rsid w:val="00592725"/>
    <w:rsid w:val="0059275C"/>
    <w:rsid w:val="005928A6"/>
    <w:rsid w:val="00592ABD"/>
    <w:rsid w:val="00592B79"/>
    <w:rsid w:val="00593637"/>
    <w:rsid w:val="005939D6"/>
    <w:rsid w:val="00593CCA"/>
    <w:rsid w:val="00593E9A"/>
    <w:rsid w:val="005946AA"/>
    <w:rsid w:val="0059569C"/>
    <w:rsid w:val="0059594C"/>
    <w:rsid w:val="00595B57"/>
    <w:rsid w:val="00595B70"/>
    <w:rsid w:val="00595F8E"/>
    <w:rsid w:val="005967B3"/>
    <w:rsid w:val="00597882"/>
    <w:rsid w:val="00597D75"/>
    <w:rsid w:val="005A0C2D"/>
    <w:rsid w:val="005A0E45"/>
    <w:rsid w:val="005A1636"/>
    <w:rsid w:val="005A200B"/>
    <w:rsid w:val="005A277E"/>
    <w:rsid w:val="005A2A9D"/>
    <w:rsid w:val="005A2EA4"/>
    <w:rsid w:val="005A3427"/>
    <w:rsid w:val="005A3561"/>
    <w:rsid w:val="005A45DD"/>
    <w:rsid w:val="005A489E"/>
    <w:rsid w:val="005A4AE1"/>
    <w:rsid w:val="005A5000"/>
    <w:rsid w:val="005A5069"/>
    <w:rsid w:val="005A50DA"/>
    <w:rsid w:val="005A5191"/>
    <w:rsid w:val="005A54C9"/>
    <w:rsid w:val="005A5956"/>
    <w:rsid w:val="005A6088"/>
    <w:rsid w:val="005A609E"/>
    <w:rsid w:val="005A62C0"/>
    <w:rsid w:val="005A674E"/>
    <w:rsid w:val="005A6AFA"/>
    <w:rsid w:val="005A6B11"/>
    <w:rsid w:val="005A72EB"/>
    <w:rsid w:val="005A7626"/>
    <w:rsid w:val="005A7A00"/>
    <w:rsid w:val="005B0C9B"/>
    <w:rsid w:val="005B1125"/>
    <w:rsid w:val="005B1495"/>
    <w:rsid w:val="005B1837"/>
    <w:rsid w:val="005B199B"/>
    <w:rsid w:val="005B19B1"/>
    <w:rsid w:val="005B1BFC"/>
    <w:rsid w:val="005B2080"/>
    <w:rsid w:val="005B2150"/>
    <w:rsid w:val="005B2620"/>
    <w:rsid w:val="005B26CA"/>
    <w:rsid w:val="005B2869"/>
    <w:rsid w:val="005B2A69"/>
    <w:rsid w:val="005B4144"/>
    <w:rsid w:val="005B4923"/>
    <w:rsid w:val="005B4D4E"/>
    <w:rsid w:val="005B4F55"/>
    <w:rsid w:val="005B5063"/>
    <w:rsid w:val="005B62B9"/>
    <w:rsid w:val="005B6E79"/>
    <w:rsid w:val="005B70CB"/>
    <w:rsid w:val="005B74F3"/>
    <w:rsid w:val="005C00AD"/>
    <w:rsid w:val="005C031B"/>
    <w:rsid w:val="005C0915"/>
    <w:rsid w:val="005C1938"/>
    <w:rsid w:val="005C2286"/>
    <w:rsid w:val="005C2F64"/>
    <w:rsid w:val="005C2FB0"/>
    <w:rsid w:val="005C34CC"/>
    <w:rsid w:val="005C4FA1"/>
    <w:rsid w:val="005C508D"/>
    <w:rsid w:val="005C5445"/>
    <w:rsid w:val="005C5ECF"/>
    <w:rsid w:val="005C6DDB"/>
    <w:rsid w:val="005C7F20"/>
    <w:rsid w:val="005D078E"/>
    <w:rsid w:val="005D0EB1"/>
    <w:rsid w:val="005D17F1"/>
    <w:rsid w:val="005D2196"/>
    <w:rsid w:val="005D258C"/>
    <w:rsid w:val="005D261D"/>
    <w:rsid w:val="005D26F7"/>
    <w:rsid w:val="005D323E"/>
    <w:rsid w:val="005D3C4B"/>
    <w:rsid w:val="005D4538"/>
    <w:rsid w:val="005D4867"/>
    <w:rsid w:val="005D4B35"/>
    <w:rsid w:val="005D4DA2"/>
    <w:rsid w:val="005D5118"/>
    <w:rsid w:val="005D56B6"/>
    <w:rsid w:val="005D5B35"/>
    <w:rsid w:val="005D74B4"/>
    <w:rsid w:val="005D7C0D"/>
    <w:rsid w:val="005E0370"/>
    <w:rsid w:val="005E03B8"/>
    <w:rsid w:val="005E09EB"/>
    <w:rsid w:val="005E0F5C"/>
    <w:rsid w:val="005E1205"/>
    <w:rsid w:val="005E1438"/>
    <w:rsid w:val="005E1BF7"/>
    <w:rsid w:val="005E315F"/>
    <w:rsid w:val="005E44BC"/>
    <w:rsid w:val="005E4878"/>
    <w:rsid w:val="005E5791"/>
    <w:rsid w:val="005E5B4C"/>
    <w:rsid w:val="005E5CFC"/>
    <w:rsid w:val="005E64E3"/>
    <w:rsid w:val="005E68AD"/>
    <w:rsid w:val="005E7295"/>
    <w:rsid w:val="005E7405"/>
    <w:rsid w:val="005E75B9"/>
    <w:rsid w:val="005E7F04"/>
    <w:rsid w:val="005F0E0B"/>
    <w:rsid w:val="005F121A"/>
    <w:rsid w:val="005F1912"/>
    <w:rsid w:val="005F1B65"/>
    <w:rsid w:val="005F21C5"/>
    <w:rsid w:val="005F3166"/>
    <w:rsid w:val="005F3B26"/>
    <w:rsid w:val="005F40DC"/>
    <w:rsid w:val="005F47B9"/>
    <w:rsid w:val="005F51D1"/>
    <w:rsid w:val="005F5308"/>
    <w:rsid w:val="005F5A0A"/>
    <w:rsid w:val="005F6570"/>
    <w:rsid w:val="005F6577"/>
    <w:rsid w:val="005F6E59"/>
    <w:rsid w:val="005F7024"/>
    <w:rsid w:val="005F72F4"/>
    <w:rsid w:val="005F7561"/>
    <w:rsid w:val="006009A7"/>
    <w:rsid w:val="00600F45"/>
    <w:rsid w:val="006011F5"/>
    <w:rsid w:val="0060136B"/>
    <w:rsid w:val="006013F6"/>
    <w:rsid w:val="00601757"/>
    <w:rsid w:val="00602D1E"/>
    <w:rsid w:val="0060323E"/>
    <w:rsid w:val="00603BE3"/>
    <w:rsid w:val="00603DF5"/>
    <w:rsid w:val="006043F8"/>
    <w:rsid w:val="00604AA0"/>
    <w:rsid w:val="00604E3A"/>
    <w:rsid w:val="00605984"/>
    <w:rsid w:val="00606383"/>
    <w:rsid w:val="00606932"/>
    <w:rsid w:val="0060741C"/>
    <w:rsid w:val="0060760C"/>
    <w:rsid w:val="00610735"/>
    <w:rsid w:val="00610959"/>
    <w:rsid w:val="00610C23"/>
    <w:rsid w:val="006114E4"/>
    <w:rsid w:val="00611536"/>
    <w:rsid w:val="00612252"/>
    <w:rsid w:val="006124FB"/>
    <w:rsid w:val="0061259E"/>
    <w:rsid w:val="00613030"/>
    <w:rsid w:val="0061368C"/>
    <w:rsid w:val="00613717"/>
    <w:rsid w:val="00613D28"/>
    <w:rsid w:val="00613F89"/>
    <w:rsid w:val="0061437C"/>
    <w:rsid w:val="00614522"/>
    <w:rsid w:val="00614F0E"/>
    <w:rsid w:val="00616A96"/>
    <w:rsid w:val="00616CD7"/>
    <w:rsid w:val="00617502"/>
    <w:rsid w:val="0061785A"/>
    <w:rsid w:val="006200A6"/>
    <w:rsid w:val="00620B39"/>
    <w:rsid w:val="0062137A"/>
    <w:rsid w:val="00622363"/>
    <w:rsid w:val="00623065"/>
    <w:rsid w:val="0062329C"/>
    <w:rsid w:val="006236E4"/>
    <w:rsid w:val="00623934"/>
    <w:rsid w:val="0062450E"/>
    <w:rsid w:val="00624B50"/>
    <w:rsid w:val="00630178"/>
    <w:rsid w:val="0063029B"/>
    <w:rsid w:val="006302CD"/>
    <w:rsid w:val="00630526"/>
    <w:rsid w:val="0063094E"/>
    <w:rsid w:val="00630F6C"/>
    <w:rsid w:val="006319FC"/>
    <w:rsid w:val="00632912"/>
    <w:rsid w:val="00632F87"/>
    <w:rsid w:val="00632FA2"/>
    <w:rsid w:val="006337E3"/>
    <w:rsid w:val="006340D7"/>
    <w:rsid w:val="00634933"/>
    <w:rsid w:val="00635155"/>
    <w:rsid w:val="00635179"/>
    <w:rsid w:val="00635A12"/>
    <w:rsid w:val="00635E02"/>
    <w:rsid w:val="006362B9"/>
    <w:rsid w:val="00636567"/>
    <w:rsid w:val="00636667"/>
    <w:rsid w:val="00636B50"/>
    <w:rsid w:val="0063717F"/>
    <w:rsid w:val="00637317"/>
    <w:rsid w:val="00637807"/>
    <w:rsid w:val="00637CCC"/>
    <w:rsid w:val="006404A1"/>
    <w:rsid w:val="006410F9"/>
    <w:rsid w:val="00641191"/>
    <w:rsid w:val="00641D95"/>
    <w:rsid w:val="00641EC8"/>
    <w:rsid w:val="00642110"/>
    <w:rsid w:val="006428C3"/>
    <w:rsid w:val="00642AB0"/>
    <w:rsid w:val="0064378B"/>
    <w:rsid w:val="006438D5"/>
    <w:rsid w:val="00643B1F"/>
    <w:rsid w:val="00643C0F"/>
    <w:rsid w:val="006446CB"/>
    <w:rsid w:val="006451F6"/>
    <w:rsid w:val="00646BC3"/>
    <w:rsid w:val="00646FD9"/>
    <w:rsid w:val="00647192"/>
    <w:rsid w:val="006471A1"/>
    <w:rsid w:val="0064791E"/>
    <w:rsid w:val="00647B0C"/>
    <w:rsid w:val="006505E1"/>
    <w:rsid w:val="00650601"/>
    <w:rsid w:val="00650AC2"/>
    <w:rsid w:val="00650D4E"/>
    <w:rsid w:val="00651229"/>
    <w:rsid w:val="006512AF"/>
    <w:rsid w:val="0065132B"/>
    <w:rsid w:val="00651346"/>
    <w:rsid w:val="00652226"/>
    <w:rsid w:val="00652411"/>
    <w:rsid w:val="00652DEF"/>
    <w:rsid w:val="006535E7"/>
    <w:rsid w:val="00653675"/>
    <w:rsid w:val="0065387A"/>
    <w:rsid w:val="0065510B"/>
    <w:rsid w:val="006556B4"/>
    <w:rsid w:val="006571BE"/>
    <w:rsid w:val="006600A5"/>
    <w:rsid w:val="006608EE"/>
    <w:rsid w:val="00660EBA"/>
    <w:rsid w:val="006635B7"/>
    <w:rsid w:val="00663D03"/>
    <w:rsid w:val="00663EA1"/>
    <w:rsid w:val="00663ECC"/>
    <w:rsid w:val="006643BE"/>
    <w:rsid w:val="00664CA1"/>
    <w:rsid w:val="00665367"/>
    <w:rsid w:val="00665515"/>
    <w:rsid w:val="00665585"/>
    <w:rsid w:val="006664E6"/>
    <w:rsid w:val="00666B45"/>
    <w:rsid w:val="00666D23"/>
    <w:rsid w:val="00666F16"/>
    <w:rsid w:val="00670527"/>
    <w:rsid w:val="006710E5"/>
    <w:rsid w:val="006714C4"/>
    <w:rsid w:val="00671987"/>
    <w:rsid w:val="00672DBA"/>
    <w:rsid w:val="0067338D"/>
    <w:rsid w:val="006735F9"/>
    <w:rsid w:val="0067388E"/>
    <w:rsid w:val="006742BE"/>
    <w:rsid w:val="00674833"/>
    <w:rsid w:val="00674B60"/>
    <w:rsid w:val="00674C88"/>
    <w:rsid w:val="00674E6C"/>
    <w:rsid w:val="00675152"/>
    <w:rsid w:val="00675E5E"/>
    <w:rsid w:val="00676178"/>
    <w:rsid w:val="0067618B"/>
    <w:rsid w:val="006769F9"/>
    <w:rsid w:val="006770C1"/>
    <w:rsid w:val="006775C7"/>
    <w:rsid w:val="00677A06"/>
    <w:rsid w:val="00677F57"/>
    <w:rsid w:val="0068045B"/>
    <w:rsid w:val="0068075D"/>
    <w:rsid w:val="00680BB9"/>
    <w:rsid w:val="00680E5C"/>
    <w:rsid w:val="00681402"/>
    <w:rsid w:val="00681475"/>
    <w:rsid w:val="00681D66"/>
    <w:rsid w:val="006821AD"/>
    <w:rsid w:val="0068338E"/>
    <w:rsid w:val="006834FC"/>
    <w:rsid w:val="0068353F"/>
    <w:rsid w:val="00683D38"/>
    <w:rsid w:val="00683DCC"/>
    <w:rsid w:val="00683DF0"/>
    <w:rsid w:val="006844E3"/>
    <w:rsid w:val="006857A0"/>
    <w:rsid w:val="0068598F"/>
    <w:rsid w:val="006859E3"/>
    <w:rsid w:val="00685FFA"/>
    <w:rsid w:val="00686201"/>
    <w:rsid w:val="006865AF"/>
    <w:rsid w:val="00687134"/>
    <w:rsid w:val="006874E9"/>
    <w:rsid w:val="006874FC"/>
    <w:rsid w:val="00687E8C"/>
    <w:rsid w:val="00690292"/>
    <w:rsid w:val="00690A25"/>
    <w:rsid w:val="00690C3D"/>
    <w:rsid w:val="006915A7"/>
    <w:rsid w:val="00691BCC"/>
    <w:rsid w:val="00691CE0"/>
    <w:rsid w:val="0069225D"/>
    <w:rsid w:val="006924CE"/>
    <w:rsid w:val="00692A27"/>
    <w:rsid w:val="00693659"/>
    <w:rsid w:val="00693D90"/>
    <w:rsid w:val="006942AF"/>
    <w:rsid w:val="006944C7"/>
    <w:rsid w:val="006947B4"/>
    <w:rsid w:val="00695240"/>
    <w:rsid w:val="006953CB"/>
    <w:rsid w:val="00695684"/>
    <w:rsid w:val="00695706"/>
    <w:rsid w:val="00695910"/>
    <w:rsid w:val="00696661"/>
    <w:rsid w:val="006966CF"/>
    <w:rsid w:val="006968F4"/>
    <w:rsid w:val="00696F82"/>
    <w:rsid w:val="00697C65"/>
    <w:rsid w:val="006A0C10"/>
    <w:rsid w:val="006A100F"/>
    <w:rsid w:val="006A1031"/>
    <w:rsid w:val="006A2ADB"/>
    <w:rsid w:val="006A3393"/>
    <w:rsid w:val="006A36B4"/>
    <w:rsid w:val="006A3717"/>
    <w:rsid w:val="006A38DF"/>
    <w:rsid w:val="006A4029"/>
    <w:rsid w:val="006A407B"/>
    <w:rsid w:val="006A47AA"/>
    <w:rsid w:val="006A4FB9"/>
    <w:rsid w:val="006A5186"/>
    <w:rsid w:val="006A5BED"/>
    <w:rsid w:val="006A68E5"/>
    <w:rsid w:val="006A7F08"/>
    <w:rsid w:val="006B05D3"/>
    <w:rsid w:val="006B0FF5"/>
    <w:rsid w:val="006B10D0"/>
    <w:rsid w:val="006B1430"/>
    <w:rsid w:val="006B1696"/>
    <w:rsid w:val="006B190E"/>
    <w:rsid w:val="006B2069"/>
    <w:rsid w:val="006B321E"/>
    <w:rsid w:val="006B327E"/>
    <w:rsid w:val="006B38DC"/>
    <w:rsid w:val="006B415F"/>
    <w:rsid w:val="006B41D8"/>
    <w:rsid w:val="006B4237"/>
    <w:rsid w:val="006B4260"/>
    <w:rsid w:val="006B443F"/>
    <w:rsid w:val="006B446F"/>
    <w:rsid w:val="006B4B41"/>
    <w:rsid w:val="006B4DDD"/>
    <w:rsid w:val="006B6CC2"/>
    <w:rsid w:val="006B795D"/>
    <w:rsid w:val="006B7C3E"/>
    <w:rsid w:val="006C0548"/>
    <w:rsid w:val="006C0A79"/>
    <w:rsid w:val="006C11A6"/>
    <w:rsid w:val="006C1348"/>
    <w:rsid w:val="006C13D1"/>
    <w:rsid w:val="006C1ACF"/>
    <w:rsid w:val="006C2E3B"/>
    <w:rsid w:val="006C3667"/>
    <w:rsid w:val="006C375D"/>
    <w:rsid w:val="006C3C99"/>
    <w:rsid w:val="006C4494"/>
    <w:rsid w:val="006C4AD2"/>
    <w:rsid w:val="006C56BD"/>
    <w:rsid w:val="006C5A40"/>
    <w:rsid w:val="006C5C84"/>
    <w:rsid w:val="006C5F7B"/>
    <w:rsid w:val="006C618E"/>
    <w:rsid w:val="006C689C"/>
    <w:rsid w:val="006C76CA"/>
    <w:rsid w:val="006C78C2"/>
    <w:rsid w:val="006C7AD1"/>
    <w:rsid w:val="006D0520"/>
    <w:rsid w:val="006D066D"/>
    <w:rsid w:val="006D08E7"/>
    <w:rsid w:val="006D1027"/>
    <w:rsid w:val="006D13A2"/>
    <w:rsid w:val="006D1605"/>
    <w:rsid w:val="006D160B"/>
    <w:rsid w:val="006D1C5A"/>
    <w:rsid w:val="006D2C77"/>
    <w:rsid w:val="006D2D54"/>
    <w:rsid w:val="006D32DF"/>
    <w:rsid w:val="006D3716"/>
    <w:rsid w:val="006D3B1D"/>
    <w:rsid w:val="006D3BD2"/>
    <w:rsid w:val="006D3D00"/>
    <w:rsid w:val="006D4510"/>
    <w:rsid w:val="006D4A98"/>
    <w:rsid w:val="006D4C22"/>
    <w:rsid w:val="006D5ACD"/>
    <w:rsid w:val="006D5E59"/>
    <w:rsid w:val="006D60EE"/>
    <w:rsid w:val="006D66A9"/>
    <w:rsid w:val="006D66E9"/>
    <w:rsid w:val="006D6F85"/>
    <w:rsid w:val="006D7144"/>
    <w:rsid w:val="006D730E"/>
    <w:rsid w:val="006D7944"/>
    <w:rsid w:val="006D7A12"/>
    <w:rsid w:val="006D7EBD"/>
    <w:rsid w:val="006D7FB8"/>
    <w:rsid w:val="006E013F"/>
    <w:rsid w:val="006E0325"/>
    <w:rsid w:val="006E0367"/>
    <w:rsid w:val="006E0F9C"/>
    <w:rsid w:val="006E1044"/>
    <w:rsid w:val="006E125D"/>
    <w:rsid w:val="006E148A"/>
    <w:rsid w:val="006E14C4"/>
    <w:rsid w:val="006E193B"/>
    <w:rsid w:val="006E1F71"/>
    <w:rsid w:val="006E2330"/>
    <w:rsid w:val="006E2465"/>
    <w:rsid w:val="006E2894"/>
    <w:rsid w:val="006E29E5"/>
    <w:rsid w:val="006E2C2C"/>
    <w:rsid w:val="006E32AC"/>
    <w:rsid w:val="006E4094"/>
    <w:rsid w:val="006E4F08"/>
    <w:rsid w:val="006E5F9F"/>
    <w:rsid w:val="006E61E0"/>
    <w:rsid w:val="006E6DBD"/>
    <w:rsid w:val="006E6DBE"/>
    <w:rsid w:val="006E76A7"/>
    <w:rsid w:val="006E7C07"/>
    <w:rsid w:val="006F0540"/>
    <w:rsid w:val="006F0B3F"/>
    <w:rsid w:val="006F0C9B"/>
    <w:rsid w:val="006F12A0"/>
    <w:rsid w:val="006F149F"/>
    <w:rsid w:val="006F2443"/>
    <w:rsid w:val="006F2F86"/>
    <w:rsid w:val="006F324A"/>
    <w:rsid w:val="006F32AF"/>
    <w:rsid w:val="006F3716"/>
    <w:rsid w:val="006F3770"/>
    <w:rsid w:val="006F3ACD"/>
    <w:rsid w:val="006F3CAE"/>
    <w:rsid w:val="006F4148"/>
    <w:rsid w:val="006F474F"/>
    <w:rsid w:val="006F4C3C"/>
    <w:rsid w:val="006F58AF"/>
    <w:rsid w:val="006F65C9"/>
    <w:rsid w:val="006F6797"/>
    <w:rsid w:val="006F68E9"/>
    <w:rsid w:val="006F6A20"/>
    <w:rsid w:val="006F6F99"/>
    <w:rsid w:val="006F6FEE"/>
    <w:rsid w:val="006F7880"/>
    <w:rsid w:val="006F7B9D"/>
    <w:rsid w:val="006F7C70"/>
    <w:rsid w:val="006F7D31"/>
    <w:rsid w:val="00701695"/>
    <w:rsid w:val="00701C5E"/>
    <w:rsid w:val="007033CB"/>
    <w:rsid w:val="0070385A"/>
    <w:rsid w:val="0070452A"/>
    <w:rsid w:val="007048B0"/>
    <w:rsid w:val="00704A23"/>
    <w:rsid w:val="00705834"/>
    <w:rsid w:val="007064E3"/>
    <w:rsid w:val="00706ACC"/>
    <w:rsid w:val="00706BBC"/>
    <w:rsid w:val="00706EEC"/>
    <w:rsid w:val="00710311"/>
    <w:rsid w:val="00710373"/>
    <w:rsid w:val="00710775"/>
    <w:rsid w:val="00710BD1"/>
    <w:rsid w:val="007115AB"/>
    <w:rsid w:val="007117C0"/>
    <w:rsid w:val="00711B0C"/>
    <w:rsid w:val="007133ED"/>
    <w:rsid w:val="00713B67"/>
    <w:rsid w:val="00714794"/>
    <w:rsid w:val="00714796"/>
    <w:rsid w:val="00714F24"/>
    <w:rsid w:val="007150FF"/>
    <w:rsid w:val="00716313"/>
    <w:rsid w:val="00716A5E"/>
    <w:rsid w:val="00716BB0"/>
    <w:rsid w:val="00716EB1"/>
    <w:rsid w:val="00716F0F"/>
    <w:rsid w:val="00716F1E"/>
    <w:rsid w:val="00716F68"/>
    <w:rsid w:val="0071711D"/>
    <w:rsid w:val="00717C23"/>
    <w:rsid w:val="007200D0"/>
    <w:rsid w:val="0072095E"/>
    <w:rsid w:val="007214E3"/>
    <w:rsid w:val="0072188D"/>
    <w:rsid w:val="007220DB"/>
    <w:rsid w:val="00722659"/>
    <w:rsid w:val="00722FAB"/>
    <w:rsid w:val="00723597"/>
    <w:rsid w:val="0072390C"/>
    <w:rsid w:val="00723983"/>
    <w:rsid w:val="00723B99"/>
    <w:rsid w:val="007246B7"/>
    <w:rsid w:val="0072470F"/>
    <w:rsid w:val="00724C39"/>
    <w:rsid w:val="0072528B"/>
    <w:rsid w:val="00725649"/>
    <w:rsid w:val="007257E8"/>
    <w:rsid w:val="00726170"/>
    <w:rsid w:val="007269DF"/>
    <w:rsid w:val="00726E0D"/>
    <w:rsid w:val="00727981"/>
    <w:rsid w:val="007301DC"/>
    <w:rsid w:val="007307F9"/>
    <w:rsid w:val="00730BF3"/>
    <w:rsid w:val="0073111E"/>
    <w:rsid w:val="00731627"/>
    <w:rsid w:val="00731889"/>
    <w:rsid w:val="007319E6"/>
    <w:rsid w:val="007328A0"/>
    <w:rsid w:val="00733375"/>
    <w:rsid w:val="0073349B"/>
    <w:rsid w:val="0073475F"/>
    <w:rsid w:val="00734CFB"/>
    <w:rsid w:val="00734E45"/>
    <w:rsid w:val="00735138"/>
    <w:rsid w:val="0073574D"/>
    <w:rsid w:val="00735A24"/>
    <w:rsid w:val="007360C1"/>
    <w:rsid w:val="00736492"/>
    <w:rsid w:val="007368B7"/>
    <w:rsid w:val="00736975"/>
    <w:rsid w:val="00736C22"/>
    <w:rsid w:val="00737A7E"/>
    <w:rsid w:val="00737F1D"/>
    <w:rsid w:val="00740CC7"/>
    <w:rsid w:val="00740E5F"/>
    <w:rsid w:val="00741229"/>
    <w:rsid w:val="00741D1F"/>
    <w:rsid w:val="00741DD9"/>
    <w:rsid w:val="00741F68"/>
    <w:rsid w:val="00742C28"/>
    <w:rsid w:val="00743341"/>
    <w:rsid w:val="00743D96"/>
    <w:rsid w:val="00744EB4"/>
    <w:rsid w:val="00744EB7"/>
    <w:rsid w:val="007453E8"/>
    <w:rsid w:val="00745964"/>
    <w:rsid w:val="007463F5"/>
    <w:rsid w:val="00746584"/>
    <w:rsid w:val="007465C1"/>
    <w:rsid w:val="00746F36"/>
    <w:rsid w:val="007474DE"/>
    <w:rsid w:val="00747570"/>
    <w:rsid w:val="00747722"/>
    <w:rsid w:val="0075156E"/>
    <w:rsid w:val="007516B1"/>
    <w:rsid w:val="00751DBF"/>
    <w:rsid w:val="00751EC1"/>
    <w:rsid w:val="0075224D"/>
    <w:rsid w:val="007523E1"/>
    <w:rsid w:val="00752546"/>
    <w:rsid w:val="0075273A"/>
    <w:rsid w:val="0075291E"/>
    <w:rsid w:val="00752A68"/>
    <w:rsid w:val="00753780"/>
    <w:rsid w:val="007537F0"/>
    <w:rsid w:val="00753F9E"/>
    <w:rsid w:val="00756971"/>
    <w:rsid w:val="00757085"/>
    <w:rsid w:val="00757D86"/>
    <w:rsid w:val="00757FBF"/>
    <w:rsid w:val="00760078"/>
    <w:rsid w:val="007607F4"/>
    <w:rsid w:val="007608AD"/>
    <w:rsid w:val="00761293"/>
    <w:rsid w:val="007613C5"/>
    <w:rsid w:val="007618CE"/>
    <w:rsid w:val="00762284"/>
    <w:rsid w:val="00762393"/>
    <w:rsid w:val="007624C3"/>
    <w:rsid w:val="00763583"/>
    <w:rsid w:val="00763C69"/>
    <w:rsid w:val="00764D49"/>
    <w:rsid w:val="00764DE8"/>
    <w:rsid w:val="00766143"/>
    <w:rsid w:val="00766CBA"/>
    <w:rsid w:val="00766CC7"/>
    <w:rsid w:val="00767236"/>
    <w:rsid w:val="00767E9A"/>
    <w:rsid w:val="007705D5"/>
    <w:rsid w:val="0077089A"/>
    <w:rsid w:val="00770C68"/>
    <w:rsid w:val="00770EBD"/>
    <w:rsid w:val="00771A2B"/>
    <w:rsid w:val="00771DFC"/>
    <w:rsid w:val="00771FE6"/>
    <w:rsid w:val="00772A50"/>
    <w:rsid w:val="00772B29"/>
    <w:rsid w:val="00772BCB"/>
    <w:rsid w:val="00772FC0"/>
    <w:rsid w:val="007732AD"/>
    <w:rsid w:val="0077335F"/>
    <w:rsid w:val="0077350D"/>
    <w:rsid w:val="007735F4"/>
    <w:rsid w:val="00773743"/>
    <w:rsid w:val="00774049"/>
    <w:rsid w:val="007740DC"/>
    <w:rsid w:val="0077419C"/>
    <w:rsid w:val="00775095"/>
    <w:rsid w:val="00775699"/>
    <w:rsid w:val="00775A6F"/>
    <w:rsid w:val="00775FAD"/>
    <w:rsid w:val="0077627E"/>
    <w:rsid w:val="00776A68"/>
    <w:rsid w:val="00776AC7"/>
    <w:rsid w:val="007772CA"/>
    <w:rsid w:val="00781553"/>
    <w:rsid w:val="007819BB"/>
    <w:rsid w:val="00781C16"/>
    <w:rsid w:val="00782765"/>
    <w:rsid w:val="00782ECB"/>
    <w:rsid w:val="007837D2"/>
    <w:rsid w:val="00783867"/>
    <w:rsid w:val="00784566"/>
    <w:rsid w:val="007858E0"/>
    <w:rsid w:val="00785C90"/>
    <w:rsid w:val="00786278"/>
    <w:rsid w:val="007862B2"/>
    <w:rsid w:val="007863B8"/>
    <w:rsid w:val="007868FF"/>
    <w:rsid w:val="00786A57"/>
    <w:rsid w:val="00786EA7"/>
    <w:rsid w:val="00787D84"/>
    <w:rsid w:val="007905DE"/>
    <w:rsid w:val="00790C84"/>
    <w:rsid w:val="00790EA4"/>
    <w:rsid w:val="0079174C"/>
    <w:rsid w:val="00792493"/>
    <w:rsid w:val="00792C93"/>
    <w:rsid w:val="00792FE9"/>
    <w:rsid w:val="007931AD"/>
    <w:rsid w:val="0079376A"/>
    <w:rsid w:val="0079537C"/>
    <w:rsid w:val="00796D9A"/>
    <w:rsid w:val="007974CB"/>
    <w:rsid w:val="00797515"/>
    <w:rsid w:val="00797F80"/>
    <w:rsid w:val="007A1060"/>
    <w:rsid w:val="007A1817"/>
    <w:rsid w:val="007A18D7"/>
    <w:rsid w:val="007A1EE5"/>
    <w:rsid w:val="007A2088"/>
    <w:rsid w:val="007A2BFE"/>
    <w:rsid w:val="007A2DBA"/>
    <w:rsid w:val="007A31C4"/>
    <w:rsid w:val="007A32BA"/>
    <w:rsid w:val="007A33C7"/>
    <w:rsid w:val="007A3641"/>
    <w:rsid w:val="007A3FFC"/>
    <w:rsid w:val="007A434E"/>
    <w:rsid w:val="007A43A9"/>
    <w:rsid w:val="007A44B0"/>
    <w:rsid w:val="007A450E"/>
    <w:rsid w:val="007A4957"/>
    <w:rsid w:val="007A4BF4"/>
    <w:rsid w:val="007A4F95"/>
    <w:rsid w:val="007A5E7E"/>
    <w:rsid w:val="007A5FCB"/>
    <w:rsid w:val="007A60FC"/>
    <w:rsid w:val="007A6397"/>
    <w:rsid w:val="007A6A12"/>
    <w:rsid w:val="007A6ABD"/>
    <w:rsid w:val="007A7B1B"/>
    <w:rsid w:val="007A7B79"/>
    <w:rsid w:val="007B0030"/>
    <w:rsid w:val="007B005F"/>
    <w:rsid w:val="007B035E"/>
    <w:rsid w:val="007B0803"/>
    <w:rsid w:val="007B09DA"/>
    <w:rsid w:val="007B11A0"/>
    <w:rsid w:val="007B130A"/>
    <w:rsid w:val="007B15DF"/>
    <w:rsid w:val="007B2851"/>
    <w:rsid w:val="007B35A9"/>
    <w:rsid w:val="007B3687"/>
    <w:rsid w:val="007B38C3"/>
    <w:rsid w:val="007B52FA"/>
    <w:rsid w:val="007B5562"/>
    <w:rsid w:val="007B576E"/>
    <w:rsid w:val="007B5790"/>
    <w:rsid w:val="007B5D3B"/>
    <w:rsid w:val="007B6249"/>
    <w:rsid w:val="007B65EA"/>
    <w:rsid w:val="007B6777"/>
    <w:rsid w:val="007B6E6B"/>
    <w:rsid w:val="007B6F43"/>
    <w:rsid w:val="007B7AE9"/>
    <w:rsid w:val="007B7B97"/>
    <w:rsid w:val="007C05BB"/>
    <w:rsid w:val="007C06B7"/>
    <w:rsid w:val="007C1005"/>
    <w:rsid w:val="007C1AE4"/>
    <w:rsid w:val="007C1CEE"/>
    <w:rsid w:val="007C21BD"/>
    <w:rsid w:val="007C2542"/>
    <w:rsid w:val="007C2588"/>
    <w:rsid w:val="007C27FD"/>
    <w:rsid w:val="007C2DD4"/>
    <w:rsid w:val="007C2E53"/>
    <w:rsid w:val="007C3310"/>
    <w:rsid w:val="007C395F"/>
    <w:rsid w:val="007C3CEB"/>
    <w:rsid w:val="007C4594"/>
    <w:rsid w:val="007C46A6"/>
    <w:rsid w:val="007C46DD"/>
    <w:rsid w:val="007C50EC"/>
    <w:rsid w:val="007C6DCC"/>
    <w:rsid w:val="007C7ACB"/>
    <w:rsid w:val="007D080F"/>
    <w:rsid w:val="007D09E1"/>
    <w:rsid w:val="007D1627"/>
    <w:rsid w:val="007D16FB"/>
    <w:rsid w:val="007D3326"/>
    <w:rsid w:val="007D3C83"/>
    <w:rsid w:val="007D3E15"/>
    <w:rsid w:val="007D40E8"/>
    <w:rsid w:val="007D43E0"/>
    <w:rsid w:val="007D48F4"/>
    <w:rsid w:val="007D60CF"/>
    <w:rsid w:val="007D62E1"/>
    <w:rsid w:val="007D67DB"/>
    <w:rsid w:val="007D6B60"/>
    <w:rsid w:val="007D6C46"/>
    <w:rsid w:val="007D70B8"/>
    <w:rsid w:val="007D71EF"/>
    <w:rsid w:val="007E002E"/>
    <w:rsid w:val="007E00D7"/>
    <w:rsid w:val="007E08E7"/>
    <w:rsid w:val="007E0C9C"/>
    <w:rsid w:val="007E0F96"/>
    <w:rsid w:val="007E1898"/>
    <w:rsid w:val="007E1969"/>
    <w:rsid w:val="007E294B"/>
    <w:rsid w:val="007E35E2"/>
    <w:rsid w:val="007E3870"/>
    <w:rsid w:val="007E3EA2"/>
    <w:rsid w:val="007E4E91"/>
    <w:rsid w:val="007E57CD"/>
    <w:rsid w:val="007E5A73"/>
    <w:rsid w:val="007E6714"/>
    <w:rsid w:val="007E7125"/>
    <w:rsid w:val="007E735C"/>
    <w:rsid w:val="007E7CD6"/>
    <w:rsid w:val="007F0EE4"/>
    <w:rsid w:val="007F1496"/>
    <w:rsid w:val="007F1629"/>
    <w:rsid w:val="007F19EA"/>
    <w:rsid w:val="007F1A21"/>
    <w:rsid w:val="007F1C36"/>
    <w:rsid w:val="007F2A84"/>
    <w:rsid w:val="007F2CBA"/>
    <w:rsid w:val="007F330F"/>
    <w:rsid w:val="007F351D"/>
    <w:rsid w:val="007F3715"/>
    <w:rsid w:val="007F3DCD"/>
    <w:rsid w:val="007F5902"/>
    <w:rsid w:val="007F5DEB"/>
    <w:rsid w:val="007F5E56"/>
    <w:rsid w:val="007F5F38"/>
    <w:rsid w:val="007F6DE1"/>
    <w:rsid w:val="007F6EF3"/>
    <w:rsid w:val="007F73C8"/>
    <w:rsid w:val="007F7437"/>
    <w:rsid w:val="007F752B"/>
    <w:rsid w:val="007F79EA"/>
    <w:rsid w:val="007F7F60"/>
    <w:rsid w:val="00800529"/>
    <w:rsid w:val="008011A2"/>
    <w:rsid w:val="00801326"/>
    <w:rsid w:val="008016E5"/>
    <w:rsid w:val="00801819"/>
    <w:rsid w:val="00801956"/>
    <w:rsid w:val="00801F70"/>
    <w:rsid w:val="00802276"/>
    <w:rsid w:val="0080435D"/>
    <w:rsid w:val="008048DD"/>
    <w:rsid w:val="00805FB9"/>
    <w:rsid w:val="00806DB6"/>
    <w:rsid w:val="00806DD1"/>
    <w:rsid w:val="00806E92"/>
    <w:rsid w:val="008075DB"/>
    <w:rsid w:val="00807BD4"/>
    <w:rsid w:val="0081053B"/>
    <w:rsid w:val="00810CC6"/>
    <w:rsid w:val="00810F45"/>
    <w:rsid w:val="00811025"/>
    <w:rsid w:val="00811532"/>
    <w:rsid w:val="00812B74"/>
    <w:rsid w:val="0081398E"/>
    <w:rsid w:val="00813E8C"/>
    <w:rsid w:val="00813F47"/>
    <w:rsid w:val="008149CD"/>
    <w:rsid w:val="00814B71"/>
    <w:rsid w:val="00814C04"/>
    <w:rsid w:val="00814DCB"/>
    <w:rsid w:val="0081561F"/>
    <w:rsid w:val="008156F0"/>
    <w:rsid w:val="0081599A"/>
    <w:rsid w:val="00815AD2"/>
    <w:rsid w:val="008166EA"/>
    <w:rsid w:val="0081717F"/>
    <w:rsid w:val="00817288"/>
    <w:rsid w:val="008178F4"/>
    <w:rsid w:val="00817F8F"/>
    <w:rsid w:val="00820580"/>
    <w:rsid w:val="00820703"/>
    <w:rsid w:val="0082070F"/>
    <w:rsid w:val="008209CF"/>
    <w:rsid w:val="00820C4A"/>
    <w:rsid w:val="008212C7"/>
    <w:rsid w:val="00821E7E"/>
    <w:rsid w:val="00822CC5"/>
    <w:rsid w:val="00823C2D"/>
    <w:rsid w:val="0082417E"/>
    <w:rsid w:val="00824D56"/>
    <w:rsid w:val="008258B2"/>
    <w:rsid w:val="0082637C"/>
    <w:rsid w:val="00826ADF"/>
    <w:rsid w:val="00827CE3"/>
    <w:rsid w:val="00830061"/>
    <w:rsid w:val="008301F8"/>
    <w:rsid w:val="008303E3"/>
    <w:rsid w:val="0083061B"/>
    <w:rsid w:val="0083089B"/>
    <w:rsid w:val="00830F60"/>
    <w:rsid w:val="00831215"/>
    <w:rsid w:val="008317FE"/>
    <w:rsid w:val="00833042"/>
    <w:rsid w:val="00833652"/>
    <w:rsid w:val="0083366B"/>
    <w:rsid w:val="00833F22"/>
    <w:rsid w:val="00834011"/>
    <w:rsid w:val="00834172"/>
    <w:rsid w:val="00834B7C"/>
    <w:rsid w:val="00835F5F"/>
    <w:rsid w:val="008364BF"/>
    <w:rsid w:val="00836DD6"/>
    <w:rsid w:val="008374B1"/>
    <w:rsid w:val="0084037F"/>
    <w:rsid w:val="00840B8A"/>
    <w:rsid w:val="00840CB5"/>
    <w:rsid w:val="00840CC5"/>
    <w:rsid w:val="008412D7"/>
    <w:rsid w:val="0084174E"/>
    <w:rsid w:val="008419B2"/>
    <w:rsid w:val="00841C70"/>
    <w:rsid w:val="00842E44"/>
    <w:rsid w:val="00842E8E"/>
    <w:rsid w:val="00843960"/>
    <w:rsid w:val="00843DB2"/>
    <w:rsid w:val="008445F3"/>
    <w:rsid w:val="0084519F"/>
    <w:rsid w:val="0084527B"/>
    <w:rsid w:val="00845839"/>
    <w:rsid w:val="00845CAF"/>
    <w:rsid w:val="008462DC"/>
    <w:rsid w:val="00846C44"/>
    <w:rsid w:val="00846C93"/>
    <w:rsid w:val="008478A1"/>
    <w:rsid w:val="00847B23"/>
    <w:rsid w:val="00847CDE"/>
    <w:rsid w:val="008500B2"/>
    <w:rsid w:val="00851975"/>
    <w:rsid w:val="00851A27"/>
    <w:rsid w:val="00851C7A"/>
    <w:rsid w:val="00851CAC"/>
    <w:rsid w:val="00851CE1"/>
    <w:rsid w:val="00852475"/>
    <w:rsid w:val="008524DA"/>
    <w:rsid w:val="008528C9"/>
    <w:rsid w:val="00853BDA"/>
    <w:rsid w:val="008546B4"/>
    <w:rsid w:val="008546BF"/>
    <w:rsid w:val="008556EC"/>
    <w:rsid w:val="00855860"/>
    <w:rsid w:val="00855FF2"/>
    <w:rsid w:val="008572EC"/>
    <w:rsid w:val="00857717"/>
    <w:rsid w:val="008600ED"/>
    <w:rsid w:val="00860259"/>
    <w:rsid w:val="00860B2D"/>
    <w:rsid w:val="00860F8C"/>
    <w:rsid w:val="008619D4"/>
    <w:rsid w:val="00861A14"/>
    <w:rsid w:val="0086399C"/>
    <w:rsid w:val="00863C0C"/>
    <w:rsid w:val="00864170"/>
    <w:rsid w:val="0086422F"/>
    <w:rsid w:val="0086451C"/>
    <w:rsid w:val="00865AE1"/>
    <w:rsid w:val="00865C31"/>
    <w:rsid w:val="00865E0A"/>
    <w:rsid w:val="00865E41"/>
    <w:rsid w:val="00865FB3"/>
    <w:rsid w:val="00867EA6"/>
    <w:rsid w:val="008700D0"/>
    <w:rsid w:val="008708F8"/>
    <w:rsid w:val="00870A03"/>
    <w:rsid w:val="00871100"/>
    <w:rsid w:val="0087169D"/>
    <w:rsid w:val="008716D3"/>
    <w:rsid w:val="00871A76"/>
    <w:rsid w:val="00871F5C"/>
    <w:rsid w:val="00872E48"/>
    <w:rsid w:val="00872EF9"/>
    <w:rsid w:val="00873D6B"/>
    <w:rsid w:val="00873E37"/>
    <w:rsid w:val="008743D7"/>
    <w:rsid w:val="00874523"/>
    <w:rsid w:val="00874958"/>
    <w:rsid w:val="00874BE7"/>
    <w:rsid w:val="00875519"/>
    <w:rsid w:val="00875903"/>
    <w:rsid w:val="00875FAA"/>
    <w:rsid w:val="008761E3"/>
    <w:rsid w:val="00876A13"/>
    <w:rsid w:val="0088019D"/>
    <w:rsid w:val="00881440"/>
    <w:rsid w:val="00881A87"/>
    <w:rsid w:val="008820D6"/>
    <w:rsid w:val="0088243B"/>
    <w:rsid w:val="008828E4"/>
    <w:rsid w:val="008838CB"/>
    <w:rsid w:val="00883BCD"/>
    <w:rsid w:val="00884015"/>
    <w:rsid w:val="00884660"/>
    <w:rsid w:val="00884CFD"/>
    <w:rsid w:val="008859EB"/>
    <w:rsid w:val="00885CB3"/>
    <w:rsid w:val="008860E8"/>
    <w:rsid w:val="008877B3"/>
    <w:rsid w:val="00890512"/>
    <w:rsid w:val="00890907"/>
    <w:rsid w:val="00890CD1"/>
    <w:rsid w:val="00891183"/>
    <w:rsid w:val="00891857"/>
    <w:rsid w:val="008926E4"/>
    <w:rsid w:val="0089278D"/>
    <w:rsid w:val="008929A1"/>
    <w:rsid w:val="00892A1B"/>
    <w:rsid w:val="008936AF"/>
    <w:rsid w:val="00893958"/>
    <w:rsid w:val="00893EBC"/>
    <w:rsid w:val="00893F2E"/>
    <w:rsid w:val="008942A5"/>
    <w:rsid w:val="00894421"/>
    <w:rsid w:val="00895981"/>
    <w:rsid w:val="00895F66"/>
    <w:rsid w:val="00896886"/>
    <w:rsid w:val="008972E0"/>
    <w:rsid w:val="0089751D"/>
    <w:rsid w:val="0089781A"/>
    <w:rsid w:val="00897EDF"/>
    <w:rsid w:val="008A0246"/>
    <w:rsid w:val="008A0369"/>
    <w:rsid w:val="008A07A0"/>
    <w:rsid w:val="008A081C"/>
    <w:rsid w:val="008A19D0"/>
    <w:rsid w:val="008A1B70"/>
    <w:rsid w:val="008A4BF5"/>
    <w:rsid w:val="008A5652"/>
    <w:rsid w:val="008A5939"/>
    <w:rsid w:val="008A5BBF"/>
    <w:rsid w:val="008A6100"/>
    <w:rsid w:val="008A664B"/>
    <w:rsid w:val="008A72E6"/>
    <w:rsid w:val="008A780B"/>
    <w:rsid w:val="008A7AED"/>
    <w:rsid w:val="008A7BC1"/>
    <w:rsid w:val="008A7F32"/>
    <w:rsid w:val="008B0112"/>
    <w:rsid w:val="008B139E"/>
    <w:rsid w:val="008B15F2"/>
    <w:rsid w:val="008B16FF"/>
    <w:rsid w:val="008B1883"/>
    <w:rsid w:val="008B210B"/>
    <w:rsid w:val="008B2705"/>
    <w:rsid w:val="008B484A"/>
    <w:rsid w:val="008B4AF8"/>
    <w:rsid w:val="008B52F4"/>
    <w:rsid w:val="008B532A"/>
    <w:rsid w:val="008B5530"/>
    <w:rsid w:val="008B5870"/>
    <w:rsid w:val="008B5C3C"/>
    <w:rsid w:val="008B5CFC"/>
    <w:rsid w:val="008B5D93"/>
    <w:rsid w:val="008B65C6"/>
    <w:rsid w:val="008B6AF5"/>
    <w:rsid w:val="008B6C92"/>
    <w:rsid w:val="008B6E76"/>
    <w:rsid w:val="008B71FB"/>
    <w:rsid w:val="008B77BC"/>
    <w:rsid w:val="008B7C43"/>
    <w:rsid w:val="008C0510"/>
    <w:rsid w:val="008C1046"/>
    <w:rsid w:val="008C1235"/>
    <w:rsid w:val="008C1544"/>
    <w:rsid w:val="008C18DA"/>
    <w:rsid w:val="008C219C"/>
    <w:rsid w:val="008C275A"/>
    <w:rsid w:val="008C2771"/>
    <w:rsid w:val="008C27F3"/>
    <w:rsid w:val="008C27FB"/>
    <w:rsid w:val="008C2BB1"/>
    <w:rsid w:val="008C30E3"/>
    <w:rsid w:val="008C3965"/>
    <w:rsid w:val="008C442F"/>
    <w:rsid w:val="008C49AA"/>
    <w:rsid w:val="008C4BAA"/>
    <w:rsid w:val="008C5189"/>
    <w:rsid w:val="008C65CE"/>
    <w:rsid w:val="008C66CC"/>
    <w:rsid w:val="008C69CC"/>
    <w:rsid w:val="008C6C9F"/>
    <w:rsid w:val="008C6CBC"/>
    <w:rsid w:val="008C6D94"/>
    <w:rsid w:val="008C7473"/>
    <w:rsid w:val="008C7956"/>
    <w:rsid w:val="008C7982"/>
    <w:rsid w:val="008C7AEB"/>
    <w:rsid w:val="008D0148"/>
    <w:rsid w:val="008D0729"/>
    <w:rsid w:val="008D1002"/>
    <w:rsid w:val="008D1C10"/>
    <w:rsid w:val="008D1E3F"/>
    <w:rsid w:val="008D2837"/>
    <w:rsid w:val="008D30AE"/>
    <w:rsid w:val="008D320C"/>
    <w:rsid w:val="008D322B"/>
    <w:rsid w:val="008D3978"/>
    <w:rsid w:val="008D3A38"/>
    <w:rsid w:val="008D4076"/>
    <w:rsid w:val="008D43AD"/>
    <w:rsid w:val="008D48DB"/>
    <w:rsid w:val="008D51AB"/>
    <w:rsid w:val="008D568A"/>
    <w:rsid w:val="008D5DFD"/>
    <w:rsid w:val="008D6BE8"/>
    <w:rsid w:val="008D6C91"/>
    <w:rsid w:val="008D6CE3"/>
    <w:rsid w:val="008D6DA0"/>
    <w:rsid w:val="008D6F9F"/>
    <w:rsid w:val="008D7B6E"/>
    <w:rsid w:val="008D7D59"/>
    <w:rsid w:val="008E01B1"/>
    <w:rsid w:val="008E151F"/>
    <w:rsid w:val="008E1670"/>
    <w:rsid w:val="008E2275"/>
    <w:rsid w:val="008E27A7"/>
    <w:rsid w:val="008E2C2E"/>
    <w:rsid w:val="008E2FA0"/>
    <w:rsid w:val="008E3C9F"/>
    <w:rsid w:val="008E46B0"/>
    <w:rsid w:val="008E5205"/>
    <w:rsid w:val="008E5293"/>
    <w:rsid w:val="008E590F"/>
    <w:rsid w:val="008E5C7B"/>
    <w:rsid w:val="008E5D08"/>
    <w:rsid w:val="008E6A3F"/>
    <w:rsid w:val="008E6AF1"/>
    <w:rsid w:val="008E6EDC"/>
    <w:rsid w:val="008E7301"/>
    <w:rsid w:val="008E748A"/>
    <w:rsid w:val="008E77EE"/>
    <w:rsid w:val="008E7C20"/>
    <w:rsid w:val="008F046D"/>
    <w:rsid w:val="008F04A6"/>
    <w:rsid w:val="008F096A"/>
    <w:rsid w:val="008F0DA2"/>
    <w:rsid w:val="008F1228"/>
    <w:rsid w:val="008F1800"/>
    <w:rsid w:val="008F252D"/>
    <w:rsid w:val="008F260A"/>
    <w:rsid w:val="008F3D93"/>
    <w:rsid w:val="008F406F"/>
    <w:rsid w:val="008F5D90"/>
    <w:rsid w:val="008F5E24"/>
    <w:rsid w:val="008F6523"/>
    <w:rsid w:val="008F6CBC"/>
    <w:rsid w:val="008F7456"/>
    <w:rsid w:val="00900181"/>
    <w:rsid w:val="00900662"/>
    <w:rsid w:val="00900FA7"/>
    <w:rsid w:val="0090134F"/>
    <w:rsid w:val="00902FC9"/>
    <w:rsid w:val="009030FC"/>
    <w:rsid w:val="00905099"/>
    <w:rsid w:val="00905106"/>
    <w:rsid w:val="009055E1"/>
    <w:rsid w:val="009056A0"/>
    <w:rsid w:val="00905746"/>
    <w:rsid w:val="00905900"/>
    <w:rsid w:val="00905AD1"/>
    <w:rsid w:val="00905BDC"/>
    <w:rsid w:val="00906C41"/>
    <w:rsid w:val="00906DE5"/>
    <w:rsid w:val="00906FCB"/>
    <w:rsid w:val="00906FE7"/>
    <w:rsid w:val="00907093"/>
    <w:rsid w:val="00907D16"/>
    <w:rsid w:val="0091060B"/>
    <w:rsid w:val="00910658"/>
    <w:rsid w:val="00910BAA"/>
    <w:rsid w:val="0091106E"/>
    <w:rsid w:val="00911D99"/>
    <w:rsid w:val="00912529"/>
    <w:rsid w:val="00912593"/>
    <w:rsid w:val="00912737"/>
    <w:rsid w:val="00913469"/>
    <w:rsid w:val="00913501"/>
    <w:rsid w:val="00913C67"/>
    <w:rsid w:val="00914509"/>
    <w:rsid w:val="0091510A"/>
    <w:rsid w:val="009158B2"/>
    <w:rsid w:val="00915B2A"/>
    <w:rsid w:val="00915D99"/>
    <w:rsid w:val="00916E06"/>
    <w:rsid w:val="00917DF5"/>
    <w:rsid w:val="00917F40"/>
    <w:rsid w:val="00920B8E"/>
    <w:rsid w:val="00920DB1"/>
    <w:rsid w:val="00921B3F"/>
    <w:rsid w:val="00922D63"/>
    <w:rsid w:val="00922EAE"/>
    <w:rsid w:val="00923472"/>
    <w:rsid w:val="00923A8F"/>
    <w:rsid w:val="009242F4"/>
    <w:rsid w:val="00924734"/>
    <w:rsid w:val="00925553"/>
    <w:rsid w:val="00925C80"/>
    <w:rsid w:val="0092736A"/>
    <w:rsid w:val="0092744E"/>
    <w:rsid w:val="0092758D"/>
    <w:rsid w:val="0092767D"/>
    <w:rsid w:val="00927848"/>
    <w:rsid w:val="00927EAA"/>
    <w:rsid w:val="0093010D"/>
    <w:rsid w:val="0093037F"/>
    <w:rsid w:val="00930B75"/>
    <w:rsid w:val="00930B92"/>
    <w:rsid w:val="00930F3C"/>
    <w:rsid w:val="00931F40"/>
    <w:rsid w:val="00931F90"/>
    <w:rsid w:val="009320B4"/>
    <w:rsid w:val="00932F6F"/>
    <w:rsid w:val="00933FCD"/>
    <w:rsid w:val="00933FD9"/>
    <w:rsid w:val="00934984"/>
    <w:rsid w:val="00934AF7"/>
    <w:rsid w:val="00935614"/>
    <w:rsid w:val="00936246"/>
    <w:rsid w:val="009366F2"/>
    <w:rsid w:val="00937FC8"/>
    <w:rsid w:val="00940061"/>
    <w:rsid w:val="00940DBC"/>
    <w:rsid w:val="00942054"/>
    <w:rsid w:val="0094232D"/>
    <w:rsid w:val="00942A75"/>
    <w:rsid w:val="00942AD8"/>
    <w:rsid w:val="00943660"/>
    <w:rsid w:val="0094385D"/>
    <w:rsid w:val="00943BE1"/>
    <w:rsid w:val="00943D16"/>
    <w:rsid w:val="009440A0"/>
    <w:rsid w:val="00944541"/>
    <w:rsid w:val="00944AAB"/>
    <w:rsid w:val="00944E64"/>
    <w:rsid w:val="00945329"/>
    <w:rsid w:val="00946159"/>
    <w:rsid w:val="00946873"/>
    <w:rsid w:val="009477D8"/>
    <w:rsid w:val="00947C51"/>
    <w:rsid w:val="009501FA"/>
    <w:rsid w:val="0095026C"/>
    <w:rsid w:val="0095155E"/>
    <w:rsid w:val="00951E85"/>
    <w:rsid w:val="00951E8D"/>
    <w:rsid w:val="00952769"/>
    <w:rsid w:val="00952E85"/>
    <w:rsid w:val="00953060"/>
    <w:rsid w:val="009531ED"/>
    <w:rsid w:val="009533A9"/>
    <w:rsid w:val="009536E0"/>
    <w:rsid w:val="00953E89"/>
    <w:rsid w:val="0095454C"/>
    <w:rsid w:val="0095459E"/>
    <w:rsid w:val="00954E56"/>
    <w:rsid w:val="009555F2"/>
    <w:rsid w:val="009559EC"/>
    <w:rsid w:val="00955B02"/>
    <w:rsid w:val="00955D50"/>
    <w:rsid w:val="00955E7A"/>
    <w:rsid w:val="009562A9"/>
    <w:rsid w:val="009562D8"/>
    <w:rsid w:val="00956666"/>
    <w:rsid w:val="009568DE"/>
    <w:rsid w:val="00957251"/>
    <w:rsid w:val="00957594"/>
    <w:rsid w:val="00957879"/>
    <w:rsid w:val="009578D3"/>
    <w:rsid w:val="00957E1B"/>
    <w:rsid w:val="00957FC7"/>
    <w:rsid w:val="009605A3"/>
    <w:rsid w:val="00960742"/>
    <w:rsid w:val="00960B62"/>
    <w:rsid w:val="00960B8D"/>
    <w:rsid w:val="00960C88"/>
    <w:rsid w:val="009614D9"/>
    <w:rsid w:val="0096161B"/>
    <w:rsid w:val="0096246F"/>
    <w:rsid w:val="00962A32"/>
    <w:rsid w:val="009631D9"/>
    <w:rsid w:val="00963346"/>
    <w:rsid w:val="00965033"/>
    <w:rsid w:val="00965E20"/>
    <w:rsid w:val="00965F76"/>
    <w:rsid w:val="00966422"/>
    <w:rsid w:val="009668C7"/>
    <w:rsid w:val="00966A3B"/>
    <w:rsid w:val="00967495"/>
    <w:rsid w:val="009674BB"/>
    <w:rsid w:val="00967771"/>
    <w:rsid w:val="00967958"/>
    <w:rsid w:val="00970F1F"/>
    <w:rsid w:val="00970F22"/>
    <w:rsid w:val="009715F7"/>
    <w:rsid w:val="00971AF6"/>
    <w:rsid w:val="00971BA9"/>
    <w:rsid w:val="00971DCE"/>
    <w:rsid w:val="00971EDA"/>
    <w:rsid w:val="009721A3"/>
    <w:rsid w:val="00972EE4"/>
    <w:rsid w:val="00973124"/>
    <w:rsid w:val="00974769"/>
    <w:rsid w:val="00974A01"/>
    <w:rsid w:val="00975D49"/>
    <w:rsid w:val="009766BC"/>
    <w:rsid w:val="00976A05"/>
    <w:rsid w:val="009806C2"/>
    <w:rsid w:val="009808F7"/>
    <w:rsid w:val="00980CC2"/>
    <w:rsid w:val="00981182"/>
    <w:rsid w:val="00981883"/>
    <w:rsid w:val="0098199E"/>
    <w:rsid w:val="00981A5C"/>
    <w:rsid w:val="009826EB"/>
    <w:rsid w:val="00982904"/>
    <w:rsid w:val="009829AA"/>
    <w:rsid w:val="009833F5"/>
    <w:rsid w:val="009835F8"/>
    <w:rsid w:val="00984038"/>
    <w:rsid w:val="00984225"/>
    <w:rsid w:val="009843AE"/>
    <w:rsid w:val="009847A2"/>
    <w:rsid w:val="009854E6"/>
    <w:rsid w:val="009856D2"/>
    <w:rsid w:val="00985FFA"/>
    <w:rsid w:val="00986DD4"/>
    <w:rsid w:val="0098731D"/>
    <w:rsid w:val="00987BEB"/>
    <w:rsid w:val="00987F07"/>
    <w:rsid w:val="0099020E"/>
    <w:rsid w:val="0099056B"/>
    <w:rsid w:val="00990A05"/>
    <w:rsid w:val="0099122E"/>
    <w:rsid w:val="00992127"/>
    <w:rsid w:val="009929ED"/>
    <w:rsid w:val="00993304"/>
    <w:rsid w:val="00993ECD"/>
    <w:rsid w:val="00993F35"/>
    <w:rsid w:val="009943AC"/>
    <w:rsid w:val="009944E8"/>
    <w:rsid w:val="00994710"/>
    <w:rsid w:val="009952EC"/>
    <w:rsid w:val="00995441"/>
    <w:rsid w:val="00995702"/>
    <w:rsid w:val="009959C7"/>
    <w:rsid w:val="009962F0"/>
    <w:rsid w:val="009965F1"/>
    <w:rsid w:val="00996EF0"/>
    <w:rsid w:val="00997049"/>
    <w:rsid w:val="00997E06"/>
    <w:rsid w:val="00997EFC"/>
    <w:rsid w:val="009A0CAD"/>
    <w:rsid w:val="009A0F95"/>
    <w:rsid w:val="009A362D"/>
    <w:rsid w:val="009A3C0B"/>
    <w:rsid w:val="009A40F8"/>
    <w:rsid w:val="009A4D47"/>
    <w:rsid w:val="009A4E22"/>
    <w:rsid w:val="009A56F9"/>
    <w:rsid w:val="009A5A44"/>
    <w:rsid w:val="009A5E19"/>
    <w:rsid w:val="009A6990"/>
    <w:rsid w:val="009A708E"/>
    <w:rsid w:val="009A7D6E"/>
    <w:rsid w:val="009B15A1"/>
    <w:rsid w:val="009B1775"/>
    <w:rsid w:val="009B20B9"/>
    <w:rsid w:val="009B2F63"/>
    <w:rsid w:val="009B3387"/>
    <w:rsid w:val="009B34D6"/>
    <w:rsid w:val="009B350C"/>
    <w:rsid w:val="009B3ACD"/>
    <w:rsid w:val="009B3E01"/>
    <w:rsid w:val="009B4D96"/>
    <w:rsid w:val="009B542B"/>
    <w:rsid w:val="009B5ABA"/>
    <w:rsid w:val="009B5D2B"/>
    <w:rsid w:val="009B6509"/>
    <w:rsid w:val="009B72A2"/>
    <w:rsid w:val="009B7A6B"/>
    <w:rsid w:val="009C0443"/>
    <w:rsid w:val="009C0B48"/>
    <w:rsid w:val="009C12B0"/>
    <w:rsid w:val="009C1CE0"/>
    <w:rsid w:val="009C2845"/>
    <w:rsid w:val="009C37AE"/>
    <w:rsid w:val="009C3C3B"/>
    <w:rsid w:val="009C400B"/>
    <w:rsid w:val="009C4A93"/>
    <w:rsid w:val="009C572E"/>
    <w:rsid w:val="009C5950"/>
    <w:rsid w:val="009C5FA6"/>
    <w:rsid w:val="009C711F"/>
    <w:rsid w:val="009C7B24"/>
    <w:rsid w:val="009D04C8"/>
    <w:rsid w:val="009D1F0E"/>
    <w:rsid w:val="009D2264"/>
    <w:rsid w:val="009D246E"/>
    <w:rsid w:val="009D34E5"/>
    <w:rsid w:val="009D3794"/>
    <w:rsid w:val="009D3B75"/>
    <w:rsid w:val="009D3F5F"/>
    <w:rsid w:val="009D4746"/>
    <w:rsid w:val="009D4FC7"/>
    <w:rsid w:val="009D5A1A"/>
    <w:rsid w:val="009D5CB7"/>
    <w:rsid w:val="009D6BA6"/>
    <w:rsid w:val="009D74F2"/>
    <w:rsid w:val="009D7514"/>
    <w:rsid w:val="009D7734"/>
    <w:rsid w:val="009D7756"/>
    <w:rsid w:val="009D7BE6"/>
    <w:rsid w:val="009E07EC"/>
    <w:rsid w:val="009E14F9"/>
    <w:rsid w:val="009E14FB"/>
    <w:rsid w:val="009E15AD"/>
    <w:rsid w:val="009E2005"/>
    <w:rsid w:val="009E2180"/>
    <w:rsid w:val="009E273C"/>
    <w:rsid w:val="009E2EF1"/>
    <w:rsid w:val="009E39E1"/>
    <w:rsid w:val="009E3D43"/>
    <w:rsid w:val="009E42DA"/>
    <w:rsid w:val="009E43B9"/>
    <w:rsid w:val="009E4F7D"/>
    <w:rsid w:val="009E5024"/>
    <w:rsid w:val="009E53CB"/>
    <w:rsid w:val="009E54C8"/>
    <w:rsid w:val="009E55EA"/>
    <w:rsid w:val="009E57AD"/>
    <w:rsid w:val="009E63E1"/>
    <w:rsid w:val="009E6CD9"/>
    <w:rsid w:val="009E6EDF"/>
    <w:rsid w:val="009E731E"/>
    <w:rsid w:val="009E7665"/>
    <w:rsid w:val="009F02C5"/>
    <w:rsid w:val="009F048C"/>
    <w:rsid w:val="009F04E7"/>
    <w:rsid w:val="009F0D4C"/>
    <w:rsid w:val="009F0F96"/>
    <w:rsid w:val="009F1457"/>
    <w:rsid w:val="009F17BA"/>
    <w:rsid w:val="009F18CE"/>
    <w:rsid w:val="009F26C9"/>
    <w:rsid w:val="009F2C11"/>
    <w:rsid w:val="009F2FE1"/>
    <w:rsid w:val="009F37AC"/>
    <w:rsid w:val="009F3A92"/>
    <w:rsid w:val="009F3FCE"/>
    <w:rsid w:val="009F4F5A"/>
    <w:rsid w:val="009F52AA"/>
    <w:rsid w:val="009F5728"/>
    <w:rsid w:val="009F5D93"/>
    <w:rsid w:val="009F7068"/>
    <w:rsid w:val="009F7220"/>
    <w:rsid w:val="009F7437"/>
    <w:rsid w:val="009F77CA"/>
    <w:rsid w:val="009F77E4"/>
    <w:rsid w:val="009F7861"/>
    <w:rsid w:val="00A005D7"/>
    <w:rsid w:val="00A00611"/>
    <w:rsid w:val="00A00FD3"/>
    <w:rsid w:val="00A00FEB"/>
    <w:rsid w:val="00A010EB"/>
    <w:rsid w:val="00A011FA"/>
    <w:rsid w:val="00A011FF"/>
    <w:rsid w:val="00A0221F"/>
    <w:rsid w:val="00A024A3"/>
    <w:rsid w:val="00A0270E"/>
    <w:rsid w:val="00A028A4"/>
    <w:rsid w:val="00A02E7A"/>
    <w:rsid w:val="00A03489"/>
    <w:rsid w:val="00A03897"/>
    <w:rsid w:val="00A038D5"/>
    <w:rsid w:val="00A03AB2"/>
    <w:rsid w:val="00A03F07"/>
    <w:rsid w:val="00A053FF"/>
    <w:rsid w:val="00A056B8"/>
    <w:rsid w:val="00A058FB"/>
    <w:rsid w:val="00A05CA8"/>
    <w:rsid w:val="00A0604E"/>
    <w:rsid w:val="00A060BC"/>
    <w:rsid w:val="00A06BD1"/>
    <w:rsid w:val="00A07F2A"/>
    <w:rsid w:val="00A1036D"/>
    <w:rsid w:val="00A10C3B"/>
    <w:rsid w:val="00A10ED7"/>
    <w:rsid w:val="00A111B8"/>
    <w:rsid w:val="00A114E7"/>
    <w:rsid w:val="00A121F3"/>
    <w:rsid w:val="00A123CD"/>
    <w:rsid w:val="00A12836"/>
    <w:rsid w:val="00A14C91"/>
    <w:rsid w:val="00A14EAC"/>
    <w:rsid w:val="00A157E2"/>
    <w:rsid w:val="00A16026"/>
    <w:rsid w:val="00A16109"/>
    <w:rsid w:val="00A164EF"/>
    <w:rsid w:val="00A16677"/>
    <w:rsid w:val="00A16A40"/>
    <w:rsid w:val="00A17153"/>
    <w:rsid w:val="00A209E6"/>
    <w:rsid w:val="00A220A7"/>
    <w:rsid w:val="00A220C0"/>
    <w:rsid w:val="00A22802"/>
    <w:rsid w:val="00A22CB1"/>
    <w:rsid w:val="00A22F6B"/>
    <w:rsid w:val="00A23170"/>
    <w:rsid w:val="00A23384"/>
    <w:rsid w:val="00A2353B"/>
    <w:rsid w:val="00A23587"/>
    <w:rsid w:val="00A2361C"/>
    <w:rsid w:val="00A23A45"/>
    <w:rsid w:val="00A23E83"/>
    <w:rsid w:val="00A249A8"/>
    <w:rsid w:val="00A24C6A"/>
    <w:rsid w:val="00A24FDC"/>
    <w:rsid w:val="00A25C09"/>
    <w:rsid w:val="00A25EB6"/>
    <w:rsid w:val="00A264B3"/>
    <w:rsid w:val="00A267C5"/>
    <w:rsid w:val="00A26B8A"/>
    <w:rsid w:val="00A2715E"/>
    <w:rsid w:val="00A273D5"/>
    <w:rsid w:val="00A276E1"/>
    <w:rsid w:val="00A30497"/>
    <w:rsid w:val="00A30BFF"/>
    <w:rsid w:val="00A31957"/>
    <w:rsid w:val="00A31A25"/>
    <w:rsid w:val="00A32A53"/>
    <w:rsid w:val="00A32E37"/>
    <w:rsid w:val="00A33D91"/>
    <w:rsid w:val="00A33F34"/>
    <w:rsid w:val="00A34184"/>
    <w:rsid w:val="00A35958"/>
    <w:rsid w:val="00A35F50"/>
    <w:rsid w:val="00A360A9"/>
    <w:rsid w:val="00A36932"/>
    <w:rsid w:val="00A36F60"/>
    <w:rsid w:val="00A373EC"/>
    <w:rsid w:val="00A37D0B"/>
    <w:rsid w:val="00A4170C"/>
    <w:rsid w:val="00A418E6"/>
    <w:rsid w:val="00A41C10"/>
    <w:rsid w:val="00A41EF1"/>
    <w:rsid w:val="00A42C4D"/>
    <w:rsid w:val="00A439E1"/>
    <w:rsid w:val="00A43FFC"/>
    <w:rsid w:val="00A44A5F"/>
    <w:rsid w:val="00A44F83"/>
    <w:rsid w:val="00A456E9"/>
    <w:rsid w:val="00A46D07"/>
    <w:rsid w:val="00A50202"/>
    <w:rsid w:val="00A50B0F"/>
    <w:rsid w:val="00A51A2D"/>
    <w:rsid w:val="00A51CD2"/>
    <w:rsid w:val="00A52411"/>
    <w:rsid w:val="00A52983"/>
    <w:rsid w:val="00A52DFF"/>
    <w:rsid w:val="00A532DF"/>
    <w:rsid w:val="00A53689"/>
    <w:rsid w:val="00A536DA"/>
    <w:rsid w:val="00A539A9"/>
    <w:rsid w:val="00A53E23"/>
    <w:rsid w:val="00A540A5"/>
    <w:rsid w:val="00A54239"/>
    <w:rsid w:val="00A54BA3"/>
    <w:rsid w:val="00A54EF0"/>
    <w:rsid w:val="00A54FB1"/>
    <w:rsid w:val="00A55B23"/>
    <w:rsid w:val="00A55B96"/>
    <w:rsid w:val="00A55D3A"/>
    <w:rsid w:val="00A55F61"/>
    <w:rsid w:val="00A562DA"/>
    <w:rsid w:val="00A568F0"/>
    <w:rsid w:val="00A56BBE"/>
    <w:rsid w:val="00A56C62"/>
    <w:rsid w:val="00A579A8"/>
    <w:rsid w:val="00A57C13"/>
    <w:rsid w:val="00A600F7"/>
    <w:rsid w:val="00A60C9C"/>
    <w:rsid w:val="00A60F48"/>
    <w:rsid w:val="00A61CE7"/>
    <w:rsid w:val="00A6287F"/>
    <w:rsid w:val="00A62FBD"/>
    <w:rsid w:val="00A639E4"/>
    <w:rsid w:val="00A63D0E"/>
    <w:rsid w:val="00A6475C"/>
    <w:rsid w:val="00A648A7"/>
    <w:rsid w:val="00A65E1B"/>
    <w:rsid w:val="00A66315"/>
    <w:rsid w:val="00A667BC"/>
    <w:rsid w:val="00A66C05"/>
    <w:rsid w:val="00A679C0"/>
    <w:rsid w:val="00A67B26"/>
    <w:rsid w:val="00A70127"/>
    <w:rsid w:val="00A70669"/>
    <w:rsid w:val="00A70B02"/>
    <w:rsid w:val="00A70BF3"/>
    <w:rsid w:val="00A710A2"/>
    <w:rsid w:val="00A711D1"/>
    <w:rsid w:val="00A7195D"/>
    <w:rsid w:val="00A71A09"/>
    <w:rsid w:val="00A728D4"/>
    <w:rsid w:val="00A74120"/>
    <w:rsid w:val="00A7457E"/>
    <w:rsid w:val="00A746AF"/>
    <w:rsid w:val="00A7487B"/>
    <w:rsid w:val="00A74AF9"/>
    <w:rsid w:val="00A74BA7"/>
    <w:rsid w:val="00A75A89"/>
    <w:rsid w:val="00A76612"/>
    <w:rsid w:val="00A768A3"/>
    <w:rsid w:val="00A76EAB"/>
    <w:rsid w:val="00A772AB"/>
    <w:rsid w:val="00A7765D"/>
    <w:rsid w:val="00A8031A"/>
    <w:rsid w:val="00A80A10"/>
    <w:rsid w:val="00A80FDD"/>
    <w:rsid w:val="00A8145B"/>
    <w:rsid w:val="00A815C7"/>
    <w:rsid w:val="00A815DB"/>
    <w:rsid w:val="00A8166A"/>
    <w:rsid w:val="00A8199A"/>
    <w:rsid w:val="00A819B0"/>
    <w:rsid w:val="00A81DD5"/>
    <w:rsid w:val="00A824DF"/>
    <w:rsid w:val="00A835EF"/>
    <w:rsid w:val="00A83996"/>
    <w:rsid w:val="00A840AD"/>
    <w:rsid w:val="00A84653"/>
    <w:rsid w:val="00A846FA"/>
    <w:rsid w:val="00A84893"/>
    <w:rsid w:val="00A85374"/>
    <w:rsid w:val="00A85571"/>
    <w:rsid w:val="00A8571C"/>
    <w:rsid w:val="00A857C8"/>
    <w:rsid w:val="00A860F7"/>
    <w:rsid w:val="00A865B9"/>
    <w:rsid w:val="00A87312"/>
    <w:rsid w:val="00A87A54"/>
    <w:rsid w:val="00A87B95"/>
    <w:rsid w:val="00A87BBD"/>
    <w:rsid w:val="00A87D41"/>
    <w:rsid w:val="00A909F7"/>
    <w:rsid w:val="00A90A82"/>
    <w:rsid w:val="00A90B81"/>
    <w:rsid w:val="00A90EC4"/>
    <w:rsid w:val="00A9114B"/>
    <w:rsid w:val="00A93417"/>
    <w:rsid w:val="00A942B0"/>
    <w:rsid w:val="00A9448B"/>
    <w:rsid w:val="00A94C33"/>
    <w:rsid w:val="00A95A7A"/>
    <w:rsid w:val="00A96A66"/>
    <w:rsid w:val="00A96CC2"/>
    <w:rsid w:val="00A97117"/>
    <w:rsid w:val="00A974F9"/>
    <w:rsid w:val="00A9755C"/>
    <w:rsid w:val="00A97871"/>
    <w:rsid w:val="00AA0607"/>
    <w:rsid w:val="00AA068B"/>
    <w:rsid w:val="00AA0893"/>
    <w:rsid w:val="00AA0995"/>
    <w:rsid w:val="00AA0D45"/>
    <w:rsid w:val="00AA0E15"/>
    <w:rsid w:val="00AA0ED5"/>
    <w:rsid w:val="00AA0F99"/>
    <w:rsid w:val="00AA1544"/>
    <w:rsid w:val="00AA1A2A"/>
    <w:rsid w:val="00AA2593"/>
    <w:rsid w:val="00AA25F2"/>
    <w:rsid w:val="00AA289E"/>
    <w:rsid w:val="00AA2DC3"/>
    <w:rsid w:val="00AA3E2D"/>
    <w:rsid w:val="00AA4484"/>
    <w:rsid w:val="00AA4997"/>
    <w:rsid w:val="00AA4B00"/>
    <w:rsid w:val="00AA55EC"/>
    <w:rsid w:val="00AA641C"/>
    <w:rsid w:val="00AA729D"/>
    <w:rsid w:val="00AA72B3"/>
    <w:rsid w:val="00AA7941"/>
    <w:rsid w:val="00AB005B"/>
    <w:rsid w:val="00AB04C0"/>
    <w:rsid w:val="00AB1C56"/>
    <w:rsid w:val="00AB2584"/>
    <w:rsid w:val="00AB28B6"/>
    <w:rsid w:val="00AB2AC5"/>
    <w:rsid w:val="00AB2F65"/>
    <w:rsid w:val="00AB30AF"/>
    <w:rsid w:val="00AB322E"/>
    <w:rsid w:val="00AB43E9"/>
    <w:rsid w:val="00AB482F"/>
    <w:rsid w:val="00AB4DB8"/>
    <w:rsid w:val="00AB59FC"/>
    <w:rsid w:val="00AB5AB5"/>
    <w:rsid w:val="00AB6762"/>
    <w:rsid w:val="00AB68AC"/>
    <w:rsid w:val="00AB7F7D"/>
    <w:rsid w:val="00AC0024"/>
    <w:rsid w:val="00AC0638"/>
    <w:rsid w:val="00AC0A0A"/>
    <w:rsid w:val="00AC2141"/>
    <w:rsid w:val="00AC2FC1"/>
    <w:rsid w:val="00AC359C"/>
    <w:rsid w:val="00AC3C71"/>
    <w:rsid w:val="00AC485B"/>
    <w:rsid w:val="00AC5983"/>
    <w:rsid w:val="00AC5A64"/>
    <w:rsid w:val="00AC5C3A"/>
    <w:rsid w:val="00AC64A9"/>
    <w:rsid w:val="00AC6859"/>
    <w:rsid w:val="00AC6ADD"/>
    <w:rsid w:val="00AC732F"/>
    <w:rsid w:val="00AC7425"/>
    <w:rsid w:val="00AC776B"/>
    <w:rsid w:val="00AC7B5C"/>
    <w:rsid w:val="00AD0233"/>
    <w:rsid w:val="00AD21F4"/>
    <w:rsid w:val="00AD2250"/>
    <w:rsid w:val="00AD27C8"/>
    <w:rsid w:val="00AD2C11"/>
    <w:rsid w:val="00AD3C4A"/>
    <w:rsid w:val="00AD4228"/>
    <w:rsid w:val="00AD4F5C"/>
    <w:rsid w:val="00AD5418"/>
    <w:rsid w:val="00AD6C6C"/>
    <w:rsid w:val="00AD7DCB"/>
    <w:rsid w:val="00AE0A22"/>
    <w:rsid w:val="00AE0E03"/>
    <w:rsid w:val="00AE2240"/>
    <w:rsid w:val="00AE2797"/>
    <w:rsid w:val="00AE2CA0"/>
    <w:rsid w:val="00AE2CF4"/>
    <w:rsid w:val="00AE319B"/>
    <w:rsid w:val="00AE3372"/>
    <w:rsid w:val="00AE3489"/>
    <w:rsid w:val="00AE36C4"/>
    <w:rsid w:val="00AE370B"/>
    <w:rsid w:val="00AE3741"/>
    <w:rsid w:val="00AE3B5B"/>
    <w:rsid w:val="00AE3C69"/>
    <w:rsid w:val="00AE42D9"/>
    <w:rsid w:val="00AE4882"/>
    <w:rsid w:val="00AE5092"/>
    <w:rsid w:val="00AE5689"/>
    <w:rsid w:val="00AE58FA"/>
    <w:rsid w:val="00AE5A6F"/>
    <w:rsid w:val="00AE6655"/>
    <w:rsid w:val="00AE6B52"/>
    <w:rsid w:val="00AE6F43"/>
    <w:rsid w:val="00AE72E1"/>
    <w:rsid w:val="00AE74AF"/>
    <w:rsid w:val="00AE77AC"/>
    <w:rsid w:val="00AF0FC4"/>
    <w:rsid w:val="00AF1270"/>
    <w:rsid w:val="00AF1A48"/>
    <w:rsid w:val="00AF1FAF"/>
    <w:rsid w:val="00AF2030"/>
    <w:rsid w:val="00AF26FF"/>
    <w:rsid w:val="00AF2CE6"/>
    <w:rsid w:val="00AF303D"/>
    <w:rsid w:val="00AF535D"/>
    <w:rsid w:val="00AF550B"/>
    <w:rsid w:val="00AF65B3"/>
    <w:rsid w:val="00AF7346"/>
    <w:rsid w:val="00B00FBA"/>
    <w:rsid w:val="00B014C5"/>
    <w:rsid w:val="00B01704"/>
    <w:rsid w:val="00B017CA"/>
    <w:rsid w:val="00B01904"/>
    <w:rsid w:val="00B01925"/>
    <w:rsid w:val="00B01969"/>
    <w:rsid w:val="00B020BB"/>
    <w:rsid w:val="00B023F1"/>
    <w:rsid w:val="00B02782"/>
    <w:rsid w:val="00B02935"/>
    <w:rsid w:val="00B03676"/>
    <w:rsid w:val="00B036D4"/>
    <w:rsid w:val="00B0378E"/>
    <w:rsid w:val="00B03876"/>
    <w:rsid w:val="00B03BBC"/>
    <w:rsid w:val="00B03D67"/>
    <w:rsid w:val="00B04214"/>
    <w:rsid w:val="00B05372"/>
    <w:rsid w:val="00B06132"/>
    <w:rsid w:val="00B061E1"/>
    <w:rsid w:val="00B06C67"/>
    <w:rsid w:val="00B06F11"/>
    <w:rsid w:val="00B07703"/>
    <w:rsid w:val="00B07E23"/>
    <w:rsid w:val="00B10F2D"/>
    <w:rsid w:val="00B11351"/>
    <w:rsid w:val="00B116DC"/>
    <w:rsid w:val="00B11CEF"/>
    <w:rsid w:val="00B11D71"/>
    <w:rsid w:val="00B11F83"/>
    <w:rsid w:val="00B122E1"/>
    <w:rsid w:val="00B1259D"/>
    <w:rsid w:val="00B12DDE"/>
    <w:rsid w:val="00B12F9E"/>
    <w:rsid w:val="00B134FF"/>
    <w:rsid w:val="00B13A8E"/>
    <w:rsid w:val="00B14437"/>
    <w:rsid w:val="00B144DB"/>
    <w:rsid w:val="00B14938"/>
    <w:rsid w:val="00B149D4"/>
    <w:rsid w:val="00B15300"/>
    <w:rsid w:val="00B158B9"/>
    <w:rsid w:val="00B15D0E"/>
    <w:rsid w:val="00B16560"/>
    <w:rsid w:val="00B16B68"/>
    <w:rsid w:val="00B1781B"/>
    <w:rsid w:val="00B202C4"/>
    <w:rsid w:val="00B2051C"/>
    <w:rsid w:val="00B2087A"/>
    <w:rsid w:val="00B213E5"/>
    <w:rsid w:val="00B2168D"/>
    <w:rsid w:val="00B217FB"/>
    <w:rsid w:val="00B22164"/>
    <w:rsid w:val="00B22432"/>
    <w:rsid w:val="00B22447"/>
    <w:rsid w:val="00B2261E"/>
    <w:rsid w:val="00B227D1"/>
    <w:rsid w:val="00B22A8F"/>
    <w:rsid w:val="00B233E1"/>
    <w:rsid w:val="00B23677"/>
    <w:rsid w:val="00B23A88"/>
    <w:rsid w:val="00B24B90"/>
    <w:rsid w:val="00B25896"/>
    <w:rsid w:val="00B25B4D"/>
    <w:rsid w:val="00B25B8E"/>
    <w:rsid w:val="00B27F37"/>
    <w:rsid w:val="00B30207"/>
    <w:rsid w:val="00B30EDE"/>
    <w:rsid w:val="00B311A2"/>
    <w:rsid w:val="00B31F29"/>
    <w:rsid w:val="00B32E1E"/>
    <w:rsid w:val="00B333C9"/>
    <w:rsid w:val="00B33522"/>
    <w:rsid w:val="00B33BDB"/>
    <w:rsid w:val="00B33C1C"/>
    <w:rsid w:val="00B342B4"/>
    <w:rsid w:val="00B343D6"/>
    <w:rsid w:val="00B348D6"/>
    <w:rsid w:val="00B349E2"/>
    <w:rsid w:val="00B3546A"/>
    <w:rsid w:val="00B35AA1"/>
    <w:rsid w:val="00B35E13"/>
    <w:rsid w:val="00B360CB"/>
    <w:rsid w:val="00B362D9"/>
    <w:rsid w:val="00B36A10"/>
    <w:rsid w:val="00B36D0F"/>
    <w:rsid w:val="00B36EFB"/>
    <w:rsid w:val="00B37B73"/>
    <w:rsid w:val="00B40803"/>
    <w:rsid w:val="00B4085C"/>
    <w:rsid w:val="00B409B0"/>
    <w:rsid w:val="00B4103F"/>
    <w:rsid w:val="00B411CB"/>
    <w:rsid w:val="00B41AD4"/>
    <w:rsid w:val="00B41ED1"/>
    <w:rsid w:val="00B4216D"/>
    <w:rsid w:val="00B421C8"/>
    <w:rsid w:val="00B4282A"/>
    <w:rsid w:val="00B4300A"/>
    <w:rsid w:val="00B432D1"/>
    <w:rsid w:val="00B43685"/>
    <w:rsid w:val="00B43B8D"/>
    <w:rsid w:val="00B43C9F"/>
    <w:rsid w:val="00B45469"/>
    <w:rsid w:val="00B454E7"/>
    <w:rsid w:val="00B45638"/>
    <w:rsid w:val="00B45C7D"/>
    <w:rsid w:val="00B45E79"/>
    <w:rsid w:val="00B46172"/>
    <w:rsid w:val="00B46508"/>
    <w:rsid w:val="00B46F89"/>
    <w:rsid w:val="00B473E2"/>
    <w:rsid w:val="00B477C3"/>
    <w:rsid w:val="00B50494"/>
    <w:rsid w:val="00B509C8"/>
    <w:rsid w:val="00B50BA7"/>
    <w:rsid w:val="00B514B4"/>
    <w:rsid w:val="00B51874"/>
    <w:rsid w:val="00B51912"/>
    <w:rsid w:val="00B51CCA"/>
    <w:rsid w:val="00B51D23"/>
    <w:rsid w:val="00B521D7"/>
    <w:rsid w:val="00B52919"/>
    <w:rsid w:val="00B52B9E"/>
    <w:rsid w:val="00B53269"/>
    <w:rsid w:val="00B53859"/>
    <w:rsid w:val="00B5442E"/>
    <w:rsid w:val="00B55043"/>
    <w:rsid w:val="00B553F3"/>
    <w:rsid w:val="00B55A9E"/>
    <w:rsid w:val="00B55DC0"/>
    <w:rsid w:val="00B57018"/>
    <w:rsid w:val="00B572BA"/>
    <w:rsid w:val="00B57FED"/>
    <w:rsid w:val="00B604D2"/>
    <w:rsid w:val="00B605B5"/>
    <w:rsid w:val="00B60A6D"/>
    <w:rsid w:val="00B60E8B"/>
    <w:rsid w:val="00B61DB6"/>
    <w:rsid w:val="00B625B2"/>
    <w:rsid w:val="00B62726"/>
    <w:rsid w:val="00B62F0C"/>
    <w:rsid w:val="00B63AA2"/>
    <w:rsid w:val="00B63AC6"/>
    <w:rsid w:val="00B63E1B"/>
    <w:rsid w:val="00B65BBD"/>
    <w:rsid w:val="00B66534"/>
    <w:rsid w:val="00B66775"/>
    <w:rsid w:val="00B66CA9"/>
    <w:rsid w:val="00B67079"/>
    <w:rsid w:val="00B6762F"/>
    <w:rsid w:val="00B67829"/>
    <w:rsid w:val="00B67F54"/>
    <w:rsid w:val="00B70160"/>
    <w:rsid w:val="00B70493"/>
    <w:rsid w:val="00B70808"/>
    <w:rsid w:val="00B70D74"/>
    <w:rsid w:val="00B71252"/>
    <w:rsid w:val="00B715C2"/>
    <w:rsid w:val="00B71CCB"/>
    <w:rsid w:val="00B71FEC"/>
    <w:rsid w:val="00B723A0"/>
    <w:rsid w:val="00B72C36"/>
    <w:rsid w:val="00B7326D"/>
    <w:rsid w:val="00B733A2"/>
    <w:rsid w:val="00B738AC"/>
    <w:rsid w:val="00B73D65"/>
    <w:rsid w:val="00B74314"/>
    <w:rsid w:val="00B75CD2"/>
    <w:rsid w:val="00B75CE7"/>
    <w:rsid w:val="00B75FB9"/>
    <w:rsid w:val="00B7629B"/>
    <w:rsid w:val="00B76367"/>
    <w:rsid w:val="00B7665E"/>
    <w:rsid w:val="00B76E03"/>
    <w:rsid w:val="00B77134"/>
    <w:rsid w:val="00B7745E"/>
    <w:rsid w:val="00B77687"/>
    <w:rsid w:val="00B80F49"/>
    <w:rsid w:val="00B81619"/>
    <w:rsid w:val="00B81AD5"/>
    <w:rsid w:val="00B823AC"/>
    <w:rsid w:val="00B82CC6"/>
    <w:rsid w:val="00B82D3F"/>
    <w:rsid w:val="00B83126"/>
    <w:rsid w:val="00B83CE6"/>
    <w:rsid w:val="00B853D4"/>
    <w:rsid w:val="00B86051"/>
    <w:rsid w:val="00B86333"/>
    <w:rsid w:val="00B867C5"/>
    <w:rsid w:val="00B868FB"/>
    <w:rsid w:val="00B873AF"/>
    <w:rsid w:val="00B87A34"/>
    <w:rsid w:val="00B90A36"/>
    <w:rsid w:val="00B91CD6"/>
    <w:rsid w:val="00B92067"/>
    <w:rsid w:val="00B921AB"/>
    <w:rsid w:val="00B92881"/>
    <w:rsid w:val="00B93229"/>
    <w:rsid w:val="00B93456"/>
    <w:rsid w:val="00B93AE3"/>
    <w:rsid w:val="00B947CC"/>
    <w:rsid w:val="00B94B4E"/>
    <w:rsid w:val="00B967AC"/>
    <w:rsid w:val="00B96F5F"/>
    <w:rsid w:val="00B9781F"/>
    <w:rsid w:val="00B97E44"/>
    <w:rsid w:val="00BA00A5"/>
    <w:rsid w:val="00BA0819"/>
    <w:rsid w:val="00BA1227"/>
    <w:rsid w:val="00BA1301"/>
    <w:rsid w:val="00BA14CD"/>
    <w:rsid w:val="00BA2044"/>
    <w:rsid w:val="00BA267B"/>
    <w:rsid w:val="00BA3687"/>
    <w:rsid w:val="00BA4392"/>
    <w:rsid w:val="00BA45B4"/>
    <w:rsid w:val="00BA49F7"/>
    <w:rsid w:val="00BA4F11"/>
    <w:rsid w:val="00BA5389"/>
    <w:rsid w:val="00BA5D2A"/>
    <w:rsid w:val="00BA60CF"/>
    <w:rsid w:val="00BA6ADF"/>
    <w:rsid w:val="00BA773C"/>
    <w:rsid w:val="00BA7A01"/>
    <w:rsid w:val="00BA7D87"/>
    <w:rsid w:val="00BB02A3"/>
    <w:rsid w:val="00BB06D0"/>
    <w:rsid w:val="00BB1500"/>
    <w:rsid w:val="00BB16AF"/>
    <w:rsid w:val="00BB1AE9"/>
    <w:rsid w:val="00BB1BEC"/>
    <w:rsid w:val="00BB1E09"/>
    <w:rsid w:val="00BB2594"/>
    <w:rsid w:val="00BB3990"/>
    <w:rsid w:val="00BB3B5F"/>
    <w:rsid w:val="00BB3DC5"/>
    <w:rsid w:val="00BB43B6"/>
    <w:rsid w:val="00BB443C"/>
    <w:rsid w:val="00BB45FA"/>
    <w:rsid w:val="00BB475A"/>
    <w:rsid w:val="00BB493A"/>
    <w:rsid w:val="00BB5C36"/>
    <w:rsid w:val="00BB5D56"/>
    <w:rsid w:val="00BB5E97"/>
    <w:rsid w:val="00BB613B"/>
    <w:rsid w:val="00BB6448"/>
    <w:rsid w:val="00BB6B9C"/>
    <w:rsid w:val="00BB74FC"/>
    <w:rsid w:val="00BB7AE0"/>
    <w:rsid w:val="00BB7B03"/>
    <w:rsid w:val="00BB7B84"/>
    <w:rsid w:val="00BB7F01"/>
    <w:rsid w:val="00BC03DF"/>
    <w:rsid w:val="00BC0F4C"/>
    <w:rsid w:val="00BC0F4F"/>
    <w:rsid w:val="00BC1869"/>
    <w:rsid w:val="00BC20A9"/>
    <w:rsid w:val="00BC3101"/>
    <w:rsid w:val="00BC321A"/>
    <w:rsid w:val="00BC338A"/>
    <w:rsid w:val="00BC3C62"/>
    <w:rsid w:val="00BC49E4"/>
    <w:rsid w:val="00BC5C45"/>
    <w:rsid w:val="00BC5FD6"/>
    <w:rsid w:val="00BC61DD"/>
    <w:rsid w:val="00BC6510"/>
    <w:rsid w:val="00BC6566"/>
    <w:rsid w:val="00BC6D67"/>
    <w:rsid w:val="00BC6EBC"/>
    <w:rsid w:val="00BC73CE"/>
    <w:rsid w:val="00BC744C"/>
    <w:rsid w:val="00BD0612"/>
    <w:rsid w:val="00BD09D2"/>
    <w:rsid w:val="00BD0C68"/>
    <w:rsid w:val="00BD19BF"/>
    <w:rsid w:val="00BD1D50"/>
    <w:rsid w:val="00BD28BB"/>
    <w:rsid w:val="00BD2B7F"/>
    <w:rsid w:val="00BD2CB6"/>
    <w:rsid w:val="00BD362A"/>
    <w:rsid w:val="00BD381C"/>
    <w:rsid w:val="00BD39DA"/>
    <w:rsid w:val="00BD43F6"/>
    <w:rsid w:val="00BD4558"/>
    <w:rsid w:val="00BD45CA"/>
    <w:rsid w:val="00BD4717"/>
    <w:rsid w:val="00BD4DB1"/>
    <w:rsid w:val="00BD5463"/>
    <w:rsid w:val="00BD58CF"/>
    <w:rsid w:val="00BD60D6"/>
    <w:rsid w:val="00BD67C2"/>
    <w:rsid w:val="00BD6AD6"/>
    <w:rsid w:val="00BD7C8B"/>
    <w:rsid w:val="00BE00BB"/>
    <w:rsid w:val="00BE029C"/>
    <w:rsid w:val="00BE1F8B"/>
    <w:rsid w:val="00BE2579"/>
    <w:rsid w:val="00BE2E97"/>
    <w:rsid w:val="00BE2FAA"/>
    <w:rsid w:val="00BE2FAF"/>
    <w:rsid w:val="00BE30A5"/>
    <w:rsid w:val="00BE3265"/>
    <w:rsid w:val="00BE37E0"/>
    <w:rsid w:val="00BE3B95"/>
    <w:rsid w:val="00BE3E5C"/>
    <w:rsid w:val="00BE4510"/>
    <w:rsid w:val="00BE5BA9"/>
    <w:rsid w:val="00BE6E1D"/>
    <w:rsid w:val="00BE7773"/>
    <w:rsid w:val="00BE7962"/>
    <w:rsid w:val="00BF0080"/>
    <w:rsid w:val="00BF044A"/>
    <w:rsid w:val="00BF096B"/>
    <w:rsid w:val="00BF0B21"/>
    <w:rsid w:val="00BF0D8D"/>
    <w:rsid w:val="00BF1B05"/>
    <w:rsid w:val="00BF1B77"/>
    <w:rsid w:val="00BF2035"/>
    <w:rsid w:val="00BF271E"/>
    <w:rsid w:val="00BF2BB7"/>
    <w:rsid w:val="00BF3423"/>
    <w:rsid w:val="00BF34D9"/>
    <w:rsid w:val="00BF3510"/>
    <w:rsid w:val="00BF3DE0"/>
    <w:rsid w:val="00BF40D9"/>
    <w:rsid w:val="00BF4307"/>
    <w:rsid w:val="00BF4BBA"/>
    <w:rsid w:val="00BF52E4"/>
    <w:rsid w:val="00BF5524"/>
    <w:rsid w:val="00BF7339"/>
    <w:rsid w:val="00BF7C44"/>
    <w:rsid w:val="00BF7CF6"/>
    <w:rsid w:val="00C001A1"/>
    <w:rsid w:val="00C00652"/>
    <w:rsid w:val="00C00A93"/>
    <w:rsid w:val="00C00DEA"/>
    <w:rsid w:val="00C00DF4"/>
    <w:rsid w:val="00C00EE4"/>
    <w:rsid w:val="00C01416"/>
    <w:rsid w:val="00C016D7"/>
    <w:rsid w:val="00C01C80"/>
    <w:rsid w:val="00C02197"/>
    <w:rsid w:val="00C023F4"/>
    <w:rsid w:val="00C02AE8"/>
    <w:rsid w:val="00C02EE1"/>
    <w:rsid w:val="00C030BF"/>
    <w:rsid w:val="00C03239"/>
    <w:rsid w:val="00C038C5"/>
    <w:rsid w:val="00C03AE2"/>
    <w:rsid w:val="00C04013"/>
    <w:rsid w:val="00C0463E"/>
    <w:rsid w:val="00C046D2"/>
    <w:rsid w:val="00C05EE5"/>
    <w:rsid w:val="00C06234"/>
    <w:rsid w:val="00C067AC"/>
    <w:rsid w:val="00C0693F"/>
    <w:rsid w:val="00C06FE7"/>
    <w:rsid w:val="00C07004"/>
    <w:rsid w:val="00C074C8"/>
    <w:rsid w:val="00C075BA"/>
    <w:rsid w:val="00C07683"/>
    <w:rsid w:val="00C07A5A"/>
    <w:rsid w:val="00C07E1F"/>
    <w:rsid w:val="00C10827"/>
    <w:rsid w:val="00C112B9"/>
    <w:rsid w:val="00C1164B"/>
    <w:rsid w:val="00C1175F"/>
    <w:rsid w:val="00C117AA"/>
    <w:rsid w:val="00C11F41"/>
    <w:rsid w:val="00C124D3"/>
    <w:rsid w:val="00C128A5"/>
    <w:rsid w:val="00C12D5F"/>
    <w:rsid w:val="00C13808"/>
    <w:rsid w:val="00C145C7"/>
    <w:rsid w:val="00C15164"/>
    <w:rsid w:val="00C154B5"/>
    <w:rsid w:val="00C158EA"/>
    <w:rsid w:val="00C15945"/>
    <w:rsid w:val="00C15D4B"/>
    <w:rsid w:val="00C16276"/>
    <w:rsid w:val="00C16B5D"/>
    <w:rsid w:val="00C16C04"/>
    <w:rsid w:val="00C16D35"/>
    <w:rsid w:val="00C17280"/>
    <w:rsid w:val="00C20B55"/>
    <w:rsid w:val="00C225CE"/>
    <w:rsid w:val="00C226AC"/>
    <w:rsid w:val="00C229B9"/>
    <w:rsid w:val="00C22B02"/>
    <w:rsid w:val="00C23B65"/>
    <w:rsid w:val="00C23B6B"/>
    <w:rsid w:val="00C2400E"/>
    <w:rsid w:val="00C24754"/>
    <w:rsid w:val="00C24F3F"/>
    <w:rsid w:val="00C250C3"/>
    <w:rsid w:val="00C25510"/>
    <w:rsid w:val="00C25633"/>
    <w:rsid w:val="00C259C8"/>
    <w:rsid w:val="00C25B59"/>
    <w:rsid w:val="00C26230"/>
    <w:rsid w:val="00C267D2"/>
    <w:rsid w:val="00C26875"/>
    <w:rsid w:val="00C27AB9"/>
    <w:rsid w:val="00C27E2A"/>
    <w:rsid w:val="00C27FF6"/>
    <w:rsid w:val="00C31629"/>
    <w:rsid w:val="00C3175F"/>
    <w:rsid w:val="00C31F49"/>
    <w:rsid w:val="00C3258C"/>
    <w:rsid w:val="00C32C48"/>
    <w:rsid w:val="00C33053"/>
    <w:rsid w:val="00C3336C"/>
    <w:rsid w:val="00C33731"/>
    <w:rsid w:val="00C33BF7"/>
    <w:rsid w:val="00C33CF4"/>
    <w:rsid w:val="00C343A9"/>
    <w:rsid w:val="00C34C1F"/>
    <w:rsid w:val="00C34CC0"/>
    <w:rsid w:val="00C35115"/>
    <w:rsid w:val="00C352B4"/>
    <w:rsid w:val="00C3554A"/>
    <w:rsid w:val="00C35602"/>
    <w:rsid w:val="00C35692"/>
    <w:rsid w:val="00C35D13"/>
    <w:rsid w:val="00C364B0"/>
    <w:rsid w:val="00C37749"/>
    <w:rsid w:val="00C377FA"/>
    <w:rsid w:val="00C37AC5"/>
    <w:rsid w:val="00C37BF5"/>
    <w:rsid w:val="00C4036D"/>
    <w:rsid w:val="00C406B1"/>
    <w:rsid w:val="00C42CA1"/>
    <w:rsid w:val="00C42EAE"/>
    <w:rsid w:val="00C4337D"/>
    <w:rsid w:val="00C446CA"/>
    <w:rsid w:val="00C44D73"/>
    <w:rsid w:val="00C46AB4"/>
    <w:rsid w:val="00C50569"/>
    <w:rsid w:val="00C5086C"/>
    <w:rsid w:val="00C50C85"/>
    <w:rsid w:val="00C512AC"/>
    <w:rsid w:val="00C519BD"/>
    <w:rsid w:val="00C51BB2"/>
    <w:rsid w:val="00C523A6"/>
    <w:rsid w:val="00C5254F"/>
    <w:rsid w:val="00C525AA"/>
    <w:rsid w:val="00C52F4D"/>
    <w:rsid w:val="00C531BC"/>
    <w:rsid w:val="00C538B9"/>
    <w:rsid w:val="00C538CB"/>
    <w:rsid w:val="00C540E7"/>
    <w:rsid w:val="00C54311"/>
    <w:rsid w:val="00C54D0C"/>
    <w:rsid w:val="00C54DB2"/>
    <w:rsid w:val="00C54E2A"/>
    <w:rsid w:val="00C551C3"/>
    <w:rsid w:val="00C5583E"/>
    <w:rsid w:val="00C55A18"/>
    <w:rsid w:val="00C55DEF"/>
    <w:rsid w:val="00C565A9"/>
    <w:rsid w:val="00C572FF"/>
    <w:rsid w:val="00C5772D"/>
    <w:rsid w:val="00C5776B"/>
    <w:rsid w:val="00C57D13"/>
    <w:rsid w:val="00C60ECF"/>
    <w:rsid w:val="00C61F03"/>
    <w:rsid w:val="00C62271"/>
    <w:rsid w:val="00C62314"/>
    <w:rsid w:val="00C625E2"/>
    <w:rsid w:val="00C62A02"/>
    <w:rsid w:val="00C62D58"/>
    <w:rsid w:val="00C63B55"/>
    <w:rsid w:val="00C63D93"/>
    <w:rsid w:val="00C63FE7"/>
    <w:rsid w:val="00C6456A"/>
    <w:rsid w:val="00C64680"/>
    <w:rsid w:val="00C649D8"/>
    <w:rsid w:val="00C64C19"/>
    <w:rsid w:val="00C65438"/>
    <w:rsid w:val="00C65FFB"/>
    <w:rsid w:val="00C66493"/>
    <w:rsid w:val="00C66916"/>
    <w:rsid w:val="00C67DD3"/>
    <w:rsid w:val="00C707D2"/>
    <w:rsid w:val="00C70CBD"/>
    <w:rsid w:val="00C70DCD"/>
    <w:rsid w:val="00C711FA"/>
    <w:rsid w:val="00C71999"/>
    <w:rsid w:val="00C71CD1"/>
    <w:rsid w:val="00C720A3"/>
    <w:rsid w:val="00C72351"/>
    <w:rsid w:val="00C73417"/>
    <w:rsid w:val="00C735A9"/>
    <w:rsid w:val="00C745DB"/>
    <w:rsid w:val="00C74606"/>
    <w:rsid w:val="00C74C0A"/>
    <w:rsid w:val="00C74F99"/>
    <w:rsid w:val="00C75060"/>
    <w:rsid w:val="00C750CF"/>
    <w:rsid w:val="00C7545E"/>
    <w:rsid w:val="00C75724"/>
    <w:rsid w:val="00C75D9D"/>
    <w:rsid w:val="00C76508"/>
    <w:rsid w:val="00C76811"/>
    <w:rsid w:val="00C7792C"/>
    <w:rsid w:val="00C77B6E"/>
    <w:rsid w:val="00C77F4C"/>
    <w:rsid w:val="00C80411"/>
    <w:rsid w:val="00C80A44"/>
    <w:rsid w:val="00C818CB"/>
    <w:rsid w:val="00C81D61"/>
    <w:rsid w:val="00C82ED0"/>
    <w:rsid w:val="00C83412"/>
    <w:rsid w:val="00C83676"/>
    <w:rsid w:val="00C84DF8"/>
    <w:rsid w:val="00C856B1"/>
    <w:rsid w:val="00C862D5"/>
    <w:rsid w:val="00C86549"/>
    <w:rsid w:val="00C86903"/>
    <w:rsid w:val="00C86BFC"/>
    <w:rsid w:val="00C86FF3"/>
    <w:rsid w:val="00C870B4"/>
    <w:rsid w:val="00C8724B"/>
    <w:rsid w:val="00C87493"/>
    <w:rsid w:val="00C9006A"/>
    <w:rsid w:val="00C90316"/>
    <w:rsid w:val="00C90404"/>
    <w:rsid w:val="00C91790"/>
    <w:rsid w:val="00C919FA"/>
    <w:rsid w:val="00C91BF7"/>
    <w:rsid w:val="00C91F54"/>
    <w:rsid w:val="00C91FD1"/>
    <w:rsid w:val="00C937A5"/>
    <w:rsid w:val="00C93DFB"/>
    <w:rsid w:val="00C94103"/>
    <w:rsid w:val="00C941C0"/>
    <w:rsid w:val="00C942DD"/>
    <w:rsid w:val="00C95D95"/>
    <w:rsid w:val="00C96905"/>
    <w:rsid w:val="00C96CCA"/>
    <w:rsid w:val="00C9717D"/>
    <w:rsid w:val="00C972A6"/>
    <w:rsid w:val="00C972E5"/>
    <w:rsid w:val="00C97342"/>
    <w:rsid w:val="00C976A3"/>
    <w:rsid w:val="00C9770F"/>
    <w:rsid w:val="00C97851"/>
    <w:rsid w:val="00CA074A"/>
    <w:rsid w:val="00CA2AAD"/>
    <w:rsid w:val="00CA2DB7"/>
    <w:rsid w:val="00CA2EDD"/>
    <w:rsid w:val="00CA2F84"/>
    <w:rsid w:val="00CA36FF"/>
    <w:rsid w:val="00CA4103"/>
    <w:rsid w:val="00CA50E6"/>
    <w:rsid w:val="00CA524B"/>
    <w:rsid w:val="00CA5978"/>
    <w:rsid w:val="00CA5CA4"/>
    <w:rsid w:val="00CA69F7"/>
    <w:rsid w:val="00CA6DB8"/>
    <w:rsid w:val="00CA6E28"/>
    <w:rsid w:val="00CA6ED3"/>
    <w:rsid w:val="00CA7829"/>
    <w:rsid w:val="00CB161F"/>
    <w:rsid w:val="00CB1D5B"/>
    <w:rsid w:val="00CB2133"/>
    <w:rsid w:val="00CB4404"/>
    <w:rsid w:val="00CB62CA"/>
    <w:rsid w:val="00CB64D9"/>
    <w:rsid w:val="00CB7CA9"/>
    <w:rsid w:val="00CB7D9C"/>
    <w:rsid w:val="00CC02AD"/>
    <w:rsid w:val="00CC032E"/>
    <w:rsid w:val="00CC0437"/>
    <w:rsid w:val="00CC0C4B"/>
    <w:rsid w:val="00CC1755"/>
    <w:rsid w:val="00CC24BA"/>
    <w:rsid w:val="00CC276B"/>
    <w:rsid w:val="00CC2B89"/>
    <w:rsid w:val="00CC3241"/>
    <w:rsid w:val="00CC390C"/>
    <w:rsid w:val="00CC3F9C"/>
    <w:rsid w:val="00CC413B"/>
    <w:rsid w:val="00CC4489"/>
    <w:rsid w:val="00CC4858"/>
    <w:rsid w:val="00CC489E"/>
    <w:rsid w:val="00CC504C"/>
    <w:rsid w:val="00CC505C"/>
    <w:rsid w:val="00CC51A5"/>
    <w:rsid w:val="00CC55AB"/>
    <w:rsid w:val="00CC5EA1"/>
    <w:rsid w:val="00CC67AA"/>
    <w:rsid w:val="00CC7467"/>
    <w:rsid w:val="00CC7E04"/>
    <w:rsid w:val="00CD041E"/>
    <w:rsid w:val="00CD1641"/>
    <w:rsid w:val="00CD2321"/>
    <w:rsid w:val="00CD2493"/>
    <w:rsid w:val="00CD344D"/>
    <w:rsid w:val="00CD37F8"/>
    <w:rsid w:val="00CD3942"/>
    <w:rsid w:val="00CD4472"/>
    <w:rsid w:val="00CD498F"/>
    <w:rsid w:val="00CD4FCC"/>
    <w:rsid w:val="00CD52E5"/>
    <w:rsid w:val="00CD5337"/>
    <w:rsid w:val="00CD5951"/>
    <w:rsid w:val="00CD5FCB"/>
    <w:rsid w:val="00CD7321"/>
    <w:rsid w:val="00CD7F86"/>
    <w:rsid w:val="00CE0461"/>
    <w:rsid w:val="00CE0D56"/>
    <w:rsid w:val="00CE2549"/>
    <w:rsid w:val="00CE28BF"/>
    <w:rsid w:val="00CE2EB8"/>
    <w:rsid w:val="00CE3117"/>
    <w:rsid w:val="00CE4273"/>
    <w:rsid w:val="00CE4675"/>
    <w:rsid w:val="00CE4737"/>
    <w:rsid w:val="00CE540D"/>
    <w:rsid w:val="00CE5B84"/>
    <w:rsid w:val="00CE683C"/>
    <w:rsid w:val="00CE68CB"/>
    <w:rsid w:val="00CE6B5D"/>
    <w:rsid w:val="00CE6C43"/>
    <w:rsid w:val="00CE70E4"/>
    <w:rsid w:val="00CF0122"/>
    <w:rsid w:val="00CF0EC1"/>
    <w:rsid w:val="00CF1DE9"/>
    <w:rsid w:val="00CF236A"/>
    <w:rsid w:val="00CF26D3"/>
    <w:rsid w:val="00CF2888"/>
    <w:rsid w:val="00CF2C4F"/>
    <w:rsid w:val="00CF2D31"/>
    <w:rsid w:val="00CF3332"/>
    <w:rsid w:val="00CF3E11"/>
    <w:rsid w:val="00CF4329"/>
    <w:rsid w:val="00CF4745"/>
    <w:rsid w:val="00CF4E40"/>
    <w:rsid w:val="00CF5168"/>
    <w:rsid w:val="00CF5790"/>
    <w:rsid w:val="00CF627F"/>
    <w:rsid w:val="00CF63B8"/>
    <w:rsid w:val="00CF6BFA"/>
    <w:rsid w:val="00CF6D25"/>
    <w:rsid w:val="00CF6EC0"/>
    <w:rsid w:val="00CF778F"/>
    <w:rsid w:val="00D0003D"/>
    <w:rsid w:val="00D0064E"/>
    <w:rsid w:val="00D0191A"/>
    <w:rsid w:val="00D01AEE"/>
    <w:rsid w:val="00D02630"/>
    <w:rsid w:val="00D0276C"/>
    <w:rsid w:val="00D03520"/>
    <w:rsid w:val="00D05436"/>
    <w:rsid w:val="00D05887"/>
    <w:rsid w:val="00D06B3D"/>
    <w:rsid w:val="00D07AB4"/>
    <w:rsid w:val="00D106D9"/>
    <w:rsid w:val="00D115E2"/>
    <w:rsid w:val="00D117D8"/>
    <w:rsid w:val="00D11B10"/>
    <w:rsid w:val="00D130B7"/>
    <w:rsid w:val="00D134A3"/>
    <w:rsid w:val="00D13676"/>
    <w:rsid w:val="00D14878"/>
    <w:rsid w:val="00D14EFF"/>
    <w:rsid w:val="00D14FB8"/>
    <w:rsid w:val="00D1576A"/>
    <w:rsid w:val="00D16207"/>
    <w:rsid w:val="00D1689C"/>
    <w:rsid w:val="00D16993"/>
    <w:rsid w:val="00D16C53"/>
    <w:rsid w:val="00D16FC0"/>
    <w:rsid w:val="00D175CF"/>
    <w:rsid w:val="00D175FB"/>
    <w:rsid w:val="00D179B1"/>
    <w:rsid w:val="00D17FEA"/>
    <w:rsid w:val="00D20548"/>
    <w:rsid w:val="00D22002"/>
    <w:rsid w:val="00D22752"/>
    <w:rsid w:val="00D23890"/>
    <w:rsid w:val="00D23944"/>
    <w:rsid w:val="00D23CB1"/>
    <w:rsid w:val="00D23F41"/>
    <w:rsid w:val="00D2444B"/>
    <w:rsid w:val="00D2552B"/>
    <w:rsid w:val="00D25F86"/>
    <w:rsid w:val="00D272BA"/>
    <w:rsid w:val="00D272F4"/>
    <w:rsid w:val="00D27D86"/>
    <w:rsid w:val="00D27F87"/>
    <w:rsid w:val="00D3214E"/>
    <w:rsid w:val="00D321BB"/>
    <w:rsid w:val="00D3274C"/>
    <w:rsid w:val="00D32E87"/>
    <w:rsid w:val="00D33B3E"/>
    <w:rsid w:val="00D34A53"/>
    <w:rsid w:val="00D357FB"/>
    <w:rsid w:val="00D36A37"/>
    <w:rsid w:val="00D36E03"/>
    <w:rsid w:val="00D36EBE"/>
    <w:rsid w:val="00D373EC"/>
    <w:rsid w:val="00D375B4"/>
    <w:rsid w:val="00D37A3F"/>
    <w:rsid w:val="00D37BCC"/>
    <w:rsid w:val="00D37C62"/>
    <w:rsid w:val="00D401D1"/>
    <w:rsid w:val="00D408E0"/>
    <w:rsid w:val="00D40DC1"/>
    <w:rsid w:val="00D41358"/>
    <w:rsid w:val="00D415D5"/>
    <w:rsid w:val="00D4256B"/>
    <w:rsid w:val="00D43356"/>
    <w:rsid w:val="00D439B1"/>
    <w:rsid w:val="00D439F9"/>
    <w:rsid w:val="00D43AFB"/>
    <w:rsid w:val="00D43EA1"/>
    <w:rsid w:val="00D44309"/>
    <w:rsid w:val="00D4454D"/>
    <w:rsid w:val="00D462B4"/>
    <w:rsid w:val="00D463A5"/>
    <w:rsid w:val="00D465F3"/>
    <w:rsid w:val="00D47002"/>
    <w:rsid w:val="00D47DAE"/>
    <w:rsid w:val="00D502D8"/>
    <w:rsid w:val="00D50C98"/>
    <w:rsid w:val="00D5163E"/>
    <w:rsid w:val="00D525AD"/>
    <w:rsid w:val="00D52DA0"/>
    <w:rsid w:val="00D53977"/>
    <w:rsid w:val="00D546F6"/>
    <w:rsid w:val="00D54BDB"/>
    <w:rsid w:val="00D55044"/>
    <w:rsid w:val="00D560A2"/>
    <w:rsid w:val="00D56B70"/>
    <w:rsid w:val="00D577B1"/>
    <w:rsid w:val="00D5796F"/>
    <w:rsid w:val="00D579D7"/>
    <w:rsid w:val="00D60134"/>
    <w:rsid w:val="00D603A0"/>
    <w:rsid w:val="00D60AC2"/>
    <w:rsid w:val="00D60AEB"/>
    <w:rsid w:val="00D60B28"/>
    <w:rsid w:val="00D60B83"/>
    <w:rsid w:val="00D6104A"/>
    <w:rsid w:val="00D612B9"/>
    <w:rsid w:val="00D617B6"/>
    <w:rsid w:val="00D6298B"/>
    <w:rsid w:val="00D62B20"/>
    <w:rsid w:val="00D62BAA"/>
    <w:rsid w:val="00D63215"/>
    <w:rsid w:val="00D63899"/>
    <w:rsid w:val="00D63A4F"/>
    <w:rsid w:val="00D64AA7"/>
    <w:rsid w:val="00D64DA6"/>
    <w:rsid w:val="00D65F1F"/>
    <w:rsid w:val="00D667BD"/>
    <w:rsid w:val="00D6714D"/>
    <w:rsid w:val="00D67398"/>
    <w:rsid w:val="00D675CD"/>
    <w:rsid w:val="00D707E8"/>
    <w:rsid w:val="00D70BDC"/>
    <w:rsid w:val="00D71525"/>
    <w:rsid w:val="00D7158C"/>
    <w:rsid w:val="00D71C16"/>
    <w:rsid w:val="00D71F05"/>
    <w:rsid w:val="00D7280E"/>
    <w:rsid w:val="00D72879"/>
    <w:rsid w:val="00D72EA2"/>
    <w:rsid w:val="00D73480"/>
    <w:rsid w:val="00D739F9"/>
    <w:rsid w:val="00D73A1D"/>
    <w:rsid w:val="00D73DDF"/>
    <w:rsid w:val="00D748B6"/>
    <w:rsid w:val="00D75360"/>
    <w:rsid w:val="00D753B8"/>
    <w:rsid w:val="00D75666"/>
    <w:rsid w:val="00D75772"/>
    <w:rsid w:val="00D76CE7"/>
    <w:rsid w:val="00D77187"/>
    <w:rsid w:val="00D77239"/>
    <w:rsid w:val="00D77A1B"/>
    <w:rsid w:val="00D77A5A"/>
    <w:rsid w:val="00D77A5E"/>
    <w:rsid w:val="00D804AE"/>
    <w:rsid w:val="00D80A6C"/>
    <w:rsid w:val="00D81448"/>
    <w:rsid w:val="00D821CB"/>
    <w:rsid w:val="00D835F7"/>
    <w:rsid w:val="00D837B9"/>
    <w:rsid w:val="00D83828"/>
    <w:rsid w:val="00D83987"/>
    <w:rsid w:val="00D85A4D"/>
    <w:rsid w:val="00D85B74"/>
    <w:rsid w:val="00D86BA8"/>
    <w:rsid w:val="00D8709E"/>
    <w:rsid w:val="00D87B4D"/>
    <w:rsid w:val="00D87C09"/>
    <w:rsid w:val="00D909DC"/>
    <w:rsid w:val="00D92985"/>
    <w:rsid w:val="00D93528"/>
    <w:rsid w:val="00D93F44"/>
    <w:rsid w:val="00D93FB0"/>
    <w:rsid w:val="00D943A9"/>
    <w:rsid w:val="00D948B6"/>
    <w:rsid w:val="00D94D36"/>
    <w:rsid w:val="00D94EAE"/>
    <w:rsid w:val="00D953EE"/>
    <w:rsid w:val="00D95868"/>
    <w:rsid w:val="00D96234"/>
    <w:rsid w:val="00D963BA"/>
    <w:rsid w:val="00D9698A"/>
    <w:rsid w:val="00D96AF5"/>
    <w:rsid w:val="00D96F9A"/>
    <w:rsid w:val="00D972E2"/>
    <w:rsid w:val="00D975DA"/>
    <w:rsid w:val="00D97BA3"/>
    <w:rsid w:val="00DA00B1"/>
    <w:rsid w:val="00DA017D"/>
    <w:rsid w:val="00DA0635"/>
    <w:rsid w:val="00DA0638"/>
    <w:rsid w:val="00DA0ED5"/>
    <w:rsid w:val="00DA1470"/>
    <w:rsid w:val="00DA18DD"/>
    <w:rsid w:val="00DA1B38"/>
    <w:rsid w:val="00DA1BAF"/>
    <w:rsid w:val="00DA1DEE"/>
    <w:rsid w:val="00DA263B"/>
    <w:rsid w:val="00DA436A"/>
    <w:rsid w:val="00DA53E6"/>
    <w:rsid w:val="00DA5A35"/>
    <w:rsid w:val="00DA5D77"/>
    <w:rsid w:val="00DA6323"/>
    <w:rsid w:val="00DA6984"/>
    <w:rsid w:val="00DA6ABC"/>
    <w:rsid w:val="00DA7018"/>
    <w:rsid w:val="00DA7115"/>
    <w:rsid w:val="00DA734A"/>
    <w:rsid w:val="00DB0BC0"/>
    <w:rsid w:val="00DB0C42"/>
    <w:rsid w:val="00DB1C96"/>
    <w:rsid w:val="00DB1F7F"/>
    <w:rsid w:val="00DB2F2D"/>
    <w:rsid w:val="00DB3746"/>
    <w:rsid w:val="00DB3AA3"/>
    <w:rsid w:val="00DB3D9A"/>
    <w:rsid w:val="00DB3DC4"/>
    <w:rsid w:val="00DB3E4F"/>
    <w:rsid w:val="00DB47CF"/>
    <w:rsid w:val="00DB4C69"/>
    <w:rsid w:val="00DB55B8"/>
    <w:rsid w:val="00DB57FE"/>
    <w:rsid w:val="00DB5974"/>
    <w:rsid w:val="00DB60B2"/>
    <w:rsid w:val="00DB61EB"/>
    <w:rsid w:val="00DB6432"/>
    <w:rsid w:val="00DB664F"/>
    <w:rsid w:val="00DB74E3"/>
    <w:rsid w:val="00DB7AE2"/>
    <w:rsid w:val="00DC00E0"/>
    <w:rsid w:val="00DC04A5"/>
    <w:rsid w:val="00DC066D"/>
    <w:rsid w:val="00DC13E6"/>
    <w:rsid w:val="00DC184F"/>
    <w:rsid w:val="00DC197F"/>
    <w:rsid w:val="00DC19BC"/>
    <w:rsid w:val="00DC1B03"/>
    <w:rsid w:val="00DC2A0F"/>
    <w:rsid w:val="00DC418F"/>
    <w:rsid w:val="00DC42A9"/>
    <w:rsid w:val="00DC51F4"/>
    <w:rsid w:val="00DC52EB"/>
    <w:rsid w:val="00DC547A"/>
    <w:rsid w:val="00DC56A6"/>
    <w:rsid w:val="00DC58A1"/>
    <w:rsid w:val="00DC6B4D"/>
    <w:rsid w:val="00DC7457"/>
    <w:rsid w:val="00DC7694"/>
    <w:rsid w:val="00DC7F38"/>
    <w:rsid w:val="00DD0A23"/>
    <w:rsid w:val="00DD16E5"/>
    <w:rsid w:val="00DD18B5"/>
    <w:rsid w:val="00DD1CB4"/>
    <w:rsid w:val="00DD1F72"/>
    <w:rsid w:val="00DD3223"/>
    <w:rsid w:val="00DD33AE"/>
    <w:rsid w:val="00DD3DE4"/>
    <w:rsid w:val="00DD508A"/>
    <w:rsid w:val="00DD50CA"/>
    <w:rsid w:val="00DD50F0"/>
    <w:rsid w:val="00DD6492"/>
    <w:rsid w:val="00DD7447"/>
    <w:rsid w:val="00DD7799"/>
    <w:rsid w:val="00DE087E"/>
    <w:rsid w:val="00DE0DFB"/>
    <w:rsid w:val="00DE1B38"/>
    <w:rsid w:val="00DE1F2D"/>
    <w:rsid w:val="00DE22C0"/>
    <w:rsid w:val="00DE23AF"/>
    <w:rsid w:val="00DE24CD"/>
    <w:rsid w:val="00DE276A"/>
    <w:rsid w:val="00DE2B04"/>
    <w:rsid w:val="00DE303D"/>
    <w:rsid w:val="00DE3371"/>
    <w:rsid w:val="00DE4250"/>
    <w:rsid w:val="00DE494C"/>
    <w:rsid w:val="00DE4B1D"/>
    <w:rsid w:val="00DE4ED0"/>
    <w:rsid w:val="00DE5176"/>
    <w:rsid w:val="00DE521D"/>
    <w:rsid w:val="00DE5375"/>
    <w:rsid w:val="00DE59F9"/>
    <w:rsid w:val="00DE59FC"/>
    <w:rsid w:val="00DE5A97"/>
    <w:rsid w:val="00DE6C40"/>
    <w:rsid w:val="00DE73C5"/>
    <w:rsid w:val="00DE7B3A"/>
    <w:rsid w:val="00DE7BC3"/>
    <w:rsid w:val="00DF1115"/>
    <w:rsid w:val="00DF132E"/>
    <w:rsid w:val="00DF1736"/>
    <w:rsid w:val="00DF3598"/>
    <w:rsid w:val="00DF3653"/>
    <w:rsid w:val="00DF3AC2"/>
    <w:rsid w:val="00DF48EE"/>
    <w:rsid w:val="00DF5183"/>
    <w:rsid w:val="00DF5515"/>
    <w:rsid w:val="00DF59B0"/>
    <w:rsid w:val="00DF62EB"/>
    <w:rsid w:val="00DF681E"/>
    <w:rsid w:val="00DF6B05"/>
    <w:rsid w:val="00DF74F3"/>
    <w:rsid w:val="00DF7835"/>
    <w:rsid w:val="00DF7D0C"/>
    <w:rsid w:val="00E0037F"/>
    <w:rsid w:val="00E00CCD"/>
    <w:rsid w:val="00E0138E"/>
    <w:rsid w:val="00E014B3"/>
    <w:rsid w:val="00E0151B"/>
    <w:rsid w:val="00E020C4"/>
    <w:rsid w:val="00E021C1"/>
    <w:rsid w:val="00E02313"/>
    <w:rsid w:val="00E023CE"/>
    <w:rsid w:val="00E02521"/>
    <w:rsid w:val="00E03CDD"/>
    <w:rsid w:val="00E045A5"/>
    <w:rsid w:val="00E04624"/>
    <w:rsid w:val="00E04756"/>
    <w:rsid w:val="00E04846"/>
    <w:rsid w:val="00E04CDB"/>
    <w:rsid w:val="00E05F48"/>
    <w:rsid w:val="00E071D6"/>
    <w:rsid w:val="00E07403"/>
    <w:rsid w:val="00E07C6C"/>
    <w:rsid w:val="00E07FEB"/>
    <w:rsid w:val="00E10273"/>
    <w:rsid w:val="00E1056F"/>
    <w:rsid w:val="00E10A66"/>
    <w:rsid w:val="00E10E3E"/>
    <w:rsid w:val="00E10E52"/>
    <w:rsid w:val="00E119C8"/>
    <w:rsid w:val="00E11F93"/>
    <w:rsid w:val="00E1292E"/>
    <w:rsid w:val="00E12E6B"/>
    <w:rsid w:val="00E12E9E"/>
    <w:rsid w:val="00E1303F"/>
    <w:rsid w:val="00E1331C"/>
    <w:rsid w:val="00E13731"/>
    <w:rsid w:val="00E14ABA"/>
    <w:rsid w:val="00E14D3F"/>
    <w:rsid w:val="00E1524C"/>
    <w:rsid w:val="00E1589A"/>
    <w:rsid w:val="00E162B0"/>
    <w:rsid w:val="00E164CE"/>
    <w:rsid w:val="00E16599"/>
    <w:rsid w:val="00E167EA"/>
    <w:rsid w:val="00E16A6E"/>
    <w:rsid w:val="00E1751F"/>
    <w:rsid w:val="00E17D02"/>
    <w:rsid w:val="00E2022E"/>
    <w:rsid w:val="00E2024D"/>
    <w:rsid w:val="00E205B6"/>
    <w:rsid w:val="00E20960"/>
    <w:rsid w:val="00E20EEF"/>
    <w:rsid w:val="00E20F65"/>
    <w:rsid w:val="00E21745"/>
    <w:rsid w:val="00E22456"/>
    <w:rsid w:val="00E22F0F"/>
    <w:rsid w:val="00E23288"/>
    <w:rsid w:val="00E2340F"/>
    <w:rsid w:val="00E23657"/>
    <w:rsid w:val="00E23B75"/>
    <w:rsid w:val="00E23C40"/>
    <w:rsid w:val="00E23C5E"/>
    <w:rsid w:val="00E23DB1"/>
    <w:rsid w:val="00E24C03"/>
    <w:rsid w:val="00E24FD2"/>
    <w:rsid w:val="00E2529A"/>
    <w:rsid w:val="00E25AC1"/>
    <w:rsid w:val="00E27F2B"/>
    <w:rsid w:val="00E3006A"/>
    <w:rsid w:val="00E315DF"/>
    <w:rsid w:val="00E31856"/>
    <w:rsid w:val="00E32126"/>
    <w:rsid w:val="00E32215"/>
    <w:rsid w:val="00E32768"/>
    <w:rsid w:val="00E32DA0"/>
    <w:rsid w:val="00E33106"/>
    <w:rsid w:val="00E33AD3"/>
    <w:rsid w:val="00E34374"/>
    <w:rsid w:val="00E3441D"/>
    <w:rsid w:val="00E3463A"/>
    <w:rsid w:val="00E3464C"/>
    <w:rsid w:val="00E34699"/>
    <w:rsid w:val="00E34EA5"/>
    <w:rsid w:val="00E353F0"/>
    <w:rsid w:val="00E35C32"/>
    <w:rsid w:val="00E3693B"/>
    <w:rsid w:val="00E36C4B"/>
    <w:rsid w:val="00E373E0"/>
    <w:rsid w:val="00E3749F"/>
    <w:rsid w:val="00E374B4"/>
    <w:rsid w:val="00E37BC3"/>
    <w:rsid w:val="00E40016"/>
    <w:rsid w:val="00E40FF6"/>
    <w:rsid w:val="00E41169"/>
    <w:rsid w:val="00E41727"/>
    <w:rsid w:val="00E4217B"/>
    <w:rsid w:val="00E42279"/>
    <w:rsid w:val="00E422AD"/>
    <w:rsid w:val="00E42693"/>
    <w:rsid w:val="00E42E00"/>
    <w:rsid w:val="00E431F5"/>
    <w:rsid w:val="00E433D1"/>
    <w:rsid w:val="00E43A80"/>
    <w:rsid w:val="00E43C8C"/>
    <w:rsid w:val="00E44162"/>
    <w:rsid w:val="00E44B7F"/>
    <w:rsid w:val="00E44D62"/>
    <w:rsid w:val="00E4509C"/>
    <w:rsid w:val="00E4513C"/>
    <w:rsid w:val="00E46C4F"/>
    <w:rsid w:val="00E46D10"/>
    <w:rsid w:val="00E5006C"/>
    <w:rsid w:val="00E50C68"/>
    <w:rsid w:val="00E50E59"/>
    <w:rsid w:val="00E51614"/>
    <w:rsid w:val="00E51640"/>
    <w:rsid w:val="00E51E4B"/>
    <w:rsid w:val="00E5249E"/>
    <w:rsid w:val="00E53AF8"/>
    <w:rsid w:val="00E53CA4"/>
    <w:rsid w:val="00E53D27"/>
    <w:rsid w:val="00E53DC4"/>
    <w:rsid w:val="00E54007"/>
    <w:rsid w:val="00E543C1"/>
    <w:rsid w:val="00E5452A"/>
    <w:rsid w:val="00E54AB8"/>
    <w:rsid w:val="00E550BB"/>
    <w:rsid w:val="00E552F4"/>
    <w:rsid w:val="00E55673"/>
    <w:rsid w:val="00E55B37"/>
    <w:rsid w:val="00E55DC3"/>
    <w:rsid w:val="00E55EE2"/>
    <w:rsid w:val="00E561A2"/>
    <w:rsid w:val="00E56211"/>
    <w:rsid w:val="00E56323"/>
    <w:rsid w:val="00E57ADF"/>
    <w:rsid w:val="00E57C02"/>
    <w:rsid w:val="00E57E2C"/>
    <w:rsid w:val="00E60177"/>
    <w:rsid w:val="00E6037A"/>
    <w:rsid w:val="00E61050"/>
    <w:rsid w:val="00E612B2"/>
    <w:rsid w:val="00E6132A"/>
    <w:rsid w:val="00E6139F"/>
    <w:rsid w:val="00E61D20"/>
    <w:rsid w:val="00E62FDC"/>
    <w:rsid w:val="00E6301C"/>
    <w:rsid w:val="00E6354B"/>
    <w:rsid w:val="00E6359C"/>
    <w:rsid w:val="00E636EB"/>
    <w:rsid w:val="00E63912"/>
    <w:rsid w:val="00E63B29"/>
    <w:rsid w:val="00E63E8D"/>
    <w:rsid w:val="00E6568F"/>
    <w:rsid w:val="00E656BD"/>
    <w:rsid w:val="00E65817"/>
    <w:rsid w:val="00E660A9"/>
    <w:rsid w:val="00E663B5"/>
    <w:rsid w:val="00E66614"/>
    <w:rsid w:val="00E66E93"/>
    <w:rsid w:val="00E6781E"/>
    <w:rsid w:val="00E67BAD"/>
    <w:rsid w:val="00E7010A"/>
    <w:rsid w:val="00E70EDD"/>
    <w:rsid w:val="00E7127B"/>
    <w:rsid w:val="00E71EED"/>
    <w:rsid w:val="00E723F2"/>
    <w:rsid w:val="00E72724"/>
    <w:rsid w:val="00E729E6"/>
    <w:rsid w:val="00E73593"/>
    <w:rsid w:val="00E73D65"/>
    <w:rsid w:val="00E743C1"/>
    <w:rsid w:val="00E74AD5"/>
    <w:rsid w:val="00E74E96"/>
    <w:rsid w:val="00E757F7"/>
    <w:rsid w:val="00E75B91"/>
    <w:rsid w:val="00E75BDD"/>
    <w:rsid w:val="00E75CB2"/>
    <w:rsid w:val="00E7690E"/>
    <w:rsid w:val="00E7794A"/>
    <w:rsid w:val="00E80AFC"/>
    <w:rsid w:val="00E80C83"/>
    <w:rsid w:val="00E81280"/>
    <w:rsid w:val="00E816E3"/>
    <w:rsid w:val="00E82091"/>
    <w:rsid w:val="00E823D5"/>
    <w:rsid w:val="00E8276D"/>
    <w:rsid w:val="00E829F5"/>
    <w:rsid w:val="00E83A4E"/>
    <w:rsid w:val="00E83BCC"/>
    <w:rsid w:val="00E83CD7"/>
    <w:rsid w:val="00E843D6"/>
    <w:rsid w:val="00E85530"/>
    <w:rsid w:val="00E85C1E"/>
    <w:rsid w:val="00E85CDE"/>
    <w:rsid w:val="00E865A1"/>
    <w:rsid w:val="00E86FD9"/>
    <w:rsid w:val="00E8713B"/>
    <w:rsid w:val="00E87325"/>
    <w:rsid w:val="00E901DC"/>
    <w:rsid w:val="00E90DB0"/>
    <w:rsid w:val="00E90EE9"/>
    <w:rsid w:val="00E90F70"/>
    <w:rsid w:val="00E9112C"/>
    <w:rsid w:val="00E911ED"/>
    <w:rsid w:val="00E91787"/>
    <w:rsid w:val="00E91F4A"/>
    <w:rsid w:val="00E920A1"/>
    <w:rsid w:val="00E9245A"/>
    <w:rsid w:val="00E9346E"/>
    <w:rsid w:val="00E9375D"/>
    <w:rsid w:val="00E93D24"/>
    <w:rsid w:val="00E94E46"/>
    <w:rsid w:val="00E94EDF"/>
    <w:rsid w:val="00E963F6"/>
    <w:rsid w:val="00E96441"/>
    <w:rsid w:val="00E969A6"/>
    <w:rsid w:val="00E96ADD"/>
    <w:rsid w:val="00E96C61"/>
    <w:rsid w:val="00E97F2E"/>
    <w:rsid w:val="00EA03F4"/>
    <w:rsid w:val="00EA0B63"/>
    <w:rsid w:val="00EA0BFB"/>
    <w:rsid w:val="00EA1893"/>
    <w:rsid w:val="00EA1AE7"/>
    <w:rsid w:val="00EA2EF2"/>
    <w:rsid w:val="00EA326D"/>
    <w:rsid w:val="00EA3D37"/>
    <w:rsid w:val="00EA3EFA"/>
    <w:rsid w:val="00EA54EF"/>
    <w:rsid w:val="00EA5DD9"/>
    <w:rsid w:val="00EA6999"/>
    <w:rsid w:val="00EA7C34"/>
    <w:rsid w:val="00EB00B5"/>
    <w:rsid w:val="00EB00E2"/>
    <w:rsid w:val="00EB062B"/>
    <w:rsid w:val="00EB11A3"/>
    <w:rsid w:val="00EB1496"/>
    <w:rsid w:val="00EB1760"/>
    <w:rsid w:val="00EB285E"/>
    <w:rsid w:val="00EB2B03"/>
    <w:rsid w:val="00EB2DCE"/>
    <w:rsid w:val="00EB315C"/>
    <w:rsid w:val="00EB3B31"/>
    <w:rsid w:val="00EB44D5"/>
    <w:rsid w:val="00EB473C"/>
    <w:rsid w:val="00EB50FC"/>
    <w:rsid w:val="00EB5389"/>
    <w:rsid w:val="00EB5C7A"/>
    <w:rsid w:val="00EB5D03"/>
    <w:rsid w:val="00EB6417"/>
    <w:rsid w:val="00EB753B"/>
    <w:rsid w:val="00EC0546"/>
    <w:rsid w:val="00EC05C2"/>
    <w:rsid w:val="00EC0646"/>
    <w:rsid w:val="00EC0A46"/>
    <w:rsid w:val="00EC0E9F"/>
    <w:rsid w:val="00EC13AB"/>
    <w:rsid w:val="00EC1589"/>
    <w:rsid w:val="00EC1C31"/>
    <w:rsid w:val="00EC24F8"/>
    <w:rsid w:val="00EC2AAC"/>
    <w:rsid w:val="00EC2DFA"/>
    <w:rsid w:val="00EC2EC5"/>
    <w:rsid w:val="00EC49DA"/>
    <w:rsid w:val="00EC4B85"/>
    <w:rsid w:val="00EC4E5C"/>
    <w:rsid w:val="00EC4FC2"/>
    <w:rsid w:val="00EC5B85"/>
    <w:rsid w:val="00EC6528"/>
    <w:rsid w:val="00EC666E"/>
    <w:rsid w:val="00EC6959"/>
    <w:rsid w:val="00EC6BB8"/>
    <w:rsid w:val="00EC6EFD"/>
    <w:rsid w:val="00ED0457"/>
    <w:rsid w:val="00ED0492"/>
    <w:rsid w:val="00ED0741"/>
    <w:rsid w:val="00ED083D"/>
    <w:rsid w:val="00ED0947"/>
    <w:rsid w:val="00ED1659"/>
    <w:rsid w:val="00ED17A7"/>
    <w:rsid w:val="00ED1932"/>
    <w:rsid w:val="00ED202D"/>
    <w:rsid w:val="00ED26C9"/>
    <w:rsid w:val="00ED2CE4"/>
    <w:rsid w:val="00ED306D"/>
    <w:rsid w:val="00ED3626"/>
    <w:rsid w:val="00ED4B7C"/>
    <w:rsid w:val="00ED4BA0"/>
    <w:rsid w:val="00ED4DD3"/>
    <w:rsid w:val="00ED5CAE"/>
    <w:rsid w:val="00ED6555"/>
    <w:rsid w:val="00ED6A70"/>
    <w:rsid w:val="00ED6AE6"/>
    <w:rsid w:val="00ED6F4A"/>
    <w:rsid w:val="00ED7C10"/>
    <w:rsid w:val="00EE0247"/>
    <w:rsid w:val="00EE1736"/>
    <w:rsid w:val="00EE17A1"/>
    <w:rsid w:val="00EE1A54"/>
    <w:rsid w:val="00EE270A"/>
    <w:rsid w:val="00EE3129"/>
    <w:rsid w:val="00EE361F"/>
    <w:rsid w:val="00EE4547"/>
    <w:rsid w:val="00EE4ABC"/>
    <w:rsid w:val="00EE4DDC"/>
    <w:rsid w:val="00EE5473"/>
    <w:rsid w:val="00EE5707"/>
    <w:rsid w:val="00EE575C"/>
    <w:rsid w:val="00EE6611"/>
    <w:rsid w:val="00EE68C6"/>
    <w:rsid w:val="00EE68F2"/>
    <w:rsid w:val="00EE72A2"/>
    <w:rsid w:val="00EE7700"/>
    <w:rsid w:val="00EE78DC"/>
    <w:rsid w:val="00EF0201"/>
    <w:rsid w:val="00EF0ECC"/>
    <w:rsid w:val="00EF13BB"/>
    <w:rsid w:val="00EF1706"/>
    <w:rsid w:val="00EF19B9"/>
    <w:rsid w:val="00EF1EB9"/>
    <w:rsid w:val="00EF2283"/>
    <w:rsid w:val="00EF2CD2"/>
    <w:rsid w:val="00EF3B2E"/>
    <w:rsid w:val="00EF452A"/>
    <w:rsid w:val="00EF4C37"/>
    <w:rsid w:val="00EF5F97"/>
    <w:rsid w:val="00EF6611"/>
    <w:rsid w:val="00EF6ADC"/>
    <w:rsid w:val="00EF6EC0"/>
    <w:rsid w:val="00EF707C"/>
    <w:rsid w:val="00EF7737"/>
    <w:rsid w:val="00EF7A16"/>
    <w:rsid w:val="00EF7B9D"/>
    <w:rsid w:val="00F006D3"/>
    <w:rsid w:val="00F00C3C"/>
    <w:rsid w:val="00F00F96"/>
    <w:rsid w:val="00F015D9"/>
    <w:rsid w:val="00F0194F"/>
    <w:rsid w:val="00F01D36"/>
    <w:rsid w:val="00F026A9"/>
    <w:rsid w:val="00F02A5F"/>
    <w:rsid w:val="00F035A1"/>
    <w:rsid w:val="00F035CB"/>
    <w:rsid w:val="00F03D9C"/>
    <w:rsid w:val="00F03FB0"/>
    <w:rsid w:val="00F047B2"/>
    <w:rsid w:val="00F04E3A"/>
    <w:rsid w:val="00F05B0E"/>
    <w:rsid w:val="00F05C96"/>
    <w:rsid w:val="00F06539"/>
    <w:rsid w:val="00F067EA"/>
    <w:rsid w:val="00F074C9"/>
    <w:rsid w:val="00F07A78"/>
    <w:rsid w:val="00F100C3"/>
    <w:rsid w:val="00F106D2"/>
    <w:rsid w:val="00F117BE"/>
    <w:rsid w:val="00F1206F"/>
    <w:rsid w:val="00F1287D"/>
    <w:rsid w:val="00F1318D"/>
    <w:rsid w:val="00F133E2"/>
    <w:rsid w:val="00F13A3C"/>
    <w:rsid w:val="00F13DC1"/>
    <w:rsid w:val="00F1443F"/>
    <w:rsid w:val="00F14CF8"/>
    <w:rsid w:val="00F15839"/>
    <w:rsid w:val="00F15E2C"/>
    <w:rsid w:val="00F16F28"/>
    <w:rsid w:val="00F17038"/>
    <w:rsid w:val="00F176C2"/>
    <w:rsid w:val="00F179F3"/>
    <w:rsid w:val="00F17CA4"/>
    <w:rsid w:val="00F2039C"/>
    <w:rsid w:val="00F20D5E"/>
    <w:rsid w:val="00F210BF"/>
    <w:rsid w:val="00F217CF"/>
    <w:rsid w:val="00F218BC"/>
    <w:rsid w:val="00F21E3A"/>
    <w:rsid w:val="00F22C86"/>
    <w:rsid w:val="00F22FAD"/>
    <w:rsid w:val="00F23346"/>
    <w:rsid w:val="00F23A23"/>
    <w:rsid w:val="00F23C3F"/>
    <w:rsid w:val="00F23DA2"/>
    <w:rsid w:val="00F241AE"/>
    <w:rsid w:val="00F24258"/>
    <w:rsid w:val="00F24C5E"/>
    <w:rsid w:val="00F251E2"/>
    <w:rsid w:val="00F25B5C"/>
    <w:rsid w:val="00F25F97"/>
    <w:rsid w:val="00F2608C"/>
    <w:rsid w:val="00F26871"/>
    <w:rsid w:val="00F26983"/>
    <w:rsid w:val="00F27092"/>
    <w:rsid w:val="00F27129"/>
    <w:rsid w:val="00F273C0"/>
    <w:rsid w:val="00F273DC"/>
    <w:rsid w:val="00F279DA"/>
    <w:rsid w:val="00F30528"/>
    <w:rsid w:val="00F30E8F"/>
    <w:rsid w:val="00F31544"/>
    <w:rsid w:val="00F3265C"/>
    <w:rsid w:val="00F32833"/>
    <w:rsid w:val="00F32C79"/>
    <w:rsid w:val="00F32C91"/>
    <w:rsid w:val="00F3327D"/>
    <w:rsid w:val="00F332DF"/>
    <w:rsid w:val="00F33DA6"/>
    <w:rsid w:val="00F3460C"/>
    <w:rsid w:val="00F347B7"/>
    <w:rsid w:val="00F34CE6"/>
    <w:rsid w:val="00F34E8A"/>
    <w:rsid w:val="00F35793"/>
    <w:rsid w:val="00F35CAC"/>
    <w:rsid w:val="00F36298"/>
    <w:rsid w:val="00F362BE"/>
    <w:rsid w:val="00F36480"/>
    <w:rsid w:val="00F365E6"/>
    <w:rsid w:val="00F36789"/>
    <w:rsid w:val="00F3688A"/>
    <w:rsid w:val="00F372C3"/>
    <w:rsid w:val="00F37426"/>
    <w:rsid w:val="00F3762F"/>
    <w:rsid w:val="00F37948"/>
    <w:rsid w:val="00F37BB7"/>
    <w:rsid w:val="00F401E5"/>
    <w:rsid w:val="00F402F4"/>
    <w:rsid w:val="00F4076A"/>
    <w:rsid w:val="00F41040"/>
    <w:rsid w:val="00F41845"/>
    <w:rsid w:val="00F41F55"/>
    <w:rsid w:val="00F422CF"/>
    <w:rsid w:val="00F42A8B"/>
    <w:rsid w:val="00F42BAA"/>
    <w:rsid w:val="00F42BB9"/>
    <w:rsid w:val="00F435CC"/>
    <w:rsid w:val="00F439D2"/>
    <w:rsid w:val="00F45F1B"/>
    <w:rsid w:val="00F467B4"/>
    <w:rsid w:val="00F46860"/>
    <w:rsid w:val="00F46E1B"/>
    <w:rsid w:val="00F476E4"/>
    <w:rsid w:val="00F47893"/>
    <w:rsid w:val="00F478EC"/>
    <w:rsid w:val="00F47F7D"/>
    <w:rsid w:val="00F50F56"/>
    <w:rsid w:val="00F51056"/>
    <w:rsid w:val="00F518B3"/>
    <w:rsid w:val="00F518B8"/>
    <w:rsid w:val="00F51D57"/>
    <w:rsid w:val="00F51EE2"/>
    <w:rsid w:val="00F52003"/>
    <w:rsid w:val="00F52A57"/>
    <w:rsid w:val="00F52BE3"/>
    <w:rsid w:val="00F539F5"/>
    <w:rsid w:val="00F53C3F"/>
    <w:rsid w:val="00F53D00"/>
    <w:rsid w:val="00F540D4"/>
    <w:rsid w:val="00F54418"/>
    <w:rsid w:val="00F547EE"/>
    <w:rsid w:val="00F54F38"/>
    <w:rsid w:val="00F55323"/>
    <w:rsid w:val="00F558A5"/>
    <w:rsid w:val="00F560A1"/>
    <w:rsid w:val="00F56D3D"/>
    <w:rsid w:val="00F56F00"/>
    <w:rsid w:val="00F5738D"/>
    <w:rsid w:val="00F579A5"/>
    <w:rsid w:val="00F57C0A"/>
    <w:rsid w:val="00F57C2C"/>
    <w:rsid w:val="00F60214"/>
    <w:rsid w:val="00F604F6"/>
    <w:rsid w:val="00F60990"/>
    <w:rsid w:val="00F60A65"/>
    <w:rsid w:val="00F632B6"/>
    <w:rsid w:val="00F634E5"/>
    <w:rsid w:val="00F64517"/>
    <w:rsid w:val="00F65361"/>
    <w:rsid w:val="00F655BF"/>
    <w:rsid w:val="00F65E4F"/>
    <w:rsid w:val="00F66127"/>
    <w:rsid w:val="00F6684F"/>
    <w:rsid w:val="00F671D8"/>
    <w:rsid w:val="00F67F7B"/>
    <w:rsid w:val="00F70479"/>
    <w:rsid w:val="00F70CA0"/>
    <w:rsid w:val="00F71499"/>
    <w:rsid w:val="00F7161A"/>
    <w:rsid w:val="00F71C18"/>
    <w:rsid w:val="00F725CC"/>
    <w:rsid w:val="00F729C4"/>
    <w:rsid w:val="00F72F94"/>
    <w:rsid w:val="00F74675"/>
    <w:rsid w:val="00F751D3"/>
    <w:rsid w:val="00F752C5"/>
    <w:rsid w:val="00F75344"/>
    <w:rsid w:val="00F75437"/>
    <w:rsid w:val="00F758E9"/>
    <w:rsid w:val="00F75F34"/>
    <w:rsid w:val="00F76423"/>
    <w:rsid w:val="00F76737"/>
    <w:rsid w:val="00F770D7"/>
    <w:rsid w:val="00F77A4D"/>
    <w:rsid w:val="00F77CC1"/>
    <w:rsid w:val="00F77E70"/>
    <w:rsid w:val="00F77EA2"/>
    <w:rsid w:val="00F80271"/>
    <w:rsid w:val="00F811ED"/>
    <w:rsid w:val="00F813D3"/>
    <w:rsid w:val="00F81A4A"/>
    <w:rsid w:val="00F81B7A"/>
    <w:rsid w:val="00F81D96"/>
    <w:rsid w:val="00F8235E"/>
    <w:rsid w:val="00F828CC"/>
    <w:rsid w:val="00F837EE"/>
    <w:rsid w:val="00F83992"/>
    <w:rsid w:val="00F83AF7"/>
    <w:rsid w:val="00F83B86"/>
    <w:rsid w:val="00F83E41"/>
    <w:rsid w:val="00F85A57"/>
    <w:rsid w:val="00F85FAD"/>
    <w:rsid w:val="00F865C0"/>
    <w:rsid w:val="00F8662A"/>
    <w:rsid w:val="00F8693A"/>
    <w:rsid w:val="00F86DBF"/>
    <w:rsid w:val="00F87059"/>
    <w:rsid w:val="00F870EB"/>
    <w:rsid w:val="00F874B1"/>
    <w:rsid w:val="00F87AF8"/>
    <w:rsid w:val="00F87B57"/>
    <w:rsid w:val="00F907D5"/>
    <w:rsid w:val="00F90B6B"/>
    <w:rsid w:val="00F9175B"/>
    <w:rsid w:val="00F91F2B"/>
    <w:rsid w:val="00F92248"/>
    <w:rsid w:val="00F92C3A"/>
    <w:rsid w:val="00F92FCB"/>
    <w:rsid w:val="00F9309F"/>
    <w:rsid w:val="00F93583"/>
    <w:rsid w:val="00F93758"/>
    <w:rsid w:val="00F93844"/>
    <w:rsid w:val="00F93854"/>
    <w:rsid w:val="00F939F7"/>
    <w:rsid w:val="00F93AC9"/>
    <w:rsid w:val="00F94272"/>
    <w:rsid w:val="00F94916"/>
    <w:rsid w:val="00F94C60"/>
    <w:rsid w:val="00F950A3"/>
    <w:rsid w:val="00F95AF5"/>
    <w:rsid w:val="00F95E8E"/>
    <w:rsid w:val="00F96629"/>
    <w:rsid w:val="00F967C8"/>
    <w:rsid w:val="00F96FA1"/>
    <w:rsid w:val="00F9709E"/>
    <w:rsid w:val="00F9713B"/>
    <w:rsid w:val="00F9797B"/>
    <w:rsid w:val="00FA0E04"/>
    <w:rsid w:val="00FA0F75"/>
    <w:rsid w:val="00FA10B1"/>
    <w:rsid w:val="00FA16E6"/>
    <w:rsid w:val="00FA2F0C"/>
    <w:rsid w:val="00FA32A7"/>
    <w:rsid w:val="00FA3627"/>
    <w:rsid w:val="00FA3825"/>
    <w:rsid w:val="00FA3EBF"/>
    <w:rsid w:val="00FA455E"/>
    <w:rsid w:val="00FA542D"/>
    <w:rsid w:val="00FA60F9"/>
    <w:rsid w:val="00FA65D3"/>
    <w:rsid w:val="00FA7402"/>
    <w:rsid w:val="00FA74CA"/>
    <w:rsid w:val="00FA7C9D"/>
    <w:rsid w:val="00FA7DAF"/>
    <w:rsid w:val="00FA7E94"/>
    <w:rsid w:val="00FB0227"/>
    <w:rsid w:val="00FB03D1"/>
    <w:rsid w:val="00FB08E7"/>
    <w:rsid w:val="00FB0D18"/>
    <w:rsid w:val="00FB1753"/>
    <w:rsid w:val="00FB1D07"/>
    <w:rsid w:val="00FB1D4E"/>
    <w:rsid w:val="00FB2186"/>
    <w:rsid w:val="00FB346B"/>
    <w:rsid w:val="00FB417B"/>
    <w:rsid w:val="00FB47D2"/>
    <w:rsid w:val="00FB4B61"/>
    <w:rsid w:val="00FB5183"/>
    <w:rsid w:val="00FB550C"/>
    <w:rsid w:val="00FB658D"/>
    <w:rsid w:val="00FB675F"/>
    <w:rsid w:val="00FB7DD8"/>
    <w:rsid w:val="00FC09A7"/>
    <w:rsid w:val="00FC0AAF"/>
    <w:rsid w:val="00FC107A"/>
    <w:rsid w:val="00FC13C0"/>
    <w:rsid w:val="00FC1698"/>
    <w:rsid w:val="00FC179F"/>
    <w:rsid w:val="00FC248A"/>
    <w:rsid w:val="00FC2D50"/>
    <w:rsid w:val="00FC2E42"/>
    <w:rsid w:val="00FC2E69"/>
    <w:rsid w:val="00FC318B"/>
    <w:rsid w:val="00FC3385"/>
    <w:rsid w:val="00FC3A1D"/>
    <w:rsid w:val="00FC4221"/>
    <w:rsid w:val="00FC486D"/>
    <w:rsid w:val="00FC5029"/>
    <w:rsid w:val="00FC56E8"/>
    <w:rsid w:val="00FC5740"/>
    <w:rsid w:val="00FC5AD4"/>
    <w:rsid w:val="00FC6613"/>
    <w:rsid w:val="00FC6862"/>
    <w:rsid w:val="00FC6D5D"/>
    <w:rsid w:val="00FD040D"/>
    <w:rsid w:val="00FD0A40"/>
    <w:rsid w:val="00FD0D4E"/>
    <w:rsid w:val="00FD11E0"/>
    <w:rsid w:val="00FD2383"/>
    <w:rsid w:val="00FD3333"/>
    <w:rsid w:val="00FD3E66"/>
    <w:rsid w:val="00FD4435"/>
    <w:rsid w:val="00FD477B"/>
    <w:rsid w:val="00FD4CA6"/>
    <w:rsid w:val="00FD57DC"/>
    <w:rsid w:val="00FD6296"/>
    <w:rsid w:val="00FD660C"/>
    <w:rsid w:val="00FD66EA"/>
    <w:rsid w:val="00FD6B09"/>
    <w:rsid w:val="00FD7398"/>
    <w:rsid w:val="00FE0EC8"/>
    <w:rsid w:val="00FE1148"/>
    <w:rsid w:val="00FE16F6"/>
    <w:rsid w:val="00FE1DAD"/>
    <w:rsid w:val="00FE2306"/>
    <w:rsid w:val="00FE2366"/>
    <w:rsid w:val="00FE31D2"/>
    <w:rsid w:val="00FE32A4"/>
    <w:rsid w:val="00FE3772"/>
    <w:rsid w:val="00FE39FE"/>
    <w:rsid w:val="00FE3DE9"/>
    <w:rsid w:val="00FE44E9"/>
    <w:rsid w:val="00FE4CF1"/>
    <w:rsid w:val="00FE50F4"/>
    <w:rsid w:val="00FE5216"/>
    <w:rsid w:val="00FE574E"/>
    <w:rsid w:val="00FE5A44"/>
    <w:rsid w:val="00FE5CFE"/>
    <w:rsid w:val="00FE66BC"/>
    <w:rsid w:val="00FE7AD7"/>
    <w:rsid w:val="00FE7CD8"/>
    <w:rsid w:val="00FF0823"/>
    <w:rsid w:val="00FF0B17"/>
    <w:rsid w:val="00FF1257"/>
    <w:rsid w:val="00FF1FBE"/>
    <w:rsid w:val="00FF3286"/>
    <w:rsid w:val="00FF378D"/>
    <w:rsid w:val="00FF3825"/>
    <w:rsid w:val="00FF3BB6"/>
    <w:rsid w:val="00FF4C35"/>
    <w:rsid w:val="00FF4C46"/>
    <w:rsid w:val="00FF4DDE"/>
    <w:rsid w:val="00FF5360"/>
    <w:rsid w:val="00FF5E93"/>
    <w:rsid w:val="00FF5F13"/>
    <w:rsid w:val="00FF612E"/>
    <w:rsid w:val="00FF6191"/>
    <w:rsid w:val="00FF62C1"/>
    <w:rsid w:val="00FF63BA"/>
    <w:rsid w:val="00FF63FE"/>
    <w:rsid w:val="00FF6E59"/>
    <w:rsid w:val="00FF6FD8"/>
    <w:rsid w:val="00FF7F9C"/>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191C2"/>
  <w15:chartTrackingRefBased/>
  <w15:docId w15:val="{6F7970F1-0740-4C37-A900-78966691B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E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7EA"/>
    <w:pPr>
      <w:ind w:left="720"/>
      <w:contextualSpacing/>
    </w:pPr>
  </w:style>
  <w:style w:type="paragraph" w:styleId="Header">
    <w:name w:val="header"/>
    <w:basedOn w:val="Normal"/>
    <w:link w:val="HeaderChar"/>
    <w:uiPriority w:val="99"/>
    <w:unhideWhenUsed/>
    <w:rsid w:val="00955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9EC"/>
  </w:style>
  <w:style w:type="paragraph" w:styleId="Footer">
    <w:name w:val="footer"/>
    <w:basedOn w:val="Normal"/>
    <w:link w:val="FooterChar"/>
    <w:uiPriority w:val="99"/>
    <w:unhideWhenUsed/>
    <w:rsid w:val="00955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9EC"/>
  </w:style>
  <w:style w:type="paragraph" w:styleId="NormalWeb">
    <w:name w:val="Normal (Web)"/>
    <w:basedOn w:val="Normal"/>
    <w:uiPriority w:val="99"/>
    <w:unhideWhenUsed/>
    <w:rsid w:val="00D667B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2690">
      <w:bodyDiv w:val="1"/>
      <w:marLeft w:val="0"/>
      <w:marRight w:val="0"/>
      <w:marTop w:val="0"/>
      <w:marBottom w:val="0"/>
      <w:divBdr>
        <w:top w:val="none" w:sz="0" w:space="0" w:color="auto"/>
        <w:left w:val="none" w:sz="0" w:space="0" w:color="auto"/>
        <w:bottom w:val="none" w:sz="0" w:space="0" w:color="auto"/>
        <w:right w:val="none" w:sz="0" w:space="0" w:color="auto"/>
      </w:divBdr>
    </w:div>
    <w:div w:id="237907928">
      <w:bodyDiv w:val="1"/>
      <w:marLeft w:val="0"/>
      <w:marRight w:val="0"/>
      <w:marTop w:val="0"/>
      <w:marBottom w:val="0"/>
      <w:divBdr>
        <w:top w:val="none" w:sz="0" w:space="0" w:color="auto"/>
        <w:left w:val="none" w:sz="0" w:space="0" w:color="auto"/>
        <w:bottom w:val="none" w:sz="0" w:space="0" w:color="auto"/>
        <w:right w:val="none" w:sz="0" w:space="0" w:color="auto"/>
      </w:divBdr>
    </w:div>
    <w:div w:id="478377545">
      <w:bodyDiv w:val="1"/>
      <w:marLeft w:val="0"/>
      <w:marRight w:val="0"/>
      <w:marTop w:val="0"/>
      <w:marBottom w:val="0"/>
      <w:divBdr>
        <w:top w:val="none" w:sz="0" w:space="0" w:color="auto"/>
        <w:left w:val="none" w:sz="0" w:space="0" w:color="auto"/>
        <w:bottom w:val="none" w:sz="0" w:space="0" w:color="auto"/>
        <w:right w:val="none" w:sz="0" w:space="0" w:color="auto"/>
      </w:divBdr>
    </w:div>
    <w:div w:id="68768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BB3F8-95AE-461B-8898-1CE4C8BD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05</TotalTime>
  <Pages>123</Pages>
  <Words>53617</Words>
  <Characters>246105</Characters>
  <Application>Microsoft Office Word</Application>
  <DocSecurity>0</DocSecurity>
  <Lines>3969</Lines>
  <Paragraphs>18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862</cp:revision>
  <dcterms:created xsi:type="dcterms:W3CDTF">2021-09-26T07:48:00Z</dcterms:created>
  <dcterms:modified xsi:type="dcterms:W3CDTF">2024-01-2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4b6db4657d8bb9d4e8064eb9c0450af287902b32b6828cc20d86f89e246bc</vt:lpwstr>
  </property>
</Properties>
</file>